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CBEC5E" w14:textId="7337C0F7" w:rsidR="00676609" w:rsidRDefault="00676609" w:rsidP="00A72259">
      <w:pPr>
        <w:ind w:right="-477"/>
        <w:jc w:val="center"/>
        <w:rPr>
          <w:noProof/>
          <w:color w:val="FF0000"/>
          <w:rtl/>
        </w:rPr>
      </w:pPr>
      <w:bookmarkStart w:id="0" w:name="_GoBack"/>
      <w:bookmarkEnd w:id="0"/>
    </w:p>
    <w:p w14:paraId="3CF2B65F" w14:textId="4EB97910" w:rsidR="00676609" w:rsidRDefault="009C57D5" w:rsidP="00A72259">
      <w:pPr>
        <w:ind w:right="-477"/>
        <w:jc w:val="center"/>
        <w:rPr>
          <w:noProof/>
          <w:color w:val="FF0000"/>
          <w:rtl/>
        </w:rPr>
      </w:pPr>
      <w:r>
        <w:rPr>
          <w:noProof/>
        </w:rPr>
        <mc:AlternateContent>
          <mc:Choice Requires="wps">
            <w:drawing>
              <wp:anchor distT="0" distB="0" distL="114300" distR="114300" simplePos="0" relativeHeight="251676672" behindDoc="0" locked="0" layoutInCell="1" allowOverlap="1" wp14:anchorId="3CAD477E" wp14:editId="5402724B">
                <wp:simplePos x="0" y="0"/>
                <wp:positionH relativeFrom="column">
                  <wp:posOffset>-285750</wp:posOffset>
                </wp:positionH>
                <wp:positionV relativeFrom="paragraph">
                  <wp:posOffset>57150</wp:posOffset>
                </wp:positionV>
                <wp:extent cx="6010275" cy="1840230"/>
                <wp:effectExtent l="0" t="0" r="0" b="7620"/>
                <wp:wrapThrough wrapText="bothSides">
                  <wp:wrapPolygon edited="0">
                    <wp:start x="3149" y="0"/>
                    <wp:lineTo x="3149" y="21466"/>
                    <wp:lineTo x="17732" y="21466"/>
                    <wp:lineTo x="17732" y="0"/>
                    <wp:lineTo x="3149" y="0"/>
                  </wp:wrapPolygon>
                </wp:wrapThrough>
                <wp:docPr id="78"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10275" cy="1840230"/>
                        </a:xfrm>
                        <a:prstGeom prst="rect">
                          <a:avLst/>
                        </a:prstGeom>
                        <a:noFill/>
                        <a:ln w="6350">
                          <a:noFill/>
                        </a:ln>
                        <a:effectLst/>
                      </wps:spPr>
                      <wps:txbx>
                        <w:txbxContent>
                          <w:p w14:paraId="07F7F265" w14:textId="77777777" w:rsidR="002F4D1A" w:rsidRDefault="002F4D1A"/>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AD477E" id="_x0000_t202" coordsize="21600,21600" o:spt="202" path="m,l,21600r21600,l21600,xe">
                <v:stroke joinstyle="miter"/>
                <v:path gradientshapeok="t" o:connecttype="rect"/>
              </v:shapetype>
              <v:shape id="Text Box 36" o:spid="_x0000_s1026" type="#_x0000_t202" style="position:absolute;left:0;text-align:left;margin-left:-22.5pt;margin-top:4.5pt;width:473.25pt;height:144.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" filled="f" stroked="f" strokeweight=".5pt">
                <v:path arrowok="t"/>
                <v:textbox inset="1in,0,86.4pt,0">
                  <w:txbxContent>
                    <w:p w14:paraId="07F7F265" w14:textId="77777777" w:rsidR="002F4D1A" w:rsidRDefault="002F4D1A"/>
                  </w:txbxContent>
                </v:textbox>
                <w10:wrap type="through"/>
              </v:shape>
            </w:pict>
          </mc:Fallback>
        </mc:AlternateContent>
      </w:r>
    </w:p>
    <w:p w14:paraId="4DA5B80F" w14:textId="6992E659" w:rsidR="00676609" w:rsidRDefault="00676609" w:rsidP="00A72259">
      <w:pPr>
        <w:ind w:right="-477"/>
        <w:jc w:val="center"/>
        <w:rPr>
          <w:noProof/>
          <w:color w:val="FF0000"/>
          <w:rtl/>
        </w:rPr>
      </w:pPr>
    </w:p>
    <w:p w14:paraId="29060471" w14:textId="66E53E3D" w:rsidR="00676609" w:rsidRDefault="00676609" w:rsidP="009C57D5">
      <w:pPr>
        <w:ind w:right="-477"/>
        <w:rPr>
          <w:noProof/>
          <w:color w:val="FF0000"/>
        </w:rPr>
      </w:pPr>
    </w:p>
    <w:p w14:paraId="218B98DD" w14:textId="77777777" w:rsidR="009C57D5" w:rsidRDefault="009C57D5" w:rsidP="009C57D5">
      <w:pPr>
        <w:ind w:right="-477"/>
        <w:rPr>
          <w:noProof/>
          <w:color w:val="FF0000"/>
        </w:rPr>
      </w:pPr>
    </w:p>
    <w:p w14:paraId="75337806" w14:textId="37A98493" w:rsidR="00B53B3B" w:rsidRPr="00E26D08" w:rsidRDefault="00B53B3B" w:rsidP="00B53B3B">
      <w:pPr>
        <w:rPr>
          <w:rFonts w:ascii="Tahoma" w:cs="B Lotus"/>
          <w:color w:val="FF0000"/>
          <w:rtl/>
          <w:lang w:bidi="fa-IR"/>
        </w:rPr>
      </w:pPr>
    </w:p>
    <w:p w14:paraId="038C60D5" w14:textId="47E5B1A3" w:rsidR="0070279B" w:rsidRPr="00F50459" w:rsidRDefault="00F05596" w:rsidP="00854747">
      <w:pPr>
        <w:jc w:val="center"/>
        <w:rPr>
          <w:rFonts w:ascii="Calibri" w:eastAsia="Calibri" w:hAnsi="Calibri" w:cs="Arial"/>
          <w:sz w:val="22"/>
          <w:szCs w:val="22"/>
          <w:rtl/>
          <w:lang w:bidi="fa-IR"/>
        </w:rPr>
        <w:sectPr w:rsidR="0070279B" w:rsidRPr="00F50459" w:rsidSect="008F57F2">
          <w:headerReference w:type="default" r:id="rId8"/>
          <w:footerReference w:type="even" r:id="rId9"/>
          <w:footerReference w:type="default" r:id="rId10"/>
          <w:headerReference w:type="first" r:id="rId11"/>
          <w:pgSz w:w="11906" w:h="16838" w:code="9"/>
          <w:pgMar w:top="1440" w:right="1080" w:bottom="1440" w:left="1080" w:header="510" w:footer="567" w:gutter="0"/>
          <w:cols w:space="708"/>
          <w:titlePg/>
          <w:docGrid w:linePitch="360"/>
        </w:sectPr>
      </w:pPr>
      <w:bookmarkStart w:id="1" w:name="_Toc532201268"/>
      <w:bookmarkStart w:id="2" w:name="_Toc532201284"/>
      <w:r>
        <w:rPr>
          <w:noProof/>
        </w:rPr>
        <w:drawing>
          <wp:inline distT="0" distB="0" distL="0" distR="0" wp14:anchorId="5878F8C5" wp14:editId="596BAF74">
            <wp:extent cx="6418980" cy="5372216"/>
            <wp:effectExtent l="0" t="0" r="1270" b="0"/>
            <wp:docPr id="2" name="Picture 2" descr="دانلود 150 طرح بسم الله الرحمن الرحیم جذاب برای پاورپوینت، ورد و پایان‌نامه  - گام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دانلود 150 طرح بسم الله الرحمن الرحیم جذاب برای پاورپوینت، ورد و پایان‌نامه  - گام9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23172" cy="5375724"/>
                    </a:xfrm>
                    <a:prstGeom prst="rect">
                      <a:avLst/>
                    </a:prstGeom>
                    <a:noFill/>
                    <a:ln>
                      <a:noFill/>
                    </a:ln>
                  </pic:spPr>
                </pic:pic>
              </a:graphicData>
            </a:graphic>
          </wp:inline>
        </w:drawing>
      </w:r>
      <w:r w:rsidR="00FE7172">
        <w:rPr>
          <w:rFonts w:ascii="Tahoma" w:cs="B Titr"/>
          <w:b/>
          <w:bCs/>
          <w:sz w:val="28"/>
          <w:szCs w:val="28"/>
          <w:rtl/>
        </w:rPr>
        <w:br w:type="page"/>
      </w:r>
      <w:bookmarkStart w:id="3" w:name="OLE_LINK49"/>
      <w:bookmarkStart w:id="4" w:name="OLE_LINK50"/>
      <w:bookmarkEnd w:id="1"/>
      <w:bookmarkEnd w:id="2"/>
    </w:p>
    <w:p w14:paraId="1989731D" w14:textId="26E7F14B" w:rsidR="00B017CC" w:rsidRPr="00E26D08" w:rsidRDefault="00B017CC" w:rsidP="00E8030D">
      <w:pPr>
        <w:pStyle w:val="Heading2"/>
        <w:rPr>
          <w:rtl/>
        </w:rPr>
      </w:pPr>
    </w:p>
    <w:p w14:paraId="4911EFC8" w14:textId="77777777" w:rsidR="00B017CC" w:rsidRPr="00E26D08" w:rsidRDefault="00B017CC" w:rsidP="00E8030D">
      <w:pPr>
        <w:pStyle w:val="Heading2"/>
        <w:rPr>
          <w:rtl/>
        </w:rPr>
      </w:pPr>
    </w:p>
    <w:p w14:paraId="5028BA1A" w14:textId="37ABF885" w:rsidR="00B017CC" w:rsidRPr="00510305" w:rsidRDefault="00B017CC" w:rsidP="00510305">
      <w:pPr>
        <w:pStyle w:val="Heading2"/>
        <w:jc w:val="center"/>
        <w:rPr>
          <w:sz w:val="36"/>
          <w:szCs w:val="36"/>
          <w:rtl/>
        </w:rPr>
      </w:pPr>
      <w:bookmarkStart w:id="5" w:name="_Toc13683933"/>
      <w:bookmarkStart w:id="6" w:name="_Toc188044890"/>
      <w:bookmarkStart w:id="7" w:name="_Toc196033191"/>
      <w:r w:rsidRPr="00510305">
        <w:rPr>
          <w:rFonts w:hint="cs"/>
          <w:sz w:val="36"/>
          <w:szCs w:val="36"/>
          <w:rtl/>
        </w:rPr>
        <w:t xml:space="preserve">برنامه عملیاتی </w:t>
      </w:r>
      <w:bookmarkEnd w:id="5"/>
      <w:bookmarkEnd w:id="6"/>
      <w:r w:rsidR="00C00D93" w:rsidRPr="00510305">
        <w:rPr>
          <w:rFonts w:hint="cs"/>
          <w:sz w:val="36"/>
          <w:szCs w:val="36"/>
          <w:rtl/>
        </w:rPr>
        <w:t>دانشکده پزشکی</w:t>
      </w:r>
      <w:r w:rsidR="00676609" w:rsidRPr="00510305">
        <w:rPr>
          <w:rFonts w:hint="cs"/>
          <w:sz w:val="36"/>
          <w:szCs w:val="36"/>
          <w:rtl/>
        </w:rPr>
        <w:t xml:space="preserve"> در سال 1404</w:t>
      </w:r>
      <w:bookmarkEnd w:id="7"/>
    </w:p>
    <w:p w14:paraId="32520086" w14:textId="6186ED34" w:rsidR="00B017CC" w:rsidRDefault="00B017CC" w:rsidP="00C910FA">
      <w:pPr>
        <w:pStyle w:val="Heading3"/>
        <w:rPr>
          <w:rtl/>
        </w:rPr>
      </w:pPr>
      <w:bookmarkStart w:id="8" w:name="_Toc532331154"/>
    </w:p>
    <w:p w14:paraId="1046C899" w14:textId="54F312A8" w:rsidR="00510305" w:rsidRDefault="00510305" w:rsidP="00510305">
      <w:pPr>
        <w:rPr>
          <w:rtl/>
          <w:lang w:eastAsia="zh-CN"/>
        </w:rPr>
      </w:pPr>
    </w:p>
    <w:p w14:paraId="0C1FAC99" w14:textId="77777777" w:rsidR="00510305" w:rsidRPr="00510305" w:rsidRDefault="00510305" w:rsidP="00510305">
      <w:pPr>
        <w:rPr>
          <w:rtl/>
          <w:lang w:eastAsia="zh-CN"/>
        </w:rPr>
      </w:pPr>
    </w:p>
    <w:p w14:paraId="0EEAD6D8" w14:textId="77777777" w:rsidR="00B017CC" w:rsidRPr="00E26D08" w:rsidRDefault="00B017CC" w:rsidP="00F21CDE">
      <w:pPr>
        <w:pStyle w:val="a5"/>
        <w:rPr>
          <w:rtl/>
        </w:rPr>
      </w:pPr>
    </w:p>
    <w:p w14:paraId="6240DEDA" w14:textId="77777777" w:rsidR="00B017CC" w:rsidRPr="00E26D08" w:rsidRDefault="00B017CC" w:rsidP="00F21CDE">
      <w:pPr>
        <w:pStyle w:val="a5"/>
        <w:rPr>
          <w:rtl/>
        </w:rPr>
      </w:pPr>
    </w:p>
    <w:p w14:paraId="6DB24ED9" w14:textId="77777777" w:rsidR="00B017CC" w:rsidRPr="00E26D08" w:rsidRDefault="00B017CC" w:rsidP="00F21CDE">
      <w:pPr>
        <w:pStyle w:val="a5"/>
        <w:rPr>
          <w:rtl/>
        </w:rPr>
      </w:pPr>
    </w:p>
    <w:p w14:paraId="6C87CC1F" w14:textId="77777777" w:rsidR="00B017CC" w:rsidRPr="00E97FE5" w:rsidRDefault="00B017CC" w:rsidP="00F21CDE">
      <w:pPr>
        <w:pStyle w:val="a5"/>
        <w:rPr>
          <w:color w:val="FF0000"/>
          <w:rtl/>
        </w:rPr>
      </w:pPr>
    </w:p>
    <w:p w14:paraId="30AEB3AE" w14:textId="77777777" w:rsidR="00B017CC" w:rsidRPr="00E97FE5" w:rsidRDefault="00B017CC" w:rsidP="00F21CDE">
      <w:pPr>
        <w:pStyle w:val="a5"/>
        <w:rPr>
          <w:color w:val="FF0000"/>
          <w:rtl/>
        </w:rPr>
      </w:pPr>
    </w:p>
    <w:p w14:paraId="392FDBC6" w14:textId="77777777" w:rsidR="00B017CC" w:rsidRPr="00E97FE5" w:rsidRDefault="00B017CC" w:rsidP="00B017CC">
      <w:pPr>
        <w:rPr>
          <w:color w:val="FF0000"/>
          <w:rtl/>
          <w:lang w:eastAsia="zh-CN" w:bidi="fa-IR"/>
        </w:rPr>
      </w:pPr>
    </w:p>
    <w:p w14:paraId="7C0F124B" w14:textId="77777777" w:rsidR="00B017CC" w:rsidRPr="00E97FE5" w:rsidRDefault="00B017CC" w:rsidP="00B017CC">
      <w:pPr>
        <w:rPr>
          <w:color w:val="FF0000"/>
          <w:rtl/>
          <w:lang w:eastAsia="zh-CN" w:bidi="fa-IR"/>
        </w:rPr>
      </w:pPr>
    </w:p>
    <w:p w14:paraId="693DBF81" w14:textId="77777777" w:rsidR="00B017CC" w:rsidRPr="00E97FE5" w:rsidRDefault="00B017CC" w:rsidP="00F21CDE">
      <w:pPr>
        <w:pStyle w:val="a5"/>
        <w:rPr>
          <w:color w:val="FF0000"/>
          <w:rtl/>
        </w:rPr>
      </w:pPr>
    </w:p>
    <w:bookmarkEnd w:id="8"/>
    <w:p w14:paraId="51D03C26" w14:textId="62476D1E" w:rsidR="00510305" w:rsidRDefault="00510305" w:rsidP="00C00D93">
      <w:pPr>
        <w:spacing w:line="360" w:lineRule="auto"/>
        <w:ind w:left="-290" w:right="-477"/>
        <w:jc w:val="center"/>
        <w:rPr>
          <w:rFonts w:cs="Arial"/>
          <w:color w:val="1F3864"/>
          <w:rtl/>
          <w:lang w:bidi="fa-IR"/>
        </w:rPr>
      </w:pPr>
    </w:p>
    <w:p w14:paraId="6931F69B" w14:textId="7722CFDA" w:rsidR="00510305" w:rsidRDefault="00510305" w:rsidP="00C00D93">
      <w:pPr>
        <w:spacing w:line="360" w:lineRule="auto"/>
        <w:ind w:left="-290" w:right="-477"/>
        <w:jc w:val="center"/>
        <w:rPr>
          <w:rFonts w:cs="Arial"/>
          <w:color w:val="1F3864"/>
          <w:rtl/>
          <w:lang w:bidi="fa-IR"/>
        </w:rPr>
      </w:pPr>
    </w:p>
    <w:p w14:paraId="0D8CDD0D" w14:textId="64E49879" w:rsidR="00510305" w:rsidRDefault="00510305" w:rsidP="00C00D93">
      <w:pPr>
        <w:spacing w:line="360" w:lineRule="auto"/>
        <w:ind w:left="-290" w:right="-477"/>
        <w:jc w:val="center"/>
        <w:rPr>
          <w:rFonts w:cs="Arial"/>
          <w:color w:val="1F3864"/>
          <w:rtl/>
          <w:lang w:bidi="fa-IR"/>
        </w:rPr>
      </w:pPr>
    </w:p>
    <w:p w14:paraId="30BA56DD" w14:textId="0333F00F" w:rsidR="00510305" w:rsidRDefault="00510305" w:rsidP="00C00D93">
      <w:pPr>
        <w:spacing w:line="360" w:lineRule="auto"/>
        <w:ind w:left="-290" w:right="-477"/>
        <w:jc w:val="center"/>
        <w:rPr>
          <w:rFonts w:cs="Arial"/>
          <w:color w:val="1F3864"/>
          <w:rtl/>
          <w:lang w:bidi="fa-IR"/>
        </w:rPr>
      </w:pPr>
    </w:p>
    <w:p w14:paraId="7A8D31D5" w14:textId="6BE57F8E" w:rsidR="00510305" w:rsidRDefault="00510305" w:rsidP="00C00D93">
      <w:pPr>
        <w:spacing w:line="360" w:lineRule="auto"/>
        <w:ind w:left="-290" w:right="-477"/>
        <w:jc w:val="center"/>
        <w:rPr>
          <w:rFonts w:cs="Arial"/>
          <w:color w:val="1F3864"/>
          <w:rtl/>
          <w:lang w:bidi="fa-IR"/>
        </w:rPr>
      </w:pPr>
    </w:p>
    <w:p w14:paraId="5E5B6252" w14:textId="77777777" w:rsidR="00510305" w:rsidRDefault="00510305" w:rsidP="00C00D93">
      <w:pPr>
        <w:spacing w:line="360" w:lineRule="auto"/>
        <w:ind w:left="-290" w:right="-477"/>
        <w:jc w:val="center"/>
        <w:rPr>
          <w:rFonts w:cs="Arial"/>
          <w:color w:val="1F3864"/>
          <w:rtl/>
          <w:lang w:bidi="fa-IR"/>
        </w:rPr>
      </w:pPr>
    </w:p>
    <w:p w14:paraId="04F8D603" w14:textId="23BDDF6C" w:rsidR="00510305" w:rsidRDefault="00510305" w:rsidP="00C00D93">
      <w:pPr>
        <w:spacing w:line="360" w:lineRule="auto"/>
        <w:ind w:left="-290" w:right="-477"/>
        <w:jc w:val="center"/>
        <w:rPr>
          <w:rFonts w:cs="Arial"/>
          <w:color w:val="1F3864"/>
          <w:rtl/>
          <w:lang w:bidi="fa-IR"/>
        </w:rPr>
      </w:pPr>
    </w:p>
    <w:p w14:paraId="463102EF" w14:textId="026DF593" w:rsidR="00510305" w:rsidRDefault="00510305" w:rsidP="00C00D93">
      <w:pPr>
        <w:spacing w:line="360" w:lineRule="auto"/>
        <w:ind w:left="-290" w:right="-477"/>
        <w:jc w:val="center"/>
        <w:rPr>
          <w:rFonts w:cs="Arial"/>
          <w:color w:val="1F3864"/>
          <w:rtl/>
          <w:lang w:bidi="fa-IR"/>
        </w:rPr>
      </w:pPr>
    </w:p>
    <w:p w14:paraId="4F72C552" w14:textId="2296BD55" w:rsidR="00510305" w:rsidRDefault="00510305" w:rsidP="00C00D93">
      <w:pPr>
        <w:spacing w:line="360" w:lineRule="auto"/>
        <w:ind w:left="-290" w:right="-477"/>
        <w:jc w:val="center"/>
        <w:rPr>
          <w:rFonts w:cs="Arial"/>
          <w:color w:val="1F3864"/>
          <w:rtl/>
          <w:lang w:bidi="fa-IR"/>
        </w:rPr>
      </w:pPr>
    </w:p>
    <w:p w14:paraId="77D9538F" w14:textId="263EF041" w:rsidR="00E10F40" w:rsidRPr="00854747" w:rsidRDefault="00510305" w:rsidP="00854747">
      <w:pPr>
        <w:spacing w:line="360" w:lineRule="auto"/>
        <w:ind w:left="-290" w:right="-477"/>
        <w:jc w:val="center"/>
        <w:rPr>
          <w:rFonts w:eastAsia="SimSun" w:cs="2  Titr"/>
          <w:bCs/>
          <w:color w:val="1F3864"/>
          <w:sz w:val="36"/>
          <w:szCs w:val="36"/>
          <w:lang w:eastAsia="zh-CN" w:bidi="fa-IR"/>
        </w:rPr>
      </w:pPr>
      <w:r w:rsidRPr="00510305">
        <w:rPr>
          <w:rFonts w:eastAsia="SimSun" w:cs="2  Titr"/>
          <w:b/>
          <w:color w:val="1F3864"/>
          <w:sz w:val="36"/>
          <w:szCs w:val="36"/>
          <w:lang w:eastAsia="zh-CN"/>
        </w:rPr>
        <w:t>G1</w:t>
      </w:r>
      <w:r w:rsidRPr="00510305">
        <w:rPr>
          <w:rFonts w:eastAsia="SimSun" w:cs="2  Titr"/>
          <w:b/>
          <w:color w:val="1F3864"/>
          <w:sz w:val="36"/>
          <w:szCs w:val="36"/>
          <w:rtl/>
          <w:lang w:eastAsia="zh-CN"/>
        </w:rPr>
        <w:t>-</w:t>
      </w:r>
      <w:r w:rsidRPr="00510305">
        <w:rPr>
          <w:rFonts w:eastAsia="SimSun" w:cs="2  Titr"/>
          <w:bCs/>
          <w:color w:val="1F3864"/>
          <w:sz w:val="36"/>
          <w:szCs w:val="36"/>
          <w:rtl/>
          <w:lang w:eastAsia="zh-CN"/>
        </w:rPr>
        <w:t xml:space="preserve"> </w:t>
      </w:r>
      <w:r w:rsidRPr="00510305">
        <w:rPr>
          <w:rFonts w:eastAsia="SimSun" w:cs="2  Titr" w:hint="cs"/>
          <w:bCs/>
          <w:color w:val="1F3864"/>
          <w:sz w:val="36"/>
          <w:szCs w:val="36"/>
          <w:rtl/>
          <w:lang w:eastAsia="zh-CN"/>
        </w:rPr>
        <w:t>ارتقای سطح کمی و کیفی برنامه</w:t>
      </w:r>
      <w:r w:rsidRPr="00510305">
        <w:rPr>
          <w:rFonts w:eastAsia="SimSun" w:cs="2  Titr"/>
          <w:bCs/>
          <w:color w:val="1F3864"/>
          <w:sz w:val="36"/>
          <w:szCs w:val="36"/>
          <w:rtl/>
          <w:lang w:eastAsia="zh-CN"/>
        </w:rPr>
        <w:softHyphen/>
      </w:r>
      <w:r w:rsidRPr="00510305">
        <w:rPr>
          <w:rFonts w:eastAsia="SimSun" w:cs="2  Titr" w:hint="cs"/>
          <w:bCs/>
          <w:color w:val="1F3864"/>
          <w:sz w:val="36"/>
          <w:szCs w:val="36"/>
          <w:rtl/>
          <w:lang w:eastAsia="zh-CN"/>
        </w:rPr>
        <w:t>های آموزشی و پژوهشی دانشکده</w:t>
      </w: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5079"/>
        <w:gridCol w:w="1581"/>
        <w:gridCol w:w="1677"/>
        <w:gridCol w:w="1666"/>
        <w:gridCol w:w="1045"/>
        <w:gridCol w:w="923"/>
        <w:gridCol w:w="923"/>
      </w:tblGrid>
      <w:tr w:rsidR="00510305" w:rsidRPr="00AD1179" w14:paraId="07D8C762" w14:textId="77777777" w:rsidTr="001C6D3D">
        <w:tc>
          <w:tcPr>
            <w:tcW w:w="5000" w:type="pct"/>
            <w:gridSpan w:val="8"/>
            <w:shd w:val="clear" w:color="auto" w:fill="2F5496"/>
            <w:vAlign w:val="center"/>
          </w:tcPr>
          <w:p w14:paraId="5250FBCD"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b/>
                <w:bCs/>
                <w:color w:val="FFFFFF"/>
              </w:rPr>
              <w:t>G1O1</w:t>
            </w:r>
            <w:r w:rsidRPr="00C654CB">
              <w:rPr>
                <w:rFonts w:cs="B Nazanin"/>
                <w:b/>
                <w:bCs/>
                <w:color w:val="FFFFFF"/>
                <w:rtl/>
              </w:rPr>
              <w:t xml:space="preserve">- </w:t>
            </w:r>
            <w:r w:rsidRPr="00C654CB">
              <w:rPr>
                <w:rFonts w:eastAsia="Titr" w:cs="B Nazanin" w:hint="cs"/>
                <w:b/>
                <w:bCs/>
                <w:color w:val="FFFFFF" w:themeColor="background1"/>
                <w:rtl/>
                <w:lang w:bidi="fa-IR"/>
              </w:rPr>
              <w:t>توسعه و بهینه سازی فضای آموزشی</w:t>
            </w:r>
          </w:p>
        </w:tc>
      </w:tr>
      <w:tr w:rsidR="00510305" w:rsidRPr="00AD1179" w14:paraId="0544BF08" w14:textId="77777777" w:rsidTr="001C6D3D">
        <w:tc>
          <w:tcPr>
            <w:tcW w:w="572" w:type="pct"/>
            <w:shd w:val="clear" w:color="auto" w:fill="2F5496"/>
            <w:vAlign w:val="center"/>
          </w:tcPr>
          <w:p w14:paraId="2265C143"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744" w:type="pct"/>
            <w:shd w:val="clear" w:color="auto" w:fill="2F5496"/>
            <w:vAlign w:val="center"/>
          </w:tcPr>
          <w:p w14:paraId="34B3E5D5"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543" w:type="pct"/>
            <w:shd w:val="clear" w:color="auto" w:fill="2F5496"/>
            <w:vAlign w:val="center"/>
          </w:tcPr>
          <w:p w14:paraId="7484E295"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576" w:type="pct"/>
            <w:shd w:val="clear" w:color="auto" w:fill="2F5496"/>
            <w:vAlign w:val="center"/>
          </w:tcPr>
          <w:p w14:paraId="28F575E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572" w:type="pct"/>
            <w:shd w:val="clear" w:color="auto" w:fill="2F5496"/>
            <w:vAlign w:val="center"/>
          </w:tcPr>
          <w:p w14:paraId="6BB8D77D"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359" w:type="pct"/>
            <w:shd w:val="clear" w:color="auto" w:fill="2F5496"/>
            <w:vAlign w:val="center"/>
          </w:tcPr>
          <w:p w14:paraId="2D2FB592"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ناظر</w:t>
            </w:r>
          </w:p>
        </w:tc>
        <w:tc>
          <w:tcPr>
            <w:tcW w:w="317" w:type="pct"/>
            <w:shd w:val="clear" w:color="auto" w:fill="2F5496"/>
            <w:vAlign w:val="center"/>
          </w:tcPr>
          <w:p w14:paraId="1A556FE4"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 xml:space="preserve">پایش 1 </w:t>
            </w:r>
          </w:p>
        </w:tc>
        <w:tc>
          <w:tcPr>
            <w:tcW w:w="317" w:type="pct"/>
            <w:shd w:val="clear" w:color="auto" w:fill="2F5496"/>
            <w:vAlign w:val="center"/>
          </w:tcPr>
          <w:p w14:paraId="5AB24D1A"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پایش 2</w:t>
            </w:r>
          </w:p>
        </w:tc>
      </w:tr>
      <w:tr w:rsidR="00510305" w:rsidRPr="00AD1179" w14:paraId="7A86F4FF" w14:textId="77777777" w:rsidTr="001C6D3D">
        <w:trPr>
          <w:trHeight w:val="440"/>
        </w:trPr>
        <w:tc>
          <w:tcPr>
            <w:tcW w:w="572" w:type="pct"/>
            <w:vAlign w:val="center"/>
          </w:tcPr>
          <w:p w14:paraId="39614E8E" w14:textId="77777777" w:rsidR="00510305" w:rsidRPr="00AD1179" w:rsidRDefault="00510305" w:rsidP="001C6D3D">
            <w:pPr>
              <w:spacing w:before="100" w:beforeAutospacing="1" w:after="100" w:afterAutospacing="1"/>
              <w:jc w:val="center"/>
              <w:rPr>
                <w:rFonts w:eastAsia="Titr" w:cs="B Nazanin"/>
                <w:color w:val="000000" w:themeColor="text1"/>
                <w:rtl/>
                <w:lang w:bidi="fa-IR"/>
              </w:rPr>
            </w:pPr>
            <w:r w:rsidRPr="00AD1179">
              <w:rPr>
                <w:rFonts w:eastAsia="Titr" w:cs="B Nazanin"/>
                <w:color w:val="000000" w:themeColor="text1"/>
                <w:lang w:bidi="fa-IR"/>
              </w:rPr>
              <w:t>G1O1A1</w:t>
            </w:r>
          </w:p>
        </w:tc>
        <w:tc>
          <w:tcPr>
            <w:tcW w:w="1744" w:type="pct"/>
            <w:vAlign w:val="center"/>
          </w:tcPr>
          <w:p w14:paraId="650F5D59"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پیگیری اخذ مجوز از مراجع مربوطه جهت احداث سالن امتحانات</w:t>
            </w:r>
          </w:p>
        </w:tc>
        <w:tc>
          <w:tcPr>
            <w:tcW w:w="543" w:type="pct"/>
          </w:tcPr>
          <w:p w14:paraId="197D0F47" w14:textId="77777777" w:rsidR="00510305" w:rsidRPr="00AD1179" w:rsidRDefault="00510305" w:rsidP="001C6D3D">
            <w:pPr>
              <w:jc w:val="center"/>
              <w:rPr>
                <w:rFonts w:cs="B Nazanin"/>
              </w:rPr>
            </w:pPr>
            <w:r w:rsidRPr="00AD1179">
              <w:rPr>
                <w:rFonts w:eastAsia="Titr" w:cs="B Nazanin" w:hint="cs"/>
                <w:color w:val="000000" w:themeColor="text1"/>
                <w:rtl/>
                <w:lang w:bidi="fa-IR"/>
              </w:rPr>
              <w:t>معاون مالی-اداری</w:t>
            </w:r>
          </w:p>
        </w:tc>
        <w:tc>
          <w:tcPr>
            <w:tcW w:w="576" w:type="pct"/>
            <w:vAlign w:val="center"/>
          </w:tcPr>
          <w:p w14:paraId="6DBFD881"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572" w:type="pct"/>
            <w:vAlign w:val="center"/>
          </w:tcPr>
          <w:p w14:paraId="73E1B22A"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6/1404</w:t>
            </w:r>
          </w:p>
        </w:tc>
        <w:tc>
          <w:tcPr>
            <w:tcW w:w="359" w:type="pct"/>
            <w:vAlign w:val="center"/>
          </w:tcPr>
          <w:p w14:paraId="347CE547" w14:textId="77777777" w:rsidR="00510305" w:rsidRPr="00AD1179" w:rsidRDefault="00510305" w:rsidP="001C6D3D">
            <w:pPr>
              <w:jc w:val="center"/>
              <w:rPr>
                <w:rFonts w:eastAsia="Titr" w:cs="B Nazanin"/>
                <w:color w:val="000000"/>
                <w:lang w:bidi="fa-IR"/>
              </w:rPr>
            </w:pPr>
          </w:p>
        </w:tc>
        <w:tc>
          <w:tcPr>
            <w:tcW w:w="317" w:type="pct"/>
            <w:vAlign w:val="center"/>
          </w:tcPr>
          <w:p w14:paraId="36749D8D"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32CCEC0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717B0A6" w14:textId="77777777" w:rsidTr="001C6D3D">
        <w:trPr>
          <w:trHeight w:val="508"/>
        </w:trPr>
        <w:tc>
          <w:tcPr>
            <w:tcW w:w="572" w:type="pct"/>
            <w:vAlign w:val="center"/>
          </w:tcPr>
          <w:p w14:paraId="2671C689" w14:textId="77777777" w:rsidR="00510305" w:rsidRPr="00AD1179" w:rsidRDefault="00510305" w:rsidP="001C6D3D">
            <w:pPr>
              <w:spacing w:before="100" w:beforeAutospacing="1" w:after="100" w:afterAutospacing="1"/>
              <w:jc w:val="center"/>
              <w:rPr>
                <w:rFonts w:eastAsia="Titr" w:cs="B Nazanin"/>
                <w:color w:val="000000" w:themeColor="text1"/>
                <w:lang w:bidi="fa-IR"/>
              </w:rPr>
            </w:pPr>
            <w:r w:rsidRPr="00AD1179">
              <w:rPr>
                <w:rFonts w:eastAsia="Titr" w:cs="B Nazanin"/>
                <w:color w:val="000000" w:themeColor="text1"/>
                <w:lang w:bidi="fa-IR"/>
              </w:rPr>
              <w:t>G1O1A2</w:t>
            </w:r>
          </w:p>
        </w:tc>
        <w:tc>
          <w:tcPr>
            <w:tcW w:w="1744" w:type="pct"/>
            <w:vAlign w:val="center"/>
          </w:tcPr>
          <w:p w14:paraId="75DA3ED2"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پیگیری الحاق دانشکده بهداشت به دانشکده پزشکی</w:t>
            </w:r>
          </w:p>
        </w:tc>
        <w:tc>
          <w:tcPr>
            <w:tcW w:w="543" w:type="pct"/>
          </w:tcPr>
          <w:p w14:paraId="50A90250" w14:textId="77777777" w:rsidR="00510305" w:rsidRPr="00AD1179" w:rsidRDefault="00510305" w:rsidP="001C6D3D">
            <w:pPr>
              <w:jc w:val="center"/>
              <w:rPr>
                <w:rFonts w:cs="B Nazanin"/>
              </w:rPr>
            </w:pPr>
            <w:r w:rsidRPr="00AD1179">
              <w:rPr>
                <w:rFonts w:eastAsia="Titr" w:cs="B Nazanin" w:hint="cs"/>
                <w:color w:val="000000" w:themeColor="text1"/>
                <w:rtl/>
                <w:lang w:bidi="fa-IR"/>
              </w:rPr>
              <w:t>معاون مالی-اداری</w:t>
            </w:r>
          </w:p>
        </w:tc>
        <w:tc>
          <w:tcPr>
            <w:tcW w:w="576" w:type="pct"/>
            <w:vAlign w:val="center"/>
          </w:tcPr>
          <w:p w14:paraId="7ECA92F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572" w:type="pct"/>
            <w:vAlign w:val="center"/>
          </w:tcPr>
          <w:p w14:paraId="3C763BF8"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6/1404</w:t>
            </w:r>
          </w:p>
        </w:tc>
        <w:tc>
          <w:tcPr>
            <w:tcW w:w="359" w:type="pct"/>
            <w:vAlign w:val="center"/>
          </w:tcPr>
          <w:p w14:paraId="1EE77256" w14:textId="77777777" w:rsidR="00510305" w:rsidRPr="00AD1179" w:rsidRDefault="00510305" w:rsidP="001C6D3D">
            <w:pPr>
              <w:jc w:val="center"/>
              <w:rPr>
                <w:rFonts w:eastAsia="Titr" w:cs="B Nazanin"/>
                <w:color w:val="000000"/>
                <w:rtl/>
                <w:lang w:bidi="fa-IR"/>
              </w:rPr>
            </w:pPr>
          </w:p>
        </w:tc>
        <w:tc>
          <w:tcPr>
            <w:tcW w:w="317" w:type="pct"/>
            <w:vAlign w:val="center"/>
          </w:tcPr>
          <w:p w14:paraId="301A0D88"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7285EE66"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02E091DF"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863"/>
        <w:gridCol w:w="1899"/>
        <w:gridCol w:w="1121"/>
        <w:gridCol w:w="1849"/>
        <w:gridCol w:w="1316"/>
        <w:gridCol w:w="920"/>
        <w:gridCol w:w="926"/>
      </w:tblGrid>
      <w:tr w:rsidR="00510305" w:rsidRPr="00AD1179" w14:paraId="0F54705B" w14:textId="77777777" w:rsidTr="001C6D3D">
        <w:tc>
          <w:tcPr>
            <w:tcW w:w="5000" w:type="pct"/>
            <w:gridSpan w:val="8"/>
            <w:shd w:val="clear" w:color="auto" w:fill="2F5496"/>
            <w:vAlign w:val="center"/>
          </w:tcPr>
          <w:p w14:paraId="7C48C903"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b/>
                <w:bCs/>
                <w:color w:val="FFFFFF"/>
              </w:rPr>
              <w:t>G1O2</w:t>
            </w:r>
            <w:r w:rsidRPr="00C654CB">
              <w:rPr>
                <w:rFonts w:cs="B Nazanin"/>
                <w:b/>
                <w:bCs/>
                <w:color w:val="FFFFFF"/>
                <w:rtl/>
              </w:rPr>
              <w:t xml:space="preserve">- </w:t>
            </w:r>
            <w:r w:rsidRPr="00C654CB">
              <w:rPr>
                <w:rFonts w:eastAsia="Titr" w:cs="B Nazanin" w:hint="cs"/>
                <w:b/>
                <w:bCs/>
                <w:color w:val="FFFFFF" w:themeColor="background1"/>
                <w:rtl/>
                <w:lang w:bidi="fa-IR"/>
              </w:rPr>
              <w:t>توسعه امکانات و تجهیزات آموزشی دانشکده</w:t>
            </w:r>
          </w:p>
        </w:tc>
      </w:tr>
      <w:tr w:rsidR="00510305" w:rsidRPr="00AD1179" w14:paraId="46AA62B5" w14:textId="77777777" w:rsidTr="00AA013E">
        <w:tc>
          <w:tcPr>
            <w:tcW w:w="572" w:type="pct"/>
            <w:shd w:val="clear" w:color="auto" w:fill="2F5496"/>
            <w:vAlign w:val="center"/>
          </w:tcPr>
          <w:p w14:paraId="35670BA1"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670" w:type="pct"/>
            <w:shd w:val="clear" w:color="auto" w:fill="2F5496"/>
            <w:vAlign w:val="center"/>
          </w:tcPr>
          <w:p w14:paraId="4D35FEA6"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652" w:type="pct"/>
            <w:shd w:val="clear" w:color="auto" w:fill="2F5496"/>
            <w:vAlign w:val="center"/>
          </w:tcPr>
          <w:p w14:paraId="2B76F402"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385" w:type="pct"/>
            <w:shd w:val="clear" w:color="auto" w:fill="2F5496"/>
            <w:vAlign w:val="center"/>
          </w:tcPr>
          <w:p w14:paraId="0D7BB211"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635" w:type="pct"/>
            <w:shd w:val="clear" w:color="auto" w:fill="2F5496"/>
            <w:vAlign w:val="center"/>
          </w:tcPr>
          <w:p w14:paraId="5D6AF8A3"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452" w:type="pct"/>
            <w:shd w:val="clear" w:color="auto" w:fill="2F5496"/>
            <w:vAlign w:val="center"/>
          </w:tcPr>
          <w:p w14:paraId="6BD16379"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ناظر</w:t>
            </w:r>
          </w:p>
        </w:tc>
        <w:tc>
          <w:tcPr>
            <w:tcW w:w="316" w:type="pct"/>
            <w:shd w:val="clear" w:color="auto" w:fill="2F5496"/>
            <w:vAlign w:val="center"/>
          </w:tcPr>
          <w:p w14:paraId="5AE20620"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 xml:space="preserve">پایش 1 </w:t>
            </w:r>
          </w:p>
        </w:tc>
        <w:tc>
          <w:tcPr>
            <w:tcW w:w="318" w:type="pct"/>
            <w:shd w:val="clear" w:color="auto" w:fill="2F5496"/>
            <w:vAlign w:val="center"/>
          </w:tcPr>
          <w:p w14:paraId="2C11EC7E"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پایش 2</w:t>
            </w:r>
          </w:p>
        </w:tc>
      </w:tr>
      <w:tr w:rsidR="00510305" w:rsidRPr="00AD1179" w14:paraId="20531BB3" w14:textId="77777777" w:rsidTr="00AA013E">
        <w:trPr>
          <w:trHeight w:val="440"/>
        </w:trPr>
        <w:tc>
          <w:tcPr>
            <w:tcW w:w="572" w:type="pct"/>
            <w:vAlign w:val="center"/>
          </w:tcPr>
          <w:p w14:paraId="119997CB"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2A1</w:t>
            </w:r>
          </w:p>
        </w:tc>
        <w:tc>
          <w:tcPr>
            <w:tcW w:w="1670" w:type="pct"/>
            <w:vAlign w:val="center"/>
          </w:tcPr>
          <w:p w14:paraId="4C60F8A6" w14:textId="77777777" w:rsidR="00510305" w:rsidRPr="00AD1179" w:rsidRDefault="00510305" w:rsidP="001C6D3D">
            <w:pPr>
              <w:rPr>
                <w:rFonts w:eastAsia="Titr" w:cs="B Nazanin"/>
                <w:color w:val="FF0000"/>
                <w:rtl/>
                <w:lang w:bidi="fa-IR"/>
              </w:rPr>
            </w:pPr>
            <w:r w:rsidRPr="00AD1179">
              <w:rPr>
                <w:rFonts w:eastAsia="Titr" w:cs="B Nazanin" w:hint="cs"/>
                <w:color w:val="000000" w:themeColor="text1"/>
                <w:rtl/>
                <w:lang w:bidi="fa-IR"/>
              </w:rPr>
              <w:t>تجهیز سالن تشریح به تجهیزات تخصصی و بروز</w:t>
            </w:r>
          </w:p>
        </w:tc>
        <w:tc>
          <w:tcPr>
            <w:tcW w:w="652" w:type="pct"/>
            <w:vAlign w:val="center"/>
          </w:tcPr>
          <w:p w14:paraId="3F2FD118" w14:textId="77777777" w:rsidR="00510305" w:rsidRPr="00AD1179" w:rsidRDefault="00510305" w:rsidP="001C6D3D">
            <w:pPr>
              <w:jc w:val="center"/>
              <w:rPr>
                <w:rFonts w:eastAsia="Titr" w:cs="B Nazanin"/>
                <w:color w:val="FF0000"/>
                <w:rtl/>
                <w:lang w:bidi="fa-IR"/>
              </w:rPr>
            </w:pPr>
            <w:r w:rsidRPr="00F629B9">
              <w:rPr>
                <w:rFonts w:eastAsia="Titr" w:cs="B Nazanin" w:hint="cs"/>
                <w:color w:val="000000" w:themeColor="text1"/>
                <w:rtl/>
                <w:lang w:bidi="fa-IR"/>
              </w:rPr>
              <w:t>مدیرگروه</w:t>
            </w:r>
          </w:p>
        </w:tc>
        <w:tc>
          <w:tcPr>
            <w:tcW w:w="385" w:type="pct"/>
            <w:vAlign w:val="center"/>
          </w:tcPr>
          <w:p w14:paraId="287568E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635" w:type="pct"/>
            <w:vAlign w:val="center"/>
          </w:tcPr>
          <w:p w14:paraId="3B471275"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452" w:type="pct"/>
            <w:vAlign w:val="center"/>
          </w:tcPr>
          <w:p w14:paraId="309BDB7C" w14:textId="77777777" w:rsidR="00510305" w:rsidRPr="00AD1179" w:rsidRDefault="00510305" w:rsidP="001C6D3D">
            <w:pPr>
              <w:jc w:val="center"/>
              <w:rPr>
                <w:rFonts w:eastAsia="Titr" w:cs="B Nazanin"/>
                <w:color w:val="000000"/>
                <w:lang w:bidi="fa-IR"/>
              </w:rPr>
            </w:pPr>
          </w:p>
        </w:tc>
        <w:tc>
          <w:tcPr>
            <w:tcW w:w="316" w:type="pct"/>
            <w:vAlign w:val="center"/>
          </w:tcPr>
          <w:p w14:paraId="663FFABD"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8" w:type="pct"/>
            <w:vAlign w:val="center"/>
          </w:tcPr>
          <w:p w14:paraId="3F83049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3279A099" w14:textId="77777777" w:rsidTr="00AA013E">
        <w:trPr>
          <w:trHeight w:val="508"/>
        </w:trPr>
        <w:tc>
          <w:tcPr>
            <w:tcW w:w="572" w:type="pct"/>
            <w:vAlign w:val="center"/>
          </w:tcPr>
          <w:p w14:paraId="2F5A6085"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A2</w:t>
            </w:r>
          </w:p>
        </w:tc>
        <w:tc>
          <w:tcPr>
            <w:tcW w:w="1670" w:type="pct"/>
            <w:vAlign w:val="center"/>
          </w:tcPr>
          <w:p w14:paraId="39359486"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کالیبراسیون تجهیزات آزمایشگاهی، تحقیقاتی و پژوهشی</w:t>
            </w:r>
          </w:p>
        </w:tc>
        <w:tc>
          <w:tcPr>
            <w:tcW w:w="652" w:type="pct"/>
          </w:tcPr>
          <w:p w14:paraId="578FBA16" w14:textId="77777777" w:rsidR="00510305" w:rsidRPr="00AD1179" w:rsidRDefault="00510305" w:rsidP="001C6D3D">
            <w:pPr>
              <w:jc w:val="center"/>
              <w:rPr>
                <w:rFonts w:cs="B Nazanin"/>
              </w:rPr>
            </w:pPr>
            <w:r w:rsidRPr="00AD1179">
              <w:rPr>
                <w:rFonts w:eastAsia="Titr" w:cs="B Nazanin" w:hint="cs"/>
                <w:color w:val="000000" w:themeColor="text1"/>
                <w:rtl/>
                <w:lang w:bidi="fa-IR"/>
              </w:rPr>
              <w:t>معاون مالی-اداری</w:t>
            </w:r>
          </w:p>
        </w:tc>
        <w:tc>
          <w:tcPr>
            <w:tcW w:w="385" w:type="pct"/>
            <w:vAlign w:val="center"/>
          </w:tcPr>
          <w:p w14:paraId="3FE2BCE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635" w:type="pct"/>
            <w:vAlign w:val="center"/>
          </w:tcPr>
          <w:p w14:paraId="7876AF41"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6/1404</w:t>
            </w:r>
          </w:p>
        </w:tc>
        <w:tc>
          <w:tcPr>
            <w:tcW w:w="452" w:type="pct"/>
            <w:vAlign w:val="center"/>
          </w:tcPr>
          <w:p w14:paraId="7C2E44AD" w14:textId="77777777" w:rsidR="00510305" w:rsidRPr="00AD1179" w:rsidRDefault="00510305" w:rsidP="001C6D3D">
            <w:pPr>
              <w:jc w:val="center"/>
              <w:rPr>
                <w:rFonts w:eastAsia="Titr" w:cs="B Nazanin"/>
                <w:color w:val="000000"/>
                <w:rtl/>
                <w:lang w:bidi="fa-IR"/>
              </w:rPr>
            </w:pPr>
          </w:p>
        </w:tc>
        <w:tc>
          <w:tcPr>
            <w:tcW w:w="316" w:type="pct"/>
            <w:vAlign w:val="center"/>
          </w:tcPr>
          <w:p w14:paraId="160D88A0"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8" w:type="pct"/>
            <w:vAlign w:val="center"/>
          </w:tcPr>
          <w:p w14:paraId="203F2BA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5FE25D51" w14:textId="77777777" w:rsidTr="00AA013E">
        <w:tc>
          <w:tcPr>
            <w:tcW w:w="572" w:type="pct"/>
            <w:vAlign w:val="center"/>
          </w:tcPr>
          <w:p w14:paraId="7F12D0A4"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A3</w:t>
            </w:r>
          </w:p>
        </w:tc>
        <w:tc>
          <w:tcPr>
            <w:tcW w:w="1670" w:type="pct"/>
            <w:vAlign w:val="center"/>
          </w:tcPr>
          <w:p w14:paraId="0FDB1339"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تهیه و تامین نواقص و کمبودهای آموزشی و آزمایشگاهی</w:t>
            </w:r>
          </w:p>
        </w:tc>
        <w:tc>
          <w:tcPr>
            <w:tcW w:w="652" w:type="pct"/>
          </w:tcPr>
          <w:p w14:paraId="627D3E0F" w14:textId="77777777" w:rsidR="00510305" w:rsidRPr="00AD1179" w:rsidRDefault="00510305" w:rsidP="001C6D3D">
            <w:pPr>
              <w:jc w:val="center"/>
              <w:rPr>
                <w:rFonts w:cs="B Nazanin"/>
              </w:rPr>
            </w:pPr>
            <w:r w:rsidRPr="00AD1179">
              <w:rPr>
                <w:rFonts w:eastAsia="Titr" w:cs="B Nazanin" w:hint="cs"/>
                <w:color w:val="000000" w:themeColor="text1"/>
                <w:rtl/>
                <w:lang w:bidi="fa-IR"/>
              </w:rPr>
              <w:t>معاون مالی-اداری</w:t>
            </w:r>
          </w:p>
        </w:tc>
        <w:tc>
          <w:tcPr>
            <w:tcW w:w="385" w:type="pct"/>
            <w:vAlign w:val="center"/>
          </w:tcPr>
          <w:p w14:paraId="79C2A2C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635" w:type="pct"/>
            <w:vAlign w:val="center"/>
          </w:tcPr>
          <w:p w14:paraId="3AECC57A"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452" w:type="pct"/>
            <w:vAlign w:val="center"/>
          </w:tcPr>
          <w:p w14:paraId="2860B0EA" w14:textId="77777777" w:rsidR="00510305" w:rsidRPr="00AD1179" w:rsidRDefault="00510305" w:rsidP="001C6D3D">
            <w:pPr>
              <w:jc w:val="center"/>
              <w:rPr>
                <w:rFonts w:eastAsia="Titr" w:cs="B Nazanin"/>
                <w:color w:val="000000"/>
                <w:rtl/>
                <w:lang w:bidi="fa-IR"/>
              </w:rPr>
            </w:pPr>
          </w:p>
        </w:tc>
        <w:tc>
          <w:tcPr>
            <w:tcW w:w="316" w:type="pct"/>
            <w:vAlign w:val="center"/>
          </w:tcPr>
          <w:p w14:paraId="206FC173"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8" w:type="pct"/>
            <w:vAlign w:val="center"/>
          </w:tcPr>
          <w:p w14:paraId="7A5D1458"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FD09FAA" w14:textId="77777777" w:rsidTr="00AA013E">
        <w:trPr>
          <w:trHeight w:val="70"/>
        </w:trPr>
        <w:tc>
          <w:tcPr>
            <w:tcW w:w="572" w:type="pct"/>
            <w:vAlign w:val="center"/>
          </w:tcPr>
          <w:p w14:paraId="0A22D541"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A4</w:t>
            </w:r>
          </w:p>
        </w:tc>
        <w:tc>
          <w:tcPr>
            <w:tcW w:w="1670" w:type="pct"/>
            <w:vAlign w:val="center"/>
          </w:tcPr>
          <w:p w14:paraId="755BD682" w14:textId="77777777" w:rsidR="00510305" w:rsidRPr="00AD1179" w:rsidRDefault="00510305" w:rsidP="001C6D3D">
            <w:pPr>
              <w:rPr>
                <w:rFonts w:eastAsia="Titr" w:cs="B Nazanin"/>
                <w:color w:val="000000"/>
                <w:lang w:bidi="fa-IR"/>
              </w:rPr>
            </w:pPr>
            <w:r w:rsidRPr="00AD1179">
              <w:rPr>
                <w:rFonts w:eastAsia="Titr" w:cs="B Nazanin" w:hint="cs"/>
                <w:color w:val="000000"/>
                <w:rtl/>
                <w:lang w:bidi="fa-IR"/>
              </w:rPr>
              <w:t>توسعه و تجهیز فضای کلاس</w:t>
            </w:r>
            <w:r w:rsidRPr="00AD1179">
              <w:rPr>
                <w:rFonts w:eastAsia="Titr" w:cs="B Nazanin"/>
                <w:color w:val="000000"/>
                <w:rtl/>
                <w:lang w:bidi="fa-IR"/>
              </w:rPr>
              <w:softHyphen/>
            </w:r>
            <w:r w:rsidRPr="00AD1179">
              <w:rPr>
                <w:rFonts w:eastAsia="Titr" w:cs="B Nazanin" w:hint="cs"/>
                <w:color w:val="000000"/>
                <w:rtl/>
                <w:lang w:bidi="fa-IR"/>
              </w:rPr>
              <w:t>های آموزشی (سیستم صوتی، ویدیو پروژکتور، مینی کیس، صندلی و ...)</w:t>
            </w:r>
          </w:p>
        </w:tc>
        <w:tc>
          <w:tcPr>
            <w:tcW w:w="652" w:type="pct"/>
            <w:vAlign w:val="center"/>
          </w:tcPr>
          <w:p w14:paraId="5F412665" w14:textId="77777777" w:rsidR="00510305" w:rsidRPr="00AD1179" w:rsidRDefault="00510305" w:rsidP="001C6D3D">
            <w:pPr>
              <w:jc w:val="center"/>
              <w:rPr>
                <w:rFonts w:eastAsia="Titr" w:cs="B Nazanin"/>
                <w:color w:val="000000"/>
                <w:lang w:bidi="fa-IR"/>
              </w:rPr>
            </w:pPr>
            <w:r w:rsidRPr="00AD1179">
              <w:rPr>
                <w:rFonts w:eastAsia="Titr" w:cs="B Nazanin" w:hint="cs"/>
                <w:color w:val="000000" w:themeColor="text1"/>
                <w:rtl/>
                <w:lang w:bidi="fa-IR"/>
              </w:rPr>
              <w:t>معاون مالی-اداری</w:t>
            </w:r>
          </w:p>
        </w:tc>
        <w:tc>
          <w:tcPr>
            <w:tcW w:w="385" w:type="pct"/>
            <w:vAlign w:val="center"/>
          </w:tcPr>
          <w:p w14:paraId="616AE38E"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635" w:type="pct"/>
            <w:vAlign w:val="center"/>
          </w:tcPr>
          <w:p w14:paraId="5CA8A9E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452" w:type="pct"/>
            <w:vAlign w:val="center"/>
          </w:tcPr>
          <w:p w14:paraId="4D8A2123" w14:textId="77777777" w:rsidR="00510305" w:rsidRPr="00AD1179" w:rsidRDefault="00510305" w:rsidP="001C6D3D">
            <w:pPr>
              <w:jc w:val="center"/>
              <w:rPr>
                <w:rFonts w:eastAsia="Titr" w:cs="B Nazanin"/>
                <w:color w:val="000000"/>
                <w:rtl/>
                <w:lang w:bidi="fa-IR"/>
              </w:rPr>
            </w:pPr>
          </w:p>
        </w:tc>
        <w:tc>
          <w:tcPr>
            <w:tcW w:w="316" w:type="pct"/>
            <w:vAlign w:val="center"/>
          </w:tcPr>
          <w:p w14:paraId="472613FB"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8" w:type="pct"/>
            <w:vAlign w:val="center"/>
          </w:tcPr>
          <w:p w14:paraId="1AD95CFA"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218A031E"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5"/>
        <w:gridCol w:w="5041"/>
        <w:gridCol w:w="1721"/>
        <w:gridCol w:w="1098"/>
        <w:gridCol w:w="1666"/>
        <w:gridCol w:w="1523"/>
        <w:gridCol w:w="923"/>
        <w:gridCol w:w="923"/>
      </w:tblGrid>
      <w:tr w:rsidR="00510305" w:rsidRPr="00AD1179" w14:paraId="7792B46D" w14:textId="77777777" w:rsidTr="001C6D3D">
        <w:tc>
          <w:tcPr>
            <w:tcW w:w="5000" w:type="pct"/>
            <w:gridSpan w:val="8"/>
            <w:shd w:val="clear" w:color="auto" w:fill="2F5496"/>
            <w:vAlign w:val="center"/>
          </w:tcPr>
          <w:p w14:paraId="46A65EE1"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b/>
                <w:bCs/>
                <w:color w:val="FFFFFF"/>
              </w:rPr>
              <w:t>G1O3</w:t>
            </w:r>
            <w:r w:rsidRPr="00C654CB">
              <w:rPr>
                <w:rFonts w:cs="B Nazanin"/>
                <w:b/>
                <w:bCs/>
                <w:color w:val="FFFFFF"/>
                <w:rtl/>
              </w:rPr>
              <w:t>-</w:t>
            </w:r>
            <w:r w:rsidRPr="00C654CB">
              <w:rPr>
                <w:rFonts w:eastAsia="Titr" w:cs="B Nazanin" w:hint="cs"/>
                <w:b/>
                <w:bCs/>
                <w:color w:val="000000" w:themeColor="text1"/>
                <w:rtl/>
                <w:lang w:bidi="fa-IR"/>
              </w:rPr>
              <w:t xml:space="preserve"> </w:t>
            </w:r>
            <w:r w:rsidRPr="00C654CB">
              <w:rPr>
                <w:rFonts w:cs="B Nazanin" w:hint="cs"/>
                <w:b/>
                <w:bCs/>
                <w:color w:val="FFFFFF"/>
                <w:rtl/>
                <w:lang w:bidi="fa-IR"/>
              </w:rPr>
              <w:t>توسعه زیرساخت</w:t>
            </w:r>
            <w:r w:rsidRPr="00C654CB">
              <w:rPr>
                <w:rFonts w:cs="B Nazanin"/>
                <w:b/>
                <w:bCs/>
                <w:color w:val="FFFFFF"/>
                <w:rtl/>
                <w:lang w:bidi="fa-IR"/>
              </w:rPr>
              <w:softHyphen/>
            </w:r>
            <w:r w:rsidRPr="00C654CB">
              <w:rPr>
                <w:rFonts w:cs="B Nazanin" w:hint="cs"/>
                <w:b/>
                <w:bCs/>
                <w:color w:val="FFFFFF"/>
                <w:rtl/>
                <w:lang w:bidi="fa-IR"/>
              </w:rPr>
              <w:t>های فناوری اطلاعات در دانشکده</w:t>
            </w:r>
            <w:r w:rsidRPr="00C654CB">
              <w:rPr>
                <w:rFonts w:cs="B Nazanin"/>
                <w:b/>
                <w:bCs/>
                <w:color w:val="FFFFFF"/>
                <w:rtl/>
              </w:rPr>
              <w:t xml:space="preserve"> </w:t>
            </w:r>
          </w:p>
        </w:tc>
      </w:tr>
      <w:tr w:rsidR="00510305" w:rsidRPr="00AD1179" w14:paraId="58AF2358" w14:textId="77777777" w:rsidTr="00AA013E">
        <w:tc>
          <w:tcPr>
            <w:tcW w:w="572" w:type="pct"/>
            <w:shd w:val="clear" w:color="auto" w:fill="2F5496"/>
            <w:vAlign w:val="center"/>
          </w:tcPr>
          <w:p w14:paraId="5220BFDE"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731" w:type="pct"/>
            <w:shd w:val="clear" w:color="auto" w:fill="2F5496"/>
            <w:vAlign w:val="center"/>
          </w:tcPr>
          <w:p w14:paraId="4D6D94AB"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591" w:type="pct"/>
            <w:shd w:val="clear" w:color="auto" w:fill="2F5496"/>
            <w:vAlign w:val="center"/>
          </w:tcPr>
          <w:p w14:paraId="7FED48F9"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377" w:type="pct"/>
            <w:shd w:val="clear" w:color="auto" w:fill="2F5496"/>
            <w:vAlign w:val="center"/>
          </w:tcPr>
          <w:p w14:paraId="4D15650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572" w:type="pct"/>
            <w:shd w:val="clear" w:color="auto" w:fill="2F5496"/>
            <w:vAlign w:val="center"/>
          </w:tcPr>
          <w:p w14:paraId="48D19F06"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523" w:type="pct"/>
            <w:shd w:val="clear" w:color="auto" w:fill="2F5496"/>
            <w:vAlign w:val="center"/>
          </w:tcPr>
          <w:p w14:paraId="2CCE8F15"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ناظر</w:t>
            </w:r>
          </w:p>
        </w:tc>
        <w:tc>
          <w:tcPr>
            <w:tcW w:w="317" w:type="pct"/>
            <w:shd w:val="clear" w:color="auto" w:fill="2F5496"/>
            <w:vAlign w:val="center"/>
          </w:tcPr>
          <w:p w14:paraId="0B53F3AC"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 xml:space="preserve">پایش 1 </w:t>
            </w:r>
          </w:p>
        </w:tc>
        <w:tc>
          <w:tcPr>
            <w:tcW w:w="317" w:type="pct"/>
            <w:shd w:val="clear" w:color="auto" w:fill="2F5496"/>
            <w:vAlign w:val="center"/>
          </w:tcPr>
          <w:p w14:paraId="2EB7B533"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پایش 2</w:t>
            </w:r>
          </w:p>
        </w:tc>
      </w:tr>
      <w:tr w:rsidR="00510305" w:rsidRPr="00AD1179" w14:paraId="53BD5BC5" w14:textId="77777777" w:rsidTr="00AA013E">
        <w:trPr>
          <w:trHeight w:val="440"/>
        </w:trPr>
        <w:tc>
          <w:tcPr>
            <w:tcW w:w="572" w:type="pct"/>
            <w:vAlign w:val="center"/>
          </w:tcPr>
          <w:p w14:paraId="51EBBB30"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lastRenderedPageBreak/>
              <w:t>G1O3A1</w:t>
            </w:r>
          </w:p>
        </w:tc>
        <w:tc>
          <w:tcPr>
            <w:tcW w:w="1731" w:type="pct"/>
            <w:vAlign w:val="center"/>
          </w:tcPr>
          <w:p w14:paraId="5B790092"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خرید تعداد 10 عدد کامپیوتر برای سالن شهید ضیائی</w:t>
            </w:r>
          </w:p>
        </w:tc>
        <w:tc>
          <w:tcPr>
            <w:tcW w:w="591" w:type="pct"/>
            <w:vAlign w:val="center"/>
          </w:tcPr>
          <w:p w14:paraId="4C17BC9A" w14:textId="77777777" w:rsidR="00510305" w:rsidRPr="00AD1179" w:rsidRDefault="00510305" w:rsidP="001C6D3D">
            <w:pPr>
              <w:jc w:val="center"/>
              <w:rPr>
                <w:rFonts w:eastAsia="Titr" w:cs="B Nazanin"/>
                <w:color w:val="000000" w:themeColor="text1"/>
                <w:lang w:bidi="fa-IR"/>
              </w:rPr>
            </w:pPr>
            <w:r w:rsidRPr="00AD1179">
              <w:rPr>
                <w:rFonts w:eastAsia="Titr" w:cs="B Nazanin" w:hint="cs"/>
                <w:color w:val="000000" w:themeColor="text1"/>
                <w:rtl/>
                <w:lang w:bidi="fa-IR"/>
              </w:rPr>
              <w:t xml:space="preserve">معاون </w:t>
            </w:r>
            <w:r>
              <w:rPr>
                <w:rFonts w:eastAsia="Titr" w:cs="B Nazanin" w:hint="cs"/>
                <w:color w:val="000000" w:themeColor="text1"/>
                <w:rtl/>
                <w:lang w:bidi="fa-IR"/>
              </w:rPr>
              <w:t>اداری</w:t>
            </w:r>
            <w:r w:rsidRPr="00AD1179">
              <w:rPr>
                <w:rFonts w:eastAsia="Titr" w:cs="B Nazanin" w:hint="cs"/>
                <w:color w:val="000000" w:themeColor="text1"/>
                <w:rtl/>
                <w:lang w:bidi="fa-IR"/>
              </w:rPr>
              <w:t>-</w:t>
            </w:r>
            <w:r>
              <w:rPr>
                <w:rFonts w:eastAsia="Titr" w:cs="B Nazanin" w:hint="cs"/>
                <w:color w:val="000000" w:themeColor="text1"/>
                <w:rtl/>
                <w:lang w:bidi="fa-IR"/>
              </w:rPr>
              <w:t>مالی</w:t>
            </w:r>
          </w:p>
        </w:tc>
        <w:tc>
          <w:tcPr>
            <w:tcW w:w="377" w:type="pct"/>
            <w:vAlign w:val="center"/>
          </w:tcPr>
          <w:p w14:paraId="45AB387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72" w:type="pct"/>
            <w:vAlign w:val="center"/>
          </w:tcPr>
          <w:p w14:paraId="54A0E805"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6/1404</w:t>
            </w:r>
          </w:p>
        </w:tc>
        <w:tc>
          <w:tcPr>
            <w:tcW w:w="523" w:type="pct"/>
            <w:vAlign w:val="center"/>
          </w:tcPr>
          <w:p w14:paraId="3BF1DEA9" w14:textId="77777777" w:rsidR="00510305" w:rsidRPr="00AD1179" w:rsidRDefault="00510305" w:rsidP="001C6D3D">
            <w:pPr>
              <w:jc w:val="center"/>
              <w:rPr>
                <w:rFonts w:eastAsia="Titr" w:cs="B Nazanin"/>
                <w:color w:val="000000"/>
                <w:lang w:bidi="fa-IR"/>
              </w:rPr>
            </w:pPr>
          </w:p>
        </w:tc>
        <w:tc>
          <w:tcPr>
            <w:tcW w:w="317" w:type="pct"/>
            <w:vAlign w:val="center"/>
          </w:tcPr>
          <w:p w14:paraId="48F7C0E0"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63AF3627"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5DBE4C91" w14:textId="77777777" w:rsidTr="00AA013E">
        <w:trPr>
          <w:trHeight w:val="508"/>
        </w:trPr>
        <w:tc>
          <w:tcPr>
            <w:tcW w:w="572" w:type="pct"/>
            <w:vAlign w:val="center"/>
          </w:tcPr>
          <w:p w14:paraId="22767A19"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3A2</w:t>
            </w:r>
          </w:p>
        </w:tc>
        <w:tc>
          <w:tcPr>
            <w:tcW w:w="1731" w:type="pct"/>
            <w:vAlign w:val="center"/>
          </w:tcPr>
          <w:p w14:paraId="3636C947"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خرید تعداد 10 عدد کامپیوتر برای دانشکده</w:t>
            </w:r>
          </w:p>
        </w:tc>
        <w:tc>
          <w:tcPr>
            <w:tcW w:w="591" w:type="pct"/>
            <w:vAlign w:val="center"/>
          </w:tcPr>
          <w:p w14:paraId="6ED48B79" w14:textId="77777777" w:rsidR="00510305" w:rsidRPr="00AD1179" w:rsidRDefault="00510305" w:rsidP="001C6D3D">
            <w:pPr>
              <w:jc w:val="center"/>
              <w:rPr>
                <w:rFonts w:eastAsia="Titr" w:cs="B Nazanin"/>
                <w:color w:val="000000" w:themeColor="text1"/>
                <w:rtl/>
                <w:lang w:bidi="fa-IR"/>
              </w:rPr>
            </w:pPr>
            <w:r w:rsidRPr="00AD1179">
              <w:rPr>
                <w:rFonts w:eastAsia="Titr" w:cs="B Nazanin" w:hint="cs"/>
                <w:color w:val="000000" w:themeColor="text1"/>
                <w:rtl/>
                <w:lang w:bidi="fa-IR"/>
              </w:rPr>
              <w:t xml:space="preserve">معاون </w:t>
            </w:r>
            <w:r>
              <w:rPr>
                <w:rFonts w:eastAsia="Titr" w:cs="B Nazanin" w:hint="cs"/>
                <w:color w:val="000000" w:themeColor="text1"/>
                <w:rtl/>
                <w:lang w:bidi="fa-IR"/>
              </w:rPr>
              <w:t>اداری</w:t>
            </w:r>
            <w:r w:rsidRPr="00AD1179">
              <w:rPr>
                <w:rFonts w:eastAsia="Titr" w:cs="B Nazanin" w:hint="cs"/>
                <w:color w:val="000000" w:themeColor="text1"/>
                <w:rtl/>
                <w:lang w:bidi="fa-IR"/>
              </w:rPr>
              <w:t>-</w:t>
            </w:r>
            <w:r>
              <w:rPr>
                <w:rFonts w:eastAsia="Titr" w:cs="B Nazanin" w:hint="cs"/>
                <w:color w:val="000000" w:themeColor="text1"/>
                <w:rtl/>
                <w:lang w:bidi="fa-IR"/>
              </w:rPr>
              <w:t>مالی</w:t>
            </w:r>
          </w:p>
        </w:tc>
        <w:tc>
          <w:tcPr>
            <w:tcW w:w="377" w:type="pct"/>
            <w:vAlign w:val="center"/>
          </w:tcPr>
          <w:p w14:paraId="6AF78343"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72" w:type="pct"/>
            <w:vAlign w:val="center"/>
          </w:tcPr>
          <w:p w14:paraId="3473872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6/1404</w:t>
            </w:r>
          </w:p>
        </w:tc>
        <w:tc>
          <w:tcPr>
            <w:tcW w:w="523" w:type="pct"/>
            <w:vAlign w:val="center"/>
          </w:tcPr>
          <w:p w14:paraId="4F1550C4" w14:textId="77777777" w:rsidR="00510305" w:rsidRPr="00AD1179" w:rsidRDefault="00510305" w:rsidP="001C6D3D">
            <w:pPr>
              <w:jc w:val="center"/>
              <w:rPr>
                <w:rFonts w:eastAsia="Titr" w:cs="B Nazanin"/>
                <w:color w:val="000000"/>
                <w:rtl/>
                <w:lang w:bidi="fa-IR"/>
              </w:rPr>
            </w:pPr>
          </w:p>
        </w:tc>
        <w:tc>
          <w:tcPr>
            <w:tcW w:w="317" w:type="pct"/>
            <w:vAlign w:val="center"/>
          </w:tcPr>
          <w:p w14:paraId="7FC8485D"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418D1DD5"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0F1BF25F" w14:textId="77777777" w:rsidR="00510305" w:rsidRDefault="00510305" w:rsidP="00510305">
      <w:pPr>
        <w:rPr>
          <w:rFonts w:cs="B Nazanin"/>
          <w:rtl/>
          <w:lang w:bidi="fa-IR"/>
        </w:rPr>
      </w:pPr>
    </w:p>
    <w:p w14:paraId="4BB58D1A" w14:textId="77777777" w:rsidR="00AA013E" w:rsidRDefault="00AA013E" w:rsidP="00510305">
      <w:pPr>
        <w:rPr>
          <w:rFonts w:cs="B Nazanin"/>
          <w:rtl/>
          <w:lang w:bidi="fa-IR"/>
        </w:rPr>
      </w:pPr>
    </w:p>
    <w:p w14:paraId="0EF30420" w14:textId="77777777" w:rsidR="00AA013E" w:rsidRDefault="00AA013E" w:rsidP="00510305">
      <w:pPr>
        <w:rPr>
          <w:rFonts w:cs="B Nazanin"/>
          <w:rtl/>
          <w:lang w:bidi="fa-IR"/>
        </w:rPr>
      </w:pPr>
    </w:p>
    <w:p w14:paraId="1BF205C3" w14:textId="77777777" w:rsidR="00AA013E" w:rsidRPr="00AD1179" w:rsidRDefault="00AA013E"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5128"/>
        <w:gridCol w:w="1811"/>
        <w:gridCol w:w="1048"/>
        <w:gridCol w:w="1494"/>
        <w:gridCol w:w="1567"/>
        <w:gridCol w:w="923"/>
        <w:gridCol w:w="923"/>
      </w:tblGrid>
      <w:tr w:rsidR="00510305" w:rsidRPr="00AD1179" w14:paraId="27999E3C" w14:textId="77777777" w:rsidTr="001C6D3D">
        <w:tc>
          <w:tcPr>
            <w:tcW w:w="5000" w:type="pct"/>
            <w:gridSpan w:val="8"/>
            <w:shd w:val="clear" w:color="auto" w:fill="2F5496"/>
            <w:vAlign w:val="center"/>
          </w:tcPr>
          <w:p w14:paraId="69BA353F"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b/>
                <w:bCs/>
                <w:color w:val="FFFFFF"/>
              </w:rPr>
              <w:t>G1O4</w:t>
            </w:r>
            <w:r w:rsidRPr="00C654CB">
              <w:rPr>
                <w:rFonts w:cs="B Nazanin"/>
                <w:b/>
                <w:bCs/>
                <w:color w:val="FFFFFF"/>
                <w:rtl/>
              </w:rPr>
              <w:t>-</w:t>
            </w:r>
            <w:r w:rsidRPr="00C654CB">
              <w:rPr>
                <w:rFonts w:eastAsia="Titr" w:cs="B Nazanin" w:hint="cs"/>
                <w:b/>
                <w:bCs/>
                <w:color w:val="000000" w:themeColor="text1"/>
                <w:rtl/>
                <w:lang w:bidi="fa-IR"/>
              </w:rPr>
              <w:t xml:space="preserve"> </w:t>
            </w:r>
            <w:r w:rsidRPr="00C654CB">
              <w:rPr>
                <w:rFonts w:cs="B Nazanin" w:hint="cs"/>
                <w:b/>
                <w:bCs/>
                <w:color w:val="FFFFFF"/>
                <w:rtl/>
                <w:lang w:bidi="fa-IR"/>
              </w:rPr>
              <w:t>توسعه و بهینه سازی بین المللی سازی آموزش</w:t>
            </w:r>
          </w:p>
        </w:tc>
      </w:tr>
      <w:tr w:rsidR="00510305" w:rsidRPr="00AD1179" w14:paraId="7E9E47EB" w14:textId="77777777" w:rsidTr="00AA013E">
        <w:tc>
          <w:tcPr>
            <w:tcW w:w="572" w:type="pct"/>
            <w:shd w:val="clear" w:color="auto" w:fill="2F5496"/>
            <w:vAlign w:val="center"/>
          </w:tcPr>
          <w:p w14:paraId="4B58304C"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761" w:type="pct"/>
            <w:shd w:val="clear" w:color="auto" w:fill="2F5496"/>
            <w:vAlign w:val="center"/>
          </w:tcPr>
          <w:p w14:paraId="1141BEE9"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622" w:type="pct"/>
            <w:shd w:val="clear" w:color="auto" w:fill="2F5496"/>
            <w:vAlign w:val="center"/>
          </w:tcPr>
          <w:p w14:paraId="2245A852"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360" w:type="pct"/>
            <w:shd w:val="clear" w:color="auto" w:fill="2F5496"/>
            <w:vAlign w:val="center"/>
          </w:tcPr>
          <w:p w14:paraId="655703B0"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513" w:type="pct"/>
            <w:shd w:val="clear" w:color="auto" w:fill="2F5496"/>
            <w:vAlign w:val="center"/>
          </w:tcPr>
          <w:p w14:paraId="5635761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538" w:type="pct"/>
            <w:shd w:val="clear" w:color="auto" w:fill="2F5496"/>
            <w:vAlign w:val="center"/>
          </w:tcPr>
          <w:p w14:paraId="5C00338F"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ناظر</w:t>
            </w:r>
          </w:p>
        </w:tc>
        <w:tc>
          <w:tcPr>
            <w:tcW w:w="317" w:type="pct"/>
            <w:shd w:val="clear" w:color="auto" w:fill="2F5496"/>
            <w:vAlign w:val="center"/>
          </w:tcPr>
          <w:p w14:paraId="0EC6E1AC"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 xml:space="preserve">پایش 1 </w:t>
            </w:r>
          </w:p>
        </w:tc>
        <w:tc>
          <w:tcPr>
            <w:tcW w:w="317" w:type="pct"/>
            <w:shd w:val="clear" w:color="auto" w:fill="2F5496"/>
            <w:vAlign w:val="center"/>
          </w:tcPr>
          <w:p w14:paraId="7ECC4C76"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پایش 2</w:t>
            </w:r>
          </w:p>
        </w:tc>
      </w:tr>
      <w:tr w:rsidR="00510305" w:rsidRPr="00AD1179" w14:paraId="089EB34C" w14:textId="77777777" w:rsidTr="00AA013E">
        <w:trPr>
          <w:trHeight w:val="440"/>
        </w:trPr>
        <w:tc>
          <w:tcPr>
            <w:tcW w:w="572" w:type="pct"/>
            <w:vAlign w:val="center"/>
          </w:tcPr>
          <w:p w14:paraId="193A08B8"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4A1</w:t>
            </w:r>
          </w:p>
        </w:tc>
        <w:tc>
          <w:tcPr>
            <w:tcW w:w="1761" w:type="pct"/>
            <w:vAlign w:val="center"/>
          </w:tcPr>
          <w:p w14:paraId="626D488B"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 xml:space="preserve">پیگیری جذب نیروی انسانی مورد نیاز در بدنه کارشناسی </w:t>
            </w:r>
          </w:p>
        </w:tc>
        <w:tc>
          <w:tcPr>
            <w:tcW w:w="622" w:type="pct"/>
            <w:vAlign w:val="center"/>
          </w:tcPr>
          <w:p w14:paraId="1584E433" w14:textId="77777777" w:rsidR="00510305" w:rsidRPr="00AD1179" w:rsidRDefault="00510305" w:rsidP="001C6D3D">
            <w:pPr>
              <w:jc w:val="center"/>
              <w:rPr>
                <w:rFonts w:eastAsia="Titr" w:cs="B Nazanin"/>
                <w:color w:val="000000" w:themeColor="text1"/>
                <w:rtl/>
                <w:lang w:bidi="fa-IR"/>
              </w:rPr>
            </w:pPr>
            <w:r w:rsidRPr="00AD1179">
              <w:rPr>
                <w:rFonts w:eastAsia="Titr" w:cs="B Nazanin" w:hint="cs"/>
                <w:color w:val="000000" w:themeColor="text1"/>
                <w:rtl/>
                <w:lang w:bidi="fa-IR"/>
              </w:rPr>
              <w:t>آقای مهدوی</w:t>
            </w:r>
          </w:p>
        </w:tc>
        <w:tc>
          <w:tcPr>
            <w:tcW w:w="360" w:type="pct"/>
            <w:vAlign w:val="center"/>
          </w:tcPr>
          <w:p w14:paraId="26333AFE"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13" w:type="pct"/>
            <w:vAlign w:val="center"/>
          </w:tcPr>
          <w:p w14:paraId="166ADA2C"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6/140</w:t>
            </w:r>
          </w:p>
        </w:tc>
        <w:tc>
          <w:tcPr>
            <w:tcW w:w="538" w:type="pct"/>
            <w:vAlign w:val="center"/>
          </w:tcPr>
          <w:p w14:paraId="1C4090CB" w14:textId="77777777" w:rsidR="00510305" w:rsidRPr="00AD1179" w:rsidRDefault="00510305" w:rsidP="001C6D3D">
            <w:pPr>
              <w:jc w:val="center"/>
              <w:rPr>
                <w:rFonts w:eastAsia="Titr" w:cs="B Nazanin"/>
                <w:color w:val="000000"/>
                <w:lang w:bidi="fa-IR"/>
              </w:rPr>
            </w:pPr>
          </w:p>
        </w:tc>
        <w:tc>
          <w:tcPr>
            <w:tcW w:w="317" w:type="pct"/>
            <w:vAlign w:val="center"/>
          </w:tcPr>
          <w:p w14:paraId="73FF882C"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2D17E451"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3049AAFF" w14:textId="77777777" w:rsidTr="00AA013E">
        <w:trPr>
          <w:trHeight w:val="508"/>
        </w:trPr>
        <w:tc>
          <w:tcPr>
            <w:tcW w:w="572" w:type="pct"/>
            <w:vAlign w:val="center"/>
          </w:tcPr>
          <w:p w14:paraId="4B51231B"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4A2</w:t>
            </w:r>
          </w:p>
        </w:tc>
        <w:tc>
          <w:tcPr>
            <w:tcW w:w="1761" w:type="pct"/>
            <w:vAlign w:val="center"/>
          </w:tcPr>
          <w:p w14:paraId="02BC9B01"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 xml:space="preserve">پیگیری جذب مجوز هیئت علمی بر اساس استانداردهای موجود </w:t>
            </w:r>
          </w:p>
        </w:tc>
        <w:tc>
          <w:tcPr>
            <w:tcW w:w="622" w:type="pct"/>
            <w:vAlign w:val="center"/>
          </w:tcPr>
          <w:p w14:paraId="189320D3" w14:textId="77777777" w:rsidR="00510305" w:rsidRPr="00AD1179" w:rsidRDefault="00510305" w:rsidP="001C6D3D">
            <w:pPr>
              <w:jc w:val="center"/>
              <w:rPr>
                <w:rFonts w:eastAsia="Titr" w:cs="B Nazanin"/>
                <w:color w:val="000000" w:themeColor="text1"/>
                <w:rtl/>
                <w:lang w:bidi="fa-IR"/>
              </w:rPr>
            </w:pPr>
            <w:r w:rsidRPr="00AD1179">
              <w:rPr>
                <w:rFonts w:eastAsia="Titr" w:cs="B Nazanin" w:hint="cs"/>
                <w:color w:val="000000" w:themeColor="text1"/>
                <w:rtl/>
                <w:lang w:bidi="fa-IR"/>
              </w:rPr>
              <w:t>معاونین آموزشی علوم پایه و بالین</w:t>
            </w:r>
          </w:p>
        </w:tc>
        <w:tc>
          <w:tcPr>
            <w:tcW w:w="360" w:type="pct"/>
            <w:vAlign w:val="center"/>
          </w:tcPr>
          <w:p w14:paraId="5F5EFF9E"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13" w:type="pct"/>
            <w:vAlign w:val="center"/>
          </w:tcPr>
          <w:p w14:paraId="5A812D6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6/140</w:t>
            </w:r>
          </w:p>
        </w:tc>
        <w:tc>
          <w:tcPr>
            <w:tcW w:w="538" w:type="pct"/>
            <w:vAlign w:val="center"/>
          </w:tcPr>
          <w:p w14:paraId="28B6F267" w14:textId="77777777" w:rsidR="00510305" w:rsidRPr="00AD1179" w:rsidRDefault="00510305" w:rsidP="001C6D3D">
            <w:pPr>
              <w:jc w:val="center"/>
              <w:rPr>
                <w:rFonts w:eastAsia="Titr" w:cs="B Nazanin"/>
                <w:color w:val="000000"/>
                <w:rtl/>
                <w:lang w:bidi="fa-IR"/>
              </w:rPr>
            </w:pPr>
          </w:p>
        </w:tc>
        <w:tc>
          <w:tcPr>
            <w:tcW w:w="317" w:type="pct"/>
            <w:vAlign w:val="center"/>
          </w:tcPr>
          <w:p w14:paraId="0D7E1F2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3A7EDF4F"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541E0DE" w14:textId="77777777" w:rsidTr="00AA013E">
        <w:trPr>
          <w:trHeight w:val="508"/>
        </w:trPr>
        <w:tc>
          <w:tcPr>
            <w:tcW w:w="572" w:type="pct"/>
            <w:vAlign w:val="center"/>
          </w:tcPr>
          <w:p w14:paraId="1531D58D"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4A2</w:t>
            </w:r>
          </w:p>
        </w:tc>
        <w:tc>
          <w:tcPr>
            <w:tcW w:w="1761" w:type="pct"/>
            <w:vAlign w:val="center"/>
          </w:tcPr>
          <w:p w14:paraId="33DA3EB1"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 xml:space="preserve">افزایش جذب دانشجویان خارجی به میزان 5 درصد </w:t>
            </w:r>
          </w:p>
        </w:tc>
        <w:tc>
          <w:tcPr>
            <w:tcW w:w="622" w:type="pct"/>
            <w:vAlign w:val="center"/>
          </w:tcPr>
          <w:p w14:paraId="56A3D62E" w14:textId="77777777" w:rsidR="00510305" w:rsidRPr="00AD1179" w:rsidRDefault="00510305" w:rsidP="001C6D3D">
            <w:pPr>
              <w:jc w:val="center"/>
              <w:rPr>
                <w:rFonts w:eastAsia="Titr" w:cs="B Nazanin"/>
                <w:color w:val="000000" w:themeColor="text1"/>
                <w:rtl/>
                <w:lang w:bidi="fa-IR"/>
              </w:rPr>
            </w:pPr>
            <w:r w:rsidRPr="00AD1179">
              <w:rPr>
                <w:rFonts w:eastAsia="Titr" w:cs="B Nazanin" w:hint="cs"/>
                <w:color w:val="000000" w:themeColor="text1"/>
                <w:rtl/>
                <w:lang w:bidi="fa-IR"/>
              </w:rPr>
              <w:t>معاونین آموزشی علوم پایه و بالین</w:t>
            </w:r>
          </w:p>
        </w:tc>
        <w:tc>
          <w:tcPr>
            <w:tcW w:w="360" w:type="pct"/>
            <w:vAlign w:val="center"/>
          </w:tcPr>
          <w:p w14:paraId="665C804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13" w:type="pct"/>
            <w:vAlign w:val="center"/>
          </w:tcPr>
          <w:p w14:paraId="05B2B86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6/140</w:t>
            </w:r>
          </w:p>
        </w:tc>
        <w:tc>
          <w:tcPr>
            <w:tcW w:w="538" w:type="pct"/>
            <w:vAlign w:val="center"/>
          </w:tcPr>
          <w:p w14:paraId="345A1F1D" w14:textId="77777777" w:rsidR="00510305" w:rsidRPr="00AD1179" w:rsidRDefault="00510305" w:rsidP="001C6D3D">
            <w:pPr>
              <w:jc w:val="center"/>
              <w:rPr>
                <w:rFonts w:eastAsia="Titr" w:cs="B Nazanin"/>
                <w:color w:val="000000"/>
                <w:rtl/>
                <w:lang w:bidi="fa-IR"/>
              </w:rPr>
            </w:pPr>
          </w:p>
        </w:tc>
        <w:tc>
          <w:tcPr>
            <w:tcW w:w="317" w:type="pct"/>
            <w:vAlign w:val="center"/>
          </w:tcPr>
          <w:p w14:paraId="00687C7F"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437CC94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6B5C581F"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6"/>
        <w:gridCol w:w="4275"/>
        <w:gridCol w:w="2583"/>
        <w:gridCol w:w="1103"/>
        <w:gridCol w:w="1216"/>
        <w:gridCol w:w="1750"/>
        <w:gridCol w:w="897"/>
        <w:gridCol w:w="900"/>
      </w:tblGrid>
      <w:tr w:rsidR="00510305" w:rsidRPr="00AD1179" w14:paraId="2E455E26" w14:textId="77777777" w:rsidTr="001C6D3D">
        <w:tc>
          <w:tcPr>
            <w:tcW w:w="5000" w:type="pct"/>
            <w:gridSpan w:val="8"/>
            <w:shd w:val="clear" w:color="auto" w:fill="2F5496"/>
            <w:vAlign w:val="center"/>
          </w:tcPr>
          <w:p w14:paraId="50AD954C"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b/>
                <w:bCs/>
                <w:color w:val="FFFFFF" w:themeColor="background1"/>
              </w:rPr>
              <w:t>G1O5</w:t>
            </w:r>
            <w:r w:rsidRPr="00C654CB">
              <w:rPr>
                <w:rFonts w:cs="B Nazanin"/>
                <w:b/>
                <w:bCs/>
                <w:color w:val="FFFFFF" w:themeColor="background1"/>
                <w:rtl/>
              </w:rPr>
              <w:t>-</w:t>
            </w:r>
            <w:r w:rsidRPr="00C654CB">
              <w:rPr>
                <w:rFonts w:eastAsia="Titr" w:cs="B Nazanin" w:hint="cs"/>
                <w:b/>
                <w:bCs/>
                <w:color w:val="FFFFFF" w:themeColor="background1"/>
                <w:rtl/>
                <w:lang w:bidi="fa-IR"/>
              </w:rPr>
              <w:t xml:space="preserve"> توانمندسازی کارکنان حوزه معاونت آموزشی دانشکده</w:t>
            </w:r>
          </w:p>
        </w:tc>
      </w:tr>
      <w:tr w:rsidR="00510305" w:rsidRPr="00AD1179" w14:paraId="66D388ED" w14:textId="77777777" w:rsidTr="00AA013E">
        <w:tc>
          <w:tcPr>
            <w:tcW w:w="633" w:type="pct"/>
            <w:shd w:val="clear" w:color="auto" w:fill="2F5496"/>
            <w:vAlign w:val="center"/>
          </w:tcPr>
          <w:p w14:paraId="3639B3F8"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470" w:type="pct"/>
            <w:shd w:val="clear" w:color="auto" w:fill="2F5496"/>
            <w:vAlign w:val="center"/>
          </w:tcPr>
          <w:p w14:paraId="5EB9F49A"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889" w:type="pct"/>
            <w:shd w:val="clear" w:color="auto" w:fill="2F5496"/>
            <w:vAlign w:val="center"/>
          </w:tcPr>
          <w:p w14:paraId="1EE9AB0A"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373" w:type="pct"/>
            <w:shd w:val="clear" w:color="auto" w:fill="2F5496"/>
            <w:vAlign w:val="center"/>
          </w:tcPr>
          <w:p w14:paraId="0553521D"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411" w:type="pct"/>
            <w:shd w:val="clear" w:color="auto" w:fill="2F5496"/>
            <w:vAlign w:val="center"/>
          </w:tcPr>
          <w:p w14:paraId="6881CDD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603" w:type="pct"/>
            <w:shd w:val="clear" w:color="auto" w:fill="2F5496"/>
            <w:vAlign w:val="center"/>
          </w:tcPr>
          <w:p w14:paraId="56C2B0DB"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ناظر</w:t>
            </w:r>
          </w:p>
        </w:tc>
        <w:tc>
          <w:tcPr>
            <w:tcW w:w="310" w:type="pct"/>
            <w:shd w:val="clear" w:color="auto" w:fill="2F5496"/>
            <w:vAlign w:val="center"/>
          </w:tcPr>
          <w:p w14:paraId="0607B62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 xml:space="preserve">پایش 1 </w:t>
            </w:r>
          </w:p>
        </w:tc>
        <w:tc>
          <w:tcPr>
            <w:tcW w:w="311" w:type="pct"/>
            <w:shd w:val="clear" w:color="auto" w:fill="2F5496"/>
            <w:vAlign w:val="center"/>
          </w:tcPr>
          <w:p w14:paraId="70E39B8E"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پایش 2</w:t>
            </w:r>
          </w:p>
        </w:tc>
      </w:tr>
      <w:tr w:rsidR="00510305" w:rsidRPr="00AD1179" w14:paraId="3494C0BC" w14:textId="77777777" w:rsidTr="00AA013E">
        <w:trPr>
          <w:trHeight w:val="440"/>
        </w:trPr>
        <w:tc>
          <w:tcPr>
            <w:tcW w:w="633" w:type="pct"/>
            <w:vAlign w:val="center"/>
          </w:tcPr>
          <w:p w14:paraId="5C38CD21" w14:textId="77777777" w:rsidR="00510305" w:rsidRPr="00AD1179" w:rsidRDefault="00510305" w:rsidP="001C6D3D">
            <w:pPr>
              <w:spacing w:before="100" w:beforeAutospacing="1" w:after="100" w:afterAutospacing="1"/>
              <w:jc w:val="center"/>
              <w:rPr>
                <w:rFonts w:eastAsia="Titr" w:cs="B Nazanin"/>
                <w:color w:val="000000" w:themeColor="text1"/>
                <w:rtl/>
                <w:lang w:bidi="fa-IR"/>
              </w:rPr>
            </w:pPr>
            <w:r w:rsidRPr="00AD1179">
              <w:rPr>
                <w:rFonts w:eastAsia="Titr" w:cs="B Nazanin"/>
                <w:color w:val="000000" w:themeColor="text1"/>
                <w:lang w:bidi="fa-IR"/>
              </w:rPr>
              <w:t>G1O5A1</w:t>
            </w:r>
          </w:p>
        </w:tc>
        <w:tc>
          <w:tcPr>
            <w:tcW w:w="1470" w:type="pct"/>
            <w:vAlign w:val="center"/>
          </w:tcPr>
          <w:p w14:paraId="0A224D73"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برگزاری دوره</w:t>
            </w:r>
            <w:r w:rsidRPr="00AD1179">
              <w:rPr>
                <w:rFonts w:eastAsia="Titr" w:cs="B Nazanin"/>
                <w:color w:val="000000" w:themeColor="text1"/>
                <w:rtl/>
                <w:lang w:bidi="fa-IR"/>
              </w:rPr>
              <w:softHyphen/>
            </w:r>
            <w:r w:rsidRPr="00AD1179">
              <w:rPr>
                <w:rFonts w:eastAsia="Titr" w:cs="B Nazanin" w:hint="cs"/>
                <w:color w:val="000000" w:themeColor="text1"/>
                <w:rtl/>
                <w:lang w:bidi="fa-IR"/>
              </w:rPr>
              <w:t>های مدون به تعداد 2 دوره</w:t>
            </w:r>
          </w:p>
        </w:tc>
        <w:tc>
          <w:tcPr>
            <w:tcW w:w="889" w:type="pct"/>
            <w:vAlign w:val="center"/>
          </w:tcPr>
          <w:p w14:paraId="6101DBD0" w14:textId="77777777" w:rsidR="00510305" w:rsidRPr="00AD1179" w:rsidRDefault="00510305" w:rsidP="001C6D3D">
            <w:pPr>
              <w:jc w:val="center"/>
              <w:rPr>
                <w:rFonts w:eastAsia="Titr" w:cs="B Nazanin"/>
                <w:color w:val="000000" w:themeColor="text1"/>
                <w:rtl/>
                <w:lang w:bidi="fa-IR"/>
              </w:rPr>
            </w:pPr>
            <w:r w:rsidRPr="00AD1179">
              <w:rPr>
                <w:rFonts w:eastAsia="Titr" w:cs="B Nazanin" w:hint="cs"/>
                <w:color w:val="000000" w:themeColor="text1"/>
                <w:rtl/>
                <w:lang w:bidi="fa-IR"/>
              </w:rPr>
              <w:t>رابط آموزشی مجتمع رحمتیه</w:t>
            </w:r>
          </w:p>
        </w:tc>
        <w:tc>
          <w:tcPr>
            <w:tcW w:w="373" w:type="pct"/>
            <w:vAlign w:val="center"/>
          </w:tcPr>
          <w:p w14:paraId="1F5AACC1" w14:textId="77777777" w:rsidR="00510305" w:rsidRPr="00AD1179" w:rsidRDefault="00510305" w:rsidP="001C6D3D">
            <w:pPr>
              <w:jc w:val="center"/>
              <w:rPr>
                <w:rFonts w:eastAsia="Titr" w:cs="B Nazanin"/>
                <w:color w:val="000000" w:themeColor="text1"/>
                <w:rtl/>
                <w:lang w:bidi="fa-IR"/>
              </w:rPr>
            </w:pPr>
            <w:r>
              <w:rPr>
                <w:rFonts w:eastAsia="Titr" w:cs="B Nazanin" w:hint="cs"/>
                <w:color w:val="000000" w:themeColor="text1"/>
                <w:rtl/>
                <w:lang w:bidi="fa-IR"/>
              </w:rPr>
              <w:t>15/2/1404</w:t>
            </w:r>
          </w:p>
        </w:tc>
        <w:tc>
          <w:tcPr>
            <w:tcW w:w="411" w:type="pct"/>
            <w:vAlign w:val="center"/>
          </w:tcPr>
          <w:p w14:paraId="74A23B0E" w14:textId="77777777" w:rsidR="00510305" w:rsidRPr="00AD1179" w:rsidRDefault="00510305" w:rsidP="001C6D3D">
            <w:pPr>
              <w:jc w:val="center"/>
              <w:rPr>
                <w:rFonts w:eastAsia="Titr" w:cs="B Nazanin"/>
                <w:color w:val="000000" w:themeColor="text1"/>
                <w:rtl/>
                <w:lang w:bidi="fa-IR"/>
              </w:rPr>
            </w:pPr>
            <w:r>
              <w:rPr>
                <w:rFonts w:eastAsia="Titr" w:cs="B Nazanin" w:hint="cs"/>
                <w:color w:val="000000" w:themeColor="text1"/>
                <w:rtl/>
                <w:lang w:bidi="fa-IR"/>
              </w:rPr>
              <w:t>15/12/1404</w:t>
            </w:r>
          </w:p>
        </w:tc>
        <w:tc>
          <w:tcPr>
            <w:tcW w:w="603" w:type="pct"/>
            <w:vAlign w:val="center"/>
          </w:tcPr>
          <w:p w14:paraId="0EC08B37" w14:textId="77777777" w:rsidR="00510305" w:rsidRPr="00AD1179" w:rsidRDefault="00510305" w:rsidP="001C6D3D">
            <w:pPr>
              <w:jc w:val="center"/>
              <w:rPr>
                <w:rFonts w:eastAsia="Titr" w:cs="B Nazanin"/>
                <w:color w:val="000000" w:themeColor="text1"/>
                <w:lang w:bidi="fa-IR"/>
              </w:rPr>
            </w:pPr>
          </w:p>
        </w:tc>
        <w:tc>
          <w:tcPr>
            <w:tcW w:w="310" w:type="pct"/>
            <w:vAlign w:val="center"/>
          </w:tcPr>
          <w:p w14:paraId="0BA96BAA" w14:textId="77777777" w:rsidR="00510305" w:rsidRPr="00AD1179" w:rsidRDefault="00510305" w:rsidP="001C6D3D">
            <w:pPr>
              <w:spacing w:before="100" w:beforeAutospacing="1" w:after="100" w:afterAutospacing="1"/>
              <w:jc w:val="center"/>
              <w:rPr>
                <w:rFonts w:eastAsia="Titr" w:cs="B Nazanin"/>
                <w:color w:val="000000" w:themeColor="text1"/>
                <w:rtl/>
                <w:lang w:bidi="fa-IR"/>
              </w:rPr>
            </w:pPr>
          </w:p>
        </w:tc>
        <w:tc>
          <w:tcPr>
            <w:tcW w:w="311" w:type="pct"/>
            <w:vAlign w:val="center"/>
          </w:tcPr>
          <w:p w14:paraId="7D941273" w14:textId="77777777" w:rsidR="00510305" w:rsidRPr="00AD1179" w:rsidRDefault="00510305" w:rsidP="001C6D3D">
            <w:pPr>
              <w:spacing w:before="100" w:beforeAutospacing="1" w:after="100" w:afterAutospacing="1"/>
              <w:jc w:val="center"/>
              <w:rPr>
                <w:rFonts w:eastAsia="Titr" w:cs="B Nazanin"/>
                <w:color w:val="000000" w:themeColor="text1"/>
                <w:rtl/>
                <w:lang w:bidi="fa-IR"/>
              </w:rPr>
            </w:pPr>
          </w:p>
        </w:tc>
      </w:tr>
    </w:tbl>
    <w:p w14:paraId="49B2C8FC"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4"/>
        <w:gridCol w:w="5330"/>
        <w:gridCol w:w="1547"/>
        <w:gridCol w:w="1103"/>
        <w:gridCol w:w="1216"/>
        <w:gridCol w:w="1760"/>
        <w:gridCol w:w="880"/>
        <w:gridCol w:w="880"/>
      </w:tblGrid>
      <w:tr w:rsidR="00510305" w:rsidRPr="00AD1179" w14:paraId="110AAD34" w14:textId="77777777" w:rsidTr="001C6D3D">
        <w:tc>
          <w:tcPr>
            <w:tcW w:w="5000" w:type="pct"/>
            <w:gridSpan w:val="8"/>
            <w:shd w:val="clear" w:color="auto" w:fill="2F5496"/>
            <w:vAlign w:val="center"/>
          </w:tcPr>
          <w:p w14:paraId="6AD53978"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b/>
                <w:bCs/>
                <w:color w:val="FFFFFF"/>
              </w:rPr>
              <w:t>G1O6</w:t>
            </w:r>
            <w:r w:rsidRPr="00C654CB">
              <w:rPr>
                <w:rFonts w:cs="B Nazanin"/>
                <w:b/>
                <w:bCs/>
                <w:color w:val="FFFFFF"/>
                <w:rtl/>
              </w:rPr>
              <w:t>-</w:t>
            </w:r>
            <w:r w:rsidRPr="00C654CB">
              <w:rPr>
                <w:rFonts w:eastAsia="Titr" w:cs="B Nazanin" w:hint="cs"/>
                <w:b/>
                <w:bCs/>
                <w:color w:val="000000" w:themeColor="text1"/>
                <w:rtl/>
                <w:lang w:bidi="fa-IR"/>
              </w:rPr>
              <w:t xml:space="preserve"> </w:t>
            </w:r>
            <w:r w:rsidRPr="00C654CB">
              <w:rPr>
                <w:rFonts w:eastAsia="Titr" w:cs="B Nazanin"/>
                <w:b/>
                <w:bCs/>
                <w:color w:val="FFFFFF" w:themeColor="background1"/>
                <w:rtl/>
                <w:lang w:bidi="fa-IR"/>
              </w:rPr>
              <w:t>توسعه ارتباطات موثر با سا</w:t>
            </w:r>
            <w:r w:rsidRPr="00C654CB">
              <w:rPr>
                <w:rFonts w:eastAsia="Titr" w:cs="B Nazanin" w:hint="cs"/>
                <w:b/>
                <w:bCs/>
                <w:color w:val="FFFFFF" w:themeColor="background1"/>
                <w:rtl/>
                <w:lang w:bidi="fa-IR"/>
              </w:rPr>
              <w:t>ی</w:t>
            </w:r>
            <w:r w:rsidRPr="00C654CB">
              <w:rPr>
                <w:rFonts w:eastAsia="Titr" w:cs="B Nazanin" w:hint="eastAsia"/>
                <w:b/>
                <w:bCs/>
                <w:color w:val="FFFFFF" w:themeColor="background1"/>
                <w:rtl/>
                <w:lang w:bidi="fa-IR"/>
              </w:rPr>
              <w:t>ر</w:t>
            </w:r>
            <w:r w:rsidRPr="00C654CB">
              <w:rPr>
                <w:rFonts w:eastAsia="Titr" w:cs="B Nazanin"/>
                <w:b/>
                <w:bCs/>
                <w:color w:val="FFFFFF" w:themeColor="background1"/>
                <w:rtl/>
                <w:lang w:bidi="fa-IR"/>
              </w:rPr>
              <w:t xml:space="preserve"> موسسات آموزش</w:t>
            </w:r>
            <w:r w:rsidRPr="00C654CB">
              <w:rPr>
                <w:rFonts w:eastAsia="Titr" w:cs="B Nazanin" w:hint="cs"/>
                <w:b/>
                <w:bCs/>
                <w:color w:val="FFFFFF" w:themeColor="background1"/>
                <w:rtl/>
                <w:lang w:bidi="fa-IR"/>
              </w:rPr>
              <w:t>ی</w:t>
            </w:r>
          </w:p>
        </w:tc>
      </w:tr>
      <w:tr w:rsidR="00510305" w:rsidRPr="00AD1179" w14:paraId="563A5743" w14:textId="77777777" w:rsidTr="001C6D3D">
        <w:tc>
          <w:tcPr>
            <w:tcW w:w="648" w:type="pct"/>
            <w:shd w:val="clear" w:color="auto" w:fill="2F5496"/>
            <w:vAlign w:val="center"/>
          </w:tcPr>
          <w:p w14:paraId="61A35A10"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845" w:type="pct"/>
            <w:shd w:val="clear" w:color="auto" w:fill="2F5496"/>
            <w:vAlign w:val="center"/>
          </w:tcPr>
          <w:p w14:paraId="52C2FE2A"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546" w:type="pct"/>
            <w:shd w:val="clear" w:color="auto" w:fill="2F5496"/>
            <w:vAlign w:val="center"/>
          </w:tcPr>
          <w:p w14:paraId="1D9D6FBF"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371" w:type="pct"/>
            <w:shd w:val="clear" w:color="auto" w:fill="2F5496"/>
            <w:vAlign w:val="center"/>
          </w:tcPr>
          <w:p w14:paraId="3BD4A7BC"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337" w:type="pct"/>
            <w:shd w:val="clear" w:color="auto" w:fill="2F5496"/>
            <w:vAlign w:val="center"/>
          </w:tcPr>
          <w:p w14:paraId="6833BDB9"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619" w:type="pct"/>
            <w:shd w:val="clear" w:color="auto" w:fill="2F5496"/>
            <w:vAlign w:val="center"/>
          </w:tcPr>
          <w:p w14:paraId="240247A9"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ناظر</w:t>
            </w:r>
          </w:p>
        </w:tc>
        <w:tc>
          <w:tcPr>
            <w:tcW w:w="317" w:type="pct"/>
            <w:shd w:val="clear" w:color="auto" w:fill="2F5496"/>
            <w:vAlign w:val="center"/>
          </w:tcPr>
          <w:p w14:paraId="0683F5FD"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 xml:space="preserve">پایش 1 </w:t>
            </w:r>
          </w:p>
        </w:tc>
        <w:tc>
          <w:tcPr>
            <w:tcW w:w="317" w:type="pct"/>
            <w:shd w:val="clear" w:color="auto" w:fill="2F5496"/>
            <w:vAlign w:val="center"/>
          </w:tcPr>
          <w:p w14:paraId="0F80AB5A"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پایش 2</w:t>
            </w:r>
          </w:p>
        </w:tc>
      </w:tr>
      <w:tr w:rsidR="00510305" w:rsidRPr="00AD1179" w14:paraId="1C376082" w14:textId="77777777" w:rsidTr="001C6D3D">
        <w:trPr>
          <w:trHeight w:val="440"/>
        </w:trPr>
        <w:tc>
          <w:tcPr>
            <w:tcW w:w="648" w:type="pct"/>
            <w:vAlign w:val="center"/>
          </w:tcPr>
          <w:p w14:paraId="17328EB1"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lastRenderedPageBreak/>
              <w:t>G1O6A1</w:t>
            </w:r>
          </w:p>
        </w:tc>
        <w:tc>
          <w:tcPr>
            <w:tcW w:w="1845" w:type="pct"/>
            <w:vAlign w:val="center"/>
          </w:tcPr>
          <w:p w14:paraId="0998DE9E"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تداوم همکاری در چارچوب تفاهم نامه</w:t>
            </w:r>
            <w:r w:rsidRPr="00AD1179">
              <w:rPr>
                <w:rFonts w:eastAsia="Titr" w:cs="B Nazanin"/>
                <w:color w:val="000000" w:themeColor="text1"/>
                <w:rtl/>
                <w:lang w:bidi="fa-IR"/>
              </w:rPr>
              <w:softHyphen/>
            </w:r>
            <w:r w:rsidRPr="00AD1179">
              <w:rPr>
                <w:rFonts w:eastAsia="Titr" w:cs="B Nazanin" w:hint="cs"/>
                <w:color w:val="000000" w:themeColor="text1"/>
                <w:rtl/>
                <w:lang w:bidi="fa-IR"/>
              </w:rPr>
              <w:t xml:space="preserve">های موجود </w:t>
            </w:r>
          </w:p>
        </w:tc>
        <w:tc>
          <w:tcPr>
            <w:tcW w:w="546" w:type="pct"/>
            <w:vAlign w:val="center"/>
          </w:tcPr>
          <w:p w14:paraId="48A0FD5C" w14:textId="77777777" w:rsidR="00510305" w:rsidRPr="00AD1179" w:rsidRDefault="00510305" w:rsidP="001C6D3D">
            <w:pPr>
              <w:jc w:val="center"/>
              <w:rPr>
                <w:rFonts w:eastAsia="Titr" w:cs="B Nazanin"/>
                <w:color w:val="000000" w:themeColor="text1"/>
                <w:lang w:bidi="fa-IR"/>
              </w:rPr>
            </w:pPr>
            <w:r w:rsidRPr="00AD1179">
              <w:rPr>
                <w:rFonts w:eastAsia="Titr" w:cs="B Nazanin" w:hint="cs"/>
                <w:color w:val="000000" w:themeColor="text1"/>
                <w:rtl/>
                <w:lang w:bidi="fa-IR"/>
              </w:rPr>
              <w:t>رئیس دانشکده</w:t>
            </w:r>
          </w:p>
        </w:tc>
        <w:tc>
          <w:tcPr>
            <w:tcW w:w="371" w:type="pct"/>
            <w:vAlign w:val="center"/>
          </w:tcPr>
          <w:p w14:paraId="63248178" w14:textId="77777777" w:rsidR="00510305" w:rsidRPr="00AD1179" w:rsidRDefault="00510305" w:rsidP="001C6D3D">
            <w:pPr>
              <w:jc w:val="center"/>
              <w:rPr>
                <w:rFonts w:eastAsia="Titr" w:cs="B Nazanin"/>
                <w:color w:val="000000" w:themeColor="text1"/>
                <w:rtl/>
                <w:lang w:bidi="fa-IR"/>
              </w:rPr>
            </w:pPr>
            <w:r>
              <w:rPr>
                <w:rFonts w:eastAsia="Titr" w:cs="B Nazanin" w:hint="cs"/>
                <w:color w:val="000000" w:themeColor="text1"/>
                <w:rtl/>
                <w:lang w:bidi="fa-IR"/>
              </w:rPr>
              <w:t>15/2/1404</w:t>
            </w:r>
          </w:p>
        </w:tc>
        <w:tc>
          <w:tcPr>
            <w:tcW w:w="337" w:type="pct"/>
            <w:vAlign w:val="center"/>
          </w:tcPr>
          <w:p w14:paraId="0A87CAA3" w14:textId="77777777" w:rsidR="00510305" w:rsidRPr="00AD1179" w:rsidRDefault="00510305" w:rsidP="001C6D3D">
            <w:pPr>
              <w:jc w:val="center"/>
              <w:rPr>
                <w:rFonts w:eastAsia="Titr" w:cs="B Nazanin"/>
                <w:color w:val="000000" w:themeColor="text1"/>
                <w:rtl/>
                <w:lang w:bidi="fa-IR"/>
              </w:rPr>
            </w:pPr>
            <w:r>
              <w:rPr>
                <w:rFonts w:eastAsia="Titr" w:cs="B Nazanin" w:hint="cs"/>
                <w:color w:val="000000" w:themeColor="text1"/>
                <w:rtl/>
                <w:lang w:bidi="fa-IR"/>
              </w:rPr>
              <w:t>15/12/1404</w:t>
            </w:r>
          </w:p>
        </w:tc>
        <w:tc>
          <w:tcPr>
            <w:tcW w:w="619" w:type="pct"/>
            <w:vAlign w:val="center"/>
          </w:tcPr>
          <w:p w14:paraId="1675943A" w14:textId="77777777" w:rsidR="00510305" w:rsidRPr="00AD1179" w:rsidRDefault="00510305" w:rsidP="001C6D3D">
            <w:pPr>
              <w:jc w:val="center"/>
              <w:rPr>
                <w:rFonts w:eastAsia="Titr" w:cs="B Nazanin"/>
                <w:color w:val="000000"/>
                <w:lang w:bidi="fa-IR"/>
              </w:rPr>
            </w:pPr>
          </w:p>
        </w:tc>
        <w:tc>
          <w:tcPr>
            <w:tcW w:w="317" w:type="pct"/>
            <w:vAlign w:val="center"/>
          </w:tcPr>
          <w:p w14:paraId="37C433B6"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7D00A14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1B5A9B2C" w14:textId="77777777" w:rsidR="00F05596" w:rsidRPr="00AD1179" w:rsidRDefault="00F05596"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5336"/>
        <w:gridCol w:w="1551"/>
        <w:gridCol w:w="1103"/>
        <w:gridCol w:w="1216"/>
        <w:gridCol w:w="1763"/>
        <w:gridCol w:w="870"/>
        <w:gridCol w:w="870"/>
      </w:tblGrid>
      <w:tr w:rsidR="00510305" w:rsidRPr="00AD1179" w14:paraId="26F61375" w14:textId="77777777" w:rsidTr="001C6D3D">
        <w:tc>
          <w:tcPr>
            <w:tcW w:w="5000" w:type="pct"/>
            <w:gridSpan w:val="8"/>
            <w:shd w:val="clear" w:color="auto" w:fill="2F5496"/>
            <w:vAlign w:val="center"/>
          </w:tcPr>
          <w:p w14:paraId="66ECD6B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b/>
                <w:bCs/>
                <w:color w:val="FFFFFF"/>
              </w:rPr>
              <w:t>G1O7</w:t>
            </w:r>
            <w:r w:rsidRPr="00C654CB">
              <w:rPr>
                <w:rFonts w:cs="B Nazanin"/>
                <w:b/>
                <w:bCs/>
                <w:color w:val="FFFFFF"/>
                <w:rtl/>
              </w:rPr>
              <w:t>-</w:t>
            </w:r>
            <w:r w:rsidRPr="00C654CB">
              <w:rPr>
                <w:rFonts w:eastAsia="Titr" w:cs="B Nazanin" w:hint="cs"/>
                <w:b/>
                <w:bCs/>
                <w:color w:val="000000" w:themeColor="text1"/>
                <w:rtl/>
                <w:lang w:bidi="fa-IR"/>
              </w:rPr>
              <w:t xml:space="preserve"> </w:t>
            </w:r>
            <w:r w:rsidRPr="00C654CB">
              <w:rPr>
                <w:rFonts w:eastAsia="Titr" w:cs="B Nazanin" w:hint="cs"/>
                <w:b/>
                <w:bCs/>
                <w:color w:val="FFFFFF" w:themeColor="background1"/>
                <w:rtl/>
                <w:lang w:bidi="fa-IR"/>
              </w:rPr>
              <w:t>توسعه و تجهیز فضا و امکانات مراکز آموزشی و درمانی به عنوان زمینه ای جهت گسترش رشته</w:t>
            </w:r>
            <w:r w:rsidRPr="00C654CB">
              <w:rPr>
                <w:rFonts w:eastAsia="Titr" w:cs="B Nazanin"/>
                <w:b/>
                <w:bCs/>
                <w:color w:val="FFFFFF" w:themeColor="background1"/>
                <w:rtl/>
                <w:lang w:bidi="fa-IR"/>
              </w:rPr>
              <w:softHyphen/>
            </w:r>
            <w:r w:rsidRPr="00C654CB">
              <w:rPr>
                <w:rFonts w:eastAsia="Titr" w:cs="B Nazanin" w:hint="cs"/>
                <w:b/>
                <w:bCs/>
                <w:color w:val="FFFFFF" w:themeColor="background1"/>
                <w:rtl/>
                <w:lang w:bidi="fa-IR"/>
              </w:rPr>
              <w:t>های تخصصی و فوق تخصصی</w:t>
            </w:r>
          </w:p>
        </w:tc>
      </w:tr>
      <w:tr w:rsidR="00510305" w:rsidRPr="00AD1179" w14:paraId="2F8AE2CA" w14:textId="77777777" w:rsidTr="001C6D3D">
        <w:tc>
          <w:tcPr>
            <w:tcW w:w="650" w:type="pct"/>
            <w:shd w:val="clear" w:color="auto" w:fill="2F5496"/>
            <w:vAlign w:val="center"/>
          </w:tcPr>
          <w:p w14:paraId="49553556"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847" w:type="pct"/>
            <w:shd w:val="clear" w:color="auto" w:fill="2F5496"/>
            <w:vAlign w:val="center"/>
          </w:tcPr>
          <w:p w14:paraId="64EC092B"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547" w:type="pct"/>
            <w:shd w:val="clear" w:color="auto" w:fill="2F5496"/>
            <w:vAlign w:val="center"/>
          </w:tcPr>
          <w:p w14:paraId="4E28AA29"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372" w:type="pct"/>
            <w:shd w:val="clear" w:color="auto" w:fill="2F5496"/>
            <w:vAlign w:val="center"/>
          </w:tcPr>
          <w:p w14:paraId="0914C42F"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338" w:type="pct"/>
            <w:shd w:val="clear" w:color="auto" w:fill="2F5496"/>
            <w:vAlign w:val="center"/>
          </w:tcPr>
          <w:p w14:paraId="7CB6F804"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620" w:type="pct"/>
            <w:shd w:val="clear" w:color="auto" w:fill="2F5496"/>
            <w:vAlign w:val="center"/>
          </w:tcPr>
          <w:p w14:paraId="1255B375"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ناظر</w:t>
            </w:r>
          </w:p>
        </w:tc>
        <w:tc>
          <w:tcPr>
            <w:tcW w:w="313" w:type="pct"/>
            <w:shd w:val="clear" w:color="auto" w:fill="2F5496"/>
            <w:vAlign w:val="center"/>
          </w:tcPr>
          <w:p w14:paraId="7CD248AC"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 xml:space="preserve">پایش 1 </w:t>
            </w:r>
          </w:p>
        </w:tc>
        <w:tc>
          <w:tcPr>
            <w:tcW w:w="313" w:type="pct"/>
            <w:shd w:val="clear" w:color="auto" w:fill="2F5496"/>
            <w:vAlign w:val="center"/>
          </w:tcPr>
          <w:p w14:paraId="2A3ADF0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پایش 2</w:t>
            </w:r>
          </w:p>
        </w:tc>
      </w:tr>
      <w:tr w:rsidR="00510305" w:rsidRPr="00AD1179" w14:paraId="464DC3A1" w14:textId="77777777" w:rsidTr="001C6D3D">
        <w:trPr>
          <w:trHeight w:val="440"/>
        </w:trPr>
        <w:tc>
          <w:tcPr>
            <w:tcW w:w="650" w:type="pct"/>
            <w:vAlign w:val="center"/>
          </w:tcPr>
          <w:p w14:paraId="7E2B31A7"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7A1</w:t>
            </w:r>
          </w:p>
        </w:tc>
        <w:tc>
          <w:tcPr>
            <w:tcW w:w="1847" w:type="pct"/>
            <w:vAlign w:val="center"/>
          </w:tcPr>
          <w:p w14:paraId="5A1CBE71" w14:textId="77777777" w:rsidR="00510305" w:rsidRPr="00AD1179" w:rsidRDefault="00510305" w:rsidP="001C6D3D">
            <w:pPr>
              <w:rPr>
                <w:rFonts w:eastAsia="Titr" w:cs="B Nazanin"/>
                <w:color w:val="FF0000"/>
                <w:rtl/>
                <w:lang w:bidi="fa-IR"/>
              </w:rPr>
            </w:pPr>
            <w:r w:rsidRPr="00AD1179">
              <w:rPr>
                <w:rFonts w:eastAsia="Titr" w:cs="B Nazanin" w:hint="cs"/>
                <w:color w:val="000000" w:themeColor="text1"/>
                <w:rtl/>
                <w:lang w:bidi="fa-IR"/>
              </w:rPr>
              <w:t xml:space="preserve">پیگیری تخصیص فضای آموزشی در فاز الحاقی بیمارستان </w:t>
            </w:r>
          </w:p>
        </w:tc>
        <w:tc>
          <w:tcPr>
            <w:tcW w:w="547" w:type="pct"/>
            <w:vAlign w:val="center"/>
          </w:tcPr>
          <w:p w14:paraId="1BC2C8C0" w14:textId="77777777" w:rsidR="00510305" w:rsidRPr="00AD1179" w:rsidRDefault="00510305" w:rsidP="001C6D3D">
            <w:pPr>
              <w:jc w:val="center"/>
              <w:rPr>
                <w:rFonts w:eastAsia="Titr" w:cs="B Nazanin"/>
                <w:color w:val="FF0000"/>
                <w:lang w:bidi="fa-IR"/>
              </w:rPr>
            </w:pPr>
            <w:r w:rsidRPr="00AD1179">
              <w:rPr>
                <w:rFonts w:eastAsia="Titr" w:cs="B Nazanin" w:hint="cs"/>
                <w:color w:val="000000" w:themeColor="text1"/>
                <w:rtl/>
                <w:lang w:bidi="fa-IR"/>
              </w:rPr>
              <w:t>رئیس دانشکده</w:t>
            </w:r>
          </w:p>
        </w:tc>
        <w:tc>
          <w:tcPr>
            <w:tcW w:w="372" w:type="pct"/>
            <w:vAlign w:val="center"/>
          </w:tcPr>
          <w:p w14:paraId="1A9C1D1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338" w:type="pct"/>
            <w:vAlign w:val="center"/>
          </w:tcPr>
          <w:p w14:paraId="721566DA"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20" w:type="pct"/>
            <w:vAlign w:val="center"/>
          </w:tcPr>
          <w:p w14:paraId="3A17B56D" w14:textId="77777777" w:rsidR="00510305" w:rsidRPr="00AD1179" w:rsidRDefault="00510305" w:rsidP="001C6D3D">
            <w:pPr>
              <w:jc w:val="center"/>
              <w:rPr>
                <w:rFonts w:eastAsia="Titr" w:cs="B Nazanin"/>
                <w:color w:val="000000"/>
                <w:lang w:bidi="fa-IR"/>
              </w:rPr>
            </w:pPr>
          </w:p>
        </w:tc>
        <w:tc>
          <w:tcPr>
            <w:tcW w:w="313" w:type="pct"/>
            <w:vAlign w:val="center"/>
          </w:tcPr>
          <w:p w14:paraId="3A97F6BB"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3" w:type="pct"/>
            <w:vAlign w:val="center"/>
          </w:tcPr>
          <w:p w14:paraId="72E13F7E"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2172AFAA" w14:textId="77777777" w:rsidR="00510305" w:rsidRPr="00AD1179" w:rsidRDefault="00510305" w:rsidP="00510305">
      <w:pPr>
        <w:rPr>
          <w:rFonts w:cs="B Nazanin"/>
          <w:color w:val="FFFFFF" w:themeColor="background1"/>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4"/>
        <w:gridCol w:w="5330"/>
        <w:gridCol w:w="1547"/>
        <w:gridCol w:w="1103"/>
        <w:gridCol w:w="1216"/>
        <w:gridCol w:w="1760"/>
        <w:gridCol w:w="880"/>
        <w:gridCol w:w="880"/>
      </w:tblGrid>
      <w:tr w:rsidR="00510305" w:rsidRPr="00AD1179" w14:paraId="3C8C2AB9" w14:textId="77777777" w:rsidTr="001C6D3D">
        <w:tc>
          <w:tcPr>
            <w:tcW w:w="5000" w:type="pct"/>
            <w:gridSpan w:val="8"/>
            <w:shd w:val="clear" w:color="auto" w:fill="2F5496"/>
            <w:vAlign w:val="center"/>
          </w:tcPr>
          <w:p w14:paraId="0AE63501" w14:textId="77777777" w:rsidR="00510305" w:rsidRPr="00C654CB" w:rsidRDefault="00510305" w:rsidP="001C6D3D">
            <w:pPr>
              <w:spacing w:before="100" w:beforeAutospacing="1" w:after="100" w:afterAutospacing="1"/>
              <w:jc w:val="center"/>
              <w:rPr>
                <w:rFonts w:cs="B Nazanin"/>
                <w:b/>
                <w:bCs/>
                <w:color w:val="FFFFFF" w:themeColor="background1"/>
                <w:rtl/>
              </w:rPr>
            </w:pPr>
            <w:r w:rsidRPr="00C654CB">
              <w:rPr>
                <w:rFonts w:cs="B Nazanin"/>
                <w:b/>
                <w:bCs/>
                <w:color w:val="FFFFFF" w:themeColor="background1"/>
              </w:rPr>
              <w:t>G1O8</w:t>
            </w:r>
            <w:r w:rsidRPr="00C654CB">
              <w:rPr>
                <w:rFonts w:cs="B Nazanin"/>
                <w:b/>
                <w:bCs/>
                <w:color w:val="FFFFFF" w:themeColor="background1"/>
                <w:rtl/>
              </w:rPr>
              <w:t>-</w:t>
            </w:r>
            <w:r w:rsidRPr="00C654CB">
              <w:rPr>
                <w:rFonts w:eastAsia="Titr" w:cs="B Nazanin" w:hint="cs"/>
                <w:b/>
                <w:bCs/>
                <w:color w:val="FFFFFF" w:themeColor="background1"/>
                <w:rtl/>
                <w:lang w:bidi="fa-IR"/>
              </w:rPr>
              <w:t xml:space="preserve"> تاسیس و گسترش رشته</w:t>
            </w:r>
            <w:r w:rsidRPr="00C654CB">
              <w:rPr>
                <w:rFonts w:eastAsia="Titr" w:cs="B Nazanin"/>
                <w:b/>
                <w:bCs/>
                <w:color w:val="FFFFFF" w:themeColor="background1"/>
                <w:rtl/>
                <w:lang w:bidi="fa-IR"/>
              </w:rPr>
              <w:softHyphen/>
            </w:r>
            <w:r w:rsidRPr="00C654CB">
              <w:rPr>
                <w:rFonts w:eastAsia="Titr" w:cs="B Nazanin" w:hint="cs"/>
                <w:b/>
                <w:bCs/>
                <w:color w:val="FFFFFF" w:themeColor="background1"/>
                <w:rtl/>
                <w:lang w:bidi="fa-IR"/>
              </w:rPr>
              <w:t>های تخصصی و فوق تخصصی جدید بر اساس توانمندی دانشگاه</w:t>
            </w:r>
          </w:p>
        </w:tc>
      </w:tr>
      <w:tr w:rsidR="00510305" w:rsidRPr="00AD1179" w14:paraId="47F96C71" w14:textId="77777777" w:rsidTr="001C6D3D">
        <w:tc>
          <w:tcPr>
            <w:tcW w:w="648" w:type="pct"/>
            <w:shd w:val="clear" w:color="auto" w:fill="2F5496"/>
            <w:vAlign w:val="center"/>
          </w:tcPr>
          <w:p w14:paraId="684FE05C"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845" w:type="pct"/>
            <w:shd w:val="clear" w:color="auto" w:fill="2F5496"/>
            <w:vAlign w:val="center"/>
          </w:tcPr>
          <w:p w14:paraId="5B5F0B80"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546" w:type="pct"/>
            <w:shd w:val="clear" w:color="auto" w:fill="2F5496"/>
            <w:vAlign w:val="center"/>
          </w:tcPr>
          <w:p w14:paraId="684924C9"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371" w:type="pct"/>
            <w:shd w:val="clear" w:color="auto" w:fill="2F5496"/>
            <w:vAlign w:val="center"/>
          </w:tcPr>
          <w:p w14:paraId="59151373"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337" w:type="pct"/>
            <w:shd w:val="clear" w:color="auto" w:fill="2F5496"/>
            <w:vAlign w:val="center"/>
          </w:tcPr>
          <w:p w14:paraId="18981A3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619" w:type="pct"/>
            <w:shd w:val="clear" w:color="auto" w:fill="2F5496"/>
            <w:vAlign w:val="center"/>
          </w:tcPr>
          <w:p w14:paraId="1E3277FD"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ناظر</w:t>
            </w:r>
          </w:p>
        </w:tc>
        <w:tc>
          <w:tcPr>
            <w:tcW w:w="317" w:type="pct"/>
            <w:shd w:val="clear" w:color="auto" w:fill="2F5496"/>
            <w:vAlign w:val="center"/>
          </w:tcPr>
          <w:p w14:paraId="1131EDBE"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 xml:space="preserve">پایش 1 </w:t>
            </w:r>
          </w:p>
        </w:tc>
        <w:tc>
          <w:tcPr>
            <w:tcW w:w="317" w:type="pct"/>
            <w:shd w:val="clear" w:color="auto" w:fill="2F5496"/>
            <w:vAlign w:val="center"/>
          </w:tcPr>
          <w:p w14:paraId="437A5AC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پایش 2</w:t>
            </w:r>
          </w:p>
        </w:tc>
      </w:tr>
      <w:tr w:rsidR="00510305" w:rsidRPr="00AD1179" w14:paraId="5AB90A14" w14:textId="77777777" w:rsidTr="001C6D3D">
        <w:trPr>
          <w:trHeight w:val="440"/>
        </w:trPr>
        <w:tc>
          <w:tcPr>
            <w:tcW w:w="648" w:type="pct"/>
            <w:vAlign w:val="center"/>
          </w:tcPr>
          <w:p w14:paraId="46C21752"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8A1</w:t>
            </w:r>
          </w:p>
        </w:tc>
        <w:tc>
          <w:tcPr>
            <w:tcW w:w="1845" w:type="pct"/>
            <w:vAlign w:val="center"/>
          </w:tcPr>
          <w:p w14:paraId="1F0590B0"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پیگیری اخذ مجوز جهت ایجاد رشته</w:t>
            </w:r>
            <w:r w:rsidRPr="00AD1179">
              <w:rPr>
                <w:rFonts w:eastAsia="Titr" w:cs="B Nazanin"/>
                <w:color w:val="000000" w:themeColor="text1"/>
                <w:rtl/>
                <w:lang w:bidi="fa-IR"/>
              </w:rPr>
              <w:softHyphen/>
            </w:r>
            <w:r w:rsidRPr="00AD1179">
              <w:rPr>
                <w:rFonts w:eastAsia="Titr" w:cs="B Nazanin" w:hint="cs"/>
                <w:color w:val="000000" w:themeColor="text1"/>
                <w:rtl/>
                <w:lang w:bidi="fa-IR"/>
              </w:rPr>
              <w:t>های جدید بر اساس زیرساخت</w:t>
            </w:r>
            <w:r w:rsidRPr="00AD1179">
              <w:rPr>
                <w:rFonts w:eastAsia="Titr" w:cs="B Nazanin"/>
                <w:color w:val="000000" w:themeColor="text1"/>
                <w:rtl/>
                <w:lang w:bidi="fa-IR"/>
              </w:rPr>
              <w:softHyphen/>
            </w:r>
            <w:r w:rsidRPr="00AD1179">
              <w:rPr>
                <w:rFonts w:eastAsia="Titr" w:cs="B Nazanin" w:hint="cs"/>
                <w:color w:val="000000" w:themeColor="text1"/>
                <w:rtl/>
                <w:lang w:bidi="fa-IR"/>
              </w:rPr>
              <w:t>های موجود</w:t>
            </w:r>
          </w:p>
        </w:tc>
        <w:tc>
          <w:tcPr>
            <w:tcW w:w="546" w:type="pct"/>
            <w:vAlign w:val="center"/>
          </w:tcPr>
          <w:p w14:paraId="338C78FE" w14:textId="77777777" w:rsidR="00510305" w:rsidRPr="00AD1179" w:rsidRDefault="00510305" w:rsidP="001C6D3D">
            <w:pPr>
              <w:jc w:val="center"/>
              <w:rPr>
                <w:rFonts w:eastAsia="Titr" w:cs="B Nazanin"/>
                <w:color w:val="000000" w:themeColor="text1"/>
                <w:rtl/>
                <w:lang w:bidi="fa-IR"/>
              </w:rPr>
            </w:pPr>
            <w:r w:rsidRPr="00AD1179">
              <w:rPr>
                <w:rFonts w:eastAsia="Titr" w:cs="B Nazanin" w:hint="cs"/>
                <w:color w:val="000000" w:themeColor="text1"/>
                <w:rtl/>
                <w:lang w:bidi="fa-IR"/>
              </w:rPr>
              <w:t>معاونین آموزشی علوم پایه و بالینی</w:t>
            </w:r>
          </w:p>
        </w:tc>
        <w:tc>
          <w:tcPr>
            <w:tcW w:w="371" w:type="pct"/>
            <w:vAlign w:val="center"/>
          </w:tcPr>
          <w:p w14:paraId="2F0A85E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337" w:type="pct"/>
            <w:vAlign w:val="center"/>
          </w:tcPr>
          <w:p w14:paraId="41C0FD9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23CE3712" w14:textId="77777777" w:rsidR="00510305" w:rsidRPr="00AD1179" w:rsidRDefault="00510305" w:rsidP="001C6D3D">
            <w:pPr>
              <w:jc w:val="center"/>
              <w:rPr>
                <w:rFonts w:eastAsia="Titr" w:cs="B Nazanin"/>
                <w:color w:val="000000"/>
                <w:lang w:bidi="fa-IR"/>
              </w:rPr>
            </w:pPr>
          </w:p>
        </w:tc>
        <w:tc>
          <w:tcPr>
            <w:tcW w:w="317" w:type="pct"/>
            <w:vAlign w:val="center"/>
          </w:tcPr>
          <w:p w14:paraId="39236882"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1E6D1B3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07C494F5"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4"/>
        <w:gridCol w:w="5330"/>
        <w:gridCol w:w="1547"/>
        <w:gridCol w:w="1103"/>
        <w:gridCol w:w="1216"/>
        <w:gridCol w:w="1760"/>
        <w:gridCol w:w="880"/>
        <w:gridCol w:w="880"/>
      </w:tblGrid>
      <w:tr w:rsidR="00510305" w:rsidRPr="00AD1179" w14:paraId="7B05D859" w14:textId="77777777" w:rsidTr="001C6D3D">
        <w:tc>
          <w:tcPr>
            <w:tcW w:w="5000" w:type="pct"/>
            <w:gridSpan w:val="8"/>
            <w:shd w:val="clear" w:color="auto" w:fill="2F5496"/>
            <w:vAlign w:val="center"/>
          </w:tcPr>
          <w:p w14:paraId="1B933FDE" w14:textId="77777777" w:rsidR="00510305" w:rsidRPr="00C654CB" w:rsidRDefault="00510305" w:rsidP="001C6D3D">
            <w:pPr>
              <w:spacing w:before="100" w:beforeAutospacing="1" w:after="100" w:afterAutospacing="1"/>
              <w:jc w:val="center"/>
              <w:rPr>
                <w:rFonts w:cs="B Nazanin"/>
                <w:b/>
                <w:bCs/>
                <w:color w:val="FFFFFF" w:themeColor="background1"/>
                <w:rtl/>
              </w:rPr>
            </w:pPr>
            <w:r w:rsidRPr="00C654CB">
              <w:rPr>
                <w:rFonts w:cs="B Nazanin"/>
                <w:b/>
                <w:bCs/>
                <w:color w:val="FFFFFF" w:themeColor="background1"/>
              </w:rPr>
              <w:t>G1O9</w:t>
            </w:r>
            <w:r w:rsidRPr="00C654CB">
              <w:rPr>
                <w:rFonts w:cs="B Nazanin"/>
                <w:b/>
                <w:bCs/>
                <w:color w:val="FFFFFF" w:themeColor="background1"/>
                <w:rtl/>
              </w:rPr>
              <w:t>-</w:t>
            </w:r>
            <w:r w:rsidRPr="00C654CB">
              <w:rPr>
                <w:rFonts w:eastAsia="Titr" w:cs="B Nazanin" w:hint="cs"/>
                <w:b/>
                <w:bCs/>
                <w:color w:val="FFFFFF" w:themeColor="background1"/>
                <w:rtl/>
                <w:lang w:bidi="fa-IR"/>
              </w:rPr>
              <w:t xml:space="preserve"> تلاش در جهت فراهم کردن کردن امکان شرکت فراگیران در همایش</w:t>
            </w:r>
            <w:r w:rsidRPr="00C654CB">
              <w:rPr>
                <w:rFonts w:eastAsia="Titr" w:cs="B Nazanin"/>
                <w:b/>
                <w:bCs/>
                <w:color w:val="FFFFFF" w:themeColor="background1"/>
                <w:rtl/>
                <w:lang w:bidi="fa-IR"/>
              </w:rPr>
              <w:softHyphen/>
            </w:r>
            <w:r w:rsidRPr="00C654CB">
              <w:rPr>
                <w:rFonts w:eastAsia="Titr" w:cs="B Nazanin" w:hint="cs"/>
                <w:b/>
                <w:bCs/>
                <w:color w:val="FFFFFF" w:themeColor="background1"/>
                <w:rtl/>
                <w:lang w:bidi="fa-IR"/>
              </w:rPr>
              <w:t>ها و کارگاه</w:t>
            </w:r>
            <w:r w:rsidRPr="00C654CB">
              <w:rPr>
                <w:rFonts w:eastAsia="Titr" w:cs="B Nazanin"/>
                <w:b/>
                <w:bCs/>
                <w:color w:val="FFFFFF" w:themeColor="background1"/>
                <w:rtl/>
                <w:lang w:bidi="fa-IR"/>
              </w:rPr>
              <w:softHyphen/>
            </w:r>
            <w:r w:rsidRPr="00C654CB">
              <w:rPr>
                <w:rFonts w:eastAsia="Titr" w:cs="B Nazanin" w:hint="cs"/>
                <w:b/>
                <w:bCs/>
                <w:color w:val="FFFFFF" w:themeColor="background1"/>
                <w:rtl/>
                <w:lang w:bidi="fa-IR"/>
              </w:rPr>
              <w:t>های آموزشی</w:t>
            </w:r>
          </w:p>
        </w:tc>
      </w:tr>
      <w:tr w:rsidR="00510305" w:rsidRPr="00AD1179" w14:paraId="3F614A01" w14:textId="77777777" w:rsidTr="001C6D3D">
        <w:tc>
          <w:tcPr>
            <w:tcW w:w="648" w:type="pct"/>
            <w:shd w:val="clear" w:color="auto" w:fill="2F5496"/>
            <w:vAlign w:val="center"/>
          </w:tcPr>
          <w:p w14:paraId="2A49D115"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کد</w:t>
            </w:r>
          </w:p>
        </w:tc>
        <w:tc>
          <w:tcPr>
            <w:tcW w:w="1845" w:type="pct"/>
            <w:shd w:val="clear" w:color="auto" w:fill="2F5496"/>
            <w:vAlign w:val="center"/>
          </w:tcPr>
          <w:p w14:paraId="6CE6EB1E" w14:textId="77777777" w:rsidR="00510305" w:rsidRPr="00C654CB" w:rsidRDefault="00510305" w:rsidP="001C6D3D">
            <w:pPr>
              <w:spacing w:before="100" w:beforeAutospacing="1" w:after="100" w:afterAutospacing="1"/>
              <w:jc w:val="center"/>
              <w:rPr>
                <w:rFonts w:cs="B Nazanin"/>
                <w:b/>
                <w:bCs/>
                <w:color w:val="FFFFFF"/>
                <w:rtl/>
                <w:lang w:bidi="fa-IR"/>
              </w:rPr>
            </w:pPr>
            <w:r w:rsidRPr="00C654CB">
              <w:rPr>
                <w:rFonts w:cs="B Nazanin" w:hint="cs"/>
                <w:b/>
                <w:bCs/>
                <w:color w:val="FFFFFF"/>
                <w:rtl/>
              </w:rPr>
              <w:t>اقدامات</w:t>
            </w:r>
          </w:p>
        </w:tc>
        <w:tc>
          <w:tcPr>
            <w:tcW w:w="546" w:type="pct"/>
            <w:shd w:val="clear" w:color="auto" w:fill="2F5496"/>
            <w:vAlign w:val="center"/>
          </w:tcPr>
          <w:p w14:paraId="71D6CB97"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مسئول پیگیری</w:t>
            </w:r>
          </w:p>
        </w:tc>
        <w:tc>
          <w:tcPr>
            <w:tcW w:w="371" w:type="pct"/>
            <w:shd w:val="clear" w:color="auto" w:fill="2F5496"/>
            <w:vAlign w:val="center"/>
          </w:tcPr>
          <w:p w14:paraId="584D5D0F"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شروع</w:t>
            </w:r>
          </w:p>
        </w:tc>
        <w:tc>
          <w:tcPr>
            <w:tcW w:w="337" w:type="pct"/>
            <w:shd w:val="clear" w:color="auto" w:fill="2F5496"/>
            <w:vAlign w:val="center"/>
          </w:tcPr>
          <w:p w14:paraId="2AF7F65F" w14:textId="77777777" w:rsidR="00510305" w:rsidRPr="00C654CB" w:rsidRDefault="00510305" w:rsidP="001C6D3D">
            <w:pPr>
              <w:spacing w:before="100" w:beforeAutospacing="1" w:after="100" w:afterAutospacing="1"/>
              <w:jc w:val="center"/>
              <w:rPr>
                <w:rFonts w:cs="B Nazanin"/>
                <w:b/>
                <w:bCs/>
                <w:color w:val="FFFFFF"/>
                <w:rtl/>
              </w:rPr>
            </w:pPr>
            <w:r w:rsidRPr="00C654CB">
              <w:rPr>
                <w:rFonts w:cs="B Nazanin" w:hint="cs"/>
                <w:b/>
                <w:bCs/>
                <w:color w:val="FFFFFF"/>
                <w:rtl/>
              </w:rPr>
              <w:t>تاریخ اتمام</w:t>
            </w:r>
          </w:p>
        </w:tc>
        <w:tc>
          <w:tcPr>
            <w:tcW w:w="619" w:type="pct"/>
            <w:shd w:val="clear" w:color="auto" w:fill="2F5496"/>
            <w:vAlign w:val="center"/>
          </w:tcPr>
          <w:p w14:paraId="05B35FE6"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4D72B5A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44B06D63"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4190D03D" w14:textId="77777777" w:rsidTr="001C6D3D">
        <w:trPr>
          <w:trHeight w:val="440"/>
        </w:trPr>
        <w:tc>
          <w:tcPr>
            <w:tcW w:w="648" w:type="pct"/>
            <w:vAlign w:val="center"/>
          </w:tcPr>
          <w:p w14:paraId="1260D671"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9A1</w:t>
            </w:r>
          </w:p>
        </w:tc>
        <w:tc>
          <w:tcPr>
            <w:tcW w:w="1845" w:type="pct"/>
            <w:vAlign w:val="center"/>
          </w:tcPr>
          <w:p w14:paraId="280F6ADE"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برنامه</w:t>
            </w:r>
            <w:r w:rsidRPr="00AD1179">
              <w:rPr>
                <w:rFonts w:eastAsia="Titr" w:cs="B Nazanin"/>
                <w:color w:val="000000" w:themeColor="text1"/>
                <w:rtl/>
                <w:lang w:bidi="fa-IR"/>
              </w:rPr>
              <w:softHyphen/>
            </w:r>
            <w:r w:rsidRPr="00AD1179">
              <w:rPr>
                <w:rFonts w:eastAsia="Titr" w:cs="B Nazanin" w:hint="cs"/>
                <w:color w:val="000000" w:themeColor="text1"/>
                <w:rtl/>
                <w:lang w:bidi="fa-IR"/>
              </w:rPr>
              <w:t>ریزی و تشویق دانشجویان جهت شرکت در همایش</w:t>
            </w:r>
            <w:r w:rsidRPr="00AD1179">
              <w:rPr>
                <w:rFonts w:eastAsia="Titr" w:cs="B Nazanin"/>
                <w:color w:val="000000" w:themeColor="text1"/>
                <w:rtl/>
                <w:lang w:bidi="fa-IR"/>
              </w:rPr>
              <w:softHyphen/>
            </w:r>
            <w:r w:rsidRPr="00AD1179">
              <w:rPr>
                <w:rFonts w:eastAsia="Titr" w:cs="B Nazanin" w:hint="cs"/>
                <w:color w:val="000000" w:themeColor="text1"/>
                <w:rtl/>
                <w:lang w:bidi="fa-IR"/>
              </w:rPr>
              <w:t>ها و کارگاه</w:t>
            </w:r>
            <w:r w:rsidRPr="00AD1179">
              <w:rPr>
                <w:rFonts w:eastAsia="Titr" w:cs="B Nazanin"/>
                <w:color w:val="000000" w:themeColor="text1"/>
                <w:rtl/>
                <w:lang w:bidi="fa-IR"/>
              </w:rPr>
              <w:softHyphen/>
            </w:r>
            <w:r w:rsidRPr="00AD1179">
              <w:rPr>
                <w:rFonts w:eastAsia="Titr" w:cs="B Nazanin" w:hint="cs"/>
                <w:color w:val="000000" w:themeColor="text1"/>
                <w:rtl/>
                <w:lang w:bidi="fa-IR"/>
              </w:rPr>
              <w:t>های آموزشی</w:t>
            </w:r>
          </w:p>
        </w:tc>
        <w:tc>
          <w:tcPr>
            <w:tcW w:w="546" w:type="pct"/>
            <w:vAlign w:val="center"/>
          </w:tcPr>
          <w:p w14:paraId="72839ADD" w14:textId="2ED3BDEB" w:rsidR="00510305" w:rsidRPr="00AD1179" w:rsidRDefault="00510305" w:rsidP="001C6D3D">
            <w:pPr>
              <w:rPr>
                <w:rFonts w:eastAsia="Titr" w:cs="B Nazanin"/>
                <w:color w:val="000000" w:themeColor="text1"/>
                <w:rtl/>
                <w:lang w:bidi="fa-IR"/>
              </w:rPr>
            </w:pPr>
            <w:r w:rsidRPr="00AD1179">
              <w:rPr>
                <w:rFonts w:eastAsia="Titr" w:cs="B Nazanin"/>
                <w:color w:val="000000" w:themeColor="text1"/>
                <w:lang w:bidi="fa-IR"/>
              </w:rPr>
              <w:t xml:space="preserve">EDO </w:t>
            </w:r>
            <w:r w:rsidR="00AA013E">
              <w:rPr>
                <w:rFonts w:eastAsia="Titr" w:cs="B Nazanin" w:hint="cs"/>
                <w:color w:val="000000" w:themeColor="text1"/>
                <w:rtl/>
                <w:lang w:bidi="fa-IR"/>
              </w:rPr>
              <w:t xml:space="preserve"> </w:t>
            </w:r>
            <w:r w:rsidRPr="00AD1179">
              <w:rPr>
                <w:rFonts w:eastAsia="Titr" w:cs="B Nazanin" w:hint="cs"/>
                <w:color w:val="000000" w:themeColor="text1"/>
                <w:rtl/>
                <w:lang w:bidi="fa-IR"/>
              </w:rPr>
              <w:t>دانشکده</w:t>
            </w:r>
          </w:p>
        </w:tc>
        <w:tc>
          <w:tcPr>
            <w:tcW w:w="371" w:type="pct"/>
            <w:vAlign w:val="center"/>
          </w:tcPr>
          <w:p w14:paraId="3DD916C8"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337" w:type="pct"/>
            <w:vAlign w:val="center"/>
          </w:tcPr>
          <w:p w14:paraId="4C4BD24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13CF66B5" w14:textId="77777777" w:rsidR="00510305" w:rsidRPr="00AD1179" w:rsidRDefault="00510305" w:rsidP="001C6D3D">
            <w:pPr>
              <w:jc w:val="center"/>
              <w:rPr>
                <w:rFonts w:eastAsia="Titr" w:cs="B Nazanin"/>
                <w:color w:val="000000"/>
                <w:lang w:bidi="fa-IR"/>
              </w:rPr>
            </w:pPr>
          </w:p>
        </w:tc>
        <w:tc>
          <w:tcPr>
            <w:tcW w:w="317" w:type="pct"/>
            <w:vAlign w:val="center"/>
          </w:tcPr>
          <w:p w14:paraId="16A3F0F8"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2A600AF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6B918455"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5333"/>
        <w:gridCol w:w="1547"/>
        <w:gridCol w:w="1103"/>
        <w:gridCol w:w="1216"/>
        <w:gridCol w:w="1760"/>
        <w:gridCol w:w="877"/>
        <w:gridCol w:w="877"/>
      </w:tblGrid>
      <w:tr w:rsidR="00510305" w:rsidRPr="00AD1179" w14:paraId="2177AF0E" w14:textId="77777777" w:rsidTr="001C6D3D">
        <w:tc>
          <w:tcPr>
            <w:tcW w:w="5000" w:type="pct"/>
            <w:gridSpan w:val="8"/>
            <w:shd w:val="clear" w:color="auto" w:fill="2F5496"/>
            <w:vAlign w:val="center"/>
          </w:tcPr>
          <w:p w14:paraId="488E985B" w14:textId="77777777" w:rsidR="00510305" w:rsidRPr="00B62F82" w:rsidRDefault="00510305" w:rsidP="001C6D3D">
            <w:pPr>
              <w:spacing w:before="100" w:beforeAutospacing="1" w:after="100" w:afterAutospacing="1"/>
              <w:jc w:val="center"/>
              <w:rPr>
                <w:rFonts w:cs="B Nazanin"/>
                <w:b/>
                <w:bCs/>
                <w:color w:val="FFFFFF" w:themeColor="background1"/>
                <w:rtl/>
              </w:rPr>
            </w:pPr>
            <w:r w:rsidRPr="00B62F82">
              <w:rPr>
                <w:rFonts w:cs="B Nazanin"/>
                <w:b/>
                <w:bCs/>
                <w:color w:val="FFFFFF" w:themeColor="background1"/>
              </w:rPr>
              <w:t>G1O10</w:t>
            </w:r>
            <w:r w:rsidRPr="00B62F82">
              <w:rPr>
                <w:rFonts w:cs="B Nazanin"/>
                <w:b/>
                <w:bCs/>
                <w:color w:val="FFFFFF" w:themeColor="background1"/>
                <w:rtl/>
              </w:rPr>
              <w:t>-</w:t>
            </w:r>
            <w:r w:rsidRPr="00B62F82">
              <w:rPr>
                <w:rFonts w:eastAsia="Titr" w:cs="B Nazanin" w:hint="cs"/>
                <w:b/>
                <w:bCs/>
                <w:color w:val="FFFFFF" w:themeColor="background1"/>
                <w:rtl/>
                <w:lang w:bidi="fa-IR"/>
              </w:rPr>
              <w:t xml:space="preserve"> استفاده از فرصت</w:t>
            </w:r>
            <w:r w:rsidRPr="00B62F82">
              <w:rPr>
                <w:rFonts w:eastAsia="Titr" w:cs="B Nazanin"/>
                <w:b/>
                <w:bCs/>
                <w:color w:val="FFFFFF" w:themeColor="background1"/>
                <w:rtl/>
                <w:lang w:bidi="fa-IR"/>
              </w:rPr>
              <w:softHyphen/>
            </w:r>
            <w:r w:rsidRPr="00B62F82">
              <w:rPr>
                <w:rFonts w:eastAsia="Titr" w:cs="B Nazanin" w:hint="cs"/>
                <w:b/>
                <w:bCs/>
                <w:color w:val="FFFFFF" w:themeColor="background1"/>
                <w:rtl/>
                <w:lang w:bidi="fa-IR"/>
              </w:rPr>
              <w:t>های مطالعاتی و ماموریت</w:t>
            </w:r>
            <w:r w:rsidRPr="00B62F82">
              <w:rPr>
                <w:rFonts w:eastAsia="Titr" w:cs="B Nazanin"/>
                <w:b/>
                <w:bCs/>
                <w:color w:val="FFFFFF" w:themeColor="background1"/>
                <w:rtl/>
                <w:lang w:bidi="fa-IR"/>
              </w:rPr>
              <w:softHyphen/>
            </w:r>
            <w:r w:rsidRPr="00B62F82">
              <w:rPr>
                <w:rFonts w:eastAsia="Titr" w:cs="B Nazanin" w:hint="cs"/>
                <w:b/>
                <w:bCs/>
                <w:color w:val="FFFFFF" w:themeColor="background1"/>
                <w:rtl/>
                <w:lang w:bidi="fa-IR"/>
              </w:rPr>
              <w:t>های آموزشی جهت اعضای هیئت علمی مطابق با نیازهای دانشکده</w:t>
            </w:r>
          </w:p>
        </w:tc>
      </w:tr>
      <w:tr w:rsidR="00510305" w:rsidRPr="00AD1179" w14:paraId="5469ABB7" w14:textId="77777777" w:rsidTr="001C6D3D">
        <w:tc>
          <w:tcPr>
            <w:tcW w:w="649" w:type="pct"/>
            <w:shd w:val="clear" w:color="auto" w:fill="2F5496"/>
            <w:vAlign w:val="center"/>
          </w:tcPr>
          <w:p w14:paraId="07837751"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846" w:type="pct"/>
            <w:shd w:val="clear" w:color="auto" w:fill="2F5496"/>
            <w:vAlign w:val="center"/>
          </w:tcPr>
          <w:p w14:paraId="59851FFD"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46" w:type="pct"/>
            <w:shd w:val="clear" w:color="auto" w:fill="2F5496"/>
            <w:vAlign w:val="center"/>
          </w:tcPr>
          <w:p w14:paraId="63290446"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371" w:type="pct"/>
            <w:shd w:val="clear" w:color="auto" w:fill="2F5496"/>
            <w:vAlign w:val="center"/>
          </w:tcPr>
          <w:p w14:paraId="3795E9B1"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337" w:type="pct"/>
            <w:shd w:val="clear" w:color="auto" w:fill="2F5496"/>
            <w:vAlign w:val="center"/>
          </w:tcPr>
          <w:p w14:paraId="0D32F33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619" w:type="pct"/>
            <w:shd w:val="clear" w:color="auto" w:fill="2F5496"/>
            <w:vAlign w:val="center"/>
          </w:tcPr>
          <w:p w14:paraId="76AA06A8"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6" w:type="pct"/>
            <w:shd w:val="clear" w:color="auto" w:fill="2F5496"/>
            <w:vAlign w:val="center"/>
          </w:tcPr>
          <w:p w14:paraId="73CE4E45"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6" w:type="pct"/>
            <w:shd w:val="clear" w:color="auto" w:fill="2F5496"/>
            <w:vAlign w:val="center"/>
          </w:tcPr>
          <w:p w14:paraId="4C9D94FE"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2355708B" w14:textId="77777777" w:rsidTr="001C6D3D">
        <w:trPr>
          <w:trHeight w:val="440"/>
        </w:trPr>
        <w:tc>
          <w:tcPr>
            <w:tcW w:w="649" w:type="pct"/>
            <w:vAlign w:val="center"/>
          </w:tcPr>
          <w:p w14:paraId="74ED6458"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10A1</w:t>
            </w:r>
          </w:p>
        </w:tc>
        <w:tc>
          <w:tcPr>
            <w:tcW w:w="1846" w:type="pct"/>
            <w:vAlign w:val="center"/>
          </w:tcPr>
          <w:p w14:paraId="522F6E24" w14:textId="77777777" w:rsidR="00510305" w:rsidRPr="00AD1179" w:rsidRDefault="00510305" w:rsidP="001C6D3D">
            <w:pPr>
              <w:rPr>
                <w:rFonts w:eastAsia="Titr" w:cs="B Nazanin"/>
                <w:color w:val="FF0000"/>
                <w:rtl/>
                <w:lang w:bidi="fa-IR"/>
              </w:rPr>
            </w:pPr>
            <w:r w:rsidRPr="00AD1179">
              <w:rPr>
                <w:rFonts w:eastAsia="Titr" w:cs="B Nazanin" w:hint="cs"/>
                <w:color w:val="000000" w:themeColor="text1"/>
                <w:rtl/>
                <w:lang w:bidi="fa-IR"/>
              </w:rPr>
              <w:t>برنامه</w:t>
            </w:r>
            <w:r w:rsidRPr="00AD1179">
              <w:rPr>
                <w:rFonts w:eastAsia="Titr" w:cs="B Nazanin"/>
                <w:color w:val="000000" w:themeColor="text1"/>
                <w:rtl/>
                <w:lang w:bidi="fa-IR"/>
              </w:rPr>
              <w:softHyphen/>
            </w:r>
            <w:r w:rsidRPr="00AD1179">
              <w:rPr>
                <w:rFonts w:eastAsia="Titr" w:cs="B Nazanin" w:hint="cs"/>
                <w:color w:val="000000" w:themeColor="text1"/>
                <w:rtl/>
                <w:lang w:bidi="fa-IR"/>
              </w:rPr>
              <w:t>ریزی و حمایت و اخذ مجوز جهت شرکت اعضای هیئت علمی در فرصت</w:t>
            </w:r>
            <w:r w:rsidRPr="00AD1179">
              <w:rPr>
                <w:rFonts w:eastAsia="Titr" w:cs="B Nazanin"/>
                <w:color w:val="000000" w:themeColor="text1"/>
                <w:rtl/>
                <w:lang w:bidi="fa-IR"/>
              </w:rPr>
              <w:softHyphen/>
            </w:r>
            <w:r w:rsidRPr="00AD1179">
              <w:rPr>
                <w:rFonts w:eastAsia="Titr" w:cs="B Nazanin" w:hint="cs"/>
                <w:color w:val="000000" w:themeColor="text1"/>
                <w:rtl/>
                <w:lang w:bidi="fa-IR"/>
              </w:rPr>
              <w:t>های مطالعاتی</w:t>
            </w:r>
          </w:p>
        </w:tc>
        <w:tc>
          <w:tcPr>
            <w:tcW w:w="546" w:type="pct"/>
            <w:vAlign w:val="center"/>
          </w:tcPr>
          <w:p w14:paraId="00A143C2" w14:textId="77777777" w:rsidR="00510305" w:rsidRPr="00AD1179" w:rsidRDefault="00510305" w:rsidP="001C6D3D">
            <w:pPr>
              <w:jc w:val="center"/>
              <w:rPr>
                <w:rFonts w:eastAsia="Titr" w:cs="B Nazanin"/>
                <w:color w:val="FF0000"/>
                <w:lang w:bidi="fa-IR"/>
              </w:rPr>
            </w:pPr>
            <w:r w:rsidRPr="00AD1179">
              <w:rPr>
                <w:rFonts w:eastAsia="Titr" w:cs="B Nazanin" w:hint="cs"/>
                <w:color w:val="000000" w:themeColor="text1"/>
                <w:rtl/>
                <w:lang w:bidi="fa-IR"/>
              </w:rPr>
              <w:t>معاونین آموزشی علوم پایه و بالینی</w:t>
            </w:r>
          </w:p>
        </w:tc>
        <w:tc>
          <w:tcPr>
            <w:tcW w:w="371" w:type="pct"/>
            <w:vAlign w:val="center"/>
          </w:tcPr>
          <w:p w14:paraId="45B1137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337" w:type="pct"/>
            <w:vAlign w:val="center"/>
          </w:tcPr>
          <w:p w14:paraId="35437EB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7961EFCC" w14:textId="77777777" w:rsidR="00510305" w:rsidRPr="00AD1179" w:rsidRDefault="00510305" w:rsidP="001C6D3D">
            <w:pPr>
              <w:jc w:val="center"/>
              <w:rPr>
                <w:rFonts w:eastAsia="Titr" w:cs="B Nazanin"/>
                <w:color w:val="000000"/>
                <w:lang w:bidi="fa-IR"/>
              </w:rPr>
            </w:pPr>
          </w:p>
        </w:tc>
        <w:tc>
          <w:tcPr>
            <w:tcW w:w="316" w:type="pct"/>
            <w:vAlign w:val="center"/>
          </w:tcPr>
          <w:p w14:paraId="3D396ED4"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6" w:type="pct"/>
            <w:vAlign w:val="center"/>
          </w:tcPr>
          <w:p w14:paraId="5F5D8F75"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7DFF9849" w14:textId="77777777" w:rsidR="00F05596" w:rsidRPr="00AD1179" w:rsidRDefault="00F05596"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5333"/>
        <w:gridCol w:w="1547"/>
        <w:gridCol w:w="1103"/>
        <w:gridCol w:w="1216"/>
        <w:gridCol w:w="1760"/>
        <w:gridCol w:w="877"/>
        <w:gridCol w:w="877"/>
      </w:tblGrid>
      <w:tr w:rsidR="00510305" w:rsidRPr="00AD1179" w14:paraId="56425FEC" w14:textId="77777777" w:rsidTr="001C6D3D">
        <w:tc>
          <w:tcPr>
            <w:tcW w:w="5000" w:type="pct"/>
            <w:gridSpan w:val="8"/>
            <w:shd w:val="clear" w:color="auto" w:fill="2F5496"/>
            <w:vAlign w:val="center"/>
          </w:tcPr>
          <w:p w14:paraId="5656AD47" w14:textId="77777777" w:rsidR="00510305" w:rsidRPr="00B62F82" w:rsidRDefault="00510305" w:rsidP="001C6D3D">
            <w:pPr>
              <w:spacing w:before="100" w:beforeAutospacing="1" w:after="100" w:afterAutospacing="1"/>
              <w:jc w:val="center"/>
              <w:rPr>
                <w:rFonts w:cs="B Nazanin"/>
                <w:b/>
                <w:bCs/>
                <w:color w:val="FFFFFF" w:themeColor="background1"/>
                <w:rtl/>
              </w:rPr>
            </w:pPr>
            <w:r w:rsidRPr="00B62F82">
              <w:rPr>
                <w:rFonts w:cs="B Nazanin"/>
                <w:b/>
                <w:bCs/>
                <w:color w:val="FFFFFF" w:themeColor="background1"/>
              </w:rPr>
              <w:t>G1O11</w:t>
            </w:r>
            <w:r w:rsidRPr="00B62F82">
              <w:rPr>
                <w:rFonts w:cs="B Nazanin"/>
                <w:b/>
                <w:bCs/>
                <w:color w:val="FFFFFF" w:themeColor="background1"/>
                <w:rtl/>
              </w:rPr>
              <w:t>-</w:t>
            </w:r>
            <w:r w:rsidRPr="00B62F82">
              <w:rPr>
                <w:rFonts w:eastAsia="Titr" w:cs="B Nazanin" w:hint="cs"/>
                <w:b/>
                <w:bCs/>
                <w:color w:val="FFFFFF" w:themeColor="background1"/>
                <w:rtl/>
                <w:lang w:bidi="fa-IR"/>
              </w:rPr>
              <w:t xml:space="preserve"> آماده سازی زیرساخت</w:t>
            </w:r>
            <w:r w:rsidRPr="00B62F82">
              <w:rPr>
                <w:rFonts w:eastAsia="Titr" w:cs="B Nazanin"/>
                <w:b/>
                <w:bCs/>
                <w:color w:val="FFFFFF" w:themeColor="background1"/>
                <w:rtl/>
                <w:lang w:bidi="fa-IR"/>
              </w:rPr>
              <w:softHyphen/>
            </w:r>
            <w:r w:rsidRPr="00B62F82">
              <w:rPr>
                <w:rFonts w:eastAsia="Titr" w:cs="B Nazanin" w:hint="cs"/>
                <w:b/>
                <w:bCs/>
                <w:color w:val="FFFFFF" w:themeColor="background1"/>
                <w:rtl/>
                <w:lang w:bidi="fa-IR"/>
              </w:rPr>
              <w:t>های آموزش مجازی</w:t>
            </w:r>
          </w:p>
        </w:tc>
      </w:tr>
      <w:tr w:rsidR="00510305" w:rsidRPr="00AD1179" w14:paraId="5980B419" w14:textId="77777777" w:rsidTr="001C6D3D">
        <w:tc>
          <w:tcPr>
            <w:tcW w:w="649" w:type="pct"/>
            <w:shd w:val="clear" w:color="auto" w:fill="2F5496"/>
            <w:vAlign w:val="center"/>
          </w:tcPr>
          <w:p w14:paraId="4B66C67D"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846" w:type="pct"/>
            <w:shd w:val="clear" w:color="auto" w:fill="2F5496"/>
            <w:vAlign w:val="center"/>
          </w:tcPr>
          <w:p w14:paraId="40D97683"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46" w:type="pct"/>
            <w:shd w:val="clear" w:color="auto" w:fill="2F5496"/>
            <w:vAlign w:val="center"/>
          </w:tcPr>
          <w:p w14:paraId="71A455E8"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371" w:type="pct"/>
            <w:shd w:val="clear" w:color="auto" w:fill="2F5496"/>
            <w:vAlign w:val="center"/>
          </w:tcPr>
          <w:p w14:paraId="488088B6"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337" w:type="pct"/>
            <w:shd w:val="clear" w:color="auto" w:fill="2F5496"/>
            <w:vAlign w:val="center"/>
          </w:tcPr>
          <w:p w14:paraId="06098975"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619" w:type="pct"/>
            <w:shd w:val="clear" w:color="auto" w:fill="2F5496"/>
            <w:vAlign w:val="center"/>
          </w:tcPr>
          <w:p w14:paraId="36EB1117"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6" w:type="pct"/>
            <w:shd w:val="clear" w:color="auto" w:fill="2F5496"/>
            <w:vAlign w:val="center"/>
          </w:tcPr>
          <w:p w14:paraId="72FB730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6" w:type="pct"/>
            <w:shd w:val="clear" w:color="auto" w:fill="2F5496"/>
            <w:vAlign w:val="center"/>
          </w:tcPr>
          <w:p w14:paraId="33798F71"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7050CB73" w14:textId="77777777" w:rsidTr="001C6D3D">
        <w:trPr>
          <w:trHeight w:val="440"/>
        </w:trPr>
        <w:tc>
          <w:tcPr>
            <w:tcW w:w="649" w:type="pct"/>
            <w:vAlign w:val="center"/>
          </w:tcPr>
          <w:p w14:paraId="3989F8F3"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11A1</w:t>
            </w:r>
          </w:p>
        </w:tc>
        <w:tc>
          <w:tcPr>
            <w:tcW w:w="1846" w:type="pct"/>
            <w:vAlign w:val="center"/>
          </w:tcPr>
          <w:p w14:paraId="7D206242"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برگزاری حداقل یک جلسه در هرترم برای هر درس در بستر مجازی</w:t>
            </w:r>
          </w:p>
        </w:tc>
        <w:tc>
          <w:tcPr>
            <w:tcW w:w="546" w:type="pct"/>
            <w:vAlign w:val="center"/>
          </w:tcPr>
          <w:p w14:paraId="5E6671F7" w14:textId="77777777" w:rsidR="00510305" w:rsidRPr="00AD1179" w:rsidRDefault="00510305" w:rsidP="001C6D3D">
            <w:pPr>
              <w:jc w:val="center"/>
              <w:rPr>
                <w:rFonts w:eastAsia="Titr" w:cs="B Nazanin"/>
                <w:color w:val="000000" w:themeColor="text1"/>
                <w:lang w:bidi="fa-IR"/>
              </w:rPr>
            </w:pPr>
            <w:r w:rsidRPr="00AD1179">
              <w:rPr>
                <w:rFonts w:eastAsia="Titr" w:cs="B Nazanin" w:hint="cs"/>
                <w:color w:val="000000" w:themeColor="text1"/>
                <w:rtl/>
                <w:lang w:bidi="fa-IR"/>
              </w:rPr>
              <w:t>مدیران گروه</w:t>
            </w:r>
          </w:p>
        </w:tc>
        <w:tc>
          <w:tcPr>
            <w:tcW w:w="371" w:type="pct"/>
            <w:vAlign w:val="center"/>
          </w:tcPr>
          <w:p w14:paraId="1B2EF17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337" w:type="pct"/>
            <w:vAlign w:val="center"/>
          </w:tcPr>
          <w:p w14:paraId="72F228C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4F149172" w14:textId="77777777" w:rsidR="00510305" w:rsidRPr="00AD1179" w:rsidRDefault="00510305" w:rsidP="001C6D3D">
            <w:pPr>
              <w:jc w:val="center"/>
              <w:rPr>
                <w:rFonts w:eastAsia="Titr" w:cs="B Nazanin"/>
                <w:color w:val="000000"/>
                <w:lang w:bidi="fa-IR"/>
              </w:rPr>
            </w:pPr>
          </w:p>
        </w:tc>
        <w:tc>
          <w:tcPr>
            <w:tcW w:w="316" w:type="pct"/>
            <w:vAlign w:val="center"/>
          </w:tcPr>
          <w:p w14:paraId="631CB32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6" w:type="pct"/>
            <w:vAlign w:val="center"/>
          </w:tcPr>
          <w:p w14:paraId="5F12D3B6"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5F0B933D" w14:textId="77777777" w:rsidR="00510305" w:rsidRDefault="00510305" w:rsidP="00510305">
      <w:pPr>
        <w:rPr>
          <w:rFonts w:cs="B Nazanin"/>
          <w:rtl/>
          <w:lang w:bidi="fa-IR"/>
        </w:rPr>
      </w:pPr>
    </w:p>
    <w:p w14:paraId="0C299D11" w14:textId="77777777" w:rsidR="00AA013E" w:rsidRPr="00AD1179" w:rsidRDefault="00AA013E"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0"/>
        <w:gridCol w:w="3829"/>
        <w:gridCol w:w="2076"/>
        <w:gridCol w:w="1677"/>
        <w:gridCol w:w="1849"/>
        <w:gridCol w:w="1436"/>
        <w:gridCol w:w="920"/>
        <w:gridCol w:w="923"/>
      </w:tblGrid>
      <w:tr w:rsidR="00510305" w:rsidRPr="00AD1179" w14:paraId="6108124A" w14:textId="77777777" w:rsidTr="001C6D3D">
        <w:tc>
          <w:tcPr>
            <w:tcW w:w="5000" w:type="pct"/>
            <w:gridSpan w:val="8"/>
            <w:shd w:val="clear" w:color="auto" w:fill="2F5496"/>
            <w:vAlign w:val="center"/>
          </w:tcPr>
          <w:p w14:paraId="3A6F75D4" w14:textId="77777777" w:rsidR="00510305" w:rsidRPr="00AA013E" w:rsidRDefault="00510305" w:rsidP="001C6D3D">
            <w:pPr>
              <w:spacing w:before="100" w:beforeAutospacing="1" w:after="100" w:afterAutospacing="1"/>
              <w:jc w:val="center"/>
              <w:rPr>
                <w:rFonts w:cs="B Nazanin"/>
                <w:b/>
                <w:bCs/>
                <w:color w:val="FFFFFF" w:themeColor="background1"/>
                <w:rtl/>
              </w:rPr>
            </w:pPr>
            <w:r w:rsidRPr="00AA013E">
              <w:rPr>
                <w:rFonts w:cs="B Nazanin"/>
                <w:b/>
                <w:bCs/>
                <w:color w:val="FFFFFF" w:themeColor="background1"/>
              </w:rPr>
              <w:t>G1O12</w:t>
            </w:r>
            <w:r w:rsidRPr="00AA013E">
              <w:rPr>
                <w:rFonts w:cs="B Nazanin"/>
                <w:b/>
                <w:bCs/>
                <w:color w:val="FFFFFF" w:themeColor="background1"/>
                <w:rtl/>
              </w:rPr>
              <w:t>-</w:t>
            </w:r>
            <w:r w:rsidRPr="00AA013E">
              <w:rPr>
                <w:rFonts w:eastAsia="Titr" w:cs="B Nazanin" w:hint="cs"/>
                <w:b/>
                <w:bCs/>
                <w:color w:val="FFFFFF" w:themeColor="background1"/>
                <w:rtl/>
                <w:lang w:bidi="fa-IR"/>
              </w:rPr>
              <w:t xml:space="preserve"> افزایش درصد قبول شدگان در مقاطع بالاتر</w:t>
            </w:r>
          </w:p>
        </w:tc>
      </w:tr>
      <w:tr w:rsidR="00510305" w:rsidRPr="00AD1179" w14:paraId="0D415890" w14:textId="77777777" w:rsidTr="00AA013E">
        <w:tc>
          <w:tcPr>
            <w:tcW w:w="635" w:type="pct"/>
            <w:shd w:val="clear" w:color="auto" w:fill="2F5496"/>
            <w:vAlign w:val="center"/>
          </w:tcPr>
          <w:p w14:paraId="0DB29DA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315" w:type="pct"/>
            <w:shd w:val="clear" w:color="auto" w:fill="2F5496"/>
            <w:vAlign w:val="center"/>
          </w:tcPr>
          <w:p w14:paraId="1856609E"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713" w:type="pct"/>
            <w:shd w:val="clear" w:color="auto" w:fill="2F5496"/>
            <w:vAlign w:val="center"/>
          </w:tcPr>
          <w:p w14:paraId="44C53E2D"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576" w:type="pct"/>
            <w:shd w:val="clear" w:color="auto" w:fill="2F5496"/>
            <w:vAlign w:val="center"/>
          </w:tcPr>
          <w:p w14:paraId="5DEF27B3"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635" w:type="pct"/>
            <w:shd w:val="clear" w:color="auto" w:fill="2F5496"/>
            <w:vAlign w:val="center"/>
          </w:tcPr>
          <w:p w14:paraId="3AD2F8B0"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493" w:type="pct"/>
            <w:shd w:val="clear" w:color="auto" w:fill="2F5496"/>
            <w:vAlign w:val="center"/>
          </w:tcPr>
          <w:p w14:paraId="4A9B38AD"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6" w:type="pct"/>
            <w:shd w:val="clear" w:color="auto" w:fill="2F5496"/>
            <w:vAlign w:val="center"/>
          </w:tcPr>
          <w:p w14:paraId="3FDA1C4A"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2D7C1BC0"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230B28A3" w14:textId="77777777" w:rsidTr="00AA013E">
        <w:trPr>
          <w:trHeight w:val="440"/>
        </w:trPr>
        <w:tc>
          <w:tcPr>
            <w:tcW w:w="635" w:type="pct"/>
            <w:vAlign w:val="center"/>
          </w:tcPr>
          <w:p w14:paraId="1EEF4E8D"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12A1</w:t>
            </w:r>
          </w:p>
        </w:tc>
        <w:tc>
          <w:tcPr>
            <w:tcW w:w="1315" w:type="pct"/>
            <w:vAlign w:val="center"/>
          </w:tcPr>
          <w:p w14:paraId="5DA54093"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تقویت جایگاه اساتید مشاور</w:t>
            </w:r>
          </w:p>
        </w:tc>
        <w:tc>
          <w:tcPr>
            <w:tcW w:w="713" w:type="pct"/>
            <w:vAlign w:val="center"/>
          </w:tcPr>
          <w:p w14:paraId="27AB40F0" w14:textId="77777777" w:rsidR="00510305" w:rsidRPr="00AD1179" w:rsidRDefault="00510305" w:rsidP="001C6D3D">
            <w:pPr>
              <w:jc w:val="center"/>
              <w:rPr>
                <w:rFonts w:eastAsia="Titr" w:cs="B Nazanin"/>
                <w:color w:val="000000" w:themeColor="text1"/>
                <w:lang w:bidi="fa-IR"/>
              </w:rPr>
            </w:pPr>
            <w:r w:rsidRPr="00AD1179">
              <w:rPr>
                <w:rFonts w:eastAsia="Titr" w:cs="B Nazanin" w:hint="cs"/>
                <w:color w:val="000000" w:themeColor="text1"/>
                <w:rtl/>
                <w:lang w:bidi="fa-IR"/>
              </w:rPr>
              <w:t>معاون آموزشی علوم پایه</w:t>
            </w:r>
          </w:p>
        </w:tc>
        <w:tc>
          <w:tcPr>
            <w:tcW w:w="576" w:type="pct"/>
            <w:vAlign w:val="center"/>
          </w:tcPr>
          <w:p w14:paraId="6FE7027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635" w:type="pct"/>
            <w:vAlign w:val="center"/>
          </w:tcPr>
          <w:p w14:paraId="0C57644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493" w:type="pct"/>
            <w:vAlign w:val="center"/>
          </w:tcPr>
          <w:p w14:paraId="0FAFD796" w14:textId="77777777" w:rsidR="00510305" w:rsidRPr="00AD1179" w:rsidRDefault="00510305" w:rsidP="001C6D3D">
            <w:pPr>
              <w:jc w:val="center"/>
              <w:rPr>
                <w:rFonts w:eastAsia="Titr" w:cs="B Nazanin"/>
                <w:color w:val="000000"/>
                <w:lang w:bidi="fa-IR"/>
              </w:rPr>
            </w:pPr>
          </w:p>
        </w:tc>
        <w:tc>
          <w:tcPr>
            <w:tcW w:w="316" w:type="pct"/>
            <w:vAlign w:val="center"/>
          </w:tcPr>
          <w:p w14:paraId="67EE4166"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3A4FD0D4"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EF57276" w14:textId="77777777" w:rsidTr="00AA013E">
        <w:trPr>
          <w:trHeight w:val="440"/>
        </w:trPr>
        <w:tc>
          <w:tcPr>
            <w:tcW w:w="635" w:type="pct"/>
            <w:vAlign w:val="center"/>
          </w:tcPr>
          <w:p w14:paraId="7E22C3F6"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2A2</w:t>
            </w:r>
          </w:p>
        </w:tc>
        <w:tc>
          <w:tcPr>
            <w:tcW w:w="1315" w:type="pct"/>
            <w:vAlign w:val="center"/>
          </w:tcPr>
          <w:p w14:paraId="16C4B0E7"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برگزاری کلاس</w:t>
            </w:r>
            <w:r w:rsidRPr="00AD1179">
              <w:rPr>
                <w:rFonts w:eastAsia="Titr" w:cs="B Nazanin"/>
                <w:color w:val="000000" w:themeColor="text1"/>
                <w:rtl/>
                <w:lang w:bidi="fa-IR"/>
              </w:rPr>
              <w:softHyphen/>
            </w:r>
            <w:r w:rsidRPr="00AD1179">
              <w:rPr>
                <w:rFonts w:eastAsia="Titr" w:cs="B Nazanin" w:hint="cs"/>
                <w:color w:val="000000" w:themeColor="text1"/>
                <w:rtl/>
                <w:lang w:bidi="fa-IR"/>
              </w:rPr>
              <w:t>های آمادگی بورد</w:t>
            </w:r>
          </w:p>
        </w:tc>
        <w:tc>
          <w:tcPr>
            <w:tcW w:w="713" w:type="pct"/>
            <w:vAlign w:val="center"/>
          </w:tcPr>
          <w:p w14:paraId="12C33D33" w14:textId="77777777" w:rsidR="00510305" w:rsidRPr="00AD1179" w:rsidRDefault="00510305" w:rsidP="001C6D3D">
            <w:pPr>
              <w:jc w:val="center"/>
              <w:rPr>
                <w:rFonts w:eastAsia="Titr" w:cs="B Nazanin"/>
                <w:color w:val="000000" w:themeColor="text1"/>
                <w:lang w:bidi="fa-IR"/>
              </w:rPr>
            </w:pPr>
            <w:r w:rsidRPr="00AD1179">
              <w:rPr>
                <w:rFonts w:eastAsia="Titr" w:cs="B Nazanin" w:hint="cs"/>
                <w:color w:val="000000" w:themeColor="text1"/>
                <w:rtl/>
                <w:lang w:bidi="fa-IR"/>
              </w:rPr>
              <w:t xml:space="preserve">معاون آموزشی بالینی </w:t>
            </w:r>
          </w:p>
        </w:tc>
        <w:tc>
          <w:tcPr>
            <w:tcW w:w="576" w:type="pct"/>
            <w:vAlign w:val="center"/>
          </w:tcPr>
          <w:p w14:paraId="670F989A"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5C5E4C4C"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493" w:type="pct"/>
            <w:vAlign w:val="center"/>
          </w:tcPr>
          <w:p w14:paraId="28A1DF38" w14:textId="77777777" w:rsidR="00510305" w:rsidRPr="00AD1179" w:rsidRDefault="00510305" w:rsidP="001C6D3D">
            <w:pPr>
              <w:jc w:val="center"/>
              <w:rPr>
                <w:rFonts w:eastAsia="Titr" w:cs="B Nazanin"/>
                <w:color w:val="000000"/>
                <w:lang w:bidi="fa-IR"/>
              </w:rPr>
            </w:pPr>
          </w:p>
        </w:tc>
        <w:tc>
          <w:tcPr>
            <w:tcW w:w="316" w:type="pct"/>
            <w:vAlign w:val="center"/>
          </w:tcPr>
          <w:p w14:paraId="64FD387D"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616D08BF"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0826B316" w14:textId="77777777" w:rsidTr="00AA013E">
        <w:trPr>
          <w:trHeight w:val="440"/>
        </w:trPr>
        <w:tc>
          <w:tcPr>
            <w:tcW w:w="635" w:type="pct"/>
            <w:vAlign w:val="center"/>
          </w:tcPr>
          <w:p w14:paraId="1934E200"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2A3</w:t>
            </w:r>
          </w:p>
        </w:tc>
        <w:tc>
          <w:tcPr>
            <w:tcW w:w="1315" w:type="pct"/>
            <w:vAlign w:val="center"/>
          </w:tcPr>
          <w:p w14:paraId="1CCED845"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آمادگی جهت آزمون علوم پایه</w:t>
            </w:r>
          </w:p>
        </w:tc>
        <w:tc>
          <w:tcPr>
            <w:tcW w:w="713" w:type="pct"/>
            <w:vAlign w:val="center"/>
          </w:tcPr>
          <w:p w14:paraId="464B805F" w14:textId="77777777" w:rsidR="00510305" w:rsidRPr="00AD1179" w:rsidRDefault="00510305" w:rsidP="001C6D3D">
            <w:pPr>
              <w:jc w:val="center"/>
              <w:rPr>
                <w:rFonts w:eastAsia="Titr" w:cs="B Nazanin"/>
                <w:color w:val="000000" w:themeColor="text1"/>
                <w:lang w:bidi="fa-IR"/>
              </w:rPr>
            </w:pPr>
            <w:r w:rsidRPr="00AD1179">
              <w:rPr>
                <w:rFonts w:eastAsia="Titr" w:cs="B Nazanin" w:hint="cs"/>
                <w:color w:val="000000" w:themeColor="text1"/>
                <w:rtl/>
                <w:lang w:bidi="fa-IR"/>
              </w:rPr>
              <w:t>معاون آموزشی علوم پایه</w:t>
            </w:r>
          </w:p>
        </w:tc>
        <w:tc>
          <w:tcPr>
            <w:tcW w:w="576" w:type="pct"/>
            <w:vAlign w:val="center"/>
          </w:tcPr>
          <w:p w14:paraId="598883E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6539AC2E"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493" w:type="pct"/>
            <w:vAlign w:val="center"/>
          </w:tcPr>
          <w:p w14:paraId="708F4A6F" w14:textId="77777777" w:rsidR="00510305" w:rsidRPr="00AD1179" w:rsidRDefault="00510305" w:rsidP="001C6D3D">
            <w:pPr>
              <w:jc w:val="center"/>
              <w:rPr>
                <w:rFonts w:eastAsia="Titr" w:cs="B Nazanin"/>
                <w:color w:val="000000"/>
                <w:lang w:bidi="fa-IR"/>
              </w:rPr>
            </w:pPr>
          </w:p>
        </w:tc>
        <w:tc>
          <w:tcPr>
            <w:tcW w:w="316" w:type="pct"/>
            <w:vAlign w:val="center"/>
          </w:tcPr>
          <w:p w14:paraId="4427697A"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37064F8D"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9915658" w14:textId="77777777" w:rsidTr="00AA013E">
        <w:trPr>
          <w:trHeight w:val="638"/>
        </w:trPr>
        <w:tc>
          <w:tcPr>
            <w:tcW w:w="635" w:type="pct"/>
            <w:vAlign w:val="center"/>
          </w:tcPr>
          <w:p w14:paraId="4FB104D2"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2A4</w:t>
            </w:r>
          </w:p>
        </w:tc>
        <w:tc>
          <w:tcPr>
            <w:tcW w:w="1315" w:type="pct"/>
            <w:vAlign w:val="center"/>
          </w:tcPr>
          <w:p w14:paraId="5512BE1C"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بروزرسانی کتاب</w:t>
            </w:r>
            <w:r w:rsidRPr="00AD1179">
              <w:rPr>
                <w:rFonts w:eastAsia="Titr" w:cs="B Nazanin"/>
                <w:color w:val="000000" w:themeColor="text1"/>
                <w:rtl/>
                <w:lang w:bidi="fa-IR"/>
              </w:rPr>
              <w:softHyphen/>
            </w:r>
            <w:r w:rsidRPr="00AD1179">
              <w:rPr>
                <w:rFonts w:eastAsia="Titr" w:cs="B Nazanin" w:hint="cs"/>
                <w:color w:val="000000" w:themeColor="text1"/>
                <w:rtl/>
                <w:lang w:bidi="fa-IR"/>
              </w:rPr>
              <w:t xml:space="preserve">های موجود در کتابخانه </w:t>
            </w:r>
          </w:p>
        </w:tc>
        <w:tc>
          <w:tcPr>
            <w:tcW w:w="713" w:type="pct"/>
            <w:vAlign w:val="center"/>
          </w:tcPr>
          <w:p w14:paraId="4B141F7F" w14:textId="77777777" w:rsidR="00510305" w:rsidRPr="00AD1179" w:rsidRDefault="00510305" w:rsidP="001C6D3D">
            <w:pPr>
              <w:jc w:val="center"/>
              <w:rPr>
                <w:rFonts w:eastAsia="Titr" w:cs="B Nazanin"/>
                <w:color w:val="FF0000"/>
                <w:lang w:bidi="fa-IR"/>
              </w:rPr>
            </w:pPr>
            <w:r w:rsidRPr="00B62F82">
              <w:rPr>
                <w:rFonts w:eastAsia="Titr" w:cs="B Nazanin" w:hint="cs"/>
                <w:color w:val="000000" w:themeColor="text1"/>
                <w:rtl/>
                <w:lang w:bidi="fa-IR"/>
              </w:rPr>
              <w:t>معاون اداری- مالی</w:t>
            </w:r>
          </w:p>
        </w:tc>
        <w:tc>
          <w:tcPr>
            <w:tcW w:w="576" w:type="pct"/>
            <w:vAlign w:val="center"/>
          </w:tcPr>
          <w:p w14:paraId="5E09377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22A25C8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493" w:type="pct"/>
            <w:vAlign w:val="center"/>
          </w:tcPr>
          <w:p w14:paraId="49C55228" w14:textId="77777777" w:rsidR="00510305" w:rsidRPr="00AD1179" w:rsidRDefault="00510305" w:rsidP="001C6D3D">
            <w:pPr>
              <w:jc w:val="center"/>
              <w:rPr>
                <w:rFonts w:eastAsia="Titr" w:cs="B Nazanin"/>
                <w:color w:val="000000"/>
                <w:lang w:bidi="fa-IR"/>
              </w:rPr>
            </w:pPr>
          </w:p>
        </w:tc>
        <w:tc>
          <w:tcPr>
            <w:tcW w:w="316" w:type="pct"/>
            <w:vAlign w:val="center"/>
          </w:tcPr>
          <w:p w14:paraId="31EDA691"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051BE0F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7A57583C" w14:textId="77777777" w:rsidR="00F05596" w:rsidRPr="00AD1179" w:rsidRDefault="00F05596"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8"/>
        <w:gridCol w:w="5332"/>
        <w:gridCol w:w="1546"/>
        <w:gridCol w:w="1040"/>
        <w:gridCol w:w="1216"/>
        <w:gridCol w:w="1763"/>
        <w:gridCol w:w="901"/>
        <w:gridCol w:w="904"/>
      </w:tblGrid>
      <w:tr w:rsidR="00510305" w:rsidRPr="00AD1179" w14:paraId="6B89ADCA" w14:textId="77777777" w:rsidTr="001C6D3D">
        <w:tc>
          <w:tcPr>
            <w:tcW w:w="5000" w:type="pct"/>
            <w:gridSpan w:val="8"/>
            <w:shd w:val="clear" w:color="auto" w:fill="2F5496"/>
            <w:vAlign w:val="center"/>
          </w:tcPr>
          <w:p w14:paraId="563933EB"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13</w:t>
            </w:r>
            <w:r w:rsidRPr="00B62F82">
              <w:rPr>
                <w:rFonts w:cs="B Nazanin"/>
                <w:b/>
                <w:bCs/>
                <w:color w:val="FFFFFF"/>
                <w:rtl/>
              </w:rPr>
              <w:t>-</w:t>
            </w:r>
            <w:r w:rsidRPr="00B62F82">
              <w:rPr>
                <w:rFonts w:cs="B Nazanin"/>
                <w:b/>
                <w:bCs/>
                <w:color w:val="FFFFFF"/>
              </w:rPr>
              <w:t xml:space="preserve"> </w:t>
            </w:r>
            <w:r w:rsidRPr="00B62F82">
              <w:rPr>
                <w:rFonts w:cs="B Nazanin" w:hint="cs"/>
                <w:b/>
                <w:bCs/>
                <w:color w:val="FFFFFF"/>
                <w:rtl/>
                <w:lang w:bidi="fa-IR"/>
              </w:rPr>
              <w:t>جذب هیئت علمی در موارد کسری در گروه</w:t>
            </w:r>
            <w:r w:rsidRPr="00B62F82">
              <w:rPr>
                <w:rFonts w:cs="B Nazanin"/>
                <w:b/>
                <w:bCs/>
                <w:color w:val="FFFFFF"/>
                <w:rtl/>
                <w:lang w:bidi="fa-IR"/>
              </w:rPr>
              <w:softHyphen/>
            </w:r>
            <w:r w:rsidRPr="00B62F82">
              <w:rPr>
                <w:rFonts w:cs="B Nazanin" w:hint="cs"/>
                <w:b/>
                <w:bCs/>
                <w:color w:val="FFFFFF"/>
                <w:rtl/>
                <w:lang w:bidi="fa-IR"/>
              </w:rPr>
              <w:t>های پایه و بالینی</w:t>
            </w:r>
          </w:p>
        </w:tc>
      </w:tr>
      <w:tr w:rsidR="00510305" w:rsidRPr="00AD1179" w14:paraId="08E519D0" w14:textId="77777777" w:rsidTr="001C6D3D">
        <w:tc>
          <w:tcPr>
            <w:tcW w:w="650" w:type="pct"/>
            <w:shd w:val="clear" w:color="auto" w:fill="2F5496"/>
            <w:vAlign w:val="center"/>
          </w:tcPr>
          <w:p w14:paraId="1BDCFC0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843" w:type="pct"/>
            <w:shd w:val="clear" w:color="auto" w:fill="2F5496"/>
            <w:vAlign w:val="center"/>
          </w:tcPr>
          <w:p w14:paraId="07BE0DF0"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43" w:type="pct"/>
            <w:shd w:val="clear" w:color="auto" w:fill="2F5496"/>
            <w:vAlign w:val="center"/>
          </w:tcPr>
          <w:p w14:paraId="21295EC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369" w:type="pct"/>
            <w:shd w:val="clear" w:color="auto" w:fill="2F5496"/>
            <w:vAlign w:val="center"/>
          </w:tcPr>
          <w:p w14:paraId="4B266AD6"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335" w:type="pct"/>
            <w:shd w:val="clear" w:color="auto" w:fill="2F5496"/>
            <w:vAlign w:val="center"/>
          </w:tcPr>
          <w:p w14:paraId="1BDD6C76"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617" w:type="pct"/>
            <w:shd w:val="clear" w:color="auto" w:fill="2F5496"/>
            <w:vAlign w:val="center"/>
          </w:tcPr>
          <w:p w14:paraId="1896A0BE"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21" w:type="pct"/>
            <w:shd w:val="clear" w:color="auto" w:fill="2F5496"/>
            <w:vAlign w:val="center"/>
          </w:tcPr>
          <w:p w14:paraId="65A16380"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22" w:type="pct"/>
            <w:shd w:val="clear" w:color="auto" w:fill="2F5496"/>
            <w:vAlign w:val="center"/>
          </w:tcPr>
          <w:p w14:paraId="7B731477"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25B1F675" w14:textId="77777777" w:rsidTr="001C6D3D">
        <w:trPr>
          <w:trHeight w:val="440"/>
        </w:trPr>
        <w:tc>
          <w:tcPr>
            <w:tcW w:w="650" w:type="pct"/>
            <w:vAlign w:val="center"/>
          </w:tcPr>
          <w:p w14:paraId="581BE859"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13A1</w:t>
            </w:r>
          </w:p>
        </w:tc>
        <w:tc>
          <w:tcPr>
            <w:tcW w:w="1843" w:type="pct"/>
            <w:vAlign w:val="center"/>
          </w:tcPr>
          <w:p w14:paraId="41AD897B"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آگهی جذب هیئت علمی</w:t>
            </w:r>
          </w:p>
        </w:tc>
        <w:tc>
          <w:tcPr>
            <w:tcW w:w="543" w:type="pct"/>
            <w:vAlign w:val="center"/>
          </w:tcPr>
          <w:p w14:paraId="398003C8" w14:textId="77777777" w:rsidR="00510305" w:rsidRPr="00F629B9" w:rsidRDefault="00510305" w:rsidP="001C6D3D">
            <w:pPr>
              <w:jc w:val="center"/>
              <w:rPr>
                <w:rFonts w:eastAsia="Titr" w:cs="B Nazanin"/>
                <w:color w:val="000000" w:themeColor="text1"/>
                <w:lang w:bidi="fa-IR"/>
              </w:rPr>
            </w:pPr>
            <w:r w:rsidRPr="00F629B9">
              <w:rPr>
                <w:rFonts w:eastAsia="Titr" w:cs="B Nazanin" w:hint="cs"/>
                <w:color w:val="000000" w:themeColor="text1"/>
                <w:rtl/>
                <w:lang w:bidi="fa-IR"/>
              </w:rPr>
              <w:t>کمیته ارتقا</w:t>
            </w:r>
          </w:p>
        </w:tc>
        <w:tc>
          <w:tcPr>
            <w:tcW w:w="369" w:type="pct"/>
            <w:vAlign w:val="center"/>
          </w:tcPr>
          <w:p w14:paraId="7F1DF029"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5" w:type="pct"/>
            <w:vAlign w:val="center"/>
          </w:tcPr>
          <w:p w14:paraId="3A93534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7" w:type="pct"/>
            <w:vAlign w:val="center"/>
          </w:tcPr>
          <w:p w14:paraId="40EF74EF" w14:textId="77777777" w:rsidR="00510305" w:rsidRPr="00AD1179" w:rsidRDefault="00510305" w:rsidP="001C6D3D">
            <w:pPr>
              <w:jc w:val="center"/>
              <w:rPr>
                <w:rFonts w:eastAsia="Titr" w:cs="B Nazanin"/>
                <w:color w:val="000000"/>
                <w:lang w:bidi="fa-IR"/>
              </w:rPr>
            </w:pPr>
          </w:p>
        </w:tc>
        <w:tc>
          <w:tcPr>
            <w:tcW w:w="321" w:type="pct"/>
            <w:vAlign w:val="center"/>
          </w:tcPr>
          <w:p w14:paraId="3D65C4FF"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22" w:type="pct"/>
            <w:vAlign w:val="center"/>
          </w:tcPr>
          <w:p w14:paraId="0443521E"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7B91B8E6" w14:textId="77777777" w:rsidTr="001C6D3D">
        <w:trPr>
          <w:trHeight w:val="508"/>
        </w:trPr>
        <w:tc>
          <w:tcPr>
            <w:tcW w:w="650" w:type="pct"/>
            <w:vAlign w:val="center"/>
          </w:tcPr>
          <w:p w14:paraId="3748AAC4"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3A2</w:t>
            </w:r>
          </w:p>
        </w:tc>
        <w:tc>
          <w:tcPr>
            <w:tcW w:w="1843" w:type="pct"/>
            <w:vAlign w:val="center"/>
          </w:tcPr>
          <w:p w14:paraId="79CBE6E2"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بررسی سوابق داوطلبان</w:t>
            </w:r>
          </w:p>
        </w:tc>
        <w:tc>
          <w:tcPr>
            <w:tcW w:w="543" w:type="pct"/>
          </w:tcPr>
          <w:p w14:paraId="1E656975" w14:textId="77777777" w:rsidR="00510305" w:rsidRPr="00F629B9" w:rsidRDefault="00510305" w:rsidP="001C6D3D">
            <w:pPr>
              <w:jc w:val="center"/>
              <w:rPr>
                <w:rFonts w:cs="B Nazanin"/>
                <w:color w:val="000000" w:themeColor="text1"/>
              </w:rPr>
            </w:pPr>
            <w:r w:rsidRPr="00F629B9">
              <w:rPr>
                <w:rFonts w:eastAsia="Titr" w:cs="B Nazanin" w:hint="cs"/>
                <w:color w:val="000000" w:themeColor="text1"/>
                <w:rtl/>
                <w:lang w:bidi="fa-IR"/>
              </w:rPr>
              <w:t>کمیته ارتقا</w:t>
            </w:r>
          </w:p>
        </w:tc>
        <w:tc>
          <w:tcPr>
            <w:tcW w:w="369" w:type="pct"/>
            <w:vAlign w:val="center"/>
          </w:tcPr>
          <w:p w14:paraId="338B830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5" w:type="pct"/>
            <w:vAlign w:val="center"/>
          </w:tcPr>
          <w:p w14:paraId="0A2D5425"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7" w:type="pct"/>
            <w:vAlign w:val="center"/>
          </w:tcPr>
          <w:p w14:paraId="0801CB50" w14:textId="77777777" w:rsidR="00510305" w:rsidRPr="00AD1179" w:rsidRDefault="00510305" w:rsidP="001C6D3D">
            <w:pPr>
              <w:jc w:val="center"/>
              <w:rPr>
                <w:rFonts w:eastAsia="Titr" w:cs="B Nazanin"/>
                <w:color w:val="000000"/>
                <w:rtl/>
                <w:lang w:bidi="fa-IR"/>
              </w:rPr>
            </w:pPr>
          </w:p>
        </w:tc>
        <w:tc>
          <w:tcPr>
            <w:tcW w:w="321" w:type="pct"/>
            <w:vAlign w:val="center"/>
          </w:tcPr>
          <w:p w14:paraId="47E1748F"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22" w:type="pct"/>
            <w:vAlign w:val="center"/>
          </w:tcPr>
          <w:p w14:paraId="2F416A24"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A5F458D" w14:textId="77777777" w:rsidTr="001C6D3D">
        <w:tc>
          <w:tcPr>
            <w:tcW w:w="650" w:type="pct"/>
            <w:vAlign w:val="center"/>
          </w:tcPr>
          <w:p w14:paraId="206F36E2"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3A3</w:t>
            </w:r>
          </w:p>
        </w:tc>
        <w:tc>
          <w:tcPr>
            <w:tcW w:w="1843" w:type="pct"/>
            <w:vAlign w:val="center"/>
          </w:tcPr>
          <w:p w14:paraId="65994228" w14:textId="77777777" w:rsidR="00510305" w:rsidRPr="00AD1179" w:rsidRDefault="00510305" w:rsidP="001C6D3D">
            <w:pPr>
              <w:rPr>
                <w:rFonts w:eastAsia="Titr" w:cs="B Nazanin"/>
                <w:color w:val="000000" w:themeColor="text1"/>
                <w:rtl/>
                <w:lang w:bidi="fa-IR"/>
              </w:rPr>
            </w:pPr>
            <w:r w:rsidRPr="00AD1179">
              <w:rPr>
                <w:rFonts w:eastAsia="Titr" w:cs="B Nazanin" w:hint="cs"/>
                <w:color w:val="000000" w:themeColor="text1"/>
                <w:rtl/>
                <w:lang w:bidi="fa-IR"/>
              </w:rPr>
              <w:t>مصاحبه با داوطلبان</w:t>
            </w:r>
          </w:p>
        </w:tc>
        <w:tc>
          <w:tcPr>
            <w:tcW w:w="543" w:type="pct"/>
          </w:tcPr>
          <w:p w14:paraId="438BF25D" w14:textId="77777777" w:rsidR="00510305" w:rsidRPr="00F629B9" w:rsidRDefault="00510305" w:rsidP="001C6D3D">
            <w:pPr>
              <w:jc w:val="center"/>
              <w:rPr>
                <w:rFonts w:cs="B Nazanin"/>
                <w:color w:val="000000" w:themeColor="text1"/>
              </w:rPr>
            </w:pPr>
            <w:r w:rsidRPr="00F629B9">
              <w:rPr>
                <w:rFonts w:eastAsia="Titr" w:cs="B Nazanin" w:hint="cs"/>
                <w:color w:val="000000" w:themeColor="text1"/>
                <w:rtl/>
                <w:lang w:bidi="fa-IR"/>
              </w:rPr>
              <w:t>کمیته ارتقا</w:t>
            </w:r>
          </w:p>
        </w:tc>
        <w:tc>
          <w:tcPr>
            <w:tcW w:w="369" w:type="pct"/>
            <w:vAlign w:val="center"/>
          </w:tcPr>
          <w:p w14:paraId="6ADDC0F6"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5" w:type="pct"/>
            <w:vAlign w:val="center"/>
          </w:tcPr>
          <w:p w14:paraId="58407BC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7" w:type="pct"/>
            <w:vAlign w:val="center"/>
          </w:tcPr>
          <w:p w14:paraId="3CD9560A" w14:textId="77777777" w:rsidR="00510305" w:rsidRPr="00AD1179" w:rsidRDefault="00510305" w:rsidP="001C6D3D">
            <w:pPr>
              <w:jc w:val="center"/>
              <w:rPr>
                <w:rFonts w:eastAsia="Titr" w:cs="B Nazanin"/>
                <w:color w:val="000000"/>
                <w:rtl/>
                <w:lang w:bidi="fa-IR"/>
              </w:rPr>
            </w:pPr>
          </w:p>
        </w:tc>
        <w:tc>
          <w:tcPr>
            <w:tcW w:w="321" w:type="pct"/>
            <w:vAlign w:val="center"/>
          </w:tcPr>
          <w:p w14:paraId="78C681D0"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22" w:type="pct"/>
            <w:vAlign w:val="center"/>
          </w:tcPr>
          <w:p w14:paraId="726F1400"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3B989237"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8"/>
        <w:gridCol w:w="5332"/>
        <w:gridCol w:w="1546"/>
        <w:gridCol w:w="1040"/>
        <w:gridCol w:w="1216"/>
        <w:gridCol w:w="1763"/>
        <w:gridCol w:w="901"/>
        <w:gridCol w:w="904"/>
      </w:tblGrid>
      <w:tr w:rsidR="00510305" w:rsidRPr="00AD1179" w14:paraId="67D23E27" w14:textId="77777777" w:rsidTr="001C6D3D">
        <w:tc>
          <w:tcPr>
            <w:tcW w:w="5000" w:type="pct"/>
            <w:gridSpan w:val="8"/>
            <w:shd w:val="clear" w:color="auto" w:fill="2F5496"/>
            <w:vAlign w:val="center"/>
          </w:tcPr>
          <w:p w14:paraId="17BDCF9B" w14:textId="337B4D99"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14</w:t>
            </w:r>
            <w:r w:rsidRPr="00B62F82">
              <w:rPr>
                <w:rFonts w:cs="B Nazanin"/>
                <w:b/>
                <w:bCs/>
                <w:color w:val="FFFFFF"/>
                <w:rtl/>
              </w:rPr>
              <w:t>-</w:t>
            </w:r>
            <w:r w:rsidR="00AA013E">
              <w:rPr>
                <w:rFonts w:cs="B Nazanin" w:hint="cs"/>
                <w:b/>
                <w:bCs/>
                <w:color w:val="FFFFFF"/>
                <w:rtl/>
              </w:rPr>
              <w:t xml:space="preserve"> </w:t>
            </w:r>
            <w:r w:rsidRPr="00B62F82">
              <w:rPr>
                <w:rFonts w:cs="B Nazanin" w:hint="cs"/>
                <w:b/>
                <w:bCs/>
                <w:color w:val="FFFFFF"/>
                <w:rtl/>
                <w:lang w:bidi="fa-IR"/>
              </w:rPr>
              <w:t>ارتقای کیفیت هرم اساتید مطابق با دانشکده</w:t>
            </w:r>
            <w:r w:rsidRPr="00B62F82">
              <w:rPr>
                <w:rFonts w:cs="B Nazanin"/>
                <w:b/>
                <w:bCs/>
                <w:color w:val="FFFFFF"/>
                <w:rtl/>
                <w:lang w:bidi="fa-IR"/>
              </w:rPr>
              <w:softHyphen/>
            </w:r>
            <w:r w:rsidRPr="00B62F82">
              <w:rPr>
                <w:rFonts w:cs="B Nazanin" w:hint="cs"/>
                <w:b/>
                <w:bCs/>
                <w:color w:val="FFFFFF"/>
                <w:rtl/>
                <w:lang w:bidi="fa-IR"/>
              </w:rPr>
              <w:t>های همتراز</w:t>
            </w:r>
          </w:p>
        </w:tc>
      </w:tr>
      <w:tr w:rsidR="00510305" w:rsidRPr="00AD1179" w14:paraId="3A6A3313" w14:textId="77777777" w:rsidTr="001C6D3D">
        <w:tc>
          <w:tcPr>
            <w:tcW w:w="650" w:type="pct"/>
            <w:shd w:val="clear" w:color="auto" w:fill="2F5496"/>
            <w:vAlign w:val="center"/>
          </w:tcPr>
          <w:p w14:paraId="07A75E00"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lastRenderedPageBreak/>
              <w:t>کد</w:t>
            </w:r>
          </w:p>
        </w:tc>
        <w:tc>
          <w:tcPr>
            <w:tcW w:w="1843" w:type="pct"/>
            <w:shd w:val="clear" w:color="auto" w:fill="2F5496"/>
            <w:vAlign w:val="center"/>
          </w:tcPr>
          <w:p w14:paraId="3ACDD4D5"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43" w:type="pct"/>
            <w:shd w:val="clear" w:color="auto" w:fill="2F5496"/>
            <w:vAlign w:val="center"/>
          </w:tcPr>
          <w:p w14:paraId="056AB70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369" w:type="pct"/>
            <w:shd w:val="clear" w:color="auto" w:fill="2F5496"/>
            <w:vAlign w:val="center"/>
          </w:tcPr>
          <w:p w14:paraId="69FBBA71"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335" w:type="pct"/>
            <w:shd w:val="clear" w:color="auto" w:fill="2F5496"/>
            <w:vAlign w:val="center"/>
          </w:tcPr>
          <w:p w14:paraId="792C5E69"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617" w:type="pct"/>
            <w:shd w:val="clear" w:color="auto" w:fill="2F5496"/>
            <w:vAlign w:val="center"/>
          </w:tcPr>
          <w:p w14:paraId="362EC86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21" w:type="pct"/>
            <w:shd w:val="clear" w:color="auto" w:fill="2F5496"/>
            <w:vAlign w:val="center"/>
          </w:tcPr>
          <w:p w14:paraId="3BCBAED3"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22" w:type="pct"/>
            <w:shd w:val="clear" w:color="auto" w:fill="2F5496"/>
            <w:vAlign w:val="center"/>
          </w:tcPr>
          <w:p w14:paraId="0FFEBB75"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4ED98B9A" w14:textId="77777777" w:rsidTr="001C6D3D">
        <w:trPr>
          <w:trHeight w:val="440"/>
        </w:trPr>
        <w:tc>
          <w:tcPr>
            <w:tcW w:w="650" w:type="pct"/>
            <w:vAlign w:val="center"/>
          </w:tcPr>
          <w:p w14:paraId="173622E4"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14A1</w:t>
            </w:r>
          </w:p>
        </w:tc>
        <w:tc>
          <w:tcPr>
            <w:tcW w:w="1843" w:type="pct"/>
            <w:vAlign w:val="center"/>
          </w:tcPr>
          <w:p w14:paraId="12E54725"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تسهیل و سرعت بخشی به فرآیند ارتقا</w:t>
            </w:r>
          </w:p>
        </w:tc>
        <w:tc>
          <w:tcPr>
            <w:tcW w:w="543" w:type="pct"/>
          </w:tcPr>
          <w:p w14:paraId="00E70068" w14:textId="77777777" w:rsidR="00510305" w:rsidRPr="00F629B9" w:rsidRDefault="00510305" w:rsidP="001C6D3D">
            <w:pPr>
              <w:rPr>
                <w:rFonts w:cs="B Nazanin"/>
                <w:color w:val="000000" w:themeColor="text1"/>
              </w:rPr>
            </w:pPr>
            <w:r w:rsidRPr="00F629B9">
              <w:rPr>
                <w:rFonts w:eastAsia="Titr" w:cs="B Nazanin" w:hint="cs"/>
                <w:color w:val="000000" w:themeColor="text1"/>
                <w:rtl/>
                <w:lang w:bidi="fa-IR"/>
              </w:rPr>
              <w:t>کمیته ارتقا</w:t>
            </w:r>
          </w:p>
        </w:tc>
        <w:tc>
          <w:tcPr>
            <w:tcW w:w="369" w:type="pct"/>
            <w:vAlign w:val="center"/>
          </w:tcPr>
          <w:p w14:paraId="39073E78"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5" w:type="pct"/>
            <w:vAlign w:val="center"/>
          </w:tcPr>
          <w:p w14:paraId="65F44D45"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7" w:type="pct"/>
            <w:vAlign w:val="center"/>
          </w:tcPr>
          <w:p w14:paraId="684546E7" w14:textId="77777777" w:rsidR="00510305" w:rsidRPr="00AD1179" w:rsidRDefault="00510305" w:rsidP="001C6D3D">
            <w:pPr>
              <w:jc w:val="center"/>
              <w:rPr>
                <w:rFonts w:eastAsia="Titr" w:cs="B Nazanin"/>
                <w:color w:val="000000"/>
                <w:lang w:bidi="fa-IR"/>
              </w:rPr>
            </w:pPr>
          </w:p>
        </w:tc>
        <w:tc>
          <w:tcPr>
            <w:tcW w:w="321" w:type="pct"/>
            <w:vAlign w:val="center"/>
          </w:tcPr>
          <w:p w14:paraId="44BDE8E7"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22" w:type="pct"/>
            <w:vAlign w:val="center"/>
          </w:tcPr>
          <w:p w14:paraId="449CCFB7"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71DC25B6" w14:textId="77777777" w:rsidTr="001C6D3D">
        <w:trPr>
          <w:trHeight w:val="508"/>
        </w:trPr>
        <w:tc>
          <w:tcPr>
            <w:tcW w:w="650" w:type="pct"/>
            <w:vAlign w:val="center"/>
          </w:tcPr>
          <w:p w14:paraId="0ACD70E9"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4A2</w:t>
            </w:r>
          </w:p>
        </w:tc>
        <w:tc>
          <w:tcPr>
            <w:tcW w:w="1843" w:type="pct"/>
            <w:vAlign w:val="center"/>
          </w:tcPr>
          <w:p w14:paraId="06714595"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برگزاری کارگاه هر سه ماه یکبار</w:t>
            </w:r>
          </w:p>
        </w:tc>
        <w:tc>
          <w:tcPr>
            <w:tcW w:w="543" w:type="pct"/>
          </w:tcPr>
          <w:p w14:paraId="42871BAD" w14:textId="77777777" w:rsidR="00510305" w:rsidRPr="00F629B9" w:rsidRDefault="00510305" w:rsidP="001C6D3D">
            <w:pPr>
              <w:rPr>
                <w:rFonts w:cs="B Nazanin"/>
                <w:color w:val="000000" w:themeColor="text1"/>
              </w:rPr>
            </w:pPr>
            <w:r w:rsidRPr="00F629B9">
              <w:rPr>
                <w:rFonts w:eastAsia="Titr" w:cs="B Nazanin" w:hint="cs"/>
                <w:color w:val="000000" w:themeColor="text1"/>
                <w:rtl/>
                <w:lang w:bidi="fa-IR"/>
              </w:rPr>
              <w:t>کمیته ارتقا</w:t>
            </w:r>
          </w:p>
        </w:tc>
        <w:tc>
          <w:tcPr>
            <w:tcW w:w="369" w:type="pct"/>
            <w:vAlign w:val="center"/>
          </w:tcPr>
          <w:p w14:paraId="543D9EA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5" w:type="pct"/>
            <w:vAlign w:val="center"/>
          </w:tcPr>
          <w:p w14:paraId="5AFD431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7" w:type="pct"/>
            <w:vAlign w:val="center"/>
          </w:tcPr>
          <w:p w14:paraId="4103A6F1" w14:textId="77777777" w:rsidR="00510305" w:rsidRPr="00AD1179" w:rsidRDefault="00510305" w:rsidP="001C6D3D">
            <w:pPr>
              <w:jc w:val="center"/>
              <w:rPr>
                <w:rFonts w:eastAsia="Titr" w:cs="B Nazanin"/>
                <w:color w:val="000000"/>
                <w:rtl/>
                <w:lang w:bidi="fa-IR"/>
              </w:rPr>
            </w:pPr>
          </w:p>
        </w:tc>
        <w:tc>
          <w:tcPr>
            <w:tcW w:w="321" w:type="pct"/>
            <w:vAlign w:val="center"/>
          </w:tcPr>
          <w:p w14:paraId="4428405F"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22" w:type="pct"/>
            <w:vAlign w:val="center"/>
          </w:tcPr>
          <w:p w14:paraId="573A47AA"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B59C886" w14:textId="77777777" w:rsidTr="001C6D3D">
        <w:tc>
          <w:tcPr>
            <w:tcW w:w="650" w:type="pct"/>
            <w:vAlign w:val="center"/>
          </w:tcPr>
          <w:p w14:paraId="259FB8F8"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4A3</w:t>
            </w:r>
          </w:p>
        </w:tc>
        <w:tc>
          <w:tcPr>
            <w:tcW w:w="1843" w:type="pct"/>
            <w:vAlign w:val="center"/>
          </w:tcPr>
          <w:p w14:paraId="7B87D3B0"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برگزاری جلسات ارتقای پیوسته</w:t>
            </w:r>
          </w:p>
        </w:tc>
        <w:tc>
          <w:tcPr>
            <w:tcW w:w="543" w:type="pct"/>
          </w:tcPr>
          <w:p w14:paraId="24D0FFB9" w14:textId="77777777" w:rsidR="00510305" w:rsidRPr="00F629B9" w:rsidRDefault="00510305" w:rsidP="001C6D3D">
            <w:pPr>
              <w:rPr>
                <w:rFonts w:cs="B Nazanin"/>
                <w:color w:val="000000" w:themeColor="text1"/>
              </w:rPr>
            </w:pPr>
            <w:r w:rsidRPr="00F629B9">
              <w:rPr>
                <w:rFonts w:eastAsia="Titr" w:cs="B Nazanin" w:hint="cs"/>
                <w:color w:val="000000" w:themeColor="text1"/>
                <w:rtl/>
                <w:lang w:bidi="fa-IR"/>
              </w:rPr>
              <w:t>کمیته ارتقا</w:t>
            </w:r>
          </w:p>
        </w:tc>
        <w:tc>
          <w:tcPr>
            <w:tcW w:w="369" w:type="pct"/>
            <w:vAlign w:val="center"/>
          </w:tcPr>
          <w:p w14:paraId="00EF2E8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5" w:type="pct"/>
            <w:vAlign w:val="center"/>
          </w:tcPr>
          <w:p w14:paraId="72D9C8F6"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7" w:type="pct"/>
            <w:vAlign w:val="center"/>
          </w:tcPr>
          <w:p w14:paraId="27FF7B3B" w14:textId="77777777" w:rsidR="00510305" w:rsidRPr="00AD1179" w:rsidRDefault="00510305" w:rsidP="001C6D3D">
            <w:pPr>
              <w:jc w:val="center"/>
              <w:rPr>
                <w:rFonts w:eastAsia="Titr" w:cs="B Nazanin"/>
                <w:color w:val="000000"/>
                <w:rtl/>
                <w:lang w:bidi="fa-IR"/>
              </w:rPr>
            </w:pPr>
          </w:p>
        </w:tc>
        <w:tc>
          <w:tcPr>
            <w:tcW w:w="321" w:type="pct"/>
            <w:vAlign w:val="center"/>
          </w:tcPr>
          <w:p w14:paraId="0F27612D"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22" w:type="pct"/>
            <w:vAlign w:val="center"/>
          </w:tcPr>
          <w:p w14:paraId="74C7AD8C"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4197F32F" w14:textId="77777777" w:rsidR="00F05596" w:rsidRDefault="00F05596" w:rsidP="00510305">
      <w:pPr>
        <w:rPr>
          <w:rFonts w:cs="B Nazanin"/>
          <w:rtl/>
          <w:lang w:bidi="fa-IR"/>
        </w:rPr>
      </w:pPr>
    </w:p>
    <w:p w14:paraId="7D5923F8" w14:textId="77777777" w:rsidR="00F05596" w:rsidRPr="00AD1179" w:rsidRDefault="00F05596"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5"/>
        <w:gridCol w:w="5306"/>
        <w:gridCol w:w="1521"/>
        <w:gridCol w:w="1014"/>
        <w:gridCol w:w="1216"/>
        <w:gridCol w:w="1739"/>
        <w:gridCol w:w="886"/>
        <w:gridCol w:w="883"/>
      </w:tblGrid>
      <w:tr w:rsidR="00510305" w:rsidRPr="00AD1179" w14:paraId="3987A123" w14:textId="77777777" w:rsidTr="001C6D3D">
        <w:tc>
          <w:tcPr>
            <w:tcW w:w="5000" w:type="pct"/>
            <w:gridSpan w:val="8"/>
            <w:shd w:val="clear" w:color="auto" w:fill="2F5496"/>
            <w:vAlign w:val="center"/>
          </w:tcPr>
          <w:p w14:paraId="58290A93"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15</w:t>
            </w:r>
            <w:r w:rsidRPr="00B62F82">
              <w:rPr>
                <w:rFonts w:cs="B Nazanin"/>
                <w:b/>
                <w:bCs/>
                <w:color w:val="FFFFFF"/>
                <w:rtl/>
              </w:rPr>
              <w:t>-</w:t>
            </w:r>
            <w:r w:rsidRPr="00B62F82">
              <w:rPr>
                <w:rFonts w:eastAsia="Titr" w:cs="B Nazanin" w:hint="cs"/>
                <w:b/>
                <w:bCs/>
                <w:color w:val="FFFFFF" w:themeColor="background1"/>
                <w:rtl/>
                <w:lang w:bidi="fa-IR"/>
              </w:rPr>
              <w:t>ارتقا فرآیندهای کاری معاونت پژوهشی دانشکده پزشکی</w:t>
            </w:r>
          </w:p>
        </w:tc>
      </w:tr>
      <w:tr w:rsidR="00510305" w:rsidRPr="00AD1179" w14:paraId="7EF3EBC9" w14:textId="77777777" w:rsidTr="001C6D3D">
        <w:tc>
          <w:tcPr>
            <w:tcW w:w="698" w:type="pct"/>
            <w:shd w:val="clear" w:color="auto" w:fill="2F5496"/>
            <w:vAlign w:val="center"/>
          </w:tcPr>
          <w:p w14:paraId="233D9F99"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835" w:type="pct"/>
            <w:shd w:val="clear" w:color="auto" w:fill="2F5496"/>
            <w:vAlign w:val="center"/>
          </w:tcPr>
          <w:p w14:paraId="0E2068EE"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35" w:type="pct"/>
            <w:shd w:val="clear" w:color="auto" w:fill="2F5496"/>
            <w:vAlign w:val="center"/>
          </w:tcPr>
          <w:p w14:paraId="0C663CB8"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361" w:type="pct"/>
            <w:shd w:val="clear" w:color="auto" w:fill="2F5496"/>
            <w:vAlign w:val="center"/>
          </w:tcPr>
          <w:p w14:paraId="4934128B"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328" w:type="pct"/>
            <w:shd w:val="clear" w:color="auto" w:fill="2F5496"/>
            <w:vAlign w:val="center"/>
          </w:tcPr>
          <w:p w14:paraId="6DB84512"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610" w:type="pct"/>
            <w:shd w:val="clear" w:color="auto" w:fill="2F5496"/>
            <w:vAlign w:val="center"/>
          </w:tcPr>
          <w:p w14:paraId="513EB6EE"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6DFC97CF"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0E58C7C1"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412E4D53" w14:textId="77777777" w:rsidTr="001C6D3D">
        <w:trPr>
          <w:trHeight w:val="440"/>
        </w:trPr>
        <w:tc>
          <w:tcPr>
            <w:tcW w:w="698" w:type="pct"/>
            <w:vAlign w:val="center"/>
          </w:tcPr>
          <w:p w14:paraId="6EA97275"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15A1</w:t>
            </w:r>
          </w:p>
        </w:tc>
        <w:tc>
          <w:tcPr>
            <w:tcW w:w="1835" w:type="pct"/>
            <w:vAlign w:val="center"/>
          </w:tcPr>
          <w:p w14:paraId="7598D6D4" w14:textId="77777777" w:rsidR="00510305" w:rsidRPr="00AD1179" w:rsidRDefault="00510305" w:rsidP="001C6D3D">
            <w:pPr>
              <w:rPr>
                <w:rFonts w:cs="B Nazanin"/>
                <w:rtl/>
              </w:rPr>
            </w:pPr>
            <w:r w:rsidRPr="00AD1179">
              <w:rPr>
                <w:rFonts w:cs="B Nazanin" w:hint="cs"/>
                <w:rtl/>
                <w:lang w:bidi="fa-IR"/>
              </w:rPr>
              <w:t xml:space="preserve">اصلاح 3 فرایند اجرا، نظارت و دفاع پروپوزال </w:t>
            </w:r>
          </w:p>
        </w:tc>
        <w:tc>
          <w:tcPr>
            <w:tcW w:w="535" w:type="pct"/>
            <w:vAlign w:val="center"/>
          </w:tcPr>
          <w:p w14:paraId="03768B9D" w14:textId="77777777" w:rsidR="00510305" w:rsidRPr="00AD1179" w:rsidRDefault="00510305" w:rsidP="001C6D3D">
            <w:pPr>
              <w:jc w:val="center"/>
              <w:rPr>
                <w:rFonts w:eastAsia="Titr" w:cs="B Nazanin"/>
                <w:color w:val="FF0000"/>
                <w:lang w:bidi="fa-IR"/>
              </w:rPr>
            </w:pPr>
            <w:r w:rsidRPr="00B62F82">
              <w:rPr>
                <w:rFonts w:eastAsia="Titr" w:cs="B Nazanin" w:hint="cs"/>
                <w:color w:val="000000" w:themeColor="text1"/>
                <w:rtl/>
                <w:lang w:bidi="fa-IR"/>
              </w:rPr>
              <w:t>معاونت پژوهشی</w:t>
            </w:r>
          </w:p>
        </w:tc>
        <w:tc>
          <w:tcPr>
            <w:tcW w:w="361" w:type="pct"/>
            <w:vAlign w:val="center"/>
          </w:tcPr>
          <w:p w14:paraId="75D6BE9A"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4A5B1F78"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24D30C72" w14:textId="77777777" w:rsidR="00510305" w:rsidRPr="00AD1179" w:rsidRDefault="00510305" w:rsidP="001C6D3D">
            <w:pPr>
              <w:jc w:val="center"/>
              <w:rPr>
                <w:rFonts w:eastAsia="Titr" w:cs="B Nazanin"/>
                <w:color w:val="000000"/>
                <w:lang w:bidi="fa-IR"/>
              </w:rPr>
            </w:pPr>
          </w:p>
        </w:tc>
        <w:tc>
          <w:tcPr>
            <w:tcW w:w="317" w:type="pct"/>
            <w:vAlign w:val="center"/>
          </w:tcPr>
          <w:p w14:paraId="4F9140B0"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126B8086"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49A44F30" w14:textId="77777777" w:rsidTr="001C6D3D">
        <w:trPr>
          <w:trHeight w:val="508"/>
        </w:trPr>
        <w:tc>
          <w:tcPr>
            <w:tcW w:w="698" w:type="pct"/>
            <w:vAlign w:val="center"/>
          </w:tcPr>
          <w:p w14:paraId="28594F48"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2</w:t>
            </w:r>
          </w:p>
        </w:tc>
        <w:tc>
          <w:tcPr>
            <w:tcW w:w="1835" w:type="pct"/>
            <w:vAlign w:val="center"/>
          </w:tcPr>
          <w:p w14:paraId="054346BD" w14:textId="77777777" w:rsidR="00510305" w:rsidRPr="00AD1179" w:rsidRDefault="00510305" w:rsidP="001C6D3D">
            <w:pPr>
              <w:rPr>
                <w:rFonts w:cs="B Nazanin"/>
                <w:rtl/>
              </w:rPr>
            </w:pPr>
            <w:r>
              <w:rPr>
                <w:rFonts w:cs="B Nazanin" w:hint="cs"/>
                <w:rtl/>
                <w:lang w:bidi="fa-IR"/>
              </w:rPr>
              <w:t xml:space="preserve">تصویب فرایندهای اصلاح شده </w:t>
            </w:r>
            <w:r w:rsidRPr="00AD1179">
              <w:rPr>
                <w:rFonts w:cs="B Nazanin" w:hint="cs"/>
                <w:rtl/>
                <w:lang w:bidi="fa-IR"/>
              </w:rPr>
              <w:t>در شورای پژوشی دانشکده و اجرایی سازی آن</w:t>
            </w:r>
          </w:p>
        </w:tc>
        <w:tc>
          <w:tcPr>
            <w:tcW w:w="535" w:type="pct"/>
          </w:tcPr>
          <w:p w14:paraId="00FD8260"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187F5BD1"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68F22A94"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2D586A50" w14:textId="77777777" w:rsidR="00510305" w:rsidRPr="00AD1179" w:rsidRDefault="00510305" w:rsidP="001C6D3D">
            <w:pPr>
              <w:jc w:val="center"/>
              <w:rPr>
                <w:rFonts w:eastAsia="Titr" w:cs="B Nazanin"/>
                <w:color w:val="000000"/>
                <w:rtl/>
                <w:lang w:bidi="fa-IR"/>
              </w:rPr>
            </w:pPr>
          </w:p>
        </w:tc>
        <w:tc>
          <w:tcPr>
            <w:tcW w:w="317" w:type="pct"/>
            <w:vAlign w:val="center"/>
          </w:tcPr>
          <w:p w14:paraId="33F3487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1730E3EA"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02095E76" w14:textId="77777777" w:rsidTr="001C6D3D">
        <w:tc>
          <w:tcPr>
            <w:tcW w:w="698" w:type="pct"/>
            <w:vAlign w:val="center"/>
          </w:tcPr>
          <w:p w14:paraId="3F7ED3B5"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3</w:t>
            </w:r>
          </w:p>
        </w:tc>
        <w:tc>
          <w:tcPr>
            <w:tcW w:w="1835" w:type="pct"/>
            <w:vAlign w:val="center"/>
          </w:tcPr>
          <w:p w14:paraId="7F8C9679" w14:textId="77777777" w:rsidR="00510305" w:rsidRPr="00AD1179" w:rsidRDefault="00510305" w:rsidP="001C6D3D">
            <w:pPr>
              <w:rPr>
                <w:rFonts w:cs="B Nazanin"/>
                <w:rtl/>
              </w:rPr>
            </w:pPr>
            <w:r w:rsidRPr="00AD1179">
              <w:rPr>
                <w:rFonts w:cs="B Nazanin" w:hint="cs"/>
                <w:rtl/>
              </w:rPr>
              <w:t>ارزشیابی فعالیت های پژوهشی اساتید در سال 1403 و استخراج اعضای هیئت علمی خاموش پژوهشی</w:t>
            </w:r>
          </w:p>
        </w:tc>
        <w:tc>
          <w:tcPr>
            <w:tcW w:w="535" w:type="pct"/>
          </w:tcPr>
          <w:p w14:paraId="4F75AA59"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7015050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716FB31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65356A04" w14:textId="77777777" w:rsidR="00510305" w:rsidRPr="00AD1179" w:rsidRDefault="00510305" w:rsidP="001C6D3D">
            <w:pPr>
              <w:jc w:val="center"/>
              <w:rPr>
                <w:rFonts w:eastAsia="Titr" w:cs="B Nazanin"/>
                <w:color w:val="000000"/>
                <w:rtl/>
                <w:lang w:bidi="fa-IR"/>
              </w:rPr>
            </w:pPr>
          </w:p>
        </w:tc>
        <w:tc>
          <w:tcPr>
            <w:tcW w:w="317" w:type="pct"/>
            <w:vAlign w:val="center"/>
          </w:tcPr>
          <w:p w14:paraId="4D31095F"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6D416D4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4C79E70" w14:textId="77777777" w:rsidTr="001C6D3D">
        <w:tc>
          <w:tcPr>
            <w:tcW w:w="698" w:type="pct"/>
            <w:vAlign w:val="center"/>
          </w:tcPr>
          <w:p w14:paraId="3C79947B"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4</w:t>
            </w:r>
          </w:p>
        </w:tc>
        <w:tc>
          <w:tcPr>
            <w:tcW w:w="1835" w:type="pct"/>
            <w:vAlign w:val="center"/>
          </w:tcPr>
          <w:p w14:paraId="1F4214B2" w14:textId="77777777" w:rsidR="00510305" w:rsidRPr="00AD1179" w:rsidRDefault="00510305" w:rsidP="001C6D3D">
            <w:pPr>
              <w:rPr>
                <w:rFonts w:cs="B Nazanin"/>
                <w:rtl/>
              </w:rPr>
            </w:pPr>
            <w:r w:rsidRPr="00AD1179">
              <w:rPr>
                <w:rFonts w:cs="B Nazanin" w:hint="cs"/>
                <w:rtl/>
              </w:rPr>
              <w:t xml:space="preserve">مکاتبه با دانشکده ها و گروه های آموزشی پایه جهت برقراری ارتباط بین گروه های مرتبط </w:t>
            </w:r>
          </w:p>
        </w:tc>
        <w:tc>
          <w:tcPr>
            <w:tcW w:w="535" w:type="pct"/>
          </w:tcPr>
          <w:p w14:paraId="4520AB42"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1156DE78"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4CA14CC1"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630A5390" w14:textId="77777777" w:rsidR="00510305" w:rsidRPr="00AD1179" w:rsidRDefault="00510305" w:rsidP="001C6D3D">
            <w:pPr>
              <w:jc w:val="center"/>
              <w:rPr>
                <w:rFonts w:eastAsia="Titr" w:cs="B Nazanin"/>
                <w:color w:val="000000"/>
                <w:rtl/>
                <w:lang w:bidi="fa-IR"/>
              </w:rPr>
            </w:pPr>
          </w:p>
        </w:tc>
        <w:tc>
          <w:tcPr>
            <w:tcW w:w="317" w:type="pct"/>
            <w:vAlign w:val="center"/>
          </w:tcPr>
          <w:p w14:paraId="1E34B825"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67892E71"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56E3E5B" w14:textId="77777777" w:rsidTr="001C6D3D">
        <w:tc>
          <w:tcPr>
            <w:tcW w:w="698" w:type="pct"/>
            <w:vAlign w:val="center"/>
          </w:tcPr>
          <w:p w14:paraId="4915EC0E"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5</w:t>
            </w:r>
          </w:p>
        </w:tc>
        <w:tc>
          <w:tcPr>
            <w:tcW w:w="1835" w:type="pct"/>
            <w:vAlign w:val="center"/>
          </w:tcPr>
          <w:p w14:paraId="690DA5DB" w14:textId="77777777" w:rsidR="00510305" w:rsidRPr="00AD1179" w:rsidRDefault="00510305" w:rsidP="001C6D3D">
            <w:pPr>
              <w:rPr>
                <w:rFonts w:cs="B Nazanin"/>
                <w:rtl/>
              </w:rPr>
            </w:pPr>
            <w:r w:rsidRPr="00AD1179">
              <w:rPr>
                <w:rFonts w:cs="B Nazanin" w:hint="cs"/>
                <w:rtl/>
              </w:rPr>
              <w:t>مکاتبه با مراکز تحقیقاتی علوم پایه جهت افزایش طرح های تحقیقاتی مشترک با اولویت اساتید هیئت علمی خاموش پژوهشی</w:t>
            </w:r>
          </w:p>
        </w:tc>
        <w:tc>
          <w:tcPr>
            <w:tcW w:w="535" w:type="pct"/>
          </w:tcPr>
          <w:p w14:paraId="4BA0BB6B"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7042D12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4E5FE5B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4FFBAD9D" w14:textId="77777777" w:rsidR="00510305" w:rsidRPr="00AD1179" w:rsidRDefault="00510305" w:rsidP="001C6D3D">
            <w:pPr>
              <w:jc w:val="center"/>
              <w:rPr>
                <w:rFonts w:eastAsia="Titr" w:cs="B Nazanin"/>
                <w:color w:val="000000"/>
                <w:rtl/>
                <w:lang w:bidi="fa-IR"/>
              </w:rPr>
            </w:pPr>
          </w:p>
        </w:tc>
        <w:tc>
          <w:tcPr>
            <w:tcW w:w="317" w:type="pct"/>
            <w:vAlign w:val="center"/>
          </w:tcPr>
          <w:p w14:paraId="0540329C"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0AE24498"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CCC749B" w14:textId="77777777" w:rsidTr="001C6D3D">
        <w:tc>
          <w:tcPr>
            <w:tcW w:w="698" w:type="pct"/>
            <w:vAlign w:val="center"/>
          </w:tcPr>
          <w:p w14:paraId="115AF94F"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6</w:t>
            </w:r>
          </w:p>
        </w:tc>
        <w:tc>
          <w:tcPr>
            <w:tcW w:w="1835" w:type="pct"/>
            <w:vAlign w:val="center"/>
          </w:tcPr>
          <w:p w14:paraId="6A1B13C7" w14:textId="77777777" w:rsidR="00510305" w:rsidRPr="00AD1179" w:rsidRDefault="00510305" w:rsidP="001C6D3D">
            <w:pPr>
              <w:rPr>
                <w:rFonts w:cs="B Nazanin"/>
                <w:rtl/>
              </w:rPr>
            </w:pPr>
            <w:r w:rsidRPr="00AD1179">
              <w:rPr>
                <w:rFonts w:cs="B Nazanin" w:hint="cs"/>
                <w:rtl/>
              </w:rPr>
              <w:t xml:space="preserve">انتخاب یک عضوهیئت علمی از هریک از گروه های آموزشی بالینی به عنوان رابط با گروه های پایه و پژوهشکده </w:t>
            </w:r>
          </w:p>
        </w:tc>
        <w:tc>
          <w:tcPr>
            <w:tcW w:w="535" w:type="pct"/>
          </w:tcPr>
          <w:p w14:paraId="2BD2AF75"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4CA1E023"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7920873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6FF117E8" w14:textId="77777777" w:rsidR="00510305" w:rsidRPr="00AD1179" w:rsidRDefault="00510305" w:rsidP="001C6D3D">
            <w:pPr>
              <w:jc w:val="center"/>
              <w:rPr>
                <w:rFonts w:eastAsia="Titr" w:cs="B Nazanin"/>
                <w:color w:val="000000"/>
                <w:rtl/>
                <w:lang w:bidi="fa-IR"/>
              </w:rPr>
            </w:pPr>
          </w:p>
        </w:tc>
        <w:tc>
          <w:tcPr>
            <w:tcW w:w="317" w:type="pct"/>
            <w:vAlign w:val="center"/>
          </w:tcPr>
          <w:p w14:paraId="0F2F1D17"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1D7BADEF"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D394278" w14:textId="77777777" w:rsidTr="001C6D3D">
        <w:tc>
          <w:tcPr>
            <w:tcW w:w="698" w:type="pct"/>
            <w:vAlign w:val="center"/>
          </w:tcPr>
          <w:p w14:paraId="3AA21C6D"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7</w:t>
            </w:r>
          </w:p>
        </w:tc>
        <w:tc>
          <w:tcPr>
            <w:tcW w:w="1835" w:type="pct"/>
            <w:vAlign w:val="center"/>
          </w:tcPr>
          <w:p w14:paraId="78294B53" w14:textId="77777777" w:rsidR="00510305" w:rsidRPr="00AD1179" w:rsidRDefault="00510305" w:rsidP="001C6D3D">
            <w:pPr>
              <w:rPr>
                <w:rFonts w:cs="B Nazanin"/>
                <w:rtl/>
              </w:rPr>
            </w:pPr>
            <w:r w:rsidRPr="00AD1179">
              <w:rPr>
                <w:rFonts w:cs="B Nazanin" w:hint="cs"/>
                <w:rtl/>
              </w:rPr>
              <w:t>تعیین موضوعات مشترک بین گروه های پایه وبالینی هم فیلد</w:t>
            </w:r>
          </w:p>
        </w:tc>
        <w:tc>
          <w:tcPr>
            <w:tcW w:w="535" w:type="pct"/>
          </w:tcPr>
          <w:p w14:paraId="633BA52A"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023C1966"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56A7091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61138EB1" w14:textId="77777777" w:rsidR="00510305" w:rsidRPr="00AD1179" w:rsidRDefault="00510305" w:rsidP="001C6D3D">
            <w:pPr>
              <w:jc w:val="center"/>
              <w:rPr>
                <w:rFonts w:eastAsia="Titr" w:cs="B Nazanin"/>
                <w:color w:val="000000"/>
                <w:rtl/>
                <w:lang w:bidi="fa-IR"/>
              </w:rPr>
            </w:pPr>
          </w:p>
        </w:tc>
        <w:tc>
          <w:tcPr>
            <w:tcW w:w="317" w:type="pct"/>
            <w:vAlign w:val="center"/>
          </w:tcPr>
          <w:p w14:paraId="46561203"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6EFDE4A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7B8C2547" w14:textId="77777777" w:rsidTr="001C6D3D">
        <w:tc>
          <w:tcPr>
            <w:tcW w:w="698" w:type="pct"/>
            <w:vAlign w:val="center"/>
          </w:tcPr>
          <w:p w14:paraId="38B7B5CF"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8</w:t>
            </w:r>
          </w:p>
        </w:tc>
        <w:tc>
          <w:tcPr>
            <w:tcW w:w="1835" w:type="pct"/>
            <w:vAlign w:val="center"/>
          </w:tcPr>
          <w:p w14:paraId="7AC69339" w14:textId="77777777" w:rsidR="00510305" w:rsidRPr="00AD1179" w:rsidRDefault="00510305" w:rsidP="001C6D3D">
            <w:pPr>
              <w:rPr>
                <w:rFonts w:cs="B Nazanin"/>
                <w:rtl/>
              </w:rPr>
            </w:pPr>
            <w:r w:rsidRPr="00AD1179">
              <w:rPr>
                <w:rFonts w:cs="B Nazanin" w:hint="cs"/>
                <w:rtl/>
              </w:rPr>
              <w:t>هماهنگی با دو گروه آموزشی بالینی جهت نگارش دو پروپوزال مرتبط با ثبت بیماری ها</w:t>
            </w:r>
          </w:p>
        </w:tc>
        <w:tc>
          <w:tcPr>
            <w:tcW w:w="535" w:type="pct"/>
          </w:tcPr>
          <w:p w14:paraId="2F0AE76C"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505CDB7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155D78F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3DF78AA8" w14:textId="77777777" w:rsidR="00510305" w:rsidRPr="00AD1179" w:rsidRDefault="00510305" w:rsidP="001C6D3D">
            <w:pPr>
              <w:jc w:val="center"/>
              <w:rPr>
                <w:rFonts w:eastAsia="Titr" w:cs="B Nazanin"/>
                <w:color w:val="000000"/>
                <w:rtl/>
                <w:lang w:bidi="fa-IR"/>
              </w:rPr>
            </w:pPr>
          </w:p>
        </w:tc>
        <w:tc>
          <w:tcPr>
            <w:tcW w:w="317" w:type="pct"/>
            <w:vAlign w:val="center"/>
          </w:tcPr>
          <w:p w14:paraId="5C8F1576"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7837462D"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5A53CBED" w14:textId="77777777" w:rsidTr="001C6D3D">
        <w:tc>
          <w:tcPr>
            <w:tcW w:w="698" w:type="pct"/>
            <w:vAlign w:val="center"/>
          </w:tcPr>
          <w:p w14:paraId="4A7F1B97"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lastRenderedPageBreak/>
              <w:t>G1O15A9</w:t>
            </w:r>
          </w:p>
        </w:tc>
        <w:tc>
          <w:tcPr>
            <w:tcW w:w="1835" w:type="pct"/>
            <w:vAlign w:val="center"/>
          </w:tcPr>
          <w:p w14:paraId="09524102" w14:textId="77777777" w:rsidR="00510305" w:rsidRPr="00AD1179" w:rsidRDefault="00510305" w:rsidP="001C6D3D">
            <w:pPr>
              <w:rPr>
                <w:rFonts w:cs="B Nazanin"/>
                <w:rtl/>
              </w:rPr>
            </w:pPr>
            <w:r w:rsidRPr="00AD1179">
              <w:rPr>
                <w:rFonts w:cs="B Nazanin" w:hint="cs"/>
                <w:rtl/>
              </w:rPr>
              <w:t>مکاتبه با مدیر گروه ها در مورد تقسیم مشاور و راهنمایی پایان نامه بین اعضای گروه به صورت متناسب با اولویت اعضای خاموش</w:t>
            </w:r>
          </w:p>
        </w:tc>
        <w:tc>
          <w:tcPr>
            <w:tcW w:w="535" w:type="pct"/>
          </w:tcPr>
          <w:p w14:paraId="33949257"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65BED85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657D648E"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16878038" w14:textId="77777777" w:rsidR="00510305" w:rsidRPr="00AD1179" w:rsidRDefault="00510305" w:rsidP="001C6D3D">
            <w:pPr>
              <w:jc w:val="center"/>
              <w:rPr>
                <w:rFonts w:eastAsia="Titr" w:cs="B Nazanin"/>
                <w:color w:val="000000"/>
                <w:rtl/>
                <w:lang w:bidi="fa-IR"/>
              </w:rPr>
            </w:pPr>
          </w:p>
        </w:tc>
        <w:tc>
          <w:tcPr>
            <w:tcW w:w="317" w:type="pct"/>
            <w:vAlign w:val="center"/>
          </w:tcPr>
          <w:p w14:paraId="674E95A5"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4CCFC8B6"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088C481" w14:textId="77777777" w:rsidTr="001C6D3D">
        <w:tc>
          <w:tcPr>
            <w:tcW w:w="698" w:type="pct"/>
            <w:vAlign w:val="center"/>
          </w:tcPr>
          <w:p w14:paraId="5BC32CD2"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10</w:t>
            </w:r>
          </w:p>
        </w:tc>
        <w:tc>
          <w:tcPr>
            <w:tcW w:w="1835" w:type="pct"/>
            <w:vAlign w:val="center"/>
          </w:tcPr>
          <w:p w14:paraId="699B5971" w14:textId="77777777" w:rsidR="00510305" w:rsidRPr="00AD1179" w:rsidRDefault="00510305" w:rsidP="001C6D3D">
            <w:pPr>
              <w:rPr>
                <w:rFonts w:cs="B Nazanin"/>
                <w:rtl/>
              </w:rPr>
            </w:pPr>
            <w:r w:rsidRPr="00AD1179">
              <w:rPr>
                <w:rFonts w:cs="B Nazanin" w:hint="cs"/>
                <w:rtl/>
              </w:rPr>
              <w:t xml:space="preserve">تعیین اولویت های پژوهشی روز جامعه و ارسال به گروه های آموزشی </w:t>
            </w:r>
          </w:p>
        </w:tc>
        <w:tc>
          <w:tcPr>
            <w:tcW w:w="535" w:type="pct"/>
          </w:tcPr>
          <w:p w14:paraId="07C32623"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649AB746"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1E75D8D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2A0D675C" w14:textId="77777777" w:rsidR="00510305" w:rsidRPr="00AD1179" w:rsidRDefault="00510305" w:rsidP="001C6D3D">
            <w:pPr>
              <w:jc w:val="center"/>
              <w:rPr>
                <w:rFonts w:eastAsia="Titr" w:cs="B Nazanin"/>
                <w:color w:val="000000"/>
                <w:rtl/>
                <w:lang w:bidi="fa-IR"/>
              </w:rPr>
            </w:pPr>
          </w:p>
        </w:tc>
        <w:tc>
          <w:tcPr>
            <w:tcW w:w="317" w:type="pct"/>
            <w:vAlign w:val="center"/>
          </w:tcPr>
          <w:p w14:paraId="5F42FC6D"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27DAD0CB"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4235FC6A" w14:textId="77777777" w:rsidTr="001C6D3D">
        <w:tc>
          <w:tcPr>
            <w:tcW w:w="698" w:type="pct"/>
            <w:vAlign w:val="center"/>
          </w:tcPr>
          <w:p w14:paraId="69E74AA6"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5A11</w:t>
            </w:r>
          </w:p>
        </w:tc>
        <w:tc>
          <w:tcPr>
            <w:tcW w:w="1835" w:type="pct"/>
            <w:vAlign w:val="center"/>
          </w:tcPr>
          <w:p w14:paraId="6927AE93" w14:textId="77777777" w:rsidR="00510305" w:rsidRPr="00AD1179" w:rsidRDefault="00510305" w:rsidP="001C6D3D">
            <w:pPr>
              <w:rPr>
                <w:rFonts w:cs="B Nazanin"/>
                <w:rtl/>
              </w:rPr>
            </w:pPr>
            <w:r w:rsidRPr="00AD1179">
              <w:rPr>
                <w:rFonts w:cs="B Nazanin" w:hint="cs"/>
                <w:rtl/>
              </w:rPr>
              <w:t xml:space="preserve">مصوب نمودن تسهیل انجام پروژه های مرتبط با موضوعات روز جامعه </w:t>
            </w:r>
          </w:p>
        </w:tc>
        <w:tc>
          <w:tcPr>
            <w:tcW w:w="535" w:type="pct"/>
          </w:tcPr>
          <w:p w14:paraId="3261294D" w14:textId="77777777" w:rsidR="00510305" w:rsidRDefault="00510305" w:rsidP="001C6D3D">
            <w:r w:rsidRPr="00AB7C59">
              <w:rPr>
                <w:rFonts w:eastAsia="Titr" w:cs="B Nazanin" w:hint="cs"/>
                <w:color w:val="000000" w:themeColor="text1"/>
                <w:rtl/>
                <w:lang w:bidi="fa-IR"/>
              </w:rPr>
              <w:t>معاونت پژوهشی</w:t>
            </w:r>
          </w:p>
        </w:tc>
        <w:tc>
          <w:tcPr>
            <w:tcW w:w="361" w:type="pct"/>
            <w:vAlign w:val="center"/>
          </w:tcPr>
          <w:p w14:paraId="547A380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28" w:type="pct"/>
            <w:vAlign w:val="center"/>
          </w:tcPr>
          <w:p w14:paraId="6FC44233"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0" w:type="pct"/>
            <w:vAlign w:val="center"/>
          </w:tcPr>
          <w:p w14:paraId="572CA0AD" w14:textId="77777777" w:rsidR="00510305" w:rsidRPr="00AD1179" w:rsidRDefault="00510305" w:rsidP="001C6D3D">
            <w:pPr>
              <w:jc w:val="center"/>
              <w:rPr>
                <w:rFonts w:eastAsia="Titr" w:cs="B Nazanin"/>
                <w:color w:val="000000"/>
                <w:rtl/>
                <w:lang w:bidi="fa-IR"/>
              </w:rPr>
            </w:pPr>
          </w:p>
        </w:tc>
        <w:tc>
          <w:tcPr>
            <w:tcW w:w="317" w:type="pct"/>
            <w:vAlign w:val="center"/>
          </w:tcPr>
          <w:p w14:paraId="661CFA51"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00BBDDBB"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2C21522A" w14:textId="77777777" w:rsidR="00510305" w:rsidRDefault="00510305" w:rsidP="00510305">
      <w:pPr>
        <w:rPr>
          <w:rFonts w:cs="B Nazanin"/>
          <w:rtl/>
          <w:lang w:bidi="fa-IR"/>
        </w:rPr>
      </w:pPr>
    </w:p>
    <w:p w14:paraId="5FC5CF63" w14:textId="77777777" w:rsidR="00F05596" w:rsidRDefault="00F05596" w:rsidP="00510305">
      <w:pPr>
        <w:rPr>
          <w:rFonts w:cs="B Nazanin"/>
          <w:rtl/>
          <w:lang w:bidi="fa-IR"/>
        </w:rPr>
      </w:pPr>
    </w:p>
    <w:p w14:paraId="42B1F131" w14:textId="77777777" w:rsidR="00F05596" w:rsidRDefault="00F05596" w:rsidP="00510305">
      <w:pPr>
        <w:rPr>
          <w:rFonts w:cs="B Nazanin"/>
          <w:rtl/>
          <w:lang w:bidi="fa-IR"/>
        </w:rPr>
      </w:pPr>
    </w:p>
    <w:p w14:paraId="3F7EB1AD" w14:textId="77777777" w:rsidR="00F05596" w:rsidRPr="00AD1179" w:rsidRDefault="00F05596"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6"/>
        <w:gridCol w:w="5342"/>
        <w:gridCol w:w="1556"/>
        <w:gridCol w:w="1046"/>
        <w:gridCol w:w="1216"/>
        <w:gridCol w:w="1770"/>
        <w:gridCol w:w="887"/>
        <w:gridCol w:w="887"/>
      </w:tblGrid>
      <w:tr w:rsidR="00510305" w:rsidRPr="00AD1179" w14:paraId="35870BA5" w14:textId="77777777" w:rsidTr="001C6D3D">
        <w:tc>
          <w:tcPr>
            <w:tcW w:w="5000" w:type="pct"/>
            <w:gridSpan w:val="8"/>
            <w:shd w:val="clear" w:color="auto" w:fill="2F5496"/>
            <w:vAlign w:val="center"/>
          </w:tcPr>
          <w:p w14:paraId="1559EA87"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16</w:t>
            </w:r>
            <w:r w:rsidRPr="00B62F82">
              <w:rPr>
                <w:rFonts w:cs="B Nazanin"/>
                <w:b/>
                <w:bCs/>
                <w:color w:val="FFFFFF"/>
                <w:rtl/>
              </w:rPr>
              <w:t>-</w:t>
            </w:r>
            <w:r w:rsidRPr="00B62F82">
              <w:rPr>
                <w:rFonts w:eastAsia="Titr" w:cs="B Nazanin" w:hint="cs"/>
                <w:b/>
                <w:bCs/>
                <w:color w:val="000000"/>
                <w:rtl/>
                <w:lang w:bidi="fa-IR"/>
              </w:rPr>
              <w:t xml:space="preserve"> </w:t>
            </w:r>
            <w:r w:rsidRPr="00B62F82">
              <w:rPr>
                <w:rFonts w:eastAsia="Titr" w:cs="B Nazanin" w:hint="cs"/>
                <w:b/>
                <w:bCs/>
                <w:color w:val="FFFFFF" w:themeColor="background1"/>
                <w:rtl/>
                <w:lang w:bidi="fa-IR"/>
              </w:rPr>
              <w:t>تقویت و تسهیل مشارکت اساتید بالینی در راهنمایی و مشاوره پایان نامه</w:t>
            </w:r>
          </w:p>
        </w:tc>
      </w:tr>
      <w:tr w:rsidR="00510305" w:rsidRPr="00AD1179" w14:paraId="12843EE7" w14:textId="77777777" w:rsidTr="001C6D3D">
        <w:tc>
          <w:tcPr>
            <w:tcW w:w="649" w:type="pct"/>
            <w:shd w:val="clear" w:color="auto" w:fill="2F5496"/>
            <w:vAlign w:val="center"/>
          </w:tcPr>
          <w:p w14:paraId="18D6812D"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846" w:type="pct"/>
            <w:shd w:val="clear" w:color="auto" w:fill="2F5496"/>
            <w:vAlign w:val="center"/>
          </w:tcPr>
          <w:p w14:paraId="782652B7"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46" w:type="pct"/>
            <w:shd w:val="clear" w:color="auto" w:fill="2F5496"/>
            <w:vAlign w:val="center"/>
          </w:tcPr>
          <w:p w14:paraId="71403F99"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371" w:type="pct"/>
            <w:shd w:val="clear" w:color="auto" w:fill="2F5496"/>
            <w:vAlign w:val="center"/>
          </w:tcPr>
          <w:p w14:paraId="48D4BA02"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337" w:type="pct"/>
            <w:shd w:val="clear" w:color="auto" w:fill="2F5496"/>
            <w:vAlign w:val="center"/>
          </w:tcPr>
          <w:p w14:paraId="23F0A815"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619" w:type="pct"/>
            <w:shd w:val="clear" w:color="auto" w:fill="2F5496"/>
            <w:vAlign w:val="center"/>
          </w:tcPr>
          <w:p w14:paraId="626D00C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6" w:type="pct"/>
            <w:shd w:val="clear" w:color="auto" w:fill="2F5496"/>
            <w:vAlign w:val="center"/>
          </w:tcPr>
          <w:p w14:paraId="0AC483C7"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6" w:type="pct"/>
            <w:shd w:val="clear" w:color="auto" w:fill="2F5496"/>
            <w:vAlign w:val="center"/>
          </w:tcPr>
          <w:p w14:paraId="300031D3"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24283A0E" w14:textId="77777777" w:rsidTr="001C6D3D">
        <w:trPr>
          <w:trHeight w:val="508"/>
        </w:trPr>
        <w:tc>
          <w:tcPr>
            <w:tcW w:w="649" w:type="pct"/>
            <w:vAlign w:val="center"/>
          </w:tcPr>
          <w:p w14:paraId="766DCFD3"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6A1</w:t>
            </w:r>
          </w:p>
        </w:tc>
        <w:tc>
          <w:tcPr>
            <w:tcW w:w="1846" w:type="pct"/>
            <w:vAlign w:val="center"/>
          </w:tcPr>
          <w:p w14:paraId="15AB754C" w14:textId="5DD6B6AA" w:rsidR="00510305" w:rsidRPr="00AA013E" w:rsidRDefault="00510305" w:rsidP="00AA013E">
            <w:pPr>
              <w:rPr>
                <w:rFonts w:cs="B Nazanin"/>
                <w:rtl/>
                <w:lang w:bidi="fa-IR"/>
              </w:rPr>
            </w:pPr>
            <w:r w:rsidRPr="00AD1179">
              <w:rPr>
                <w:rFonts w:cs="B Nazanin" w:hint="cs"/>
                <w:rtl/>
              </w:rPr>
              <w:t>مصوب نمودن تسهیل انجام پروژه های مشترک پایه و بالین</w:t>
            </w:r>
          </w:p>
        </w:tc>
        <w:tc>
          <w:tcPr>
            <w:tcW w:w="546" w:type="pct"/>
            <w:vAlign w:val="center"/>
          </w:tcPr>
          <w:p w14:paraId="6DBF9409" w14:textId="77777777" w:rsidR="00510305" w:rsidRPr="00AD1179" w:rsidRDefault="00510305" w:rsidP="001C6D3D">
            <w:pPr>
              <w:jc w:val="center"/>
              <w:rPr>
                <w:rFonts w:eastAsia="Titr" w:cs="B Nazanin"/>
                <w:color w:val="000000"/>
                <w:rtl/>
                <w:lang w:bidi="fa-IR"/>
              </w:rPr>
            </w:pPr>
            <w:r w:rsidRPr="00AB7C59">
              <w:rPr>
                <w:rFonts w:eastAsia="Titr" w:cs="B Nazanin" w:hint="cs"/>
                <w:color w:val="000000" w:themeColor="text1"/>
                <w:rtl/>
                <w:lang w:bidi="fa-IR"/>
              </w:rPr>
              <w:t>معاونت پژوهشی</w:t>
            </w:r>
          </w:p>
        </w:tc>
        <w:tc>
          <w:tcPr>
            <w:tcW w:w="371" w:type="pct"/>
            <w:vAlign w:val="center"/>
          </w:tcPr>
          <w:p w14:paraId="699F1CA5"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7" w:type="pct"/>
            <w:vAlign w:val="center"/>
          </w:tcPr>
          <w:p w14:paraId="181ADE0E"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59C57914" w14:textId="77777777" w:rsidR="00510305" w:rsidRPr="00AD1179" w:rsidRDefault="00510305" w:rsidP="001C6D3D">
            <w:pPr>
              <w:jc w:val="center"/>
              <w:rPr>
                <w:rFonts w:eastAsia="Titr" w:cs="B Nazanin"/>
                <w:color w:val="000000"/>
                <w:rtl/>
                <w:lang w:bidi="fa-IR"/>
              </w:rPr>
            </w:pPr>
          </w:p>
        </w:tc>
        <w:tc>
          <w:tcPr>
            <w:tcW w:w="316" w:type="pct"/>
            <w:vAlign w:val="center"/>
          </w:tcPr>
          <w:p w14:paraId="07C2E4BD"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6" w:type="pct"/>
            <w:vAlign w:val="center"/>
          </w:tcPr>
          <w:p w14:paraId="5ACDCC6C"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3647F75D"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0"/>
        <w:gridCol w:w="5339"/>
        <w:gridCol w:w="1556"/>
        <w:gridCol w:w="1046"/>
        <w:gridCol w:w="1216"/>
        <w:gridCol w:w="1770"/>
        <w:gridCol w:w="890"/>
        <w:gridCol w:w="893"/>
      </w:tblGrid>
      <w:tr w:rsidR="00510305" w:rsidRPr="00AD1179" w14:paraId="760D85BE" w14:textId="77777777" w:rsidTr="001C6D3D">
        <w:tc>
          <w:tcPr>
            <w:tcW w:w="5000" w:type="pct"/>
            <w:gridSpan w:val="8"/>
            <w:shd w:val="clear" w:color="auto" w:fill="2F5496"/>
            <w:vAlign w:val="center"/>
          </w:tcPr>
          <w:p w14:paraId="01E9812E"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17</w:t>
            </w:r>
            <w:r w:rsidRPr="00B62F82">
              <w:rPr>
                <w:rFonts w:cs="B Nazanin"/>
                <w:b/>
                <w:bCs/>
                <w:color w:val="FFFFFF"/>
                <w:rtl/>
              </w:rPr>
              <w:t>-</w:t>
            </w:r>
            <w:r w:rsidRPr="00B62F82">
              <w:rPr>
                <w:rFonts w:eastAsia="Titr" w:cs="B Nazanin" w:hint="cs"/>
                <w:b/>
                <w:bCs/>
                <w:color w:val="000000"/>
                <w:rtl/>
                <w:lang w:bidi="fa-IR"/>
              </w:rPr>
              <w:t xml:space="preserve"> </w:t>
            </w:r>
            <w:r w:rsidRPr="00B62F82">
              <w:rPr>
                <w:rFonts w:eastAsia="Titr" w:cs="B Nazanin" w:hint="cs"/>
                <w:b/>
                <w:bCs/>
                <w:color w:val="FFFFFF" w:themeColor="background1"/>
                <w:rtl/>
                <w:lang w:bidi="fa-IR"/>
              </w:rPr>
              <w:t>تقویت و تسهیل</w:t>
            </w:r>
            <w:r w:rsidRPr="00B62F82">
              <w:rPr>
                <w:rFonts w:eastAsia="Titr" w:cs="B Nazanin"/>
                <w:b/>
                <w:bCs/>
                <w:color w:val="FFFFFF" w:themeColor="background1"/>
                <w:lang w:bidi="fa-IR"/>
              </w:rPr>
              <w:t xml:space="preserve"> </w:t>
            </w:r>
            <w:r w:rsidRPr="00B62F82">
              <w:rPr>
                <w:rFonts w:eastAsia="Titr" w:cs="B Nazanin" w:hint="cs"/>
                <w:b/>
                <w:bCs/>
                <w:color w:val="FFFFFF" w:themeColor="background1"/>
                <w:rtl/>
                <w:lang w:bidi="fa-IR"/>
              </w:rPr>
              <w:t>انجام پایان</w:t>
            </w:r>
            <w:r w:rsidRPr="00B62F82">
              <w:rPr>
                <w:rFonts w:eastAsia="Titr" w:cs="B Nazanin"/>
                <w:b/>
                <w:bCs/>
                <w:color w:val="FFFFFF" w:themeColor="background1"/>
                <w:rtl/>
                <w:lang w:bidi="fa-IR"/>
              </w:rPr>
              <w:softHyphen/>
            </w:r>
            <w:r w:rsidRPr="00B62F82">
              <w:rPr>
                <w:rFonts w:eastAsia="Titr" w:cs="B Nazanin" w:hint="cs"/>
                <w:b/>
                <w:bCs/>
                <w:color w:val="FFFFFF" w:themeColor="background1"/>
                <w:rtl/>
                <w:lang w:bidi="fa-IR"/>
              </w:rPr>
              <w:t>های کاربردی و محصول محور</w:t>
            </w:r>
          </w:p>
        </w:tc>
      </w:tr>
      <w:tr w:rsidR="00510305" w:rsidRPr="00AD1179" w14:paraId="60F89198" w14:textId="77777777" w:rsidTr="001C6D3D">
        <w:tc>
          <w:tcPr>
            <w:tcW w:w="647" w:type="pct"/>
            <w:shd w:val="clear" w:color="auto" w:fill="2F5496"/>
            <w:vAlign w:val="center"/>
          </w:tcPr>
          <w:p w14:paraId="7FD0C787"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845" w:type="pct"/>
            <w:shd w:val="clear" w:color="auto" w:fill="2F5496"/>
            <w:vAlign w:val="center"/>
          </w:tcPr>
          <w:p w14:paraId="07838068"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46" w:type="pct"/>
            <w:shd w:val="clear" w:color="auto" w:fill="2F5496"/>
            <w:vAlign w:val="center"/>
          </w:tcPr>
          <w:p w14:paraId="5AE1BAB8"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371" w:type="pct"/>
            <w:shd w:val="clear" w:color="auto" w:fill="2F5496"/>
            <w:vAlign w:val="center"/>
          </w:tcPr>
          <w:p w14:paraId="20C513BD"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337" w:type="pct"/>
            <w:shd w:val="clear" w:color="auto" w:fill="2F5496"/>
            <w:vAlign w:val="center"/>
          </w:tcPr>
          <w:p w14:paraId="43930CE8"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619" w:type="pct"/>
            <w:shd w:val="clear" w:color="auto" w:fill="2F5496"/>
            <w:vAlign w:val="center"/>
          </w:tcPr>
          <w:p w14:paraId="7B62F28D"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1DFFF5FF"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7F8D0B5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19EE3BF8" w14:textId="77777777" w:rsidTr="001C6D3D">
        <w:trPr>
          <w:trHeight w:val="440"/>
        </w:trPr>
        <w:tc>
          <w:tcPr>
            <w:tcW w:w="647" w:type="pct"/>
            <w:vAlign w:val="center"/>
          </w:tcPr>
          <w:p w14:paraId="3AF66CA1"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17A1</w:t>
            </w:r>
          </w:p>
        </w:tc>
        <w:tc>
          <w:tcPr>
            <w:tcW w:w="1845" w:type="pct"/>
            <w:vAlign w:val="center"/>
          </w:tcPr>
          <w:p w14:paraId="4142AD0B" w14:textId="1C5CB7CF" w:rsidR="00510305" w:rsidRPr="00AA013E" w:rsidRDefault="00510305" w:rsidP="00AA013E">
            <w:pPr>
              <w:rPr>
                <w:rFonts w:cs="B Nazanin"/>
                <w:rtl/>
                <w:lang w:bidi="fa-IR"/>
              </w:rPr>
            </w:pPr>
            <w:r w:rsidRPr="00AD1179">
              <w:rPr>
                <w:rFonts w:cs="B Nazanin" w:hint="cs"/>
                <w:rtl/>
              </w:rPr>
              <w:t>برگزاری دوره های ویژه اساتید و دانشجویان به منظورافزایش آگاهی و انگیزه انجام پروژه های محصول محور</w:t>
            </w:r>
          </w:p>
        </w:tc>
        <w:tc>
          <w:tcPr>
            <w:tcW w:w="546" w:type="pct"/>
          </w:tcPr>
          <w:p w14:paraId="35F54C9F" w14:textId="77777777" w:rsidR="00510305" w:rsidRDefault="00510305" w:rsidP="001C6D3D">
            <w:r w:rsidRPr="00D80D60">
              <w:rPr>
                <w:rFonts w:eastAsia="Titr" w:cs="B Nazanin" w:hint="cs"/>
                <w:color w:val="000000" w:themeColor="text1"/>
                <w:rtl/>
                <w:lang w:bidi="fa-IR"/>
              </w:rPr>
              <w:t>معاونت پژوهشی</w:t>
            </w:r>
          </w:p>
        </w:tc>
        <w:tc>
          <w:tcPr>
            <w:tcW w:w="371" w:type="pct"/>
            <w:vAlign w:val="center"/>
          </w:tcPr>
          <w:p w14:paraId="1E89507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7" w:type="pct"/>
            <w:vAlign w:val="center"/>
          </w:tcPr>
          <w:p w14:paraId="14E1DEB9"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382A16BB" w14:textId="77777777" w:rsidR="00510305" w:rsidRPr="00AD1179" w:rsidRDefault="00510305" w:rsidP="001C6D3D">
            <w:pPr>
              <w:jc w:val="center"/>
              <w:rPr>
                <w:rFonts w:eastAsia="Titr" w:cs="B Nazanin"/>
                <w:color w:val="000000"/>
                <w:lang w:bidi="fa-IR"/>
              </w:rPr>
            </w:pPr>
          </w:p>
        </w:tc>
        <w:tc>
          <w:tcPr>
            <w:tcW w:w="317" w:type="pct"/>
            <w:vAlign w:val="center"/>
          </w:tcPr>
          <w:p w14:paraId="41B6CE43"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1D13C160"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08A8B42A" w14:textId="77777777" w:rsidTr="001C6D3D">
        <w:trPr>
          <w:trHeight w:val="508"/>
        </w:trPr>
        <w:tc>
          <w:tcPr>
            <w:tcW w:w="647" w:type="pct"/>
            <w:vAlign w:val="center"/>
          </w:tcPr>
          <w:p w14:paraId="637F667E"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7A2</w:t>
            </w:r>
          </w:p>
        </w:tc>
        <w:tc>
          <w:tcPr>
            <w:tcW w:w="1845" w:type="pct"/>
            <w:vAlign w:val="center"/>
          </w:tcPr>
          <w:p w14:paraId="766893AC" w14:textId="2C042FC8" w:rsidR="00510305" w:rsidRPr="00AA013E" w:rsidRDefault="00510305" w:rsidP="00AA013E">
            <w:pPr>
              <w:rPr>
                <w:rFonts w:cs="B Nazanin"/>
                <w:rtl/>
                <w:lang w:bidi="fa-IR"/>
              </w:rPr>
            </w:pPr>
            <w:r w:rsidRPr="00AD1179">
              <w:rPr>
                <w:rFonts w:cs="B Nazanin" w:hint="cs"/>
                <w:rtl/>
              </w:rPr>
              <w:t xml:space="preserve">برقراری ارتباط بین دانشجویان دارای طرح تحقیقاتی محصول محور به عنوان منتور با سابر دانشجویان </w:t>
            </w:r>
          </w:p>
        </w:tc>
        <w:tc>
          <w:tcPr>
            <w:tcW w:w="546" w:type="pct"/>
          </w:tcPr>
          <w:p w14:paraId="24F6309C" w14:textId="77777777" w:rsidR="00510305" w:rsidRDefault="00510305" w:rsidP="001C6D3D">
            <w:r w:rsidRPr="00D80D60">
              <w:rPr>
                <w:rFonts w:eastAsia="Titr" w:cs="B Nazanin" w:hint="cs"/>
                <w:color w:val="000000" w:themeColor="text1"/>
                <w:rtl/>
                <w:lang w:bidi="fa-IR"/>
              </w:rPr>
              <w:t>معاونت پژوهشی</w:t>
            </w:r>
          </w:p>
        </w:tc>
        <w:tc>
          <w:tcPr>
            <w:tcW w:w="371" w:type="pct"/>
            <w:vAlign w:val="center"/>
          </w:tcPr>
          <w:p w14:paraId="13B3A5B8"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337" w:type="pct"/>
            <w:vAlign w:val="center"/>
          </w:tcPr>
          <w:p w14:paraId="6DE93D89"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27EAABBB" w14:textId="77777777" w:rsidR="00510305" w:rsidRPr="00AD1179" w:rsidRDefault="00510305" w:rsidP="001C6D3D">
            <w:pPr>
              <w:jc w:val="center"/>
              <w:rPr>
                <w:rFonts w:eastAsia="Titr" w:cs="B Nazanin"/>
                <w:color w:val="000000"/>
                <w:rtl/>
                <w:lang w:bidi="fa-IR"/>
              </w:rPr>
            </w:pPr>
          </w:p>
        </w:tc>
        <w:tc>
          <w:tcPr>
            <w:tcW w:w="317" w:type="pct"/>
            <w:vAlign w:val="center"/>
          </w:tcPr>
          <w:p w14:paraId="70CADB41"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314A40E7"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370E04F4" w14:textId="77777777" w:rsidR="00510305" w:rsidRDefault="00510305" w:rsidP="00510305">
      <w:pPr>
        <w:rPr>
          <w:rFonts w:cs="B Nazanin"/>
          <w:rtl/>
          <w:lang w:bidi="fa-IR"/>
        </w:rPr>
      </w:pPr>
    </w:p>
    <w:p w14:paraId="37A9CC3F" w14:textId="77777777" w:rsidR="00AA013E" w:rsidRDefault="00AA013E" w:rsidP="00510305">
      <w:pPr>
        <w:rPr>
          <w:rFonts w:cs="B Nazanin"/>
          <w:rtl/>
          <w:lang w:bidi="fa-IR"/>
        </w:rPr>
      </w:pPr>
    </w:p>
    <w:p w14:paraId="080D5665" w14:textId="77777777" w:rsidR="00AA013E" w:rsidRDefault="00AA013E" w:rsidP="00510305">
      <w:pPr>
        <w:rPr>
          <w:rFonts w:cs="B Nazanin"/>
          <w:rtl/>
          <w:lang w:bidi="fa-IR"/>
        </w:rPr>
      </w:pPr>
    </w:p>
    <w:p w14:paraId="02B81B70" w14:textId="77777777" w:rsidR="00AA013E" w:rsidRDefault="00AA013E" w:rsidP="00510305">
      <w:pPr>
        <w:rPr>
          <w:rFonts w:cs="B Nazanin"/>
          <w:rtl/>
          <w:lang w:bidi="fa-IR"/>
        </w:rPr>
      </w:pPr>
    </w:p>
    <w:p w14:paraId="6C015ABF" w14:textId="77777777" w:rsidR="00AA013E" w:rsidRDefault="00AA013E" w:rsidP="00510305">
      <w:pPr>
        <w:rPr>
          <w:rFonts w:cs="B Nazanin"/>
          <w:rtl/>
          <w:lang w:bidi="fa-IR"/>
        </w:rPr>
      </w:pPr>
    </w:p>
    <w:p w14:paraId="0B034109" w14:textId="77777777" w:rsidR="00AA013E" w:rsidRDefault="00AA013E" w:rsidP="00510305">
      <w:pPr>
        <w:rPr>
          <w:rFonts w:cs="B Nazanin"/>
          <w:rtl/>
          <w:lang w:bidi="fa-IR"/>
        </w:rPr>
      </w:pPr>
    </w:p>
    <w:p w14:paraId="16E2B30A" w14:textId="77777777" w:rsidR="00AA013E" w:rsidRDefault="00AA013E" w:rsidP="00510305">
      <w:pPr>
        <w:rPr>
          <w:rFonts w:cs="B Nazanin"/>
          <w:rtl/>
          <w:lang w:bidi="fa-IR"/>
        </w:rPr>
      </w:pPr>
    </w:p>
    <w:p w14:paraId="11FB4606" w14:textId="77777777" w:rsidR="00AA013E" w:rsidRDefault="00AA013E" w:rsidP="00510305">
      <w:pPr>
        <w:rPr>
          <w:rFonts w:cs="B Nazanin"/>
          <w:rtl/>
          <w:lang w:bidi="fa-IR"/>
        </w:rPr>
      </w:pPr>
    </w:p>
    <w:p w14:paraId="6FBA2147" w14:textId="77777777" w:rsidR="00AA013E" w:rsidRDefault="00AA013E" w:rsidP="00510305">
      <w:pPr>
        <w:rPr>
          <w:rFonts w:cs="B Nazanin"/>
          <w:rtl/>
          <w:lang w:bidi="fa-IR"/>
        </w:rPr>
      </w:pPr>
    </w:p>
    <w:p w14:paraId="529B9D79" w14:textId="77777777" w:rsidR="00AA013E" w:rsidRDefault="00AA013E" w:rsidP="00510305">
      <w:pPr>
        <w:rPr>
          <w:rFonts w:cs="B Nazanin"/>
          <w:rtl/>
          <w:lang w:bidi="fa-IR"/>
        </w:rPr>
      </w:pPr>
    </w:p>
    <w:p w14:paraId="36F50E63" w14:textId="77777777" w:rsidR="00AA013E" w:rsidRDefault="00AA013E" w:rsidP="00510305">
      <w:pPr>
        <w:rPr>
          <w:rFonts w:cs="B Nazanin"/>
          <w:rtl/>
          <w:lang w:bidi="fa-IR"/>
        </w:rPr>
      </w:pPr>
    </w:p>
    <w:p w14:paraId="7235C73A" w14:textId="77777777" w:rsidR="00AA013E" w:rsidRDefault="00AA013E" w:rsidP="00510305">
      <w:pPr>
        <w:rPr>
          <w:rFonts w:cs="B Nazanin"/>
          <w:rtl/>
          <w:lang w:bidi="fa-IR"/>
        </w:rPr>
      </w:pPr>
    </w:p>
    <w:p w14:paraId="1428DF0E" w14:textId="77777777" w:rsidR="00AA013E" w:rsidRPr="00AD1179" w:rsidRDefault="00AA013E" w:rsidP="00510305">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0"/>
        <w:gridCol w:w="4837"/>
        <w:gridCol w:w="1919"/>
        <w:gridCol w:w="1418"/>
        <w:gridCol w:w="1392"/>
        <w:gridCol w:w="1313"/>
        <w:gridCol w:w="914"/>
        <w:gridCol w:w="917"/>
      </w:tblGrid>
      <w:tr w:rsidR="00510305" w:rsidRPr="00AD1179" w14:paraId="3F9F58A8" w14:textId="77777777" w:rsidTr="001C6D3D">
        <w:tc>
          <w:tcPr>
            <w:tcW w:w="5000" w:type="pct"/>
            <w:gridSpan w:val="8"/>
            <w:shd w:val="clear" w:color="auto" w:fill="2F5496"/>
            <w:vAlign w:val="center"/>
          </w:tcPr>
          <w:p w14:paraId="68813371"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18</w:t>
            </w:r>
            <w:r w:rsidRPr="00B62F82">
              <w:rPr>
                <w:rFonts w:cs="B Nazanin"/>
                <w:b/>
                <w:bCs/>
                <w:color w:val="FFFFFF"/>
                <w:rtl/>
              </w:rPr>
              <w:t>-</w:t>
            </w:r>
            <w:r w:rsidRPr="00B62F82">
              <w:rPr>
                <w:rFonts w:eastAsia="Titr" w:cs="B Nazanin"/>
                <w:b/>
                <w:bCs/>
                <w:color w:val="000000"/>
                <w:lang w:bidi="fa-IR"/>
              </w:rPr>
              <w:t xml:space="preserve"> </w:t>
            </w:r>
            <w:r w:rsidRPr="00B62F82">
              <w:rPr>
                <w:rFonts w:eastAsia="Titr" w:cs="B Nazanin" w:hint="cs"/>
                <w:b/>
                <w:bCs/>
                <w:color w:val="FFFFFF" w:themeColor="background1"/>
                <w:rtl/>
                <w:lang w:bidi="fa-IR"/>
              </w:rPr>
              <w:t>افزایش کیفیت خدمات بیمارستان در راستای اخلاق حرفه ای و پاسخگویی اجتماعی</w:t>
            </w:r>
          </w:p>
        </w:tc>
      </w:tr>
      <w:tr w:rsidR="00510305" w:rsidRPr="00AD1179" w14:paraId="76D218C7" w14:textId="77777777" w:rsidTr="00AA013E">
        <w:tc>
          <w:tcPr>
            <w:tcW w:w="635" w:type="pct"/>
            <w:shd w:val="clear" w:color="auto" w:fill="2F5496"/>
            <w:vAlign w:val="center"/>
          </w:tcPr>
          <w:p w14:paraId="5F19005E"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661" w:type="pct"/>
            <w:shd w:val="clear" w:color="auto" w:fill="2F5496"/>
            <w:vAlign w:val="center"/>
          </w:tcPr>
          <w:p w14:paraId="5D300018"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659" w:type="pct"/>
            <w:shd w:val="clear" w:color="auto" w:fill="2F5496"/>
            <w:vAlign w:val="center"/>
          </w:tcPr>
          <w:p w14:paraId="158092C8"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487" w:type="pct"/>
            <w:shd w:val="clear" w:color="auto" w:fill="2F5496"/>
            <w:vAlign w:val="center"/>
          </w:tcPr>
          <w:p w14:paraId="008BB20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478" w:type="pct"/>
            <w:shd w:val="clear" w:color="auto" w:fill="2F5496"/>
            <w:vAlign w:val="center"/>
          </w:tcPr>
          <w:p w14:paraId="0A38EF2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451" w:type="pct"/>
            <w:shd w:val="clear" w:color="auto" w:fill="2F5496"/>
            <w:vAlign w:val="center"/>
          </w:tcPr>
          <w:p w14:paraId="453AE795"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4" w:type="pct"/>
            <w:shd w:val="clear" w:color="auto" w:fill="2F5496"/>
            <w:vAlign w:val="center"/>
          </w:tcPr>
          <w:p w14:paraId="7FD32A9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5" w:type="pct"/>
            <w:shd w:val="clear" w:color="auto" w:fill="2F5496"/>
            <w:vAlign w:val="center"/>
          </w:tcPr>
          <w:p w14:paraId="6316A558"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74A59C1D" w14:textId="77777777" w:rsidTr="00AA013E">
        <w:trPr>
          <w:trHeight w:val="440"/>
        </w:trPr>
        <w:tc>
          <w:tcPr>
            <w:tcW w:w="635" w:type="pct"/>
            <w:vAlign w:val="center"/>
          </w:tcPr>
          <w:p w14:paraId="750D7523"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18A1</w:t>
            </w:r>
          </w:p>
        </w:tc>
        <w:tc>
          <w:tcPr>
            <w:tcW w:w="1661" w:type="pct"/>
            <w:vAlign w:val="center"/>
          </w:tcPr>
          <w:p w14:paraId="2053C0D2" w14:textId="77777777" w:rsidR="00510305" w:rsidRPr="00867DB5" w:rsidRDefault="00510305" w:rsidP="001C6D3D">
            <w:pPr>
              <w:rPr>
                <w:rFonts w:eastAsia="Titr" w:cs="B Nazanin"/>
                <w:rtl/>
                <w:lang w:bidi="fa-IR"/>
              </w:rPr>
            </w:pPr>
            <w:r w:rsidRPr="00867DB5">
              <w:rPr>
                <w:rFonts w:eastAsia="Titr" w:cs="B Nazanin" w:hint="cs"/>
                <w:rtl/>
                <w:lang w:bidi="fa-IR"/>
              </w:rPr>
              <w:t>تدوین بسته آموزشی توصیه به بستری اقوام و دوستان در صورت نیاز در فرم ترخیص که توسط اینترن تکمیل می</w:t>
            </w:r>
            <w:r w:rsidRPr="00867DB5">
              <w:rPr>
                <w:rFonts w:eastAsia="Titr" w:cs="B Nazanin"/>
                <w:rtl/>
                <w:lang w:bidi="fa-IR"/>
              </w:rPr>
              <w:softHyphen/>
            </w:r>
            <w:r w:rsidRPr="00867DB5">
              <w:rPr>
                <w:rFonts w:eastAsia="Titr" w:cs="B Nazanin" w:hint="cs"/>
                <w:rtl/>
                <w:lang w:bidi="fa-IR"/>
              </w:rPr>
              <w:t>شود</w:t>
            </w:r>
          </w:p>
        </w:tc>
        <w:tc>
          <w:tcPr>
            <w:tcW w:w="659" w:type="pct"/>
            <w:vAlign w:val="center"/>
          </w:tcPr>
          <w:p w14:paraId="4818EA91" w14:textId="77777777" w:rsidR="00510305" w:rsidRPr="00867DB5" w:rsidRDefault="00510305" w:rsidP="001C6D3D">
            <w:pPr>
              <w:jc w:val="center"/>
              <w:rPr>
                <w:rFonts w:eastAsia="Titr" w:cs="B Nazanin"/>
                <w:lang w:bidi="fa-IR"/>
              </w:rPr>
            </w:pPr>
            <w:r w:rsidRPr="00867DB5">
              <w:rPr>
                <w:rFonts w:eastAsia="Titr" w:cs="B Nazanin" w:hint="cs"/>
                <w:rtl/>
                <w:lang w:bidi="fa-IR"/>
              </w:rPr>
              <w:t>دکتر فروزان گنجی</w:t>
            </w:r>
          </w:p>
        </w:tc>
        <w:tc>
          <w:tcPr>
            <w:tcW w:w="487" w:type="pct"/>
            <w:vAlign w:val="center"/>
          </w:tcPr>
          <w:p w14:paraId="7EEB91F1"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78" w:type="pct"/>
            <w:vAlign w:val="center"/>
          </w:tcPr>
          <w:p w14:paraId="2E4ABF84"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451" w:type="pct"/>
            <w:vAlign w:val="center"/>
          </w:tcPr>
          <w:p w14:paraId="04A1F343" w14:textId="77777777" w:rsidR="00510305" w:rsidRPr="00AD1179" w:rsidRDefault="00510305" w:rsidP="001C6D3D">
            <w:pPr>
              <w:jc w:val="center"/>
              <w:rPr>
                <w:rFonts w:eastAsia="Titr" w:cs="B Nazanin"/>
                <w:color w:val="000000"/>
                <w:lang w:bidi="fa-IR"/>
              </w:rPr>
            </w:pPr>
          </w:p>
        </w:tc>
        <w:tc>
          <w:tcPr>
            <w:tcW w:w="314" w:type="pct"/>
            <w:vAlign w:val="center"/>
          </w:tcPr>
          <w:p w14:paraId="53FE0FA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5" w:type="pct"/>
            <w:vAlign w:val="center"/>
          </w:tcPr>
          <w:p w14:paraId="54AC64D8"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7B994F8" w14:textId="77777777" w:rsidTr="00AA013E">
        <w:trPr>
          <w:trHeight w:val="508"/>
        </w:trPr>
        <w:tc>
          <w:tcPr>
            <w:tcW w:w="635" w:type="pct"/>
            <w:vAlign w:val="center"/>
          </w:tcPr>
          <w:p w14:paraId="10630916"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8A2</w:t>
            </w:r>
          </w:p>
        </w:tc>
        <w:tc>
          <w:tcPr>
            <w:tcW w:w="1661" w:type="pct"/>
            <w:vAlign w:val="center"/>
          </w:tcPr>
          <w:p w14:paraId="426050E8" w14:textId="77777777" w:rsidR="00510305" w:rsidRPr="00867DB5" w:rsidRDefault="00510305" w:rsidP="001C6D3D">
            <w:pPr>
              <w:rPr>
                <w:rFonts w:eastAsia="Titr" w:cs="B Nazanin"/>
                <w:rtl/>
                <w:lang w:bidi="fa-IR"/>
              </w:rPr>
            </w:pPr>
            <w:r w:rsidRPr="00867DB5">
              <w:rPr>
                <w:rFonts w:eastAsia="Titr" w:cs="B Nazanin" w:hint="cs"/>
                <w:rtl/>
                <w:lang w:bidi="fa-IR"/>
              </w:rPr>
              <w:t>تدوین فرم رضایتمندی از بیمار و تکمیل توسط اینترن و استاجر</w:t>
            </w:r>
          </w:p>
        </w:tc>
        <w:tc>
          <w:tcPr>
            <w:tcW w:w="659" w:type="pct"/>
            <w:vAlign w:val="center"/>
          </w:tcPr>
          <w:p w14:paraId="040CABCD" w14:textId="77777777" w:rsidR="00510305" w:rsidRPr="00867DB5" w:rsidRDefault="00510305" w:rsidP="001C6D3D">
            <w:pPr>
              <w:jc w:val="center"/>
              <w:rPr>
                <w:rFonts w:eastAsia="Titr" w:cs="B Nazanin"/>
                <w:rtl/>
                <w:lang w:bidi="fa-IR"/>
              </w:rPr>
            </w:pPr>
            <w:r w:rsidRPr="00867DB5">
              <w:rPr>
                <w:rFonts w:eastAsia="Titr" w:cs="B Nazanin"/>
                <w:lang w:bidi="fa-IR"/>
              </w:rPr>
              <w:t>EDO</w:t>
            </w:r>
            <w:r w:rsidRPr="00867DB5">
              <w:rPr>
                <w:rFonts w:eastAsia="Titr" w:cs="B Nazanin" w:hint="cs"/>
                <w:rtl/>
                <w:lang w:bidi="fa-IR"/>
              </w:rPr>
              <w:t xml:space="preserve"> بیمارستان</w:t>
            </w:r>
            <w:r w:rsidRPr="00867DB5">
              <w:rPr>
                <w:rFonts w:eastAsia="Titr" w:cs="B Nazanin"/>
                <w:rtl/>
                <w:lang w:bidi="fa-IR"/>
              </w:rPr>
              <w:softHyphen/>
            </w:r>
            <w:r w:rsidRPr="00867DB5">
              <w:rPr>
                <w:rFonts w:eastAsia="Titr" w:cs="B Nazanin" w:hint="cs"/>
                <w:rtl/>
                <w:lang w:bidi="fa-IR"/>
              </w:rPr>
              <w:t>ها</w:t>
            </w:r>
          </w:p>
        </w:tc>
        <w:tc>
          <w:tcPr>
            <w:tcW w:w="487" w:type="pct"/>
            <w:vAlign w:val="center"/>
          </w:tcPr>
          <w:p w14:paraId="752790F1"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78" w:type="pct"/>
            <w:vAlign w:val="center"/>
          </w:tcPr>
          <w:p w14:paraId="09F0539B"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3/1404</w:t>
            </w:r>
          </w:p>
        </w:tc>
        <w:tc>
          <w:tcPr>
            <w:tcW w:w="451" w:type="pct"/>
            <w:vAlign w:val="center"/>
          </w:tcPr>
          <w:p w14:paraId="63C42411" w14:textId="77777777" w:rsidR="00510305" w:rsidRPr="00AD1179" w:rsidRDefault="00510305" w:rsidP="001C6D3D">
            <w:pPr>
              <w:jc w:val="center"/>
              <w:rPr>
                <w:rFonts w:eastAsia="Titr" w:cs="B Nazanin"/>
                <w:color w:val="000000"/>
                <w:rtl/>
                <w:lang w:bidi="fa-IR"/>
              </w:rPr>
            </w:pPr>
          </w:p>
        </w:tc>
        <w:tc>
          <w:tcPr>
            <w:tcW w:w="314" w:type="pct"/>
            <w:vAlign w:val="center"/>
          </w:tcPr>
          <w:p w14:paraId="76A89A4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5" w:type="pct"/>
            <w:vAlign w:val="center"/>
          </w:tcPr>
          <w:p w14:paraId="3D34A56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011C8CA3" w14:textId="77777777" w:rsidTr="00AA013E">
        <w:trPr>
          <w:trHeight w:val="508"/>
        </w:trPr>
        <w:tc>
          <w:tcPr>
            <w:tcW w:w="635" w:type="pct"/>
            <w:vAlign w:val="center"/>
          </w:tcPr>
          <w:p w14:paraId="1594A4F2"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8A3</w:t>
            </w:r>
          </w:p>
        </w:tc>
        <w:tc>
          <w:tcPr>
            <w:tcW w:w="1661" w:type="pct"/>
            <w:vAlign w:val="center"/>
          </w:tcPr>
          <w:p w14:paraId="028889E5" w14:textId="77777777" w:rsidR="00510305" w:rsidRPr="00867DB5" w:rsidRDefault="00510305" w:rsidP="001C6D3D">
            <w:pPr>
              <w:rPr>
                <w:rFonts w:eastAsia="Titr" w:cs="B Nazanin"/>
                <w:rtl/>
                <w:lang w:bidi="fa-IR"/>
              </w:rPr>
            </w:pPr>
            <w:r w:rsidRPr="00867DB5">
              <w:rPr>
                <w:rFonts w:eastAsia="Titr" w:cs="B Nazanin" w:hint="cs"/>
                <w:rtl/>
                <w:lang w:bidi="fa-IR"/>
              </w:rPr>
              <w:t>تدوین فرم رضایتمندی از خانواده بیمار</w:t>
            </w:r>
          </w:p>
        </w:tc>
        <w:tc>
          <w:tcPr>
            <w:tcW w:w="659" w:type="pct"/>
            <w:vAlign w:val="center"/>
          </w:tcPr>
          <w:p w14:paraId="4B1ECF96" w14:textId="77777777" w:rsidR="00510305" w:rsidRPr="00867DB5" w:rsidRDefault="00510305" w:rsidP="001C6D3D">
            <w:pPr>
              <w:jc w:val="center"/>
              <w:rPr>
                <w:rFonts w:eastAsia="Titr" w:cs="B Nazanin"/>
                <w:rtl/>
                <w:lang w:bidi="fa-IR"/>
              </w:rPr>
            </w:pPr>
            <w:r w:rsidRPr="00867DB5">
              <w:rPr>
                <w:rFonts w:eastAsia="Titr" w:cs="B Nazanin"/>
                <w:lang w:bidi="fa-IR"/>
              </w:rPr>
              <w:t>EDO</w:t>
            </w:r>
            <w:r w:rsidRPr="00867DB5">
              <w:rPr>
                <w:rFonts w:eastAsia="Titr" w:cs="B Nazanin" w:hint="cs"/>
                <w:rtl/>
                <w:lang w:bidi="fa-IR"/>
              </w:rPr>
              <w:t xml:space="preserve"> بیمارستان</w:t>
            </w:r>
            <w:r w:rsidRPr="00867DB5">
              <w:rPr>
                <w:rFonts w:eastAsia="Titr" w:cs="B Nazanin"/>
                <w:rtl/>
                <w:lang w:bidi="fa-IR"/>
              </w:rPr>
              <w:softHyphen/>
            </w:r>
            <w:r w:rsidRPr="00867DB5">
              <w:rPr>
                <w:rFonts w:eastAsia="Titr" w:cs="B Nazanin" w:hint="cs"/>
                <w:rtl/>
                <w:lang w:bidi="fa-IR"/>
              </w:rPr>
              <w:t>ها</w:t>
            </w:r>
          </w:p>
        </w:tc>
        <w:tc>
          <w:tcPr>
            <w:tcW w:w="487" w:type="pct"/>
            <w:vAlign w:val="center"/>
          </w:tcPr>
          <w:p w14:paraId="780E8C93"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78" w:type="pct"/>
            <w:vAlign w:val="center"/>
          </w:tcPr>
          <w:p w14:paraId="6133E780"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3/1404</w:t>
            </w:r>
          </w:p>
        </w:tc>
        <w:tc>
          <w:tcPr>
            <w:tcW w:w="451" w:type="pct"/>
            <w:vAlign w:val="center"/>
          </w:tcPr>
          <w:p w14:paraId="1F44FC55" w14:textId="77777777" w:rsidR="00510305" w:rsidRPr="00AD1179" w:rsidRDefault="00510305" w:rsidP="001C6D3D">
            <w:pPr>
              <w:jc w:val="center"/>
              <w:rPr>
                <w:rFonts w:eastAsia="Titr" w:cs="B Nazanin"/>
                <w:color w:val="000000"/>
                <w:rtl/>
                <w:lang w:bidi="fa-IR"/>
              </w:rPr>
            </w:pPr>
          </w:p>
        </w:tc>
        <w:tc>
          <w:tcPr>
            <w:tcW w:w="314" w:type="pct"/>
            <w:vAlign w:val="center"/>
          </w:tcPr>
          <w:p w14:paraId="349112C2"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5" w:type="pct"/>
            <w:vAlign w:val="center"/>
          </w:tcPr>
          <w:p w14:paraId="3C897A10"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0ADFAEBE" w14:textId="77777777" w:rsidTr="00AA013E">
        <w:trPr>
          <w:trHeight w:val="508"/>
        </w:trPr>
        <w:tc>
          <w:tcPr>
            <w:tcW w:w="635" w:type="pct"/>
            <w:vAlign w:val="center"/>
          </w:tcPr>
          <w:p w14:paraId="3F4BEE01"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8A4</w:t>
            </w:r>
          </w:p>
        </w:tc>
        <w:tc>
          <w:tcPr>
            <w:tcW w:w="1661" w:type="pct"/>
            <w:vAlign w:val="center"/>
          </w:tcPr>
          <w:p w14:paraId="5EF67D52" w14:textId="77777777" w:rsidR="00510305" w:rsidRPr="00867DB5" w:rsidRDefault="00510305" w:rsidP="001C6D3D">
            <w:pPr>
              <w:rPr>
                <w:rFonts w:eastAsia="Titr" w:cs="B Nazanin"/>
                <w:rtl/>
                <w:lang w:bidi="fa-IR"/>
              </w:rPr>
            </w:pPr>
            <w:r w:rsidRPr="00867DB5">
              <w:rPr>
                <w:rFonts w:eastAsia="Titr" w:cs="B Nazanin" w:hint="cs"/>
                <w:rtl/>
                <w:lang w:bidi="fa-IR"/>
              </w:rPr>
              <w:t>تهیه شیوه نامه ارتباط با بیمارستان جهت گزارش آمار عفونت</w:t>
            </w:r>
            <w:r w:rsidRPr="00867DB5">
              <w:rPr>
                <w:rFonts w:eastAsia="Titr" w:cs="B Nazanin"/>
                <w:rtl/>
                <w:lang w:bidi="fa-IR"/>
              </w:rPr>
              <w:softHyphen/>
            </w:r>
            <w:r w:rsidRPr="00867DB5">
              <w:rPr>
                <w:rFonts w:eastAsia="Titr" w:cs="B Nazanin" w:hint="cs"/>
                <w:rtl/>
                <w:lang w:bidi="fa-IR"/>
              </w:rPr>
              <w:t>های بیمارستانی، مرگ ومیر، بستری مجدد و غیر آموزشی و ارسال آن به دانشکده جهت استفاده از آموزش</w:t>
            </w:r>
          </w:p>
        </w:tc>
        <w:tc>
          <w:tcPr>
            <w:tcW w:w="659" w:type="pct"/>
            <w:vAlign w:val="center"/>
          </w:tcPr>
          <w:p w14:paraId="313299BE" w14:textId="77777777" w:rsidR="00510305" w:rsidRPr="00867DB5" w:rsidRDefault="00510305" w:rsidP="001C6D3D">
            <w:pPr>
              <w:jc w:val="center"/>
              <w:rPr>
                <w:rFonts w:eastAsia="Titr" w:cs="B Nazanin"/>
                <w:rtl/>
                <w:lang w:bidi="fa-IR"/>
              </w:rPr>
            </w:pPr>
            <w:r w:rsidRPr="00867DB5">
              <w:rPr>
                <w:rFonts w:eastAsia="Titr" w:cs="B Nazanin"/>
                <w:lang w:bidi="fa-IR"/>
              </w:rPr>
              <w:t>EDO</w:t>
            </w:r>
            <w:r w:rsidRPr="00867DB5">
              <w:rPr>
                <w:rFonts w:eastAsia="Titr" w:cs="B Nazanin" w:hint="cs"/>
                <w:rtl/>
                <w:lang w:bidi="fa-IR"/>
              </w:rPr>
              <w:t xml:space="preserve"> بیمارستان</w:t>
            </w:r>
            <w:r w:rsidRPr="00867DB5">
              <w:rPr>
                <w:rFonts w:eastAsia="Titr" w:cs="B Nazanin"/>
                <w:rtl/>
                <w:lang w:bidi="fa-IR"/>
              </w:rPr>
              <w:softHyphen/>
            </w:r>
            <w:r w:rsidRPr="00867DB5">
              <w:rPr>
                <w:rFonts w:eastAsia="Titr" w:cs="B Nazanin" w:hint="cs"/>
                <w:rtl/>
                <w:lang w:bidi="fa-IR"/>
              </w:rPr>
              <w:t>ها</w:t>
            </w:r>
          </w:p>
        </w:tc>
        <w:tc>
          <w:tcPr>
            <w:tcW w:w="487" w:type="pct"/>
            <w:vAlign w:val="center"/>
          </w:tcPr>
          <w:p w14:paraId="7D40D786"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78" w:type="pct"/>
            <w:vAlign w:val="center"/>
          </w:tcPr>
          <w:p w14:paraId="3B993727"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3/1404</w:t>
            </w:r>
          </w:p>
        </w:tc>
        <w:tc>
          <w:tcPr>
            <w:tcW w:w="451" w:type="pct"/>
            <w:vAlign w:val="center"/>
          </w:tcPr>
          <w:p w14:paraId="7FE5963A" w14:textId="77777777" w:rsidR="00510305" w:rsidRPr="00AD1179" w:rsidRDefault="00510305" w:rsidP="001C6D3D">
            <w:pPr>
              <w:jc w:val="center"/>
              <w:rPr>
                <w:rFonts w:eastAsia="Titr" w:cs="B Nazanin"/>
                <w:color w:val="000000"/>
                <w:rtl/>
                <w:lang w:bidi="fa-IR"/>
              </w:rPr>
            </w:pPr>
          </w:p>
        </w:tc>
        <w:tc>
          <w:tcPr>
            <w:tcW w:w="314" w:type="pct"/>
            <w:vAlign w:val="center"/>
          </w:tcPr>
          <w:p w14:paraId="25C11EB7"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5" w:type="pct"/>
            <w:vAlign w:val="center"/>
          </w:tcPr>
          <w:p w14:paraId="7CC41ED4"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4DAF1463" w14:textId="77777777" w:rsidTr="00AA013E">
        <w:trPr>
          <w:trHeight w:val="508"/>
        </w:trPr>
        <w:tc>
          <w:tcPr>
            <w:tcW w:w="635" w:type="pct"/>
            <w:vAlign w:val="center"/>
          </w:tcPr>
          <w:p w14:paraId="423F6F16"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8A5</w:t>
            </w:r>
          </w:p>
        </w:tc>
        <w:tc>
          <w:tcPr>
            <w:tcW w:w="1661" w:type="pct"/>
            <w:vAlign w:val="center"/>
          </w:tcPr>
          <w:p w14:paraId="16958473" w14:textId="77777777" w:rsidR="00510305" w:rsidRPr="00867DB5" w:rsidRDefault="00510305" w:rsidP="001C6D3D">
            <w:pPr>
              <w:rPr>
                <w:rFonts w:eastAsia="Titr" w:cs="B Nazanin"/>
                <w:rtl/>
                <w:lang w:bidi="fa-IR"/>
              </w:rPr>
            </w:pPr>
            <w:r w:rsidRPr="00867DB5">
              <w:rPr>
                <w:rFonts w:eastAsia="Titr" w:cs="B Nazanin" w:hint="cs"/>
                <w:rtl/>
                <w:lang w:bidi="fa-IR"/>
              </w:rPr>
              <w:t>تهیه فرم عوارض بیماری و دارو</w:t>
            </w:r>
          </w:p>
        </w:tc>
        <w:tc>
          <w:tcPr>
            <w:tcW w:w="659" w:type="pct"/>
            <w:vAlign w:val="center"/>
          </w:tcPr>
          <w:p w14:paraId="0106E102" w14:textId="77777777" w:rsidR="00510305" w:rsidRPr="00867DB5" w:rsidRDefault="00510305" w:rsidP="001C6D3D">
            <w:pPr>
              <w:jc w:val="center"/>
              <w:rPr>
                <w:rFonts w:eastAsia="Titr" w:cs="B Nazanin"/>
                <w:lang w:bidi="fa-IR"/>
              </w:rPr>
            </w:pPr>
            <w:r w:rsidRPr="00867DB5">
              <w:rPr>
                <w:rFonts w:eastAsia="Titr" w:cs="B Nazanin" w:hint="cs"/>
                <w:rtl/>
                <w:lang w:bidi="fa-IR"/>
              </w:rPr>
              <w:t>مسئول آموزش به بیمار</w:t>
            </w:r>
          </w:p>
        </w:tc>
        <w:tc>
          <w:tcPr>
            <w:tcW w:w="487" w:type="pct"/>
            <w:vAlign w:val="center"/>
          </w:tcPr>
          <w:p w14:paraId="7FF2CA29"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78" w:type="pct"/>
            <w:vAlign w:val="center"/>
          </w:tcPr>
          <w:p w14:paraId="20428F31"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3/1404</w:t>
            </w:r>
          </w:p>
        </w:tc>
        <w:tc>
          <w:tcPr>
            <w:tcW w:w="451" w:type="pct"/>
            <w:vAlign w:val="center"/>
          </w:tcPr>
          <w:p w14:paraId="347C1967" w14:textId="77777777" w:rsidR="00510305" w:rsidRPr="00AD1179" w:rsidRDefault="00510305" w:rsidP="001C6D3D">
            <w:pPr>
              <w:jc w:val="center"/>
              <w:rPr>
                <w:rFonts w:eastAsia="Titr" w:cs="B Nazanin"/>
                <w:color w:val="000000"/>
                <w:rtl/>
                <w:lang w:bidi="fa-IR"/>
              </w:rPr>
            </w:pPr>
          </w:p>
        </w:tc>
        <w:tc>
          <w:tcPr>
            <w:tcW w:w="314" w:type="pct"/>
            <w:vAlign w:val="center"/>
          </w:tcPr>
          <w:p w14:paraId="17E74CA7"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5" w:type="pct"/>
            <w:vAlign w:val="center"/>
          </w:tcPr>
          <w:p w14:paraId="1F745A0B"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423F0F71" w14:textId="77777777" w:rsidTr="00AA013E">
        <w:trPr>
          <w:trHeight w:val="508"/>
        </w:trPr>
        <w:tc>
          <w:tcPr>
            <w:tcW w:w="635" w:type="pct"/>
            <w:vAlign w:val="center"/>
          </w:tcPr>
          <w:p w14:paraId="50AE033D"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8A6</w:t>
            </w:r>
          </w:p>
        </w:tc>
        <w:tc>
          <w:tcPr>
            <w:tcW w:w="1661" w:type="pct"/>
            <w:vAlign w:val="center"/>
          </w:tcPr>
          <w:p w14:paraId="3EBF1CDE" w14:textId="77777777" w:rsidR="00510305" w:rsidRPr="00867DB5" w:rsidRDefault="00510305" w:rsidP="001C6D3D">
            <w:pPr>
              <w:rPr>
                <w:rFonts w:eastAsia="Titr" w:cs="B Nazanin"/>
                <w:rtl/>
                <w:lang w:bidi="fa-IR"/>
              </w:rPr>
            </w:pPr>
            <w:r w:rsidRPr="00867DB5">
              <w:rPr>
                <w:rFonts w:eastAsia="Titr" w:cs="B Nazanin" w:hint="cs"/>
                <w:rtl/>
                <w:lang w:bidi="fa-IR"/>
              </w:rPr>
              <w:t>گزارش عوارض بیماری و دارو در گروه</w:t>
            </w:r>
            <w:r w:rsidRPr="00867DB5">
              <w:rPr>
                <w:rFonts w:eastAsia="Titr" w:cs="B Nazanin" w:hint="cs"/>
                <w:rtl/>
                <w:lang w:bidi="fa-IR"/>
              </w:rPr>
              <w:softHyphen/>
              <w:t>های آموزشی</w:t>
            </w:r>
          </w:p>
        </w:tc>
        <w:tc>
          <w:tcPr>
            <w:tcW w:w="659" w:type="pct"/>
            <w:vAlign w:val="center"/>
          </w:tcPr>
          <w:p w14:paraId="44C34518" w14:textId="77777777" w:rsidR="00510305" w:rsidRPr="00867DB5" w:rsidRDefault="00510305" w:rsidP="001C6D3D">
            <w:pPr>
              <w:jc w:val="center"/>
              <w:rPr>
                <w:rFonts w:eastAsia="Titr" w:cs="B Nazanin"/>
                <w:rtl/>
                <w:lang w:bidi="fa-IR"/>
              </w:rPr>
            </w:pPr>
            <w:r w:rsidRPr="00867DB5">
              <w:rPr>
                <w:rFonts w:eastAsia="Titr" w:cs="B Nazanin" w:hint="cs"/>
                <w:rtl/>
                <w:lang w:bidi="fa-IR"/>
              </w:rPr>
              <w:t>مسئول آموزش به بیمار</w:t>
            </w:r>
          </w:p>
        </w:tc>
        <w:tc>
          <w:tcPr>
            <w:tcW w:w="487" w:type="pct"/>
            <w:vAlign w:val="center"/>
          </w:tcPr>
          <w:p w14:paraId="123E7866"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78" w:type="pct"/>
            <w:vAlign w:val="center"/>
          </w:tcPr>
          <w:p w14:paraId="019D89E5"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451" w:type="pct"/>
            <w:vAlign w:val="center"/>
          </w:tcPr>
          <w:p w14:paraId="13BFC972" w14:textId="77777777" w:rsidR="00510305" w:rsidRPr="00AD1179" w:rsidRDefault="00510305" w:rsidP="001C6D3D">
            <w:pPr>
              <w:jc w:val="center"/>
              <w:rPr>
                <w:rFonts w:eastAsia="Titr" w:cs="B Nazanin"/>
                <w:color w:val="000000"/>
                <w:rtl/>
                <w:lang w:bidi="fa-IR"/>
              </w:rPr>
            </w:pPr>
          </w:p>
        </w:tc>
        <w:tc>
          <w:tcPr>
            <w:tcW w:w="314" w:type="pct"/>
            <w:vAlign w:val="center"/>
          </w:tcPr>
          <w:p w14:paraId="3F9FD72F"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5" w:type="pct"/>
            <w:vAlign w:val="center"/>
          </w:tcPr>
          <w:p w14:paraId="720EF0F6"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3C339CDA" w14:textId="77777777" w:rsidTr="00AA013E">
        <w:trPr>
          <w:trHeight w:val="508"/>
        </w:trPr>
        <w:tc>
          <w:tcPr>
            <w:tcW w:w="635" w:type="pct"/>
            <w:vAlign w:val="center"/>
          </w:tcPr>
          <w:p w14:paraId="0840487B"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8A7</w:t>
            </w:r>
          </w:p>
        </w:tc>
        <w:tc>
          <w:tcPr>
            <w:tcW w:w="1661" w:type="pct"/>
            <w:vAlign w:val="center"/>
          </w:tcPr>
          <w:p w14:paraId="252955C6" w14:textId="77777777" w:rsidR="00510305" w:rsidRPr="00867DB5" w:rsidRDefault="00510305" w:rsidP="001C6D3D">
            <w:pPr>
              <w:rPr>
                <w:rFonts w:eastAsia="Titr" w:cs="B Nazanin"/>
                <w:rtl/>
                <w:lang w:bidi="fa-IR"/>
              </w:rPr>
            </w:pPr>
            <w:r>
              <w:rPr>
                <w:rFonts w:eastAsia="Titr" w:cs="B Nazanin" w:hint="cs"/>
                <w:rtl/>
                <w:lang w:bidi="fa-IR"/>
              </w:rPr>
              <w:t>تهیه مطالب و</w:t>
            </w:r>
            <w:r w:rsidRPr="00867DB5">
              <w:rPr>
                <w:rFonts w:eastAsia="Titr" w:cs="B Nazanin" w:hint="cs"/>
                <w:rtl/>
                <w:lang w:bidi="fa-IR"/>
              </w:rPr>
              <w:t xml:space="preserve"> بروشورهای آموزشی جهت آموزش بیماران و خانواده</w:t>
            </w:r>
            <w:r w:rsidRPr="00867DB5">
              <w:rPr>
                <w:rFonts w:eastAsia="Titr" w:cs="B Nazanin"/>
                <w:rtl/>
                <w:lang w:bidi="fa-IR"/>
              </w:rPr>
              <w:softHyphen/>
            </w:r>
            <w:r w:rsidRPr="00867DB5">
              <w:rPr>
                <w:rFonts w:eastAsia="Titr" w:cs="B Nazanin" w:hint="cs"/>
                <w:rtl/>
                <w:lang w:bidi="fa-IR"/>
              </w:rPr>
              <w:t>های ایشان</w:t>
            </w:r>
          </w:p>
        </w:tc>
        <w:tc>
          <w:tcPr>
            <w:tcW w:w="659" w:type="pct"/>
            <w:vAlign w:val="center"/>
          </w:tcPr>
          <w:p w14:paraId="3DCC6485" w14:textId="77777777" w:rsidR="00510305" w:rsidRPr="00867DB5" w:rsidRDefault="00510305" w:rsidP="001C6D3D">
            <w:pPr>
              <w:jc w:val="center"/>
              <w:rPr>
                <w:rFonts w:eastAsia="Titr" w:cs="B Nazanin"/>
                <w:rtl/>
                <w:lang w:bidi="fa-IR"/>
              </w:rPr>
            </w:pPr>
            <w:r w:rsidRPr="00867DB5">
              <w:rPr>
                <w:rFonts w:eastAsia="Titr" w:cs="B Nazanin" w:hint="cs"/>
                <w:rtl/>
                <w:lang w:bidi="fa-IR"/>
              </w:rPr>
              <w:t>مسئول آموزش به بیمار</w:t>
            </w:r>
          </w:p>
        </w:tc>
        <w:tc>
          <w:tcPr>
            <w:tcW w:w="487" w:type="pct"/>
            <w:vAlign w:val="center"/>
          </w:tcPr>
          <w:p w14:paraId="6539291E"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78" w:type="pct"/>
            <w:vAlign w:val="center"/>
          </w:tcPr>
          <w:p w14:paraId="5CEB45D4"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451" w:type="pct"/>
            <w:vAlign w:val="center"/>
          </w:tcPr>
          <w:p w14:paraId="48E2BF5D" w14:textId="77777777" w:rsidR="00510305" w:rsidRPr="00AD1179" w:rsidRDefault="00510305" w:rsidP="001C6D3D">
            <w:pPr>
              <w:jc w:val="center"/>
              <w:rPr>
                <w:rFonts w:eastAsia="Titr" w:cs="B Nazanin"/>
                <w:color w:val="000000"/>
                <w:rtl/>
                <w:lang w:bidi="fa-IR"/>
              </w:rPr>
            </w:pPr>
          </w:p>
        </w:tc>
        <w:tc>
          <w:tcPr>
            <w:tcW w:w="314" w:type="pct"/>
            <w:vAlign w:val="center"/>
          </w:tcPr>
          <w:p w14:paraId="3DD43B76"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5" w:type="pct"/>
            <w:vAlign w:val="center"/>
          </w:tcPr>
          <w:p w14:paraId="11F9EE3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7CE7B061" w14:textId="77777777" w:rsidR="00510305" w:rsidRPr="00AD1179" w:rsidRDefault="00510305" w:rsidP="00510305">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9"/>
        <w:gridCol w:w="4764"/>
        <w:gridCol w:w="1482"/>
        <w:gridCol w:w="1506"/>
        <w:gridCol w:w="1849"/>
        <w:gridCol w:w="1264"/>
        <w:gridCol w:w="923"/>
        <w:gridCol w:w="923"/>
      </w:tblGrid>
      <w:tr w:rsidR="00510305" w:rsidRPr="00AD1179" w14:paraId="7AFA0273" w14:textId="77777777" w:rsidTr="001C6D3D">
        <w:tc>
          <w:tcPr>
            <w:tcW w:w="5000" w:type="pct"/>
            <w:gridSpan w:val="8"/>
            <w:shd w:val="clear" w:color="auto" w:fill="2F5496"/>
            <w:vAlign w:val="center"/>
          </w:tcPr>
          <w:p w14:paraId="5F66849A"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19</w:t>
            </w:r>
            <w:r w:rsidRPr="00B62F82">
              <w:rPr>
                <w:rFonts w:cs="B Nazanin"/>
                <w:b/>
                <w:bCs/>
                <w:color w:val="FFFFFF"/>
                <w:rtl/>
              </w:rPr>
              <w:t>-</w:t>
            </w:r>
            <w:r w:rsidRPr="00B62F82">
              <w:rPr>
                <w:rFonts w:cs="B Nazanin" w:hint="cs"/>
                <w:b/>
                <w:bCs/>
                <w:color w:val="FFFFFF"/>
                <w:rtl/>
              </w:rPr>
              <w:t xml:space="preserve"> </w:t>
            </w:r>
            <w:r w:rsidRPr="00B62F82">
              <w:rPr>
                <w:rFonts w:eastAsia="Titr" w:cs="B Nazanin" w:hint="cs"/>
                <w:b/>
                <w:bCs/>
                <w:color w:val="FFFFFF" w:themeColor="background1"/>
                <w:rtl/>
                <w:lang w:bidi="fa-IR"/>
              </w:rPr>
              <w:t>توانمندسازی اعضای هیئت علمی در زمینه اخلاق و تعهدات حرفه ای و پاسخگویی اجتماعی</w:t>
            </w:r>
          </w:p>
        </w:tc>
      </w:tr>
      <w:tr w:rsidR="00510305" w:rsidRPr="00AD1179" w14:paraId="0C0B84F3" w14:textId="77777777" w:rsidTr="001C6D3D">
        <w:tc>
          <w:tcPr>
            <w:tcW w:w="635" w:type="pct"/>
            <w:shd w:val="clear" w:color="auto" w:fill="2F5496"/>
            <w:vAlign w:val="center"/>
          </w:tcPr>
          <w:p w14:paraId="643CF54E"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636" w:type="pct"/>
            <w:shd w:val="clear" w:color="auto" w:fill="2F5496"/>
            <w:vAlign w:val="center"/>
          </w:tcPr>
          <w:p w14:paraId="119B912C"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09" w:type="pct"/>
            <w:shd w:val="clear" w:color="auto" w:fill="2F5496"/>
            <w:vAlign w:val="center"/>
          </w:tcPr>
          <w:p w14:paraId="181D04AD"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517" w:type="pct"/>
            <w:shd w:val="clear" w:color="auto" w:fill="2F5496"/>
            <w:vAlign w:val="center"/>
          </w:tcPr>
          <w:p w14:paraId="2C492376"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635" w:type="pct"/>
            <w:shd w:val="clear" w:color="auto" w:fill="2F5496"/>
            <w:vAlign w:val="center"/>
          </w:tcPr>
          <w:p w14:paraId="0CE22BB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434" w:type="pct"/>
            <w:shd w:val="clear" w:color="auto" w:fill="2F5496"/>
            <w:vAlign w:val="center"/>
          </w:tcPr>
          <w:p w14:paraId="5BB356F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0A1BC22F"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65F53BFF"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5CD751F3" w14:textId="77777777" w:rsidTr="001C6D3D">
        <w:trPr>
          <w:trHeight w:val="440"/>
        </w:trPr>
        <w:tc>
          <w:tcPr>
            <w:tcW w:w="635" w:type="pct"/>
            <w:vAlign w:val="center"/>
          </w:tcPr>
          <w:p w14:paraId="30F8138D"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lastRenderedPageBreak/>
              <w:t>G1O19A1</w:t>
            </w:r>
          </w:p>
        </w:tc>
        <w:tc>
          <w:tcPr>
            <w:tcW w:w="1636" w:type="pct"/>
            <w:vAlign w:val="center"/>
          </w:tcPr>
          <w:p w14:paraId="3812E7AF"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برگزاری کارگاه پاسخگویی اجتماعی جهت اعضای هیئت علمی</w:t>
            </w:r>
          </w:p>
        </w:tc>
        <w:tc>
          <w:tcPr>
            <w:tcW w:w="509" w:type="pct"/>
            <w:vAlign w:val="center"/>
          </w:tcPr>
          <w:p w14:paraId="484EE7C9" w14:textId="77777777" w:rsidR="00510305" w:rsidRPr="00F629B9" w:rsidRDefault="00510305" w:rsidP="001C6D3D">
            <w:pPr>
              <w:jc w:val="center"/>
              <w:rPr>
                <w:rFonts w:eastAsia="Titr" w:cs="B Nazanin"/>
                <w:color w:val="000000" w:themeColor="text1"/>
                <w:lang w:bidi="fa-IR"/>
              </w:rPr>
            </w:pPr>
            <w:r w:rsidRPr="00F629B9">
              <w:rPr>
                <w:rFonts w:eastAsia="Titr" w:cs="B Nazanin" w:hint="cs"/>
                <w:color w:val="000000" w:themeColor="text1"/>
                <w:rtl/>
                <w:lang w:bidi="fa-IR"/>
              </w:rPr>
              <w:t>نماینده دانشکده در کارگروه پاسخگویی اجتماعی</w:t>
            </w:r>
          </w:p>
        </w:tc>
        <w:tc>
          <w:tcPr>
            <w:tcW w:w="517" w:type="pct"/>
            <w:vAlign w:val="center"/>
          </w:tcPr>
          <w:p w14:paraId="161EE13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39B3A51F"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434" w:type="pct"/>
            <w:vAlign w:val="center"/>
          </w:tcPr>
          <w:p w14:paraId="3BD26670" w14:textId="77777777" w:rsidR="00510305" w:rsidRPr="00AD1179" w:rsidRDefault="00510305" w:rsidP="001C6D3D">
            <w:pPr>
              <w:jc w:val="center"/>
              <w:rPr>
                <w:rFonts w:eastAsia="Titr" w:cs="B Nazanin"/>
                <w:color w:val="000000"/>
                <w:lang w:bidi="fa-IR"/>
              </w:rPr>
            </w:pPr>
          </w:p>
        </w:tc>
        <w:tc>
          <w:tcPr>
            <w:tcW w:w="317" w:type="pct"/>
            <w:vAlign w:val="center"/>
          </w:tcPr>
          <w:p w14:paraId="11B097C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3EBC6765"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3C86E4EC" w14:textId="77777777" w:rsidTr="001C6D3D">
        <w:trPr>
          <w:trHeight w:val="508"/>
        </w:trPr>
        <w:tc>
          <w:tcPr>
            <w:tcW w:w="635" w:type="pct"/>
            <w:vAlign w:val="center"/>
          </w:tcPr>
          <w:p w14:paraId="4B6FC353"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19A2</w:t>
            </w:r>
          </w:p>
        </w:tc>
        <w:tc>
          <w:tcPr>
            <w:tcW w:w="1636" w:type="pct"/>
            <w:vAlign w:val="center"/>
          </w:tcPr>
          <w:p w14:paraId="19A51E26" w14:textId="77777777" w:rsidR="00510305" w:rsidRPr="00F629B9" w:rsidRDefault="00510305" w:rsidP="001C6D3D">
            <w:pPr>
              <w:rPr>
                <w:rFonts w:cs="B Nazanin"/>
                <w:color w:val="000000" w:themeColor="text1"/>
              </w:rPr>
            </w:pPr>
            <w:r w:rsidRPr="00F629B9">
              <w:rPr>
                <w:rFonts w:cs="B Nazanin" w:hint="cs"/>
                <w:color w:val="000000" w:themeColor="text1"/>
                <w:rtl/>
              </w:rPr>
              <w:t xml:space="preserve"> </w:t>
            </w:r>
          </w:p>
          <w:p w14:paraId="6E8246DB"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برگزاری کارگاه اخلاق حرفه ایی جهت اعضای هیئت علمی</w:t>
            </w:r>
          </w:p>
        </w:tc>
        <w:tc>
          <w:tcPr>
            <w:tcW w:w="509" w:type="pct"/>
            <w:vAlign w:val="center"/>
          </w:tcPr>
          <w:p w14:paraId="16E54276" w14:textId="77777777" w:rsidR="00510305" w:rsidRPr="00F629B9" w:rsidRDefault="00510305" w:rsidP="001C6D3D">
            <w:pPr>
              <w:jc w:val="center"/>
              <w:rPr>
                <w:rFonts w:eastAsia="Titr" w:cs="B Nazanin"/>
                <w:color w:val="000000" w:themeColor="text1"/>
                <w:rtl/>
                <w:lang w:bidi="fa-IR"/>
              </w:rPr>
            </w:pPr>
            <w:r w:rsidRPr="00F629B9">
              <w:rPr>
                <w:rFonts w:eastAsia="Titr" w:cs="B Nazanin" w:hint="cs"/>
                <w:color w:val="000000" w:themeColor="text1"/>
                <w:rtl/>
                <w:lang w:bidi="fa-IR"/>
              </w:rPr>
              <w:t>دکتر فروزان گنجی</w:t>
            </w:r>
          </w:p>
        </w:tc>
        <w:tc>
          <w:tcPr>
            <w:tcW w:w="517" w:type="pct"/>
            <w:vAlign w:val="center"/>
          </w:tcPr>
          <w:p w14:paraId="743368EE"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734D57E9"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434" w:type="pct"/>
            <w:vAlign w:val="center"/>
          </w:tcPr>
          <w:p w14:paraId="793283BF" w14:textId="77777777" w:rsidR="00510305" w:rsidRPr="00AD1179" w:rsidRDefault="00510305" w:rsidP="001C6D3D">
            <w:pPr>
              <w:jc w:val="center"/>
              <w:rPr>
                <w:rFonts w:eastAsia="Titr" w:cs="B Nazanin"/>
                <w:color w:val="000000"/>
                <w:rtl/>
                <w:lang w:bidi="fa-IR"/>
              </w:rPr>
            </w:pPr>
          </w:p>
        </w:tc>
        <w:tc>
          <w:tcPr>
            <w:tcW w:w="317" w:type="pct"/>
            <w:vAlign w:val="center"/>
          </w:tcPr>
          <w:p w14:paraId="21F52B34"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5587244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1E090F9F" w14:textId="77777777" w:rsidR="00510305" w:rsidRDefault="00510305" w:rsidP="00510305">
      <w:pPr>
        <w:rPr>
          <w:rFonts w:cs="B Nazanin"/>
          <w:rtl/>
          <w:lang w:bidi="fa-IR"/>
        </w:rPr>
      </w:pPr>
    </w:p>
    <w:p w14:paraId="7F01CD9C" w14:textId="77777777" w:rsidR="00AA013E" w:rsidRPr="00AD1179" w:rsidRDefault="00AA013E" w:rsidP="00510305">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9"/>
        <w:gridCol w:w="4764"/>
        <w:gridCol w:w="1267"/>
        <w:gridCol w:w="1506"/>
        <w:gridCol w:w="1849"/>
        <w:gridCol w:w="1479"/>
        <w:gridCol w:w="923"/>
        <w:gridCol w:w="923"/>
      </w:tblGrid>
      <w:tr w:rsidR="00510305" w:rsidRPr="00AD1179" w14:paraId="5D018063" w14:textId="77777777" w:rsidTr="001C6D3D">
        <w:tc>
          <w:tcPr>
            <w:tcW w:w="5000" w:type="pct"/>
            <w:gridSpan w:val="8"/>
            <w:shd w:val="clear" w:color="auto" w:fill="2F5496"/>
            <w:vAlign w:val="center"/>
          </w:tcPr>
          <w:p w14:paraId="5CA91117"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20</w:t>
            </w:r>
            <w:r w:rsidRPr="00B62F82">
              <w:rPr>
                <w:rFonts w:cs="B Nazanin"/>
                <w:b/>
                <w:bCs/>
                <w:color w:val="FFFFFF"/>
                <w:rtl/>
              </w:rPr>
              <w:t>-</w:t>
            </w:r>
            <w:r w:rsidRPr="00B62F82">
              <w:rPr>
                <w:rFonts w:cs="B Nazanin" w:hint="cs"/>
                <w:b/>
                <w:bCs/>
                <w:color w:val="FFFFFF"/>
                <w:rtl/>
              </w:rPr>
              <w:t xml:space="preserve"> </w:t>
            </w:r>
            <w:r w:rsidRPr="00B62F82">
              <w:rPr>
                <w:rFonts w:eastAsia="Titr" w:cs="B Nazanin" w:hint="cs"/>
                <w:b/>
                <w:bCs/>
                <w:color w:val="FFFFFF" w:themeColor="background1"/>
                <w:rtl/>
                <w:lang w:bidi="fa-IR"/>
              </w:rPr>
              <w:t>توانمندسازی دانشجویان در زمینه اخلاق حرفه ایی</w:t>
            </w:r>
          </w:p>
        </w:tc>
      </w:tr>
      <w:tr w:rsidR="00510305" w:rsidRPr="00AD1179" w14:paraId="26DEDFBB" w14:textId="77777777" w:rsidTr="001C6D3D">
        <w:tc>
          <w:tcPr>
            <w:tcW w:w="635" w:type="pct"/>
            <w:shd w:val="clear" w:color="auto" w:fill="2F5496"/>
            <w:vAlign w:val="center"/>
          </w:tcPr>
          <w:p w14:paraId="1DA7386C"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636" w:type="pct"/>
            <w:shd w:val="clear" w:color="auto" w:fill="2F5496"/>
            <w:vAlign w:val="center"/>
          </w:tcPr>
          <w:p w14:paraId="332C54A3"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435" w:type="pct"/>
            <w:shd w:val="clear" w:color="auto" w:fill="2F5496"/>
            <w:vAlign w:val="center"/>
          </w:tcPr>
          <w:p w14:paraId="46B7BD0B"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517" w:type="pct"/>
            <w:shd w:val="clear" w:color="auto" w:fill="2F5496"/>
            <w:vAlign w:val="center"/>
          </w:tcPr>
          <w:p w14:paraId="11DC21F2"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635" w:type="pct"/>
            <w:shd w:val="clear" w:color="auto" w:fill="2F5496"/>
            <w:vAlign w:val="center"/>
          </w:tcPr>
          <w:p w14:paraId="450EF750"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508" w:type="pct"/>
            <w:shd w:val="clear" w:color="auto" w:fill="2F5496"/>
            <w:vAlign w:val="center"/>
          </w:tcPr>
          <w:p w14:paraId="6A328CF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30566520"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7D725975"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22BA9921" w14:textId="77777777" w:rsidTr="001C6D3D">
        <w:trPr>
          <w:trHeight w:val="440"/>
        </w:trPr>
        <w:tc>
          <w:tcPr>
            <w:tcW w:w="635" w:type="pct"/>
            <w:vAlign w:val="center"/>
          </w:tcPr>
          <w:p w14:paraId="4F39D715"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20A1</w:t>
            </w:r>
          </w:p>
        </w:tc>
        <w:tc>
          <w:tcPr>
            <w:tcW w:w="1636" w:type="pct"/>
            <w:vAlign w:val="center"/>
          </w:tcPr>
          <w:p w14:paraId="78FD2BC6" w14:textId="77777777" w:rsidR="00510305" w:rsidRPr="00F629B9" w:rsidRDefault="00510305" w:rsidP="001C6D3D">
            <w:pPr>
              <w:rPr>
                <w:rFonts w:cs="B Nazanin"/>
                <w:color w:val="000000" w:themeColor="text1"/>
              </w:rPr>
            </w:pPr>
            <w:r w:rsidRPr="00F629B9">
              <w:rPr>
                <w:rFonts w:cs="B Nazanin" w:hint="cs"/>
                <w:color w:val="000000" w:themeColor="text1"/>
                <w:rtl/>
              </w:rPr>
              <w:t xml:space="preserve"> </w:t>
            </w:r>
          </w:p>
          <w:p w14:paraId="23854165"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برگزاری کارگاه اخلاق و تعهدات حرفه ایی جهت دانشجویان</w:t>
            </w:r>
          </w:p>
        </w:tc>
        <w:tc>
          <w:tcPr>
            <w:tcW w:w="435" w:type="pct"/>
            <w:vAlign w:val="center"/>
          </w:tcPr>
          <w:p w14:paraId="4A2A79E9" w14:textId="77777777" w:rsidR="00510305" w:rsidRPr="00F629B9" w:rsidRDefault="00510305" w:rsidP="001C6D3D">
            <w:pPr>
              <w:jc w:val="center"/>
              <w:rPr>
                <w:rFonts w:eastAsia="Titr" w:cs="B Nazanin"/>
                <w:color w:val="000000" w:themeColor="text1"/>
                <w:rtl/>
                <w:lang w:bidi="fa-IR"/>
              </w:rPr>
            </w:pPr>
            <w:r w:rsidRPr="00F629B9">
              <w:rPr>
                <w:rFonts w:eastAsia="Titr" w:cs="B Nazanin" w:hint="cs"/>
                <w:color w:val="000000" w:themeColor="text1"/>
                <w:rtl/>
                <w:lang w:bidi="fa-IR"/>
              </w:rPr>
              <w:t>دکتر فروزان گنجی</w:t>
            </w:r>
          </w:p>
        </w:tc>
        <w:tc>
          <w:tcPr>
            <w:tcW w:w="517" w:type="pct"/>
            <w:vAlign w:val="center"/>
          </w:tcPr>
          <w:p w14:paraId="5A93BEA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7105F2CB"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508" w:type="pct"/>
            <w:vAlign w:val="center"/>
          </w:tcPr>
          <w:p w14:paraId="0C4045B1" w14:textId="77777777" w:rsidR="00510305" w:rsidRPr="00AD1179" w:rsidRDefault="00510305" w:rsidP="001C6D3D">
            <w:pPr>
              <w:jc w:val="center"/>
              <w:rPr>
                <w:rFonts w:eastAsia="Titr" w:cs="B Nazanin"/>
                <w:color w:val="000000"/>
                <w:lang w:bidi="fa-IR"/>
              </w:rPr>
            </w:pPr>
          </w:p>
        </w:tc>
        <w:tc>
          <w:tcPr>
            <w:tcW w:w="317" w:type="pct"/>
            <w:vAlign w:val="center"/>
          </w:tcPr>
          <w:p w14:paraId="18BE592A"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596F6D22"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65D145F" w14:textId="77777777" w:rsidTr="001C6D3D">
        <w:trPr>
          <w:trHeight w:val="508"/>
        </w:trPr>
        <w:tc>
          <w:tcPr>
            <w:tcW w:w="635" w:type="pct"/>
            <w:vAlign w:val="center"/>
          </w:tcPr>
          <w:p w14:paraId="6B91506A"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0A2</w:t>
            </w:r>
          </w:p>
        </w:tc>
        <w:tc>
          <w:tcPr>
            <w:tcW w:w="1636" w:type="pct"/>
            <w:vAlign w:val="center"/>
          </w:tcPr>
          <w:p w14:paraId="40C6F303" w14:textId="77777777" w:rsidR="00510305" w:rsidRPr="00F629B9" w:rsidRDefault="00510305" w:rsidP="001C6D3D">
            <w:pPr>
              <w:rPr>
                <w:rFonts w:cs="B Nazanin"/>
                <w:color w:val="000000" w:themeColor="text1"/>
              </w:rPr>
            </w:pPr>
            <w:r w:rsidRPr="00F629B9">
              <w:rPr>
                <w:rFonts w:cs="B Nazanin" w:hint="cs"/>
                <w:color w:val="000000" w:themeColor="text1"/>
                <w:rtl/>
              </w:rPr>
              <w:t xml:space="preserve"> </w:t>
            </w:r>
            <w:r w:rsidRPr="00F629B9">
              <w:rPr>
                <w:rFonts w:eastAsia="Titr" w:cs="B Nazanin" w:hint="cs"/>
                <w:color w:val="000000" w:themeColor="text1"/>
                <w:rtl/>
                <w:lang w:bidi="fa-IR"/>
              </w:rPr>
              <w:t>تهیه مطالب و  بروشورهای آموزشی جهت آموزش دانشجویان</w:t>
            </w:r>
          </w:p>
          <w:p w14:paraId="2B658159" w14:textId="77777777" w:rsidR="00510305" w:rsidRPr="00F629B9" w:rsidRDefault="00510305" w:rsidP="001C6D3D">
            <w:pPr>
              <w:rPr>
                <w:rFonts w:eastAsia="Titr" w:cs="B Nazanin"/>
                <w:color w:val="000000" w:themeColor="text1"/>
                <w:rtl/>
                <w:lang w:bidi="fa-IR"/>
              </w:rPr>
            </w:pPr>
          </w:p>
        </w:tc>
        <w:tc>
          <w:tcPr>
            <w:tcW w:w="435" w:type="pct"/>
            <w:vAlign w:val="center"/>
          </w:tcPr>
          <w:p w14:paraId="70200334" w14:textId="77777777" w:rsidR="00510305" w:rsidRPr="00F629B9" w:rsidRDefault="00510305" w:rsidP="001C6D3D">
            <w:pPr>
              <w:jc w:val="center"/>
              <w:rPr>
                <w:rFonts w:eastAsia="Titr" w:cs="B Nazanin"/>
                <w:color w:val="000000" w:themeColor="text1"/>
                <w:rtl/>
                <w:lang w:bidi="fa-IR"/>
              </w:rPr>
            </w:pPr>
            <w:r w:rsidRPr="00F629B9">
              <w:rPr>
                <w:rFonts w:eastAsia="Titr" w:cs="B Nazanin" w:hint="cs"/>
                <w:color w:val="000000" w:themeColor="text1"/>
                <w:rtl/>
                <w:lang w:bidi="fa-IR"/>
              </w:rPr>
              <w:t>دکتر فروزان گنجی</w:t>
            </w:r>
          </w:p>
        </w:tc>
        <w:tc>
          <w:tcPr>
            <w:tcW w:w="517" w:type="pct"/>
            <w:vAlign w:val="center"/>
          </w:tcPr>
          <w:p w14:paraId="1727D3DC"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635" w:type="pct"/>
            <w:vAlign w:val="center"/>
          </w:tcPr>
          <w:p w14:paraId="6DF75D09"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508" w:type="pct"/>
            <w:vAlign w:val="center"/>
          </w:tcPr>
          <w:p w14:paraId="45B9125D" w14:textId="77777777" w:rsidR="00510305" w:rsidRPr="00AD1179" w:rsidRDefault="00510305" w:rsidP="001C6D3D">
            <w:pPr>
              <w:jc w:val="center"/>
              <w:rPr>
                <w:rFonts w:eastAsia="Titr" w:cs="B Nazanin"/>
                <w:color w:val="000000"/>
                <w:rtl/>
                <w:lang w:bidi="fa-IR"/>
              </w:rPr>
            </w:pPr>
          </w:p>
        </w:tc>
        <w:tc>
          <w:tcPr>
            <w:tcW w:w="317" w:type="pct"/>
            <w:vAlign w:val="center"/>
          </w:tcPr>
          <w:p w14:paraId="6802496F"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3AC8046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5BE34226" w14:textId="77777777" w:rsidR="00510305" w:rsidRPr="00AD1179" w:rsidRDefault="00510305" w:rsidP="00510305">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6"/>
        <w:gridCol w:w="5339"/>
        <w:gridCol w:w="1556"/>
        <w:gridCol w:w="1046"/>
        <w:gridCol w:w="1216"/>
        <w:gridCol w:w="1770"/>
        <w:gridCol w:w="890"/>
        <w:gridCol w:w="887"/>
      </w:tblGrid>
      <w:tr w:rsidR="00510305" w:rsidRPr="00AD1179" w14:paraId="5D5954DA" w14:textId="77777777" w:rsidTr="001C6D3D">
        <w:tc>
          <w:tcPr>
            <w:tcW w:w="5000" w:type="pct"/>
            <w:gridSpan w:val="8"/>
            <w:shd w:val="clear" w:color="auto" w:fill="2F5496"/>
            <w:vAlign w:val="center"/>
          </w:tcPr>
          <w:p w14:paraId="386D8A2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b/>
                <w:bCs/>
                <w:color w:val="FFFFFF"/>
              </w:rPr>
              <w:t>G1O21</w:t>
            </w:r>
            <w:r w:rsidRPr="00B62F82">
              <w:rPr>
                <w:rFonts w:cs="B Nazanin"/>
                <w:b/>
                <w:bCs/>
                <w:color w:val="FFFFFF"/>
                <w:rtl/>
              </w:rPr>
              <w:t>-</w:t>
            </w:r>
            <w:r w:rsidRPr="00B62F82">
              <w:rPr>
                <w:rFonts w:cs="B Nazanin" w:hint="cs"/>
                <w:b/>
                <w:bCs/>
                <w:color w:val="FFFFFF"/>
                <w:rtl/>
              </w:rPr>
              <w:t xml:space="preserve"> </w:t>
            </w:r>
            <w:r w:rsidRPr="00B62F82">
              <w:rPr>
                <w:rFonts w:eastAsia="Titr" w:cs="B Nazanin" w:hint="cs"/>
                <w:b/>
                <w:bCs/>
                <w:color w:val="FFFFFF" w:themeColor="background1"/>
                <w:rtl/>
                <w:lang w:bidi="fa-IR"/>
              </w:rPr>
              <w:t>توانمندسازی خانواده</w:t>
            </w:r>
            <w:r w:rsidRPr="00B62F82">
              <w:rPr>
                <w:rFonts w:eastAsia="Titr" w:cs="B Nazanin"/>
                <w:b/>
                <w:bCs/>
                <w:color w:val="FFFFFF" w:themeColor="background1"/>
                <w:rtl/>
                <w:lang w:bidi="fa-IR"/>
              </w:rPr>
              <w:softHyphen/>
            </w:r>
            <w:r w:rsidRPr="00B62F82">
              <w:rPr>
                <w:rFonts w:eastAsia="Titr" w:cs="B Nazanin" w:hint="cs"/>
                <w:b/>
                <w:bCs/>
                <w:color w:val="FFFFFF" w:themeColor="background1"/>
                <w:rtl/>
                <w:lang w:bidi="fa-IR"/>
              </w:rPr>
              <w:t>های دانشجویان</w:t>
            </w:r>
          </w:p>
        </w:tc>
      </w:tr>
      <w:tr w:rsidR="00510305" w:rsidRPr="00AD1179" w14:paraId="746B9707" w14:textId="77777777" w:rsidTr="001C6D3D">
        <w:tc>
          <w:tcPr>
            <w:tcW w:w="649" w:type="pct"/>
            <w:shd w:val="clear" w:color="auto" w:fill="2F5496"/>
            <w:vAlign w:val="center"/>
          </w:tcPr>
          <w:p w14:paraId="47191DDD"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845" w:type="pct"/>
            <w:shd w:val="clear" w:color="auto" w:fill="2F5496"/>
            <w:vAlign w:val="center"/>
          </w:tcPr>
          <w:p w14:paraId="299B8BFE" w14:textId="77777777" w:rsidR="00510305" w:rsidRPr="00B62F82" w:rsidRDefault="00510305"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46" w:type="pct"/>
            <w:shd w:val="clear" w:color="auto" w:fill="2F5496"/>
            <w:vAlign w:val="center"/>
          </w:tcPr>
          <w:p w14:paraId="4F56478B"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371" w:type="pct"/>
            <w:shd w:val="clear" w:color="auto" w:fill="2F5496"/>
            <w:vAlign w:val="center"/>
          </w:tcPr>
          <w:p w14:paraId="3C038925"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337" w:type="pct"/>
            <w:shd w:val="clear" w:color="auto" w:fill="2F5496"/>
            <w:vAlign w:val="center"/>
          </w:tcPr>
          <w:p w14:paraId="6EB12EA0"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619" w:type="pct"/>
            <w:shd w:val="clear" w:color="auto" w:fill="2F5496"/>
            <w:vAlign w:val="center"/>
          </w:tcPr>
          <w:p w14:paraId="1E56965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7AD1E50F"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614D7AC4" w14:textId="77777777" w:rsidR="00510305" w:rsidRPr="00B62F82" w:rsidRDefault="00510305"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510305" w:rsidRPr="00AD1179" w14:paraId="4E142FED" w14:textId="77777777" w:rsidTr="001C6D3D">
        <w:trPr>
          <w:trHeight w:val="440"/>
        </w:trPr>
        <w:tc>
          <w:tcPr>
            <w:tcW w:w="649" w:type="pct"/>
            <w:vAlign w:val="center"/>
          </w:tcPr>
          <w:p w14:paraId="5E8DE1F9"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21A1</w:t>
            </w:r>
          </w:p>
        </w:tc>
        <w:tc>
          <w:tcPr>
            <w:tcW w:w="1845" w:type="pct"/>
            <w:vAlign w:val="center"/>
          </w:tcPr>
          <w:p w14:paraId="0423062C" w14:textId="77777777" w:rsidR="00510305" w:rsidRPr="00F629B9" w:rsidRDefault="00510305" w:rsidP="001C6D3D">
            <w:pPr>
              <w:rPr>
                <w:rFonts w:eastAsia="Titr" w:cs="B Nazanin"/>
                <w:color w:val="000000" w:themeColor="text1"/>
                <w:lang w:bidi="fa-IR"/>
              </w:rPr>
            </w:pPr>
            <w:r w:rsidRPr="00F629B9">
              <w:rPr>
                <w:rFonts w:eastAsia="Titr" w:cs="B Nazanin" w:hint="cs"/>
                <w:color w:val="000000" w:themeColor="text1"/>
                <w:rtl/>
                <w:lang w:bidi="fa-IR"/>
              </w:rPr>
              <w:t xml:space="preserve"> </w:t>
            </w:r>
          </w:p>
          <w:p w14:paraId="4EB06B00"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برگزاری کارگاه اخلاق حرفه ایی و تعهدات جهت خانواده</w:t>
            </w:r>
            <w:r w:rsidRPr="00F629B9">
              <w:rPr>
                <w:rFonts w:eastAsia="Titr" w:cs="B Nazanin"/>
                <w:color w:val="000000" w:themeColor="text1"/>
                <w:rtl/>
                <w:lang w:bidi="fa-IR"/>
              </w:rPr>
              <w:softHyphen/>
            </w:r>
            <w:r w:rsidRPr="00F629B9">
              <w:rPr>
                <w:rFonts w:eastAsia="Titr" w:cs="B Nazanin" w:hint="cs"/>
                <w:color w:val="000000" w:themeColor="text1"/>
                <w:rtl/>
                <w:lang w:bidi="fa-IR"/>
              </w:rPr>
              <w:t>های دانشجویان</w:t>
            </w:r>
          </w:p>
        </w:tc>
        <w:tc>
          <w:tcPr>
            <w:tcW w:w="546" w:type="pct"/>
            <w:vAlign w:val="center"/>
          </w:tcPr>
          <w:p w14:paraId="6105AE7F" w14:textId="77777777" w:rsidR="00510305" w:rsidRPr="00F629B9" w:rsidRDefault="00510305" w:rsidP="001C6D3D">
            <w:pPr>
              <w:jc w:val="center"/>
              <w:rPr>
                <w:rFonts w:eastAsia="Titr" w:cs="B Nazanin"/>
                <w:color w:val="000000" w:themeColor="text1"/>
                <w:rtl/>
                <w:lang w:bidi="fa-IR"/>
              </w:rPr>
            </w:pPr>
            <w:r w:rsidRPr="00F629B9">
              <w:rPr>
                <w:rFonts w:eastAsia="Titr" w:cs="B Nazanin" w:hint="cs"/>
                <w:color w:val="000000" w:themeColor="text1"/>
                <w:rtl/>
                <w:lang w:bidi="fa-IR"/>
              </w:rPr>
              <w:t>دکتر فروزان گنجی</w:t>
            </w:r>
          </w:p>
        </w:tc>
        <w:tc>
          <w:tcPr>
            <w:tcW w:w="371" w:type="pct"/>
            <w:vAlign w:val="center"/>
          </w:tcPr>
          <w:p w14:paraId="320433A0"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337" w:type="pct"/>
            <w:vAlign w:val="center"/>
          </w:tcPr>
          <w:p w14:paraId="663D53C5"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619" w:type="pct"/>
            <w:vAlign w:val="center"/>
          </w:tcPr>
          <w:p w14:paraId="59C393D1" w14:textId="77777777" w:rsidR="00510305" w:rsidRPr="00AD1179" w:rsidRDefault="00510305" w:rsidP="001C6D3D">
            <w:pPr>
              <w:jc w:val="center"/>
              <w:rPr>
                <w:rFonts w:eastAsia="Titr" w:cs="B Nazanin"/>
                <w:color w:val="000000"/>
                <w:lang w:bidi="fa-IR"/>
              </w:rPr>
            </w:pPr>
          </w:p>
        </w:tc>
        <w:tc>
          <w:tcPr>
            <w:tcW w:w="317" w:type="pct"/>
            <w:vAlign w:val="center"/>
          </w:tcPr>
          <w:p w14:paraId="3F0A9E4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1567E6F6"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644AABE8" w14:textId="77777777" w:rsidTr="001C6D3D">
        <w:trPr>
          <w:trHeight w:val="508"/>
        </w:trPr>
        <w:tc>
          <w:tcPr>
            <w:tcW w:w="649" w:type="pct"/>
            <w:vAlign w:val="center"/>
          </w:tcPr>
          <w:p w14:paraId="777F78A7"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1A2</w:t>
            </w:r>
          </w:p>
        </w:tc>
        <w:tc>
          <w:tcPr>
            <w:tcW w:w="1845" w:type="pct"/>
            <w:vAlign w:val="center"/>
          </w:tcPr>
          <w:p w14:paraId="70448B89" w14:textId="77777777" w:rsidR="00510305" w:rsidRPr="00F629B9" w:rsidRDefault="00510305" w:rsidP="001C6D3D">
            <w:pPr>
              <w:rPr>
                <w:rFonts w:cs="B Nazanin"/>
                <w:color w:val="000000" w:themeColor="text1"/>
              </w:rPr>
            </w:pPr>
            <w:r w:rsidRPr="00F629B9">
              <w:rPr>
                <w:rFonts w:cs="B Nazanin" w:hint="cs"/>
                <w:color w:val="000000" w:themeColor="text1"/>
                <w:rtl/>
              </w:rPr>
              <w:t xml:space="preserve"> </w:t>
            </w:r>
          </w:p>
          <w:p w14:paraId="10AA0421"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تهیه مطالب و</w:t>
            </w:r>
            <w:r w:rsidRPr="00F629B9">
              <w:rPr>
                <w:rFonts w:eastAsia="Titr" w:cs="B Nazanin"/>
                <w:color w:val="000000" w:themeColor="text1"/>
                <w:lang w:bidi="fa-IR"/>
              </w:rPr>
              <w:t xml:space="preserve"> </w:t>
            </w:r>
            <w:r w:rsidRPr="00F629B9">
              <w:rPr>
                <w:rFonts w:eastAsia="Titr" w:cs="B Nazanin" w:hint="cs"/>
                <w:color w:val="000000" w:themeColor="text1"/>
                <w:rtl/>
                <w:lang w:bidi="fa-IR"/>
              </w:rPr>
              <w:t>بروشورهای آموزشی جهت آموزش خانواده</w:t>
            </w:r>
            <w:r w:rsidRPr="00F629B9">
              <w:rPr>
                <w:rFonts w:eastAsia="Titr" w:cs="B Nazanin"/>
                <w:color w:val="000000" w:themeColor="text1"/>
                <w:rtl/>
                <w:lang w:bidi="fa-IR"/>
              </w:rPr>
              <w:softHyphen/>
            </w:r>
            <w:r w:rsidRPr="00F629B9">
              <w:rPr>
                <w:rFonts w:eastAsia="Titr" w:cs="B Nazanin" w:hint="cs"/>
                <w:color w:val="000000" w:themeColor="text1"/>
                <w:rtl/>
                <w:lang w:bidi="fa-IR"/>
              </w:rPr>
              <w:t>های دانشجویان</w:t>
            </w:r>
          </w:p>
        </w:tc>
        <w:tc>
          <w:tcPr>
            <w:tcW w:w="546" w:type="pct"/>
            <w:vAlign w:val="center"/>
          </w:tcPr>
          <w:p w14:paraId="656D151E" w14:textId="77777777" w:rsidR="00510305" w:rsidRPr="00F629B9" w:rsidRDefault="00510305" w:rsidP="001C6D3D">
            <w:pPr>
              <w:jc w:val="center"/>
              <w:rPr>
                <w:rFonts w:eastAsia="Titr" w:cs="B Nazanin"/>
                <w:color w:val="000000" w:themeColor="text1"/>
                <w:rtl/>
                <w:lang w:bidi="fa-IR"/>
              </w:rPr>
            </w:pPr>
            <w:r w:rsidRPr="00F629B9">
              <w:rPr>
                <w:rFonts w:eastAsia="Titr" w:cs="B Nazanin" w:hint="cs"/>
                <w:color w:val="000000" w:themeColor="text1"/>
                <w:rtl/>
                <w:lang w:bidi="fa-IR"/>
              </w:rPr>
              <w:t>دکتر فروزان گنجی</w:t>
            </w:r>
          </w:p>
        </w:tc>
        <w:tc>
          <w:tcPr>
            <w:tcW w:w="371" w:type="pct"/>
            <w:vAlign w:val="center"/>
          </w:tcPr>
          <w:p w14:paraId="24D00368"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337" w:type="pct"/>
            <w:vAlign w:val="center"/>
          </w:tcPr>
          <w:p w14:paraId="5B1F68A6"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619" w:type="pct"/>
            <w:vAlign w:val="center"/>
          </w:tcPr>
          <w:p w14:paraId="5EFE872A" w14:textId="77777777" w:rsidR="00510305" w:rsidRPr="00AD1179" w:rsidRDefault="00510305" w:rsidP="001C6D3D">
            <w:pPr>
              <w:jc w:val="center"/>
              <w:rPr>
                <w:rFonts w:eastAsia="Titr" w:cs="B Nazanin"/>
                <w:color w:val="000000"/>
                <w:rtl/>
                <w:lang w:bidi="fa-IR"/>
              </w:rPr>
            </w:pPr>
          </w:p>
        </w:tc>
        <w:tc>
          <w:tcPr>
            <w:tcW w:w="317" w:type="pct"/>
            <w:vAlign w:val="center"/>
          </w:tcPr>
          <w:p w14:paraId="65942E72"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17" w:type="pct"/>
            <w:vAlign w:val="center"/>
          </w:tcPr>
          <w:p w14:paraId="00C6C39A"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1FB1CFA2" w14:textId="77777777" w:rsidR="00510305" w:rsidRPr="00AD1179" w:rsidRDefault="00510305" w:rsidP="00510305">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3998"/>
        <w:gridCol w:w="2897"/>
        <w:gridCol w:w="1045"/>
        <w:gridCol w:w="1216"/>
        <w:gridCol w:w="1771"/>
        <w:gridCol w:w="886"/>
        <w:gridCol w:w="892"/>
      </w:tblGrid>
      <w:tr w:rsidR="00510305" w:rsidRPr="00AD1179" w14:paraId="0DCAE46D" w14:textId="77777777" w:rsidTr="001C6D3D">
        <w:tc>
          <w:tcPr>
            <w:tcW w:w="5000" w:type="pct"/>
            <w:gridSpan w:val="8"/>
            <w:shd w:val="clear" w:color="auto" w:fill="2F5496"/>
            <w:vAlign w:val="center"/>
          </w:tcPr>
          <w:p w14:paraId="03772B75"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b/>
                <w:bCs/>
                <w:color w:val="FFFFFF"/>
              </w:rPr>
              <w:lastRenderedPageBreak/>
              <w:t>G1O22</w:t>
            </w:r>
            <w:r w:rsidRPr="0071117E">
              <w:rPr>
                <w:rFonts w:cs="B Nazanin"/>
                <w:b/>
                <w:bCs/>
                <w:color w:val="FFFFFF"/>
                <w:rtl/>
              </w:rPr>
              <w:t>-</w:t>
            </w:r>
            <w:r w:rsidRPr="0071117E">
              <w:rPr>
                <w:rFonts w:cs="B Nazanin" w:hint="cs"/>
                <w:b/>
                <w:bCs/>
                <w:color w:val="FFFFFF"/>
                <w:rtl/>
              </w:rPr>
              <w:t xml:space="preserve"> </w:t>
            </w:r>
            <w:r w:rsidRPr="0071117E">
              <w:rPr>
                <w:rFonts w:eastAsia="Titr" w:cs="B Nazanin" w:hint="cs"/>
                <w:b/>
                <w:bCs/>
                <w:color w:val="FFFFFF" w:themeColor="background1"/>
                <w:rtl/>
                <w:lang w:bidi="fa-IR"/>
              </w:rPr>
              <w:t>توانمندسازی کارکنان دانشکده</w:t>
            </w:r>
          </w:p>
        </w:tc>
      </w:tr>
      <w:tr w:rsidR="00510305" w:rsidRPr="00AD1179" w14:paraId="21D54A52" w14:textId="77777777" w:rsidTr="00AA013E">
        <w:tc>
          <w:tcPr>
            <w:tcW w:w="638" w:type="pct"/>
            <w:shd w:val="clear" w:color="auto" w:fill="2F5496"/>
            <w:vAlign w:val="center"/>
          </w:tcPr>
          <w:p w14:paraId="3BA9D090" w14:textId="77777777" w:rsidR="00510305" w:rsidRPr="00AD1179" w:rsidRDefault="00510305" w:rsidP="001C6D3D">
            <w:pPr>
              <w:spacing w:before="100" w:beforeAutospacing="1" w:after="100" w:afterAutospacing="1"/>
              <w:jc w:val="center"/>
              <w:rPr>
                <w:rFonts w:cs="B Nazanin"/>
                <w:color w:val="FFFFFF"/>
                <w:rtl/>
              </w:rPr>
            </w:pPr>
            <w:r w:rsidRPr="00AD1179">
              <w:rPr>
                <w:rFonts w:cs="B Nazanin" w:hint="cs"/>
                <w:color w:val="FFFFFF"/>
                <w:rtl/>
              </w:rPr>
              <w:t>کد</w:t>
            </w:r>
          </w:p>
        </w:tc>
        <w:tc>
          <w:tcPr>
            <w:tcW w:w="1374" w:type="pct"/>
            <w:shd w:val="clear" w:color="auto" w:fill="2F5496"/>
            <w:vAlign w:val="center"/>
          </w:tcPr>
          <w:p w14:paraId="7CB2E92B" w14:textId="77777777" w:rsidR="00510305" w:rsidRPr="00AD1179" w:rsidRDefault="00510305" w:rsidP="001C6D3D">
            <w:pPr>
              <w:spacing w:before="100" w:beforeAutospacing="1" w:after="100" w:afterAutospacing="1"/>
              <w:jc w:val="center"/>
              <w:rPr>
                <w:rFonts w:cs="B Nazanin"/>
                <w:color w:val="FFFFFF"/>
                <w:rtl/>
                <w:lang w:bidi="fa-IR"/>
              </w:rPr>
            </w:pPr>
            <w:r w:rsidRPr="00AD1179">
              <w:rPr>
                <w:rFonts w:cs="B Nazanin" w:hint="cs"/>
                <w:color w:val="FFFFFF"/>
                <w:rtl/>
              </w:rPr>
              <w:t>اقدامات</w:t>
            </w:r>
          </w:p>
        </w:tc>
        <w:tc>
          <w:tcPr>
            <w:tcW w:w="996" w:type="pct"/>
            <w:shd w:val="clear" w:color="auto" w:fill="2F5496"/>
            <w:vAlign w:val="center"/>
          </w:tcPr>
          <w:p w14:paraId="76A8140C" w14:textId="77777777" w:rsidR="00510305" w:rsidRPr="00AD1179" w:rsidRDefault="00510305" w:rsidP="001C6D3D">
            <w:pPr>
              <w:spacing w:before="100" w:beforeAutospacing="1" w:after="100" w:afterAutospacing="1"/>
              <w:jc w:val="center"/>
              <w:rPr>
                <w:rFonts w:cs="B Nazanin"/>
                <w:color w:val="FFFFFF"/>
                <w:rtl/>
              </w:rPr>
            </w:pPr>
            <w:r w:rsidRPr="00AD1179">
              <w:rPr>
                <w:rFonts w:cs="B Nazanin" w:hint="cs"/>
                <w:color w:val="FFFFFF"/>
                <w:rtl/>
              </w:rPr>
              <w:t>مسئول پیگیری</w:t>
            </w:r>
          </w:p>
        </w:tc>
        <w:tc>
          <w:tcPr>
            <w:tcW w:w="360" w:type="pct"/>
            <w:shd w:val="clear" w:color="auto" w:fill="2F5496"/>
            <w:vAlign w:val="center"/>
          </w:tcPr>
          <w:p w14:paraId="29161343" w14:textId="77777777" w:rsidR="00510305" w:rsidRPr="00AD1179" w:rsidRDefault="00510305" w:rsidP="001C6D3D">
            <w:pPr>
              <w:spacing w:before="100" w:beforeAutospacing="1" w:after="100" w:afterAutospacing="1"/>
              <w:jc w:val="center"/>
              <w:rPr>
                <w:rFonts w:cs="B Nazanin"/>
                <w:color w:val="FFFFFF"/>
                <w:rtl/>
              </w:rPr>
            </w:pPr>
            <w:r w:rsidRPr="00AD1179">
              <w:rPr>
                <w:rFonts w:cs="B Nazanin" w:hint="cs"/>
                <w:color w:val="FFFFFF"/>
                <w:rtl/>
              </w:rPr>
              <w:t>تاریخ شروع</w:t>
            </w:r>
          </w:p>
        </w:tc>
        <w:tc>
          <w:tcPr>
            <w:tcW w:w="411" w:type="pct"/>
            <w:shd w:val="clear" w:color="auto" w:fill="2F5496"/>
            <w:vAlign w:val="center"/>
          </w:tcPr>
          <w:p w14:paraId="4EEDB167" w14:textId="77777777" w:rsidR="00510305" w:rsidRPr="00AD1179" w:rsidRDefault="00510305" w:rsidP="001C6D3D">
            <w:pPr>
              <w:spacing w:before="100" w:beforeAutospacing="1" w:after="100" w:afterAutospacing="1"/>
              <w:jc w:val="center"/>
              <w:rPr>
                <w:rFonts w:cs="B Nazanin"/>
                <w:color w:val="FFFFFF"/>
                <w:rtl/>
              </w:rPr>
            </w:pPr>
            <w:r w:rsidRPr="00AD1179">
              <w:rPr>
                <w:rFonts w:cs="B Nazanin" w:hint="cs"/>
                <w:color w:val="FFFFFF"/>
                <w:rtl/>
              </w:rPr>
              <w:t>تاریخ اتمام</w:t>
            </w:r>
          </w:p>
        </w:tc>
        <w:tc>
          <w:tcPr>
            <w:tcW w:w="609" w:type="pct"/>
            <w:shd w:val="clear" w:color="auto" w:fill="2F5496"/>
            <w:vAlign w:val="center"/>
          </w:tcPr>
          <w:p w14:paraId="0FBBA1E0" w14:textId="77777777" w:rsidR="00510305" w:rsidRPr="00AD1179" w:rsidRDefault="00510305" w:rsidP="001C6D3D">
            <w:pPr>
              <w:spacing w:before="100" w:beforeAutospacing="1" w:after="100" w:afterAutospacing="1"/>
              <w:jc w:val="center"/>
              <w:rPr>
                <w:rFonts w:cs="B Nazanin"/>
                <w:color w:val="FFFFFF"/>
                <w:rtl/>
              </w:rPr>
            </w:pPr>
            <w:r w:rsidRPr="00AD1179">
              <w:rPr>
                <w:rFonts w:cs="B Nazanin" w:hint="cs"/>
                <w:color w:val="FFFFFF"/>
                <w:rtl/>
              </w:rPr>
              <w:t>ناظر</w:t>
            </w:r>
          </w:p>
        </w:tc>
        <w:tc>
          <w:tcPr>
            <w:tcW w:w="305" w:type="pct"/>
            <w:shd w:val="clear" w:color="auto" w:fill="2F5496"/>
            <w:vAlign w:val="center"/>
          </w:tcPr>
          <w:p w14:paraId="2C3DBF9B" w14:textId="77777777" w:rsidR="00510305" w:rsidRPr="00AD1179" w:rsidRDefault="00510305" w:rsidP="001C6D3D">
            <w:pPr>
              <w:spacing w:before="100" w:beforeAutospacing="1" w:after="100" w:afterAutospacing="1"/>
              <w:jc w:val="center"/>
              <w:rPr>
                <w:rFonts w:cs="B Nazanin"/>
                <w:color w:val="FFFFFF"/>
                <w:rtl/>
              </w:rPr>
            </w:pPr>
            <w:r w:rsidRPr="00AD1179">
              <w:rPr>
                <w:rFonts w:cs="B Nazanin" w:hint="cs"/>
                <w:color w:val="FFFFFF"/>
                <w:rtl/>
              </w:rPr>
              <w:t xml:space="preserve">پایش 1 </w:t>
            </w:r>
          </w:p>
        </w:tc>
        <w:tc>
          <w:tcPr>
            <w:tcW w:w="307" w:type="pct"/>
            <w:shd w:val="clear" w:color="auto" w:fill="2F5496"/>
            <w:vAlign w:val="center"/>
          </w:tcPr>
          <w:p w14:paraId="57EC5DBF" w14:textId="77777777" w:rsidR="00510305" w:rsidRPr="00AD1179" w:rsidRDefault="00510305" w:rsidP="001C6D3D">
            <w:pPr>
              <w:spacing w:before="100" w:beforeAutospacing="1" w:after="100" w:afterAutospacing="1"/>
              <w:jc w:val="center"/>
              <w:rPr>
                <w:rFonts w:cs="B Nazanin"/>
                <w:color w:val="FFFFFF"/>
                <w:rtl/>
              </w:rPr>
            </w:pPr>
            <w:r w:rsidRPr="00AD1179">
              <w:rPr>
                <w:rFonts w:cs="B Nazanin" w:hint="cs"/>
                <w:color w:val="FFFFFF"/>
                <w:rtl/>
              </w:rPr>
              <w:t>پایش 2</w:t>
            </w:r>
          </w:p>
        </w:tc>
      </w:tr>
      <w:tr w:rsidR="00510305" w:rsidRPr="00AD1179" w14:paraId="614A5E57" w14:textId="77777777" w:rsidTr="00AA013E">
        <w:trPr>
          <w:trHeight w:val="440"/>
        </w:trPr>
        <w:tc>
          <w:tcPr>
            <w:tcW w:w="638" w:type="pct"/>
            <w:vAlign w:val="center"/>
          </w:tcPr>
          <w:p w14:paraId="0E90EEC7"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22A1</w:t>
            </w:r>
          </w:p>
        </w:tc>
        <w:tc>
          <w:tcPr>
            <w:tcW w:w="1374" w:type="pct"/>
            <w:vAlign w:val="center"/>
          </w:tcPr>
          <w:p w14:paraId="69250A9A"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برگزاری کارگاه پاسخگویی اجتماعی جهت کارکنان</w:t>
            </w:r>
          </w:p>
        </w:tc>
        <w:tc>
          <w:tcPr>
            <w:tcW w:w="996" w:type="pct"/>
            <w:vAlign w:val="center"/>
          </w:tcPr>
          <w:p w14:paraId="4D14ACA2" w14:textId="77777777" w:rsidR="00510305" w:rsidRPr="00F629B9" w:rsidRDefault="00510305" w:rsidP="001C6D3D">
            <w:pPr>
              <w:jc w:val="center"/>
              <w:rPr>
                <w:rFonts w:eastAsia="Titr" w:cs="B Nazanin"/>
                <w:color w:val="000000" w:themeColor="text1"/>
                <w:lang w:bidi="fa-IR"/>
              </w:rPr>
            </w:pPr>
            <w:r w:rsidRPr="00F629B9">
              <w:rPr>
                <w:rFonts w:eastAsia="Titr" w:cs="B Nazanin" w:hint="cs"/>
                <w:color w:val="000000" w:themeColor="text1"/>
                <w:rtl/>
                <w:lang w:bidi="fa-IR"/>
              </w:rPr>
              <w:t>نماینده دانشکده در کارگروه پاسخگویی اجتماعی</w:t>
            </w:r>
          </w:p>
        </w:tc>
        <w:tc>
          <w:tcPr>
            <w:tcW w:w="360" w:type="pct"/>
            <w:vAlign w:val="center"/>
          </w:tcPr>
          <w:p w14:paraId="2D2F91E7"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11" w:type="pct"/>
            <w:vAlign w:val="center"/>
          </w:tcPr>
          <w:p w14:paraId="14FD1699"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609" w:type="pct"/>
            <w:vAlign w:val="center"/>
          </w:tcPr>
          <w:p w14:paraId="4C58B097" w14:textId="77777777" w:rsidR="00510305" w:rsidRPr="00AD1179" w:rsidRDefault="00510305" w:rsidP="001C6D3D">
            <w:pPr>
              <w:jc w:val="center"/>
              <w:rPr>
                <w:rFonts w:eastAsia="Titr" w:cs="B Nazanin"/>
                <w:color w:val="000000"/>
                <w:lang w:bidi="fa-IR"/>
              </w:rPr>
            </w:pPr>
          </w:p>
        </w:tc>
        <w:tc>
          <w:tcPr>
            <w:tcW w:w="305" w:type="pct"/>
            <w:vAlign w:val="center"/>
          </w:tcPr>
          <w:p w14:paraId="017B75DD"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07" w:type="pct"/>
            <w:vAlign w:val="center"/>
          </w:tcPr>
          <w:p w14:paraId="78654D10"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742C710D" w14:textId="77777777" w:rsidTr="00AA013E">
        <w:trPr>
          <w:trHeight w:val="508"/>
        </w:trPr>
        <w:tc>
          <w:tcPr>
            <w:tcW w:w="638" w:type="pct"/>
            <w:vAlign w:val="center"/>
          </w:tcPr>
          <w:p w14:paraId="7D121AD3"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2A2</w:t>
            </w:r>
          </w:p>
        </w:tc>
        <w:tc>
          <w:tcPr>
            <w:tcW w:w="1374" w:type="pct"/>
            <w:vAlign w:val="center"/>
          </w:tcPr>
          <w:p w14:paraId="3A9C0E15" w14:textId="77777777" w:rsidR="00510305" w:rsidRPr="00F629B9" w:rsidRDefault="00510305" w:rsidP="001C6D3D">
            <w:pPr>
              <w:rPr>
                <w:rFonts w:cs="B Nazanin"/>
                <w:color w:val="000000" w:themeColor="text1"/>
              </w:rPr>
            </w:pPr>
            <w:r w:rsidRPr="00F629B9">
              <w:rPr>
                <w:rFonts w:cs="B Nazanin" w:hint="cs"/>
                <w:color w:val="000000" w:themeColor="text1"/>
                <w:rtl/>
              </w:rPr>
              <w:t xml:space="preserve"> </w:t>
            </w:r>
          </w:p>
          <w:p w14:paraId="0FD5182B" w14:textId="77777777" w:rsidR="00510305" w:rsidRPr="00F629B9" w:rsidRDefault="00510305" w:rsidP="001C6D3D">
            <w:pPr>
              <w:rPr>
                <w:rFonts w:eastAsia="Titr" w:cs="B Nazanin"/>
                <w:color w:val="000000" w:themeColor="text1"/>
                <w:rtl/>
                <w:lang w:bidi="fa-IR"/>
              </w:rPr>
            </w:pPr>
            <w:r w:rsidRPr="00F629B9">
              <w:rPr>
                <w:rFonts w:eastAsia="Titr" w:cs="B Nazanin" w:hint="cs"/>
                <w:color w:val="000000" w:themeColor="text1"/>
                <w:rtl/>
                <w:lang w:bidi="fa-IR"/>
              </w:rPr>
              <w:t>برگزاری کارگاه اخلاق حرفه ایی جهت کارکنان</w:t>
            </w:r>
          </w:p>
        </w:tc>
        <w:tc>
          <w:tcPr>
            <w:tcW w:w="996" w:type="pct"/>
            <w:vAlign w:val="center"/>
          </w:tcPr>
          <w:p w14:paraId="7D0CE99B" w14:textId="77777777" w:rsidR="00510305" w:rsidRPr="00F629B9" w:rsidRDefault="00510305" w:rsidP="001C6D3D">
            <w:pPr>
              <w:jc w:val="center"/>
              <w:rPr>
                <w:rFonts w:eastAsia="Titr" w:cs="B Nazanin"/>
                <w:color w:val="000000" w:themeColor="text1"/>
                <w:rtl/>
                <w:lang w:bidi="fa-IR"/>
              </w:rPr>
            </w:pPr>
            <w:r w:rsidRPr="00F629B9">
              <w:rPr>
                <w:rFonts w:eastAsia="Titr" w:cs="B Nazanin" w:hint="cs"/>
                <w:color w:val="000000" w:themeColor="text1"/>
                <w:rtl/>
                <w:lang w:bidi="fa-IR"/>
              </w:rPr>
              <w:t>دکتر فروزان گنجی</w:t>
            </w:r>
          </w:p>
        </w:tc>
        <w:tc>
          <w:tcPr>
            <w:tcW w:w="360" w:type="pct"/>
            <w:vAlign w:val="center"/>
          </w:tcPr>
          <w:p w14:paraId="736AE427"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2/1404</w:t>
            </w:r>
          </w:p>
        </w:tc>
        <w:tc>
          <w:tcPr>
            <w:tcW w:w="411" w:type="pct"/>
            <w:vAlign w:val="center"/>
          </w:tcPr>
          <w:p w14:paraId="66BFAE51" w14:textId="77777777" w:rsidR="00510305" w:rsidRPr="00AD1179" w:rsidRDefault="00510305" w:rsidP="001C6D3D">
            <w:pPr>
              <w:jc w:val="center"/>
              <w:rPr>
                <w:rFonts w:eastAsia="Titr" w:cs="B Nazanin"/>
                <w:color w:val="000000"/>
                <w:rtl/>
                <w:lang w:bidi="fa-IR"/>
              </w:rPr>
            </w:pPr>
            <w:r w:rsidRPr="00AD1179">
              <w:rPr>
                <w:rFonts w:eastAsia="Titr" w:cs="B Nazanin" w:hint="cs"/>
                <w:color w:val="000000"/>
                <w:rtl/>
                <w:lang w:bidi="fa-IR"/>
              </w:rPr>
              <w:t>15/12/1404</w:t>
            </w:r>
          </w:p>
        </w:tc>
        <w:tc>
          <w:tcPr>
            <w:tcW w:w="609" w:type="pct"/>
            <w:vAlign w:val="center"/>
          </w:tcPr>
          <w:p w14:paraId="628F46E5" w14:textId="77777777" w:rsidR="00510305" w:rsidRPr="00AD1179" w:rsidRDefault="00510305" w:rsidP="001C6D3D">
            <w:pPr>
              <w:jc w:val="center"/>
              <w:rPr>
                <w:rFonts w:eastAsia="Titr" w:cs="B Nazanin"/>
                <w:color w:val="000000"/>
                <w:rtl/>
                <w:lang w:bidi="fa-IR"/>
              </w:rPr>
            </w:pPr>
          </w:p>
        </w:tc>
        <w:tc>
          <w:tcPr>
            <w:tcW w:w="305" w:type="pct"/>
            <w:vAlign w:val="center"/>
          </w:tcPr>
          <w:p w14:paraId="2D9FA77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07" w:type="pct"/>
            <w:vAlign w:val="center"/>
          </w:tcPr>
          <w:p w14:paraId="60E9609E"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67F9EFE3" w14:textId="77777777" w:rsidR="00510305" w:rsidRDefault="00510305" w:rsidP="00510305">
      <w:pPr>
        <w:rPr>
          <w:rFonts w:cs="B Nazanin"/>
          <w:rtl/>
          <w:lang w:bidi="fa-IR"/>
        </w:rPr>
      </w:pPr>
    </w:p>
    <w:p w14:paraId="0339DC5A" w14:textId="77777777" w:rsidR="00AA013E" w:rsidRDefault="00AA013E" w:rsidP="00510305">
      <w:pPr>
        <w:rPr>
          <w:rFonts w:cs="B Nazanin"/>
          <w:rtl/>
          <w:lang w:bidi="fa-IR"/>
        </w:rPr>
      </w:pPr>
    </w:p>
    <w:p w14:paraId="5DC713C7" w14:textId="77777777" w:rsidR="00AA013E" w:rsidRDefault="00AA013E" w:rsidP="00510305">
      <w:pPr>
        <w:rPr>
          <w:rFonts w:cs="B Nazanin"/>
          <w:rtl/>
          <w:lang w:bidi="fa-IR"/>
        </w:rPr>
      </w:pPr>
    </w:p>
    <w:p w14:paraId="394EA425" w14:textId="77777777" w:rsidR="00AA013E" w:rsidRPr="00AD1179" w:rsidRDefault="00AA013E" w:rsidP="00510305">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4359"/>
        <w:gridCol w:w="1683"/>
        <w:gridCol w:w="1459"/>
        <w:gridCol w:w="1459"/>
        <w:gridCol w:w="1235"/>
        <w:gridCol w:w="1235"/>
        <w:gridCol w:w="1238"/>
      </w:tblGrid>
      <w:tr w:rsidR="00510305" w:rsidRPr="00AD1179" w14:paraId="6F09D239" w14:textId="77777777" w:rsidTr="001C6D3D">
        <w:tc>
          <w:tcPr>
            <w:tcW w:w="5000" w:type="pct"/>
            <w:gridSpan w:val="8"/>
            <w:shd w:val="clear" w:color="auto" w:fill="2F5496"/>
            <w:vAlign w:val="center"/>
          </w:tcPr>
          <w:p w14:paraId="7A74D484"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b/>
                <w:bCs/>
                <w:color w:val="FFFFFF"/>
              </w:rPr>
              <w:t>G1O23</w:t>
            </w:r>
            <w:r w:rsidRPr="0071117E">
              <w:rPr>
                <w:rFonts w:cs="B Nazanin"/>
                <w:b/>
                <w:bCs/>
                <w:color w:val="FFFFFF"/>
                <w:rtl/>
              </w:rPr>
              <w:t>-</w:t>
            </w:r>
            <w:r w:rsidRPr="0071117E">
              <w:rPr>
                <w:rFonts w:eastAsia="Titr" w:cs="B Nazanin" w:hint="cs"/>
                <w:b/>
                <w:bCs/>
                <w:color w:val="000000"/>
                <w:rtl/>
                <w:lang w:bidi="fa-IR"/>
              </w:rPr>
              <w:t xml:space="preserve"> </w:t>
            </w:r>
            <w:r w:rsidRPr="0071117E">
              <w:rPr>
                <w:rFonts w:eastAsia="Titr" w:cs="B Nazanin" w:hint="cs"/>
                <w:b/>
                <w:bCs/>
                <w:color w:val="FFFFFF" w:themeColor="background1"/>
                <w:rtl/>
                <w:lang w:bidi="fa-IR"/>
              </w:rPr>
              <w:t>توانمندسازی اعضای هیئت علمی دانشکده در حیطه</w:t>
            </w:r>
            <w:r w:rsidRPr="0071117E">
              <w:rPr>
                <w:rFonts w:eastAsia="Titr" w:cs="B Nazanin"/>
                <w:b/>
                <w:bCs/>
                <w:color w:val="FFFFFF" w:themeColor="background1"/>
                <w:rtl/>
                <w:lang w:bidi="fa-IR"/>
              </w:rPr>
              <w:softHyphen/>
            </w:r>
            <w:r w:rsidRPr="0071117E">
              <w:rPr>
                <w:rFonts w:eastAsia="Titr" w:cs="B Nazanin" w:hint="cs"/>
                <w:b/>
                <w:bCs/>
                <w:color w:val="FFFFFF" w:themeColor="background1"/>
                <w:rtl/>
                <w:lang w:bidi="fa-IR"/>
              </w:rPr>
              <w:t>های مختلف آموزش علوم پایه و بالینی</w:t>
            </w:r>
          </w:p>
        </w:tc>
      </w:tr>
      <w:tr w:rsidR="00510305" w:rsidRPr="00AD1179" w14:paraId="267223A4" w14:textId="77777777" w:rsidTr="001C6D3D">
        <w:tc>
          <w:tcPr>
            <w:tcW w:w="650" w:type="pct"/>
            <w:shd w:val="clear" w:color="auto" w:fill="2F5496"/>
            <w:vAlign w:val="center"/>
          </w:tcPr>
          <w:p w14:paraId="66D2C1BA"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کد</w:t>
            </w:r>
          </w:p>
        </w:tc>
        <w:tc>
          <w:tcPr>
            <w:tcW w:w="1497" w:type="pct"/>
            <w:shd w:val="clear" w:color="auto" w:fill="2F5496"/>
            <w:vAlign w:val="center"/>
          </w:tcPr>
          <w:p w14:paraId="3E5EE180" w14:textId="77777777" w:rsidR="00510305" w:rsidRPr="0071117E" w:rsidRDefault="00510305" w:rsidP="001C6D3D">
            <w:pPr>
              <w:spacing w:before="100" w:beforeAutospacing="1" w:after="100" w:afterAutospacing="1"/>
              <w:jc w:val="center"/>
              <w:rPr>
                <w:rFonts w:cs="B Nazanin"/>
                <w:b/>
                <w:bCs/>
                <w:color w:val="FFFFFF"/>
                <w:rtl/>
                <w:lang w:bidi="fa-IR"/>
              </w:rPr>
            </w:pPr>
            <w:r w:rsidRPr="0071117E">
              <w:rPr>
                <w:rFonts w:cs="B Nazanin" w:hint="cs"/>
                <w:b/>
                <w:bCs/>
                <w:color w:val="FFFFFF"/>
                <w:rtl/>
              </w:rPr>
              <w:t>اقدامات</w:t>
            </w:r>
          </w:p>
        </w:tc>
        <w:tc>
          <w:tcPr>
            <w:tcW w:w="578" w:type="pct"/>
            <w:shd w:val="clear" w:color="auto" w:fill="2F5496"/>
            <w:vAlign w:val="center"/>
          </w:tcPr>
          <w:p w14:paraId="58FDB8AD"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مسئول پیگیری</w:t>
            </w:r>
          </w:p>
        </w:tc>
        <w:tc>
          <w:tcPr>
            <w:tcW w:w="501" w:type="pct"/>
            <w:shd w:val="clear" w:color="auto" w:fill="2F5496"/>
            <w:vAlign w:val="center"/>
          </w:tcPr>
          <w:p w14:paraId="18A2A223"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تاریخ شروع</w:t>
            </w:r>
          </w:p>
        </w:tc>
        <w:tc>
          <w:tcPr>
            <w:tcW w:w="501" w:type="pct"/>
            <w:shd w:val="clear" w:color="auto" w:fill="2F5496"/>
            <w:vAlign w:val="center"/>
          </w:tcPr>
          <w:p w14:paraId="3232D1A9"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تاریخ اتمام</w:t>
            </w:r>
          </w:p>
        </w:tc>
        <w:tc>
          <w:tcPr>
            <w:tcW w:w="424" w:type="pct"/>
            <w:shd w:val="clear" w:color="auto" w:fill="2F5496"/>
            <w:vAlign w:val="center"/>
          </w:tcPr>
          <w:p w14:paraId="62A21C08"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ناظر</w:t>
            </w:r>
          </w:p>
        </w:tc>
        <w:tc>
          <w:tcPr>
            <w:tcW w:w="424" w:type="pct"/>
            <w:shd w:val="clear" w:color="auto" w:fill="2F5496"/>
            <w:vAlign w:val="center"/>
          </w:tcPr>
          <w:p w14:paraId="001A3E5E"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 xml:space="preserve">پایش 1 </w:t>
            </w:r>
          </w:p>
        </w:tc>
        <w:tc>
          <w:tcPr>
            <w:tcW w:w="425" w:type="pct"/>
            <w:shd w:val="clear" w:color="auto" w:fill="2F5496"/>
            <w:vAlign w:val="center"/>
          </w:tcPr>
          <w:p w14:paraId="09D75F5D"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پایش 2</w:t>
            </w:r>
          </w:p>
        </w:tc>
      </w:tr>
      <w:tr w:rsidR="00510305" w:rsidRPr="00AD1179" w14:paraId="734FB100" w14:textId="77777777" w:rsidTr="001C6D3D">
        <w:trPr>
          <w:trHeight w:val="440"/>
        </w:trPr>
        <w:tc>
          <w:tcPr>
            <w:tcW w:w="650" w:type="pct"/>
            <w:vAlign w:val="center"/>
          </w:tcPr>
          <w:p w14:paraId="03CE1CEB"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23A1</w:t>
            </w:r>
          </w:p>
        </w:tc>
        <w:tc>
          <w:tcPr>
            <w:tcW w:w="1497" w:type="pct"/>
            <w:vAlign w:val="center"/>
          </w:tcPr>
          <w:p w14:paraId="15381F81" w14:textId="77777777" w:rsidR="00510305" w:rsidRPr="00AD1179" w:rsidRDefault="00510305" w:rsidP="001C6D3D">
            <w:pPr>
              <w:rPr>
                <w:rFonts w:eastAsia="Titr" w:cs="B Nazanin"/>
                <w:color w:val="FF0000"/>
                <w:rtl/>
                <w:lang w:bidi="fa-IR"/>
              </w:rPr>
            </w:pPr>
            <w:r w:rsidRPr="00AD1179">
              <w:rPr>
                <w:rFonts w:cs="B Nazanin" w:hint="cs"/>
                <w:rtl/>
              </w:rPr>
              <w:t>تهیه چک لیست نیازها و ارسال به اساتید دانشکده</w:t>
            </w:r>
          </w:p>
        </w:tc>
        <w:tc>
          <w:tcPr>
            <w:tcW w:w="578" w:type="pct"/>
            <w:vAlign w:val="center"/>
          </w:tcPr>
          <w:p w14:paraId="251D5592" w14:textId="77777777" w:rsidR="00510305" w:rsidRPr="00AD1179" w:rsidRDefault="00510305" w:rsidP="00AA013E">
            <w:pPr>
              <w:jc w:val="center"/>
              <w:rPr>
                <w:rFonts w:eastAsia="Titr" w:cs="B Nazanin"/>
                <w:color w:val="FF0000"/>
                <w:rtl/>
                <w:lang w:bidi="fa-IR"/>
              </w:rPr>
            </w:pPr>
            <w:r w:rsidRPr="00B62F82">
              <w:rPr>
                <w:rFonts w:eastAsia="Titr" w:cs="B Nazanin"/>
                <w:color w:val="000000" w:themeColor="text1"/>
                <w:lang w:bidi="fa-IR"/>
              </w:rPr>
              <w:t>EDO</w:t>
            </w:r>
            <w:r w:rsidRPr="00B62F82">
              <w:rPr>
                <w:rFonts w:eastAsia="Titr" w:cs="B Nazanin" w:hint="cs"/>
                <w:color w:val="000000" w:themeColor="text1"/>
                <w:rtl/>
                <w:lang w:bidi="fa-IR"/>
              </w:rPr>
              <w:t xml:space="preserve"> دانشکده پزشکی</w:t>
            </w:r>
          </w:p>
        </w:tc>
        <w:tc>
          <w:tcPr>
            <w:tcW w:w="501" w:type="pct"/>
            <w:vAlign w:val="center"/>
          </w:tcPr>
          <w:p w14:paraId="7168789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w:t>
            </w:r>
            <w:r w:rsidRPr="00AD1179">
              <w:rPr>
                <w:rFonts w:eastAsia="Titr" w:cs="B Nazanin" w:hint="cs"/>
                <w:color w:val="000000"/>
                <w:rtl/>
                <w:lang w:bidi="fa-IR"/>
              </w:rPr>
              <w:t>/2/1404</w:t>
            </w:r>
          </w:p>
        </w:tc>
        <w:tc>
          <w:tcPr>
            <w:tcW w:w="501" w:type="pct"/>
            <w:vAlign w:val="center"/>
          </w:tcPr>
          <w:p w14:paraId="4FE8654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w:t>
            </w:r>
            <w:r w:rsidRPr="00AD1179">
              <w:rPr>
                <w:rFonts w:eastAsia="Titr" w:cs="B Nazanin" w:hint="cs"/>
                <w:color w:val="000000"/>
                <w:rtl/>
                <w:lang w:bidi="fa-IR"/>
              </w:rPr>
              <w:t>/2/1404</w:t>
            </w:r>
          </w:p>
        </w:tc>
        <w:tc>
          <w:tcPr>
            <w:tcW w:w="424" w:type="pct"/>
            <w:vAlign w:val="center"/>
          </w:tcPr>
          <w:p w14:paraId="21817004" w14:textId="77777777" w:rsidR="00510305" w:rsidRPr="00AD1179" w:rsidRDefault="00510305" w:rsidP="001C6D3D">
            <w:pPr>
              <w:jc w:val="center"/>
              <w:rPr>
                <w:rFonts w:eastAsia="Titr" w:cs="B Nazanin"/>
                <w:color w:val="000000"/>
                <w:lang w:bidi="fa-IR"/>
              </w:rPr>
            </w:pPr>
          </w:p>
        </w:tc>
        <w:tc>
          <w:tcPr>
            <w:tcW w:w="424" w:type="pct"/>
            <w:vAlign w:val="center"/>
          </w:tcPr>
          <w:p w14:paraId="7DB31786"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5" w:type="pct"/>
            <w:vAlign w:val="center"/>
          </w:tcPr>
          <w:p w14:paraId="5A9A7A39"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66895339" w14:textId="77777777" w:rsidTr="001C6D3D">
        <w:trPr>
          <w:trHeight w:val="440"/>
        </w:trPr>
        <w:tc>
          <w:tcPr>
            <w:tcW w:w="650" w:type="pct"/>
            <w:vAlign w:val="center"/>
          </w:tcPr>
          <w:p w14:paraId="5346341A"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3A2</w:t>
            </w:r>
          </w:p>
        </w:tc>
        <w:tc>
          <w:tcPr>
            <w:tcW w:w="1497" w:type="pct"/>
            <w:vAlign w:val="center"/>
          </w:tcPr>
          <w:p w14:paraId="4749A0E3" w14:textId="77777777" w:rsidR="00510305" w:rsidRPr="00AD1179" w:rsidRDefault="00510305" w:rsidP="001C6D3D">
            <w:pPr>
              <w:rPr>
                <w:rFonts w:cs="B Nazanin"/>
                <w:rtl/>
              </w:rPr>
            </w:pPr>
            <w:r w:rsidRPr="00AD1179">
              <w:rPr>
                <w:rFonts w:cs="B Nazanin" w:hint="cs"/>
                <w:rtl/>
              </w:rPr>
              <w:t>پیگیری و جمع</w:t>
            </w:r>
            <w:r w:rsidRPr="00AD1179">
              <w:rPr>
                <w:rFonts w:cs="B Nazanin"/>
                <w:rtl/>
              </w:rPr>
              <w:softHyphen/>
            </w:r>
            <w:r w:rsidRPr="00AD1179">
              <w:rPr>
                <w:rFonts w:cs="B Nazanin" w:hint="cs"/>
                <w:rtl/>
              </w:rPr>
              <w:t>بندی نیازهای دریافت شده</w:t>
            </w:r>
          </w:p>
        </w:tc>
        <w:tc>
          <w:tcPr>
            <w:tcW w:w="578" w:type="pct"/>
          </w:tcPr>
          <w:p w14:paraId="6EADFD54" w14:textId="77777777" w:rsidR="00510305" w:rsidRDefault="00510305" w:rsidP="00AA013E">
            <w:pPr>
              <w:jc w:val="center"/>
            </w:pPr>
            <w:r w:rsidRPr="00F02FE6">
              <w:rPr>
                <w:rFonts w:eastAsia="Titr" w:cs="B Nazanin"/>
                <w:color w:val="000000" w:themeColor="text1"/>
                <w:lang w:bidi="fa-IR"/>
              </w:rPr>
              <w:t>EDO</w:t>
            </w:r>
            <w:r w:rsidRPr="00F02FE6">
              <w:rPr>
                <w:rFonts w:eastAsia="Titr" w:cs="B Nazanin" w:hint="cs"/>
                <w:color w:val="000000" w:themeColor="text1"/>
                <w:rtl/>
                <w:lang w:bidi="fa-IR"/>
              </w:rPr>
              <w:t xml:space="preserve"> دانشکده پزشکی</w:t>
            </w:r>
          </w:p>
        </w:tc>
        <w:tc>
          <w:tcPr>
            <w:tcW w:w="501" w:type="pct"/>
            <w:vAlign w:val="center"/>
          </w:tcPr>
          <w:p w14:paraId="23DC69B1"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3/1404</w:t>
            </w:r>
          </w:p>
        </w:tc>
        <w:tc>
          <w:tcPr>
            <w:tcW w:w="501" w:type="pct"/>
            <w:vAlign w:val="center"/>
          </w:tcPr>
          <w:p w14:paraId="59CF6D9C"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3/1404</w:t>
            </w:r>
          </w:p>
        </w:tc>
        <w:tc>
          <w:tcPr>
            <w:tcW w:w="424" w:type="pct"/>
            <w:vAlign w:val="center"/>
          </w:tcPr>
          <w:p w14:paraId="05ACF05D" w14:textId="77777777" w:rsidR="00510305" w:rsidRPr="00AD1179" w:rsidRDefault="00510305" w:rsidP="001C6D3D">
            <w:pPr>
              <w:jc w:val="center"/>
              <w:rPr>
                <w:rFonts w:eastAsia="Titr" w:cs="B Nazanin"/>
                <w:color w:val="000000"/>
                <w:lang w:bidi="fa-IR"/>
              </w:rPr>
            </w:pPr>
          </w:p>
        </w:tc>
        <w:tc>
          <w:tcPr>
            <w:tcW w:w="424" w:type="pct"/>
            <w:vAlign w:val="center"/>
          </w:tcPr>
          <w:p w14:paraId="568DC878"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5" w:type="pct"/>
            <w:vAlign w:val="center"/>
          </w:tcPr>
          <w:p w14:paraId="185095A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634ED3D" w14:textId="77777777" w:rsidTr="001C6D3D">
        <w:trPr>
          <w:trHeight w:val="440"/>
        </w:trPr>
        <w:tc>
          <w:tcPr>
            <w:tcW w:w="650" w:type="pct"/>
          </w:tcPr>
          <w:p w14:paraId="3D4A96B6" w14:textId="77777777" w:rsidR="00510305" w:rsidRPr="00AD1179" w:rsidRDefault="00510305" w:rsidP="001C6D3D">
            <w:pPr>
              <w:rPr>
                <w:rFonts w:cs="B Nazanin"/>
              </w:rPr>
            </w:pPr>
            <w:r w:rsidRPr="00AD1179">
              <w:rPr>
                <w:rFonts w:eastAsia="Titr" w:cs="B Nazanin"/>
                <w:color w:val="000000"/>
                <w:lang w:bidi="fa-IR"/>
              </w:rPr>
              <w:t>G1O23A3</w:t>
            </w:r>
          </w:p>
        </w:tc>
        <w:tc>
          <w:tcPr>
            <w:tcW w:w="1497" w:type="pct"/>
            <w:vAlign w:val="center"/>
          </w:tcPr>
          <w:p w14:paraId="71849842" w14:textId="77777777" w:rsidR="00510305" w:rsidRPr="00AD1179" w:rsidRDefault="00510305" w:rsidP="001C6D3D">
            <w:pPr>
              <w:rPr>
                <w:rFonts w:cs="B Nazanin"/>
                <w:rtl/>
              </w:rPr>
            </w:pPr>
            <w:r w:rsidRPr="00AD1179">
              <w:rPr>
                <w:rFonts w:cs="B Nazanin" w:hint="cs"/>
                <w:rtl/>
              </w:rPr>
              <w:t>تعیین دوره</w:t>
            </w:r>
            <w:r w:rsidRPr="00AD1179">
              <w:rPr>
                <w:rFonts w:cs="B Nazanin"/>
                <w:rtl/>
              </w:rPr>
              <w:softHyphen/>
            </w:r>
            <w:r w:rsidRPr="00AD1179">
              <w:rPr>
                <w:rFonts w:cs="B Nazanin" w:hint="cs"/>
                <w:rtl/>
              </w:rPr>
              <w:t>های آموزشی دارای اولویت بر حسب نیازها</w:t>
            </w:r>
          </w:p>
        </w:tc>
        <w:tc>
          <w:tcPr>
            <w:tcW w:w="578" w:type="pct"/>
          </w:tcPr>
          <w:p w14:paraId="06D21B82" w14:textId="77777777" w:rsidR="00510305" w:rsidRDefault="00510305" w:rsidP="00AA013E">
            <w:pPr>
              <w:jc w:val="center"/>
            </w:pPr>
            <w:r w:rsidRPr="00F02FE6">
              <w:rPr>
                <w:rFonts w:eastAsia="Titr" w:cs="B Nazanin"/>
                <w:color w:val="000000" w:themeColor="text1"/>
                <w:lang w:bidi="fa-IR"/>
              </w:rPr>
              <w:t>EDO</w:t>
            </w:r>
            <w:r w:rsidRPr="00F02FE6">
              <w:rPr>
                <w:rFonts w:eastAsia="Titr" w:cs="B Nazanin" w:hint="cs"/>
                <w:color w:val="000000" w:themeColor="text1"/>
                <w:rtl/>
                <w:lang w:bidi="fa-IR"/>
              </w:rPr>
              <w:t xml:space="preserve"> دانشکده پزشکی</w:t>
            </w:r>
          </w:p>
        </w:tc>
        <w:tc>
          <w:tcPr>
            <w:tcW w:w="501" w:type="pct"/>
            <w:vAlign w:val="center"/>
          </w:tcPr>
          <w:p w14:paraId="457603B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6/3/1404</w:t>
            </w:r>
          </w:p>
        </w:tc>
        <w:tc>
          <w:tcPr>
            <w:tcW w:w="501" w:type="pct"/>
            <w:vAlign w:val="center"/>
          </w:tcPr>
          <w:p w14:paraId="5B78A9B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20/3/1404</w:t>
            </w:r>
          </w:p>
        </w:tc>
        <w:tc>
          <w:tcPr>
            <w:tcW w:w="424" w:type="pct"/>
            <w:vAlign w:val="center"/>
          </w:tcPr>
          <w:p w14:paraId="3F13BA75" w14:textId="77777777" w:rsidR="00510305" w:rsidRPr="00AD1179" w:rsidRDefault="00510305" w:rsidP="001C6D3D">
            <w:pPr>
              <w:jc w:val="center"/>
              <w:rPr>
                <w:rFonts w:eastAsia="Titr" w:cs="B Nazanin"/>
                <w:color w:val="000000"/>
                <w:lang w:bidi="fa-IR"/>
              </w:rPr>
            </w:pPr>
          </w:p>
        </w:tc>
        <w:tc>
          <w:tcPr>
            <w:tcW w:w="424" w:type="pct"/>
            <w:vAlign w:val="center"/>
          </w:tcPr>
          <w:p w14:paraId="72E4E056"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5" w:type="pct"/>
            <w:vAlign w:val="center"/>
          </w:tcPr>
          <w:p w14:paraId="517F282B"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076468EA" w14:textId="77777777" w:rsidTr="001C6D3D">
        <w:trPr>
          <w:trHeight w:val="508"/>
        </w:trPr>
        <w:tc>
          <w:tcPr>
            <w:tcW w:w="650" w:type="pct"/>
          </w:tcPr>
          <w:p w14:paraId="077DFB0E" w14:textId="77777777" w:rsidR="00510305" w:rsidRPr="00AD1179" w:rsidRDefault="00510305" w:rsidP="001C6D3D">
            <w:pPr>
              <w:rPr>
                <w:rFonts w:cs="B Nazanin"/>
              </w:rPr>
            </w:pPr>
            <w:r w:rsidRPr="00AD1179">
              <w:rPr>
                <w:rFonts w:eastAsia="Titr" w:cs="B Nazanin"/>
                <w:color w:val="000000"/>
                <w:lang w:bidi="fa-IR"/>
              </w:rPr>
              <w:t>G1O23A4</w:t>
            </w:r>
          </w:p>
        </w:tc>
        <w:tc>
          <w:tcPr>
            <w:tcW w:w="1497" w:type="pct"/>
            <w:vAlign w:val="center"/>
          </w:tcPr>
          <w:p w14:paraId="0714FCEA"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برنامه</w:t>
            </w:r>
            <w:r w:rsidRPr="00AD1179">
              <w:rPr>
                <w:rFonts w:eastAsia="Titr" w:cs="B Nazanin"/>
                <w:color w:val="000000"/>
                <w:rtl/>
                <w:lang w:bidi="fa-IR"/>
              </w:rPr>
              <w:softHyphen/>
            </w:r>
            <w:r w:rsidRPr="00AD1179">
              <w:rPr>
                <w:rFonts w:eastAsia="Titr" w:cs="B Nazanin" w:hint="cs"/>
                <w:color w:val="000000"/>
                <w:rtl/>
                <w:lang w:bidi="fa-IR"/>
              </w:rPr>
              <w:t>ریزی جهت برگزاری دوره</w:t>
            </w:r>
            <w:r w:rsidRPr="00AD1179">
              <w:rPr>
                <w:rFonts w:eastAsia="Titr" w:cs="B Nazanin"/>
                <w:color w:val="000000"/>
                <w:rtl/>
                <w:lang w:bidi="fa-IR"/>
              </w:rPr>
              <w:softHyphen/>
            </w:r>
            <w:r w:rsidRPr="00AD1179">
              <w:rPr>
                <w:rFonts w:eastAsia="Titr" w:cs="B Nazanin" w:hint="cs"/>
                <w:color w:val="000000"/>
                <w:rtl/>
                <w:lang w:bidi="fa-IR"/>
              </w:rPr>
              <w:t xml:space="preserve">های توانمندسازی اساتید با همکاری </w:t>
            </w:r>
            <w:r w:rsidRPr="00AD1179">
              <w:rPr>
                <w:rFonts w:eastAsia="Titr" w:cs="B Nazanin"/>
                <w:color w:val="000000"/>
                <w:lang w:bidi="fa-IR"/>
              </w:rPr>
              <w:t>EDC</w:t>
            </w:r>
            <w:r w:rsidRPr="00AD1179">
              <w:rPr>
                <w:rFonts w:eastAsia="Titr" w:cs="B Nazanin" w:hint="cs"/>
                <w:color w:val="000000"/>
                <w:rtl/>
                <w:lang w:bidi="fa-IR"/>
              </w:rPr>
              <w:t xml:space="preserve"> </w:t>
            </w:r>
          </w:p>
        </w:tc>
        <w:tc>
          <w:tcPr>
            <w:tcW w:w="578" w:type="pct"/>
          </w:tcPr>
          <w:p w14:paraId="4B3752A8" w14:textId="77777777" w:rsidR="00510305" w:rsidRDefault="00510305" w:rsidP="00AA013E">
            <w:pPr>
              <w:jc w:val="center"/>
            </w:pPr>
            <w:r w:rsidRPr="00F02FE6">
              <w:rPr>
                <w:rFonts w:eastAsia="Titr" w:cs="B Nazanin"/>
                <w:color w:val="000000" w:themeColor="text1"/>
                <w:lang w:bidi="fa-IR"/>
              </w:rPr>
              <w:t>EDO</w:t>
            </w:r>
            <w:r w:rsidRPr="00F02FE6">
              <w:rPr>
                <w:rFonts w:eastAsia="Titr" w:cs="B Nazanin" w:hint="cs"/>
                <w:color w:val="000000" w:themeColor="text1"/>
                <w:rtl/>
                <w:lang w:bidi="fa-IR"/>
              </w:rPr>
              <w:t xml:space="preserve"> دانشکده پزشکی</w:t>
            </w:r>
          </w:p>
        </w:tc>
        <w:tc>
          <w:tcPr>
            <w:tcW w:w="501" w:type="pct"/>
            <w:vAlign w:val="center"/>
          </w:tcPr>
          <w:p w14:paraId="246AD2F8"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01" w:type="pct"/>
            <w:vAlign w:val="center"/>
          </w:tcPr>
          <w:p w14:paraId="312C491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0/4/140</w:t>
            </w:r>
          </w:p>
        </w:tc>
        <w:tc>
          <w:tcPr>
            <w:tcW w:w="424" w:type="pct"/>
            <w:vAlign w:val="center"/>
          </w:tcPr>
          <w:p w14:paraId="0AFBC3E8" w14:textId="77777777" w:rsidR="00510305" w:rsidRPr="00AD1179" w:rsidRDefault="00510305" w:rsidP="001C6D3D">
            <w:pPr>
              <w:jc w:val="center"/>
              <w:rPr>
                <w:rFonts w:eastAsia="Titr" w:cs="B Nazanin"/>
                <w:color w:val="000000"/>
                <w:rtl/>
                <w:lang w:bidi="fa-IR"/>
              </w:rPr>
            </w:pPr>
          </w:p>
        </w:tc>
        <w:tc>
          <w:tcPr>
            <w:tcW w:w="424" w:type="pct"/>
            <w:vAlign w:val="center"/>
          </w:tcPr>
          <w:p w14:paraId="77974DA1"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5" w:type="pct"/>
            <w:vAlign w:val="center"/>
          </w:tcPr>
          <w:p w14:paraId="028A1C18"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2D273197" w14:textId="77777777" w:rsidTr="001C6D3D">
        <w:trPr>
          <w:trHeight w:val="508"/>
        </w:trPr>
        <w:tc>
          <w:tcPr>
            <w:tcW w:w="650" w:type="pct"/>
          </w:tcPr>
          <w:p w14:paraId="32198239" w14:textId="77777777" w:rsidR="00510305" w:rsidRPr="00AD1179" w:rsidRDefault="00510305" w:rsidP="001C6D3D">
            <w:pPr>
              <w:rPr>
                <w:rFonts w:eastAsia="Titr" w:cs="B Nazanin"/>
                <w:color w:val="000000"/>
                <w:lang w:bidi="fa-IR"/>
              </w:rPr>
            </w:pPr>
            <w:r w:rsidRPr="00AD1179">
              <w:rPr>
                <w:rFonts w:eastAsia="Titr" w:cs="B Nazanin"/>
                <w:color w:val="000000"/>
                <w:lang w:bidi="fa-IR"/>
              </w:rPr>
              <w:t>G1O23A5</w:t>
            </w:r>
          </w:p>
        </w:tc>
        <w:tc>
          <w:tcPr>
            <w:tcW w:w="1497" w:type="pct"/>
            <w:vAlign w:val="center"/>
          </w:tcPr>
          <w:p w14:paraId="17A58B6F"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اجرای دوره</w:t>
            </w:r>
            <w:r w:rsidRPr="00AD1179">
              <w:rPr>
                <w:rFonts w:eastAsia="Titr" w:cs="B Nazanin"/>
                <w:color w:val="000000"/>
                <w:rtl/>
                <w:lang w:bidi="fa-IR"/>
              </w:rPr>
              <w:softHyphen/>
            </w:r>
            <w:r w:rsidRPr="00AD1179">
              <w:rPr>
                <w:rFonts w:eastAsia="Titr" w:cs="B Nazanin" w:hint="cs"/>
                <w:color w:val="000000"/>
                <w:rtl/>
                <w:lang w:bidi="fa-IR"/>
              </w:rPr>
              <w:t xml:space="preserve">ها با همکاری </w:t>
            </w:r>
            <w:r w:rsidRPr="00AD1179">
              <w:rPr>
                <w:rFonts w:eastAsia="Titr" w:cs="B Nazanin"/>
                <w:color w:val="000000"/>
                <w:lang w:bidi="fa-IR"/>
              </w:rPr>
              <w:t>EDC</w:t>
            </w:r>
            <w:r w:rsidRPr="00AD1179">
              <w:rPr>
                <w:rFonts w:eastAsia="Titr" w:cs="B Nazanin" w:hint="cs"/>
                <w:color w:val="000000"/>
                <w:rtl/>
                <w:lang w:bidi="fa-IR"/>
              </w:rPr>
              <w:t xml:space="preserve"> و پیگیری جهت صدور گواهی </w:t>
            </w:r>
            <w:r w:rsidRPr="00AD1179">
              <w:rPr>
                <w:rFonts w:eastAsia="Titr" w:cs="B Nazanin"/>
                <w:color w:val="000000"/>
                <w:lang w:bidi="fa-IR"/>
              </w:rPr>
              <w:t xml:space="preserve"> </w:t>
            </w:r>
          </w:p>
        </w:tc>
        <w:tc>
          <w:tcPr>
            <w:tcW w:w="578" w:type="pct"/>
            <w:vAlign w:val="center"/>
          </w:tcPr>
          <w:p w14:paraId="44E2D789" w14:textId="77777777" w:rsidR="00510305" w:rsidRPr="00AD1179" w:rsidRDefault="00510305" w:rsidP="00AA013E">
            <w:pPr>
              <w:jc w:val="center"/>
              <w:rPr>
                <w:rFonts w:eastAsia="Titr" w:cs="B Nazanin"/>
                <w:color w:val="000000"/>
                <w:rtl/>
                <w:lang w:bidi="fa-IR"/>
              </w:rPr>
            </w:pPr>
            <w:r w:rsidRPr="00B62F82">
              <w:rPr>
                <w:rFonts w:eastAsia="Titr" w:cs="B Nazanin"/>
                <w:color w:val="000000" w:themeColor="text1"/>
                <w:lang w:bidi="fa-IR"/>
              </w:rPr>
              <w:t>EDO</w:t>
            </w:r>
            <w:r w:rsidRPr="00B62F82">
              <w:rPr>
                <w:rFonts w:eastAsia="Titr" w:cs="B Nazanin" w:hint="cs"/>
                <w:color w:val="000000" w:themeColor="text1"/>
                <w:rtl/>
                <w:lang w:bidi="fa-IR"/>
              </w:rPr>
              <w:t xml:space="preserve"> دانشکده پزشکی</w:t>
            </w:r>
          </w:p>
        </w:tc>
        <w:tc>
          <w:tcPr>
            <w:tcW w:w="501" w:type="pct"/>
            <w:vAlign w:val="center"/>
          </w:tcPr>
          <w:p w14:paraId="4D73796C"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20/4/1404</w:t>
            </w:r>
          </w:p>
        </w:tc>
        <w:tc>
          <w:tcPr>
            <w:tcW w:w="501" w:type="pct"/>
            <w:vAlign w:val="center"/>
          </w:tcPr>
          <w:p w14:paraId="620613E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4/1404</w:t>
            </w:r>
          </w:p>
        </w:tc>
        <w:tc>
          <w:tcPr>
            <w:tcW w:w="424" w:type="pct"/>
            <w:vAlign w:val="center"/>
          </w:tcPr>
          <w:p w14:paraId="1E356AF1" w14:textId="77777777" w:rsidR="00510305" w:rsidRPr="00AD1179" w:rsidRDefault="00510305" w:rsidP="001C6D3D">
            <w:pPr>
              <w:jc w:val="center"/>
              <w:rPr>
                <w:rFonts w:eastAsia="Titr" w:cs="B Nazanin"/>
                <w:color w:val="000000"/>
                <w:rtl/>
                <w:lang w:bidi="fa-IR"/>
              </w:rPr>
            </w:pPr>
          </w:p>
        </w:tc>
        <w:tc>
          <w:tcPr>
            <w:tcW w:w="424" w:type="pct"/>
            <w:vAlign w:val="center"/>
          </w:tcPr>
          <w:p w14:paraId="02546EFB"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5" w:type="pct"/>
            <w:vAlign w:val="center"/>
          </w:tcPr>
          <w:p w14:paraId="7C3234F9"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53A64572"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9"/>
        <w:gridCol w:w="3975"/>
        <w:gridCol w:w="1805"/>
        <w:gridCol w:w="1677"/>
        <w:gridCol w:w="1849"/>
        <w:gridCol w:w="1133"/>
        <w:gridCol w:w="1136"/>
        <w:gridCol w:w="1136"/>
      </w:tblGrid>
      <w:tr w:rsidR="00510305" w:rsidRPr="00AD1179" w14:paraId="51DED8E9" w14:textId="77777777" w:rsidTr="001C6D3D">
        <w:tc>
          <w:tcPr>
            <w:tcW w:w="5000" w:type="pct"/>
            <w:gridSpan w:val="8"/>
            <w:shd w:val="clear" w:color="auto" w:fill="2F5496"/>
            <w:vAlign w:val="center"/>
          </w:tcPr>
          <w:p w14:paraId="2CC30D38"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b/>
                <w:bCs/>
                <w:color w:val="FFFFFF"/>
              </w:rPr>
              <w:t>G1O24</w:t>
            </w:r>
            <w:r w:rsidRPr="00285F38">
              <w:rPr>
                <w:rFonts w:cs="B Nazanin"/>
                <w:b/>
                <w:bCs/>
                <w:color w:val="FFFFFF"/>
                <w:rtl/>
              </w:rPr>
              <w:t>-</w:t>
            </w:r>
            <w:r w:rsidRPr="00285F38">
              <w:rPr>
                <w:rFonts w:eastAsia="Titr" w:cs="B Nazanin" w:hint="cs"/>
                <w:b/>
                <w:bCs/>
                <w:color w:val="000000"/>
                <w:rtl/>
                <w:lang w:bidi="fa-IR"/>
              </w:rPr>
              <w:t xml:space="preserve"> </w:t>
            </w:r>
            <w:r w:rsidRPr="00285F38">
              <w:rPr>
                <w:rFonts w:eastAsia="Titr" w:cs="B Nazanin" w:hint="cs"/>
                <w:b/>
                <w:bCs/>
                <w:color w:val="FFFFFF" w:themeColor="background1"/>
                <w:rtl/>
                <w:lang w:bidi="fa-IR"/>
              </w:rPr>
              <w:t>توسعه و</w:t>
            </w:r>
            <w:r>
              <w:rPr>
                <w:rFonts w:eastAsia="Titr" w:cs="B Nazanin" w:hint="cs"/>
                <w:b/>
                <w:bCs/>
                <w:color w:val="FFFFFF" w:themeColor="background1"/>
                <w:rtl/>
                <w:lang w:bidi="fa-IR"/>
              </w:rPr>
              <w:t xml:space="preserve"> </w:t>
            </w:r>
            <w:r w:rsidRPr="006033E6">
              <w:rPr>
                <w:rFonts w:eastAsia="Titr" w:cs="B Nazanin" w:hint="cs"/>
                <w:b/>
                <w:bCs/>
                <w:color w:val="FFFFFF" w:themeColor="background1"/>
                <w:rtl/>
                <w:lang w:bidi="fa-IR"/>
              </w:rPr>
              <w:t>ارتقا برنامه</w:t>
            </w:r>
            <w:r w:rsidRPr="006033E6">
              <w:rPr>
                <w:rFonts w:eastAsia="Titr" w:cs="B Nazanin"/>
                <w:b/>
                <w:bCs/>
                <w:color w:val="FFFFFF" w:themeColor="background1"/>
                <w:rtl/>
                <w:lang w:bidi="fa-IR"/>
              </w:rPr>
              <w:softHyphen/>
            </w:r>
            <w:r w:rsidRPr="006033E6">
              <w:rPr>
                <w:rFonts w:eastAsia="Titr" w:cs="B Nazanin" w:hint="cs"/>
                <w:b/>
                <w:bCs/>
                <w:color w:val="FFFFFF" w:themeColor="background1"/>
                <w:rtl/>
                <w:lang w:bidi="fa-IR"/>
              </w:rPr>
              <w:t xml:space="preserve">های </w:t>
            </w:r>
            <w:r w:rsidRPr="00285F38">
              <w:rPr>
                <w:rFonts w:eastAsia="Titr" w:cs="B Nazanin" w:hint="cs"/>
                <w:b/>
                <w:bCs/>
                <w:color w:val="FFFFFF" w:themeColor="background1"/>
                <w:rtl/>
                <w:lang w:bidi="fa-IR"/>
              </w:rPr>
              <w:t>آموزشی دانشکده</w:t>
            </w:r>
          </w:p>
        </w:tc>
      </w:tr>
      <w:tr w:rsidR="00510305" w:rsidRPr="00AD1179" w14:paraId="683EDE95" w14:textId="77777777" w:rsidTr="001C6D3D">
        <w:tc>
          <w:tcPr>
            <w:tcW w:w="635" w:type="pct"/>
            <w:shd w:val="clear" w:color="auto" w:fill="2F5496"/>
            <w:vAlign w:val="center"/>
          </w:tcPr>
          <w:p w14:paraId="6D344BFE"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کد</w:t>
            </w:r>
          </w:p>
        </w:tc>
        <w:tc>
          <w:tcPr>
            <w:tcW w:w="1365" w:type="pct"/>
            <w:shd w:val="clear" w:color="auto" w:fill="2F5496"/>
            <w:vAlign w:val="center"/>
          </w:tcPr>
          <w:p w14:paraId="0A5437F4" w14:textId="77777777" w:rsidR="00510305" w:rsidRPr="00285F38" w:rsidRDefault="00510305" w:rsidP="001C6D3D">
            <w:pPr>
              <w:spacing w:before="100" w:beforeAutospacing="1" w:after="100" w:afterAutospacing="1"/>
              <w:jc w:val="center"/>
              <w:rPr>
                <w:rFonts w:cs="B Nazanin"/>
                <w:b/>
                <w:bCs/>
                <w:color w:val="FFFFFF"/>
                <w:rtl/>
                <w:lang w:bidi="fa-IR"/>
              </w:rPr>
            </w:pPr>
            <w:r w:rsidRPr="00285F38">
              <w:rPr>
                <w:rFonts w:cs="B Nazanin" w:hint="cs"/>
                <w:b/>
                <w:bCs/>
                <w:color w:val="FFFFFF"/>
                <w:rtl/>
              </w:rPr>
              <w:t>اقدامات</w:t>
            </w:r>
          </w:p>
        </w:tc>
        <w:tc>
          <w:tcPr>
            <w:tcW w:w="620" w:type="pct"/>
            <w:shd w:val="clear" w:color="auto" w:fill="2F5496"/>
            <w:vAlign w:val="center"/>
          </w:tcPr>
          <w:p w14:paraId="5BF335AD"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مسئول پیگیری</w:t>
            </w:r>
          </w:p>
        </w:tc>
        <w:tc>
          <w:tcPr>
            <w:tcW w:w="576" w:type="pct"/>
            <w:shd w:val="clear" w:color="auto" w:fill="2F5496"/>
            <w:vAlign w:val="center"/>
          </w:tcPr>
          <w:p w14:paraId="1C5F03DE"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تاریخ شروع</w:t>
            </w:r>
          </w:p>
        </w:tc>
        <w:tc>
          <w:tcPr>
            <w:tcW w:w="635" w:type="pct"/>
            <w:shd w:val="clear" w:color="auto" w:fill="2F5496"/>
            <w:vAlign w:val="center"/>
          </w:tcPr>
          <w:p w14:paraId="04242335"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تاریخ اتمام</w:t>
            </w:r>
          </w:p>
        </w:tc>
        <w:tc>
          <w:tcPr>
            <w:tcW w:w="389" w:type="pct"/>
            <w:shd w:val="clear" w:color="auto" w:fill="2F5496"/>
            <w:vAlign w:val="center"/>
          </w:tcPr>
          <w:p w14:paraId="79676DA2"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ناظر</w:t>
            </w:r>
          </w:p>
        </w:tc>
        <w:tc>
          <w:tcPr>
            <w:tcW w:w="390" w:type="pct"/>
            <w:shd w:val="clear" w:color="auto" w:fill="2F5496"/>
            <w:vAlign w:val="center"/>
          </w:tcPr>
          <w:p w14:paraId="0FE5E7B3"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 xml:space="preserve">پایش 1 </w:t>
            </w:r>
          </w:p>
        </w:tc>
        <w:tc>
          <w:tcPr>
            <w:tcW w:w="391" w:type="pct"/>
            <w:shd w:val="clear" w:color="auto" w:fill="2F5496"/>
            <w:vAlign w:val="center"/>
          </w:tcPr>
          <w:p w14:paraId="01F67DA5"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پایش 2</w:t>
            </w:r>
          </w:p>
        </w:tc>
      </w:tr>
      <w:tr w:rsidR="00510305" w:rsidRPr="00AD1179" w14:paraId="0657FE37" w14:textId="77777777" w:rsidTr="001C6D3D">
        <w:trPr>
          <w:trHeight w:val="440"/>
        </w:trPr>
        <w:tc>
          <w:tcPr>
            <w:tcW w:w="635" w:type="pct"/>
            <w:vAlign w:val="center"/>
          </w:tcPr>
          <w:p w14:paraId="4EEDEA73"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lastRenderedPageBreak/>
              <w:t>G1O24A1</w:t>
            </w:r>
          </w:p>
        </w:tc>
        <w:tc>
          <w:tcPr>
            <w:tcW w:w="1365" w:type="pct"/>
            <w:vAlign w:val="center"/>
          </w:tcPr>
          <w:p w14:paraId="184812F9" w14:textId="77777777" w:rsidR="00510305" w:rsidRPr="00AD1179" w:rsidRDefault="00510305" w:rsidP="001C6D3D">
            <w:pPr>
              <w:rPr>
                <w:rFonts w:eastAsia="Titr" w:cs="B Nazanin"/>
                <w:color w:val="FF0000"/>
                <w:rtl/>
                <w:lang w:bidi="fa-IR"/>
              </w:rPr>
            </w:pPr>
            <w:r w:rsidRPr="00AD1179">
              <w:rPr>
                <w:rFonts w:cs="B Nazanin" w:hint="cs"/>
                <w:rtl/>
              </w:rPr>
              <w:t>تشکیل کارگروه</w:t>
            </w:r>
            <w:r w:rsidRPr="00AD1179">
              <w:rPr>
                <w:rFonts w:cs="B Nazanin"/>
                <w:rtl/>
              </w:rPr>
              <w:softHyphen/>
            </w:r>
            <w:r w:rsidRPr="00AD1179">
              <w:rPr>
                <w:rFonts w:cs="B Nazanin" w:hint="cs"/>
                <w:rtl/>
              </w:rPr>
              <w:t>های هشت گانه ارزیابی درونی پزشکی عمومی</w:t>
            </w:r>
          </w:p>
        </w:tc>
        <w:tc>
          <w:tcPr>
            <w:tcW w:w="620" w:type="pct"/>
            <w:vAlign w:val="center"/>
          </w:tcPr>
          <w:p w14:paraId="200CA217" w14:textId="77777777" w:rsidR="00510305" w:rsidRPr="00AD1179" w:rsidRDefault="00510305" w:rsidP="001C6D3D">
            <w:pPr>
              <w:jc w:val="center"/>
              <w:rPr>
                <w:rFonts w:eastAsia="Titr" w:cs="B Nazanin"/>
                <w:color w:val="FF0000"/>
                <w:lang w:bidi="fa-IR"/>
              </w:rPr>
            </w:pPr>
            <w:r w:rsidRPr="00F629B9">
              <w:rPr>
                <w:rFonts w:eastAsia="Titr" w:cs="B Nazanin"/>
                <w:color w:val="000000" w:themeColor="text1"/>
                <w:lang w:bidi="fa-IR"/>
              </w:rPr>
              <w:t>EDO</w:t>
            </w:r>
            <w:r w:rsidRPr="00F629B9">
              <w:rPr>
                <w:rFonts w:eastAsia="Titr" w:cs="B Nazanin" w:hint="cs"/>
                <w:color w:val="000000" w:themeColor="text1"/>
                <w:rtl/>
                <w:lang w:bidi="fa-IR"/>
              </w:rPr>
              <w:t xml:space="preserve"> دانشکده</w:t>
            </w:r>
          </w:p>
        </w:tc>
        <w:tc>
          <w:tcPr>
            <w:tcW w:w="576" w:type="pct"/>
            <w:vAlign w:val="center"/>
          </w:tcPr>
          <w:p w14:paraId="1FB318B6" w14:textId="77777777" w:rsidR="00510305" w:rsidRPr="00AD1179" w:rsidRDefault="00510305" w:rsidP="00AA013E">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34C7B51E"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389" w:type="pct"/>
            <w:vAlign w:val="center"/>
          </w:tcPr>
          <w:p w14:paraId="6C7BFFCF" w14:textId="77777777" w:rsidR="00510305" w:rsidRPr="00AD1179" w:rsidRDefault="00510305" w:rsidP="001C6D3D">
            <w:pPr>
              <w:jc w:val="center"/>
              <w:rPr>
                <w:rFonts w:eastAsia="Titr" w:cs="B Nazanin"/>
                <w:color w:val="000000"/>
                <w:lang w:bidi="fa-IR"/>
              </w:rPr>
            </w:pPr>
          </w:p>
        </w:tc>
        <w:tc>
          <w:tcPr>
            <w:tcW w:w="390" w:type="pct"/>
            <w:vAlign w:val="center"/>
          </w:tcPr>
          <w:p w14:paraId="6C11A614"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91" w:type="pct"/>
            <w:vAlign w:val="center"/>
          </w:tcPr>
          <w:p w14:paraId="7C1D2D18"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ED9A5C9" w14:textId="77777777" w:rsidTr="001C6D3D">
        <w:trPr>
          <w:trHeight w:val="440"/>
        </w:trPr>
        <w:tc>
          <w:tcPr>
            <w:tcW w:w="635" w:type="pct"/>
            <w:vAlign w:val="center"/>
          </w:tcPr>
          <w:p w14:paraId="78C02745"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4A2</w:t>
            </w:r>
          </w:p>
        </w:tc>
        <w:tc>
          <w:tcPr>
            <w:tcW w:w="1365" w:type="pct"/>
            <w:vAlign w:val="center"/>
          </w:tcPr>
          <w:p w14:paraId="7EAF711B" w14:textId="77777777" w:rsidR="00510305" w:rsidRPr="00AD1179" w:rsidRDefault="00510305" w:rsidP="001C6D3D">
            <w:pPr>
              <w:rPr>
                <w:rFonts w:cs="B Nazanin"/>
                <w:rtl/>
                <w:lang w:bidi="fa-IR"/>
              </w:rPr>
            </w:pPr>
            <w:r w:rsidRPr="00AD1179">
              <w:rPr>
                <w:rFonts w:cs="B Nazanin" w:hint="cs"/>
                <w:rtl/>
                <w:lang w:bidi="fa-IR"/>
              </w:rPr>
              <w:t>تشکیل جلسه با هر کارگروه جهت دریافت بازخورد و رفع چا</w:t>
            </w:r>
            <w:r>
              <w:rPr>
                <w:rFonts w:cs="B Nazanin" w:hint="cs"/>
                <w:rtl/>
                <w:lang w:bidi="fa-IR"/>
              </w:rPr>
              <w:t>ل</w:t>
            </w:r>
            <w:r w:rsidRPr="00AD1179">
              <w:rPr>
                <w:rFonts w:cs="B Nazanin" w:hint="cs"/>
                <w:rtl/>
                <w:lang w:bidi="fa-IR"/>
              </w:rPr>
              <w:t>ش</w:t>
            </w:r>
            <w:r>
              <w:rPr>
                <w:rFonts w:cs="B Nazanin"/>
                <w:rtl/>
                <w:lang w:bidi="fa-IR"/>
              </w:rPr>
              <w:softHyphen/>
            </w:r>
            <w:r w:rsidRPr="00AD1179">
              <w:rPr>
                <w:rFonts w:cs="B Nazanin" w:hint="cs"/>
                <w:rtl/>
                <w:lang w:bidi="fa-IR"/>
              </w:rPr>
              <w:t>ها</w:t>
            </w:r>
          </w:p>
        </w:tc>
        <w:tc>
          <w:tcPr>
            <w:tcW w:w="620" w:type="pct"/>
          </w:tcPr>
          <w:p w14:paraId="2B932081" w14:textId="77777777" w:rsidR="00510305" w:rsidRDefault="00510305" w:rsidP="001C6D3D">
            <w:pPr>
              <w:jc w:val="center"/>
            </w:pPr>
            <w:r w:rsidRPr="0004672E">
              <w:rPr>
                <w:rFonts w:eastAsia="Titr" w:cs="B Nazanin"/>
                <w:color w:val="000000" w:themeColor="text1"/>
                <w:lang w:bidi="fa-IR"/>
              </w:rPr>
              <w:t>EDO</w:t>
            </w:r>
            <w:r w:rsidRPr="0004672E">
              <w:rPr>
                <w:rFonts w:eastAsia="Titr" w:cs="B Nazanin" w:hint="cs"/>
                <w:color w:val="000000" w:themeColor="text1"/>
                <w:rtl/>
                <w:lang w:bidi="fa-IR"/>
              </w:rPr>
              <w:t xml:space="preserve"> دانشکده پزشکی</w:t>
            </w:r>
          </w:p>
        </w:tc>
        <w:tc>
          <w:tcPr>
            <w:tcW w:w="576" w:type="pct"/>
            <w:vAlign w:val="center"/>
          </w:tcPr>
          <w:p w14:paraId="4652CCE7" w14:textId="77777777" w:rsidR="00510305" w:rsidRPr="00AD1179" w:rsidRDefault="00510305" w:rsidP="00AA013E">
            <w:pPr>
              <w:jc w:val="center"/>
              <w:rPr>
                <w:rFonts w:eastAsia="Titr" w:cs="B Nazanin"/>
                <w:color w:val="000000"/>
                <w:rtl/>
                <w:lang w:bidi="fa-IR"/>
              </w:rPr>
            </w:pPr>
            <w:r>
              <w:rPr>
                <w:rFonts w:eastAsia="Titr" w:cs="B Nazanin" w:hint="cs"/>
                <w:color w:val="000000"/>
                <w:rtl/>
                <w:lang w:bidi="fa-IR"/>
              </w:rPr>
              <w:t>15/2/1404</w:t>
            </w:r>
          </w:p>
        </w:tc>
        <w:tc>
          <w:tcPr>
            <w:tcW w:w="635" w:type="pct"/>
            <w:vAlign w:val="center"/>
          </w:tcPr>
          <w:p w14:paraId="718BA42A"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2/1404</w:t>
            </w:r>
          </w:p>
        </w:tc>
        <w:tc>
          <w:tcPr>
            <w:tcW w:w="389" w:type="pct"/>
            <w:vAlign w:val="center"/>
          </w:tcPr>
          <w:p w14:paraId="1525CED4" w14:textId="77777777" w:rsidR="00510305" w:rsidRPr="00AD1179" w:rsidRDefault="00510305" w:rsidP="001C6D3D">
            <w:pPr>
              <w:jc w:val="center"/>
              <w:rPr>
                <w:rFonts w:eastAsia="Titr" w:cs="B Nazanin"/>
                <w:color w:val="000000"/>
                <w:lang w:bidi="fa-IR"/>
              </w:rPr>
            </w:pPr>
          </w:p>
        </w:tc>
        <w:tc>
          <w:tcPr>
            <w:tcW w:w="390" w:type="pct"/>
            <w:vAlign w:val="center"/>
          </w:tcPr>
          <w:p w14:paraId="667C6053"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91" w:type="pct"/>
            <w:vAlign w:val="center"/>
          </w:tcPr>
          <w:p w14:paraId="4C882AAA"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61F6BF12" w14:textId="77777777" w:rsidTr="001C6D3D">
        <w:trPr>
          <w:trHeight w:val="440"/>
        </w:trPr>
        <w:tc>
          <w:tcPr>
            <w:tcW w:w="635" w:type="pct"/>
            <w:vAlign w:val="center"/>
          </w:tcPr>
          <w:p w14:paraId="1EB9C452"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4A3</w:t>
            </w:r>
          </w:p>
        </w:tc>
        <w:tc>
          <w:tcPr>
            <w:tcW w:w="1365" w:type="pct"/>
            <w:vAlign w:val="center"/>
          </w:tcPr>
          <w:p w14:paraId="57AD4F63" w14:textId="77777777" w:rsidR="00510305" w:rsidRPr="00AD1179" w:rsidRDefault="00510305" w:rsidP="001C6D3D">
            <w:pPr>
              <w:rPr>
                <w:rFonts w:cs="B Nazanin"/>
                <w:rtl/>
                <w:lang w:bidi="fa-IR"/>
              </w:rPr>
            </w:pPr>
            <w:r w:rsidRPr="00AD1179">
              <w:rPr>
                <w:rFonts w:cs="B Nazanin" w:hint="cs"/>
                <w:rtl/>
                <w:lang w:bidi="fa-IR"/>
              </w:rPr>
              <w:t>تهیه گزارش نهایی ارزیابی درونی پزشکی عمومی</w:t>
            </w:r>
          </w:p>
        </w:tc>
        <w:tc>
          <w:tcPr>
            <w:tcW w:w="620" w:type="pct"/>
          </w:tcPr>
          <w:p w14:paraId="2ECB5B63" w14:textId="77777777" w:rsidR="00510305" w:rsidRDefault="00510305" w:rsidP="001C6D3D">
            <w:pPr>
              <w:jc w:val="center"/>
            </w:pPr>
            <w:r w:rsidRPr="0004672E">
              <w:rPr>
                <w:rFonts w:eastAsia="Titr" w:cs="B Nazanin"/>
                <w:color w:val="000000" w:themeColor="text1"/>
                <w:lang w:bidi="fa-IR"/>
              </w:rPr>
              <w:t>EDO</w:t>
            </w:r>
            <w:r w:rsidRPr="0004672E">
              <w:rPr>
                <w:rFonts w:eastAsia="Titr" w:cs="B Nazanin" w:hint="cs"/>
                <w:color w:val="000000" w:themeColor="text1"/>
                <w:rtl/>
                <w:lang w:bidi="fa-IR"/>
              </w:rPr>
              <w:t xml:space="preserve"> دانشکده پزشکی</w:t>
            </w:r>
          </w:p>
        </w:tc>
        <w:tc>
          <w:tcPr>
            <w:tcW w:w="576" w:type="pct"/>
            <w:vAlign w:val="center"/>
          </w:tcPr>
          <w:p w14:paraId="4A7DB750" w14:textId="77777777" w:rsidR="00510305" w:rsidRPr="00AD1179" w:rsidRDefault="00510305" w:rsidP="00AA013E">
            <w:pPr>
              <w:jc w:val="center"/>
              <w:rPr>
                <w:rFonts w:eastAsia="Titr" w:cs="B Nazanin"/>
                <w:color w:val="000000"/>
                <w:rtl/>
                <w:lang w:bidi="fa-IR"/>
              </w:rPr>
            </w:pPr>
            <w:r>
              <w:rPr>
                <w:rFonts w:eastAsia="Titr" w:cs="B Nazanin" w:hint="cs"/>
                <w:color w:val="000000"/>
                <w:rtl/>
                <w:lang w:bidi="fa-IR"/>
              </w:rPr>
              <w:t>30/2/1404</w:t>
            </w:r>
          </w:p>
        </w:tc>
        <w:tc>
          <w:tcPr>
            <w:tcW w:w="635" w:type="pct"/>
            <w:vAlign w:val="center"/>
          </w:tcPr>
          <w:p w14:paraId="53EE4371"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3/140</w:t>
            </w:r>
          </w:p>
        </w:tc>
        <w:tc>
          <w:tcPr>
            <w:tcW w:w="389" w:type="pct"/>
            <w:vAlign w:val="center"/>
          </w:tcPr>
          <w:p w14:paraId="769E158C" w14:textId="77777777" w:rsidR="00510305" w:rsidRPr="00AD1179" w:rsidRDefault="00510305" w:rsidP="001C6D3D">
            <w:pPr>
              <w:jc w:val="center"/>
              <w:rPr>
                <w:rFonts w:eastAsia="Titr" w:cs="B Nazanin"/>
                <w:color w:val="000000"/>
                <w:lang w:bidi="fa-IR"/>
              </w:rPr>
            </w:pPr>
          </w:p>
        </w:tc>
        <w:tc>
          <w:tcPr>
            <w:tcW w:w="390" w:type="pct"/>
            <w:vAlign w:val="center"/>
          </w:tcPr>
          <w:p w14:paraId="29AD9159"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91" w:type="pct"/>
            <w:vAlign w:val="center"/>
          </w:tcPr>
          <w:p w14:paraId="02ADD5FB"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03D52E95" w14:textId="77777777" w:rsidTr="001C6D3D">
        <w:trPr>
          <w:trHeight w:val="440"/>
        </w:trPr>
        <w:tc>
          <w:tcPr>
            <w:tcW w:w="635" w:type="pct"/>
          </w:tcPr>
          <w:p w14:paraId="520CFAEB" w14:textId="77777777" w:rsidR="00510305" w:rsidRPr="00AD1179" w:rsidRDefault="00510305" w:rsidP="001C6D3D">
            <w:pPr>
              <w:rPr>
                <w:rFonts w:cs="B Nazanin"/>
              </w:rPr>
            </w:pPr>
            <w:r w:rsidRPr="00AD1179">
              <w:rPr>
                <w:rFonts w:eastAsia="Titr" w:cs="B Nazanin"/>
                <w:color w:val="000000"/>
                <w:lang w:bidi="fa-IR"/>
              </w:rPr>
              <w:t>G1O24A4</w:t>
            </w:r>
          </w:p>
        </w:tc>
        <w:tc>
          <w:tcPr>
            <w:tcW w:w="1365" w:type="pct"/>
            <w:vAlign w:val="center"/>
          </w:tcPr>
          <w:p w14:paraId="5702F0FF" w14:textId="77777777" w:rsidR="00510305" w:rsidRPr="00AD1179" w:rsidRDefault="00510305" w:rsidP="001C6D3D">
            <w:pPr>
              <w:rPr>
                <w:rFonts w:cs="B Nazanin"/>
                <w:rtl/>
              </w:rPr>
            </w:pPr>
            <w:r w:rsidRPr="00AD1179">
              <w:rPr>
                <w:rFonts w:cs="B Nazanin" w:hint="cs"/>
                <w:rtl/>
              </w:rPr>
              <w:t>مکاتبه با گروه</w:t>
            </w:r>
            <w:r w:rsidRPr="00AD1179">
              <w:rPr>
                <w:rFonts w:cs="B Nazanin"/>
                <w:rtl/>
              </w:rPr>
              <w:softHyphen/>
            </w:r>
            <w:r w:rsidRPr="00AD1179">
              <w:rPr>
                <w:rFonts w:cs="B Nazanin" w:hint="cs"/>
                <w:rtl/>
              </w:rPr>
              <w:t>های آموزشی جهت انجام ارزیابی درونی رشته</w:t>
            </w:r>
            <w:r w:rsidRPr="00AD1179">
              <w:rPr>
                <w:rFonts w:cs="B Nazanin"/>
                <w:rtl/>
              </w:rPr>
              <w:softHyphen/>
            </w:r>
            <w:r w:rsidRPr="00AD1179">
              <w:rPr>
                <w:rFonts w:cs="B Nazanin" w:hint="cs"/>
                <w:rtl/>
              </w:rPr>
              <w:t>های مربوطه</w:t>
            </w:r>
          </w:p>
        </w:tc>
        <w:tc>
          <w:tcPr>
            <w:tcW w:w="620" w:type="pct"/>
          </w:tcPr>
          <w:p w14:paraId="26E4487F" w14:textId="77777777" w:rsidR="00510305" w:rsidRDefault="00510305" w:rsidP="001C6D3D">
            <w:pPr>
              <w:jc w:val="center"/>
            </w:pPr>
            <w:r w:rsidRPr="0004672E">
              <w:rPr>
                <w:rFonts w:eastAsia="Titr" w:cs="B Nazanin"/>
                <w:color w:val="000000" w:themeColor="text1"/>
                <w:lang w:bidi="fa-IR"/>
              </w:rPr>
              <w:t>EDO</w:t>
            </w:r>
            <w:r w:rsidRPr="0004672E">
              <w:rPr>
                <w:rFonts w:eastAsia="Titr" w:cs="B Nazanin" w:hint="cs"/>
                <w:color w:val="000000" w:themeColor="text1"/>
                <w:rtl/>
                <w:lang w:bidi="fa-IR"/>
              </w:rPr>
              <w:t xml:space="preserve"> دانشکده پزشکی</w:t>
            </w:r>
          </w:p>
        </w:tc>
        <w:tc>
          <w:tcPr>
            <w:tcW w:w="576" w:type="pct"/>
            <w:vAlign w:val="center"/>
          </w:tcPr>
          <w:p w14:paraId="1EBDEC28" w14:textId="77777777" w:rsidR="00510305" w:rsidRPr="00AD1179" w:rsidRDefault="00510305" w:rsidP="00AA013E">
            <w:pPr>
              <w:jc w:val="center"/>
              <w:rPr>
                <w:rFonts w:eastAsia="Titr" w:cs="B Nazanin"/>
                <w:color w:val="000000"/>
                <w:rtl/>
                <w:lang w:bidi="fa-IR"/>
              </w:rPr>
            </w:pPr>
            <w:r>
              <w:rPr>
                <w:rFonts w:eastAsia="Titr" w:cs="B Nazanin" w:hint="cs"/>
                <w:color w:val="000000"/>
                <w:rtl/>
                <w:lang w:bidi="fa-IR"/>
              </w:rPr>
              <w:t>15/3/1404</w:t>
            </w:r>
          </w:p>
        </w:tc>
        <w:tc>
          <w:tcPr>
            <w:tcW w:w="635" w:type="pct"/>
            <w:vAlign w:val="center"/>
          </w:tcPr>
          <w:p w14:paraId="771980F6"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3/1404</w:t>
            </w:r>
          </w:p>
        </w:tc>
        <w:tc>
          <w:tcPr>
            <w:tcW w:w="389" w:type="pct"/>
            <w:vAlign w:val="center"/>
          </w:tcPr>
          <w:p w14:paraId="287553AE" w14:textId="77777777" w:rsidR="00510305" w:rsidRPr="00AD1179" w:rsidRDefault="00510305" w:rsidP="001C6D3D">
            <w:pPr>
              <w:jc w:val="center"/>
              <w:rPr>
                <w:rFonts w:eastAsia="Titr" w:cs="B Nazanin"/>
                <w:color w:val="000000"/>
                <w:lang w:bidi="fa-IR"/>
              </w:rPr>
            </w:pPr>
          </w:p>
        </w:tc>
        <w:tc>
          <w:tcPr>
            <w:tcW w:w="390" w:type="pct"/>
            <w:vAlign w:val="center"/>
          </w:tcPr>
          <w:p w14:paraId="38180CDC"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391" w:type="pct"/>
            <w:vAlign w:val="center"/>
          </w:tcPr>
          <w:p w14:paraId="0DB214D0"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2468B464" w14:textId="77777777" w:rsidR="00510305" w:rsidRDefault="00510305" w:rsidP="00510305">
      <w:pPr>
        <w:rPr>
          <w:rFonts w:cs="B Nazanin"/>
          <w:rtl/>
          <w:lang w:bidi="fa-IR"/>
        </w:rPr>
      </w:pPr>
    </w:p>
    <w:p w14:paraId="086F4448" w14:textId="77777777" w:rsidR="00EF17A7" w:rsidRPr="00AD1179" w:rsidRDefault="00EF17A7"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8"/>
        <w:gridCol w:w="4001"/>
        <w:gridCol w:w="1837"/>
        <w:gridCol w:w="1666"/>
        <w:gridCol w:w="1677"/>
        <w:gridCol w:w="1165"/>
        <w:gridCol w:w="1165"/>
        <w:gridCol w:w="1171"/>
      </w:tblGrid>
      <w:tr w:rsidR="00510305" w:rsidRPr="00AD1179" w14:paraId="41DCFA06" w14:textId="77777777" w:rsidTr="001C6D3D">
        <w:tc>
          <w:tcPr>
            <w:tcW w:w="5000" w:type="pct"/>
            <w:gridSpan w:val="8"/>
            <w:shd w:val="clear" w:color="auto" w:fill="2F5496"/>
            <w:vAlign w:val="center"/>
          </w:tcPr>
          <w:p w14:paraId="5FDD24E3" w14:textId="77777777" w:rsidR="00510305" w:rsidRPr="00285F38" w:rsidRDefault="00510305" w:rsidP="001C6D3D">
            <w:pPr>
              <w:spacing w:before="100" w:beforeAutospacing="1" w:after="100" w:afterAutospacing="1"/>
              <w:jc w:val="center"/>
              <w:rPr>
                <w:rFonts w:cs="B Nazanin"/>
                <w:b/>
                <w:bCs/>
                <w:color w:val="FFFFFF" w:themeColor="background1"/>
                <w:rtl/>
              </w:rPr>
            </w:pPr>
            <w:r w:rsidRPr="00285F38">
              <w:rPr>
                <w:rFonts w:cs="B Nazanin"/>
                <w:b/>
                <w:bCs/>
                <w:color w:val="FFFFFF" w:themeColor="background1"/>
              </w:rPr>
              <w:t>G1O25</w:t>
            </w:r>
            <w:r w:rsidRPr="00285F38">
              <w:rPr>
                <w:rFonts w:cs="B Nazanin"/>
                <w:b/>
                <w:bCs/>
                <w:color w:val="FFFFFF" w:themeColor="background1"/>
                <w:rtl/>
              </w:rPr>
              <w:t>-</w:t>
            </w:r>
            <w:r>
              <w:rPr>
                <w:rFonts w:cs="B Nazanin" w:hint="cs"/>
                <w:b/>
                <w:bCs/>
                <w:color w:val="FFFFFF" w:themeColor="background1"/>
                <w:rtl/>
              </w:rPr>
              <w:t xml:space="preserve"> </w:t>
            </w:r>
            <w:r w:rsidRPr="00285F38">
              <w:rPr>
                <w:rFonts w:eastAsia="Titr" w:cs="B Nazanin" w:hint="cs"/>
                <w:b/>
                <w:bCs/>
                <w:color w:val="FFFFFF" w:themeColor="background1"/>
                <w:rtl/>
                <w:lang w:bidi="fa-IR"/>
              </w:rPr>
              <w:t>اصلاح</w:t>
            </w:r>
            <w:r w:rsidRPr="00285F38">
              <w:rPr>
                <w:rFonts w:eastAsia="Titr" w:cs="B Nazanin"/>
                <w:b/>
                <w:bCs/>
                <w:color w:val="FFFFFF" w:themeColor="background1"/>
                <w:lang w:bidi="fa-IR"/>
              </w:rPr>
              <w:t xml:space="preserve"> </w:t>
            </w:r>
            <w:r w:rsidRPr="00285F38">
              <w:rPr>
                <w:rFonts w:eastAsia="Titr" w:cs="B Nazanin" w:hint="cs"/>
                <w:b/>
                <w:bCs/>
                <w:color w:val="FFFFFF" w:themeColor="background1"/>
                <w:rtl/>
                <w:lang w:bidi="fa-IR"/>
              </w:rPr>
              <w:t>و</w:t>
            </w:r>
            <w:r>
              <w:rPr>
                <w:rFonts w:eastAsia="Titr" w:cs="B Nazanin" w:hint="cs"/>
                <w:b/>
                <w:bCs/>
                <w:color w:val="FFFFFF" w:themeColor="background1"/>
                <w:rtl/>
                <w:lang w:bidi="fa-IR"/>
              </w:rPr>
              <w:t xml:space="preserve"> </w:t>
            </w:r>
            <w:r w:rsidRPr="00285F38">
              <w:rPr>
                <w:rFonts w:eastAsia="Titr" w:cs="B Nazanin" w:hint="cs"/>
                <w:b/>
                <w:bCs/>
                <w:color w:val="FFFFFF" w:themeColor="background1"/>
                <w:rtl/>
                <w:lang w:bidi="fa-IR"/>
              </w:rPr>
              <w:t>ارتقای نظام</w:t>
            </w:r>
            <w:r w:rsidRPr="00285F38">
              <w:rPr>
                <w:rFonts w:eastAsia="Titr" w:cs="B Nazanin"/>
                <w:b/>
                <w:bCs/>
                <w:color w:val="FFFFFF" w:themeColor="background1"/>
                <w:lang w:bidi="fa-IR"/>
              </w:rPr>
              <w:t xml:space="preserve"> </w:t>
            </w:r>
            <w:r w:rsidRPr="00285F38">
              <w:rPr>
                <w:rFonts w:eastAsia="Titr" w:cs="B Nazanin" w:hint="cs"/>
                <w:b/>
                <w:bCs/>
                <w:color w:val="FFFFFF" w:themeColor="background1"/>
                <w:rtl/>
                <w:lang w:bidi="fa-IR"/>
              </w:rPr>
              <w:t>ارزیابی وآزمون</w:t>
            </w:r>
            <w:r w:rsidRPr="00285F38">
              <w:rPr>
                <w:rFonts w:eastAsia="Titr" w:cs="B Nazanin"/>
                <w:b/>
                <w:bCs/>
                <w:color w:val="FFFFFF" w:themeColor="background1"/>
                <w:rtl/>
                <w:lang w:bidi="fa-IR"/>
              </w:rPr>
              <w:softHyphen/>
            </w:r>
            <w:r w:rsidRPr="00285F38">
              <w:rPr>
                <w:rFonts w:eastAsia="Titr" w:cs="B Nazanin" w:hint="cs"/>
                <w:b/>
                <w:bCs/>
                <w:color w:val="FFFFFF" w:themeColor="background1"/>
                <w:rtl/>
                <w:lang w:bidi="fa-IR"/>
              </w:rPr>
              <w:t>ها</w:t>
            </w:r>
          </w:p>
        </w:tc>
      </w:tr>
      <w:tr w:rsidR="00510305" w:rsidRPr="00AD1179" w14:paraId="0369E879" w14:textId="77777777" w:rsidTr="001C6D3D">
        <w:tc>
          <w:tcPr>
            <w:tcW w:w="645" w:type="pct"/>
            <w:shd w:val="clear" w:color="auto" w:fill="2F5496"/>
            <w:vAlign w:val="center"/>
          </w:tcPr>
          <w:p w14:paraId="55707EB0"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کد</w:t>
            </w:r>
          </w:p>
        </w:tc>
        <w:tc>
          <w:tcPr>
            <w:tcW w:w="1374" w:type="pct"/>
            <w:shd w:val="clear" w:color="auto" w:fill="2F5496"/>
            <w:vAlign w:val="center"/>
          </w:tcPr>
          <w:p w14:paraId="57B8FCDA" w14:textId="77777777" w:rsidR="00510305" w:rsidRPr="00285F38" w:rsidRDefault="00510305" w:rsidP="001C6D3D">
            <w:pPr>
              <w:spacing w:before="100" w:beforeAutospacing="1" w:after="100" w:afterAutospacing="1"/>
              <w:jc w:val="center"/>
              <w:rPr>
                <w:rFonts w:cs="B Nazanin"/>
                <w:b/>
                <w:bCs/>
                <w:color w:val="FFFFFF"/>
                <w:rtl/>
                <w:lang w:bidi="fa-IR"/>
              </w:rPr>
            </w:pPr>
            <w:r w:rsidRPr="00285F38">
              <w:rPr>
                <w:rFonts w:cs="B Nazanin" w:hint="cs"/>
                <w:b/>
                <w:bCs/>
                <w:color w:val="FFFFFF"/>
                <w:rtl/>
              </w:rPr>
              <w:t>اقدامات</w:t>
            </w:r>
          </w:p>
        </w:tc>
        <w:tc>
          <w:tcPr>
            <w:tcW w:w="631" w:type="pct"/>
            <w:shd w:val="clear" w:color="auto" w:fill="2F5496"/>
            <w:vAlign w:val="center"/>
          </w:tcPr>
          <w:p w14:paraId="6EC92C02"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مسئول پیگیری</w:t>
            </w:r>
          </w:p>
        </w:tc>
        <w:tc>
          <w:tcPr>
            <w:tcW w:w="572" w:type="pct"/>
            <w:shd w:val="clear" w:color="auto" w:fill="2F5496"/>
            <w:vAlign w:val="center"/>
          </w:tcPr>
          <w:p w14:paraId="36AA2963"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تاریخ شروع</w:t>
            </w:r>
          </w:p>
        </w:tc>
        <w:tc>
          <w:tcPr>
            <w:tcW w:w="576" w:type="pct"/>
            <w:shd w:val="clear" w:color="auto" w:fill="2F5496"/>
            <w:vAlign w:val="center"/>
          </w:tcPr>
          <w:p w14:paraId="39027ABB"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تاریخ اتمام</w:t>
            </w:r>
          </w:p>
        </w:tc>
        <w:tc>
          <w:tcPr>
            <w:tcW w:w="400" w:type="pct"/>
            <w:shd w:val="clear" w:color="auto" w:fill="2F5496"/>
            <w:vAlign w:val="center"/>
          </w:tcPr>
          <w:p w14:paraId="2F2B2184"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ناظر</w:t>
            </w:r>
          </w:p>
        </w:tc>
        <w:tc>
          <w:tcPr>
            <w:tcW w:w="400" w:type="pct"/>
            <w:shd w:val="clear" w:color="auto" w:fill="2F5496"/>
            <w:vAlign w:val="center"/>
          </w:tcPr>
          <w:p w14:paraId="24B186AB"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 xml:space="preserve">پایش 1 </w:t>
            </w:r>
          </w:p>
        </w:tc>
        <w:tc>
          <w:tcPr>
            <w:tcW w:w="402" w:type="pct"/>
            <w:shd w:val="clear" w:color="auto" w:fill="2F5496"/>
            <w:vAlign w:val="center"/>
          </w:tcPr>
          <w:p w14:paraId="49880D10"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پایش 2</w:t>
            </w:r>
          </w:p>
        </w:tc>
      </w:tr>
      <w:tr w:rsidR="00510305" w:rsidRPr="00AD1179" w14:paraId="5E785F87" w14:textId="77777777" w:rsidTr="001C6D3D">
        <w:trPr>
          <w:trHeight w:val="440"/>
        </w:trPr>
        <w:tc>
          <w:tcPr>
            <w:tcW w:w="645" w:type="pct"/>
            <w:vAlign w:val="center"/>
          </w:tcPr>
          <w:p w14:paraId="11080C47"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25A1</w:t>
            </w:r>
          </w:p>
        </w:tc>
        <w:tc>
          <w:tcPr>
            <w:tcW w:w="1374" w:type="pct"/>
            <w:vAlign w:val="center"/>
          </w:tcPr>
          <w:p w14:paraId="7CCBBA9C" w14:textId="77777777" w:rsidR="00510305" w:rsidRPr="00AD1179" w:rsidRDefault="00510305" w:rsidP="001C6D3D">
            <w:pPr>
              <w:rPr>
                <w:rFonts w:eastAsia="Titr" w:cs="B Nazanin"/>
                <w:color w:val="FF0000"/>
                <w:rtl/>
                <w:lang w:bidi="fa-IR"/>
              </w:rPr>
            </w:pPr>
            <w:r w:rsidRPr="00AD1179">
              <w:rPr>
                <w:rFonts w:cs="B Nazanin" w:hint="cs"/>
                <w:rtl/>
              </w:rPr>
              <w:t>تشکیل کمیته ارزیابی آزمون</w:t>
            </w:r>
          </w:p>
        </w:tc>
        <w:tc>
          <w:tcPr>
            <w:tcW w:w="631" w:type="pct"/>
            <w:vAlign w:val="center"/>
          </w:tcPr>
          <w:p w14:paraId="2EC2E311" w14:textId="77777777" w:rsidR="00510305" w:rsidRPr="00F629B9" w:rsidRDefault="00510305" w:rsidP="001C6D3D">
            <w:pPr>
              <w:jc w:val="center"/>
              <w:rPr>
                <w:rFonts w:eastAsia="Titr" w:cs="B Nazanin"/>
                <w:color w:val="000000" w:themeColor="text1"/>
                <w:lang w:bidi="fa-IR"/>
              </w:rPr>
            </w:pPr>
            <w:r w:rsidRPr="00F629B9">
              <w:rPr>
                <w:rFonts w:eastAsia="Titr" w:cs="B Nazanin"/>
                <w:color w:val="000000" w:themeColor="text1"/>
                <w:lang w:bidi="fa-IR"/>
              </w:rPr>
              <w:t>EDO</w:t>
            </w:r>
            <w:r w:rsidRPr="00F629B9">
              <w:rPr>
                <w:rFonts w:eastAsia="Titr" w:cs="B Nazanin" w:hint="cs"/>
                <w:color w:val="000000" w:themeColor="text1"/>
                <w:rtl/>
                <w:lang w:bidi="fa-IR"/>
              </w:rPr>
              <w:t xml:space="preserve"> دانشکده</w:t>
            </w:r>
          </w:p>
        </w:tc>
        <w:tc>
          <w:tcPr>
            <w:tcW w:w="572" w:type="pct"/>
            <w:vAlign w:val="center"/>
          </w:tcPr>
          <w:p w14:paraId="058DC85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576" w:type="pct"/>
            <w:vAlign w:val="center"/>
          </w:tcPr>
          <w:p w14:paraId="2B4B57D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400" w:type="pct"/>
            <w:vAlign w:val="center"/>
          </w:tcPr>
          <w:p w14:paraId="0474DF32" w14:textId="77777777" w:rsidR="00510305" w:rsidRPr="00AD1179" w:rsidRDefault="00510305" w:rsidP="001C6D3D">
            <w:pPr>
              <w:jc w:val="center"/>
              <w:rPr>
                <w:rFonts w:eastAsia="Titr" w:cs="B Nazanin"/>
                <w:color w:val="000000"/>
                <w:lang w:bidi="fa-IR"/>
              </w:rPr>
            </w:pPr>
          </w:p>
        </w:tc>
        <w:tc>
          <w:tcPr>
            <w:tcW w:w="400" w:type="pct"/>
            <w:vAlign w:val="center"/>
          </w:tcPr>
          <w:p w14:paraId="12A334B8"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02" w:type="pct"/>
            <w:vAlign w:val="center"/>
          </w:tcPr>
          <w:p w14:paraId="1A2A2920"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6994EC5E" w14:textId="77777777" w:rsidTr="001C6D3D">
        <w:trPr>
          <w:trHeight w:val="440"/>
        </w:trPr>
        <w:tc>
          <w:tcPr>
            <w:tcW w:w="645" w:type="pct"/>
            <w:vAlign w:val="center"/>
          </w:tcPr>
          <w:p w14:paraId="4AF5B301"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5A2</w:t>
            </w:r>
          </w:p>
        </w:tc>
        <w:tc>
          <w:tcPr>
            <w:tcW w:w="1374" w:type="pct"/>
            <w:vAlign w:val="center"/>
          </w:tcPr>
          <w:p w14:paraId="4EE11BF5" w14:textId="77777777" w:rsidR="00510305" w:rsidRPr="00AD1179" w:rsidRDefault="00510305" w:rsidP="001C6D3D">
            <w:pPr>
              <w:rPr>
                <w:rFonts w:cs="B Nazanin"/>
                <w:rtl/>
                <w:lang w:bidi="fa-IR"/>
              </w:rPr>
            </w:pPr>
            <w:r w:rsidRPr="00AD1179">
              <w:rPr>
                <w:rFonts w:cs="B Nazanin" w:hint="cs"/>
                <w:rtl/>
                <w:lang w:bidi="fa-IR"/>
              </w:rPr>
              <w:t>تحلیل کیفی آزمون</w:t>
            </w:r>
            <w:r w:rsidRPr="00AD1179">
              <w:rPr>
                <w:rFonts w:cs="B Nazanin"/>
                <w:rtl/>
                <w:lang w:bidi="fa-IR"/>
              </w:rPr>
              <w:softHyphen/>
            </w:r>
            <w:r w:rsidRPr="00AD1179">
              <w:rPr>
                <w:rFonts w:cs="B Nazanin" w:hint="cs"/>
                <w:rtl/>
                <w:lang w:bidi="fa-IR"/>
              </w:rPr>
              <w:t xml:space="preserve">ها بر اساس چک لیست </w:t>
            </w:r>
            <w:r w:rsidRPr="00AD1179">
              <w:rPr>
                <w:rFonts w:cs="B Nazanin"/>
                <w:rtl/>
                <w:lang w:bidi="fa-IR"/>
              </w:rPr>
              <w:softHyphen/>
            </w:r>
            <w:r w:rsidRPr="00AD1179">
              <w:rPr>
                <w:rFonts w:cs="B Nazanin" w:hint="cs"/>
                <w:rtl/>
                <w:lang w:bidi="fa-IR"/>
              </w:rPr>
              <w:t>های مربوطه</w:t>
            </w:r>
          </w:p>
        </w:tc>
        <w:tc>
          <w:tcPr>
            <w:tcW w:w="631" w:type="pct"/>
          </w:tcPr>
          <w:p w14:paraId="2CFA63BE" w14:textId="77777777" w:rsidR="00510305" w:rsidRPr="00F629B9" w:rsidRDefault="00510305" w:rsidP="001C6D3D">
            <w:pPr>
              <w:jc w:val="center"/>
              <w:rPr>
                <w:rFonts w:cs="B Nazanin"/>
                <w:color w:val="000000" w:themeColor="text1"/>
              </w:rPr>
            </w:pPr>
            <w:r w:rsidRPr="00F629B9">
              <w:rPr>
                <w:rFonts w:eastAsia="Titr" w:cs="B Nazanin"/>
                <w:color w:val="000000" w:themeColor="text1"/>
                <w:lang w:bidi="fa-IR"/>
              </w:rPr>
              <w:t>EDO</w:t>
            </w:r>
            <w:r w:rsidRPr="00F629B9">
              <w:rPr>
                <w:rFonts w:eastAsia="Titr" w:cs="B Nazanin" w:hint="cs"/>
                <w:color w:val="000000" w:themeColor="text1"/>
                <w:rtl/>
                <w:lang w:bidi="fa-IR"/>
              </w:rPr>
              <w:t xml:space="preserve"> دانشکده</w:t>
            </w:r>
          </w:p>
        </w:tc>
        <w:tc>
          <w:tcPr>
            <w:tcW w:w="572" w:type="pct"/>
            <w:vAlign w:val="center"/>
          </w:tcPr>
          <w:p w14:paraId="1CD12C6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6/2/1404</w:t>
            </w:r>
          </w:p>
        </w:tc>
        <w:tc>
          <w:tcPr>
            <w:tcW w:w="576" w:type="pct"/>
            <w:vAlign w:val="center"/>
          </w:tcPr>
          <w:p w14:paraId="1FA1C7C9"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2/1404</w:t>
            </w:r>
          </w:p>
        </w:tc>
        <w:tc>
          <w:tcPr>
            <w:tcW w:w="400" w:type="pct"/>
            <w:vAlign w:val="center"/>
          </w:tcPr>
          <w:p w14:paraId="1C7A255E" w14:textId="77777777" w:rsidR="00510305" w:rsidRPr="00AD1179" w:rsidRDefault="00510305" w:rsidP="001C6D3D">
            <w:pPr>
              <w:jc w:val="center"/>
              <w:rPr>
                <w:rFonts w:eastAsia="Titr" w:cs="B Nazanin"/>
                <w:color w:val="000000"/>
                <w:lang w:bidi="fa-IR"/>
              </w:rPr>
            </w:pPr>
          </w:p>
        </w:tc>
        <w:tc>
          <w:tcPr>
            <w:tcW w:w="400" w:type="pct"/>
            <w:vAlign w:val="center"/>
          </w:tcPr>
          <w:p w14:paraId="14F8353B"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02" w:type="pct"/>
            <w:vAlign w:val="center"/>
          </w:tcPr>
          <w:p w14:paraId="111EE71D"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43439765" w14:textId="77777777" w:rsidTr="001C6D3D">
        <w:trPr>
          <w:trHeight w:val="440"/>
        </w:trPr>
        <w:tc>
          <w:tcPr>
            <w:tcW w:w="645" w:type="pct"/>
          </w:tcPr>
          <w:p w14:paraId="113CD221" w14:textId="77777777" w:rsidR="00510305" w:rsidRPr="00AD1179" w:rsidRDefault="00510305" w:rsidP="001C6D3D">
            <w:pPr>
              <w:rPr>
                <w:rFonts w:cs="B Nazanin"/>
              </w:rPr>
            </w:pPr>
            <w:r w:rsidRPr="00AD1179">
              <w:rPr>
                <w:rFonts w:eastAsia="Titr" w:cs="B Nazanin"/>
                <w:color w:val="000000"/>
                <w:lang w:bidi="fa-IR"/>
              </w:rPr>
              <w:t>G1O25A3</w:t>
            </w:r>
          </w:p>
        </w:tc>
        <w:tc>
          <w:tcPr>
            <w:tcW w:w="1374" w:type="pct"/>
            <w:vAlign w:val="center"/>
          </w:tcPr>
          <w:p w14:paraId="6555F8C1" w14:textId="77777777" w:rsidR="00510305" w:rsidRPr="00AD1179" w:rsidRDefault="00510305" w:rsidP="001C6D3D">
            <w:pPr>
              <w:rPr>
                <w:rFonts w:cs="B Nazanin"/>
                <w:rtl/>
              </w:rPr>
            </w:pPr>
            <w:r w:rsidRPr="00AD1179">
              <w:rPr>
                <w:rFonts w:cs="B Nazanin" w:hint="cs"/>
                <w:rtl/>
              </w:rPr>
              <w:t>تهیه گزارش از تحلیل</w:t>
            </w:r>
            <w:r w:rsidRPr="00AD1179">
              <w:rPr>
                <w:rFonts w:cs="B Nazanin"/>
                <w:rtl/>
              </w:rPr>
              <w:softHyphen/>
            </w:r>
            <w:r w:rsidRPr="00AD1179">
              <w:rPr>
                <w:rFonts w:cs="B Nazanin" w:hint="cs"/>
                <w:rtl/>
              </w:rPr>
              <w:t>های انجام شده</w:t>
            </w:r>
          </w:p>
        </w:tc>
        <w:tc>
          <w:tcPr>
            <w:tcW w:w="631" w:type="pct"/>
          </w:tcPr>
          <w:p w14:paraId="2E34E9DE" w14:textId="77777777" w:rsidR="00510305" w:rsidRPr="00F629B9" w:rsidRDefault="00510305" w:rsidP="001C6D3D">
            <w:pPr>
              <w:jc w:val="center"/>
              <w:rPr>
                <w:rFonts w:cs="B Nazanin"/>
                <w:color w:val="000000" w:themeColor="text1"/>
              </w:rPr>
            </w:pPr>
            <w:r w:rsidRPr="00F629B9">
              <w:rPr>
                <w:rFonts w:eastAsia="Titr" w:cs="B Nazanin"/>
                <w:color w:val="000000" w:themeColor="text1"/>
                <w:lang w:bidi="fa-IR"/>
              </w:rPr>
              <w:t>EDO</w:t>
            </w:r>
            <w:r w:rsidRPr="00F629B9">
              <w:rPr>
                <w:rFonts w:eastAsia="Titr" w:cs="B Nazanin" w:hint="cs"/>
                <w:color w:val="000000" w:themeColor="text1"/>
                <w:rtl/>
                <w:lang w:bidi="fa-IR"/>
              </w:rPr>
              <w:t xml:space="preserve"> دانشکده</w:t>
            </w:r>
          </w:p>
        </w:tc>
        <w:tc>
          <w:tcPr>
            <w:tcW w:w="572" w:type="pct"/>
            <w:vAlign w:val="center"/>
          </w:tcPr>
          <w:p w14:paraId="3EFCB6C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76" w:type="pct"/>
            <w:vAlign w:val="center"/>
          </w:tcPr>
          <w:p w14:paraId="7FFBBA10"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4/1404</w:t>
            </w:r>
          </w:p>
        </w:tc>
        <w:tc>
          <w:tcPr>
            <w:tcW w:w="400" w:type="pct"/>
            <w:vAlign w:val="center"/>
          </w:tcPr>
          <w:p w14:paraId="771E019A" w14:textId="77777777" w:rsidR="00510305" w:rsidRPr="00AD1179" w:rsidRDefault="00510305" w:rsidP="001C6D3D">
            <w:pPr>
              <w:jc w:val="center"/>
              <w:rPr>
                <w:rFonts w:eastAsia="Titr" w:cs="B Nazanin"/>
                <w:color w:val="000000"/>
                <w:lang w:bidi="fa-IR"/>
              </w:rPr>
            </w:pPr>
          </w:p>
        </w:tc>
        <w:tc>
          <w:tcPr>
            <w:tcW w:w="400" w:type="pct"/>
            <w:vAlign w:val="center"/>
          </w:tcPr>
          <w:p w14:paraId="553072A5"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02" w:type="pct"/>
            <w:vAlign w:val="center"/>
          </w:tcPr>
          <w:p w14:paraId="3EAB0DF7"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62239619" w14:textId="77777777" w:rsidTr="001C6D3D">
        <w:trPr>
          <w:trHeight w:val="508"/>
        </w:trPr>
        <w:tc>
          <w:tcPr>
            <w:tcW w:w="645" w:type="pct"/>
          </w:tcPr>
          <w:p w14:paraId="1313CF4B" w14:textId="77777777" w:rsidR="00510305" w:rsidRPr="00AD1179" w:rsidRDefault="00510305" w:rsidP="001C6D3D">
            <w:pPr>
              <w:rPr>
                <w:rFonts w:cs="B Nazanin"/>
              </w:rPr>
            </w:pPr>
            <w:r w:rsidRPr="00AD1179">
              <w:rPr>
                <w:rFonts w:eastAsia="Titr" w:cs="B Nazanin"/>
                <w:color w:val="000000"/>
                <w:lang w:bidi="fa-IR"/>
              </w:rPr>
              <w:t>G1O25A4</w:t>
            </w:r>
          </w:p>
        </w:tc>
        <w:tc>
          <w:tcPr>
            <w:tcW w:w="1374" w:type="pct"/>
            <w:vAlign w:val="center"/>
          </w:tcPr>
          <w:p w14:paraId="7A041C4D"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اصلاح آزمون</w:t>
            </w:r>
            <w:r w:rsidRPr="00AD1179">
              <w:rPr>
                <w:rFonts w:eastAsia="Titr" w:cs="B Nazanin"/>
                <w:color w:val="000000"/>
                <w:rtl/>
                <w:lang w:bidi="fa-IR"/>
              </w:rPr>
              <w:softHyphen/>
            </w:r>
            <w:r w:rsidRPr="00AD1179">
              <w:rPr>
                <w:rFonts w:eastAsia="Titr" w:cs="B Nazanin" w:hint="cs"/>
                <w:color w:val="000000"/>
                <w:rtl/>
                <w:lang w:bidi="fa-IR"/>
              </w:rPr>
              <w:t>های مشکل</w:t>
            </w:r>
            <w:r w:rsidRPr="00AD1179">
              <w:rPr>
                <w:rFonts w:eastAsia="Titr" w:cs="B Nazanin"/>
                <w:color w:val="000000"/>
                <w:rtl/>
                <w:lang w:bidi="fa-IR"/>
              </w:rPr>
              <w:softHyphen/>
            </w:r>
            <w:r w:rsidRPr="00AD1179">
              <w:rPr>
                <w:rFonts w:eastAsia="Titr" w:cs="B Nazanin" w:hint="cs"/>
                <w:color w:val="000000"/>
                <w:rtl/>
                <w:lang w:bidi="fa-IR"/>
              </w:rPr>
              <w:t>دار از طریق نمایندگان گروه</w:t>
            </w:r>
            <w:r w:rsidRPr="00AD1179">
              <w:rPr>
                <w:rFonts w:eastAsia="Titr" w:cs="B Nazanin"/>
                <w:color w:val="000000"/>
                <w:rtl/>
                <w:lang w:bidi="fa-IR"/>
              </w:rPr>
              <w:softHyphen/>
            </w:r>
            <w:r w:rsidRPr="00AD1179">
              <w:rPr>
                <w:rFonts w:eastAsia="Titr" w:cs="B Nazanin" w:hint="cs"/>
                <w:color w:val="000000"/>
                <w:rtl/>
                <w:lang w:bidi="fa-IR"/>
              </w:rPr>
              <w:t xml:space="preserve">های آموزشی   </w:t>
            </w:r>
          </w:p>
        </w:tc>
        <w:tc>
          <w:tcPr>
            <w:tcW w:w="631" w:type="pct"/>
          </w:tcPr>
          <w:p w14:paraId="0ABEAEB0" w14:textId="77777777" w:rsidR="00510305" w:rsidRPr="00F629B9" w:rsidRDefault="00510305" w:rsidP="001C6D3D">
            <w:pPr>
              <w:jc w:val="center"/>
              <w:rPr>
                <w:rFonts w:cs="B Nazanin"/>
                <w:color w:val="000000" w:themeColor="text1"/>
              </w:rPr>
            </w:pPr>
            <w:r w:rsidRPr="00F629B9">
              <w:rPr>
                <w:rFonts w:eastAsia="Titr" w:cs="B Nazanin"/>
                <w:color w:val="000000" w:themeColor="text1"/>
                <w:lang w:bidi="fa-IR"/>
              </w:rPr>
              <w:t>EDO</w:t>
            </w:r>
            <w:r w:rsidRPr="00F629B9">
              <w:rPr>
                <w:rFonts w:eastAsia="Titr" w:cs="B Nazanin" w:hint="cs"/>
                <w:color w:val="000000" w:themeColor="text1"/>
                <w:rtl/>
                <w:lang w:bidi="fa-IR"/>
              </w:rPr>
              <w:t xml:space="preserve"> دانشکده</w:t>
            </w:r>
          </w:p>
        </w:tc>
        <w:tc>
          <w:tcPr>
            <w:tcW w:w="572" w:type="pct"/>
            <w:vAlign w:val="center"/>
          </w:tcPr>
          <w:p w14:paraId="50403B0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76" w:type="pct"/>
            <w:vAlign w:val="center"/>
          </w:tcPr>
          <w:p w14:paraId="4B255203"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4/1404</w:t>
            </w:r>
          </w:p>
        </w:tc>
        <w:tc>
          <w:tcPr>
            <w:tcW w:w="400" w:type="pct"/>
            <w:vAlign w:val="center"/>
          </w:tcPr>
          <w:p w14:paraId="71C80817" w14:textId="77777777" w:rsidR="00510305" w:rsidRPr="00AD1179" w:rsidRDefault="00510305" w:rsidP="001C6D3D">
            <w:pPr>
              <w:jc w:val="center"/>
              <w:rPr>
                <w:rFonts w:eastAsia="Titr" w:cs="B Nazanin"/>
                <w:color w:val="000000"/>
                <w:rtl/>
                <w:lang w:bidi="fa-IR"/>
              </w:rPr>
            </w:pPr>
          </w:p>
        </w:tc>
        <w:tc>
          <w:tcPr>
            <w:tcW w:w="400" w:type="pct"/>
            <w:vAlign w:val="center"/>
          </w:tcPr>
          <w:p w14:paraId="21EB53BE"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02" w:type="pct"/>
            <w:vAlign w:val="center"/>
          </w:tcPr>
          <w:p w14:paraId="5BF85D6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A863F5A" w14:textId="77777777" w:rsidTr="001C6D3D">
        <w:trPr>
          <w:trHeight w:val="508"/>
        </w:trPr>
        <w:tc>
          <w:tcPr>
            <w:tcW w:w="645" w:type="pct"/>
          </w:tcPr>
          <w:p w14:paraId="0A4235F2" w14:textId="77777777" w:rsidR="00510305" w:rsidRPr="00AD1179" w:rsidRDefault="00510305" w:rsidP="001C6D3D">
            <w:pPr>
              <w:rPr>
                <w:rFonts w:eastAsia="Titr" w:cs="B Nazanin"/>
                <w:color w:val="000000"/>
                <w:lang w:bidi="fa-IR"/>
              </w:rPr>
            </w:pPr>
            <w:r w:rsidRPr="00AD1179">
              <w:rPr>
                <w:rFonts w:eastAsia="Titr" w:cs="B Nazanin"/>
                <w:color w:val="000000"/>
                <w:lang w:bidi="fa-IR"/>
              </w:rPr>
              <w:t>G1O25A5</w:t>
            </w:r>
          </w:p>
        </w:tc>
        <w:tc>
          <w:tcPr>
            <w:tcW w:w="1374" w:type="pct"/>
            <w:vAlign w:val="center"/>
          </w:tcPr>
          <w:p w14:paraId="291C37DE"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آموزش اساتید جهت طراحی سوالات بر اساس معیار میلمن</w:t>
            </w:r>
          </w:p>
        </w:tc>
        <w:tc>
          <w:tcPr>
            <w:tcW w:w="631" w:type="pct"/>
          </w:tcPr>
          <w:p w14:paraId="3A9806E8" w14:textId="77777777" w:rsidR="00510305" w:rsidRPr="00F629B9" w:rsidRDefault="00510305" w:rsidP="001C6D3D">
            <w:pPr>
              <w:jc w:val="center"/>
              <w:rPr>
                <w:rFonts w:cs="B Nazanin"/>
                <w:color w:val="000000" w:themeColor="text1"/>
              </w:rPr>
            </w:pPr>
            <w:r w:rsidRPr="00F629B9">
              <w:rPr>
                <w:rFonts w:eastAsia="Titr" w:cs="B Nazanin"/>
                <w:color w:val="000000" w:themeColor="text1"/>
                <w:lang w:bidi="fa-IR"/>
              </w:rPr>
              <w:t>EDO</w:t>
            </w:r>
            <w:r w:rsidRPr="00F629B9">
              <w:rPr>
                <w:rFonts w:eastAsia="Titr" w:cs="B Nazanin" w:hint="cs"/>
                <w:color w:val="000000" w:themeColor="text1"/>
                <w:rtl/>
                <w:lang w:bidi="fa-IR"/>
              </w:rPr>
              <w:t xml:space="preserve"> دانشکده</w:t>
            </w:r>
          </w:p>
        </w:tc>
        <w:tc>
          <w:tcPr>
            <w:tcW w:w="572" w:type="pct"/>
            <w:vAlign w:val="center"/>
          </w:tcPr>
          <w:p w14:paraId="754DC227"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4/1404</w:t>
            </w:r>
          </w:p>
        </w:tc>
        <w:tc>
          <w:tcPr>
            <w:tcW w:w="576" w:type="pct"/>
            <w:vAlign w:val="center"/>
          </w:tcPr>
          <w:p w14:paraId="431E442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4/1404</w:t>
            </w:r>
          </w:p>
        </w:tc>
        <w:tc>
          <w:tcPr>
            <w:tcW w:w="400" w:type="pct"/>
            <w:vAlign w:val="center"/>
          </w:tcPr>
          <w:p w14:paraId="7B28B0D4" w14:textId="77777777" w:rsidR="00510305" w:rsidRPr="00AD1179" w:rsidRDefault="00510305" w:rsidP="001C6D3D">
            <w:pPr>
              <w:jc w:val="center"/>
              <w:rPr>
                <w:rFonts w:eastAsia="Titr" w:cs="B Nazanin"/>
                <w:color w:val="000000"/>
                <w:rtl/>
                <w:lang w:bidi="fa-IR"/>
              </w:rPr>
            </w:pPr>
          </w:p>
        </w:tc>
        <w:tc>
          <w:tcPr>
            <w:tcW w:w="400" w:type="pct"/>
            <w:vAlign w:val="center"/>
          </w:tcPr>
          <w:p w14:paraId="6314A51B"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02" w:type="pct"/>
            <w:vAlign w:val="center"/>
          </w:tcPr>
          <w:p w14:paraId="2A0EF2D3"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4B10E915" w14:textId="77777777" w:rsidR="00510305" w:rsidRPr="00AD1179" w:rsidRDefault="00510305"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4030"/>
        <w:gridCol w:w="1864"/>
        <w:gridCol w:w="1506"/>
        <w:gridCol w:w="1677"/>
        <w:gridCol w:w="1191"/>
        <w:gridCol w:w="1191"/>
        <w:gridCol w:w="1194"/>
      </w:tblGrid>
      <w:tr w:rsidR="00510305" w:rsidRPr="00AD1179" w14:paraId="13C0D982" w14:textId="77777777" w:rsidTr="001C6D3D">
        <w:tc>
          <w:tcPr>
            <w:tcW w:w="5000" w:type="pct"/>
            <w:gridSpan w:val="8"/>
            <w:shd w:val="clear" w:color="auto" w:fill="2F5496"/>
            <w:vAlign w:val="center"/>
          </w:tcPr>
          <w:p w14:paraId="62CAA8F6" w14:textId="77777777" w:rsidR="00510305" w:rsidRPr="00285F38" w:rsidRDefault="00510305" w:rsidP="001C6D3D">
            <w:pPr>
              <w:spacing w:before="100" w:beforeAutospacing="1" w:after="100" w:afterAutospacing="1"/>
              <w:jc w:val="center"/>
              <w:rPr>
                <w:rFonts w:cs="B Nazanin"/>
                <w:b/>
                <w:bCs/>
                <w:color w:val="FFFFFF" w:themeColor="background1"/>
                <w:rtl/>
              </w:rPr>
            </w:pPr>
            <w:r w:rsidRPr="00285F38">
              <w:rPr>
                <w:rFonts w:cs="B Nazanin"/>
                <w:b/>
                <w:bCs/>
                <w:color w:val="FFFFFF" w:themeColor="background1"/>
              </w:rPr>
              <w:t>G1O26</w:t>
            </w:r>
            <w:r w:rsidRPr="00285F38">
              <w:rPr>
                <w:rFonts w:cs="B Nazanin"/>
                <w:b/>
                <w:bCs/>
                <w:color w:val="FFFFFF" w:themeColor="background1"/>
                <w:rtl/>
              </w:rPr>
              <w:t>-</w:t>
            </w:r>
            <w:r w:rsidRPr="00285F38">
              <w:rPr>
                <w:rFonts w:eastAsia="Titr" w:cs="B Nazanin" w:hint="cs"/>
                <w:b/>
                <w:bCs/>
                <w:color w:val="FFFFFF" w:themeColor="background1"/>
                <w:rtl/>
                <w:lang w:bidi="fa-IR"/>
              </w:rPr>
              <w:t xml:space="preserve"> توسعه</w:t>
            </w:r>
            <w:r w:rsidRPr="00285F38">
              <w:rPr>
                <w:rFonts w:eastAsia="Titr" w:cs="B Nazanin"/>
                <w:b/>
                <w:bCs/>
                <w:color w:val="FFFFFF" w:themeColor="background1"/>
                <w:lang w:bidi="fa-IR"/>
              </w:rPr>
              <w:t xml:space="preserve"> </w:t>
            </w:r>
            <w:r w:rsidRPr="00285F38">
              <w:rPr>
                <w:rFonts w:eastAsia="Titr" w:cs="B Nazanin" w:hint="cs"/>
                <w:b/>
                <w:bCs/>
                <w:color w:val="FFFFFF" w:themeColor="background1"/>
                <w:rtl/>
                <w:lang w:bidi="fa-IR"/>
              </w:rPr>
              <w:t>وارتقای برنامه</w:t>
            </w:r>
            <w:r w:rsidRPr="00285F38">
              <w:rPr>
                <w:rFonts w:eastAsia="Titr" w:cs="B Nazanin"/>
                <w:b/>
                <w:bCs/>
                <w:color w:val="FFFFFF" w:themeColor="background1"/>
                <w:rtl/>
                <w:lang w:bidi="fa-IR"/>
              </w:rPr>
              <w:softHyphen/>
            </w:r>
            <w:r w:rsidRPr="00285F38">
              <w:rPr>
                <w:rFonts w:eastAsia="Titr" w:cs="B Nazanin" w:hint="cs"/>
                <w:b/>
                <w:bCs/>
                <w:color w:val="FFFFFF" w:themeColor="background1"/>
                <w:rtl/>
                <w:lang w:bidi="fa-IR"/>
              </w:rPr>
              <w:t>ریزی درسی دانشکده</w:t>
            </w:r>
          </w:p>
        </w:tc>
      </w:tr>
      <w:tr w:rsidR="00510305" w:rsidRPr="00AD1179" w14:paraId="5B278493" w14:textId="77777777" w:rsidTr="001C6D3D">
        <w:tc>
          <w:tcPr>
            <w:tcW w:w="655" w:type="pct"/>
            <w:shd w:val="clear" w:color="auto" w:fill="2F5496"/>
            <w:vAlign w:val="center"/>
          </w:tcPr>
          <w:p w14:paraId="68651888"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کد</w:t>
            </w:r>
          </w:p>
        </w:tc>
        <w:tc>
          <w:tcPr>
            <w:tcW w:w="1384" w:type="pct"/>
            <w:shd w:val="clear" w:color="auto" w:fill="2F5496"/>
            <w:vAlign w:val="center"/>
          </w:tcPr>
          <w:p w14:paraId="096AFE1D" w14:textId="77777777" w:rsidR="00510305" w:rsidRPr="00285F38" w:rsidRDefault="00510305" w:rsidP="001C6D3D">
            <w:pPr>
              <w:spacing w:before="100" w:beforeAutospacing="1" w:after="100" w:afterAutospacing="1"/>
              <w:jc w:val="center"/>
              <w:rPr>
                <w:rFonts w:cs="B Nazanin"/>
                <w:b/>
                <w:bCs/>
                <w:color w:val="FFFFFF"/>
                <w:rtl/>
                <w:lang w:bidi="fa-IR"/>
              </w:rPr>
            </w:pPr>
            <w:r w:rsidRPr="00285F38">
              <w:rPr>
                <w:rFonts w:cs="B Nazanin" w:hint="cs"/>
                <w:b/>
                <w:bCs/>
                <w:color w:val="FFFFFF"/>
                <w:rtl/>
              </w:rPr>
              <w:t>اقدامات</w:t>
            </w:r>
          </w:p>
        </w:tc>
        <w:tc>
          <w:tcPr>
            <w:tcW w:w="640" w:type="pct"/>
            <w:shd w:val="clear" w:color="auto" w:fill="2F5496"/>
            <w:vAlign w:val="center"/>
          </w:tcPr>
          <w:p w14:paraId="68A356CE"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مسئول پیگیری</w:t>
            </w:r>
          </w:p>
        </w:tc>
        <w:tc>
          <w:tcPr>
            <w:tcW w:w="517" w:type="pct"/>
            <w:shd w:val="clear" w:color="auto" w:fill="2F5496"/>
            <w:vAlign w:val="center"/>
          </w:tcPr>
          <w:p w14:paraId="5D46067C"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تاریخ شروع</w:t>
            </w:r>
          </w:p>
        </w:tc>
        <w:tc>
          <w:tcPr>
            <w:tcW w:w="576" w:type="pct"/>
            <w:shd w:val="clear" w:color="auto" w:fill="2F5496"/>
            <w:vAlign w:val="center"/>
          </w:tcPr>
          <w:p w14:paraId="6273A13B"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تاریخ اتمام</w:t>
            </w:r>
          </w:p>
        </w:tc>
        <w:tc>
          <w:tcPr>
            <w:tcW w:w="409" w:type="pct"/>
            <w:shd w:val="clear" w:color="auto" w:fill="2F5496"/>
            <w:vAlign w:val="center"/>
          </w:tcPr>
          <w:p w14:paraId="08FD3AA4"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ناظر</w:t>
            </w:r>
          </w:p>
        </w:tc>
        <w:tc>
          <w:tcPr>
            <w:tcW w:w="409" w:type="pct"/>
            <w:shd w:val="clear" w:color="auto" w:fill="2F5496"/>
            <w:vAlign w:val="center"/>
          </w:tcPr>
          <w:p w14:paraId="75BF4FC3"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 xml:space="preserve">پایش 1 </w:t>
            </w:r>
          </w:p>
        </w:tc>
        <w:tc>
          <w:tcPr>
            <w:tcW w:w="410" w:type="pct"/>
            <w:shd w:val="clear" w:color="auto" w:fill="2F5496"/>
            <w:vAlign w:val="center"/>
          </w:tcPr>
          <w:p w14:paraId="4763CFCB" w14:textId="77777777" w:rsidR="00510305" w:rsidRPr="00285F38" w:rsidRDefault="00510305" w:rsidP="001C6D3D">
            <w:pPr>
              <w:spacing w:before="100" w:beforeAutospacing="1" w:after="100" w:afterAutospacing="1"/>
              <w:jc w:val="center"/>
              <w:rPr>
                <w:rFonts w:cs="B Nazanin"/>
                <w:b/>
                <w:bCs/>
                <w:color w:val="FFFFFF"/>
                <w:rtl/>
              </w:rPr>
            </w:pPr>
            <w:r w:rsidRPr="00285F38">
              <w:rPr>
                <w:rFonts w:cs="B Nazanin" w:hint="cs"/>
                <w:b/>
                <w:bCs/>
                <w:color w:val="FFFFFF"/>
                <w:rtl/>
              </w:rPr>
              <w:t>پایش 2</w:t>
            </w:r>
          </w:p>
        </w:tc>
      </w:tr>
      <w:tr w:rsidR="00510305" w:rsidRPr="00AD1179" w14:paraId="183C398F" w14:textId="77777777" w:rsidTr="001C6D3D">
        <w:trPr>
          <w:trHeight w:val="508"/>
        </w:trPr>
        <w:tc>
          <w:tcPr>
            <w:tcW w:w="655" w:type="pct"/>
          </w:tcPr>
          <w:p w14:paraId="1615CF7A" w14:textId="77777777" w:rsidR="00510305" w:rsidRPr="00AD1179" w:rsidRDefault="00510305" w:rsidP="001C6D3D">
            <w:pPr>
              <w:rPr>
                <w:rFonts w:eastAsia="Titr" w:cs="B Nazanin"/>
                <w:color w:val="000000"/>
                <w:lang w:bidi="fa-IR"/>
              </w:rPr>
            </w:pPr>
            <w:r w:rsidRPr="00AD1179">
              <w:rPr>
                <w:rFonts w:eastAsia="Titr" w:cs="B Nazanin"/>
                <w:color w:val="000000"/>
                <w:lang w:bidi="fa-IR"/>
              </w:rPr>
              <w:t>G1O26A</w:t>
            </w:r>
            <w:r>
              <w:rPr>
                <w:rFonts w:eastAsia="Titr" w:cs="B Nazanin"/>
                <w:color w:val="000000"/>
                <w:lang w:bidi="fa-IR"/>
              </w:rPr>
              <w:t>1</w:t>
            </w:r>
          </w:p>
        </w:tc>
        <w:tc>
          <w:tcPr>
            <w:tcW w:w="1384" w:type="pct"/>
            <w:vAlign w:val="center"/>
          </w:tcPr>
          <w:p w14:paraId="5DC52727"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مکاتبه با گروه</w:t>
            </w:r>
            <w:r w:rsidRPr="00AD1179">
              <w:rPr>
                <w:rFonts w:eastAsia="Titr" w:cs="B Nazanin"/>
                <w:color w:val="000000"/>
                <w:rtl/>
                <w:lang w:bidi="fa-IR"/>
              </w:rPr>
              <w:softHyphen/>
            </w:r>
            <w:r w:rsidRPr="00AD1179">
              <w:rPr>
                <w:rFonts w:eastAsia="Titr" w:cs="B Nazanin" w:hint="cs"/>
                <w:color w:val="000000"/>
                <w:rtl/>
                <w:lang w:bidi="fa-IR"/>
              </w:rPr>
              <w:t>های آموزشی و پیگیری نسبت به تدوین و ارسال طرح دوره</w:t>
            </w:r>
          </w:p>
        </w:tc>
        <w:tc>
          <w:tcPr>
            <w:tcW w:w="640" w:type="pct"/>
            <w:vAlign w:val="center"/>
          </w:tcPr>
          <w:p w14:paraId="6F7BE6F8" w14:textId="77777777" w:rsidR="00510305" w:rsidRPr="00867DB5" w:rsidRDefault="00510305" w:rsidP="001C6D3D">
            <w:pPr>
              <w:jc w:val="center"/>
              <w:rPr>
                <w:rFonts w:eastAsia="Titr" w:cs="B Nazanin"/>
                <w:lang w:bidi="fa-IR"/>
              </w:rPr>
            </w:pPr>
            <w:r w:rsidRPr="00867DB5">
              <w:rPr>
                <w:rFonts w:eastAsia="Titr" w:cs="B Nazanin"/>
                <w:lang w:bidi="fa-IR"/>
              </w:rPr>
              <w:t>EDO</w:t>
            </w:r>
            <w:r w:rsidRPr="00867DB5">
              <w:rPr>
                <w:rFonts w:eastAsia="Titr" w:cs="B Nazanin" w:hint="cs"/>
                <w:rtl/>
                <w:lang w:bidi="fa-IR"/>
              </w:rPr>
              <w:t xml:space="preserve"> دانشکده</w:t>
            </w:r>
          </w:p>
        </w:tc>
        <w:tc>
          <w:tcPr>
            <w:tcW w:w="517" w:type="pct"/>
            <w:vAlign w:val="center"/>
          </w:tcPr>
          <w:p w14:paraId="7F58B63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576" w:type="pct"/>
            <w:vAlign w:val="center"/>
          </w:tcPr>
          <w:p w14:paraId="095290F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409" w:type="pct"/>
            <w:vAlign w:val="center"/>
          </w:tcPr>
          <w:p w14:paraId="3F90A78E" w14:textId="77777777" w:rsidR="00510305" w:rsidRPr="00AD1179" w:rsidRDefault="00510305" w:rsidP="001C6D3D">
            <w:pPr>
              <w:jc w:val="center"/>
              <w:rPr>
                <w:rFonts w:eastAsia="Titr" w:cs="B Nazanin"/>
                <w:color w:val="000000"/>
                <w:rtl/>
                <w:lang w:bidi="fa-IR"/>
              </w:rPr>
            </w:pPr>
          </w:p>
        </w:tc>
        <w:tc>
          <w:tcPr>
            <w:tcW w:w="409" w:type="pct"/>
            <w:vAlign w:val="center"/>
          </w:tcPr>
          <w:p w14:paraId="2B78B92C"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10" w:type="pct"/>
            <w:vAlign w:val="center"/>
          </w:tcPr>
          <w:p w14:paraId="51648481"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0D230261" w14:textId="77777777" w:rsidTr="001C6D3D">
        <w:trPr>
          <w:trHeight w:val="508"/>
        </w:trPr>
        <w:tc>
          <w:tcPr>
            <w:tcW w:w="655" w:type="pct"/>
          </w:tcPr>
          <w:p w14:paraId="5978DD9E" w14:textId="77777777" w:rsidR="00510305" w:rsidRPr="00AD1179" w:rsidRDefault="00510305" w:rsidP="001C6D3D">
            <w:pPr>
              <w:rPr>
                <w:rFonts w:eastAsia="Titr" w:cs="B Nazanin"/>
                <w:color w:val="000000"/>
                <w:lang w:bidi="fa-IR"/>
              </w:rPr>
            </w:pPr>
            <w:r w:rsidRPr="00AD1179">
              <w:rPr>
                <w:rFonts w:eastAsia="Titr" w:cs="B Nazanin"/>
                <w:color w:val="000000"/>
                <w:lang w:bidi="fa-IR"/>
              </w:rPr>
              <w:lastRenderedPageBreak/>
              <w:t>G1O26A</w:t>
            </w:r>
            <w:r>
              <w:rPr>
                <w:rFonts w:eastAsia="Titr" w:cs="B Nazanin"/>
                <w:color w:val="000000"/>
                <w:lang w:bidi="fa-IR"/>
              </w:rPr>
              <w:t>2</w:t>
            </w:r>
          </w:p>
        </w:tc>
        <w:tc>
          <w:tcPr>
            <w:tcW w:w="1384" w:type="pct"/>
            <w:vAlign w:val="center"/>
          </w:tcPr>
          <w:p w14:paraId="0CDAD8DC"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بررسی طرح دوره و انطباق با کوریکولوم آموزشی</w:t>
            </w:r>
          </w:p>
        </w:tc>
        <w:tc>
          <w:tcPr>
            <w:tcW w:w="640" w:type="pct"/>
          </w:tcPr>
          <w:p w14:paraId="42BE16F6" w14:textId="77777777" w:rsidR="00510305" w:rsidRPr="00867DB5" w:rsidRDefault="00510305" w:rsidP="001C6D3D">
            <w:pPr>
              <w:jc w:val="center"/>
              <w:rPr>
                <w:rFonts w:cs="B Nazanin"/>
              </w:rPr>
            </w:pPr>
            <w:r w:rsidRPr="00867DB5">
              <w:rPr>
                <w:rFonts w:eastAsia="Titr" w:cs="B Nazanin"/>
                <w:lang w:bidi="fa-IR"/>
              </w:rPr>
              <w:t>EDO</w:t>
            </w:r>
            <w:r w:rsidRPr="00867DB5">
              <w:rPr>
                <w:rFonts w:eastAsia="Titr" w:cs="B Nazanin" w:hint="cs"/>
                <w:rtl/>
                <w:lang w:bidi="fa-IR"/>
              </w:rPr>
              <w:t xml:space="preserve"> دانشکده</w:t>
            </w:r>
          </w:p>
        </w:tc>
        <w:tc>
          <w:tcPr>
            <w:tcW w:w="517" w:type="pct"/>
            <w:vAlign w:val="center"/>
          </w:tcPr>
          <w:p w14:paraId="1183A733"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2/1404</w:t>
            </w:r>
          </w:p>
        </w:tc>
        <w:tc>
          <w:tcPr>
            <w:tcW w:w="576" w:type="pct"/>
            <w:vAlign w:val="center"/>
          </w:tcPr>
          <w:p w14:paraId="02B1FC1D"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409" w:type="pct"/>
            <w:vAlign w:val="center"/>
          </w:tcPr>
          <w:p w14:paraId="01219AF0" w14:textId="77777777" w:rsidR="00510305" w:rsidRPr="00AD1179" w:rsidRDefault="00510305" w:rsidP="001C6D3D">
            <w:pPr>
              <w:jc w:val="center"/>
              <w:rPr>
                <w:rFonts w:eastAsia="Titr" w:cs="B Nazanin"/>
                <w:color w:val="000000"/>
                <w:rtl/>
                <w:lang w:bidi="fa-IR"/>
              </w:rPr>
            </w:pPr>
          </w:p>
        </w:tc>
        <w:tc>
          <w:tcPr>
            <w:tcW w:w="409" w:type="pct"/>
            <w:vAlign w:val="center"/>
          </w:tcPr>
          <w:p w14:paraId="014197B9"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10" w:type="pct"/>
            <w:vAlign w:val="center"/>
          </w:tcPr>
          <w:p w14:paraId="4C6656F6"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1C0B618F" w14:textId="77777777" w:rsidTr="001C6D3D">
        <w:trPr>
          <w:trHeight w:val="508"/>
        </w:trPr>
        <w:tc>
          <w:tcPr>
            <w:tcW w:w="655" w:type="pct"/>
          </w:tcPr>
          <w:p w14:paraId="131EF538" w14:textId="77777777" w:rsidR="00510305" w:rsidRPr="00AD1179" w:rsidRDefault="00510305" w:rsidP="001C6D3D">
            <w:pPr>
              <w:rPr>
                <w:rFonts w:eastAsia="Titr" w:cs="B Nazanin"/>
                <w:color w:val="000000"/>
                <w:rtl/>
                <w:lang w:bidi="fa-IR"/>
              </w:rPr>
            </w:pPr>
            <w:r w:rsidRPr="00AD1179">
              <w:rPr>
                <w:rFonts w:eastAsia="Titr" w:cs="B Nazanin"/>
                <w:color w:val="000000"/>
                <w:lang w:bidi="fa-IR"/>
              </w:rPr>
              <w:t>G1O26A</w:t>
            </w:r>
            <w:r>
              <w:rPr>
                <w:rFonts w:eastAsia="Titr" w:cs="B Nazanin"/>
                <w:color w:val="000000"/>
                <w:lang w:bidi="fa-IR"/>
              </w:rPr>
              <w:t>3</w:t>
            </w:r>
          </w:p>
        </w:tc>
        <w:tc>
          <w:tcPr>
            <w:tcW w:w="1384" w:type="pct"/>
            <w:vAlign w:val="center"/>
          </w:tcPr>
          <w:p w14:paraId="25B21EBE"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برگزاری جلسات کمیته برنامه</w:t>
            </w:r>
            <w:r w:rsidRPr="00AD1179">
              <w:rPr>
                <w:rFonts w:eastAsia="Titr" w:cs="B Nazanin"/>
                <w:color w:val="000000"/>
                <w:rtl/>
                <w:lang w:bidi="fa-IR"/>
              </w:rPr>
              <w:softHyphen/>
            </w:r>
            <w:r w:rsidRPr="00AD1179">
              <w:rPr>
                <w:rFonts w:eastAsia="Titr" w:cs="B Nazanin" w:hint="cs"/>
                <w:color w:val="000000"/>
                <w:rtl/>
                <w:lang w:bidi="fa-IR"/>
              </w:rPr>
              <w:t>ریزی درسی جهت بازنگری برنامه</w:t>
            </w:r>
            <w:r w:rsidRPr="00AD1179">
              <w:rPr>
                <w:rFonts w:eastAsia="Titr" w:cs="B Nazanin"/>
                <w:color w:val="000000"/>
                <w:rtl/>
                <w:lang w:bidi="fa-IR"/>
              </w:rPr>
              <w:softHyphen/>
            </w:r>
            <w:r w:rsidRPr="00AD1179">
              <w:rPr>
                <w:rFonts w:eastAsia="Titr" w:cs="B Nazanin" w:hint="cs"/>
                <w:color w:val="000000"/>
                <w:rtl/>
                <w:lang w:bidi="fa-IR"/>
              </w:rPr>
              <w:t>های درسی</w:t>
            </w:r>
          </w:p>
        </w:tc>
        <w:tc>
          <w:tcPr>
            <w:tcW w:w="640" w:type="pct"/>
          </w:tcPr>
          <w:p w14:paraId="3D5217BF" w14:textId="77777777" w:rsidR="00510305" w:rsidRPr="00867DB5" w:rsidRDefault="00510305" w:rsidP="001C6D3D">
            <w:pPr>
              <w:jc w:val="center"/>
              <w:rPr>
                <w:rFonts w:cs="B Nazanin"/>
              </w:rPr>
            </w:pPr>
            <w:r w:rsidRPr="00867DB5">
              <w:rPr>
                <w:rFonts w:eastAsia="Titr" w:cs="B Nazanin"/>
                <w:lang w:bidi="fa-IR"/>
              </w:rPr>
              <w:t>EDO</w:t>
            </w:r>
            <w:r w:rsidRPr="00867DB5">
              <w:rPr>
                <w:rFonts w:eastAsia="Titr" w:cs="B Nazanin" w:hint="cs"/>
                <w:rtl/>
                <w:lang w:bidi="fa-IR"/>
              </w:rPr>
              <w:t xml:space="preserve"> دانشکده</w:t>
            </w:r>
          </w:p>
        </w:tc>
        <w:tc>
          <w:tcPr>
            <w:tcW w:w="517" w:type="pct"/>
            <w:vAlign w:val="center"/>
          </w:tcPr>
          <w:p w14:paraId="1165C11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576" w:type="pct"/>
            <w:vAlign w:val="center"/>
          </w:tcPr>
          <w:p w14:paraId="07AE87B9"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12/1404</w:t>
            </w:r>
          </w:p>
        </w:tc>
        <w:tc>
          <w:tcPr>
            <w:tcW w:w="409" w:type="pct"/>
            <w:vAlign w:val="center"/>
          </w:tcPr>
          <w:p w14:paraId="4D99864B" w14:textId="77777777" w:rsidR="00510305" w:rsidRPr="00AD1179" w:rsidRDefault="00510305" w:rsidP="001C6D3D">
            <w:pPr>
              <w:jc w:val="center"/>
              <w:rPr>
                <w:rFonts w:eastAsia="Titr" w:cs="B Nazanin"/>
                <w:color w:val="000000"/>
                <w:rtl/>
                <w:lang w:bidi="fa-IR"/>
              </w:rPr>
            </w:pPr>
          </w:p>
        </w:tc>
        <w:tc>
          <w:tcPr>
            <w:tcW w:w="409" w:type="pct"/>
            <w:vAlign w:val="center"/>
          </w:tcPr>
          <w:p w14:paraId="15C1CD08"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10" w:type="pct"/>
            <w:vAlign w:val="center"/>
          </w:tcPr>
          <w:p w14:paraId="46E360F5"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7BAA7A85" w14:textId="77777777" w:rsidR="00510305" w:rsidRDefault="00510305" w:rsidP="00510305">
      <w:pPr>
        <w:rPr>
          <w:rFonts w:cs="B Nazanin"/>
          <w:rtl/>
          <w:lang w:bidi="fa-IR"/>
        </w:rPr>
      </w:pPr>
    </w:p>
    <w:p w14:paraId="2F9B4484" w14:textId="77777777" w:rsidR="00EF17A7" w:rsidRDefault="00EF17A7" w:rsidP="00510305">
      <w:pPr>
        <w:rPr>
          <w:rFonts w:cs="B Nazanin"/>
          <w:rtl/>
          <w:lang w:bidi="fa-IR"/>
        </w:rPr>
      </w:pPr>
    </w:p>
    <w:p w14:paraId="72A044EE" w14:textId="77777777" w:rsidR="00EF17A7" w:rsidRDefault="00EF17A7" w:rsidP="00510305">
      <w:pPr>
        <w:rPr>
          <w:rFonts w:cs="B Nazanin"/>
          <w:rtl/>
          <w:lang w:bidi="fa-IR"/>
        </w:rPr>
      </w:pPr>
    </w:p>
    <w:p w14:paraId="09815B85" w14:textId="77777777" w:rsidR="00EF17A7" w:rsidRDefault="00EF17A7" w:rsidP="00510305">
      <w:pPr>
        <w:rPr>
          <w:rFonts w:cs="B Nazanin"/>
          <w:rtl/>
          <w:lang w:bidi="fa-IR"/>
        </w:rPr>
      </w:pPr>
    </w:p>
    <w:p w14:paraId="42A0B6F0" w14:textId="77777777" w:rsidR="00EF17A7" w:rsidRDefault="00EF17A7" w:rsidP="00510305">
      <w:pPr>
        <w:rPr>
          <w:rFonts w:cs="B Nazanin"/>
          <w:rtl/>
          <w:lang w:bidi="fa-IR"/>
        </w:rPr>
      </w:pPr>
    </w:p>
    <w:p w14:paraId="2A96E2D1" w14:textId="77777777" w:rsidR="00EF17A7" w:rsidRPr="00AD1179" w:rsidRDefault="00EF17A7" w:rsidP="00510305">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0"/>
        <w:gridCol w:w="4074"/>
        <w:gridCol w:w="1907"/>
        <w:gridCol w:w="1459"/>
        <w:gridCol w:w="1459"/>
        <w:gridCol w:w="1235"/>
        <w:gridCol w:w="1235"/>
        <w:gridCol w:w="1241"/>
      </w:tblGrid>
      <w:tr w:rsidR="00510305" w:rsidRPr="00AD1179" w14:paraId="53C74687" w14:textId="77777777" w:rsidTr="001C6D3D">
        <w:tc>
          <w:tcPr>
            <w:tcW w:w="5000" w:type="pct"/>
            <w:gridSpan w:val="8"/>
            <w:shd w:val="clear" w:color="auto" w:fill="2F5496"/>
            <w:vAlign w:val="center"/>
          </w:tcPr>
          <w:p w14:paraId="562B3CC5" w14:textId="77777777" w:rsidR="00510305" w:rsidRPr="0071117E" w:rsidRDefault="00510305" w:rsidP="001C6D3D">
            <w:pPr>
              <w:spacing w:before="100" w:beforeAutospacing="1" w:after="100" w:afterAutospacing="1"/>
              <w:jc w:val="center"/>
              <w:rPr>
                <w:rFonts w:cs="B Nazanin"/>
                <w:b/>
                <w:bCs/>
                <w:color w:val="FFFFFF" w:themeColor="background1"/>
                <w:rtl/>
              </w:rPr>
            </w:pPr>
            <w:r w:rsidRPr="0071117E">
              <w:rPr>
                <w:rFonts w:cs="B Nazanin"/>
                <w:b/>
                <w:bCs/>
                <w:color w:val="FFFFFF" w:themeColor="background1"/>
              </w:rPr>
              <w:t>G1O27</w:t>
            </w:r>
            <w:r w:rsidRPr="0071117E">
              <w:rPr>
                <w:rFonts w:cs="B Nazanin"/>
                <w:b/>
                <w:bCs/>
                <w:color w:val="FFFFFF" w:themeColor="background1"/>
                <w:rtl/>
              </w:rPr>
              <w:t>-</w:t>
            </w:r>
            <w:r w:rsidRPr="0071117E">
              <w:rPr>
                <w:rFonts w:eastAsia="Titr" w:cs="B Nazanin" w:hint="cs"/>
                <w:b/>
                <w:bCs/>
                <w:color w:val="FFFFFF" w:themeColor="background1"/>
                <w:rtl/>
                <w:lang w:bidi="fa-IR"/>
              </w:rPr>
              <w:t xml:space="preserve"> توسعه و ارتقای پژوهش در آموزش و دانش پژوهی آموزشی</w:t>
            </w:r>
          </w:p>
        </w:tc>
      </w:tr>
      <w:tr w:rsidR="00510305" w:rsidRPr="00AD1179" w14:paraId="6FDA84C4" w14:textId="77777777" w:rsidTr="001C6D3D">
        <w:tc>
          <w:tcPr>
            <w:tcW w:w="670" w:type="pct"/>
            <w:shd w:val="clear" w:color="auto" w:fill="2F5496"/>
            <w:vAlign w:val="center"/>
          </w:tcPr>
          <w:p w14:paraId="1EE997A4"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کد</w:t>
            </w:r>
          </w:p>
        </w:tc>
        <w:tc>
          <w:tcPr>
            <w:tcW w:w="1399" w:type="pct"/>
            <w:shd w:val="clear" w:color="auto" w:fill="2F5496"/>
            <w:vAlign w:val="center"/>
          </w:tcPr>
          <w:p w14:paraId="026B25F4" w14:textId="77777777" w:rsidR="00510305" w:rsidRPr="0071117E" w:rsidRDefault="00510305" w:rsidP="001C6D3D">
            <w:pPr>
              <w:spacing w:before="100" w:beforeAutospacing="1" w:after="100" w:afterAutospacing="1"/>
              <w:jc w:val="center"/>
              <w:rPr>
                <w:rFonts w:cs="B Nazanin"/>
                <w:b/>
                <w:bCs/>
                <w:color w:val="FFFFFF"/>
                <w:rtl/>
                <w:lang w:bidi="fa-IR"/>
              </w:rPr>
            </w:pPr>
            <w:r w:rsidRPr="0071117E">
              <w:rPr>
                <w:rFonts w:cs="B Nazanin" w:hint="cs"/>
                <w:b/>
                <w:bCs/>
                <w:color w:val="FFFFFF"/>
                <w:rtl/>
              </w:rPr>
              <w:t>اقدامات</w:t>
            </w:r>
          </w:p>
        </w:tc>
        <w:tc>
          <w:tcPr>
            <w:tcW w:w="655" w:type="pct"/>
            <w:shd w:val="clear" w:color="auto" w:fill="2F5496"/>
            <w:vAlign w:val="center"/>
          </w:tcPr>
          <w:p w14:paraId="639BBE08"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مسئول پیگیری</w:t>
            </w:r>
          </w:p>
        </w:tc>
        <w:tc>
          <w:tcPr>
            <w:tcW w:w="501" w:type="pct"/>
            <w:shd w:val="clear" w:color="auto" w:fill="2F5496"/>
            <w:vAlign w:val="center"/>
          </w:tcPr>
          <w:p w14:paraId="68D6222E"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تاریخ شروع</w:t>
            </w:r>
          </w:p>
        </w:tc>
        <w:tc>
          <w:tcPr>
            <w:tcW w:w="501" w:type="pct"/>
            <w:shd w:val="clear" w:color="auto" w:fill="2F5496"/>
            <w:vAlign w:val="center"/>
          </w:tcPr>
          <w:p w14:paraId="79EA376B"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تاریخ اتمام</w:t>
            </w:r>
          </w:p>
        </w:tc>
        <w:tc>
          <w:tcPr>
            <w:tcW w:w="424" w:type="pct"/>
            <w:shd w:val="clear" w:color="auto" w:fill="2F5496"/>
            <w:vAlign w:val="center"/>
          </w:tcPr>
          <w:p w14:paraId="295CF59D"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ناظر</w:t>
            </w:r>
          </w:p>
        </w:tc>
        <w:tc>
          <w:tcPr>
            <w:tcW w:w="424" w:type="pct"/>
            <w:shd w:val="clear" w:color="auto" w:fill="2F5496"/>
            <w:vAlign w:val="center"/>
          </w:tcPr>
          <w:p w14:paraId="6E4757AE"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 xml:space="preserve">پایش 1 </w:t>
            </w:r>
          </w:p>
        </w:tc>
        <w:tc>
          <w:tcPr>
            <w:tcW w:w="426" w:type="pct"/>
            <w:shd w:val="clear" w:color="auto" w:fill="2F5496"/>
            <w:vAlign w:val="center"/>
          </w:tcPr>
          <w:p w14:paraId="41FBB1A3" w14:textId="77777777" w:rsidR="00510305" w:rsidRPr="0071117E" w:rsidRDefault="00510305" w:rsidP="001C6D3D">
            <w:pPr>
              <w:spacing w:before="100" w:beforeAutospacing="1" w:after="100" w:afterAutospacing="1"/>
              <w:jc w:val="center"/>
              <w:rPr>
                <w:rFonts w:cs="B Nazanin"/>
                <w:b/>
                <w:bCs/>
                <w:color w:val="FFFFFF"/>
                <w:rtl/>
              </w:rPr>
            </w:pPr>
            <w:r w:rsidRPr="0071117E">
              <w:rPr>
                <w:rFonts w:cs="B Nazanin" w:hint="cs"/>
                <w:b/>
                <w:bCs/>
                <w:color w:val="FFFFFF"/>
                <w:rtl/>
              </w:rPr>
              <w:t>پایش 2</w:t>
            </w:r>
          </w:p>
        </w:tc>
      </w:tr>
      <w:tr w:rsidR="00510305" w:rsidRPr="00AD1179" w14:paraId="0A19C26B" w14:textId="77777777" w:rsidTr="001C6D3D">
        <w:trPr>
          <w:trHeight w:val="440"/>
        </w:trPr>
        <w:tc>
          <w:tcPr>
            <w:tcW w:w="670" w:type="pct"/>
            <w:vAlign w:val="center"/>
          </w:tcPr>
          <w:p w14:paraId="2D244924" w14:textId="77777777" w:rsidR="00510305" w:rsidRPr="00AD1179" w:rsidRDefault="00510305"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1O27A1</w:t>
            </w:r>
          </w:p>
        </w:tc>
        <w:tc>
          <w:tcPr>
            <w:tcW w:w="1399" w:type="pct"/>
            <w:vAlign w:val="center"/>
          </w:tcPr>
          <w:p w14:paraId="6416C052" w14:textId="77777777" w:rsidR="00510305" w:rsidRPr="00AD1179" w:rsidRDefault="00510305" w:rsidP="001C6D3D">
            <w:pPr>
              <w:rPr>
                <w:rFonts w:cs="B Nazanin"/>
                <w:rtl/>
                <w:lang w:bidi="fa-IR"/>
              </w:rPr>
            </w:pPr>
            <w:r w:rsidRPr="00AD1179">
              <w:rPr>
                <w:rFonts w:cs="B Nazanin" w:hint="cs"/>
                <w:rtl/>
              </w:rPr>
              <w:t xml:space="preserve">درخواست از </w:t>
            </w:r>
            <w:r w:rsidRPr="00AD1179">
              <w:rPr>
                <w:rFonts w:cs="B Nazanin" w:hint="cs"/>
                <w:rtl/>
                <w:lang w:bidi="fa-IR"/>
              </w:rPr>
              <w:t>گروه</w:t>
            </w:r>
            <w:r w:rsidRPr="00AD1179">
              <w:rPr>
                <w:rFonts w:cs="B Nazanin"/>
                <w:rtl/>
                <w:lang w:bidi="fa-IR"/>
              </w:rPr>
              <w:softHyphen/>
            </w:r>
            <w:r w:rsidRPr="00AD1179">
              <w:rPr>
                <w:rFonts w:cs="B Nazanin" w:hint="cs"/>
                <w:rtl/>
                <w:lang w:bidi="fa-IR"/>
              </w:rPr>
              <w:t>های آموزشی در خصوص اولویت</w:t>
            </w:r>
            <w:r w:rsidRPr="00AD1179">
              <w:rPr>
                <w:rFonts w:cs="B Nazanin"/>
                <w:rtl/>
                <w:lang w:bidi="fa-IR"/>
              </w:rPr>
              <w:softHyphen/>
            </w:r>
            <w:r w:rsidRPr="00AD1179">
              <w:rPr>
                <w:rFonts w:cs="B Nazanin" w:hint="cs"/>
                <w:rtl/>
                <w:lang w:bidi="fa-IR"/>
              </w:rPr>
              <w:t>های پژوهش در آموزش و دانش پژوهی آموزشی</w:t>
            </w:r>
          </w:p>
        </w:tc>
        <w:tc>
          <w:tcPr>
            <w:tcW w:w="655" w:type="pct"/>
            <w:vAlign w:val="center"/>
          </w:tcPr>
          <w:p w14:paraId="57DCE640" w14:textId="77777777" w:rsidR="00510305" w:rsidRPr="00867DB5" w:rsidRDefault="00510305" w:rsidP="001C6D3D">
            <w:pPr>
              <w:jc w:val="center"/>
              <w:rPr>
                <w:rFonts w:eastAsia="Titr" w:cs="B Nazanin"/>
                <w:lang w:bidi="fa-IR"/>
              </w:rPr>
            </w:pPr>
            <w:r w:rsidRPr="00867DB5">
              <w:rPr>
                <w:rFonts w:eastAsia="Titr" w:cs="B Nazanin"/>
                <w:lang w:bidi="fa-IR"/>
              </w:rPr>
              <w:t>EDO</w:t>
            </w:r>
            <w:r w:rsidRPr="00867DB5">
              <w:rPr>
                <w:rFonts w:eastAsia="Titr" w:cs="B Nazanin" w:hint="cs"/>
                <w:rtl/>
                <w:lang w:bidi="fa-IR"/>
              </w:rPr>
              <w:t xml:space="preserve"> دانشکده</w:t>
            </w:r>
          </w:p>
        </w:tc>
        <w:tc>
          <w:tcPr>
            <w:tcW w:w="501" w:type="pct"/>
            <w:vAlign w:val="center"/>
          </w:tcPr>
          <w:p w14:paraId="507A04A2"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501" w:type="pct"/>
            <w:vAlign w:val="center"/>
          </w:tcPr>
          <w:p w14:paraId="74109D74"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2/1404</w:t>
            </w:r>
          </w:p>
        </w:tc>
        <w:tc>
          <w:tcPr>
            <w:tcW w:w="424" w:type="pct"/>
            <w:vAlign w:val="center"/>
          </w:tcPr>
          <w:p w14:paraId="3C756CD8" w14:textId="77777777" w:rsidR="00510305" w:rsidRPr="00AD1179" w:rsidRDefault="00510305" w:rsidP="001C6D3D">
            <w:pPr>
              <w:jc w:val="center"/>
              <w:rPr>
                <w:rFonts w:eastAsia="Titr" w:cs="B Nazanin"/>
                <w:color w:val="000000"/>
                <w:lang w:bidi="fa-IR"/>
              </w:rPr>
            </w:pPr>
          </w:p>
        </w:tc>
        <w:tc>
          <w:tcPr>
            <w:tcW w:w="424" w:type="pct"/>
            <w:vAlign w:val="center"/>
          </w:tcPr>
          <w:p w14:paraId="7FDD5E20"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6" w:type="pct"/>
            <w:vAlign w:val="center"/>
          </w:tcPr>
          <w:p w14:paraId="6A70F2A6"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534F22CF" w14:textId="77777777" w:rsidTr="001C6D3D">
        <w:trPr>
          <w:trHeight w:val="440"/>
        </w:trPr>
        <w:tc>
          <w:tcPr>
            <w:tcW w:w="670" w:type="pct"/>
            <w:vAlign w:val="center"/>
          </w:tcPr>
          <w:p w14:paraId="19443CDE" w14:textId="77777777" w:rsidR="00510305" w:rsidRPr="00AD1179" w:rsidRDefault="00510305"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1O27A2</w:t>
            </w:r>
          </w:p>
        </w:tc>
        <w:tc>
          <w:tcPr>
            <w:tcW w:w="1399" w:type="pct"/>
            <w:vAlign w:val="center"/>
          </w:tcPr>
          <w:p w14:paraId="69DFDAC0" w14:textId="77777777" w:rsidR="00510305" w:rsidRPr="00AD1179" w:rsidRDefault="00510305" w:rsidP="001C6D3D">
            <w:pPr>
              <w:rPr>
                <w:rFonts w:cs="B Nazanin"/>
                <w:rtl/>
                <w:lang w:bidi="fa-IR"/>
              </w:rPr>
            </w:pPr>
            <w:r w:rsidRPr="00AD1179">
              <w:rPr>
                <w:rFonts w:cs="B Nazanin" w:hint="cs"/>
                <w:rtl/>
                <w:lang w:bidi="fa-IR"/>
              </w:rPr>
              <w:t>جمع</w:t>
            </w:r>
            <w:r w:rsidRPr="00AD1179">
              <w:rPr>
                <w:rFonts w:cs="B Nazanin"/>
                <w:rtl/>
                <w:lang w:bidi="fa-IR"/>
              </w:rPr>
              <w:softHyphen/>
            </w:r>
            <w:r w:rsidRPr="00AD1179">
              <w:rPr>
                <w:rFonts w:cs="B Nazanin" w:hint="cs"/>
                <w:rtl/>
                <w:lang w:bidi="fa-IR"/>
              </w:rPr>
              <w:t>بندی و تهیه لیست اولویت</w:t>
            </w:r>
            <w:r w:rsidRPr="00AD1179">
              <w:rPr>
                <w:rFonts w:cs="B Nazanin"/>
                <w:rtl/>
                <w:lang w:bidi="fa-IR"/>
              </w:rPr>
              <w:softHyphen/>
            </w:r>
            <w:r w:rsidRPr="00AD1179">
              <w:rPr>
                <w:rFonts w:cs="B Nazanin" w:hint="cs"/>
                <w:rtl/>
                <w:lang w:bidi="fa-IR"/>
              </w:rPr>
              <w:t xml:space="preserve">های دانشکده و ارسال به </w:t>
            </w:r>
            <w:r w:rsidRPr="00AD1179">
              <w:rPr>
                <w:rFonts w:cs="B Nazanin"/>
                <w:lang w:bidi="fa-IR"/>
              </w:rPr>
              <w:t>EDC</w:t>
            </w:r>
          </w:p>
        </w:tc>
        <w:tc>
          <w:tcPr>
            <w:tcW w:w="655" w:type="pct"/>
          </w:tcPr>
          <w:p w14:paraId="4BD7EA3D" w14:textId="77777777" w:rsidR="00510305" w:rsidRPr="00867DB5" w:rsidRDefault="00510305" w:rsidP="001C6D3D">
            <w:pPr>
              <w:jc w:val="center"/>
              <w:rPr>
                <w:rFonts w:cs="B Nazanin"/>
              </w:rPr>
            </w:pPr>
            <w:r w:rsidRPr="00867DB5">
              <w:rPr>
                <w:rFonts w:eastAsia="Titr" w:cs="B Nazanin"/>
                <w:lang w:bidi="fa-IR"/>
              </w:rPr>
              <w:t>EDO</w:t>
            </w:r>
            <w:r w:rsidRPr="00867DB5">
              <w:rPr>
                <w:rFonts w:eastAsia="Titr" w:cs="B Nazanin" w:hint="cs"/>
                <w:rtl/>
                <w:lang w:bidi="fa-IR"/>
              </w:rPr>
              <w:t xml:space="preserve"> دانشکده</w:t>
            </w:r>
          </w:p>
        </w:tc>
        <w:tc>
          <w:tcPr>
            <w:tcW w:w="501" w:type="pct"/>
            <w:vAlign w:val="center"/>
          </w:tcPr>
          <w:p w14:paraId="354214F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3/1404</w:t>
            </w:r>
          </w:p>
        </w:tc>
        <w:tc>
          <w:tcPr>
            <w:tcW w:w="501" w:type="pct"/>
            <w:vAlign w:val="center"/>
          </w:tcPr>
          <w:p w14:paraId="432BAD76"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3/1404</w:t>
            </w:r>
          </w:p>
        </w:tc>
        <w:tc>
          <w:tcPr>
            <w:tcW w:w="424" w:type="pct"/>
            <w:vAlign w:val="center"/>
          </w:tcPr>
          <w:p w14:paraId="7DAA5E42" w14:textId="77777777" w:rsidR="00510305" w:rsidRPr="00AD1179" w:rsidRDefault="00510305" w:rsidP="001C6D3D">
            <w:pPr>
              <w:jc w:val="center"/>
              <w:rPr>
                <w:rFonts w:eastAsia="Titr" w:cs="B Nazanin"/>
                <w:color w:val="000000"/>
                <w:lang w:bidi="fa-IR"/>
              </w:rPr>
            </w:pPr>
          </w:p>
        </w:tc>
        <w:tc>
          <w:tcPr>
            <w:tcW w:w="424" w:type="pct"/>
            <w:vAlign w:val="center"/>
          </w:tcPr>
          <w:p w14:paraId="0BEEF461"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6" w:type="pct"/>
            <w:vAlign w:val="center"/>
          </w:tcPr>
          <w:p w14:paraId="6921DE04"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5E45A6D3" w14:textId="77777777" w:rsidTr="001C6D3D">
        <w:trPr>
          <w:trHeight w:val="440"/>
        </w:trPr>
        <w:tc>
          <w:tcPr>
            <w:tcW w:w="670" w:type="pct"/>
          </w:tcPr>
          <w:p w14:paraId="1DF7337F" w14:textId="77777777" w:rsidR="00510305" w:rsidRPr="00AD1179" w:rsidRDefault="00510305" w:rsidP="001C6D3D">
            <w:pPr>
              <w:rPr>
                <w:rFonts w:cs="B Nazanin"/>
              </w:rPr>
            </w:pPr>
            <w:r w:rsidRPr="00AD1179">
              <w:rPr>
                <w:rFonts w:eastAsia="Titr" w:cs="B Nazanin"/>
                <w:color w:val="000000"/>
                <w:lang w:bidi="fa-IR"/>
              </w:rPr>
              <w:t>G1O27A3</w:t>
            </w:r>
          </w:p>
        </w:tc>
        <w:tc>
          <w:tcPr>
            <w:tcW w:w="1399" w:type="pct"/>
            <w:vAlign w:val="center"/>
          </w:tcPr>
          <w:p w14:paraId="2F7F4FE0" w14:textId="77777777" w:rsidR="00510305" w:rsidRPr="00AD1179" w:rsidRDefault="00510305" w:rsidP="001C6D3D">
            <w:pPr>
              <w:rPr>
                <w:rFonts w:cs="B Nazanin"/>
                <w:rtl/>
              </w:rPr>
            </w:pPr>
            <w:r w:rsidRPr="00AD1179">
              <w:rPr>
                <w:rFonts w:cs="B Nazanin" w:hint="cs"/>
                <w:rtl/>
              </w:rPr>
              <w:t>اطلاع</w:t>
            </w:r>
            <w:r w:rsidRPr="00AD1179">
              <w:rPr>
                <w:rFonts w:cs="B Nazanin"/>
                <w:rtl/>
              </w:rPr>
              <w:softHyphen/>
            </w:r>
            <w:r w:rsidRPr="00AD1179">
              <w:rPr>
                <w:rFonts w:cs="B Nazanin" w:hint="cs"/>
                <w:rtl/>
              </w:rPr>
              <w:t>رسانی در خصوص حیطه</w:t>
            </w:r>
            <w:r w:rsidRPr="00AD1179">
              <w:rPr>
                <w:rFonts w:cs="B Nazanin"/>
                <w:rtl/>
              </w:rPr>
              <w:softHyphen/>
            </w:r>
            <w:r w:rsidRPr="00AD1179">
              <w:rPr>
                <w:rFonts w:cs="B Nazanin" w:hint="cs"/>
                <w:rtl/>
              </w:rPr>
              <w:t>ها و اولویت</w:t>
            </w:r>
            <w:r w:rsidRPr="00AD1179">
              <w:rPr>
                <w:rFonts w:cs="B Nazanin"/>
                <w:rtl/>
              </w:rPr>
              <w:softHyphen/>
            </w:r>
            <w:r w:rsidRPr="00AD1179">
              <w:rPr>
                <w:rFonts w:cs="B Nazanin" w:hint="cs"/>
                <w:rtl/>
              </w:rPr>
              <w:t>های جشنواره</w:t>
            </w:r>
            <w:r w:rsidRPr="00AD1179">
              <w:rPr>
                <w:rFonts w:cs="B Nazanin"/>
                <w:rtl/>
              </w:rPr>
              <w:softHyphen/>
            </w:r>
            <w:r w:rsidRPr="00AD1179">
              <w:rPr>
                <w:rFonts w:cs="B Nazanin" w:hint="cs"/>
                <w:rtl/>
              </w:rPr>
              <w:t>های آموزشی دانشگاهی و کشوری</w:t>
            </w:r>
          </w:p>
        </w:tc>
        <w:tc>
          <w:tcPr>
            <w:tcW w:w="655" w:type="pct"/>
          </w:tcPr>
          <w:p w14:paraId="42281BD1" w14:textId="77777777" w:rsidR="00510305" w:rsidRPr="00867DB5" w:rsidRDefault="00510305" w:rsidP="001C6D3D">
            <w:pPr>
              <w:jc w:val="center"/>
              <w:rPr>
                <w:rFonts w:cs="B Nazanin"/>
              </w:rPr>
            </w:pPr>
            <w:r w:rsidRPr="00867DB5">
              <w:rPr>
                <w:rFonts w:eastAsia="Titr" w:cs="B Nazanin"/>
                <w:lang w:bidi="fa-IR"/>
              </w:rPr>
              <w:t>EDO</w:t>
            </w:r>
            <w:r w:rsidRPr="00867DB5">
              <w:rPr>
                <w:rFonts w:eastAsia="Titr" w:cs="B Nazanin" w:hint="cs"/>
                <w:rtl/>
                <w:lang w:bidi="fa-IR"/>
              </w:rPr>
              <w:t xml:space="preserve"> دانشکده</w:t>
            </w:r>
          </w:p>
        </w:tc>
        <w:tc>
          <w:tcPr>
            <w:tcW w:w="501" w:type="pct"/>
            <w:vAlign w:val="center"/>
          </w:tcPr>
          <w:p w14:paraId="17BFF9CB"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7/1404</w:t>
            </w:r>
          </w:p>
        </w:tc>
        <w:tc>
          <w:tcPr>
            <w:tcW w:w="501" w:type="pct"/>
            <w:vAlign w:val="center"/>
          </w:tcPr>
          <w:p w14:paraId="3ADEA48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9/1404</w:t>
            </w:r>
          </w:p>
        </w:tc>
        <w:tc>
          <w:tcPr>
            <w:tcW w:w="424" w:type="pct"/>
            <w:vAlign w:val="center"/>
          </w:tcPr>
          <w:p w14:paraId="0A5BC430" w14:textId="77777777" w:rsidR="00510305" w:rsidRPr="00AD1179" w:rsidRDefault="00510305" w:rsidP="001C6D3D">
            <w:pPr>
              <w:jc w:val="center"/>
              <w:rPr>
                <w:rFonts w:eastAsia="Titr" w:cs="B Nazanin"/>
                <w:color w:val="000000"/>
                <w:lang w:bidi="fa-IR"/>
              </w:rPr>
            </w:pPr>
          </w:p>
        </w:tc>
        <w:tc>
          <w:tcPr>
            <w:tcW w:w="424" w:type="pct"/>
            <w:vAlign w:val="center"/>
          </w:tcPr>
          <w:p w14:paraId="7D822ECA"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6" w:type="pct"/>
            <w:vAlign w:val="center"/>
          </w:tcPr>
          <w:p w14:paraId="0649F4EC" w14:textId="77777777" w:rsidR="00510305" w:rsidRPr="00AD1179" w:rsidRDefault="00510305" w:rsidP="001C6D3D">
            <w:pPr>
              <w:spacing w:before="100" w:beforeAutospacing="1" w:after="100" w:afterAutospacing="1"/>
              <w:jc w:val="center"/>
              <w:rPr>
                <w:rFonts w:eastAsia="Titr" w:cs="B Nazanin"/>
                <w:color w:val="000000"/>
                <w:rtl/>
                <w:lang w:bidi="fa-IR"/>
              </w:rPr>
            </w:pPr>
          </w:p>
        </w:tc>
      </w:tr>
      <w:tr w:rsidR="00510305" w:rsidRPr="00AD1179" w14:paraId="7351252B" w14:textId="77777777" w:rsidTr="001C6D3D">
        <w:trPr>
          <w:trHeight w:val="508"/>
        </w:trPr>
        <w:tc>
          <w:tcPr>
            <w:tcW w:w="670" w:type="pct"/>
          </w:tcPr>
          <w:p w14:paraId="311DC31F" w14:textId="77777777" w:rsidR="00510305" w:rsidRPr="00AD1179" w:rsidRDefault="00510305" w:rsidP="001C6D3D">
            <w:pPr>
              <w:rPr>
                <w:rFonts w:eastAsia="Titr" w:cs="B Nazanin"/>
                <w:color w:val="000000"/>
                <w:lang w:bidi="fa-IR"/>
              </w:rPr>
            </w:pPr>
            <w:r w:rsidRPr="00AD1179">
              <w:rPr>
                <w:rFonts w:eastAsia="Titr" w:cs="B Nazanin"/>
                <w:color w:val="000000"/>
                <w:lang w:bidi="fa-IR"/>
              </w:rPr>
              <w:t>G1O27A</w:t>
            </w:r>
            <w:r>
              <w:rPr>
                <w:rFonts w:eastAsia="Titr" w:cs="B Nazanin"/>
                <w:color w:val="000000"/>
                <w:lang w:bidi="fa-IR"/>
              </w:rPr>
              <w:t>4</w:t>
            </w:r>
          </w:p>
        </w:tc>
        <w:tc>
          <w:tcPr>
            <w:tcW w:w="1399" w:type="pct"/>
            <w:vAlign w:val="center"/>
          </w:tcPr>
          <w:p w14:paraId="5DD34743" w14:textId="77777777" w:rsidR="00510305" w:rsidRPr="00AD1179" w:rsidRDefault="00510305" w:rsidP="001C6D3D">
            <w:pPr>
              <w:rPr>
                <w:rFonts w:eastAsia="Titr" w:cs="B Nazanin"/>
                <w:color w:val="000000"/>
                <w:rtl/>
                <w:lang w:bidi="fa-IR"/>
              </w:rPr>
            </w:pPr>
            <w:r w:rsidRPr="00AD1179">
              <w:rPr>
                <w:rFonts w:eastAsia="Titr" w:cs="B Nazanin" w:hint="cs"/>
                <w:color w:val="000000"/>
                <w:rtl/>
                <w:lang w:bidi="fa-IR"/>
              </w:rPr>
              <w:t>ارائه مشاوره به اساتید علاقمند و فراهم کردن ارتباط آنها با اساتید آموزش پزشکی</w:t>
            </w:r>
          </w:p>
        </w:tc>
        <w:tc>
          <w:tcPr>
            <w:tcW w:w="655" w:type="pct"/>
          </w:tcPr>
          <w:p w14:paraId="0D61CEBA" w14:textId="77777777" w:rsidR="00510305" w:rsidRPr="00867DB5" w:rsidRDefault="00510305" w:rsidP="001C6D3D">
            <w:pPr>
              <w:jc w:val="center"/>
              <w:rPr>
                <w:rFonts w:cs="B Nazanin"/>
              </w:rPr>
            </w:pPr>
            <w:r w:rsidRPr="00867DB5">
              <w:rPr>
                <w:rFonts w:eastAsia="Titr" w:cs="B Nazanin"/>
                <w:lang w:bidi="fa-IR"/>
              </w:rPr>
              <w:t>EDO</w:t>
            </w:r>
            <w:r w:rsidRPr="00867DB5">
              <w:rPr>
                <w:rFonts w:eastAsia="Titr" w:cs="B Nazanin" w:hint="cs"/>
                <w:rtl/>
                <w:lang w:bidi="fa-IR"/>
              </w:rPr>
              <w:t xml:space="preserve"> دانشکده</w:t>
            </w:r>
          </w:p>
        </w:tc>
        <w:tc>
          <w:tcPr>
            <w:tcW w:w="501" w:type="pct"/>
            <w:vAlign w:val="center"/>
          </w:tcPr>
          <w:p w14:paraId="7C4472EF"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15/2/1404</w:t>
            </w:r>
          </w:p>
        </w:tc>
        <w:tc>
          <w:tcPr>
            <w:tcW w:w="501" w:type="pct"/>
            <w:vAlign w:val="center"/>
          </w:tcPr>
          <w:p w14:paraId="68FA31F5" w14:textId="77777777" w:rsidR="00510305" w:rsidRPr="00AD1179" w:rsidRDefault="00510305" w:rsidP="001C6D3D">
            <w:pPr>
              <w:jc w:val="center"/>
              <w:rPr>
                <w:rFonts w:eastAsia="Titr" w:cs="B Nazanin"/>
                <w:color w:val="000000"/>
                <w:rtl/>
                <w:lang w:bidi="fa-IR"/>
              </w:rPr>
            </w:pPr>
            <w:r>
              <w:rPr>
                <w:rFonts w:eastAsia="Titr" w:cs="B Nazanin" w:hint="cs"/>
                <w:color w:val="000000"/>
                <w:rtl/>
                <w:lang w:bidi="fa-IR"/>
              </w:rPr>
              <w:t>30/9/1404</w:t>
            </w:r>
          </w:p>
        </w:tc>
        <w:tc>
          <w:tcPr>
            <w:tcW w:w="424" w:type="pct"/>
            <w:vAlign w:val="center"/>
          </w:tcPr>
          <w:p w14:paraId="615B7D03" w14:textId="77777777" w:rsidR="00510305" w:rsidRPr="00AD1179" w:rsidRDefault="00510305" w:rsidP="001C6D3D">
            <w:pPr>
              <w:jc w:val="center"/>
              <w:rPr>
                <w:rFonts w:eastAsia="Titr" w:cs="B Nazanin"/>
                <w:color w:val="000000"/>
                <w:rtl/>
                <w:lang w:bidi="fa-IR"/>
              </w:rPr>
            </w:pPr>
          </w:p>
        </w:tc>
        <w:tc>
          <w:tcPr>
            <w:tcW w:w="424" w:type="pct"/>
            <w:vAlign w:val="center"/>
          </w:tcPr>
          <w:p w14:paraId="0DD7C358" w14:textId="77777777" w:rsidR="00510305" w:rsidRPr="00AD1179" w:rsidRDefault="00510305" w:rsidP="001C6D3D">
            <w:pPr>
              <w:spacing w:before="100" w:beforeAutospacing="1" w:after="100" w:afterAutospacing="1"/>
              <w:jc w:val="center"/>
              <w:rPr>
                <w:rFonts w:eastAsia="Titr" w:cs="B Nazanin"/>
                <w:color w:val="000000"/>
                <w:rtl/>
                <w:lang w:bidi="fa-IR"/>
              </w:rPr>
            </w:pPr>
          </w:p>
        </w:tc>
        <w:tc>
          <w:tcPr>
            <w:tcW w:w="426" w:type="pct"/>
            <w:vAlign w:val="center"/>
          </w:tcPr>
          <w:p w14:paraId="296DC5FC" w14:textId="77777777" w:rsidR="00510305" w:rsidRPr="00AD1179" w:rsidRDefault="00510305" w:rsidP="001C6D3D">
            <w:pPr>
              <w:spacing w:before="100" w:beforeAutospacing="1" w:after="100" w:afterAutospacing="1"/>
              <w:jc w:val="center"/>
              <w:rPr>
                <w:rFonts w:eastAsia="Titr" w:cs="B Nazanin"/>
                <w:color w:val="000000"/>
                <w:rtl/>
                <w:lang w:bidi="fa-IR"/>
              </w:rPr>
            </w:pPr>
          </w:p>
        </w:tc>
      </w:tr>
    </w:tbl>
    <w:p w14:paraId="0B0BCD8C" w14:textId="77777777" w:rsidR="00510305" w:rsidRDefault="00510305" w:rsidP="00510305">
      <w:pPr>
        <w:rPr>
          <w:rFonts w:cs="B Nazanin"/>
          <w:lang w:bidi="fa-IR"/>
        </w:rPr>
      </w:pPr>
    </w:p>
    <w:p w14:paraId="5ED92F20" w14:textId="77777777" w:rsidR="00510305" w:rsidRDefault="00510305" w:rsidP="00510305">
      <w:pPr>
        <w:rPr>
          <w:rFonts w:cs="B Nazanin"/>
          <w:lang w:bidi="fa-IR"/>
        </w:rPr>
      </w:pPr>
    </w:p>
    <w:p w14:paraId="4CF1D277" w14:textId="4F758CD3" w:rsidR="00510305" w:rsidRDefault="00510305" w:rsidP="00510305">
      <w:pPr>
        <w:rPr>
          <w:rFonts w:cs="B Nazanin"/>
          <w:rtl/>
          <w:lang w:bidi="fa-IR"/>
        </w:rPr>
      </w:pPr>
    </w:p>
    <w:p w14:paraId="6BA84FB2" w14:textId="5AB3488D" w:rsidR="00510305" w:rsidRDefault="00510305" w:rsidP="00510305">
      <w:pPr>
        <w:rPr>
          <w:rFonts w:cs="B Nazanin"/>
          <w:rtl/>
          <w:lang w:bidi="fa-IR"/>
        </w:rPr>
      </w:pPr>
    </w:p>
    <w:p w14:paraId="2AF324C9" w14:textId="74189779" w:rsidR="00510305" w:rsidRDefault="00510305" w:rsidP="00510305">
      <w:pPr>
        <w:rPr>
          <w:rFonts w:cs="B Nazanin"/>
          <w:rtl/>
          <w:lang w:bidi="fa-IR"/>
        </w:rPr>
      </w:pPr>
    </w:p>
    <w:p w14:paraId="6E77E541" w14:textId="5CDE019C" w:rsidR="00510305" w:rsidRDefault="00510305" w:rsidP="00510305">
      <w:pPr>
        <w:rPr>
          <w:rFonts w:cs="B Nazanin"/>
          <w:rtl/>
          <w:lang w:bidi="fa-IR"/>
        </w:rPr>
      </w:pPr>
    </w:p>
    <w:p w14:paraId="4BF0A898" w14:textId="6158A7EE" w:rsidR="00510305" w:rsidRDefault="00510305" w:rsidP="00510305">
      <w:pPr>
        <w:rPr>
          <w:rFonts w:cs="B Nazanin"/>
          <w:rtl/>
          <w:lang w:bidi="fa-IR"/>
        </w:rPr>
      </w:pPr>
    </w:p>
    <w:p w14:paraId="212F354C" w14:textId="756A8160" w:rsidR="00510305" w:rsidRDefault="00510305" w:rsidP="00510305">
      <w:pPr>
        <w:rPr>
          <w:rFonts w:cs="B Nazanin"/>
          <w:rtl/>
          <w:lang w:bidi="fa-IR"/>
        </w:rPr>
      </w:pPr>
    </w:p>
    <w:p w14:paraId="11F23E82" w14:textId="43AE0F95" w:rsidR="00510305" w:rsidRDefault="00510305" w:rsidP="00510305">
      <w:pPr>
        <w:rPr>
          <w:rFonts w:cs="B Nazanin"/>
          <w:rtl/>
          <w:lang w:bidi="fa-IR"/>
        </w:rPr>
      </w:pPr>
    </w:p>
    <w:p w14:paraId="07989129" w14:textId="1D66954E" w:rsidR="00510305" w:rsidRDefault="00510305" w:rsidP="00510305">
      <w:pPr>
        <w:rPr>
          <w:rFonts w:cs="B Nazanin"/>
          <w:rtl/>
          <w:lang w:bidi="fa-IR"/>
        </w:rPr>
      </w:pPr>
    </w:p>
    <w:p w14:paraId="037A9A65" w14:textId="44F34C96" w:rsidR="00510305" w:rsidRDefault="00510305" w:rsidP="00510305">
      <w:pPr>
        <w:rPr>
          <w:rFonts w:cs="B Nazanin"/>
          <w:rtl/>
          <w:lang w:bidi="fa-IR"/>
        </w:rPr>
      </w:pPr>
    </w:p>
    <w:p w14:paraId="44CDE04C" w14:textId="08EFB65F" w:rsidR="00510305" w:rsidRDefault="00510305" w:rsidP="00510305">
      <w:pPr>
        <w:rPr>
          <w:rFonts w:cs="B Nazanin"/>
          <w:rtl/>
          <w:lang w:bidi="fa-IR"/>
        </w:rPr>
      </w:pPr>
    </w:p>
    <w:p w14:paraId="6F340D29" w14:textId="76789661" w:rsidR="00510305" w:rsidRDefault="00510305" w:rsidP="00510305">
      <w:pPr>
        <w:rPr>
          <w:rFonts w:cs="B Nazanin"/>
          <w:rtl/>
          <w:lang w:bidi="fa-IR"/>
        </w:rPr>
      </w:pPr>
    </w:p>
    <w:p w14:paraId="0B2E0F16" w14:textId="26723E03" w:rsidR="00510305" w:rsidRDefault="00510305" w:rsidP="00510305">
      <w:pPr>
        <w:rPr>
          <w:rFonts w:cs="B Nazanin"/>
          <w:rtl/>
          <w:lang w:bidi="fa-IR"/>
        </w:rPr>
      </w:pPr>
    </w:p>
    <w:p w14:paraId="07C1BE41" w14:textId="68AB27B3" w:rsidR="00510305" w:rsidRDefault="00510305" w:rsidP="00510305">
      <w:pPr>
        <w:rPr>
          <w:rFonts w:cs="B Nazanin"/>
          <w:rtl/>
          <w:lang w:bidi="fa-IR"/>
        </w:rPr>
      </w:pPr>
    </w:p>
    <w:p w14:paraId="091EF804" w14:textId="55ECE6B8" w:rsidR="00510305" w:rsidRDefault="00510305" w:rsidP="00510305">
      <w:pPr>
        <w:rPr>
          <w:rFonts w:cs="B Nazanin"/>
          <w:rtl/>
          <w:lang w:bidi="fa-IR"/>
        </w:rPr>
      </w:pPr>
    </w:p>
    <w:p w14:paraId="7C5C15E1" w14:textId="0C990C47" w:rsidR="00510305" w:rsidRDefault="00510305" w:rsidP="00510305">
      <w:pPr>
        <w:rPr>
          <w:rFonts w:cs="B Nazanin"/>
          <w:rtl/>
          <w:lang w:bidi="fa-IR"/>
        </w:rPr>
      </w:pPr>
    </w:p>
    <w:p w14:paraId="6678AFE5" w14:textId="5A3BE3DE" w:rsidR="00510305" w:rsidRDefault="00510305" w:rsidP="00510305">
      <w:pPr>
        <w:rPr>
          <w:rFonts w:cs="B Nazanin"/>
          <w:rtl/>
          <w:lang w:bidi="fa-IR"/>
        </w:rPr>
      </w:pPr>
    </w:p>
    <w:p w14:paraId="46A19F61" w14:textId="1983C212" w:rsidR="00510305" w:rsidRDefault="00510305" w:rsidP="00510305">
      <w:pPr>
        <w:rPr>
          <w:rFonts w:cs="B Nazanin"/>
          <w:rtl/>
          <w:lang w:bidi="fa-IR"/>
        </w:rPr>
      </w:pPr>
    </w:p>
    <w:p w14:paraId="6EB8E662" w14:textId="799412D6" w:rsidR="00510305" w:rsidRDefault="00510305" w:rsidP="00510305">
      <w:pPr>
        <w:rPr>
          <w:rFonts w:cs="B Nazanin"/>
          <w:rtl/>
          <w:lang w:bidi="fa-IR"/>
        </w:rPr>
      </w:pPr>
    </w:p>
    <w:p w14:paraId="40A39CFE" w14:textId="145AFB82" w:rsidR="00510305" w:rsidRDefault="00510305" w:rsidP="00510305">
      <w:pPr>
        <w:rPr>
          <w:rFonts w:cs="B Nazanin"/>
          <w:rtl/>
          <w:lang w:bidi="fa-IR"/>
        </w:rPr>
      </w:pPr>
    </w:p>
    <w:p w14:paraId="091A26BB" w14:textId="7AD19F9B" w:rsidR="000061BD" w:rsidRDefault="000061BD" w:rsidP="005C2D05">
      <w:pPr>
        <w:spacing w:line="360" w:lineRule="auto"/>
        <w:ind w:right="-477"/>
        <w:rPr>
          <w:rFonts w:eastAsia="SimSun" w:cs="B Titr"/>
          <w:bCs/>
          <w:color w:val="1F3864"/>
          <w:sz w:val="36"/>
          <w:szCs w:val="36"/>
          <w:rtl/>
          <w:lang w:eastAsia="zh-CN"/>
        </w:rPr>
      </w:pPr>
    </w:p>
    <w:p w14:paraId="018DE340" w14:textId="6A692B31" w:rsidR="00724AA8" w:rsidRPr="00724AA8" w:rsidRDefault="00724AA8" w:rsidP="00C00D93">
      <w:pPr>
        <w:spacing w:line="360" w:lineRule="auto"/>
        <w:ind w:left="-290" w:right="-477"/>
        <w:jc w:val="center"/>
        <w:rPr>
          <w:rFonts w:eastAsia="SimSun" w:cs="B Titr"/>
          <w:bCs/>
          <w:color w:val="1F3864"/>
          <w:sz w:val="36"/>
          <w:szCs w:val="36"/>
          <w:rtl/>
          <w:lang w:eastAsia="zh-CN"/>
        </w:rPr>
      </w:pPr>
      <w:r w:rsidRPr="00724AA8">
        <w:rPr>
          <w:rFonts w:eastAsia="SimSun" w:cs="B Titr"/>
          <w:bCs/>
          <w:color w:val="1F3864"/>
          <w:sz w:val="36"/>
          <w:szCs w:val="36"/>
          <w:lang w:eastAsia="zh-CN"/>
        </w:rPr>
        <w:t>G2</w:t>
      </w:r>
      <w:r w:rsidR="00C00D93">
        <w:rPr>
          <w:rFonts w:eastAsia="SimSun" w:cs="B Titr"/>
          <w:bCs/>
          <w:color w:val="1F3864"/>
          <w:sz w:val="36"/>
          <w:szCs w:val="36"/>
          <w:rtl/>
          <w:lang w:eastAsia="zh-CN"/>
        </w:rPr>
        <w:t xml:space="preserve">- </w:t>
      </w:r>
      <w:r w:rsidR="00C00D93">
        <w:rPr>
          <w:rFonts w:eastAsia="SimSun" w:cs="B Titr" w:hint="cs"/>
          <w:bCs/>
          <w:color w:val="1F3864"/>
          <w:sz w:val="36"/>
          <w:szCs w:val="36"/>
          <w:rtl/>
          <w:lang w:eastAsia="zh-CN"/>
        </w:rPr>
        <w:t>افزایش انگیزه اساتید، کارکنان و دانشجویان در امور مربوطه</w:t>
      </w:r>
    </w:p>
    <w:p w14:paraId="3B53C7DF" w14:textId="77777777" w:rsidR="00724AA8" w:rsidRPr="008F48C8" w:rsidRDefault="00724AA8" w:rsidP="00724AA8">
      <w:pPr>
        <w:spacing w:before="100" w:beforeAutospacing="1" w:after="100" w:afterAutospacing="1"/>
        <w:rPr>
          <w:rFonts w:eastAsia="Calibri" w:cs="B Titr"/>
          <w:b/>
          <w:bCs/>
          <w:color w:val="1F3864"/>
          <w:rtl/>
          <w:lang w:bidi="fa-IR"/>
        </w:rPr>
      </w:pPr>
      <w:r>
        <w:rPr>
          <w:rFonts w:eastAsia="Calibri" w:cs="B Titr"/>
          <w:b/>
          <w:bCs/>
          <w:color w:val="1F3864"/>
          <w:rtl/>
          <w:lang w:bidi="fa-IR"/>
        </w:rPr>
        <w:br w:type="page"/>
      </w: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4546"/>
        <w:gridCol w:w="1750"/>
        <w:gridCol w:w="1354"/>
        <w:gridCol w:w="1849"/>
        <w:gridCol w:w="1401"/>
        <w:gridCol w:w="996"/>
        <w:gridCol w:w="996"/>
      </w:tblGrid>
      <w:tr w:rsidR="00AD4BE8" w:rsidRPr="00AD1179" w14:paraId="0B77FA71" w14:textId="77777777" w:rsidTr="001C6D3D">
        <w:tc>
          <w:tcPr>
            <w:tcW w:w="5000" w:type="pct"/>
            <w:gridSpan w:val="8"/>
            <w:shd w:val="clear" w:color="auto" w:fill="2F5496"/>
            <w:vAlign w:val="center"/>
          </w:tcPr>
          <w:p w14:paraId="5A30569F" w14:textId="77777777" w:rsidR="00AD4BE8" w:rsidRPr="00B70D99" w:rsidRDefault="00AD4BE8" w:rsidP="001C6D3D">
            <w:pPr>
              <w:spacing w:before="100" w:beforeAutospacing="1" w:after="100" w:afterAutospacing="1"/>
              <w:jc w:val="center"/>
              <w:rPr>
                <w:rFonts w:cs="B Nazanin"/>
                <w:b/>
                <w:bCs/>
                <w:color w:val="FFFFFF"/>
                <w:rtl/>
                <w:lang w:bidi="fa-IR"/>
              </w:rPr>
            </w:pPr>
            <w:r w:rsidRPr="00B70D99">
              <w:rPr>
                <w:rFonts w:cs="B Nazanin"/>
                <w:b/>
                <w:bCs/>
                <w:color w:val="FFFFFF"/>
              </w:rPr>
              <w:lastRenderedPageBreak/>
              <w:t>G2O1</w:t>
            </w:r>
            <w:r w:rsidRPr="00B70D99">
              <w:rPr>
                <w:rFonts w:cs="B Nazanin"/>
                <w:b/>
                <w:bCs/>
                <w:color w:val="FFFFFF"/>
                <w:rtl/>
              </w:rPr>
              <w:t>-</w:t>
            </w:r>
            <w:r w:rsidRPr="00B70D99">
              <w:rPr>
                <w:rFonts w:cs="B Nazanin" w:hint="cs"/>
                <w:b/>
                <w:bCs/>
                <w:color w:val="FFFFFF"/>
                <w:rtl/>
              </w:rPr>
              <w:t xml:space="preserve"> افزایش رضایت اعضای هیئت علمی</w:t>
            </w:r>
          </w:p>
        </w:tc>
      </w:tr>
      <w:tr w:rsidR="00AD4BE8" w:rsidRPr="00AD1179" w14:paraId="657A7AD0" w14:textId="77777777" w:rsidTr="00AA013E">
        <w:trPr>
          <w:trHeight w:val="890"/>
        </w:trPr>
        <w:tc>
          <w:tcPr>
            <w:tcW w:w="573" w:type="pct"/>
            <w:shd w:val="clear" w:color="auto" w:fill="2F5496"/>
            <w:vAlign w:val="center"/>
          </w:tcPr>
          <w:p w14:paraId="14CF6B03"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کد</w:t>
            </w:r>
          </w:p>
        </w:tc>
        <w:tc>
          <w:tcPr>
            <w:tcW w:w="1561" w:type="pct"/>
            <w:shd w:val="clear" w:color="auto" w:fill="2F5496"/>
            <w:vAlign w:val="center"/>
          </w:tcPr>
          <w:p w14:paraId="74492123" w14:textId="77777777" w:rsidR="00AD4BE8" w:rsidRPr="00B70D99" w:rsidRDefault="00AD4BE8" w:rsidP="001C6D3D">
            <w:pPr>
              <w:spacing w:before="100" w:beforeAutospacing="1" w:after="100" w:afterAutospacing="1"/>
              <w:jc w:val="center"/>
              <w:rPr>
                <w:rFonts w:cs="B Nazanin"/>
                <w:b/>
                <w:bCs/>
                <w:color w:val="FFFFFF"/>
                <w:rtl/>
                <w:lang w:bidi="fa-IR"/>
              </w:rPr>
            </w:pPr>
            <w:r w:rsidRPr="00B70D99">
              <w:rPr>
                <w:rFonts w:cs="B Nazanin" w:hint="cs"/>
                <w:b/>
                <w:bCs/>
                <w:color w:val="FFFFFF"/>
                <w:rtl/>
              </w:rPr>
              <w:t>اقدامات</w:t>
            </w:r>
          </w:p>
        </w:tc>
        <w:tc>
          <w:tcPr>
            <w:tcW w:w="601" w:type="pct"/>
            <w:shd w:val="clear" w:color="auto" w:fill="2F5496"/>
            <w:vAlign w:val="center"/>
          </w:tcPr>
          <w:p w14:paraId="34892DC2"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مسئول پیگیری</w:t>
            </w:r>
          </w:p>
        </w:tc>
        <w:tc>
          <w:tcPr>
            <w:tcW w:w="465" w:type="pct"/>
            <w:shd w:val="clear" w:color="auto" w:fill="2F5496"/>
            <w:vAlign w:val="center"/>
          </w:tcPr>
          <w:p w14:paraId="0DAD30A4"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تاریخ شروع</w:t>
            </w:r>
          </w:p>
        </w:tc>
        <w:tc>
          <w:tcPr>
            <w:tcW w:w="635" w:type="pct"/>
            <w:shd w:val="clear" w:color="auto" w:fill="2F5496"/>
            <w:vAlign w:val="center"/>
          </w:tcPr>
          <w:p w14:paraId="482FA9CB"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تاریخ اتمام</w:t>
            </w:r>
          </w:p>
        </w:tc>
        <w:tc>
          <w:tcPr>
            <w:tcW w:w="481" w:type="pct"/>
            <w:shd w:val="clear" w:color="auto" w:fill="2F5496"/>
            <w:vAlign w:val="center"/>
          </w:tcPr>
          <w:p w14:paraId="67919CA5"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ناظر</w:t>
            </w:r>
          </w:p>
        </w:tc>
        <w:tc>
          <w:tcPr>
            <w:tcW w:w="342" w:type="pct"/>
            <w:shd w:val="clear" w:color="auto" w:fill="2F5496"/>
            <w:vAlign w:val="center"/>
          </w:tcPr>
          <w:p w14:paraId="58336638"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 xml:space="preserve">پایش 1 </w:t>
            </w:r>
          </w:p>
        </w:tc>
        <w:tc>
          <w:tcPr>
            <w:tcW w:w="343" w:type="pct"/>
            <w:shd w:val="clear" w:color="auto" w:fill="2F5496"/>
            <w:vAlign w:val="center"/>
          </w:tcPr>
          <w:p w14:paraId="46E54AFC"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پایش 2</w:t>
            </w:r>
          </w:p>
        </w:tc>
      </w:tr>
      <w:tr w:rsidR="00AD4BE8" w:rsidRPr="00AD1179" w14:paraId="79B29703" w14:textId="77777777" w:rsidTr="00AA013E">
        <w:trPr>
          <w:trHeight w:val="440"/>
        </w:trPr>
        <w:tc>
          <w:tcPr>
            <w:tcW w:w="573" w:type="pct"/>
            <w:vAlign w:val="center"/>
          </w:tcPr>
          <w:p w14:paraId="26C67287"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1A1</w:t>
            </w:r>
          </w:p>
        </w:tc>
        <w:tc>
          <w:tcPr>
            <w:tcW w:w="1561" w:type="pct"/>
            <w:vAlign w:val="center"/>
          </w:tcPr>
          <w:p w14:paraId="26246D47"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رایزنی جهت کاهش کسورات بیمه ایی و پرداخت به موقع مطالبات</w:t>
            </w:r>
          </w:p>
        </w:tc>
        <w:tc>
          <w:tcPr>
            <w:tcW w:w="601" w:type="pct"/>
            <w:vAlign w:val="center"/>
          </w:tcPr>
          <w:p w14:paraId="5E80F42A" w14:textId="77777777" w:rsidR="00AD4BE8" w:rsidRPr="00AD1179" w:rsidRDefault="00AD4BE8" w:rsidP="001C6D3D">
            <w:pPr>
              <w:jc w:val="center"/>
              <w:rPr>
                <w:rFonts w:eastAsia="Titr" w:cs="B Nazanin"/>
                <w:color w:val="000000"/>
                <w:lang w:bidi="fa-IR"/>
              </w:rPr>
            </w:pPr>
            <w:r>
              <w:rPr>
                <w:rFonts w:eastAsia="Titr" w:cs="B Nazanin" w:hint="cs"/>
                <w:color w:val="000000"/>
                <w:rtl/>
                <w:lang w:bidi="fa-IR"/>
              </w:rPr>
              <w:t>رئیس دانشکده</w:t>
            </w:r>
          </w:p>
        </w:tc>
        <w:tc>
          <w:tcPr>
            <w:tcW w:w="465" w:type="pct"/>
            <w:vAlign w:val="center"/>
          </w:tcPr>
          <w:p w14:paraId="1423D204"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3D3CA65D"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481" w:type="pct"/>
            <w:vAlign w:val="center"/>
          </w:tcPr>
          <w:p w14:paraId="5AC71F7E" w14:textId="77777777" w:rsidR="00AD4BE8" w:rsidRPr="00AD1179" w:rsidRDefault="00AD4BE8" w:rsidP="001C6D3D">
            <w:pPr>
              <w:jc w:val="center"/>
              <w:rPr>
                <w:rFonts w:eastAsia="Titr" w:cs="B Nazanin"/>
                <w:color w:val="000000"/>
                <w:lang w:bidi="fa-IR"/>
              </w:rPr>
            </w:pPr>
          </w:p>
        </w:tc>
        <w:tc>
          <w:tcPr>
            <w:tcW w:w="342" w:type="pct"/>
            <w:vAlign w:val="center"/>
          </w:tcPr>
          <w:p w14:paraId="240FF938"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43" w:type="pct"/>
            <w:vAlign w:val="center"/>
          </w:tcPr>
          <w:p w14:paraId="13D8A805"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7604BE6A" w14:textId="77777777" w:rsidTr="00AA013E">
        <w:trPr>
          <w:trHeight w:val="508"/>
        </w:trPr>
        <w:tc>
          <w:tcPr>
            <w:tcW w:w="573" w:type="pct"/>
            <w:vAlign w:val="center"/>
          </w:tcPr>
          <w:p w14:paraId="53584E11"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1A2</w:t>
            </w:r>
          </w:p>
        </w:tc>
        <w:tc>
          <w:tcPr>
            <w:tcW w:w="1561" w:type="pct"/>
            <w:vAlign w:val="center"/>
          </w:tcPr>
          <w:p w14:paraId="7DB7C54D"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تسهیل اعطای پروانه مطب به اساتید بالین جهت ماندگاری</w:t>
            </w:r>
          </w:p>
        </w:tc>
        <w:tc>
          <w:tcPr>
            <w:tcW w:w="601" w:type="pct"/>
            <w:vAlign w:val="center"/>
          </w:tcPr>
          <w:p w14:paraId="0E192718" w14:textId="77777777" w:rsidR="00AD4BE8" w:rsidRPr="00AD1179" w:rsidRDefault="00AD4BE8" w:rsidP="001C6D3D">
            <w:pPr>
              <w:jc w:val="center"/>
              <w:rPr>
                <w:rFonts w:eastAsia="Titr" w:cs="B Nazanin"/>
                <w:color w:val="000000"/>
                <w:lang w:bidi="fa-IR"/>
              </w:rPr>
            </w:pPr>
            <w:r>
              <w:rPr>
                <w:rFonts w:eastAsia="Titr" w:cs="B Nazanin" w:hint="cs"/>
                <w:color w:val="000000"/>
                <w:rtl/>
                <w:lang w:bidi="fa-IR"/>
              </w:rPr>
              <w:t>رئیس دانشکده</w:t>
            </w:r>
          </w:p>
        </w:tc>
        <w:tc>
          <w:tcPr>
            <w:tcW w:w="465" w:type="pct"/>
            <w:vAlign w:val="center"/>
          </w:tcPr>
          <w:p w14:paraId="75FD6A9B"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15EFA091"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481" w:type="pct"/>
            <w:vAlign w:val="center"/>
          </w:tcPr>
          <w:p w14:paraId="24EF8FA7" w14:textId="77777777" w:rsidR="00AD4BE8" w:rsidRPr="00AD1179" w:rsidRDefault="00AD4BE8" w:rsidP="001C6D3D">
            <w:pPr>
              <w:jc w:val="center"/>
              <w:rPr>
                <w:rFonts w:eastAsia="Titr" w:cs="B Nazanin"/>
                <w:color w:val="000000"/>
                <w:rtl/>
                <w:lang w:bidi="fa-IR"/>
              </w:rPr>
            </w:pPr>
          </w:p>
        </w:tc>
        <w:tc>
          <w:tcPr>
            <w:tcW w:w="342" w:type="pct"/>
            <w:vAlign w:val="center"/>
          </w:tcPr>
          <w:p w14:paraId="1566BD42"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43" w:type="pct"/>
            <w:vAlign w:val="center"/>
          </w:tcPr>
          <w:p w14:paraId="21773A4F"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4025287B" w14:textId="77777777" w:rsidTr="00AA013E">
        <w:tc>
          <w:tcPr>
            <w:tcW w:w="573" w:type="pct"/>
            <w:vAlign w:val="center"/>
          </w:tcPr>
          <w:p w14:paraId="2F09E0EB"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1A3</w:t>
            </w:r>
          </w:p>
        </w:tc>
        <w:tc>
          <w:tcPr>
            <w:tcW w:w="1561" w:type="pct"/>
            <w:vAlign w:val="center"/>
          </w:tcPr>
          <w:p w14:paraId="29066D51"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تسهیل ترفیع پایه و تشویقی اساتید</w:t>
            </w:r>
          </w:p>
        </w:tc>
        <w:tc>
          <w:tcPr>
            <w:tcW w:w="601" w:type="pct"/>
            <w:vAlign w:val="center"/>
          </w:tcPr>
          <w:p w14:paraId="769C7D03" w14:textId="77777777" w:rsidR="00AD4BE8" w:rsidRPr="00AD1179" w:rsidRDefault="00AD4BE8" w:rsidP="001C6D3D">
            <w:pPr>
              <w:jc w:val="center"/>
              <w:rPr>
                <w:rFonts w:eastAsia="Titr" w:cs="B Nazanin"/>
                <w:color w:val="000000"/>
                <w:lang w:bidi="fa-IR"/>
              </w:rPr>
            </w:pPr>
            <w:r>
              <w:rPr>
                <w:rFonts w:eastAsia="Titr" w:cs="B Nazanin" w:hint="cs"/>
                <w:color w:val="000000"/>
                <w:rtl/>
                <w:lang w:bidi="fa-IR"/>
              </w:rPr>
              <w:t>رئیس دانشکده</w:t>
            </w:r>
          </w:p>
        </w:tc>
        <w:tc>
          <w:tcPr>
            <w:tcW w:w="465" w:type="pct"/>
            <w:vAlign w:val="center"/>
          </w:tcPr>
          <w:p w14:paraId="6C74CBF5"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57C1572F"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481" w:type="pct"/>
            <w:vAlign w:val="center"/>
          </w:tcPr>
          <w:p w14:paraId="2F3A968B" w14:textId="77777777" w:rsidR="00AD4BE8" w:rsidRPr="00AD1179" w:rsidRDefault="00AD4BE8" w:rsidP="001C6D3D">
            <w:pPr>
              <w:jc w:val="center"/>
              <w:rPr>
                <w:rFonts w:eastAsia="Titr" w:cs="B Nazanin"/>
                <w:color w:val="000000"/>
                <w:rtl/>
                <w:lang w:bidi="fa-IR"/>
              </w:rPr>
            </w:pPr>
          </w:p>
        </w:tc>
        <w:tc>
          <w:tcPr>
            <w:tcW w:w="342" w:type="pct"/>
            <w:vAlign w:val="center"/>
          </w:tcPr>
          <w:p w14:paraId="75AE1E9F"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43" w:type="pct"/>
            <w:vAlign w:val="center"/>
          </w:tcPr>
          <w:p w14:paraId="33D9A895"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6085E959" w14:textId="77777777" w:rsidTr="00AA013E">
        <w:tc>
          <w:tcPr>
            <w:tcW w:w="573" w:type="pct"/>
            <w:vAlign w:val="center"/>
          </w:tcPr>
          <w:p w14:paraId="6C8ED40B"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1A4</w:t>
            </w:r>
          </w:p>
        </w:tc>
        <w:tc>
          <w:tcPr>
            <w:tcW w:w="1561" w:type="pct"/>
            <w:vAlign w:val="center"/>
          </w:tcPr>
          <w:p w14:paraId="3E699046"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افزایش فضاهای فیزیکی جهت امور رفاهی اساتید (پاویون و محل</w:t>
            </w:r>
            <w:r w:rsidRPr="00AD1179">
              <w:rPr>
                <w:rFonts w:eastAsia="Titr" w:cs="B Nazanin"/>
                <w:color w:val="000000"/>
                <w:rtl/>
                <w:lang w:bidi="fa-IR"/>
              </w:rPr>
              <w:softHyphen/>
            </w:r>
            <w:r w:rsidRPr="00AD1179">
              <w:rPr>
                <w:rFonts w:eastAsia="Titr" w:cs="B Nazanin" w:hint="cs"/>
                <w:color w:val="000000"/>
                <w:rtl/>
                <w:lang w:bidi="fa-IR"/>
              </w:rPr>
              <w:t>های اسکان)</w:t>
            </w:r>
          </w:p>
        </w:tc>
        <w:tc>
          <w:tcPr>
            <w:tcW w:w="601" w:type="pct"/>
            <w:vAlign w:val="center"/>
          </w:tcPr>
          <w:p w14:paraId="72D0A505" w14:textId="77777777" w:rsidR="00AD4BE8" w:rsidRPr="00AD1179" w:rsidRDefault="00AD4BE8" w:rsidP="001C6D3D">
            <w:pPr>
              <w:jc w:val="center"/>
              <w:rPr>
                <w:rFonts w:eastAsia="Titr" w:cs="B Nazanin"/>
                <w:color w:val="000000"/>
                <w:lang w:bidi="fa-IR"/>
              </w:rPr>
            </w:pPr>
            <w:r>
              <w:rPr>
                <w:rFonts w:eastAsia="Titr" w:cs="B Nazanin" w:hint="cs"/>
                <w:color w:val="000000"/>
                <w:rtl/>
                <w:lang w:bidi="fa-IR"/>
              </w:rPr>
              <w:t>معاون آموزشی بالینی</w:t>
            </w:r>
          </w:p>
        </w:tc>
        <w:tc>
          <w:tcPr>
            <w:tcW w:w="465" w:type="pct"/>
            <w:vAlign w:val="center"/>
          </w:tcPr>
          <w:p w14:paraId="4957979E"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40606A54"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481" w:type="pct"/>
            <w:vAlign w:val="center"/>
          </w:tcPr>
          <w:p w14:paraId="4DDC01DD" w14:textId="77777777" w:rsidR="00AD4BE8" w:rsidRPr="00AD1179" w:rsidRDefault="00AD4BE8" w:rsidP="001C6D3D">
            <w:pPr>
              <w:jc w:val="center"/>
              <w:rPr>
                <w:rFonts w:eastAsia="Titr" w:cs="B Nazanin"/>
                <w:color w:val="000000"/>
                <w:rtl/>
                <w:lang w:bidi="fa-IR"/>
              </w:rPr>
            </w:pPr>
          </w:p>
        </w:tc>
        <w:tc>
          <w:tcPr>
            <w:tcW w:w="342" w:type="pct"/>
            <w:vAlign w:val="center"/>
          </w:tcPr>
          <w:p w14:paraId="0C4063F7"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43" w:type="pct"/>
            <w:vAlign w:val="center"/>
          </w:tcPr>
          <w:p w14:paraId="1D47A4B1"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0C55ED60" w14:textId="77777777" w:rsidR="00AD4BE8" w:rsidRPr="00AD1179" w:rsidRDefault="00AD4BE8" w:rsidP="00AD4BE8">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947"/>
        <w:gridCol w:w="1267"/>
        <w:gridCol w:w="1506"/>
        <w:gridCol w:w="1849"/>
        <w:gridCol w:w="1479"/>
        <w:gridCol w:w="923"/>
        <w:gridCol w:w="923"/>
      </w:tblGrid>
      <w:tr w:rsidR="00AD4BE8" w:rsidRPr="00AD1179" w14:paraId="6E46031A" w14:textId="77777777" w:rsidTr="001C6D3D">
        <w:tc>
          <w:tcPr>
            <w:tcW w:w="5000" w:type="pct"/>
            <w:gridSpan w:val="8"/>
            <w:shd w:val="clear" w:color="auto" w:fill="2F5496"/>
            <w:vAlign w:val="center"/>
          </w:tcPr>
          <w:p w14:paraId="578040E2" w14:textId="77777777" w:rsidR="00AD4BE8" w:rsidRPr="00B70D99" w:rsidRDefault="00AD4BE8" w:rsidP="001C6D3D">
            <w:pPr>
              <w:spacing w:before="100" w:beforeAutospacing="1" w:after="100" w:afterAutospacing="1"/>
              <w:jc w:val="center"/>
              <w:rPr>
                <w:rFonts w:cs="B Nazanin"/>
                <w:b/>
                <w:bCs/>
                <w:color w:val="FFFFFF"/>
                <w:rtl/>
                <w:lang w:bidi="fa-IR"/>
              </w:rPr>
            </w:pPr>
            <w:r w:rsidRPr="00B70D99">
              <w:rPr>
                <w:rFonts w:cs="B Nazanin"/>
                <w:b/>
                <w:bCs/>
                <w:color w:val="FFFFFF"/>
              </w:rPr>
              <w:t>G2O2</w:t>
            </w:r>
            <w:r w:rsidRPr="00B70D99">
              <w:rPr>
                <w:rFonts w:cs="B Nazanin"/>
                <w:b/>
                <w:bCs/>
                <w:color w:val="FFFFFF"/>
                <w:rtl/>
              </w:rPr>
              <w:t>-</w:t>
            </w:r>
            <w:r w:rsidRPr="00B70D99">
              <w:rPr>
                <w:rFonts w:cs="B Nazanin" w:hint="cs"/>
                <w:b/>
                <w:bCs/>
                <w:color w:val="FFFFFF"/>
                <w:rtl/>
              </w:rPr>
              <w:t xml:space="preserve"> افزایش رضایت </w:t>
            </w:r>
            <w:r w:rsidRPr="00B70D99">
              <w:rPr>
                <w:rFonts w:cs="B Nazanin" w:hint="cs"/>
                <w:b/>
                <w:bCs/>
                <w:color w:val="FFFFFF"/>
                <w:rtl/>
                <w:lang w:bidi="fa-IR"/>
              </w:rPr>
              <w:t>کارکنان معاونت آموزشی دانشکده</w:t>
            </w:r>
          </w:p>
        </w:tc>
      </w:tr>
      <w:tr w:rsidR="00AD4BE8" w:rsidRPr="00AD1179" w14:paraId="1164B2ED" w14:textId="77777777" w:rsidTr="001C6D3D">
        <w:tc>
          <w:tcPr>
            <w:tcW w:w="572" w:type="pct"/>
            <w:shd w:val="clear" w:color="auto" w:fill="2F5496"/>
            <w:vAlign w:val="center"/>
          </w:tcPr>
          <w:p w14:paraId="0EF1F6F5"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کد</w:t>
            </w:r>
          </w:p>
        </w:tc>
        <w:tc>
          <w:tcPr>
            <w:tcW w:w="1699" w:type="pct"/>
            <w:shd w:val="clear" w:color="auto" w:fill="2F5496"/>
            <w:vAlign w:val="center"/>
          </w:tcPr>
          <w:p w14:paraId="739BC7E1" w14:textId="77777777" w:rsidR="00AD4BE8" w:rsidRPr="00B70D99" w:rsidRDefault="00AD4BE8" w:rsidP="001C6D3D">
            <w:pPr>
              <w:spacing w:before="100" w:beforeAutospacing="1" w:after="100" w:afterAutospacing="1"/>
              <w:jc w:val="center"/>
              <w:rPr>
                <w:rFonts w:cs="B Nazanin"/>
                <w:b/>
                <w:bCs/>
                <w:color w:val="FFFFFF"/>
                <w:rtl/>
                <w:lang w:bidi="fa-IR"/>
              </w:rPr>
            </w:pPr>
            <w:r w:rsidRPr="00B70D99">
              <w:rPr>
                <w:rFonts w:cs="B Nazanin" w:hint="cs"/>
                <w:b/>
                <w:bCs/>
                <w:color w:val="FFFFFF"/>
                <w:rtl/>
              </w:rPr>
              <w:t>اقدامات</w:t>
            </w:r>
          </w:p>
        </w:tc>
        <w:tc>
          <w:tcPr>
            <w:tcW w:w="435" w:type="pct"/>
            <w:shd w:val="clear" w:color="auto" w:fill="2F5496"/>
            <w:vAlign w:val="center"/>
          </w:tcPr>
          <w:p w14:paraId="3A4FE964"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مسئول پیگیری</w:t>
            </w:r>
          </w:p>
        </w:tc>
        <w:tc>
          <w:tcPr>
            <w:tcW w:w="517" w:type="pct"/>
            <w:shd w:val="clear" w:color="auto" w:fill="2F5496"/>
            <w:vAlign w:val="center"/>
          </w:tcPr>
          <w:p w14:paraId="26B97579"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تاریخ شروع</w:t>
            </w:r>
          </w:p>
        </w:tc>
        <w:tc>
          <w:tcPr>
            <w:tcW w:w="635" w:type="pct"/>
            <w:shd w:val="clear" w:color="auto" w:fill="2F5496"/>
            <w:vAlign w:val="center"/>
          </w:tcPr>
          <w:p w14:paraId="33DC7C1F"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تاریخ اتمام</w:t>
            </w:r>
          </w:p>
        </w:tc>
        <w:tc>
          <w:tcPr>
            <w:tcW w:w="508" w:type="pct"/>
            <w:shd w:val="clear" w:color="auto" w:fill="2F5496"/>
            <w:vAlign w:val="center"/>
          </w:tcPr>
          <w:p w14:paraId="2C9290F2"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ناظر</w:t>
            </w:r>
          </w:p>
        </w:tc>
        <w:tc>
          <w:tcPr>
            <w:tcW w:w="317" w:type="pct"/>
            <w:shd w:val="clear" w:color="auto" w:fill="2F5496"/>
            <w:vAlign w:val="center"/>
          </w:tcPr>
          <w:p w14:paraId="0DCF6C08"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 xml:space="preserve">پایش 1 </w:t>
            </w:r>
          </w:p>
        </w:tc>
        <w:tc>
          <w:tcPr>
            <w:tcW w:w="317" w:type="pct"/>
            <w:shd w:val="clear" w:color="auto" w:fill="2F5496"/>
            <w:vAlign w:val="center"/>
          </w:tcPr>
          <w:p w14:paraId="697039C2"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پایش 2</w:t>
            </w:r>
          </w:p>
        </w:tc>
      </w:tr>
      <w:tr w:rsidR="00AD4BE8" w:rsidRPr="00AD1179" w14:paraId="136F27DC" w14:textId="77777777" w:rsidTr="001C6D3D">
        <w:trPr>
          <w:trHeight w:val="440"/>
        </w:trPr>
        <w:tc>
          <w:tcPr>
            <w:tcW w:w="572" w:type="pct"/>
            <w:vAlign w:val="center"/>
          </w:tcPr>
          <w:p w14:paraId="5F30F3B4"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2A1</w:t>
            </w:r>
          </w:p>
        </w:tc>
        <w:tc>
          <w:tcPr>
            <w:tcW w:w="1699" w:type="pct"/>
            <w:vAlign w:val="center"/>
          </w:tcPr>
          <w:p w14:paraId="740236C6"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 xml:space="preserve">کاهش مدت زمان پرداخت مطالبات </w:t>
            </w:r>
          </w:p>
        </w:tc>
        <w:tc>
          <w:tcPr>
            <w:tcW w:w="435" w:type="pct"/>
            <w:vAlign w:val="center"/>
          </w:tcPr>
          <w:p w14:paraId="13FC49D6" w14:textId="77777777" w:rsidR="00AD4BE8" w:rsidRPr="00AD1179" w:rsidRDefault="00AD4BE8" w:rsidP="001C6D3D">
            <w:pPr>
              <w:jc w:val="center"/>
              <w:rPr>
                <w:rFonts w:eastAsia="Titr" w:cs="B Nazanin"/>
                <w:color w:val="000000"/>
                <w:lang w:bidi="fa-IR"/>
              </w:rPr>
            </w:pPr>
            <w:r>
              <w:rPr>
                <w:rFonts w:eastAsia="Titr" w:cs="B Nazanin" w:hint="cs"/>
                <w:color w:val="000000"/>
                <w:rtl/>
                <w:lang w:bidi="fa-IR"/>
              </w:rPr>
              <w:t>رئیس دانشکده</w:t>
            </w:r>
          </w:p>
        </w:tc>
        <w:tc>
          <w:tcPr>
            <w:tcW w:w="517" w:type="pct"/>
            <w:vAlign w:val="center"/>
          </w:tcPr>
          <w:p w14:paraId="50A94C9D"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09ED13E1"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508" w:type="pct"/>
            <w:vAlign w:val="center"/>
          </w:tcPr>
          <w:p w14:paraId="67206757" w14:textId="77777777" w:rsidR="00AD4BE8" w:rsidRPr="00AD1179" w:rsidRDefault="00AD4BE8" w:rsidP="001C6D3D">
            <w:pPr>
              <w:jc w:val="center"/>
              <w:rPr>
                <w:rFonts w:eastAsia="Titr" w:cs="B Nazanin"/>
                <w:color w:val="000000"/>
                <w:lang w:bidi="fa-IR"/>
              </w:rPr>
            </w:pPr>
          </w:p>
        </w:tc>
        <w:tc>
          <w:tcPr>
            <w:tcW w:w="317" w:type="pct"/>
            <w:vAlign w:val="center"/>
          </w:tcPr>
          <w:p w14:paraId="6129752E"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0E815A3A"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0918F8DC" w14:textId="77777777" w:rsidTr="001C6D3D">
        <w:trPr>
          <w:trHeight w:val="508"/>
        </w:trPr>
        <w:tc>
          <w:tcPr>
            <w:tcW w:w="572" w:type="pct"/>
            <w:vAlign w:val="center"/>
          </w:tcPr>
          <w:p w14:paraId="2A58CCA9"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2A2</w:t>
            </w:r>
          </w:p>
        </w:tc>
        <w:tc>
          <w:tcPr>
            <w:tcW w:w="1699" w:type="pct"/>
            <w:vAlign w:val="center"/>
          </w:tcPr>
          <w:p w14:paraId="2BB0298A"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اصلاح در چارت ساختار سازمانی دانشگاه</w:t>
            </w:r>
          </w:p>
        </w:tc>
        <w:tc>
          <w:tcPr>
            <w:tcW w:w="435" w:type="pct"/>
            <w:vAlign w:val="center"/>
          </w:tcPr>
          <w:p w14:paraId="20366B2D" w14:textId="77777777" w:rsidR="00AD4BE8" w:rsidRPr="00AD1179" w:rsidRDefault="00AD4BE8" w:rsidP="001C6D3D">
            <w:pPr>
              <w:jc w:val="center"/>
              <w:rPr>
                <w:rFonts w:eastAsia="Titr" w:cs="B Nazanin"/>
                <w:color w:val="000000"/>
                <w:lang w:bidi="fa-IR"/>
              </w:rPr>
            </w:pPr>
            <w:r>
              <w:rPr>
                <w:rFonts w:eastAsia="Titr" w:cs="B Nazanin" w:hint="cs"/>
                <w:color w:val="000000"/>
                <w:rtl/>
                <w:lang w:bidi="fa-IR"/>
              </w:rPr>
              <w:t>رئیس دانشکده</w:t>
            </w:r>
          </w:p>
        </w:tc>
        <w:tc>
          <w:tcPr>
            <w:tcW w:w="517" w:type="pct"/>
            <w:vAlign w:val="center"/>
          </w:tcPr>
          <w:p w14:paraId="62BA613B"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635" w:type="pct"/>
            <w:vAlign w:val="center"/>
          </w:tcPr>
          <w:p w14:paraId="23310401"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508" w:type="pct"/>
            <w:vAlign w:val="center"/>
          </w:tcPr>
          <w:p w14:paraId="2A735F99" w14:textId="77777777" w:rsidR="00AD4BE8" w:rsidRPr="00AD1179" w:rsidRDefault="00AD4BE8" w:rsidP="001C6D3D">
            <w:pPr>
              <w:jc w:val="center"/>
              <w:rPr>
                <w:rFonts w:eastAsia="Titr" w:cs="B Nazanin"/>
                <w:color w:val="000000"/>
                <w:rtl/>
                <w:lang w:bidi="fa-IR"/>
              </w:rPr>
            </w:pPr>
          </w:p>
        </w:tc>
        <w:tc>
          <w:tcPr>
            <w:tcW w:w="317" w:type="pct"/>
            <w:vAlign w:val="center"/>
          </w:tcPr>
          <w:p w14:paraId="27274421"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286D6DC5"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1E0FBEAE" w14:textId="77777777" w:rsidR="00AD4BE8" w:rsidRDefault="00AD4BE8" w:rsidP="00AD4BE8">
      <w:pPr>
        <w:rPr>
          <w:rFonts w:cs="B Nazanin"/>
          <w:rtl/>
          <w:lang w:bidi="fa-IR"/>
        </w:rPr>
      </w:pPr>
    </w:p>
    <w:p w14:paraId="7988264B" w14:textId="77777777" w:rsidR="00EF17A7" w:rsidRDefault="00EF17A7" w:rsidP="00AD4BE8">
      <w:pPr>
        <w:rPr>
          <w:rFonts w:cs="B Nazanin"/>
          <w:rtl/>
          <w:lang w:bidi="fa-IR"/>
        </w:rPr>
      </w:pPr>
    </w:p>
    <w:p w14:paraId="7731F830" w14:textId="77777777" w:rsidR="00EF17A7" w:rsidRDefault="00EF17A7" w:rsidP="00AD4BE8">
      <w:pPr>
        <w:rPr>
          <w:rFonts w:cs="B Nazanin"/>
          <w:rtl/>
          <w:lang w:bidi="fa-IR"/>
        </w:rPr>
      </w:pPr>
    </w:p>
    <w:p w14:paraId="530B4DAF" w14:textId="77777777" w:rsidR="00EF17A7" w:rsidRDefault="00EF17A7" w:rsidP="00AD4BE8">
      <w:pPr>
        <w:rPr>
          <w:rFonts w:cs="B Nazanin"/>
          <w:rtl/>
          <w:lang w:bidi="fa-IR"/>
        </w:rPr>
      </w:pPr>
    </w:p>
    <w:p w14:paraId="73B02357" w14:textId="77777777" w:rsidR="00EF17A7" w:rsidRDefault="00EF17A7" w:rsidP="00AD4BE8">
      <w:pPr>
        <w:rPr>
          <w:rFonts w:cs="B Nazanin"/>
          <w:rtl/>
          <w:lang w:bidi="fa-IR"/>
        </w:rPr>
      </w:pPr>
    </w:p>
    <w:p w14:paraId="4748A89B" w14:textId="77777777" w:rsidR="00EF17A7" w:rsidRDefault="00EF17A7" w:rsidP="00AD4BE8">
      <w:pPr>
        <w:rPr>
          <w:rFonts w:cs="B Nazanin"/>
          <w:rtl/>
          <w:lang w:bidi="fa-IR"/>
        </w:rPr>
      </w:pPr>
    </w:p>
    <w:p w14:paraId="497920A5" w14:textId="77777777" w:rsidR="00EF17A7" w:rsidRDefault="00EF17A7" w:rsidP="00AD4BE8">
      <w:pPr>
        <w:rPr>
          <w:rFonts w:cs="B Nazanin"/>
          <w:rtl/>
          <w:lang w:bidi="fa-IR"/>
        </w:rPr>
      </w:pPr>
    </w:p>
    <w:p w14:paraId="46E627B8" w14:textId="77777777" w:rsidR="00EF17A7" w:rsidRDefault="00EF17A7" w:rsidP="00AD4BE8">
      <w:pPr>
        <w:rPr>
          <w:rFonts w:cs="B Nazanin"/>
          <w:rtl/>
          <w:lang w:bidi="fa-IR"/>
        </w:rPr>
      </w:pPr>
    </w:p>
    <w:p w14:paraId="068E8627" w14:textId="77777777" w:rsidR="00EF17A7" w:rsidRPr="00AD1179" w:rsidRDefault="00EF17A7" w:rsidP="00AD4BE8">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0"/>
        <w:gridCol w:w="4950"/>
        <w:gridCol w:w="1540"/>
        <w:gridCol w:w="1511"/>
        <w:gridCol w:w="1567"/>
        <w:gridCol w:w="1479"/>
        <w:gridCol w:w="920"/>
        <w:gridCol w:w="923"/>
      </w:tblGrid>
      <w:tr w:rsidR="00AD4BE8" w:rsidRPr="00AD1179" w14:paraId="373D36D9" w14:textId="77777777" w:rsidTr="001C6D3D">
        <w:tc>
          <w:tcPr>
            <w:tcW w:w="5000" w:type="pct"/>
            <w:gridSpan w:val="8"/>
            <w:shd w:val="clear" w:color="auto" w:fill="2F5496"/>
            <w:vAlign w:val="center"/>
          </w:tcPr>
          <w:p w14:paraId="5D12D9DF" w14:textId="7D4BE794" w:rsidR="00AD4BE8" w:rsidRPr="00AD4BE8" w:rsidRDefault="00AD4BE8" w:rsidP="001C6D3D">
            <w:pPr>
              <w:spacing w:before="100" w:beforeAutospacing="1" w:after="100" w:afterAutospacing="1"/>
              <w:jc w:val="center"/>
              <w:rPr>
                <w:rFonts w:cs="B Nazanin"/>
                <w:b/>
                <w:bCs/>
                <w:color w:val="FFFFFF"/>
                <w:rtl/>
                <w:lang w:bidi="fa-IR"/>
              </w:rPr>
            </w:pPr>
            <w:r w:rsidRPr="00AD4BE8">
              <w:rPr>
                <w:rFonts w:cs="B Nazanin"/>
                <w:b/>
                <w:bCs/>
                <w:color w:val="FFFFFF"/>
              </w:rPr>
              <w:t>G2O3</w:t>
            </w:r>
            <w:r w:rsidRPr="00AD4BE8">
              <w:rPr>
                <w:rFonts w:cs="B Nazanin"/>
                <w:b/>
                <w:bCs/>
                <w:color w:val="FFFFFF"/>
                <w:rtl/>
              </w:rPr>
              <w:t>-</w:t>
            </w:r>
            <w:r w:rsidRPr="00AD4BE8">
              <w:rPr>
                <w:rFonts w:cs="B Nazanin" w:hint="cs"/>
                <w:b/>
                <w:bCs/>
                <w:color w:val="FFFFFF"/>
                <w:rtl/>
              </w:rPr>
              <w:t xml:space="preserve"> افزایش رضایت </w:t>
            </w:r>
            <w:r w:rsidRPr="00AD4BE8">
              <w:rPr>
                <w:rFonts w:cs="B Nazanin" w:hint="cs"/>
                <w:b/>
                <w:bCs/>
                <w:color w:val="FFFFFF"/>
                <w:rtl/>
                <w:lang w:bidi="fa-IR"/>
              </w:rPr>
              <w:t>دانش</w:t>
            </w:r>
            <w:r>
              <w:rPr>
                <w:rFonts w:cs="B Nazanin" w:hint="cs"/>
                <w:b/>
                <w:bCs/>
                <w:color w:val="FFFFFF"/>
                <w:rtl/>
                <w:lang w:bidi="fa-IR"/>
              </w:rPr>
              <w:t>ج</w:t>
            </w:r>
            <w:r w:rsidRPr="00AD4BE8">
              <w:rPr>
                <w:rFonts w:cs="B Nazanin" w:hint="cs"/>
                <w:b/>
                <w:bCs/>
                <w:color w:val="FFFFFF"/>
                <w:rtl/>
                <w:lang w:bidi="fa-IR"/>
              </w:rPr>
              <w:t>ویان دانشکده</w:t>
            </w:r>
          </w:p>
        </w:tc>
      </w:tr>
      <w:tr w:rsidR="00AD4BE8" w:rsidRPr="00AD1179" w14:paraId="30BDD04F" w14:textId="77777777" w:rsidTr="00AA013E">
        <w:tc>
          <w:tcPr>
            <w:tcW w:w="573" w:type="pct"/>
            <w:shd w:val="clear" w:color="auto" w:fill="2F5496"/>
            <w:vAlign w:val="center"/>
          </w:tcPr>
          <w:p w14:paraId="426DFFD1" w14:textId="77777777" w:rsidR="00AD4BE8" w:rsidRPr="00AD4BE8" w:rsidRDefault="00AD4BE8" w:rsidP="001C6D3D">
            <w:pPr>
              <w:spacing w:before="100" w:beforeAutospacing="1" w:after="100" w:afterAutospacing="1"/>
              <w:jc w:val="center"/>
              <w:rPr>
                <w:rFonts w:cs="B Nazanin"/>
                <w:b/>
                <w:bCs/>
                <w:color w:val="FFFFFF"/>
                <w:rtl/>
              </w:rPr>
            </w:pPr>
            <w:r w:rsidRPr="00AD4BE8">
              <w:rPr>
                <w:rFonts w:cs="B Nazanin" w:hint="cs"/>
                <w:b/>
                <w:bCs/>
                <w:color w:val="FFFFFF"/>
                <w:rtl/>
              </w:rPr>
              <w:t>کد</w:t>
            </w:r>
          </w:p>
        </w:tc>
        <w:tc>
          <w:tcPr>
            <w:tcW w:w="1700" w:type="pct"/>
            <w:shd w:val="clear" w:color="auto" w:fill="2F5496"/>
            <w:vAlign w:val="center"/>
          </w:tcPr>
          <w:p w14:paraId="10FBDEBA" w14:textId="77777777" w:rsidR="00AD4BE8" w:rsidRPr="00AD4BE8" w:rsidRDefault="00AD4BE8" w:rsidP="001C6D3D">
            <w:pPr>
              <w:spacing w:before="100" w:beforeAutospacing="1" w:after="100" w:afterAutospacing="1"/>
              <w:jc w:val="center"/>
              <w:rPr>
                <w:rFonts w:cs="B Nazanin"/>
                <w:b/>
                <w:bCs/>
                <w:color w:val="FFFFFF"/>
                <w:rtl/>
                <w:lang w:bidi="fa-IR"/>
              </w:rPr>
            </w:pPr>
            <w:r w:rsidRPr="00AD4BE8">
              <w:rPr>
                <w:rFonts w:cs="B Nazanin" w:hint="cs"/>
                <w:b/>
                <w:bCs/>
                <w:color w:val="FFFFFF"/>
                <w:rtl/>
              </w:rPr>
              <w:t>اقدامات</w:t>
            </w:r>
          </w:p>
        </w:tc>
        <w:tc>
          <w:tcPr>
            <w:tcW w:w="529" w:type="pct"/>
            <w:shd w:val="clear" w:color="auto" w:fill="2F5496"/>
            <w:vAlign w:val="center"/>
          </w:tcPr>
          <w:p w14:paraId="299C4B55" w14:textId="77777777" w:rsidR="00AD4BE8" w:rsidRPr="00AD4BE8" w:rsidRDefault="00AD4BE8" w:rsidP="001C6D3D">
            <w:pPr>
              <w:spacing w:before="100" w:beforeAutospacing="1" w:after="100" w:afterAutospacing="1"/>
              <w:jc w:val="center"/>
              <w:rPr>
                <w:rFonts w:cs="B Nazanin"/>
                <w:b/>
                <w:bCs/>
                <w:color w:val="FFFFFF"/>
                <w:rtl/>
              </w:rPr>
            </w:pPr>
            <w:r w:rsidRPr="00AD4BE8">
              <w:rPr>
                <w:rFonts w:cs="B Nazanin" w:hint="cs"/>
                <w:b/>
                <w:bCs/>
                <w:color w:val="FFFFFF"/>
                <w:rtl/>
              </w:rPr>
              <w:t>مسئول پیگیری</w:t>
            </w:r>
          </w:p>
        </w:tc>
        <w:tc>
          <w:tcPr>
            <w:tcW w:w="519" w:type="pct"/>
            <w:shd w:val="clear" w:color="auto" w:fill="2F5496"/>
            <w:vAlign w:val="center"/>
          </w:tcPr>
          <w:p w14:paraId="6C02B379" w14:textId="77777777" w:rsidR="00AD4BE8" w:rsidRPr="00AD4BE8" w:rsidRDefault="00AD4BE8" w:rsidP="001C6D3D">
            <w:pPr>
              <w:spacing w:before="100" w:beforeAutospacing="1" w:after="100" w:afterAutospacing="1"/>
              <w:jc w:val="center"/>
              <w:rPr>
                <w:rFonts w:cs="B Nazanin"/>
                <w:b/>
                <w:bCs/>
                <w:color w:val="FFFFFF"/>
                <w:rtl/>
              </w:rPr>
            </w:pPr>
            <w:r w:rsidRPr="00AD4BE8">
              <w:rPr>
                <w:rFonts w:cs="B Nazanin" w:hint="cs"/>
                <w:b/>
                <w:bCs/>
                <w:color w:val="FFFFFF"/>
                <w:rtl/>
              </w:rPr>
              <w:t>تاریخ شروع</w:t>
            </w:r>
          </w:p>
        </w:tc>
        <w:tc>
          <w:tcPr>
            <w:tcW w:w="538" w:type="pct"/>
            <w:shd w:val="clear" w:color="auto" w:fill="2F5496"/>
            <w:vAlign w:val="center"/>
          </w:tcPr>
          <w:p w14:paraId="3EAC209E" w14:textId="77777777" w:rsidR="00AD4BE8" w:rsidRPr="00AD4BE8" w:rsidRDefault="00AD4BE8" w:rsidP="001C6D3D">
            <w:pPr>
              <w:spacing w:before="100" w:beforeAutospacing="1" w:after="100" w:afterAutospacing="1"/>
              <w:jc w:val="center"/>
              <w:rPr>
                <w:rFonts w:cs="B Nazanin"/>
                <w:b/>
                <w:bCs/>
                <w:color w:val="FFFFFF"/>
                <w:rtl/>
              </w:rPr>
            </w:pPr>
            <w:r w:rsidRPr="00AD4BE8">
              <w:rPr>
                <w:rFonts w:cs="B Nazanin" w:hint="cs"/>
                <w:b/>
                <w:bCs/>
                <w:color w:val="FFFFFF"/>
                <w:rtl/>
              </w:rPr>
              <w:t>تاریخ اتمام</w:t>
            </w:r>
          </w:p>
        </w:tc>
        <w:tc>
          <w:tcPr>
            <w:tcW w:w="508" w:type="pct"/>
            <w:shd w:val="clear" w:color="auto" w:fill="2F5496"/>
            <w:vAlign w:val="center"/>
          </w:tcPr>
          <w:p w14:paraId="6C6C2A62" w14:textId="77777777" w:rsidR="00AD4BE8" w:rsidRPr="00AD4BE8" w:rsidRDefault="00AD4BE8" w:rsidP="001C6D3D">
            <w:pPr>
              <w:spacing w:before="100" w:beforeAutospacing="1" w:after="100" w:afterAutospacing="1"/>
              <w:jc w:val="center"/>
              <w:rPr>
                <w:rFonts w:cs="B Nazanin"/>
                <w:b/>
                <w:bCs/>
                <w:color w:val="FFFFFF"/>
                <w:rtl/>
              </w:rPr>
            </w:pPr>
            <w:r w:rsidRPr="00AD4BE8">
              <w:rPr>
                <w:rFonts w:cs="B Nazanin" w:hint="cs"/>
                <w:b/>
                <w:bCs/>
                <w:color w:val="FFFFFF"/>
                <w:rtl/>
              </w:rPr>
              <w:t>ناظر</w:t>
            </w:r>
          </w:p>
        </w:tc>
        <w:tc>
          <w:tcPr>
            <w:tcW w:w="316" w:type="pct"/>
            <w:shd w:val="clear" w:color="auto" w:fill="2F5496"/>
            <w:vAlign w:val="center"/>
          </w:tcPr>
          <w:p w14:paraId="0CA2DB67" w14:textId="77777777" w:rsidR="00AD4BE8" w:rsidRPr="00AD4BE8" w:rsidRDefault="00AD4BE8" w:rsidP="001C6D3D">
            <w:pPr>
              <w:spacing w:before="100" w:beforeAutospacing="1" w:after="100" w:afterAutospacing="1"/>
              <w:jc w:val="center"/>
              <w:rPr>
                <w:rFonts w:cs="B Nazanin"/>
                <w:b/>
                <w:bCs/>
                <w:color w:val="FFFFFF"/>
                <w:rtl/>
              </w:rPr>
            </w:pPr>
            <w:r w:rsidRPr="00AD4BE8">
              <w:rPr>
                <w:rFonts w:cs="B Nazanin" w:hint="cs"/>
                <w:b/>
                <w:bCs/>
                <w:color w:val="FFFFFF"/>
                <w:rtl/>
              </w:rPr>
              <w:t xml:space="preserve">پایش 1 </w:t>
            </w:r>
          </w:p>
        </w:tc>
        <w:tc>
          <w:tcPr>
            <w:tcW w:w="317" w:type="pct"/>
            <w:shd w:val="clear" w:color="auto" w:fill="2F5496"/>
            <w:vAlign w:val="center"/>
          </w:tcPr>
          <w:p w14:paraId="5EC7C42D" w14:textId="77777777" w:rsidR="00AD4BE8" w:rsidRPr="00AD4BE8" w:rsidRDefault="00AD4BE8" w:rsidP="001C6D3D">
            <w:pPr>
              <w:spacing w:before="100" w:beforeAutospacing="1" w:after="100" w:afterAutospacing="1"/>
              <w:jc w:val="center"/>
              <w:rPr>
                <w:rFonts w:cs="B Nazanin"/>
                <w:b/>
                <w:bCs/>
                <w:color w:val="FFFFFF"/>
                <w:rtl/>
              </w:rPr>
            </w:pPr>
            <w:r w:rsidRPr="00AD4BE8">
              <w:rPr>
                <w:rFonts w:cs="B Nazanin" w:hint="cs"/>
                <w:b/>
                <w:bCs/>
                <w:color w:val="FFFFFF"/>
                <w:rtl/>
              </w:rPr>
              <w:t>پایش 2</w:t>
            </w:r>
          </w:p>
        </w:tc>
      </w:tr>
      <w:tr w:rsidR="00AD4BE8" w:rsidRPr="00AD1179" w14:paraId="7A507642" w14:textId="77777777" w:rsidTr="00AA013E">
        <w:trPr>
          <w:trHeight w:val="440"/>
        </w:trPr>
        <w:tc>
          <w:tcPr>
            <w:tcW w:w="573" w:type="pct"/>
            <w:vAlign w:val="center"/>
          </w:tcPr>
          <w:p w14:paraId="7CED37FE"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3A1</w:t>
            </w:r>
          </w:p>
        </w:tc>
        <w:tc>
          <w:tcPr>
            <w:tcW w:w="1700" w:type="pct"/>
            <w:vAlign w:val="center"/>
          </w:tcPr>
          <w:p w14:paraId="338A0E8D"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 xml:space="preserve">توانمندسازی اساتید در جهت ارتباط دوستانه و تعامل با دانشجویان </w:t>
            </w:r>
          </w:p>
        </w:tc>
        <w:tc>
          <w:tcPr>
            <w:tcW w:w="529" w:type="pct"/>
            <w:vAlign w:val="center"/>
          </w:tcPr>
          <w:p w14:paraId="525CF3B0" w14:textId="77777777" w:rsidR="00AD4BE8" w:rsidRPr="00AD1179" w:rsidRDefault="00AD4BE8" w:rsidP="001C6D3D">
            <w:pPr>
              <w:jc w:val="center"/>
              <w:rPr>
                <w:rFonts w:eastAsia="Titr" w:cs="B Nazanin"/>
                <w:color w:val="000000"/>
                <w:lang w:bidi="fa-IR"/>
              </w:rPr>
            </w:pPr>
            <w:r>
              <w:rPr>
                <w:rFonts w:eastAsia="Titr" w:cs="B Nazanin"/>
                <w:color w:val="000000"/>
                <w:lang w:bidi="fa-IR"/>
              </w:rPr>
              <w:t>EDO</w:t>
            </w:r>
            <w:r>
              <w:rPr>
                <w:rFonts w:eastAsia="Titr" w:cs="B Nazanin" w:hint="cs"/>
                <w:color w:val="000000"/>
                <w:rtl/>
                <w:lang w:bidi="fa-IR"/>
              </w:rPr>
              <w:t xml:space="preserve"> دانشکده</w:t>
            </w:r>
          </w:p>
        </w:tc>
        <w:tc>
          <w:tcPr>
            <w:tcW w:w="519" w:type="pct"/>
            <w:vAlign w:val="center"/>
          </w:tcPr>
          <w:p w14:paraId="52FD972E"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538" w:type="pct"/>
            <w:vAlign w:val="center"/>
          </w:tcPr>
          <w:p w14:paraId="659D9D4B"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508" w:type="pct"/>
            <w:vAlign w:val="center"/>
          </w:tcPr>
          <w:p w14:paraId="6AA8416D" w14:textId="77777777" w:rsidR="00AD4BE8" w:rsidRPr="00AD1179" w:rsidRDefault="00AD4BE8" w:rsidP="001C6D3D">
            <w:pPr>
              <w:jc w:val="center"/>
              <w:rPr>
                <w:rFonts w:eastAsia="Titr" w:cs="B Nazanin"/>
                <w:color w:val="000000"/>
                <w:lang w:bidi="fa-IR"/>
              </w:rPr>
            </w:pPr>
          </w:p>
        </w:tc>
        <w:tc>
          <w:tcPr>
            <w:tcW w:w="316" w:type="pct"/>
            <w:vAlign w:val="center"/>
          </w:tcPr>
          <w:p w14:paraId="53E2E41D"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42560D7E"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2A1BCFF3" w14:textId="77777777" w:rsidTr="00AA013E">
        <w:trPr>
          <w:trHeight w:val="508"/>
        </w:trPr>
        <w:tc>
          <w:tcPr>
            <w:tcW w:w="573" w:type="pct"/>
            <w:vAlign w:val="center"/>
          </w:tcPr>
          <w:p w14:paraId="7BD5B9DC"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3A2</w:t>
            </w:r>
          </w:p>
        </w:tc>
        <w:tc>
          <w:tcPr>
            <w:tcW w:w="1700" w:type="pct"/>
            <w:vAlign w:val="center"/>
          </w:tcPr>
          <w:p w14:paraId="51481EBD"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استفاده از روش</w:t>
            </w:r>
            <w:r w:rsidRPr="00AD1179">
              <w:rPr>
                <w:rFonts w:eastAsia="Titr" w:cs="B Nazanin"/>
                <w:color w:val="000000"/>
                <w:rtl/>
                <w:lang w:bidi="fa-IR"/>
              </w:rPr>
              <w:softHyphen/>
            </w:r>
            <w:r w:rsidRPr="00AD1179">
              <w:rPr>
                <w:rFonts w:eastAsia="Titr" w:cs="B Nazanin" w:hint="cs"/>
                <w:color w:val="000000"/>
                <w:rtl/>
                <w:lang w:bidi="fa-IR"/>
              </w:rPr>
              <w:t>های نوین تدریس و مطابق با میل دانشجویان</w:t>
            </w:r>
          </w:p>
        </w:tc>
        <w:tc>
          <w:tcPr>
            <w:tcW w:w="529" w:type="pct"/>
            <w:vAlign w:val="center"/>
          </w:tcPr>
          <w:p w14:paraId="56D00F34" w14:textId="77777777" w:rsidR="00AD4BE8" w:rsidRPr="00AD1179" w:rsidRDefault="00AD4BE8" w:rsidP="001C6D3D">
            <w:pPr>
              <w:jc w:val="center"/>
              <w:rPr>
                <w:rFonts w:eastAsia="Titr" w:cs="B Nazanin"/>
                <w:color w:val="000000"/>
                <w:rtl/>
                <w:lang w:bidi="fa-IR"/>
              </w:rPr>
            </w:pPr>
            <w:r>
              <w:rPr>
                <w:rFonts w:eastAsia="Titr" w:cs="B Nazanin"/>
                <w:color w:val="000000"/>
                <w:lang w:bidi="fa-IR"/>
              </w:rPr>
              <w:t>EDO</w:t>
            </w:r>
            <w:r>
              <w:rPr>
                <w:rFonts w:eastAsia="Titr" w:cs="B Nazanin" w:hint="cs"/>
                <w:color w:val="000000"/>
                <w:rtl/>
                <w:lang w:bidi="fa-IR"/>
              </w:rPr>
              <w:t xml:space="preserve"> دانشکده</w:t>
            </w:r>
          </w:p>
        </w:tc>
        <w:tc>
          <w:tcPr>
            <w:tcW w:w="519" w:type="pct"/>
            <w:vAlign w:val="center"/>
          </w:tcPr>
          <w:p w14:paraId="06E40FDE"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538" w:type="pct"/>
            <w:vAlign w:val="center"/>
          </w:tcPr>
          <w:p w14:paraId="7641602F"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508" w:type="pct"/>
            <w:vAlign w:val="center"/>
          </w:tcPr>
          <w:p w14:paraId="4513CF2E" w14:textId="77777777" w:rsidR="00AD4BE8" w:rsidRPr="00AD1179" w:rsidRDefault="00AD4BE8" w:rsidP="001C6D3D">
            <w:pPr>
              <w:jc w:val="center"/>
              <w:rPr>
                <w:rFonts w:eastAsia="Titr" w:cs="B Nazanin"/>
                <w:color w:val="000000"/>
                <w:rtl/>
                <w:lang w:bidi="fa-IR"/>
              </w:rPr>
            </w:pPr>
          </w:p>
        </w:tc>
        <w:tc>
          <w:tcPr>
            <w:tcW w:w="316" w:type="pct"/>
            <w:vAlign w:val="center"/>
          </w:tcPr>
          <w:p w14:paraId="23FFE4F7"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2AFF959F"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63F0066D" w14:textId="77777777" w:rsidTr="00AA013E">
        <w:trPr>
          <w:trHeight w:val="508"/>
        </w:trPr>
        <w:tc>
          <w:tcPr>
            <w:tcW w:w="573" w:type="pct"/>
            <w:vAlign w:val="center"/>
          </w:tcPr>
          <w:p w14:paraId="0805794B"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3A3</w:t>
            </w:r>
          </w:p>
        </w:tc>
        <w:tc>
          <w:tcPr>
            <w:tcW w:w="1700" w:type="pct"/>
            <w:vAlign w:val="center"/>
          </w:tcPr>
          <w:p w14:paraId="550AE7D2"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اعطای جوایز و تقدیرنامه به دانشجویان برتر</w:t>
            </w:r>
          </w:p>
        </w:tc>
        <w:tc>
          <w:tcPr>
            <w:tcW w:w="529" w:type="pct"/>
            <w:vAlign w:val="center"/>
          </w:tcPr>
          <w:p w14:paraId="1E6C3843" w14:textId="77777777" w:rsidR="00AD4BE8" w:rsidRPr="00AD1179" w:rsidRDefault="00AD4BE8" w:rsidP="001C6D3D">
            <w:pPr>
              <w:jc w:val="center"/>
              <w:rPr>
                <w:rFonts w:eastAsia="Titr" w:cs="B Nazanin"/>
                <w:color w:val="000000"/>
                <w:lang w:bidi="fa-IR"/>
              </w:rPr>
            </w:pPr>
            <w:r>
              <w:rPr>
                <w:rFonts w:eastAsia="Titr" w:cs="B Nazanin" w:hint="cs"/>
                <w:color w:val="000000"/>
                <w:rtl/>
                <w:lang w:bidi="fa-IR"/>
              </w:rPr>
              <w:t>رئیس دانشکده</w:t>
            </w:r>
          </w:p>
        </w:tc>
        <w:tc>
          <w:tcPr>
            <w:tcW w:w="519" w:type="pct"/>
            <w:vAlign w:val="center"/>
          </w:tcPr>
          <w:p w14:paraId="38B71511"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538" w:type="pct"/>
            <w:vAlign w:val="center"/>
          </w:tcPr>
          <w:p w14:paraId="62B005E4"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508" w:type="pct"/>
            <w:vAlign w:val="center"/>
          </w:tcPr>
          <w:p w14:paraId="15DED811" w14:textId="77777777" w:rsidR="00AD4BE8" w:rsidRPr="00AD1179" w:rsidRDefault="00AD4BE8" w:rsidP="001C6D3D">
            <w:pPr>
              <w:jc w:val="center"/>
              <w:rPr>
                <w:rFonts w:eastAsia="Titr" w:cs="B Nazanin"/>
                <w:color w:val="000000"/>
                <w:rtl/>
                <w:lang w:bidi="fa-IR"/>
              </w:rPr>
            </w:pPr>
          </w:p>
        </w:tc>
        <w:tc>
          <w:tcPr>
            <w:tcW w:w="316" w:type="pct"/>
            <w:vAlign w:val="center"/>
          </w:tcPr>
          <w:p w14:paraId="2113CEA8"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0FEBCBA4"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64B4DACB" w14:textId="77777777" w:rsidTr="00AA013E">
        <w:trPr>
          <w:trHeight w:val="508"/>
        </w:trPr>
        <w:tc>
          <w:tcPr>
            <w:tcW w:w="573" w:type="pct"/>
            <w:vAlign w:val="center"/>
          </w:tcPr>
          <w:p w14:paraId="0A33781D"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3A4</w:t>
            </w:r>
          </w:p>
        </w:tc>
        <w:tc>
          <w:tcPr>
            <w:tcW w:w="1700" w:type="pct"/>
            <w:vAlign w:val="center"/>
          </w:tcPr>
          <w:p w14:paraId="7393B551" w14:textId="77777777" w:rsidR="00AD4BE8" w:rsidRPr="00AD1179" w:rsidRDefault="00AD4BE8" w:rsidP="001C6D3D">
            <w:pPr>
              <w:rPr>
                <w:rFonts w:eastAsia="Titr" w:cs="B Nazanin"/>
                <w:color w:val="000000"/>
                <w:rtl/>
                <w:lang w:bidi="fa-IR"/>
              </w:rPr>
            </w:pPr>
            <w:r w:rsidRPr="00AD1179">
              <w:rPr>
                <w:rFonts w:eastAsia="Titr" w:cs="B Nazanin" w:hint="cs"/>
                <w:color w:val="000000"/>
                <w:rtl/>
                <w:lang w:bidi="fa-IR"/>
              </w:rPr>
              <w:t>همکاری و تعامل با معاونت دانشجویی دانشگاه جهت برگزاری اردوهای فرهنگی</w:t>
            </w:r>
          </w:p>
        </w:tc>
        <w:tc>
          <w:tcPr>
            <w:tcW w:w="529" w:type="pct"/>
            <w:vAlign w:val="center"/>
          </w:tcPr>
          <w:p w14:paraId="049FDAE4" w14:textId="77777777" w:rsidR="00AD4BE8" w:rsidRPr="00AD1179" w:rsidRDefault="00AD4BE8" w:rsidP="001C6D3D">
            <w:pPr>
              <w:jc w:val="center"/>
              <w:rPr>
                <w:rFonts w:eastAsia="Titr" w:cs="B Nazanin"/>
                <w:color w:val="000000"/>
                <w:lang w:bidi="fa-IR"/>
              </w:rPr>
            </w:pPr>
            <w:r>
              <w:rPr>
                <w:rFonts w:eastAsia="Titr" w:cs="B Nazanin" w:hint="cs"/>
                <w:color w:val="000000"/>
                <w:rtl/>
                <w:lang w:bidi="fa-IR"/>
              </w:rPr>
              <w:t>رئیس دانشکده</w:t>
            </w:r>
          </w:p>
        </w:tc>
        <w:tc>
          <w:tcPr>
            <w:tcW w:w="519" w:type="pct"/>
            <w:vAlign w:val="center"/>
          </w:tcPr>
          <w:p w14:paraId="039D170D"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2/1404</w:t>
            </w:r>
          </w:p>
        </w:tc>
        <w:tc>
          <w:tcPr>
            <w:tcW w:w="538" w:type="pct"/>
            <w:vAlign w:val="center"/>
          </w:tcPr>
          <w:p w14:paraId="3C8A065E"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508" w:type="pct"/>
            <w:vAlign w:val="center"/>
          </w:tcPr>
          <w:p w14:paraId="16232A47" w14:textId="77777777" w:rsidR="00AD4BE8" w:rsidRPr="00AD1179" w:rsidRDefault="00AD4BE8" w:rsidP="001C6D3D">
            <w:pPr>
              <w:jc w:val="center"/>
              <w:rPr>
                <w:rFonts w:eastAsia="Titr" w:cs="B Nazanin"/>
                <w:color w:val="000000"/>
                <w:rtl/>
                <w:lang w:bidi="fa-IR"/>
              </w:rPr>
            </w:pPr>
          </w:p>
        </w:tc>
        <w:tc>
          <w:tcPr>
            <w:tcW w:w="316" w:type="pct"/>
            <w:vAlign w:val="center"/>
          </w:tcPr>
          <w:p w14:paraId="5E19AF5F"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1A69B797"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675A9F48" w14:textId="77777777" w:rsidR="00AD4BE8" w:rsidRPr="00AD1179" w:rsidRDefault="00AD4BE8" w:rsidP="00AD4BE8">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5597"/>
        <w:gridCol w:w="1278"/>
        <w:gridCol w:w="1103"/>
        <w:gridCol w:w="1216"/>
        <w:gridCol w:w="1762"/>
        <w:gridCol w:w="879"/>
        <w:gridCol w:w="882"/>
      </w:tblGrid>
      <w:tr w:rsidR="00AD4BE8" w:rsidRPr="00AD1179" w14:paraId="26E64F62" w14:textId="77777777" w:rsidTr="001C6D3D">
        <w:tc>
          <w:tcPr>
            <w:tcW w:w="5000" w:type="pct"/>
            <w:gridSpan w:val="8"/>
            <w:shd w:val="clear" w:color="auto" w:fill="2F5496"/>
            <w:vAlign w:val="center"/>
          </w:tcPr>
          <w:p w14:paraId="1A9D7D8D"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b/>
                <w:bCs/>
                <w:color w:val="FFFFFF"/>
              </w:rPr>
              <w:t>G2O4</w:t>
            </w:r>
            <w:r w:rsidRPr="00B70D99">
              <w:rPr>
                <w:rFonts w:cs="B Nazanin"/>
                <w:b/>
                <w:bCs/>
                <w:color w:val="FFFFFF"/>
                <w:rtl/>
              </w:rPr>
              <w:t xml:space="preserve">- </w:t>
            </w:r>
            <w:r w:rsidRPr="00B70D99">
              <w:rPr>
                <w:rFonts w:cs="B Nazanin" w:hint="cs"/>
                <w:b/>
                <w:bCs/>
                <w:color w:val="FFFFFF"/>
                <w:rtl/>
              </w:rPr>
              <w:t>فعالسازی فعالیت</w:t>
            </w:r>
            <w:r w:rsidRPr="00B70D99">
              <w:rPr>
                <w:rFonts w:cs="B Nazanin"/>
                <w:b/>
                <w:bCs/>
                <w:color w:val="FFFFFF"/>
                <w:rtl/>
              </w:rPr>
              <w:softHyphen/>
            </w:r>
            <w:r w:rsidRPr="00B70D99">
              <w:rPr>
                <w:rFonts w:cs="B Nazanin" w:hint="cs"/>
                <w:b/>
                <w:bCs/>
                <w:color w:val="FFFFFF"/>
                <w:rtl/>
              </w:rPr>
              <w:t>های مختلف (فرهنگی،اجرایی و ...) در سامانه نگاه</w:t>
            </w:r>
          </w:p>
        </w:tc>
      </w:tr>
      <w:tr w:rsidR="00AD4BE8" w:rsidRPr="00AD1179" w14:paraId="361F4DA2" w14:textId="77777777" w:rsidTr="00AA013E">
        <w:tc>
          <w:tcPr>
            <w:tcW w:w="635" w:type="pct"/>
            <w:shd w:val="clear" w:color="auto" w:fill="2F5496"/>
            <w:vAlign w:val="center"/>
          </w:tcPr>
          <w:p w14:paraId="6C802F2D"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کد</w:t>
            </w:r>
          </w:p>
        </w:tc>
        <w:tc>
          <w:tcPr>
            <w:tcW w:w="1924" w:type="pct"/>
            <w:shd w:val="clear" w:color="auto" w:fill="2F5496"/>
            <w:vAlign w:val="center"/>
          </w:tcPr>
          <w:p w14:paraId="0C9EC39E" w14:textId="77777777" w:rsidR="00AD4BE8" w:rsidRPr="00B70D99" w:rsidRDefault="00AD4BE8" w:rsidP="001C6D3D">
            <w:pPr>
              <w:spacing w:before="100" w:beforeAutospacing="1" w:after="100" w:afterAutospacing="1"/>
              <w:jc w:val="center"/>
              <w:rPr>
                <w:rFonts w:cs="B Nazanin"/>
                <w:b/>
                <w:bCs/>
                <w:color w:val="FFFFFF"/>
                <w:rtl/>
                <w:lang w:bidi="fa-IR"/>
              </w:rPr>
            </w:pPr>
            <w:r w:rsidRPr="00B70D99">
              <w:rPr>
                <w:rFonts w:cs="B Nazanin" w:hint="cs"/>
                <w:b/>
                <w:bCs/>
                <w:color w:val="FFFFFF"/>
                <w:rtl/>
              </w:rPr>
              <w:t>اقدامات</w:t>
            </w:r>
          </w:p>
        </w:tc>
        <w:tc>
          <w:tcPr>
            <w:tcW w:w="441" w:type="pct"/>
            <w:shd w:val="clear" w:color="auto" w:fill="2F5496"/>
            <w:vAlign w:val="center"/>
          </w:tcPr>
          <w:p w14:paraId="41C33806"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مسئول پیگیری</w:t>
            </w:r>
          </w:p>
        </w:tc>
        <w:tc>
          <w:tcPr>
            <w:tcW w:w="373" w:type="pct"/>
            <w:shd w:val="clear" w:color="auto" w:fill="2F5496"/>
            <w:vAlign w:val="center"/>
          </w:tcPr>
          <w:p w14:paraId="79491DC9"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تاریخ شروع</w:t>
            </w:r>
          </w:p>
        </w:tc>
        <w:tc>
          <w:tcPr>
            <w:tcW w:w="411" w:type="pct"/>
            <w:shd w:val="clear" w:color="auto" w:fill="2F5496"/>
            <w:vAlign w:val="center"/>
          </w:tcPr>
          <w:p w14:paraId="05089F89"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تاریخ اتمام</w:t>
            </w:r>
          </w:p>
        </w:tc>
        <w:tc>
          <w:tcPr>
            <w:tcW w:w="607" w:type="pct"/>
            <w:shd w:val="clear" w:color="auto" w:fill="2F5496"/>
            <w:vAlign w:val="center"/>
          </w:tcPr>
          <w:p w14:paraId="36DCF375"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ناظر</w:t>
            </w:r>
          </w:p>
        </w:tc>
        <w:tc>
          <w:tcPr>
            <w:tcW w:w="304" w:type="pct"/>
            <w:shd w:val="clear" w:color="auto" w:fill="2F5496"/>
            <w:vAlign w:val="center"/>
          </w:tcPr>
          <w:p w14:paraId="55749B2E"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 xml:space="preserve">پایش 1 </w:t>
            </w:r>
          </w:p>
        </w:tc>
        <w:tc>
          <w:tcPr>
            <w:tcW w:w="304" w:type="pct"/>
            <w:shd w:val="clear" w:color="auto" w:fill="2F5496"/>
            <w:vAlign w:val="center"/>
          </w:tcPr>
          <w:p w14:paraId="75721F15" w14:textId="77777777" w:rsidR="00AD4BE8" w:rsidRPr="00B70D99" w:rsidRDefault="00AD4BE8" w:rsidP="001C6D3D">
            <w:pPr>
              <w:spacing w:before="100" w:beforeAutospacing="1" w:after="100" w:afterAutospacing="1"/>
              <w:jc w:val="center"/>
              <w:rPr>
                <w:rFonts w:cs="B Nazanin"/>
                <w:b/>
                <w:bCs/>
                <w:color w:val="FFFFFF"/>
                <w:rtl/>
              </w:rPr>
            </w:pPr>
            <w:r w:rsidRPr="00B70D99">
              <w:rPr>
                <w:rFonts w:cs="B Nazanin" w:hint="cs"/>
                <w:b/>
                <w:bCs/>
                <w:color w:val="FFFFFF"/>
                <w:rtl/>
              </w:rPr>
              <w:t>پایش 2</w:t>
            </w:r>
          </w:p>
        </w:tc>
      </w:tr>
      <w:tr w:rsidR="00AD4BE8" w:rsidRPr="00AD1179" w14:paraId="76EF0C1A" w14:textId="77777777" w:rsidTr="00AA013E">
        <w:trPr>
          <w:trHeight w:val="440"/>
        </w:trPr>
        <w:tc>
          <w:tcPr>
            <w:tcW w:w="635" w:type="pct"/>
            <w:vAlign w:val="center"/>
          </w:tcPr>
          <w:p w14:paraId="69F213FE"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4A1</w:t>
            </w:r>
          </w:p>
        </w:tc>
        <w:tc>
          <w:tcPr>
            <w:tcW w:w="1924" w:type="pct"/>
            <w:vAlign w:val="center"/>
          </w:tcPr>
          <w:p w14:paraId="06F5F6CE" w14:textId="77777777" w:rsidR="00AD4BE8" w:rsidRPr="00F629B9" w:rsidRDefault="00AD4BE8" w:rsidP="001C6D3D">
            <w:pPr>
              <w:rPr>
                <w:rFonts w:eastAsia="Titr" w:cs="B Nazanin"/>
                <w:color w:val="000000" w:themeColor="text1"/>
                <w:rtl/>
                <w:lang w:bidi="fa-IR"/>
              </w:rPr>
            </w:pPr>
            <w:r w:rsidRPr="00F629B9">
              <w:rPr>
                <w:rFonts w:eastAsia="Titr" w:cs="B Nazanin" w:hint="cs"/>
                <w:color w:val="000000" w:themeColor="text1"/>
                <w:rtl/>
                <w:lang w:bidi="fa-IR"/>
              </w:rPr>
              <w:t>پیشگیری از رکود علمی اساتید با پایش فعالیت</w:t>
            </w:r>
            <w:r w:rsidRPr="00F629B9">
              <w:rPr>
                <w:rFonts w:eastAsia="Titr" w:cs="B Nazanin"/>
                <w:color w:val="000000" w:themeColor="text1"/>
                <w:rtl/>
                <w:lang w:bidi="fa-IR"/>
              </w:rPr>
              <w:softHyphen/>
            </w:r>
            <w:r w:rsidRPr="00F629B9">
              <w:rPr>
                <w:rFonts w:eastAsia="Titr" w:cs="B Nazanin" w:hint="cs"/>
                <w:color w:val="000000" w:themeColor="text1"/>
                <w:rtl/>
                <w:lang w:bidi="fa-IR"/>
              </w:rPr>
              <w:t>های آموزشی و پژوهشی از طریق سامانه نگاه</w:t>
            </w:r>
          </w:p>
        </w:tc>
        <w:tc>
          <w:tcPr>
            <w:tcW w:w="441" w:type="pct"/>
            <w:vAlign w:val="center"/>
          </w:tcPr>
          <w:p w14:paraId="2509F628" w14:textId="77777777" w:rsidR="00AD4BE8" w:rsidRPr="00F629B9" w:rsidRDefault="00AD4BE8" w:rsidP="001C6D3D">
            <w:pPr>
              <w:jc w:val="center"/>
              <w:rPr>
                <w:rFonts w:eastAsia="Titr" w:cs="B Nazanin"/>
                <w:color w:val="000000" w:themeColor="text1"/>
                <w:rtl/>
                <w:lang w:bidi="fa-IR"/>
              </w:rPr>
            </w:pPr>
            <w:r w:rsidRPr="00F629B9">
              <w:rPr>
                <w:rFonts w:eastAsia="Titr" w:cs="B Nazanin" w:hint="cs"/>
                <w:color w:val="000000" w:themeColor="text1"/>
                <w:rtl/>
                <w:lang w:bidi="fa-IR"/>
              </w:rPr>
              <w:t>کمیته ارتقا</w:t>
            </w:r>
          </w:p>
        </w:tc>
        <w:tc>
          <w:tcPr>
            <w:tcW w:w="373" w:type="pct"/>
            <w:vAlign w:val="center"/>
          </w:tcPr>
          <w:p w14:paraId="0A3534A7"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411" w:type="pct"/>
            <w:vAlign w:val="center"/>
          </w:tcPr>
          <w:p w14:paraId="36318F29"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07" w:type="pct"/>
            <w:vAlign w:val="center"/>
          </w:tcPr>
          <w:p w14:paraId="264DDCFB" w14:textId="77777777" w:rsidR="00AD4BE8" w:rsidRPr="00AD1179" w:rsidRDefault="00AD4BE8" w:rsidP="001C6D3D">
            <w:pPr>
              <w:jc w:val="center"/>
              <w:rPr>
                <w:rFonts w:eastAsia="Titr" w:cs="B Nazanin"/>
                <w:color w:val="000000"/>
                <w:lang w:bidi="fa-IR"/>
              </w:rPr>
            </w:pPr>
          </w:p>
        </w:tc>
        <w:tc>
          <w:tcPr>
            <w:tcW w:w="304" w:type="pct"/>
            <w:vAlign w:val="center"/>
          </w:tcPr>
          <w:p w14:paraId="14234ECC"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04" w:type="pct"/>
            <w:vAlign w:val="center"/>
          </w:tcPr>
          <w:p w14:paraId="299291C5"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4BB043F8" w14:textId="77777777" w:rsidR="00AD4BE8" w:rsidRPr="00AD1179" w:rsidRDefault="00AD4BE8" w:rsidP="00AD4BE8">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5336"/>
        <w:gridCol w:w="1551"/>
        <w:gridCol w:w="1103"/>
        <w:gridCol w:w="1216"/>
        <w:gridCol w:w="1763"/>
        <w:gridCol w:w="870"/>
        <w:gridCol w:w="870"/>
      </w:tblGrid>
      <w:tr w:rsidR="00AD4BE8" w:rsidRPr="00AD1179" w14:paraId="7716388F" w14:textId="77777777" w:rsidTr="001C6D3D">
        <w:tc>
          <w:tcPr>
            <w:tcW w:w="5000" w:type="pct"/>
            <w:gridSpan w:val="8"/>
            <w:shd w:val="clear" w:color="auto" w:fill="2F5496"/>
            <w:vAlign w:val="center"/>
          </w:tcPr>
          <w:p w14:paraId="442C6B1E"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color w:val="FFFFFF"/>
              </w:rPr>
              <w:t>G2O5</w:t>
            </w:r>
            <w:r w:rsidRPr="00AD1179">
              <w:rPr>
                <w:rFonts w:cs="B Nazanin"/>
                <w:color w:val="FFFFFF"/>
                <w:rtl/>
              </w:rPr>
              <w:t xml:space="preserve">- </w:t>
            </w:r>
            <w:r w:rsidRPr="007651A7">
              <w:rPr>
                <w:rFonts w:eastAsia="Titr" w:cs="B Nazanin" w:hint="cs"/>
                <w:b/>
                <w:bCs/>
                <w:color w:val="FFFFFF" w:themeColor="background1"/>
                <w:rtl/>
                <w:lang w:bidi="fa-IR"/>
              </w:rPr>
              <w:t>ترویج و توسعه فرهنگ ایثار در کارکنان در زمینه اخلاق و تعهدات حرفه ای و پاسخگویی اجتماعی</w:t>
            </w:r>
          </w:p>
        </w:tc>
      </w:tr>
      <w:tr w:rsidR="00AD4BE8" w:rsidRPr="00AD1179" w14:paraId="059DE545" w14:textId="77777777" w:rsidTr="001C6D3D">
        <w:tc>
          <w:tcPr>
            <w:tcW w:w="650" w:type="pct"/>
            <w:shd w:val="clear" w:color="auto" w:fill="2F5496"/>
            <w:vAlign w:val="center"/>
          </w:tcPr>
          <w:p w14:paraId="2A84BDE9"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hint="cs"/>
                <w:color w:val="FFFFFF"/>
                <w:rtl/>
              </w:rPr>
              <w:t>کد</w:t>
            </w:r>
          </w:p>
        </w:tc>
        <w:tc>
          <w:tcPr>
            <w:tcW w:w="1847" w:type="pct"/>
            <w:shd w:val="clear" w:color="auto" w:fill="2F5496"/>
            <w:vAlign w:val="center"/>
          </w:tcPr>
          <w:p w14:paraId="41766624" w14:textId="77777777" w:rsidR="00AD4BE8" w:rsidRPr="00AD1179" w:rsidRDefault="00AD4BE8" w:rsidP="001C6D3D">
            <w:pPr>
              <w:spacing w:before="100" w:beforeAutospacing="1" w:after="100" w:afterAutospacing="1"/>
              <w:jc w:val="center"/>
              <w:rPr>
                <w:rFonts w:cs="B Nazanin"/>
                <w:color w:val="FFFFFF"/>
                <w:rtl/>
                <w:lang w:bidi="fa-IR"/>
              </w:rPr>
            </w:pPr>
            <w:r w:rsidRPr="00AD1179">
              <w:rPr>
                <w:rFonts w:cs="B Nazanin" w:hint="cs"/>
                <w:color w:val="FFFFFF"/>
                <w:rtl/>
              </w:rPr>
              <w:t>اقدامات</w:t>
            </w:r>
          </w:p>
        </w:tc>
        <w:tc>
          <w:tcPr>
            <w:tcW w:w="547" w:type="pct"/>
            <w:shd w:val="clear" w:color="auto" w:fill="2F5496"/>
            <w:vAlign w:val="center"/>
          </w:tcPr>
          <w:p w14:paraId="76394C64"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hint="cs"/>
                <w:color w:val="FFFFFF"/>
                <w:rtl/>
              </w:rPr>
              <w:t>مسئول پیگیری</w:t>
            </w:r>
          </w:p>
        </w:tc>
        <w:tc>
          <w:tcPr>
            <w:tcW w:w="372" w:type="pct"/>
            <w:shd w:val="clear" w:color="auto" w:fill="2F5496"/>
            <w:vAlign w:val="center"/>
          </w:tcPr>
          <w:p w14:paraId="0F3485F4"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hint="cs"/>
                <w:color w:val="FFFFFF"/>
                <w:rtl/>
              </w:rPr>
              <w:t>تاریخ شروع</w:t>
            </w:r>
          </w:p>
        </w:tc>
        <w:tc>
          <w:tcPr>
            <w:tcW w:w="338" w:type="pct"/>
            <w:shd w:val="clear" w:color="auto" w:fill="2F5496"/>
            <w:vAlign w:val="center"/>
          </w:tcPr>
          <w:p w14:paraId="6D038B39"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hint="cs"/>
                <w:color w:val="FFFFFF"/>
                <w:rtl/>
              </w:rPr>
              <w:t>تاریخ اتمام</w:t>
            </w:r>
          </w:p>
        </w:tc>
        <w:tc>
          <w:tcPr>
            <w:tcW w:w="620" w:type="pct"/>
            <w:shd w:val="clear" w:color="auto" w:fill="2F5496"/>
            <w:vAlign w:val="center"/>
          </w:tcPr>
          <w:p w14:paraId="3C0102A4"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hint="cs"/>
                <w:color w:val="FFFFFF"/>
                <w:rtl/>
              </w:rPr>
              <w:t>ناظر</w:t>
            </w:r>
          </w:p>
        </w:tc>
        <w:tc>
          <w:tcPr>
            <w:tcW w:w="313" w:type="pct"/>
            <w:shd w:val="clear" w:color="auto" w:fill="2F5496"/>
            <w:vAlign w:val="center"/>
          </w:tcPr>
          <w:p w14:paraId="0DCF2E04"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hint="cs"/>
                <w:color w:val="FFFFFF"/>
                <w:rtl/>
              </w:rPr>
              <w:t xml:space="preserve">پایش 1 </w:t>
            </w:r>
          </w:p>
        </w:tc>
        <w:tc>
          <w:tcPr>
            <w:tcW w:w="313" w:type="pct"/>
            <w:shd w:val="clear" w:color="auto" w:fill="2F5496"/>
            <w:vAlign w:val="center"/>
          </w:tcPr>
          <w:p w14:paraId="6024FA29"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hint="cs"/>
                <w:color w:val="FFFFFF"/>
                <w:rtl/>
              </w:rPr>
              <w:t>پایش 2</w:t>
            </w:r>
          </w:p>
        </w:tc>
      </w:tr>
      <w:tr w:rsidR="00AD4BE8" w:rsidRPr="00AD1179" w14:paraId="62777A7A" w14:textId="77777777" w:rsidTr="001C6D3D">
        <w:trPr>
          <w:trHeight w:val="440"/>
        </w:trPr>
        <w:tc>
          <w:tcPr>
            <w:tcW w:w="650" w:type="pct"/>
            <w:vAlign w:val="center"/>
          </w:tcPr>
          <w:p w14:paraId="15712A89"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5A1</w:t>
            </w:r>
          </w:p>
        </w:tc>
        <w:tc>
          <w:tcPr>
            <w:tcW w:w="1847" w:type="pct"/>
            <w:vAlign w:val="center"/>
          </w:tcPr>
          <w:p w14:paraId="31799287" w14:textId="77777777" w:rsidR="00AD4BE8" w:rsidRPr="00F629B9" w:rsidRDefault="00AD4BE8" w:rsidP="001C6D3D">
            <w:pPr>
              <w:rPr>
                <w:rFonts w:eastAsia="Titr" w:cs="B Nazanin"/>
                <w:color w:val="000000" w:themeColor="text1"/>
                <w:rtl/>
                <w:lang w:bidi="fa-IR"/>
              </w:rPr>
            </w:pPr>
            <w:r w:rsidRPr="00F629B9">
              <w:rPr>
                <w:rFonts w:eastAsia="Titr" w:cs="B Nazanin" w:hint="cs"/>
                <w:color w:val="000000" w:themeColor="text1"/>
                <w:rtl/>
                <w:lang w:bidi="fa-IR"/>
              </w:rPr>
              <w:t>برگزاری کارگاه آموزشی جهت کارکنان در جهت ترویج و توسعه فرهنگ ایثار</w:t>
            </w:r>
          </w:p>
        </w:tc>
        <w:tc>
          <w:tcPr>
            <w:tcW w:w="547" w:type="pct"/>
            <w:vAlign w:val="center"/>
          </w:tcPr>
          <w:p w14:paraId="1FF706D5" w14:textId="77777777" w:rsidR="00AD4BE8" w:rsidRPr="00F629B9" w:rsidRDefault="00AD4BE8" w:rsidP="001C6D3D">
            <w:pPr>
              <w:jc w:val="center"/>
              <w:rPr>
                <w:rFonts w:eastAsia="Titr" w:cs="B Nazanin"/>
                <w:color w:val="000000" w:themeColor="text1"/>
                <w:rtl/>
                <w:lang w:bidi="fa-IR"/>
              </w:rPr>
            </w:pPr>
            <w:r w:rsidRPr="00F629B9">
              <w:rPr>
                <w:rFonts w:eastAsia="Titr" w:cs="B Nazanin" w:hint="cs"/>
                <w:color w:val="000000" w:themeColor="text1"/>
                <w:rtl/>
                <w:lang w:bidi="fa-IR"/>
              </w:rPr>
              <w:t>نهاد رهبری</w:t>
            </w:r>
          </w:p>
        </w:tc>
        <w:tc>
          <w:tcPr>
            <w:tcW w:w="372" w:type="pct"/>
            <w:vAlign w:val="center"/>
          </w:tcPr>
          <w:p w14:paraId="62CDDF49"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338" w:type="pct"/>
            <w:vAlign w:val="center"/>
          </w:tcPr>
          <w:p w14:paraId="0EFBDF6B"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20" w:type="pct"/>
            <w:vAlign w:val="center"/>
          </w:tcPr>
          <w:p w14:paraId="6FB6D4EC" w14:textId="77777777" w:rsidR="00AD4BE8" w:rsidRPr="00AD1179" w:rsidRDefault="00AD4BE8" w:rsidP="001C6D3D">
            <w:pPr>
              <w:jc w:val="center"/>
              <w:rPr>
                <w:rFonts w:eastAsia="Titr" w:cs="B Nazanin"/>
                <w:color w:val="000000"/>
                <w:lang w:bidi="fa-IR"/>
              </w:rPr>
            </w:pPr>
          </w:p>
        </w:tc>
        <w:tc>
          <w:tcPr>
            <w:tcW w:w="313" w:type="pct"/>
            <w:vAlign w:val="center"/>
          </w:tcPr>
          <w:p w14:paraId="541365C2"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3" w:type="pct"/>
            <w:vAlign w:val="center"/>
          </w:tcPr>
          <w:p w14:paraId="07339F6B"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0BFA0DDD" w14:textId="77777777" w:rsidR="00EF17A7" w:rsidRPr="00AD1179" w:rsidRDefault="00EF17A7" w:rsidP="00AD4BE8">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5333"/>
        <w:gridCol w:w="1547"/>
        <w:gridCol w:w="1103"/>
        <w:gridCol w:w="1216"/>
        <w:gridCol w:w="1760"/>
        <w:gridCol w:w="877"/>
        <w:gridCol w:w="877"/>
      </w:tblGrid>
      <w:tr w:rsidR="00AD4BE8" w:rsidRPr="00AD1179" w14:paraId="69FAE328" w14:textId="77777777" w:rsidTr="001C6D3D">
        <w:tc>
          <w:tcPr>
            <w:tcW w:w="5000" w:type="pct"/>
            <w:gridSpan w:val="8"/>
            <w:shd w:val="clear" w:color="auto" w:fill="2F5496"/>
            <w:vAlign w:val="center"/>
          </w:tcPr>
          <w:p w14:paraId="1F325BDD"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color w:val="FFFFFF"/>
              </w:rPr>
              <w:t>G2O6</w:t>
            </w:r>
            <w:r w:rsidRPr="00AD1179">
              <w:rPr>
                <w:rFonts w:cs="B Nazanin"/>
                <w:color w:val="FFFFFF"/>
                <w:rtl/>
              </w:rPr>
              <w:t xml:space="preserve">- </w:t>
            </w:r>
            <w:r w:rsidRPr="007651A7">
              <w:rPr>
                <w:rFonts w:cs="B Nazanin" w:hint="cs"/>
                <w:b/>
                <w:bCs/>
                <w:color w:val="FFFFFF" w:themeColor="background1"/>
                <w:rtl/>
              </w:rPr>
              <w:t>ترویج و توسعه فرهنگ ایثار در هیئت علمی</w:t>
            </w:r>
            <w:r w:rsidRPr="007651A7">
              <w:rPr>
                <w:rFonts w:cs="B Nazanin" w:hint="cs"/>
                <w:color w:val="FFFFFF" w:themeColor="background1"/>
                <w:rtl/>
              </w:rPr>
              <w:t xml:space="preserve"> </w:t>
            </w:r>
            <w:r w:rsidRPr="007651A7">
              <w:rPr>
                <w:rFonts w:eastAsia="Titr" w:cs="B Nazanin" w:hint="cs"/>
                <w:b/>
                <w:bCs/>
                <w:color w:val="FFFFFF" w:themeColor="background1"/>
                <w:rtl/>
                <w:lang w:bidi="fa-IR"/>
              </w:rPr>
              <w:t>در زمینه اخلاق و تعهدات حرفه ای و پاسخگویی اجتماعی</w:t>
            </w:r>
          </w:p>
        </w:tc>
      </w:tr>
      <w:tr w:rsidR="00AD4BE8" w:rsidRPr="00AD1179" w14:paraId="042C6B2F" w14:textId="77777777" w:rsidTr="001C6D3D">
        <w:tc>
          <w:tcPr>
            <w:tcW w:w="649" w:type="pct"/>
            <w:shd w:val="clear" w:color="auto" w:fill="2F5496"/>
            <w:vAlign w:val="center"/>
          </w:tcPr>
          <w:p w14:paraId="58E9665F" w14:textId="77777777" w:rsidR="00AD4BE8" w:rsidRPr="00AD1179" w:rsidRDefault="00AD4BE8" w:rsidP="001C6D3D">
            <w:pPr>
              <w:spacing w:before="100" w:beforeAutospacing="1" w:after="100" w:afterAutospacing="1"/>
              <w:jc w:val="center"/>
              <w:rPr>
                <w:rFonts w:cs="B Nazanin"/>
                <w:rtl/>
              </w:rPr>
            </w:pPr>
            <w:r w:rsidRPr="00AD1179">
              <w:rPr>
                <w:rFonts w:cs="B Nazanin" w:hint="cs"/>
                <w:rtl/>
              </w:rPr>
              <w:t>کد</w:t>
            </w:r>
          </w:p>
        </w:tc>
        <w:tc>
          <w:tcPr>
            <w:tcW w:w="1846" w:type="pct"/>
            <w:shd w:val="clear" w:color="auto" w:fill="2F5496"/>
            <w:vAlign w:val="center"/>
          </w:tcPr>
          <w:p w14:paraId="0D09397C" w14:textId="77777777" w:rsidR="00AD4BE8" w:rsidRPr="00AD1179" w:rsidRDefault="00AD4BE8" w:rsidP="001C6D3D">
            <w:pPr>
              <w:spacing w:before="100" w:beforeAutospacing="1" w:after="100" w:afterAutospacing="1"/>
              <w:jc w:val="center"/>
              <w:rPr>
                <w:rFonts w:cs="B Nazanin"/>
                <w:rtl/>
                <w:lang w:bidi="fa-IR"/>
              </w:rPr>
            </w:pPr>
            <w:r w:rsidRPr="00AD1179">
              <w:rPr>
                <w:rFonts w:cs="B Nazanin" w:hint="cs"/>
                <w:rtl/>
              </w:rPr>
              <w:t>اقدامات</w:t>
            </w:r>
          </w:p>
        </w:tc>
        <w:tc>
          <w:tcPr>
            <w:tcW w:w="546" w:type="pct"/>
            <w:shd w:val="clear" w:color="auto" w:fill="2F5496"/>
            <w:vAlign w:val="center"/>
          </w:tcPr>
          <w:p w14:paraId="35EEFDE6" w14:textId="77777777" w:rsidR="00AD4BE8" w:rsidRPr="00AD1179" w:rsidRDefault="00AD4BE8" w:rsidP="001C6D3D">
            <w:pPr>
              <w:spacing w:before="100" w:beforeAutospacing="1" w:after="100" w:afterAutospacing="1"/>
              <w:jc w:val="center"/>
              <w:rPr>
                <w:rFonts w:cs="B Nazanin"/>
                <w:rtl/>
              </w:rPr>
            </w:pPr>
            <w:r w:rsidRPr="00AD1179">
              <w:rPr>
                <w:rFonts w:cs="B Nazanin" w:hint="cs"/>
                <w:rtl/>
              </w:rPr>
              <w:t>مسئول پیگیری</w:t>
            </w:r>
          </w:p>
        </w:tc>
        <w:tc>
          <w:tcPr>
            <w:tcW w:w="371" w:type="pct"/>
            <w:shd w:val="clear" w:color="auto" w:fill="2F5496"/>
            <w:vAlign w:val="center"/>
          </w:tcPr>
          <w:p w14:paraId="2C8F2EB5" w14:textId="77777777" w:rsidR="00AD4BE8" w:rsidRPr="00AD1179" w:rsidRDefault="00AD4BE8" w:rsidP="001C6D3D">
            <w:pPr>
              <w:spacing w:before="100" w:beforeAutospacing="1" w:after="100" w:afterAutospacing="1"/>
              <w:jc w:val="center"/>
              <w:rPr>
                <w:rFonts w:cs="B Nazanin"/>
                <w:rtl/>
              </w:rPr>
            </w:pPr>
            <w:r w:rsidRPr="00AD1179">
              <w:rPr>
                <w:rFonts w:cs="B Nazanin" w:hint="cs"/>
                <w:rtl/>
              </w:rPr>
              <w:t>تاریخ شروع</w:t>
            </w:r>
          </w:p>
        </w:tc>
        <w:tc>
          <w:tcPr>
            <w:tcW w:w="337" w:type="pct"/>
            <w:shd w:val="clear" w:color="auto" w:fill="2F5496"/>
            <w:vAlign w:val="center"/>
          </w:tcPr>
          <w:p w14:paraId="0BFF9A8B" w14:textId="77777777" w:rsidR="00AD4BE8" w:rsidRPr="00AD1179" w:rsidRDefault="00AD4BE8" w:rsidP="001C6D3D">
            <w:pPr>
              <w:spacing w:before="100" w:beforeAutospacing="1" w:after="100" w:afterAutospacing="1"/>
              <w:jc w:val="center"/>
              <w:rPr>
                <w:rFonts w:cs="B Nazanin"/>
                <w:rtl/>
              </w:rPr>
            </w:pPr>
            <w:r w:rsidRPr="00AD1179">
              <w:rPr>
                <w:rFonts w:cs="B Nazanin" w:hint="cs"/>
                <w:rtl/>
              </w:rPr>
              <w:t>تاریخ اتمام</w:t>
            </w:r>
          </w:p>
        </w:tc>
        <w:tc>
          <w:tcPr>
            <w:tcW w:w="619" w:type="pct"/>
            <w:shd w:val="clear" w:color="auto" w:fill="2F5496"/>
            <w:vAlign w:val="center"/>
          </w:tcPr>
          <w:p w14:paraId="67D8703B" w14:textId="77777777" w:rsidR="00AD4BE8" w:rsidRPr="00AD1179" w:rsidRDefault="00AD4BE8" w:rsidP="001C6D3D">
            <w:pPr>
              <w:spacing w:before="100" w:beforeAutospacing="1" w:after="100" w:afterAutospacing="1"/>
              <w:jc w:val="center"/>
              <w:rPr>
                <w:rFonts w:cs="B Nazanin"/>
                <w:rtl/>
              </w:rPr>
            </w:pPr>
            <w:r w:rsidRPr="00AD1179">
              <w:rPr>
                <w:rFonts w:cs="B Nazanin" w:hint="cs"/>
                <w:rtl/>
              </w:rPr>
              <w:t>ناظر</w:t>
            </w:r>
          </w:p>
        </w:tc>
        <w:tc>
          <w:tcPr>
            <w:tcW w:w="316" w:type="pct"/>
            <w:shd w:val="clear" w:color="auto" w:fill="2F5496"/>
            <w:vAlign w:val="center"/>
          </w:tcPr>
          <w:p w14:paraId="755667F0" w14:textId="77777777" w:rsidR="00AD4BE8" w:rsidRPr="00AD1179" w:rsidRDefault="00AD4BE8" w:rsidP="001C6D3D">
            <w:pPr>
              <w:spacing w:before="100" w:beforeAutospacing="1" w:after="100" w:afterAutospacing="1"/>
              <w:jc w:val="center"/>
              <w:rPr>
                <w:rFonts w:cs="B Nazanin"/>
                <w:rtl/>
              </w:rPr>
            </w:pPr>
            <w:r w:rsidRPr="00AD1179">
              <w:rPr>
                <w:rFonts w:cs="B Nazanin" w:hint="cs"/>
                <w:rtl/>
              </w:rPr>
              <w:t xml:space="preserve">پایش 1 </w:t>
            </w:r>
          </w:p>
        </w:tc>
        <w:tc>
          <w:tcPr>
            <w:tcW w:w="316" w:type="pct"/>
            <w:shd w:val="clear" w:color="auto" w:fill="2F5496"/>
            <w:vAlign w:val="center"/>
          </w:tcPr>
          <w:p w14:paraId="0EDE6098"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hint="cs"/>
                <w:color w:val="FFFFFF"/>
                <w:rtl/>
              </w:rPr>
              <w:t>پایش 2</w:t>
            </w:r>
          </w:p>
        </w:tc>
      </w:tr>
      <w:tr w:rsidR="00AD4BE8" w:rsidRPr="00AD1179" w14:paraId="64E62D1C" w14:textId="77777777" w:rsidTr="001C6D3D">
        <w:trPr>
          <w:trHeight w:val="440"/>
        </w:trPr>
        <w:tc>
          <w:tcPr>
            <w:tcW w:w="649" w:type="pct"/>
            <w:vAlign w:val="center"/>
          </w:tcPr>
          <w:p w14:paraId="371893E3" w14:textId="77777777" w:rsidR="00AD4BE8" w:rsidRPr="00AD1179" w:rsidRDefault="00AD4BE8" w:rsidP="001C6D3D">
            <w:pPr>
              <w:spacing w:before="100" w:beforeAutospacing="1" w:after="100" w:afterAutospacing="1"/>
              <w:jc w:val="center"/>
              <w:rPr>
                <w:rFonts w:eastAsia="Titr" w:cs="B Nazanin"/>
                <w:rtl/>
                <w:lang w:bidi="fa-IR"/>
              </w:rPr>
            </w:pPr>
            <w:r w:rsidRPr="00AD1179">
              <w:rPr>
                <w:rFonts w:eastAsia="Titr" w:cs="B Nazanin"/>
                <w:lang w:bidi="fa-IR"/>
              </w:rPr>
              <w:lastRenderedPageBreak/>
              <w:t>G2O6A1</w:t>
            </w:r>
          </w:p>
        </w:tc>
        <w:tc>
          <w:tcPr>
            <w:tcW w:w="1846" w:type="pct"/>
            <w:vAlign w:val="center"/>
          </w:tcPr>
          <w:p w14:paraId="44EE2C94" w14:textId="77777777" w:rsidR="00AD4BE8" w:rsidRPr="00AD1179" w:rsidRDefault="00AD4BE8" w:rsidP="001C6D3D">
            <w:pPr>
              <w:rPr>
                <w:rFonts w:eastAsia="Titr" w:cs="B Nazanin"/>
                <w:rtl/>
                <w:lang w:bidi="fa-IR"/>
              </w:rPr>
            </w:pPr>
            <w:r w:rsidRPr="00AD1179">
              <w:rPr>
                <w:rFonts w:eastAsia="Titr" w:cs="B Nazanin" w:hint="cs"/>
                <w:rtl/>
                <w:lang w:bidi="fa-IR"/>
              </w:rPr>
              <w:t>برگزاری کارگاه آموزشی جهت اعضای هیئت علمی در جهت ترویج و توسعه فرهنگ ایثار</w:t>
            </w:r>
          </w:p>
        </w:tc>
        <w:tc>
          <w:tcPr>
            <w:tcW w:w="546" w:type="pct"/>
            <w:vAlign w:val="center"/>
          </w:tcPr>
          <w:p w14:paraId="0030FDB1"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371" w:type="pct"/>
            <w:vAlign w:val="center"/>
          </w:tcPr>
          <w:p w14:paraId="72810D32"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337" w:type="pct"/>
            <w:vAlign w:val="center"/>
          </w:tcPr>
          <w:p w14:paraId="5BE42336"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5A27B3FE" w14:textId="77777777" w:rsidR="00AD4BE8" w:rsidRPr="00AD1179" w:rsidRDefault="00AD4BE8" w:rsidP="001C6D3D">
            <w:pPr>
              <w:jc w:val="center"/>
              <w:rPr>
                <w:rFonts w:eastAsia="Titr" w:cs="B Nazanin"/>
                <w:lang w:bidi="fa-IR"/>
              </w:rPr>
            </w:pPr>
          </w:p>
        </w:tc>
        <w:tc>
          <w:tcPr>
            <w:tcW w:w="316" w:type="pct"/>
            <w:vAlign w:val="center"/>
          </w:tcPr>
          <w:p w14:paraId="40310E43" w14:textId="77777777" w:rsidR="00AD4BE8" w:rsidRPr="00AD1179" w:rsidRDefault="00AD4BE8" w:rsidP="001C6D3D">
            <w:pPr>
              <w:spacing w:before="100" w:beforeAutospacing="1" w:after="100" w:afterAutospacing="1"/>
              <w:jc w:val="center"/>
              <w:rPr>
                <w:rFonts w:eastAsia="Titr" w:cs="B Nazanin"/>
                <w:rtl/>
                <w:lang w:bidi="fa-IR"/>
              </w:rPr>
            </w:pPr>
          </w:p>
        </w:tc>
        <w:tc>
          <w:tcPr>
            <w:tcW w:w="316" w:type="pct"/>
            <w:vAlign w:val="center"/>
          </w:tcPr>
          <w:p w14:paraId="34FCE4E6"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6D5D780A" w14:textId="77777777" w:rsidR="00AD4BE8" w:rsidRPr="00AD1179" w:rsidRDefault="00AD4BE8" w:rsidP="00AD4BE8">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5333"/>
        <w:gridCol w:w="1547"/>
        <w:gridCol w:w="1103"/>
        <w:gridCol w:w="1216"/>
        <w:gridCol w:w="1760"/>
        <w:gridCol w:w="877"/>
        <w:gridCol w:w="877"/>
      </w:tblGrid>
      <w:tr w:rsidR="00AD4BE8" w:rsidRPr="00AD1179" w14:paraId="7DD62374" w14:textId="77777777" w:rsidTr="001C6D3D">
        <w:tc>
          <w:tcPr>
            <w:tcW w:w="5000" w:type="pct"/>
            <w:gridSpan w:val="8"/>
            <w:shd w:val="clear" w:color="auto" w:fill="2F5496"/>
            <w:vAlign w:val="center"/>
          </w:tcPr>
          <w:p w14:paraId="35D314EA" w14:textId="77777777" w:rsidR="00AD4BE8" w:rsidRPr="00AD1179" w:rsidRDefault="00AD4BE8" w:rsidP="001C6D3D">
            <w:pPr>
              <w:spacing w:before="100" w:beforeAutospacing="1" w:after="100" w:afterAutospacing="1"/>
              <w:jc w:val="center"/>
              <w:rPr>
                <w:rFonts w:cs="B Nazanin"/>
                <w:color w:val="FFFFFF"/>
                <w:rtl/>
              </w:rPr>
            </w:pPr>
            <w:r w:rsidRPr="00AD1179">
              <w:rPr>
                <w:rFonts w:cs="B Nazanin"/>
                <w:b/>
                <w:bCs/>
                <w:color w:val="FFFFFF"/>
              </w:rPr>
              <w:t>G2O7</w:t>
            </w:r>
            <w:r w:rsidRPr="00AD1179">
              <w:rPr>
                <w:rFonts w:cs="B Nazanin"/>
                <w:b/>
                <w:bCs/>
                <w:color w:val="FFFFFF" w:themeColor="background1"/>
                <w:rtl/>
              </w:rPr>
              <w:t xml:space="preserve">- </w:t>
            </w:r>
            <w:r w:rsidRPr="00AD1179">
              <w:rPr>
                <w:rFonts w:cs="B Nazanin" w:hint="cs"/>
                <w:b/>
                <w:bCs/>
                <w:color w:val="FFFFFF" w:themeColor="background1"/>
                <w:rtl/>
              </w:rPr>
              <w:t>ترویج و توسعه فرهنگ ایثار در دانشجویان</w:t>
            </w:r>
            <w:r w:rsidRPr="00AD1179">
              <w:rPr>
                <w:rFonts w:eastAsia="Titr" w:cs="B Nazanin" w:hint="cs"/>
                <w:b/>
                <w:bCs/>
                <w:color w:val="FFFFFF" w:themeColor="background1"/>
                <w:rtl/>
                <w:lang w:bidi="fa-IR"/>
              </w:rPr>
              <w:t xml:space="preserve"> در زمینه اخلاق و تعهدات حرفه ای</w:t>
            </w:r>
          </w:p>
        </w:tc>
      </w:tr>
      <w:tr w:rsidR="00AD4BE8" w:rsidRPr="00AD1179" w14:paraId="25A25B67" w14:textId="77777777" w:rsidTr="001C6D3D">
        <w:tc>
          <w:tcPr>
            <w:tcW w:w="649" w:type="pct"/>
            <w:shd w:val="clear" w:color="auto" w:fill="2F5496"/>
            <w:vAlign w:val="center"/>
          </w:tcPr>
          <w:p w14:paraId="1B1B202A"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کد</w:t>
            </w:r>
          </w:p>
        </w:tc>
        <w:tc>
          <w:tcPr>
            <w:tcW w:w="1846" w:type="pct"/>
            <w:shd w:val="clear" w:color="auto" w:fill="2F5496"/>
            <w:vAlign w:val="center"/>
          </w:tcPr>
          <w:p w14:paraId="7AADAB05" w14:textId="77777777" w:rsidR="00AD4BE8" w:rsidRPr="00EF17A7" w:rsidRDefault="00AD4BE8" w:rsidP="001C6D3D">
            <w:pPr>
              <w:spacing w:before="100" w:beforeAutospacing="1" w:after="100" w:afterAutospacing="1"/>
              <w:jc w:val="center"/>
              <w:rPr>
                <w:rFonts w:cs="B Nazanin"/>
                <w:b/>
                <w:bCs/>
                <w:color w:val="FFFFFF"/>
                <w:rtl/>
                <w:lang w:bidi="fa-IR"/>
              </w:rPr>
            </w:pPr>
            <w:r w:rsidRPr="00EF17A7">
              <w:rPr>
                <w:rFonts w:cs="B Nazanin" w:hint="cs"/>
                <w:b/>
                <w:bCs/>
                <w:color w:val="FFFFFF"/>
                <w:rtl/>
              </w:rPr>
              <w:t>اقدامات</w:t>
            </w:r>
          </w:p>
        </w:tc>
        <w:tc>
          <w:tcPr>
            <w:tcW w:w="546" w:type="pct"/>
            <w:shd w:val="clear" w:color="auto" w:fill="2F5496"/>
            <w:vAlign w:val="center"/>
          </w:tcPr>
          <w:p w14:paraId="7386CEC2"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مسئول پیگیری</w:t>
            </w:r>
          </w:p>
        </w:tc>
        <w:tc>
          <w:tcPr>
            <w:tcW w:w="371" w:type="pct"/>
            <w:shd w:val="clear" w:color="auto" w:fill="2F5496"/>
            <w:vAlign w:val="center"/>
          </w:tcPr>
          <w:p w14:paraId="15B6D0B4"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تاریخ شروع</w:t>
            </w:r>
          </w:p>
        </w:tc>
        <w:tc>
          <w:tcPr>
            <w:tcW w:w="337" w:type="pct"/>
            <w:shd w:val="clear" w:color="auto" w:fill="2F5496"/>
            <w:vAlign w:val="center"/>
          </w:tcPr>
          <w:p w14:paraId="21715658"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تاریخ اتمام</w:t>
            </w:r>
          </w:p>
        </w:tc>
        <w:tc>
          <w:tcPr>
            <w:tcW w:w="619" w:type="pct"/>
            <w:shd w:val="clear" w:color="auto" w:fill="2F5496"/>
            <w:vAlign w:val="center"/>
          </w:tcPr>
          <w:p w14:paraId="140A365A"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ناظر</w:t>
            </w:r>
          </w:p>
        </w:tc>
        <w:tc>
          <w:tcPr>
            <w:tcW w:w="316" w:type="pct"/>
            <w:shd w:val="clear" w:color="auto" w:fill="2F5496"/>
            <w:vAlign w:val="center"/>
          </w:tcPr>
          <w:p w14:paraId="66D3E000"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 xml:space="preserve">پایش 1 </w:t>
            </w:r>
          </w:p>
        </w:tc>
        <w:tc>
          <w:tcPr>
            <w:tcW w:w="316" w:type="pct"/>
            <w:shd w:val="clear" w:color="auto" w:fill="2F5496"/>
            <w:vAlign w:val="center"/>
          </w:tcPr>
          <w:p w14:paraId="694560E0"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پایش 2</w:t>
            </w:r>
          </w:p>
        </w:tc>
      </w:tr>
      <w:tr w:rsidR="00AD4BE8" w:rsidRPr="00AD1179" w14:paraId="10173D39" w14:textId="77777777" w:rsidTr="001C6D3D">
        <w:trPr>
          <w:trHeight w:val="440"/>
        </w:trPr>
        <w:tc>
          <w:tcPr>
            <w:tcW w:w="649" w:type="pct"/>
            <w:vAlign w:val="center"/>
          </w:tcPr>
          <w:p w14:paraId="609932B7"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7A1</w:t>
            </w:r>
          </w:p>
        </w:tc>
        <w:tc>
          <w:tcPr>
            <w:tcW w:w="1846" w:type="pct"/>
            <w:vAlign w:val="center"/>
          </w:tcPr>
          <w:p w14:paraId="703B8E70" w14:textId="77777777" w:rsidR="00AD4BE8" w:rsidRPr="00AD1179" w:rsidRDefault="00AD4BE8" w:rsidP="001C6D3D">
            <w:pPr>
              <w:rPr>
                <w:rFonts w:eastAsia="Titr" w:cs="B Nazanin"/>
                <w:rtl/>
                <w:lang w:bidi="fa-IR"/>
              </w:rPr>
            </w:pPr>
            <w:r w:rsidRPr="00AD1179">
              <w:rPr>
                <w:rFonts w:eastAsia="Titr" w:cs="B Nazanin" w:hint="cs"/>
                <w:rtl/>
                <w:lang w:bidi="fa-IR"/>
              </w:rPr>
              <w:t>برگزاری کارگاه آموزشی جهت دانشجویان در جهت ترویج و توسعه فرهنگ ایثار</w:t>
            </w:r>
          </w:p>
        </w:tc>
        <w:tc>
          <w:tcPr>
            <w:tcW w:w="546" w:type="pct"/>
            <w:vAlign w:val="center"/>
          </w:tcPr>
          <w:p w14:paraId="37D45779"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371" w:type="pct"/>
            <w:vAlign w:val="center"/>
          </w:tcPr>
          <w:p w14:paraId="682C8F4D"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337" w:type="pct"/>
            <w:vAlign w:val="center"/>
          </w:tcPr>
          <w:p w14:paraId="10826EB8"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76DE31FA" w14:textId="77777777" w:rsidR="00AD4BE8" w:rsidRPr="00AD1179" w:rsidRDefault="00AD4BE8" w:rsidP="001C6D3D">
            <w:pPr>
              <w:jc w:val="center"/>
              <w:rPr>
                <w:rFonts w:eastAsia="Titr" w:cs="B Nazanin"/>
                <w:color w:val="000000"/>
                <w:lang w:bidi="fa-IR"/>
              </w:rPr>
            </w:pPr>
          </w:p>
        </w:tc>
        <w:tc>
          <w:tcPr>
            <w:tcW w:w="316" w:type="pct"/>
            <w:vAlign w:val="center"/>
          </w:tcPr>
          <w:p w14:paraId="4530394F"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6" w:type="pct"/>
            <w:vAlign w:val="center"/>
          </w:tcPr>
          <w:p w14:paraId="66135E58"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669472B8" w14:textId="77777777" w:rsidR="00AD4BE8" w:rsidRPr="00AD1179" w:rsidRDefault="00AD4BE8" w:rsidP="00AD4BE8">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5333"/>
        <w:gridCol w:w="1547"/>
        <w:gridCol w:w="1103"/>
        <w:gridCol w:w="1216"/>
        <w:gridCol w:w="1760"/>
        <w:gridCol w:w="877"/>
        <w:gridCol w:w="877"/>
      </w:tblGrid>
      <w:tr w:rsidR="00AD4BE8" w:rsidRPr="00AD1179" w14:paraId="2DF3F6F1" w14:textId="77777777" w:rsidTr="001C6D3D">
        <w:tc>
          <w:tcPr>
            <w:tcW w:w="5000" w:type="pct"/>
            <w:gridSpan w:val="8"/>
            <w:shd w:val="clear" w:color="auto" w:fill="2F5496"/>
            <w:vAlign w:val="center"/>
          </w:tcPr>
          <w:p w14:paraId="6801F3D4" w14:textId="77777777" w:rsidR="00AD4BE8" w:rsidRPr="00AD1179" w:rsidRDefault="00AD4BE8" w:rsidP="001C6D3D">
            <w:pPr>
              <w:spacing w:before="100" w:beforeAutospacing="1" w:after="100" w:afterAutospacing="1"/>
              <w:jc w:val="center"/>
              <w:rPr>
                <w:rFonts w:cs="B Nazanin"/>
                <w:color w:val="FFFFFF"/>
                <w:rtl/>
              </w:rPr>
            </w:pPr>
            <w:r w:rsidRPr="00AA013E">
              <w:rPr>
                <w:rFonts w:cs="B Nazanin"/>
                <w:b/>
                <w:bCs/>
                <w:color w:val="FFFFFF"/>
              </w:rPr>
              <w:t>G2O8</w:t>
            </w:r>
            <w:r w:rsidRPr="00AA013E">
              <w:rPr>
                <w:rFonts w:cs="B Nazanin"/>
                <w:b/>
                <w:bCs/>
                <w:color w:val="FFFFFF" w:themeColor="background1"/>
                <w:rtl/>
              </w:rPr>
              <w:t>-</w:t>
            </w:r>
            <w:r w:rsidRPr="007651A7">
              <w:rPr>
                <w:rFonts w:cs="B Nazanin"/>
                <w:b/>
                <w:bCs/>
                <w:color w:val="FFFFFF" w:themeColor="background1"/>
                <w:rtl/>
              </w:rPr>
              <w:t xml:space="preserve"> </w:t>
            </w:r>
            <w:r w:rsidRPr="007651A7">
              <w:rPr>
                <w:rFonts w:cs="B Nazanin" w:hint="cs"/>
                <w:b/>
                <w:bCs/>
                <w:color w:val="FFFFFF" w:themeColor="background1"/>
                <w:rtl/>
              </w:rPr>
              <w:t xml:space="preserve">ترویج و توسعه فرهنگ ایثار در خانواده های دانشجویان </w:t>
            </w:r>
            <w:r w:rsidRPr="007651A7">
              <w:rPr>
                <w:rFonts w:eastAsia="Titr" w:cs="B Nazanin" w:hint="cs"/>
                <w:b/>
                <w:bCs/>
                <w:color w:val="FFFFFF" w:themeColor="background1"/>
                <w:rtl/>
                <w:lang w:bidi="fa-IR"/>
              </w:rPr>
              <w:t xml:space="preserve">در راستای ارتقای تعهدات حرفه ای </w:t>
            </w:r>
            <w:r w:rsidRPr="007651A7">
              <w:rPr>
                <w:rFonts w:cs="B Nazanin" w:hint="cs"/>
                <w:b/>
                <w:bCs/>
                <w:color w:val="FFFFFF" w:themeColor="background1"/>
                <w:rtl/>
              </w:rPr>
              <w:t>دانشجویان</w:t>
            </w:r>
          </w:p>
        </w:tc>
      </w:tr>
      <w:tr w:rsidR="00AD4BE8" w:rsidRPr="00AD1179" w14:paraId="07C40B8F" w14:textId="77777777" w:rsidTr="001C6D3D">
        <w:tc>
          <w:tcPr>
            <w:tcW w:w="649" w:type="pct"/>
            <w:shd w:val="clear" w:color="auto" w:fill="2F5496"/>
            <w:vAlign w:val="center"/>
          </w:tcPr>
          <w:p w14:paraId="035536C0"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کد</w:t>
            </w:r>
          </w:p>
        </w:tc>
        <w:tc>
          <w:tcPr>
            <w:tcW w:w="1846" w:type="pct"/>
            <w:shd w:val="clear" w:color="auto" w:fill="2F5496"/>
            <w:vAlign w:val="center"/>
          </w:tcPr>
          <w:p w14:paraId="772203E4" w14:textId="77777777" w:rsidR="00AD4BE8" w:rsidRPr="00EF17A7" w:rsidRDefault="00AD4BE8" w:rsidP="001C6D3D">
            <w:pPr>
              <w:spacing w:before="100" w:beforeAutospacing="1" w:after="100" w:afterAutospacing="1"/>
              <w:jc w:val="center"/>
              <w:rPr>
                <w:rFonts w:cs="B Nazanin"/>
                <w:b/>
                <w:bCs/>
                <w:color w:val="FFFFFF"/>
                <w:rtl/>
                <w:lang w:bidi="fa-IR"/>
              </w:rPr>
            </w:pPr>
            <w:r w:rsidRPr="00EF17A7">
              <w:rPr>
                <w:rFonts w:cs="B Nazanin" w:hint="cs"/>
                <w:b/>
                <w:bCs/>
                <w:color w:val="FFFFFF"/>
                <w:rtl/>
              </w:rPr>
              <w:t>اقدامات</w:t>
            </w:r>
          </w:p>
        </w:tc>
        <w:tc>
          <w:tcPr>
            <w:tcW w:w="546" w:type="pct"/>
            <w:shd w:val="clear" w:color="auto" w:fill="2F5496"/>
            <w:vAlign w:val="center"/>
          </w:tcPr>
          <w:p w14:paraId="6EFC3F1C"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مسئول پیگیری</w:t>
            </w:r>
          </w:p>
        </w:tc>
        <w:tc>
          <w:tcPr>
            <w:tcW w:w="371" w:type="pct"/>
            <w:shd w:val="clear" w:color="auto" w:fill="2F5496"/>
            <w:vAlign w:val="center"/>
          </w:tcPr>
          <w:p w14:paraId="5E0DFAB3"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تاریخ شروع</w:t>
            </w:r>
          </w:p>
        </w:tc>
        <w:tc>
          <w:tcPr>
            <w:tcW w:w="337" w:type="pct"/>
            <w:shd w:val="clear" w:color="auto" w:fill="2F5496"/>
            <w:vAlign w:val="center"/>
          </w:tcPr>
          <w:p w14:paraId="595783A9"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تاریخ اتمام</w:t>
            </w:r>
          </w:p>
        </w:tc>
        <w:tc>
          <w:tcPr>
            <w:tcW w:w="619" w:type="pct"/>
            <w:shd w:val="clear" w:color="auto" w:fill="2F5496"/>
            <w:vAlign w:val="center"/>
          </w:tcPr>
          <w:p w14:paraId="0D62D40C"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ناظر</w:t>
            </w:r>
          </w:p>
        </w:tc>
        <w:tc>
          <w:tcPr>
            <w:tcW w:w="316" w:type="pct"/>
            <w:shd w:val="clear" w:color="auto" w:fill="2F5496"/>
            <w:vAlign w:val="center"/>
          </w:tcPr>
          <w:p w14:paraId="236D882F"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 xml:space="preserve">پایش 1 </w:t>
            </w:r>
          </w:p>
        </w:tc>
        <w:tc>
          <w:tcPr>
            <w:tcW w:w="316" w:type="pct"/>
            <w:shd w:val="clear" w:color="auto" w:fill="2F5496"/>
            <w:vAlign w:val="center"/>
          </w:tcPr>
          <w:p w14:paraId="3C0E32EA"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پایش 2</w:t>
            </w:r>
          </w:p>
        </w:tc>
      </w:tr>
      <w:tr w:rsidR="00AD4BE8" w:rsidRPr="00AD1179" w14:paraId="667A270D" w14:textId="77777777" w:rsidTr="001C6D3D">
        <w:trPr>
          <w:trHeight w:val="440"/>
        </w:trPr>
        <w:tc>
          <w:tcPr>
            <w:tcW w:w="649" w:type="pct"/>
            <w:vAlign w:val="center"/>
          </w:tcPr>
          <w:p w14:paraId="06FC2A8B"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8A1</w:t>
            </w:r>
          </w:p>
        </w:tc>
        <w:tc>
          <w:tcPr>
            <w:tcW w:w="1846" w:type="pct"/>
            <w:vAlign w:val="center"/>
          </w:tcPr>
          <w:p w14:paraId="12F8D5D0" w14:textId="77777777" w:rsidR="00AD4BE8" w:rsidRPr="00AD1179" w:rsidRDefault="00AD4BE8" w:rsidP="001C6D3D">
            <w:pPr>
              <w:rPr>
                <w:rFonts w:eastAsia="Titr" w:cs="B Nazanin"/>
                <w:rtl/>
                <w:lang w:bidi="fa-IR"/>
              </w:rPr>
            </w:pPr>
            <w:r w:rsidRPr="00AD1179">
              <w:rPr>
                <w:rFonts w:eastAsia="Titr" w:cs="B Nazanin" w:hint="cs"/>
                <w:rtl/>
                <w:lang w:bidi="fa-IR"/>
              </w:rPr>
              <w:t xml:space="preserve">برگزاری کارگاه آموزشی جهت </w:t>
            </w:r>
            <w:r w:rsidRPr="00AD1179">
              <w:rPr>
                <w:rFonts w:cs="B Nazanin" w:hint="cs"/>
                <w:rtl/>
              </w:rPr>
              <w:t xml:space="preserve">خانواده های دانشجویان </w:t>
            </w:r>
            <w:r w:rsidRPr="00AD1179">
              <w:rPr>
                <w:rFonts w:eastAsia="Titr" w:cs="B Nazanin" w:hint="cs"/>
                <w:rtl/>
                <w:lang w:bidi="fa-IR"/>
              </w:rPr>
              <w:t>در جهت ترویج و توسعه فرهنگ ایثار</w:t>
            </w:r>
          </w:p>
        </w:tc>
        <w:tc>
          <w:tcPr>
            <w:tcW w:w="546" w:type="pct"/>
            <w:vAlign w:val="center"/>
          </w:tcPr>
          <w:p w14:paraId="6F2F52B1"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371" w:type="pct"/>
            <w:vAlign w:val="center"/>
          </w:tcPr>
          <w:p w14:paraId="0584511B"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337" w:type="pct"/>
            <w:vAlign w:val="center"/>
          </w:tcPr>
          <w:p w14:paraId="40283593"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619C2E27" w14:textId="77777777" w:rsidR="00AD4BE8" w:rsidRPr="00AD1179" w:rsidRDefault="00AD4BE8" w:rsidP="001C6D3D">
            <w:pPr>
              <w:jc w:val="center"/>
              <w:rPr>
                <w:rFonts w:eastAsia="Titr" w:cs="B Nazanin"/>
                <w:color w:val="000000"/>
                <w:lang w:bidi="fa-IR"/>
              </w:rPr>
            </w:pPr>
          </w:p>
        </w:tc>
        <w:tc>
          <w:tcPr>
            <w:tcW w:w="316" w:type="pct"/>
            <w:vAlign w:val="center"/>
          </w:tcPr>
          <w:p w14:paraId="3FA381A2"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6" w:type="pct"/>
            <w:vAlign w:val="center"/>
          </w:tcPr>
          <w:p w14:paraId="7EB0FA2A"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7738F90F" w14:textId="77777777" w:rsidR="00AD4BE8" w:rsidRPr="00AD1179" w:rsidRDefault="00AD4BE8" w:rsidP="00AD4BE8">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4"/>
        <w:gridCol w:w="5330"/>
        <w:gridCol w:w="1547"/>
        <w:gridCol w:w="1103"/>
        <w:gridCol w:w="1216"/>
        <w:gridCol w:w="1760"/>
        <w:gridCol w:w="877"/>
        <w:gridCol w:w="883"/>
      </w:tblGrid>
      <w:tr w:rsidR="00AD4BE8" w:rsidRPr="00AD1179" w14:paraId="224482E7" w14:textId="77777777" w:rsidTr="001C6D3D">
        <w:tc>
          <w:tcPr>
            <w:tcW w:w="5000" w:type="pct"/>
            <w:gridSpan w:val="8"/>
            <w:shd w:val="clear" w:color="auto" w:fill="2F5496"/>
            <w:vAlign w:val="center"/>
          </w:tcPr>
          <w:p w14:paraId="5FB79E65" w14:textId="77777777" w:rsidR="00AD4BE8" w:rsidRPr="00AD1179" w:rsidRDefault="00AD4BE8" w:rsidP="001C6D3D">
            <w:pPr>
              <w:spacing w:before="100" w:beforeAutospacing="1" w:after="100" w:afterAutospacing="1"/>
              <w:jc w:val="center"/>
              <w:rPr>
                <w:rFonts w:cs="B Nazanin"/>
                <w:color w:val="FFFFFF"/>
                <w:rtl/>
              </w:rPr>
            </w:pPr>
            <w:r w:rsidRPr="00AA013E">
              <w:rPr>
                <w:rFonts w:cs="B Nazanin"/>
                <w:b/>
                <w:bCs/>
                <w:color w:val="FFFFFF"/>
              </w:rPr>
              <w:t>G2O9</w:t>
            </w:r>
            <w:r w:rsidRPr="00AA013E">
              <w:rPr>
                <w:rFonts w:cs="B Nazanin"/>
                <w:b/>
                <w:bCs/>
                <w:color w:val="FFFFFF"/>
                <w:rtl/>
              </w:rPr>
              <w:t>-</w:t>
            </w:r>
            <w:r w:rsidRPr="00AD1179">
              <w:rPr>
                <w:rFonts w:cs="B Nazanin"/>
                <w:color w:val="FFFFFF"/>
                <w:rtl/>
              </w:rPr>
              <w:t xml:space="preserve"> </w:t>
            </w:r>
            <w:r w:rsidRPr="00F629B9">
              <w:rPr>
                <w:rFonts w:cs="B Nazanin" w:hint="cs"/>
                <w:b/>
                <w:bCs/>
                <w:color w:val="FFFFFF" w:themeColor="background1"/>
                <w:rtl/>
              </w:rPr>
              <w:t>ترویج و توسعه دوره</w:t>
            </w:r>
            <w:r w:rsidRPr="00F629B9">
              <w:rPr>
                <w:rFonts w:cs="B Nazanin"/>
                <w:b/>
                <w:bCs/>
                <w:color w:val="FFFFFF" w:themeColor="background1"/>
                <w:rtl/>
              </w:rPr>
              <w:softHyphen/>
            </w:r>
            <w:r w:rsidRPr="00F629B9">
              <w:rPr>
                <w:rFonts w:cs="B Nazanin" w:hint="cs"/>
                <w:b/>
                <w:bCs/>
                <w:color w:val="FFFFFF" w:themeColor="background1"/>
                <w:rtl/>
              </w:rPr>
              <w:t>های معرفت و معناشناختی</w:t>
            </w:r>
          </w:p>
        </w:tc>
      </w:tr>
      <w:tr w:rsidR="00AD4BE8" w:rsidRPr="00AD1179" w14:paraId="5F0AA859" w14:textId="77777777" w:rsidTr="001C6D3D">
        <w:tc>
          <w:tcPr>
            <w:tcW w:w="648" w:type="pct"/>
            <w:shd w:val="clear" w:color="auto" w:fill="2F5496"/>
            <w:vAlign w:val="center"/>
          </w:tcPr>
          <w:p w14:paraId="395E9536"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کد</w:t>
            </w:r>
          </w:p>
        </w:tc>
        <w:tc>
          <w:tcPr>
            <w:tcW w:w="1845" w:type="pct"/>
            <w:shd w:val="clear" w:color="auto" w:fill="2F5496"/>
            <w:vAlign w:val="center"/>
          </w:tcPr>
          <w:p w14:paraId="7C8F026B" w14:textId="77777777" w:rsidR="00AD4BE8" w:rsidRPr="00EF17A7" w:rsidRDefault="00AD4BE8" w:rsidP="001C6D3D">
            <w:pPr>
              <w:spacing w:before="100" w:beforeAutospacing="1" w:after="100" w:afterAutospacing="1"/>
              <w:jc w:val="center"/>
              <w:rPr>
                <w:rFonts w:cs="B Nazanin"/>
                <w:b/>
                <w:bCs/>
                <w:color w:val="FFFFFF"/>
                <w:rtl/>
                <w:lang w:bidi="fa-IR"/>
              </w:rPr>
            </w:pPr>
            <w:r w:rsidRPr="00EF17A7">
              <w:rPr>
                <w:rFonts w:cs="B Nazanin" w:hint="cs"/>
                <w:b/>
                <w:bCs/>
                <w:color w:val="FFFFFF"/>
                <w:rtl/>
              </w:rPr>
              <w:t>اقدامات</w:t>
            </w:r>
          </w:p>
        </w:tc>
        <w:tc>
          <w:tcPr>
            <w:tcW w:w="546" w:type="pct"/>
            <w:shd w:val="clear" w:color="auto" w:fill="2F5496"/>
            <w:vAlign w:val="center"/>
          </w:tcPr>
          <w:p w14:paraId="155CBFDB"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مسئول پیگیری</w:t>
            </w:r>
          </w:p>
        </w:tc>
        <w:tc>
          <w:tcPr>
            <w:tcW w:w="371" w:type="pct"/>
            <w:shd w:val="clear" w:color="auto" w:fill="2F5496"/>
            <w:vAlign w:val="center"/>
          </w:tcPr>
          <w:p w14:paraId="2238E723"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تاریخ شروع</w:t>
            </w:r>
          </w:p>
        </w:tc>
        <w:tc>
          <w:tcPr>
            <w:tcW w:w="337" w:type="pct"/>
            <w:shd w:val="clear" w:color="auto" w:fill="2F5496"/>
            <w:vAlign w:val="center"/>
          </w:tcPr>
          <w:p w14:paraId="7C07F47D"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تاریخ اتمام</w:t>
            </w:r>
          </w:p>
        </w:tc>
        <w:tc>
          <w:tcPr>
            <w:tcW w:w="619" w:type="pct"/>
            <w:shd w:val="clear" w:color="auto" w:fill="2F5496"/>
            <w:vAlign w:val="center"/>
          </w:tcPr>
          <w:p w14:paraId="583B6A40"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ناظر</w:t>
            </w:r>
          </w:p>
        </w:tc>
        <w:tc>
          <w:tcPr>
            <w:tcW w:w="316" w:type="pct"/>
            <w:shd w:val="clear" w:color="auto" w:fill="2F5496"/>
            <w:vAlign w:val="center"/>
          </w:tcPr>
          <w:p w14:paraId="7A68096A"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 xml:space="preserve">پایش 1 </w:t>
            </w:r>
          </w:p>
        </w:tc>
        <w:tc>
          <w:tcPr>
            <w:tcW w:w="316" w:type="pct"/>
            <w:shd w:val="clear" w:color="auto" w:fill="2F5496"/>
            <w:vAlign w:val="center"/>
          </w:tcPr>
          <w:p w14:paraId="043E247E"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پایش 2</w:t>
            </w:r>
          </w:p>
        </w:tc>
      </w:tr>
      <w:tr w:rsidR="00AD4BE8" w:rsidRPr="00AD1179" w14:paraId="38DC03A1" w14:textId="77777777" w:rsidTr="001C6D3D">
        <w:trPr>
          <w:trHeight w:val="440"/>
        </w:trPr>
        <w:tc>
          <w:tcPr>
            <w:tcW w:w="648" w:type="pct"/>
            <w:vAlign w:val="center"/>
          </w:tcPr>
          <w:p w14:paraId="36E94F7A"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w:t>
            </w:r>
            <w:r>
              <w:rPr>
                <w:rFonts w:eastAsia="Titr" w:cs="B Nazanin"/>
                <w:color w:val="000000"/>
                <w:lang w:bidi="fa-IR"/>
              </w:rPr>
              <w:t>9</w:t>
            </w:r>
            <w:r w:rsidRPr="00AD1179">
              <w:rPr>
                <w:rFonts w:eastAsia="Titr" w:cs="B Nazanin"/>
                <w:color w:val="000000"/>
                <w:lang w:bidi="fa-IR"/>
              </w:rPr>
              <w:t>A1</w:t>
            </w:r>
          </w:p>
        </w:tc>
        <w:tc>
          <w:tcPr>
            <w:tcW w:w="1845" w:type="pct"/>
            <w:vAlign w:val="center"/>
          </w:tcPr>
          <w:p w14:paraId="2F9AB970" w14:textId="77777777" w:rsidR="00AD4BE8" w:rsidRPr="00AD1179" w:rsidRDefault="00AD4BE8" w:rsidP="001C6D3D">
            <w:pPr>
              <w:rPr>
                <w:rFonts w:eastAsia="Titr" w:cs="B Nazanin"/>
                <w:rtl/>
                <w:lang w:bidi="fa-IR"/>
              </w:rPr>
            </w:pPr>
            <w:r w:rsidRPr="00AD1179">
              <w:rPr>
                <w:rFonts w:eastAsia="Titr" w:cs="B Nazanin" w:hint="cs"/>
                <w:rtl/>
                <w:lang w:bidi="fa-IR"/>
              </w:rPr>
              <w:t xml:space="preserve">برگزاری کارگاه آموزشی </w:t>
            </w:r>
            <w:r w:rsidRPr="00AD1179">
              <w:rPr>
                <w:rFonts w:cs="B Nazanin" w:hint="cs"/>
                <w:rtl/>
              </w:rPr>
              <w:t>ترویج و توسعه دوره</w:t>
            </w:r>
            <w:r w:rsidRPr="00AD1179">
              <w:rPr>
                <w:rFonts w:cs="B Nazanin"/>
                <w:rtl/>
              </w:rPr>
              <w:softHyphen/>
            </w:r>
            <w:r w:rsidRPr="00AD1179">
              <w:rPr>
                <w:rFonts w:cs="B Nazanin" w:hint="cs"/>
                <w:rtl/>
              </w:rPr>
              <w:t>های معرفت و معناشناختی</w:t>
            </w:r>
            <w:r w:rsidRPr="00AD1179">
              <w:rPr>
                <w:rFonts w:eastAsia="Titr" w:cs="B Nazanin" w:hint="cs"/>
                <w:rtl/>
                <w:lang w:bidi="fa-IR"/>
              </w:rPr>
              <w:t xml:space="preserve"> جهت </w:t>
            </w:r>
            <w:r>
              <w:rPr>
                <w:rFonts w:cs="B Nazanin" w:hint="cs"/>
                <w:rtl/>
                <w:lang w:bidi="fa-IR"/>
              </w:rPr>
              <w:t xml:space="preserve">اعضای هیئت علمی </w:t>
            </w:r>
            <w:r w:rsidRPr="00AD1179">
              <w:rPr>
                <w:rFonts w:eastAsia="Titr" w:cs="B Nazanin" w:hint="cs"/>
                <w:rtl/>
                <w:lang w:bidi="fa-IR"/>
              </w:rPr>
              <w:t>در جهت ترویج و توسعه فرهنگ ایثار</w:t>
            </w:r>
          </w:p>
        </w:tc>
        <w:tc>
          <w:tcPr>
            <w:tcW w:w="546" w:type="pct"/>
            <w:vAlign w:val="center"/>
          </w:tcPr>
          <w:p w14:paraId="5DC8C76A"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371" w:type="pct"/>
            <w:vAlign w:val="center"/>
          </w:tcPr>
          <w:p w14:paraId="7A972384"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337" w:type="pct"/>
            <w:vAlign w:val="center"/>
          </w:tcPr>
          <w:p w14:paraId="133A8261"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46A88DCB" w14:textId="77777777" w:rsidR="00AD4BE8" w:rsidRPr="00AD1179" w:rsidRDefault="00AD4BE8" w:rsidP="001C6D3D">
            <w:pPr>
              <w:jc w:val="center"/>
              <w:rPr>
                <w:rFonts w:eastAsia="Titr" w:cs="B Nazanin"/>
                <w:color w:val="000000"/>
                <w:lang w:bidi="fa-IR"/>
              </w:rPr>
            </w:pPr>
          </w:p>
        </w:tc>
        <w:tc>
          <w:tcPr>
            <w:tcW w:w="316" w:type="pct"/>
            <w:vAlign w:val="center"/>
          </w:tcPr>
          <w:p w14:paraId="4B547452"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6" w:type="pct"/>
            <w:vAlign w:val="center"/>
          </w:tcPr>
          <w:p w14:paraId="01FF43E3"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74C73C1C" w14:textId="77777777" w:rsidTr="001C6D3D">
        <w:trPr>
          <w:trHeight w:val="440"/>
        </w:trPr>
        <w:tc>
          <w:tcPr>
            <w:tcW w:w="648" w:type="pct"/>
            <w:vAlign w:val="center"/>
          </w:tcPr>
          <w:p w14:paraId="6B83F8C0"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w:t>
            </w:r>
            <w:r>
              <w:rPr>
                <w:rFonts w:eastAsia="Titr" w:cs="B Nazanin"/>
                <w:color w:val="000000"/>
                <w:lang w:bidi="fa-IR"/>
              </w:rPr>
              <w:t>9</w:t>
            </w:r>
            <w:r w:rsidRPr="00AD1179">
              <w:rPr>
                <w:rFonts w:eastAsia="Titr" w:cs="B Nazanin"/>
                <w:color w:val="000000"/>
                <w:lang w:bidi="fa-IR"/>
              </w:rPr>
              <w:t>A</w:t>
            </w:r>
            <w:r>
              <w:rPr>
                <w:rFonts w:eastAsia="Titr" w:cs="B Nazanin"/>
                <w:color w:val="000000"/>
                <w:lang w:bidi="fa-IR"/>
              </w:rPr>
              <w:t>2</w:t>
            </w:r>
          </w:p>
        </w:tc>
        <w:tc>
          <w:tcPr>
            <w:tcW w:w="1845" w:type="pct"/>
            <w:vAlign w:val="center"/>
          </w:tcPr>
          <w:p w14:paraId="40EAD69C" w14:textId="77777777" w:rsidR="00AD4BE8" w:rsidRPr="00AD1179" w:rsidRDefault="00AD4BE8" w:rsidP="001C6D3D">
            <w:pPr>
              <w:rPr>
                <w:rFonts w:eastAsia="Titr" w:cs="B Nazanin"/>
                <w:rtl/>
                <w:lang w:bidi="fa-IR"/>
              </w:rPr>
            </w:pPr>
            <w:r w:rsidRPr="00AD1179">
              <w:rPr>
                <w:rFonts w:eastAsia="Titr" w:cs="B Nazanin" w:hint="cs"/>
                <w:rtl/>
                <w:lang w:bidi="fa-IR"/>
              </w:rPr>
              <w:t xml:space="preserve">برگزاری کارگاه آموزشی </w:t>
            </w:r>
            <w:r w:rsidRPr="00AD1179">
              <w:rPr>
                <w:rFonts w:cs="B Nazanin" w:hint="cs"/>
                <w:rtl/>
              </w:rPr>
              <w:t>ترویج و توسعه دوره</w:t>
            </w:r>
            <w:r w:rsidRPr="00AD1179">
              <w:rPr>
                <w:rFonts w:cs="B Nazanin"/>
                <w:rtl/>
              </w:rPr>
              <w:softHyphen/>
            </w:r>
            <w:r w:rsidRPr="00AD1179">
              <w:rPr>
                <w:rFonts w:cs="B Nazanin" w:hint="cs"/>
                <w:rtl/>
              </w:rPr>
              <w:t>های معرفت و معناشناختی</w:t>
            </w:r>
            <w:r w:rsidRPr="00AD1179">
              <w:rPr>
                <w:rFonts w:eastAsia="Titr" w:cs="B Nazanin" w:hint="cs"/>
                <w:rtl/>
                <w:lang w:bidi="fa-IR"/>
              </w:rPr>
              <w:t xml:space="preserve"> جهت </w:t>
            </w:r>
            <w:r w:rsidRPr="00AD1179">
              <w:rPr>
                <w:rFonts w:cs="B Nazanin" w:hint="cs"/>
                <w:rtl/>
              </w:rPr>
              <w:t xml:space="preserve">خانواده های دانشجویان </w:t>
            </w:r>
            <w:r w:rsidRPr="00AD1179">
              <w:rPr>
                <w:rFonts w:eastAsia="Titr" w:cs="B Nazanin" w:hint="cs"/>
                <w:rtl/>
                <w:lang w:bidi="fa-IR"/>
              </w:rPr>
              <w:t>در جهت ترویج و توسعه فرهنگ ایثار</w:t>
            </w:r>
            <w:r>
              <w:rPr>
                <w:rFonts w:eastAsia="Titr" w:cs="B Nazanin" w:hint="cs"/>
                <w:rtl/>
                <w:lang w:bidi="fa-IR"/>
              </w:rPr>
              <w:t xml:space="preserve"> دانشجویان</w:t>
            </w:r>
          </w:p>
        </w:tc>
        <w:tc>
          <w:tcPr>
            <w:tcW w:w="546" w:type="pct"/>
            <w:vAlign w:val="center"/>
          </w:tcPr>
          <w:p w14:paraId="0C37F811"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371" w:type="pct"/>
            <w:vAlign w:val="center"/>
          </w:tcPr>
          <w:p w14:paraId="5A344C09"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337" w:type="pct"/>
            <w:vAlign w:val="center"/>
          </w:tcPr>
          <w:p w14:paraId="2355E763"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319A8CF1" w14:textId="77777777" w:rsidR="00AD4BE8" w:rsidRPr="00AD1179" w:rsidRDefault="00AD4BE8" w:rsidP="001C6D3D">
            <w:pPr>
              <w:jc w:val="center"/>
              <w:rPr>
                <w:rFonts w:eastAsia="Titr" w:cs="B Nazanin"/>
                <w:color w:val="000000"/>
                <w:lang w:bidi="fa-IR"/>
              </w:rPr>
            </w:pPr>
          </w:p>
        </w:tc>
        <w:tc>
          <w:tcPr>
            <w:tcW w:w="316" w:type="pct"/>
            <w:vAlign w:val="center"/>
          </w:tcPr>
          <w:p w14:paraId="111DDA70"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6" w:type="pct"/>
            <w:vAlign w:val="center"/>
          </w:tcPr>
          <w:p w14:paraId="4151A8D8"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554D0237" w14:textId="77777777" w:rsidTr="001C6D3D">
        <w:trPr>
          <w:trHeight w:val="440"/>
        </w:trPr>
        <w:tc>
          <w:tcPr>
            <w:tcW w:w="648" w:type="pct"/>
            <w:vAlign w:val="center"/>
          </w:tcPr>
          <w:p w14:paraId="1A59EF9E"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lastRenderedPageBreak/>
              <w:t>G2O</w:t>
            </w:r>
            <w:r>
              <w:rPr>
                <w:rFonts w:eastAsia="Titr" w:cs="B Nazanin"/>
                <w:color w:val="000000"/>
                <w:lang w:bidi="fa-IR"/>
              </w:rPr>
              <w:t>9</w:t>
            </w:r>
            <w:r w:rsidRPr="00AD1179">
              <w:rPr>
                <w:rFonts w:eastAsia="Titr" w:cs="B Nazanin"/>
                <w:color w:val="000000"/>
                <w:lang w:bidi="fa-IR"/>
              </w:rPr>
              <w:t>A</w:t>
            </w:r>
            <w:r>
              <w:rPr>
                <w:rFonts w:eastAsia="Titr" w:cs="B Nazanin"/>
                <w:color w:val="000000"/>
                <w:lang w:bidi="fa-IR"/>
              </w:rPr>
              <w:t>3</w:t>
            </w:r>
          </w:p>
        </w:tc>
        <w:tc>
          <w:tcPr>
            <w:tcW w:w="1845" w:type="pct"/>
            <w:vAlign w:val="center"/>
          </w:tcPr>
          <w:p w14:paraId="074A342D" w14:textId="77777777" w:rsidR="00AD4BE8" w:rsidRPr="00AD1179" w:rsidRDefault="00AD4BE8" w:rsidP="001C6D3D">
            <w:pPr>
              <w:rPr>
                <w:rFonts w:eastAsia="Titr" w:cs="B Nazanin"/>
                <w:rtl/>
                <w:lang w:bidi="fa-IR"/>
              </w:rPr>
            </w:pPr>
            <w:r w:rsidRPr="00AD1179">
              <w:rPr>
                <w:rFonts w:eastAsia="Titr" w:cs="B Nazanin" w:hint="cs"/>
                <w:rtl/>
                <w:lang w:bidi="fa-IR"/>
              </w:rPr>
              <w:t xml:space="preserve">برگزاری کارگاه آموزشی </w:t>
            </w:r>
            <w:r w:rsidRPr="00AD1179">
              <w:rPr>
                <w:rFonts w:cs="B Nazanin" w:hint="cs"/>
                <w:rtl/>
              </w:rPr>
              <w:t>ترویج و توسعه دوره</w:t>
            </w:r>
            <w:r w:rsidRPr="00AD1179">
              <w:rPr>
                <w:rFonts w:cs="B Nazanin"/>
                <w:rtl/>
              </w:rPr>
              <w:softHyphen/>
            </w:r>
            <w:r w:rsidRPr="00AD1179">
              <w:rPr>
                <w:rFonts w:cs="B Nazanin" w:hint="cs"/>
                <w:rtl/>
              </w:rPr>
              <w:t>های معرفت و معناشناختی</w:t>
            </w:r>
            <w:r w:rsidRPr="00AD1179">
              <w:rPr>
                <w:rFonts w:eastAsia="Titr" w:cs="B Nazanin" w:hint="cs"/>
                <w:rtl/>
                <w:lang w:bidi="fa-IR"/>
              </w:rPr>
              <w:t xml:space="preserve"> جهت</w:t>
            </w:r>
            <w:r>
              <w:rPr>
                <w:rFonts w:eastAsia="Titr" w:cs="B Nazanin" w:hint="cs"/>
                <w:rtl/>
                <w:lang w:bidi="fa-IR"/>
              </w:rPr>
              <w:t xml:space="preserve"> </w:t>
            </w:r>
            <w:r>
              <w:rPr>
                <w:rFonts w:cs="B Nazanin" w:hint="cs"/>
                <w:rtl/>
              </w:rPr>
              <w:t xml:space="preserve">کارکنان </w:t>
            </w:r>
            <w:r w:rsidRPr="00AD1179">
              <w:rPr>
                <w:rFonts w:eastAsia="Titr" w:cs="B Nazanin" w:hint="cs"/>
                <w:rtl/>
                <w:lang w:bidi="fa-IR"/>
              </w:rPr>
              <w:t>در جهت ترویج و توسعه فرهنگ ایثار</w:t>
            </w:r>
          </w:p>
        </w:tc>
        <w:tc>
          <w:tcPr>
            <w:tcW w:w="546" w:type="pct"/>
            <w:vAlign w:val="center"/>
          </w:tcPr>
          <w:p w14:paraId="44C06988"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371" w:type="pct"/>
            <w:vAlign w:val="center"/>
          </w:tcPr>
          <w:p w14:paraId="249D4F50"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337" w:type="pct"/>
            <w:vAlign w:val="center"/>
          </w:tcPr>
          <w:p w14:paraId="41F87FC9"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754B260C" w14:textId="77777777" w:rsidR="00AD4BE8" w:rsidRPr="00AD1179" w:rsidRDefault="00AD4BE8" w:rsidP="001C6D3D">
            <w:pPr>
              <w:jc w:val="center"/>
              <w:rPr>
                <w:rFonts w:eastAsia="Titr" w:cs="B Nazanin"/>
                <w:color w:val="000000"/>
                <w:lang w:bidi="fa-IR"/>
              </w:rPr>
            </w:pPr>
          </w:p>
        </w:tc>
        <w:tc>
          <w:tcPr>
            <w:tcW w:w="316" w:type="pct"/>
            <w:vAlign w:val="center"/>
          </w:tcPr>
          <w:p w14:paraId="5EFF8701"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6" w:type="pct"/>
            <w:vAlign w:val="center"/>
          </w:tcPr>
          <w:p w14:paraId="0BEB19E4"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31DD645F" w14:textId="77777777" w:rsidTr="001C6D3D">
        <w:trPr>
          <w:trHeight w:val="440"/>
        </w:trPr>
        <w:tc>
          <w:tcPr>
            <w:tcW w:w="648" w:type="pct"/>
            <w:vAlign w:val="center"/>
          </w:tcPr>
          <w:p w14:paraId="065ACF47"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w:t>
            </w:r>
            <w:r>
              <w:rPr>
                <w:rFonts w:eastAsia="Titr" w:cs="B Nazanin"/>
                <w:color w:val="000000"/>
                <w:lang w:bidi="fa-IR"/>
              </w:rPr>
              <w:t>9</w:t>
            </w:r>
            <w:r w:rsidRPr="00AD1179">
              <w:rPr>
                <w:rFonts w:eastAsia="Titr" w:cs="B Nazanin"/>
                <w:color w:val="000000"/>
                <w:lang w:bidi="fa-IR"/>
              </w:rPr>
              <w:t>A</w:t>
            </w:r>
            <w:r>
              <w:rPr>
                <w:rFonts w:eastAsia="Titr" w:cs="B Nazanin"/>
                <w:color w:val="000000"/>
                <w:lang w:bidi="fa-IR"/>
              </w:rPr>
              <w:t>4</w:t>
            </w:r>
          </w:p>
        </w:tc>
        <w:tc>
          <w:tcPr>
            <w:tcW w:w="1845" w:type="pct"/>
            <w:vAlign w:val="center"/>
          </w:tcPr>
          <w:p w14:paraId="64CE7B5B" w14:textId="77777777" w:rsidR="00AD4BE8" w:rsidRPr="00AD1179" w:rsidRDefault="00AD4BE8" w:rsidP="001C6D3D">
            <w:pPr>
              <w:rPr>
                <w:rFonts w:eastAsia="Titr" w:cs="B Nazanin"/>
                <w:rtl/>
                <w:lang w:bidi="fa-IR"/>
              </w:rPr>
            </w:pPr>
            <w:r w:rsidRPr="00AD1179">
              <w:rPr>
                <w:rFonts w:eastAsia="Titr" w:cs="B Nazanin" w:hint="cs"/>
                <w:rtl/>
                <w:lang w:bidi="fa-IR"/>
              </w:rPr>
              <w:t xml:space="preserve">برگزاری کارگاه آموزشی </w:t>
            </w:r>
            <w:r w:rsidRPr="00AD1179">
              <w:rPr>
                <w:rFonts w:cs="B Nazanin" w:hint="cs"/>
                <w:rtl/>
              </w:rPr>
              <w:t>ترویج و توسعه دوره</w:t>
            </w:r>
            <w:r w:rsidRPr="00AD1179">
              <w:rPr>
                <w:rFonts w:cs="B Nazanin"/>
                <w:rtl/>
              </w:rPr>
              <w:softHyphen/>
            </w:r>
            <w:r w:rsidRPr="00AD1179">
              <w:rPr>
                <w:rFonts w:cs="B Nazanin" w:hint="cs"/>
                <w:rtl/>
              </w:rPr>
              <w:t>های معرفت و معناشناختی</w:t>
            </w:r>
            <w:r w:rsidRPr="00AD1179">
              <w:rPr>
                <w:rFonts w:eastAsia="Titr" w:cs="B Nazanin" w:hint="cs"/>
                <w:rtl/>
                <w:lang w:bidi="fa-IR"/>
              </w:rPr>
              <w:t xml:space="preserve"> جهت </w:t>
            </w:r>
            <w:r w:rsidRPr="00AD1179">
              <w:rPr>
                <w:rFonts w:cs="B Nazanin" w:hint="cs"/>
                <w:rtl/>
              </w:rPr>
              <w:t xml:space="preserve">دانشجویان </w:t>
            </w:r>
            <w:r w:rsidRPr="00AD1179">
              <w:rPr>
                <w:rFonts w:eastAsia="Titr" w:cs="B Nazanin" w:hint="cs"/>
                <w:rtl/>
                <w:lang w:bidi="fa-IR"/>
              </w:rPr>
              <w:t>در جهت ترویج و توسعه فرهنگ ایثار</w:t>
            </w:r>
          </w:p>
        </w:tc>
        <w:tc>
          <w:tcPr>
            <w:tcW w:w="546" w:type="pct"/>
            <w:vAlign w:val="center"/>
          </w:tcPr>
          <w:p w14:paraId="605F4479"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371" w:type="pct"/>
            <w:vAlign w:val="center"/>
          </w:tcPr>
          <w:p w14:paraId="41D2BDCF"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337" w:type="pct"/>
            <w:vAlign w:val="center"/>
          </w:tcPr>
          <w:p w14:paraId="4CC87E99"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619" w:type="pct"/>
            <w:vAlign w:val="center"/>
          </w:tcPr>
          <w:p w14:paraId="42AD899A" w14:textId="77777777" w:rsidR="00AD4BE8" w:rsidRPr="00AD1179" w:rsidRDefault="00AD4BE8" w:rsidP="001C6D3D">
            <w:pPr>
              <w:jc w:val="center"/>
              <w:rPr>
                <w:rFonts w:eastAsia="Titr" w:cs="B Nazanin"/>
                <w:color w:val="000000"/>
                <w:lang w:bidi="fa-IR"/>
              </w:rPr>
            </w:pPr>
          </w:p>
        </w:tc>
        <w:tc>
          <w:tcPr>
            <w:tcW w:w="316" w:type="pct"/>
            <w:vAlign w:val="center"/>
          </w:tcPr>
          <w:p w14:paraId="1684A081"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6" w:type="pct"/>
            <w:vAlign w:val="center"/>
          </w:tcPr>
          <w:p w14:paraId="790E3A3E"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15605021" w14:textId="12F29A93" w:rsidR="00AD4BE8" w:rsidRPr="00AD1179" w:rsidRDefault="00AD4BE8" w:rsidP="00AD4BE8">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0"/>
        <w:gridCol w:w="4726"/>
        <w:gridCol w:w="1584"/>
        <w:gridCol w:w="1596"/>
        <w:gridCol w:w="1546"/>
        <w:gridCol w:w="1415"/>
        <w:gridCol w:w="920"/>
        <w:gridCol w:w="923"/>
      </w:tblGrid>
      <w:tr w:rsidR="00AD4BE8" w:rsidRPr="00AD1179" w14:paraId="23EDB9CF" w14:textId="77777777" w:rsidTr="001C6D3D">
        <w:tc>
          <w:tcPr>
            <w:tcW w:w="5000" w:type="pct"/>
            <w:gridSpan w:val="8"/>
            <w:shd w:val="clear" w:color="auto" w:fill="2F5496"/>
            <w:vAlign w:val="center"/>
          </w:tcPr>
          <w:p w14:paraId="2AEEBDA2" w14:textId="77777777" w:rsidR="00AD4BE8" w:rsidRPr="00AD1179" w:rsidRDefault="00AD4BE8" w:rsidP="001C6D3D">
            <w:pPr>
              <w:spacing w:before="100" w:beforeAutospacing="1" w:after="100" w:afterAutospacing="1"/>
              <w:jc w:val="center"/>
              <w:rPr>
                <w:rFonts w:cs="B Nazanin"/>
                <w:color w:val="FFFFFF"/>
                <w:rtl/>
              </w:rPr>
            </w:pPr>
            <w:r w:rsidRPr="00EF17A7">
              <w:rPr>
                <w:rFonts w:cs="B Nazanin"/>
                <w:b/>
                <w:bCs/>
                <w:color w:val="FFFFFF"/>
              </w:rPr>
              <w:t>G2O10</w:t>
            </w:r>
            <w:r w:rsidRPr="00EF17A7">
              <w:rPr>
                <w:rFonts w:cs="B Nazanin"/>
                <w:b/>
                <w:bCs/>
                <w:color w:val="FFFFFF"/>
                <w:rtl/>
              </w:rPr>
              <w:t>-</w:t>
            </w:r>
            <w:r w:rsidRPr="00AD1179">
              <w:rPr>
                <w:rFonts w:cs="B Nazanin"/>
                <w:color w:val="FFFFFF"/>
                <w:rtl/>
              </w:rPr>
              <w:t xml:space="preserve"> </w:t>
            </w:r>
            <w:r w:rsidRPr="00382827">
              <w:rPr>
                <w:rFonts w:cs="B Nazanin" w:hint="cs"/>
                <w:b/>
                <w:bCs/>
                <w:color w:val="FFFFFF" w:themeColor="background1"/>
                <w:rtl/>
              </w:rPr>
              <w:t>ترویج و توسعه دوره</w:t>
            </w:r>
            <w:r w:rsidRPr="00382827">
              <w:rPr>
                <w:rFonts w:cs="B Nazanin"/>
                <w:b/>
                <w:bCs/>
                <w:color w:val="FFFFFF" w:themeColor="background1"/>
                <w:rtl/>
              </w:rPr>
              <w:softHyphen/>
            </w:r>
            <w:r w:rsidRPr="00382827">
              <w:rPr>
                <w:rFonts w:cs="B Nazanin" w:hint="cs"/>
                <w:b/>
                <w:bCs/>
                <w:color w:val="FFFFFF" w:themeColor="background1"/>
                <w:rtl/>
              </w:rPr>
              <w:t>های سلامت معنوی و دینی</w:t>
            </w:r>
          </w:p>
        </w:tc>
      </w:tr>
      <w:tr w:rsidR="00AD4BE8" w:rsidRPr="00AD1179" w14:paraId="0A655379" w14:textId="77777777" w:rsidTr="00AA013E">
        <w:tc>
          <w:tcPr>
            <w:tcW w:w="635" w:type="pct"/>
            <w:shd w:val="clear" w:color="auto" w:fill="2F5496"/>
            <w:vAlign w:val="center"/>
          </w:tcPr>
          <w:p w14:paraId="71FDF863"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کد</w:t>
            </w:r>
          </w:p>
        </w:tc>
        <w:tc>
          <w:tcPr>
            <w:tcW w:w="1623" w:type="pct"/>
            <w:shd w:val="clear" w:color="auto" w:fill="2F5496"/>
            <w:vAlign w:val="center"/>
          </w:tcPr>
          <w:p w14:paraId="372EE507" w14:textId="77777777" w:rsidR="00AD4BE8" w:rsidRPr="00EF17A7" w:rsidRDefault="00AD4BE8" w:rsidP="001C6D3D">
            <w:pPr>
              <w:spacing w:before="100" w:beforeAutospacing="1" w:after="100" w:afterAutospacing="1"/>
              <w:jc w:val="center"/>
              <w:rPr>
                <w:rFonts w:cs="B Nazanin"/>
                <w:b/>
                <w:bCs/>
                <w:color w:val="FFFFFF"/>
                <w:rtl/>
                <w:lang w:bidi="fa-IR"/>
              </w:rPr>
            </w:pPr>
            <w:r w:rsidRPr="00EF17A7">
              <w:rPr>
                <w:rFonts w:cs="B Nazanin" w:hint="cs"/>
                <w:b/>
                <w:bCs/>
                <w:color w:val="FFFFFF"/>
                <w:rtl/>
              </w:rPr>
              <w:t>اقدامات</w:t>
            </w:r>
          </w:p>
        </w:tc>
        <w:tc>
          <w:tcPr>
            <w:tcW w:w="544" w:type="pct"/>
            <w:shd w:val="clear" w:color="auto" w:fill="2F5496"/>
            <w:vAlign w:val="center"/>
          </w:tcPr>
          <w:p w14:paraId="1D150926"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مسئول پیگیری</w:t>
            </w:r>
          </w:p>
        </w:tc>
        <w:tc>
          <w:tcPr>
            <w:tcW w:w="548" w:type="pct"/>
            <w:shd w:val="clear" w:color="auto" w:fill="2F5496"/>
            <w:vAlign w:val="center"/>
          </w:tcPr>
          <w:p w14:paraId="4B0CB4D8"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تاریخ شروع</w:t>
            </w:r>
          </w:p>
        </w:tc>
        <w:tc>
          <w:tcPr>
            <w:tcW w:w="531" w:type="pct"/>
            <w:shd w:val="clear" w:color="auto" w:fill="2F5496"/>
            <w:vAlign w:val="center"/>
          </w:tcPr>
          <w:p w14:paraId="4182AB98"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تاریخ اتمام</w:t>
            </w:r>
          </w:p>
        </w:tc>
        <w:tc>
          <w:tcPr>
            <w:tcW w:w="486" w:type="pct"/>
            <w:shd w:val="clear" w:color="auto" w:fill="2F5496"/>
            <w:vAlign w:val="center"/>
          </w:tcPr>
          <w:p w14:paraId="4CFDB9FD"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ناظر</w:t>
            </w:r>
          </w:p>
        </w:tc>
        <w:tc>
          <w:tcPr>
            <w:tcW w:w="316" w:type="pct"/>
            <w:shd w:val="clear" w:color="auto" w:fill="2F5496"/>
            <w:vAlign w:val="center"/>
          </w:tcPr>
          <w:p w14:paraId="3CD4FB99"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 xml:space="preserve">پایش 1 </w:t>
            </w:r>
          </w:p>
        </w:tc>
        <w:tc>
          <w:tcPr>
            <w:tcW w:w="317" w:type="pct"/>
            <w:shd w:val="clear" w:color="auto" w:fill="2F5496"/>
            <w:vAlign w:val="center"/>
          </w:tcPr>
          <w:p w14:paraId="51C4EA82" w14:textId="77777777" w:rsidR="00AD4BE8" w:rsidRPr="00EF17A7" w:rsidRDefault="00AD4BE8" w:rsidP="001C6D3D">
            <w:pPr>
              <w:spacing w:before="100" w:beforeAutospacing="1" w:after="100" w:afterAutospacing="1"/>
              <w:jc w:val="center"/>
              <w:rPr>
                <w:rFonts w:cs="B Nazanin"/>
                <w:b/>
                <w:bCs/>
                <w:color w:val="FFFFFF"/>
                <w:rtl/>
              </w:rPr>
            </w:pPr>
            <w:r w:rsidRPr="00EF17A7">
              <w:rPr>
                <w:rFonts w:cs="B Nazanin" w:hint="cs"/>
                <w:b/>
                <w:bCs/>
                <w:color w:val="FFFFFF"/>
                <w:rtl/>
              </w:rPr>
              <w:t>پایش 2</w:t>
            </w:r>
          </w:p>
        </w:tc>
      </w:tr>
      <w:tr w:rsidR="00AD4BE8" w:rsidRPr="00AD1179" w14:paraId="4B0B9C38" w14:textId="77777777" w:rsidTr="00AA013E">
        <w:trPr>
          <w:trHeight w:val="440"/>
        </w:trPr>
        <w:tc>
          <w:tcPr>
            <w:tcW w:w="635" w:type="pct"/>
            <w:vAlign w:val="center"/>
          </w:tcPr>
          <w:p w14:paraId="6C3FFF0E"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w:t>
            </w:r>
            <w:r>
              <w:rPr>
                <w:rFonts w:eastAsia="Titr" w:cs="B Nazanin"/>
                <w:color w:val="000000"/>
                <w:lang w:bidi="fa-IR"/>
              </w:rPr>
              <w:t>10</w:t>
            </w:r>
            <w:r w:rsidRPr="00AD1179">
              <w:rPr>
                <w:rFonts w:eastAsia="Titr" w:cs="B Nazanin"/>
                <w:color w:val="000000"/>
                <w:lang w:bidi="fa-IR"/>
              </w:rPr>
              <w:t>A1</w:t>
            </w:r>
          </w:p>
        </w:tc>
        <w:tc>
          <w:tcPr>
            <w:tcW w:w="1623" w:type="pct"/>
            <w:vAlign w:val="center"/>
          </w:tcPr>
          <w:p w14:paraId="6E289B78" w14:textId="77777777" w:rsidR="00AD4BE8" w:rsidRPr="00AD1179" w:rsidRDefault="00AD4BE8" w:rsidP="001C6D3D">
            <w:pPr>
              <w:rPr>
                <w:rFonts w:eastAsia="Titr" w:cs="B Nazanin"/>
                <w:rtl/>
                <w:lang w:bidi="fa-IR"/>
              </w:rPr>
            </w:pPr>
            <w:r w:rsidRPr="00382827">
              <w:rPr>
                <w:rFonts w:cs="B Nazanin" w:hint="cs"/>
                <w:rtl/>
                <w:lang w:bidi="fa-IR"/>
              </w:rPr>
              <w:t xml:space="preserve">برگزاری کارگاه آموزشی </w:t>
            </w:r>
            <w:r w:rsidRPr="00AD1179">
              <w:rPr>
                <w:rFonts w:cs="B Nazanin" w:hint="cs"/>
                <w:rtl/>
                <w:lang w:bidi="fa-IR"/>
              </w:rPr>
              <w:t>ترویج و توسعه</w:t>
            </w:r>
            <w:r>
              <w:rPr>
                <w:rFonts w:cs="B Nazanin"/>
                <w:lang w:bidi="fa-IR"/>
              </w:rPr>
              <w:t xml:space="preserve"> </w:t>
            </w:r>
            <w:r w:rsidRPr="00AD1179">
              <w:rPr>
                <w:rFonts w:cs="B Nazanin" w:hint="cs"/>
                <w:rtl/>
                <w:lang w:bidi="fa-IR"/>
              </w:rPr>
              <w:t xml:space="preserve"> </w:t>
            </w:r>
            <w:r w:rsidRPr="00382827">
              <w:rPr>
                <w:rFonts w:cs="B Nazanin" w:hint="cs"/>
                <w:rtl/>
                <w:lang w:bidi="fa-IR"/>
              </w:rPr>
              <w:t xml:space="preserve">سلامت معنوی و دینی جهت </w:t>
            </w:r>
            <w:r>
              <w:rPr>
                <w:rFonts w:cs="B Nazanin" w:hint="cs"/>
                <w:rtl/>
                <w:lang w:bidi="fa-IR"/>
              </w:rPr>
              <w:t xml:space="preserve">اعضای هیئت علمی </w:t>
            </w:r>
            <w:r w:rsidRPr="00382827">
              <w:rPr>
                <w:rFonts w:cs="B Nazanin" w:hint="cs"/>
                <w:rtl/>
                <w:lang w:bidi="fa-IR"/>
              </w:rPr>
              <w:t>در جهت ترویج و توسعه فرهنگ ایثار</w:t>
            </w:r>
          </w:p>
        </w:tc>
        <w:tc>
          <w:tcPr>
            <w:tcW w:w="544" w:type="pct"/>
            <w:vAlign w:val="center"/>
          </w:tcPr>
          <w:p w14:paraId="26E12D47"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548" w:type="pct"/>
            <w:vAlign w:val="center"/>
          </w:tcPr>
          <w:p w14:paraId="2792B8D0"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531" w:type="pct"/>
            <w:vAlign w:val="center"/>
          </w:tcPr>
          <w:p w14:paraId="42C8C9FF"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486" w:type="pct"/>
            <w:vAlign w:val="center"/>
          </w:tcPr>
          <w:p w14:paraId="2BFA0B96" w14:textId="77777777" w:rsidR="00AD4BE8" w:rsidRPr="00AD1179" w:rsidRDefault="00AD4BE8" w:rsidP="001C6D3D">
            <w:pPr>
              <w:jc w:val="center"/>
              <w:rPr>
                <w:rFonts w:eastAsia="Titr" w:cs="B Nazanin"/>
                <w:color w:val="000000"/>
                <w:lang w:bidi="fa-IR"/>
              </w:rPr>
            </w:pPr>
          </w:p>
        </w:tc>
        <w:tc>
          <w:tcPr>
            <w:tcW w:w="316" w:type="pct"/>
            <w:vAlign w:val="center"/>
          </w:tcPr>
          <w:p w14:paraId="329B4C10"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0AC1E219"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097410C5" w14:textId="77777777" w:rsidTr="00AA013E">
        <w:trPr>
          <w:trHeight w:val="440"/>
        </w:trPr>
        <w:tc>
          <w:tcPr>
            <w:tcW w:w="635" w:type="pct"/>
            <w:vAlign w:val="center"/>
          </w:tcPr>
          <w:p w14:paraId="1774E098"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w:t>
            </w:r>
            <w:r>
              <w:rPr>
                <w:rFonts w:eastAsia="Titr" w:cs="B Nazanin"/>
                <w:color w:val="000000"/>
                <w:lang w:bidi="fa-IR"/>
              </w:rPr>
              <w:t>10</w:t>
            </w:r>
            <w:r w:rsidRPr="00AD1179">
              <w:rPr>
                <w:rFonts w:eastAsia="Titr" w:cs="B Nazanin"/>
                <w:color w:val="000000"/>
                <w:lang w:bidi="fa-IR"/>
              </w:rPr>
              <w:t>A</w:t>
            </w:r>
            <w:r>
              <w:rPr>
                <w:rFonts w:eastAsia="Titr" w:cs="B Nazanin"/>
                <w:color w:val="000000"/>
                <w:lang w:bidi="fa-IR"/>
              </w:rPr>
              <w:t>2</w:t>
            </w:r>
          </w:p>
        </w:tc>
        <w:tc>
          <w:tcPr>
            <w:tcW w:w="1623" w:type="pct"/>
            <w:vAlign w:val="center"/>
          </w:tcPr>
          <w:p w14:paraId="79D8EF4C" w14:textId="77777777" w:rsidR="00AD4BE8" w:rsidRPr="00AD1179" w:rsidRDefault="00AD4BE8" w:rsidP="001C6D3D">
            <w:pPr>
              <w:rPr>
                <w:rFonts w:eastAsia="Titr" w:cs="B Nazanin"/>
                <w:rtl/>
                <w:lang w:bidi="fa-IR"/>
              </w:rPr>
            </w:pPr>
            <w:r w:rsidRPr="00AD1179">
              <w:rPr>
                <w:rFonts w:eastAsia="Titr" w:cs="B Nazanin" w:hint="cs"/>
                <w:rtl/>
                <w:lang w:bidi="fa-IR"/>
              </w:rPr>
              <w:t xml:space="preserve">برگزاری کارگاه آموزشی </w:t>
            </w:r>
            <w:r w:rsidRPr="00AD1179">
              <w:rPr>
                <w:rFonts w:cs="B Nazanin" w:hint="cs"/>
                <w:rtl/>
              </w:rPr>
              <w:t>ترویج و توسعه</w:t>
            </w:r>
            <w:r>
              <w:rPr>
                <w:rFonts w:cs="B Nazanin"/>
              </w:rPr>
              <w:t xml:space="preserve"> </w:t>
            </w:r>
            <w:r w:rsidRPr="00382827">
              <w:rPr>
                <w:rFonts w:cs="B Nazanin" w:hint="cs"/>
                <w:rtl/>
                <w:lang w:bidi="fa-IR"/>
              </w:rPr>
              <w:t>سلامت معنوی و دینی</w:t>
            </w:r>
            <w:r w:rsidRPr="00AD1179">
              <w:rPr>
                <w:rFonts w:cs="B Nazanin" w:hint="cs"/>
                <w:rtl/>
              </w:rPr>
              <w:t xml:space="preserve"> </w:t>
            </w:r>
            <w:r w:rsidRPr="00AD1179">
              <w:rPr>
                <w:rFonts w:eastAsia="Titr" w:cs="B Nazanin" w:hint="cs"/>
                <w:rtl/>
                <w:lang w:bidi="fa-IR"/>
              </w:rPr>
              <w:t xml:space="preserve">جهت </w:t>
            </w:r>
            <w:r w:rsidRPr="00AD1179">
              <w:rPr>
                <w:rFonts w:cs="B Nazanin" w:hint="cs"/>
                <w:rtl/>
              </w:rPr>
              <w:t xml:space="preserve">خانواده های دانشجویان </w:t>
            </w:r>
            <w:r w:rsidRPr="00AD1179">
              <w:rPr>
                <w:rFonts w:eastAsia="Titr" w:cs="B Nazanin" w:hint="cs"/>
                <w:rtl/>
                <w:lang w:bidi="fa-IR"/>
              </w:rPr>
              <w:t>در جهت ترویج و توسعه فرهنگ ایثار</w:t>
            </w:r>
            <w:r>
              <w:rPr>
                <w:rFonts w:eastAsia="Titr" w:cs="B Nazanin" w:hint="cs"/>
                <w:rtl/>
                <w:lang w:bidi="fa-IR"/>
              </w:rPr>
              <w:t xml:space="preserve"> دانشجویان</w:t>
            </w:r>
          </w:p>
        </w:tc>
        <w:tc>
          <w:tcPr>
            <w:tcW w:w="544" w:type="pct"/>
            <w:vAlign w:val="center"/>
          </w:tcPr>
          <w:p w14:paraId="12612CC6"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548" w:type="pct"/>
            <w:vAlign w:val="center"/>
          </w:tcPr>
          <w:p w14:paraId="34FF6CA4"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531" w:type="pct"/>
            <w:vAlign w:val="center"/>
          </w:tcPr>
          <w:p w14:paraId="45F798B5"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486" w:type="pct"/>
            <w:vAlign w:val="center"/>
          </w:tcPr>
          <w:p w14:paraId="46AA3C62" w14:textId="77777777" w:rsidR="00AD4BE8" w:rsidRPr="00AD1179" w:rsidRDefault="00AD4BE8" w:rsidP="001C6D3D">
            <w:pPr>
              <w:jc w:val="center"/>
              <w:rPr>
                <w:rFonts w:eastAsia="Titr" w:cs="B Nazanin"/>
                <w:color w:val="000000"/>
                <w:lang w:bidi="fa-IR"/>
              </w:rPr>
            </w:pPr>
          </w:p>
        </w:tc>
        <w:tc>
          <w:tcPr>
            <w:tcW w:w="316" w:type="pct"/>
            <w:vAlign w:val="center"/>
          </w:tcPr>
          <w:p w14:paraId="0BDB5345"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78164578"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31A7097C" w14:textId="77777777" w:rsidTr="00AA013E">
        <w:trPr>
          <w:trHeight w:val="440"/>
        </w:trPr>
        <w:tc>
          <w:tcPr>
            <w:tcW w:w="635" w:type="pct"/>
            <w:vAlign w:val="center"/>
          </w:tcPr>
          <w:p w14:paraId="44B418ED" w14:textId="77777777" w:rsidR="00AD4BE8" w:rsidRPr="00AD1179" w:rsidRDefault="00AD4BE8"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2O</w:t>
            </w:r>
            <w:r>
              <w:rPr>
                <w:rFonts w:eastAsia="Titr" w:cs="B Nazanin"/>
                <w:color w:val="000000"/>
                <w:lang w:bidi="fa-IR"/>
              </w:rPr>
              <w:t>10</w:t>
            </w:r>
            <w:r w:rsidRPr="00AD1179">
              <w:rPr>
                <w:rFonts w:eastAsia="Titr" w:cs="B Nazanin"/>
                <w:color w:val="000000"/>
                <w:lang w:bidi="fa-IR"/>
              </w:rPr>
              <w:t>A</w:t>
            </w:r>
            <w:r>
              <w:rPr>
                <w:rFonts w:eastAsia="Titr" w:cs="B Nazanin"/>
                <w:color w:val="000000"/>
                <w:lang w:bidi="fa-IR"/>
              </w:rPr>
              <w:t>3</w:t>
            </w:r>
          </w:p>
        </w:tc>
        <w:tc>
          <w:tcPr>
            <w:tcW w:w="1623" w:type="pct"/>
            <w:vAlign w:val="center"/>
          </w:tcPr>
          <w:p w14:paraId="4C2D2140" w14:textId="77777777" w:rsidR="00AD4BE8" w:rsidRPr="00AD1179" w:rsidRDefault="00AD4BE8" w:rsidP="001C6D3D">
            <w:pPr>
              <w:rPr>
                <w:rFonts w:eastAsia="Titr" w:cs="B Nazanin"/>
                <w:rtl/>
                <w:lang w:bidi="fa-IR"/>
              </w:rPr>
            </w:pPr>
            <w:r w:rsidRPr="00AD1179">
              <w:rPr>
                <w:rFonts w:eastAsia="Titr" w:cs="B Nazanin" w:hint="cs"/>
                <w:rtl/>
                <w:lang w:bidi="fa-IR"/>
              </w:rPr>
              <w:t xml:space="preserve">برگزاری کارگاه آموزشی </w:t>
            </w:r>
            <w:r w:rsidRPr="00AD1179">
              <w:rPr>
                <w:rFonts w:cs="B Nazanin" w:hint="cs"/>
                <w:rtl/>
              </w:rPr>
              <w:t xml:space="preserve">ترویج و توسعه </w:t>
            </w:r>
            <w:r w:rsidRPr="00382827">
              <w:rPr>
                <w:rFonts w:cs="B Nazanin" w:hint="cs"/>
                <w:rtl/>
                <w:lang w:bidi="fa-IR"/>
              </w:rPr>
              <w:t>سلامت معنوی و دینی</w:t>
            </w:r>
            <w:r w:rsidRPr="00AD1179">
              <w:rPr>
                <w:rFonts w:eastAsia="Titr" w:cs="B Nazanin" w:hint="cs"/>
                <w:rtl/>
                <w:lang w:bidi="fa-IR"/>
              </w:rPr>
              <w:t xml:space="preserve"> جهت</w:t>
            </w:r>
            <w:r>
              <w:rPr>
                <w:rFonts w:eastAsia="Titr" w:cs="B Nazanin" w:hint="cs"/>
                <w:rtl/>
                <w:lang w:bidi="fa-IR"/>
              </w:rPr>
              <w:t xml:space="preserve"> </w:t>
            </w:r>
            <w:r>
              <w:rPr>
                <w:rFonts w:cs="B Nazanin" w:hint="cs"/>
                <w:rtl/>
              </w:rPr>
              <w:t xml:space="preserve">کارکنان </w:t>
            </w:r>
            <w:r w:rsidRPr="00AD1179">
              <w:rPr>
                <w:rFonts w:eastAsia="Titr" w:cs="B Nazanin" w:hint="cs"/>
                <w:rtl/>
                <w:lang w:bidi="fa-IR"/>
              </w:rPr>
              <w:t>در جهت ترویج و توسعه فرهنگ ایثار</w:t>
            </w:r>
          </w:p>
        </w:tc>
        <w:tc>
          <w:tcPr>
            <w:tcW w:w="544" w:type="pct"/>
            <w:vAlign w:val="center"/>
          </w:tcPr>
          <w:p w14:paraId="7A617654"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548" w:type="pct"/>
            <w:vAlign w:val="center"/>
          </w:tcPr>
          <w:p w14:paraId="08056BCE"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531" w:type="pct"/>
            <w:vAlign w:val="center"/>
          </w:tcPr>
          <w:p w14:paraId="530577E8"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486" w:type="pct"/>
            <w:vAlign w:val="center"/>
          </w:tcPr>
          <w:p w14:paraId="13D5D05B" w14:textId="77777777" w:rsidR="00AD4BE8" w:rsidRPr="00AD1179" w:rsidRDefault="00AD4BE8" w:rsidP="001C6D3D">
            <w:pPr>
              <w:jc w:val="center"/>
              <w:rPr>
                <w:rFonts w:eastAsia="Titr" w:cs="B Nazanin"/>
                <w:color w:val="000000"/>
                <w:lang w:bidi="fa-IR"/>
              </w:rPr>
            </w:pPr>
          </w:p>
        </w:tc>
        <w:tc>
          <w:tcPr>
            <w:tcW w:w="316" w:type="pct"/>
            <w:vAlign w:val="center"/>
          </w:tcPr>
          <w:p w14:paraId="0CA6FB11"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7CFA8401" w14:textId="77777777" w:rsidR="00AD4BE8" w:rsidRPr="00AD1179" w:rsidRDefault="00AD4BE8" w:rsidP="001C6D3D">
            <w:pPr>
              <w:spacing w:before="100" w:beforeAutospacing="1" w:after="100" w:afterAutospacing="1"/>
              <w:jc w:val="center"/>
              <w:rPr>
                <w:rFonts w:eastAsia="Titr" w:cs="B Nazanin"/>
                <w:color w:val="000000"/>
                <w:rtl/>
                <w:lang w:bidi="fa-IR"/>
              </w:rPr>
            </w:pPr>
          </w:p>
        </w:tc>
      </w:tr>
      <w:tr w:rsidR="00AD4BE8" w:rsidRPr="00AD1179" w14:paraId="1D3BAF31" w14:textId="77777777" w:rsidTr="00AA013E">
        <w:trPr>
          <w:trHeight w:val="440"/>
        </w:trPr>
        <w:tc>
          <w:tcPr>
            <w:tcW w:w="635" w:type="pct"/>
            <w:vAlign w:val="center"/>
          </w:tcPr>
          <w:p w14:paraId="70239BE8" w14:textId="77777777" w:rsidR="00AD4BE8" w:rsidRPr="00AD1179" w:rsidRDefault="00AD4BE8"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2O</w:t>
            </w:r>
            <w:r>
              <w:rPr>
                <w:rFonts w:eastAsia="Titr" w:cs="B Nazanin"/>
                <w:color w:val="000000"/>
                <w:lang w:bidi="fa-IR"/>
              </w:rPr>
              <w:t>10</w:t>
            </w:r>
            <w:r w:rsidRPr="00AD1179">
              <w:rPr>
                <w:rFonts w:eastAsia="Titr" w:cs="B Nazanin"/>
                <w:color w:val="000000"/>
                <w:lang w:bidi="fa-IR"/>
              </w:rPr>
              <w:t>A</w:t>
            </w:r>
            <w:r>
              <w:rPr>
                <w:rFonts w:eastAsia="Titr" w:cs="B Nazanin"/>
                <w:color w:val="000000"/>
                <w:lang w:bidi="fa-IR"/>
              </w:rPr>
              <w:t>4</w:t>
            </w:r>
          </w:p>
        </w:tc>
        <w:tc>
          <w:tcPr>
            <w:tcW w:w="1623" w:type="pct"/>
            <w:vAlign w:val="center"/>
          </w:tcPr>
          <w:p w14:paraId="21210686" w14:textId="77777777" w:rsidR="00AD4BE8" w:rsidRPr="00AD1179" w:rsidRDefault="00AD4BE8" w:rsidP="001C6D3D">
            <w:pPr>
              <w:rPr>
                <w:rFonts w:eastAsia="Titr" w:cs="B Nazanin"/>
                <w:rtl/>
                <w:lang w:bidi="fa-IR"/>
              </w:rPr>
            </w:pPr>
            <w:r w:rsidRPr="00AD1179">
              <w:rPr>
                <w:rFonts w:eastAsia="Titr" w:cs="B Nazanin" w:hint="cs"/>
                <w:rtl/>
                <w:lang w:bidi="fa-IR"/>
              </w:rPr>
              <w:t xml:space="preserve">برگزاری کارگاه آموزشی </w:t>
            </w:r>
            <w:r w:rsidRPr="00AD1179">
              <w:rPr>
                <w:rFonts w:cs="B Nazanin" w:hint="cs"/>
                <w:rtl/>
              </w:rPr>
              <w:t xml:space="preserve">ترویج و توسعه </w:t>
            </w:r>
            <w:r w:rsidRPr="00382827">
              <w:rPr>
                <w:rFonts w:cs="B Nazanin" w:hint="cs"/>
                <w:rtl/>
                <w:lang w:bidi="fa-IR"/>
              </w:rPr>
              <w:t>سلامت معنوی و دینی</w:t>
            </w:r>
            <w:r w:rsidRPr="00AD1179">
              <w:rPr>
                <w:rFonts w:eastAsia="Titr" w:cs="B Nazanin" w:hint="cs"/>
                <w:rtl/>
                <w:lang w:bidi="fa-IR"/>
              </w:rPr>
              <w:t xml:space="preserve"> جهت </w:t>
            </w:r>
            <w:r w:rsidRPr="00AD1179">
              <w:rPr>
                <w:rFonts w:cs="B Nazanin" w:hint="cs"/>
                <w:rtl/>
              </w:rPr>
              <w:t xml:space="preserve">دانشجویان </w:t>
            </w:r>
            <w:r w:rsidRPr="00AD1179">
              <w:rPr>
                <w:rFonts w:eastAsia="Titr" w:cs="B Nazanin" w:hint="cs"/>
                <w:rtl/>
                <w:lang w:bidi="fa-IR"/>
              </w:rPr>
              <w:t>در جهت ترویج و توسعه فرهنگ ایثار</w:t>
            </w:r>
          </w:p>
        </w:tc>
        <w:tc>
          <w:tcPr>
            <w:tcW w:w="544" w:type="pct"/>
            <w:vAlign w:val="center"/>
          </w:tcPr>
          <w:p w14:paraId="0B04043F" w14:textId="77777777" w:rsidR="00AD4BE8" w:rsidRPr="00AD1179" w:rsidRDefault="00AD4BE8" w:rsidP="001C6D3D">
            <w:pPr>
              <w:jc w:val="center"/>
              <w:rPr>
                <w:rFonts w:eastAsia="Titr" w:cs="B Nazanin"/>
                <w:rtl/>
                <w:lang w:bidi="fa-IR"/>
              </w:rPr>
            </w:pPr>
            <w:r w:rsidRPr="00AD1179">
              <w:rPr>
                <w:rFonts w:eastAsia="Titr" w:cs="B Nazanin" w:hint="cs"/>
                <w:rtl/>
                <w:lang w:bidi="fa-IR"/>
              </w:rPr>
              <w:t>نهاد رهبری</w:t>
            </w:r>
          </w:p>
        </w:tc>
        <w:tc>
          <w:tcPr>
            <w:tcW w:w="548" w:type="pct"/>
            <w:vAlign w:val="center"/>
          </w:tcPr>
          <w:p w14:paraId="342395E4"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1404</w:t>
            </w:r>
          </w:p>
        </w:tc>
        <w:tc>
          <w:tcPr>
            <w:tcW w:w="531" w:type="pct"/>
            <w:vAlign w:val="center"/>
          </w:tcPr>
          <w:p w14:paraId="543A1DB9" w14:textId="77777777" w:rsidR="00AD4BE8" w:rsidRPr="00AD1179" w:rsidRDefault="00AD4BE8" w:rsidP="001C6D3D">
            <w:pPr>
              <w:jc w:val="center"/>
              <w:rPr>
                <w:rFonts w:eastAsia="Titr" w:cs="B Nazanin"/>
                <w:color w:val="000000"/>
                <w:rtl/>
                <w:lang w:bidi="fa-IR"/>
              </w:rPr>
            </w:pPr>
            <w:r>
              <w:rPr>
                <w:rFonts w:eastAsia="Titr" w:cs="B Nazanin" w:hint="cs"/>
                <w:color w:val="000000"/>
                <w:rtl/>
                <w:lang w:bidi="fa-IR"/>
              </w:rPr>
              <w:t>15/12/1404</w:t>
            </w:r>
          </w:p>
        </w:tc>
        <w:tc>
          <w:tcPr>
            <w:tcW w:w="486" w:type="pct"/>
            <w:vAlign w:val="center"/>
          </w:tcPr>
          <w:p w14:paraId="54933080" w14:textId="77777777" w:rsidR="00AD4BE8" w:rsidRPr="00AD1179" w:rsidRDefault="00AD4BE8" w:rsidP="001C6D3D">
            <w:pPr>
              <w:jc w:val="center"/>
              <w:rPr>
                <w:rFonts w:eastAsia="Titr" w:cs="B Nazanin"/>
                <w:color w:val="000000"/>
                <w:lang w:bidi="fa-IR"/>
              </w:rPr>
            </w:pPr>
          </w:p>
        </w:tc>
        <w:tc>
          <w:tcPr>
            <w:tcW w:w="316" w:type="pct"/>
            <w:vAlign w:val="center"/>
          </w:tcPr>
          <w:p w14:paraId="2DB886BA" w14:textId="77777777" w:rsidR="00AD4BE8" w:rsidRPr="00AD1179" w:rsidRDefault="00AD4BE8" w:rsidP="001C6D3D">
            <w:pPr>
              <w:spacing w:before="100" w:beforeAutospacing="1" w:after="100" w:afterAutospacing="1"/>
              <w:jc w:val="center"/>
              <w:rPr>
                <w:rFonts w:eastAsia="Titr" w:cs="B Nazanin"/>
                <w:color w:val="000000"/>
                <w:rtl/>
                <w:lang w:bidi="fa-IR"/>
              </w:rPr>
            </w:pPr>
          </w:p>
        </w:tc>
        <w:tc>
          <w:tcPr>
            <w:tcW w:w="317" w:type="pct"/>
            <w:vAlign w:val="center"/>
          </w:tcPr>
          <w:p w14:paraId="1B155A73" w14:textId="77777777" w:rsidR="00AD4BE8" w:rsidRPr="00AD1179" w:rsidRDefault="00AD4BE8" w:rsidP="001C6D3D">
            <w:pPr>
              <w:spacing w:before="100" w:beforeAutospacing="1" w:after="100" w:afterAutospacing="1"/>
              <w:jc w:val="center"/>
              <w:rPr>
                <w:rFonts w:eastAsia="Titr" w:cs="B Nazanin"/>
                <w:color w:val="000000"/>
                <w:rtl/>
                <w:lang w:bidi="fa-IR"/>
              </w:rPr>
            </w:pPr>
          </w:p>
        </w:tc>
      </w:tr>
    </w:tbl>
    <w:p w14:paraId="4B9A8CA7" w14:textId="77777777" w:rsidR="00724AA8" w:rsidRDefault="00724AA8" w:rsidP="00724AA8">
      <w:pPr>
        <w:spacing w:before="100" w:beforeAutospacing="1" w:after="100" w:afterAutospacing="1"/>
        <w:rPr>
          <w:rFonts w:eastAsia="Calibri" w:cs="B Titr"/>
          <w:b/>
          <w:bCs/>
          <w:color w:val="1F3864"/>
          <w:rtl/>
          <w:lang w:bidi="fa-IR"/>
        </w:rPr>
      </w:pPr>
    </w:p>
    <w:p w14:paraId="2BB7316D" w14:textId="2843C3CA" w:rsidR="000061BD" w:rsidRDefault="000061BD" w:rsidP="00B4613E">
      <w:pPr>
        <w:spacing w:line="360" w:lineRule="auto"/>
        <w:ind w:right="-477"/>
        <w:rPr>
          <w:rFonts w:cs="B Lotus"/>
          <w:b/>
          <w:bCs/>
          <w:sz w:val="28"/>
          <w:szCs w:val="28"/>
          <w:rtl/>
          <w:lang w:bidi="fa-IR"/>
        </w:rPr>
      </w:pPr>
    </w:p>
    <w:p w14:paraId="4ABAEDE8" w14:textId="4C651459" w:rsidR="00AD4BE8" w:rsidRDefault="00AD4BE8" w:rsidP="00B4613E">
      <w:pPr>
        <w:spacing w:line="360" w:lineRule="auto"/>
        <w:ind w:right="-477"/>
        <w:rPr>
          <w:rFonts w:cs="B Lotus"/>
          <w:b/>
          <w:bCs/>
          <w:sz w:val="28"/>
          <w:szCs w:val="28"/>
          <w:rtl/>
          <w:lang w:bidi="fa-IR"/>
        </w:rPr>
      </w:pPr>
    </w:p>
    <w:p w14:paraId="5CCA7525" w14:textId="3EF76EF2" w:rsidR="00AD4BE8" w:rsidRDefault="00AD4BE8" w:rsidP="00B4613E">
      <w:pPr>
        <w:spacing w:line="360" w:lineRule="auto"/>
        <w:ind w:right="-477"/>
        <w:rPr>
          <w:rFonts w:cs="B Lotus"/>
          <w:b/>
          <w:bCs/>
          <w:sz w:val="28"/>
          <w:szCs w:val="28"/>
          <w:rtl/>
          <w:lang w:bidi="fa-IR"/>
        </w:rPr>
      </w:pPr>
    </w:p>
    <w:p w14:paraId="35680704" w14:textId="68E3B4B9" w:rsidR="00AD4BE8" w:rsidRDefault="00AD4BE8" w:rsidP="00B4613E">
      <w:pPr>
        <w:spacing w:line="360" w:lineRule="auto"/>
        <w:ind w:right="-477"/>
        <w:rPr>
          <w:rFonts w:cs="B Lotus"/>
          <w:b/>
          <w:bCs/>
          <w:sz w:val="28"/>
          <w:szCs w:val="28"/>
          <w:rtl/>
          <w:lang w:bidi="fa-IR"/>
        </w:rPr>
      </w:pPr>
    </w:p>
    <w:p w14:paraId="0298FD1F" w14:textId="4EDF346A" w:rsidR="00AD4BE8" w:rsidRDefault="00AD4BE8" w:rsidP="00B4613E">
      <w:pPr>
        <w:spacing w:line="360" w:lineRule="auto"/>
        <w:ind w:right="-477"/>
        <w:rPr>
          <w:rFonts w:cs="B Lotus"/>
          <w:b/>
          <w:bCs/>
          <w:sz w:val="28"/>
          <w:szCs w:val="28"/>
          <w:rtl/>
          <w:lang w:bidi="fa-IR"/>
        </w:rPr>
      </w:pPr>
    </w:p>
    <w:p w14:paraId="1A3EA4AF" w14:textId="36AE9E16" w:rsidR="00AD4BE8" w:rsidRDefault="00AD4BE8" w:rsidP="00B4613E">
      <w:pPr>
        <w:spacing w:line="360" w:lineRule="auto"/>
        <w:ind w:right="-477"/>
        <w:rPr>
          <w:rFonts w:cs="B Lotus"/>
          <w:b/>
          <w:bCs/>
          <w:sz w:val="28"/>
          <w:szCs w:val="28"/>
          <w:rtl/>
          <w:lang w:bidi="fa-IR"/>
        </w:rPr>
      </w:pPr>
    </w:p>
    <w:p w14:paraId="3C78B9BC" w14:textId="14B7A0D4" w:rsidR="00C21069" w:rsidRPr="00EF17A7" w:rsidRDefault="00C21069" w:rsidP="00C21069">
      <w:pPr>
        <w:spacing w:line="360" w:lineRule="auto"/>
        <w:ind w:left="-290" w:right="-477"/>
        <w:jc w:val="center"/>
        <w:rPr>
          <w:rFonts w:eastAsia="SimSun" w:cs="2  Titr"/>
          <w:color w:val="1F3864"/>
          <w:sz w:val="36"/>
          <w:szCs w:val="36"/>
          <w:lang w:eastAsia="zh-CN"/>
        </w:rPr>
      </w:pPr>
      <w:r w:rsidRPr="00EF17A7">
        <w:rPr>
          <w:rFonts w:eastAsia="SimSun" w:cs="2  Titr"/>
          <w:color w:val="1F3864"/>
          <w:sz w:val="36"/>
          <w:szCs w:val="36"/>
          <w:lang w:eastAsia="zh-CN"/>
        </w:rPr>
        <w:t>G3</w:t>
      </w:r>
      <w:r w:rsidRPr="00EF17A7">
        <w:rPr>
          <w:rFonts w:eastAsia="SimSun" w:cs="2  Titr" w:hint="cs"/>
          <w:color w:val="1F3864"/>
          <w:sz w:val="36"/>
          <w:szCs w:val="36"/>
          <w:rtl/>
          <w:lang w:eastAsia="zh-CN" w:bidi="fa-IR"/>
        </w:rPr>
        <w:t xml:space="preserve">- </w:t>
      </w:r>
      <w:r w:rsidRPr="00EF17A7">
        <w:rPr>
          <w:rFonts w:eastAsia="SimSun" w:cs="2  Titr" w:hint="cs"/>
          <w:color w:val="1F3864"/>
          <w:sz w:val="36"/>
          <w:szCs w:val="36"/>
          <w:rtl/>
          <w:lang w:eastAsia="zh-CN"/>
        </w:rPr>
        <w:t>استفاده کاربردی از هوش مصنوعی در ارتقای سطح آموزش، پژوهش و سلامت</w:t>
      </w:r>
    </w:p>
    <w:p w14:paraId="63A1A5D4" w14:textId="449C8C5A" w:rsidR="001C6D3D" w:rsidRDefault="001C6D3D" w:rsidP="00C21069">
      <w:pPr>
        <w:spacing w:line="360" w:lineRule="auto"/>
        <w:ind w:left="-290" w:right="-477"/>
        <w:jc w:val="center"/>
        <w:rPr>
          <w:rFonts w:eastAsia="SimSun" w:cs="2  Titr"/>
          <w:color w:val="1F3864"/>
          <w:sz w:val="36"/>
          <w:szCs w:val="36"/>
          <w:rtl/>
          <w:lang w:eastAsia="zh-CN"/>
        </w:rPr>
      </w:pPr>
    </w:p>
    <w:p w14:paraId="44C13947" w14:textId="6C8BF09A" w:rsidR="001C6D3D" w:rsidRDefault="001C6D3D" w:rsidP="00C21069">
      <w:pPr>
        <w:spacing w:line="360" w:lineRule="auto"/>
        <w:ind w:left="-290" w:right="-477"/>
        <w:jc w:val="center"/>
        <w:rPr>
          <w:rFonts w:eastAsia="SimSun" w:cs="2  Titr"/>
          <w:color w:val="1F3864"/>
          <w:sz w:val="36"/>
          <w:szCs w:val="36"/>
          <w:lang w:eastAsia="zh-CN"/>
        </w:rPr>
      </w:pPr>
    </w:p>
    <w:p w14:paraId="4F9A3AEE" w14:textId="0E0D8278" w:rsidR="001C6D3D" w:rsidRDefault="001C6D3D" w:rsidP="00C21069">
      <w:pPr>
        <w:spacing w:line="360" w:lineRule="auto"/>
        <w:ind w:left="-290" w:right="-477"/>
        <w:jc w:val="center"/>
        <w:rPr>
          <w:rFonts w:eastAsia="SimSun" w:cs="2  Titr"/>
          <w:color w:val="1F3864"/>
          <w:sz w:val="36"/>
          <w:szCs w:val="36"/>
          <w:lang w:eastAsia="zh-CN"/>
        </w:rPr>
      </w:pPr>
    </w:p>
    <w:p w14:paraId="3752FAE7" w14:textId="60213712" w:rsidR="001C6D3D" w:rsidRDefault="001C6D3D" w:rsidP="00C21069">
      <w:pPr>
        <w:spacing w:line="360" w:lineRule="auto"/>
        <w:ind w:left="-290" w:right="-477"/>
        <w:jc w:val="center"/>
        <w:rPr>
          <w:rFonts w:eastAsia="SimSun" w:cs="2  Titr"/>
          <w:color w:val="1F3864"/>
          <w:sz w:val="36"/>
          <w:szCs w:val="36"/>
          <w:lang w:eastAsia="zh-CN"/>
        </w:rPr>
      </w:pPr>
    </w:p>
    <w:p w14:paraId="754A8906" w14:textId="0C40BA42" w:rsidR="001C6D3D" w:rsidRDefault="001C6D3D" w:rsidP="00C21069">
      <w:pPr>
        <w:spacing w:line="360" w:lineRule="auto"/>
        <w:ind w:left="-290" w:right="-477"/>
        <w:jc w:val="center"/>
        <w:rPr>
          <w:rFonts w:eastAsia="SimSun" w:cs="2  Titr"/>
          <w:color w:val="1F3864"/>
          <w:sz w:val="36"/>
          <w:szCs w:val="36"/>
          <w:lang w:eastAsia="zh-CN"/>
        </w:rPr>
      </w:pPr>
    </w:p>
    <w:p w14:paraId="2A362F00" w14:textId="16FEA678" w:rsidR="001C6D3D" w:rsidRDefault="001C6D3D" w:rsidP="00C21069">
      <w:pPr>
        <w:spacing w:line="360" w:lineRule="auto"/>
        <w:ind w:left="-290" w:right="-477"/>
        <w:jc w:val="center"/>
        <w:rPr>
          <w:rFonts w:eastAsia="SimSun" w:cs="2  Titr"/>
          <w:color w:val="1F3864"/>
          <w:sz w:val="36"/>
          <w:szCs w:val="36"/>
          <w:lang w:eastAsia="zh-CN"/>
        </w:rPr>
      </w:pPr>
    </w:p>
    <w:p w14:paraId="424509A8" w14:textId="77777777" w:rsidR="00FE7C37" w:rsidRDefault="00FE7C37" w:rsidP="00C21069">
      <w:pPr>
        <w:spacing w:line="360" w:lineRule="auto"/>
        <w:ind w:left="-290" w:right="-477"/>
        <w:jc w:val="center"/>
        <w:rPr>
          <w:rFonts w:eastAsia="SimSun" w:cs="2  Titr"/>
          <w:color w:val="1F3864"/>
          <w:sz w:val="36"/>
          <w:szCs w:val="36"/>
          <w:rtl/>
          <w:lang w:eastAsia="zh-CN"/>
        </w:rPr>
      </w:pPr>
    </w:p>
    <w:p w14:paraId="18FBEAAC" w14:textId="77777777" w:rsidR="00AA013E" w:rsidRDefault="00AA013E" w:rsidP="00C21069">
      <w:pPr>
        <w:spacing w:line="360" w:lineRule="auto"/>
        <w:ind w:left="-290" w:right="-477"/>
        <w:jc w:val="center"/>
        <w:rPr>
          <w:rFonts w:eastAsia="SimSun" w:cs="2  Titr"/>
          <w:color w:val="1F3864"/>
          <w:sz w:val="36"/>
          <w:szCs w:val="36"/>
          <w:lang w:eastAsia="zh-CN"/>
        </w:rPr>
      </w:pPr>
    </w:p>
    <w:p w14:paraId="3E38754F" w14:textId="77777777" w:rsidR="001C6D3D" w:rsidRPr="00AD1179" w:rsidRDefault="001C6D3D" w:rsidP="001C6D3D">
      <w:pPr>
        <w:rPr>
          <w:rFonts w:cs="B Nazanin"/>
          <w:lang w:bidi="fa-IR"/>
        </w:rPr>
      </w:pPr>
    </w:p>
    <w:p w14:paraId="16F928D9" w14:textId="77777777" w:rsidR="001C6D3D" w:rsidRPr="00AD1179" w:rsidRDefault="001C6D3D" w:rsidP="001C6D3D">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4703"/>
        <w:gridCol w:w="2076"/>
        <w:gridCol w:w="1415"/>
        <w:gridCol w:w="1299"/>
        <w:gridCol w:w="1392"/>
        <w:gridCol w:w="923"/>
        <w:gridCol w:w="926"/>
      </w:tblGrid>
      <w:tr w:rsidR="001C6D3D" w:rsidRPr="00AD1179" w14:paraId="091D58EA" w14:textId="77777777" w:rsidTr="001C6D3D">
        <w:tc>
          <w:tcPr>
            <w:tcW w:w="5000" w:type="pct"/>
            <w:gridSpan w:val="8"/>
            <w:shd w:val="clear" w:color="auto" w:fill="2F5496"/>
            <w:vAlign w:val="center"/>
          </w:tcPr>
          <w:p w14:paraId="6FA0DBCE" w14:textId="77777777" w:rsidR="001C6D3D" w:rsidRPr="00B70D99" w:rsidRDefault="001C6D3D" w:rsidP="001C6D3D">
            <w:pPr>
              <w:spacing w:before="100" w:beforeAutospacing="1" w:after="100" w:afterAutospacing="1"/>
              <w:jc w:val="center"/>
              <w:rPr>
                <w:rFonts w:cs="B Nazanin"/>
                <w:b/>
                <w:bCs/>
                <w:color w:val="FFFFFF"/>
                <w:rtl/>
              </w:rPr>
            </w:pPr>
            <w:r w:rsidRPr="00B70D99">
              <w:rPr>
                <w:rFonts w:cs="B Nazanin"/>
                <w:b/>
                <w:bCs/>
                <w:color w:val="FFFFFF"/>
              </w:rPr>
              <w:lastRenderedPageBreak/>
              <w:t>G</w:t>
            </w:r>
            <w:r>
              <w:rPr>
                <w:rFonts w:cs="B Nazanin"/>
                <w:b/>
                <w:bCs/>
                <w:color w:val="FFFFFF"/>
              </w:rPr>
              <w:t>3</w:t>
            </w:r>
            <w:r w:rsidRPr="00B70D99">
              <w:rPr>
                <w:rFonts w:cs="B Nazanin"/>
                <w:b/>
                <w:bCs/>
                <w:color w:val="FFFFFF"/>
              </w:rPr>
              <w:t>O</w:t>
            </w:r>
            <w:r>
              <w:rPr>
                <w:rFonts w:cs="B Nazanin"/>
                <w:b/>
                <w:bCs/>
                <w:color w:val="FFFFFF"/>
              </w:rPr>
              <w:t>1</w:t>
            </w:r>
            <w:r w:rsidRPr="00B70D99">
              <w:rPr>
                <w:rFonts w:cs="B Nazanin"/>
                <w:b/>
                <w:bCs/>
                <w:color w:val="FFFFFF"/>
                <w:rtl/>
              </w:rPr>
              <w:t xml:space="preserve">- </w:t>
            </w:r>
            <w:r w:rsidRPr="00B70D99">
              <w:rPr>
                <w:rFonts w:cs="B Nazanin"/>
                <w:b/>
                <w:bCs/>
                <w:color w:val="FFFFFF" w:themeColor="background1"/>
                <w:rtl/>
              </w:rPr>
              <w:t>توسعه</w:t>
            </w:r>
            <w:r w:rsidRPr="00B70D99">
              <w:rPr>
                <w:rFonts w:cs="B Nazanin"/>
                <w:b/>
                <w:bCs/>
                <w:color w:val="FFFFFF" w:themeColor="background1"/>
              </w:rPr>
              <w:t xml:space="preserve"> </w:t>
            </w:r>
            <w:r w:rsidRPr="00B70D99">
              <w:rPr>
                <w:rFonts w:cs="B Nazanin"/>
                <w:b/>
                <w:bCs/>
                <w:color w:val="FFFFFF" w:themeColor="background1"/>
                <w:rtl/>
              </w:rPr>
              <w:t>زیرساخت</w:t>
            </w:r>
            <w:r w:rsidRPr="00B70D99">
              <w:rPr>
                <w:rFonts w:cs="B Nazanin"/>
                <w:b/>
                <w:bCs/>
                <w:color w:val="FFFFFF" w:themeColor="background1"/>
              </w:rPr>
              <w:t>‌</w:t>
            </w:r>
            <w:r w:rsidRPr="00B70D99">
              <w:rPr>
                <w:rFonts w:cs="B Nazanin"/>
                <w:b/>
                <w:bCs/>
                <w:color w:val="FFFFFF" w:themeColor="background1"/>
                <w:rtl/>
              </w:rPr>
              <w:t>های</w:t>
            </w:r>
            <w:r w:rsidRPr="00B70D99">
              <w:rPr>
                <w:rFonts w:cs="B Nazanin"/>
                <w:b/>
                <w:bCs/>
                <w:color w:val="FFFFFF" w:themeColor="background1"/>
              </w:rPr>
              <w:t xml:space="preserve"> </w:t>
            </w:r>
            <w:r w:rsidRPr="00B70D99">
              <w:rPr>
                <w:rFonts w:cs="B Nazanin"/>
                <w:b/>
                <w:bCs/>
                <w:color w:val="FFFFFF" w:themeColor="background1"/>
                <w:rtl/>
              </w:rPr>
              <w:t>لازم</w:t>
            </w:r>
            <w:r w:rsidRPr="00B70D99">
              <w:rPr>
                <w:rFonts w:cs="B Nazanin"/>
                <w:b/>
                <w:bCs/>
                <w:color w:val="FFFFFF" w:themeColor="background1"/>
              </w:rPr>
              <w:t xml:space="preserve"> </w:t>
            </w:r>
            <w:r w:rsidRPr="00B70D99">
              <w:rPr>
                <w:rFonts w:cs="B Nazanin"/>
                <w:b/>
                <w:bCs/>
                <w:color w:val="FFFFFF" w:themeColor="background1"/>
                <w:rtl/>
              </w:rPr>
              <w:t>برای</w:t>
            </w:r>
            <w:r w:rsidRPr="00B70D99">
              <w:rPr>
                <w:rFonts w:cs="B Nazanin"/>
                <w:b/>
                <w:bCs/>
                <w:color w:val="FFFFFF" w:themeColor="background1"/>
              </w:rPr>
              <w:t xml:space="preserve"> </w:t>
            </w:r>
            <w:r w:rsidRPr="00B70D99">
              <w:rPr>
                <w:rFonts w:cs="B Nazanin" w:hint="cs"/>
                <w:b/>
                <w:bCs/>
                <w:color w:val="FFFFFF" w:themeColor="background1"/>
                <w:rtl/>
              </w:rPr>
              <w:t xml:space="preserve"> استفاده از </w:t>
            </w:r>
            <w:r w:rsidRPr="00B70D99">
              <w:rPr>
                <w:rFonts w:cs="B Nazanin"/>
                <w:b/>
                <w:bCs/>
                <w:color w:val="FFFFFF" w:themeColor="background1"/>
                <w:rtl/>
              </w:rPr>
              <w:t>هوش</w:t>
            </w:r>
            <w:r w:rsidRPr="00B70D99">
              <w:rPr>
                <w:rFonts w:cs="B Nazanin"/>
                <w:b/>
                <w:bCs/>
                <w:color w:val="FFFFFF" w:themeColor="background1"/>
              </w:rPr>
              <w:t xml:space="preserve"> </w:t>
            </w:r>
            <w:r w:rsidRPr="00B70D99">
              <w:rPr>
                <w:rFonts w:cs="B Nazanin"/>
                <w:b/>
                <w:bCs/>
                <w:color w:val="FFFFFF" w:themeColor="background1"/>
                <w:rtl/>
              </w:rPr>
              <w:t>مصنوعی</w:t>
            </w:r>
            <w:r w:rsidRPr="00B70D99">
              <w:rPr>
                <w:rFonts w:cs="B Nazanin" w:hint="cs"/>
                <w:b/>
                <w:bCs/>
                <w:color w:val="FFFFFF" w:themeColor="background1"/>
                <w:rtl/>
              </w:rPr>
              <w:t xml:space="preserve"> در حوزه های مختلف علوم پزشکی (آموزش، پژوهش و سلامت)</w:t>
            </w:r>
          </w:p>
        </w:tc>
      </w:tr>
      <w:tr w:rsidR="001C6D3D" w:rsidRPr="00AD1179" w14:paraId="3C405607" w14:textId="77777777" w:rsidTr="00AA013E">
        <w:tc>
          <w:tcPr>
            <w:tcW w:w="627" w:type="pct"/>
            <w:shd w:val="clear" w:color="auto" w:fill="2F5496"/>
            <w:vAlign w:val="center"/>
          </w:tcPr>
          <w:p w14:paraId="45E8ABD9" w14:textId="77777777" w:rsidR="001C6D3D" w:rsidRPr="00B70D99" w:rsidRDefault="001C6D3D" w:rsidP="001C6D3D">
            <w:pPr>
              <w:spacing w:before="100" w:beforeAutospacing="1" w:after="100" w:afterAutospacing="1"/>
              <w:jc w:val="center"/>
              <w:rPr>
                <w:rFonts w:cs="B Nazanin"/>
                <w:b/>
                <w:bCs/>
                <w:color w:val="FFFFFF"/>
                <w:rtl/>
              </w:rPr>
            </w:pPr>
            <w:r w:rsidRPr="00B70D99">
              <w:rPr>
                <w:rFonts w:cs="B Nazanin" w:hint="cs"/>
                <w:b/>
                <w:bCs/>
                <w:color w:val="FFFFFF"/>
                <w:rtl/>
              </w:rPr>
              <w:t>کد</w:t>
            </w:r>
          </w:p>
        </w:tc>
        <w:tc>
          <w:tcPr>
            <w:tcW w:w="1615" w:type="pct"/>
            <w:shd w:val="clear" w:color="auto" w:fill="2F5496"/>
            <w:vAlign w:val="center"/>
          </w:tcPr>
          <w:p w14:paraId="0A158F6F" w14:textId="77777777" w:rsidR="001C6D3D" w:rsidRPr="00B70D99" w:rsidRDefault="001C6D3D" w:rsidP="001C6D3D">
            <w:pPr>
              <w:spacing w:before="100" w:beforeAutospacing="1" w:after="100" w:afterAutospacing="1"/>
              <w:jc w:val="center"/>
              <w:rPr>
                <w:rFonts w:cs="B Nazanin"/>
                <w:b/>
                <w:bCs/>
                <w:color w:val="FFFFFF"/>
                <w:rtl/>
                <w:lang w:bidi="fa-IR"/>
              </w:rPr>
            </w:pPr>
            <w:r w:rsidRPr="00B70D99">
              <w:rPr>
                <w:rFonts w:cs="B Nazanin" w:hint="cs"/>
                <w:b/>
                <w:bCs/>
                <w:color w:val="FFFFFF"/>
                <w:rtl/>
              </w:rPr>
              <w:t>اقدامات</w:t>
            </w:r>
          </w:p>
        </w:tc>
        <w:tc>
          <w:tcPr>
            <w:tcW w:w="713" w:type="pct"/>
            <w:shd w:val="clear" w:color="auto" w:fill="2F5496"/>
            <w:vAlign w:val="center"/>
          </w:tcPr>
          <w:p w14:paraId="782C4281" w14:textId="77777777" w:rsidR="001C6D3D" w:rsidRPr="00B70D99" w:rsidRDefault="001C6D3D" w:rsidP="001C6D3D">
            <w:pPr>
              <w:spacing w:before="100" w:beforeAutospacing="1" w:after="100" w:afterAutospacing="1"/>
              <w:jc w:val="center"/>
              <w:rPr>
                <w:rFonts w:cs="B Nazanin"/>
                <w:b/>
                <w:bCs/>
                <w:color w:val="FFFFFF"/>
                <w:rtl/>
              </w:rPr>
            </w:pPr>
            <w:r w:rsidRPr="00B70D99">
              <w:rPr>
                <w:rFonts w:cs="B Nazanin" w:hint="cs"/>
                <w:b/>
                <w:bCs/>
                <w:color w:val="FFFFFF"/>
                <w:rtl/>
              </w:rPr>
              <w:t>مسئول پیگیری</w:t>
            </w:r>
          </w:p>
        </w:tc>
        <w:tc>
          <w:tcPr>
            <w:tcW w:w="486" w:type="pct"/>
            <w:shd w:val="clear" w:color="auto" w:fill="2F5496"/>
            <w:vAlign w:val="center"/>
          </w:tcPr>
          <w:p w14:paraId="55003D02" w14:textId="77777777" w:rsidR="001C6D3D" w:rsidRPr="00B70D99" w:rsidRDefault="001C6D3D" w:rsidP="001C6D3D">
            <w:pPr>
              <w:spacing w:before="100" w:beforeAutospacing="1" w:after="100" w:afterAutospacing="1"/>
              <w:jc w:val="center"/>
              <w:rPr>
                <w:rFonts w:cs="B Nazanin"/>
                <w:b/>
                <w:bCs/>
                <w:color w:val="FFFFFF"/>
                <w:rtl/>
              </w:rPr>
            </w:pPr>
            <w:r w:rsidRPr="00B70D99">
              <w:rPr>
                <w:rFonts w:cs="B Nazanin" w:hint="cs"/>
                <w:b/>
                <w:bCs/>
                <w:color w:val="FFFFFF"/>
                <w:rtl/>
              </w:rPr>
              <w:t>تاریخ شروع</w:t>
            </w:r>
          </w:p>
        </w:tc>
        <w:tc>
          <w:tcPr>
            <w:tcW w:w="446" w:type="pct"/>
            <w:shd w:val="clear" w:color="auto" w:fill="2F5496"/>
            <w:vAlign w:val="center"/>
          </w:tcPr>
          <w:p w14:paraId="0531502B" w14:textId="77777777" w:rsidR="001C6D3D" w:rsidRPr="00B70D99" w:rsidRDefault="001C6D3D" w:rsidP="001C6D3D">
            <w:pPr>
              <w:spacing w:before="100" w:beforeAutospacing="1" w:after="100" w:afterAutospacing="1"/>
              <w:jc w:val="center"/>
              <w:rPr>
                <w:rFonts w:cs="B Nazanin"/>
                <w:b/>
                <w:bCs/>
                <w:color w:val="FFFFFF"/>
                <w:rtl/>
              </w:rPr>
            </w:pPr>
            <w:r w:rsidRPr="00B70D99">
              <w:rPr>
                <w:rFonts w:cs="B Nazanin" w:hint="cs"/>
                <w:b/>
                <w:bCs/>
                <w:color w:val="FFFFFF"/>
                <w:rtl/>
              </w:rPr>
              <w:t>تاریخ اتمام</w:t>
            </w:r>
          </w:p>
        </w:tc>
        <w:tc>
          <w:tcPr>
            <w:tcW w:w="478" w:type="pct"/>
            <w:shd w:val="clear" w:color="auto" w:fill="2F5496"/>
            <w:vAlign w:val="center"/>
          </w:tcPr>
          <w:p w14:paraId="4FDD3E50" w14:textId="77777777" w:rsidR="001C6D3D" w:rsidRPr="00B70D99" w:rsidRDefault="001C6D3D" w:rsidP="001C6D3D">
            <w:pPr>
              <w:spacing w:before="100" w:beforeAutospacing="1" w:after="100" w:afterAutospacing="1"/>
              <w:jc w:val="center"/>
              <w:rPr>
                <w:rFonts w:cs="B Nazanin"/>
                <w:b/>
                <w:bCs/>
                <w:color w:val="FFFFFF"/>
                <w:rtl/>
              </w:rPr>
            </w:pPr>
            <w:r w:rsidRPr="00B70D99">
              <w:rPr>
                <w:rFonts w:cs="B Nazanin" w:hint="cs"/>
                <w:b/>
                <w:bCs/>
                <w:color w:val="FFFFFF"/>
                <w:rtl/>
              </w:rPr>
              <w:t>ناظر</w:t>
            </w:r>
          </w:p>
        </w:tc>
        <w:tc>
          <w:tcPr>
            <w:tcW w:w="317" w:type="pct"/>
            <w:shd w:val="clear" w:color="auto" w:fill="2F5496"/>
            <w:vAlign w:val="center"/>
          </w:tcPr>
          <w:p w14:paraId="75AC61D8" w14:textId="77777777" w:rsidR="001C6D3D" w:rsidRPr="00B70D99" w:rsidRDefault="001C6D3D" w:rsidP="001C6D3D">
            <w:pPr>
              <w:spacing w:before="100" w:beforeAutospacing="1" w:after="100" w:afterAutospacing="1"/>
              <w:jc w:val="center"/>
              <w:rPr>
                <w:rFonts w:cs="B Nazanin"/>
                <w:b/>
                <w:bCs/>
                <w:color w:val="FFFFFF"/>
                <w:rtl/>
              </w:rPr>
            </w:pPr>
            <w:r w:rsidRPr="00B70D99">
              <w:rPr>
                <w:rFonts w:cs="B Nazanin" w:hint="cs"/>
                <w:b/>
                <w:bCs/>
                <w:color w:val="FFFFFF"/>
                <w:rtl/>
              </w:rPr>
              <w:t xml:space="preserve">پایش 1 </w:t>
            </w:r>
          </w:p>
        </w:tc>
        <w:tc>
          <w:tcPr>
            <w:tcW w:w="318" w:type="pct"/>
            <w:shd w:val="clear" w:color="auto" w:fill="2F5496"/>
            <w:vAlign w:val="center"/>
          </w:tcPr>
          <w:p w14:paraId="7132930D" w14:textId="77777777" w:rsidR="001C6D3D" w:rsidRPr="00B70D99" w:rsidRDefault="001C6D3D" w:rsidP="001C6D3D">
            <w:pPr>
              <w:spacing w:before="100" w:beforeAutospacing="1" w:after="100" w:afterAutospacing="1"/>
              <w:jc w:val="center"/>
              <w:rPr>
                <w:rFonts w:cs="B Nazanin"/>
                <w:b/>
                <w:bCs/>
                <w:color w:val="FFFFFF"/>
                <w:rtl/>
              </w:rPr>
            </w:pPr>
            <w:r w:rsidRPr="00B70D99">
              <w:rPr>
                <w:rFonts w:cs="B Nazanin" w:hint="cs"/>
                <w:b/>
                <w:bCs/>
                <w:color w:val="FFFFFF"/>
                <w:rtl/>
              </w:rPr>
              <w:t>پایش 2</w:t>
            </w:r>
          </w:p>
        </w:tc>
      </w:tr>
      <w:tr w:rsidR="001C6D3D" w:rsidRPr="00AD1179" w14:paraId="7AFB9561" w14:textId="77777777" w:rsidTr="00AA013E">
        <w:trPr>
          <w:trHeight w:val="440"/>
        </w:trPr>
        <w:tc>
          <w:tcPr>
            <w:tcW w:w="627" w:type="pct"/>
            <w:vAlign w:val="center"/>
          </w:tcPr>
          <w:p w14:paraId="0B313193" w14:textId="77777777" w:rsidR="001C6D3D" w:rsidRPr="00AD1179" w:rsidRDefault="001C6D3D"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1</w:t>
            </w:r>
            <w:r w:rsidRPr="00AD1179">
              <w:rPr>
                <w:rFonts w:eastAsia="Titr" w:cs="B Nazanin"/>
                <w:color w:val="000000"/>
                <w:lang w:bidi="fa-IR"/>
              </w:rPr>
              <w:t>A1</w:t>
            </w:r>
          </w:p>
        </w:tc>
        <w:tc>
          <w:tcPr>
            <w:tcW w:w="1615" w:type="pct"/>
            <w:vAlign w:val="center"/>
          </w:tcPr>
          <w:p w14:paraId="79477E82" w14:textId="77777777" w:rsidR="001C6D3D" w:rsidRPr="00FA283F" w:rsidRDefault="001C6D3D" w:rsidP="001C6D3D">
            <w:pPr>
              <w:rPr>
                <w:rFonts w:cs="B Nazanin"/>
                <w:rtl/>
                <w:lang w:bidi="fa-IR"/>
              </w:rPr>
            </w:pPr>
            <w:r w:rsidRPr="00B70D99">
              <w:rPr>
                <w:rFonts w:cs="B Nazanin" w:hint="cs"/>
                <w:rtl/>
                <w:lang w:bidi="fa-IR"/>
              </w:rPr>
              <w:t>تشکیل کارگروه استفاده از هوش مصنوعی در علوم پایه و بالینی</w:t>
            </w:r>
          </w:p>
        </w:tc>
        <w:tc>
          <w:tcPr>
            <w:tcW w:w="713" w:type="pct"/>
            <w:vAlign w:val="center"/>
          </w:tcPr>
          <w:p w14:paraId="46CD4493" w14:textId="77777777" w:rsidR="001C6D3D" w:rsidRPr="00AD1179" w:rsidRDefault="001C6D3D" w:rsidP="001C6D3D">
            <w:pPr>
              <w:jc w:val="center"/>
              <w:rPr>
                <w:rFonts w:eastAsia="Titr" w:cs="B Nazanin"/>
                <w:rtl/>
                <w:lang w:bidi="fa-IR"/>
              </w:rPr>
            </w:pPr>
            <w:r>
              <w:rPr>
                <w:rFonts w:eastAsia="Titr" w:cs="B Nazanin" w:hint="cs"/>
                <w:rtl/>
                <w:lang w:bidi="fa-IR"/>
              </w:rPr>
              <w:t>معرفی از طرف دکتر یداللهی</w:t>
            </w:r>
          </w:p>
        </w:tc>
        <w:tc>
          <w:tcPr>
            <w:tcW w:w="486" w:type="pct"/>
            <w:vAlign w:val="center"/>
          </w:tcPr>
          <w:p w14:paraId="4BCCA547"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2/1404</w:t>
            </w:r>
          </w:p>
        </w:tc>
        <w:tc>
          <w:tcPr>
            <w:tcW w:w="446" w:type="pct"/>
            <w:vAlign w:val="center"/>
          </w:tcPr>
          <w:p w14:paraId="04ED6186"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30/2/1404</w:t>
            </w:r>
          </w:p>
        </w:tc>
        <w:tc>
          <w:tcPr>
            <w:tcW w:w="478" w:type="pct"/>
            <w:vAlign w:val="center"/>
          </w:tcPr>
          <w:p w14:paraId="21C30528" w14:textId="77777777" w:rsidR="001C6D3D" w:rsidRPr="00AD1179" w:rsidRDefault="001C6D3D" w:rsidP="001C6D3D">
            <w:pPr>
              <w:jc w:val="center"/>
              <w:rPr>
                <w:rFonts w:eastAsia="Titr" w:cs="B Nazanin"/>
                <w:color w:val="000000"/>
                <w:lang w:bidi="fa-IR"/>
              </w:rPr>
            </w:pPr>
          </w:p>
        </w:tc>
        <w:tc>
          <w:tcPr>
            <w:tcW w:w="317" w:type="pct"/>
            <w:vAlign w:val="center"/>
          </w:tcPr>
          <w:p w14:paraId="51A9A134"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8" w:type="pct"/>
            <w:vAlign w:val="center"/>
          </w:tcPr>
          <w:p w14:paraId="739A2147"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22E8257D" w14:textId="77777777" w:rsidTr="00AA013E">
        <w:trPr>
          <w:trHeight w:val="440"/>
        </w:trPr>
        <w:tc>
          <w:tcPr>
            <w:tcW w:w="627" w:type="pct"/>
            <w:vAlign w:val="center"/>
          </w:tcPr>
          <w:p w14:paraId="209E9C5B"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1</w:t>
            </w:r>
            <w:r w:rsidRPr="00AD1179">
              <w:rPr>
                <w:rFonts w:eastAsia="Titr" w:cs="B Nazanin"/>
                <w:color w:val="000000"/>
                <w:lang w:bidi="fa-IR"/>
              </w:rPr>
              <w:t>A</w:t>
            </w:r>
            <w:r>
              <w:rPr>
                <w:rFonts w:eastAsia="Titr" w:cs="B Nazanin"/>
                <w:color w:val="000000"/>
                <w:lang w:bidi="fa-IR"/>
              </w:rPr>
              <w:t>2</w:t>
            </w:r>
          </w:p>
        </w:tc>
        <w:tc>
          <w:tcPr>
            <w:tcW w:w="1615" w:type="pct"/>
            <w:vAlign w:val="center"/>
          </w:tcPr>
          <w:p w14:paraId="7FE11B1B" w14:textId="77777777" w:rsidR="001C6D3D" w:rsidRPr="00FA283F" w:rsidRDefault="001C6D3D" w:rsidP="001C6D3D">
            <w:pPr>
              <w:rPr>
                <w:rFonts w:eastAsia="Titr" w:cs="B Nazanin"/>
                <w:lang w:bidi="fa-IR"/>
              </w:rPr>
            </w:pPr>
            <w:r w:rsidRPr="00FA283F">
              <w:rPr>
                <w:rFonts w:eastAsia="Titr" w:cs="B Nazanin"/>
                <w:rtl/>
              </w:rPr>
              <w:t>تخصیص</w:t>
            </w:r>
            <w:r w:rsidRPr="00FA283F">
              <w:rPr>
                <w:rFonts w:eastAsia="Titr" w:cs="B Nazanin"/>
                <w:lang w:bidi="fa-IR"/>
              </w:rPr>
              <w:t xml:space="preserve"> </w:t>
            </w:r>
            <w:r w:rsidRPr="00FA283F">
              <w:rPr>
                <w:rFonts w:eastAsia="Titr" w:cs="B Nazanin"/>
                <w:rtl/>
              </w:rPr>
              <w:t>بودجه</w:t>
            </w:r>
            <w:r w:rsidRPr="00FA283F">
              <w:rPr>
                <w:rFonts w:eastAsia="Titr" w:cs="B Nazanin" w:hint="cs"/>
                <w:rtl/>
              </w:rPr>
              <w:t xml:space="preserve"> کافی و مناسب</w:t>
            </w:r>
          </w:p>
          <w:p w14:paraId="79D9E905" w14:textId="77777777" w:rsidR="001C6D3D" w:rsidRPr="00AD1179" w:rsidRDefault="001C6D3D" w:rsidP="001C6D3D">
            <w:pPr>
              <w:rPr>
                <w:rFonts w:eastAsia="Titr" w:cs="B Nazanin"/>
                <w:rtl/>
                <w:lang w:bidi="fa-IR"/>
              </w:rPr>
            </w:pPr>
          </w:p>
        </w:tc>
        <w:tc>
          <w:tcPr>
            <w:tcW w:w="713" w:type="pct"/>
            <w:vAlign w:val="center"/>
          </w:tcPr>
          <w:p w14:paraId="37CD5BBA" w14:textId="77777777" w:rsidR="001C6D3D" w:rsidRPr="00AD1179" w:rsidRDefault="001C6D3D" w:rsidP="001C6D3D">
            <w:pPr>
              <w:jc w:val="center"/>
              <w:rPr>
                <w:rFonts w:eastAsia="Titr" w:cs="B Nazanin"/>
                <w:rtl/>
                <w:lang w:bidi="fa-IR"/>
              </w:rPr>
            </w:pPr>
            <w:r>
              <w:rPr>
                <w:rFonts w:eastAsia="Titr" w:cs="B Nazanin" w:hint="cs"/>
                <w:rtl/>
                <w:lang w:bidi="fa-IR"/>
              </w:rPr>
              <w:t>رئیس دانشکده</w:t>
            </w:r>
          </w:p>
        </w:tc>
        <w:tc>
          <w:tcPr>
            <w:tcW w:w="486" w:type="pct"/>
            <w:vAlign w:val="center"/>
          </w:tcPr>
          <w:p w14:paraId="5C44D299"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3/1404</w:t>
            </w:r>
          </w:p>
        </w:tc>
        <w:tc>
          <w:tcPr>
            <w:tcW w:w="446" w:type="pct"/>
            <w:vAlign w:val="center"/>
          </w:tcPr>
          <w:p w14:paraId="5750243A"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30/3/1404</w:t>
            </w:r>
          </w:p>
        </w:tc>
        <w:tc>
          <w:tcPr>
            <w:tcW w:w="478" w:type="pct"/>
            <w:vAlign w:val="center"/>
          </w:tcPr>
          <w:p w14:paraId="388AAD72" w14:textId="77777777" w:rsidR="001C6D3D" w:rsidRPr="00AD1179" w:rsidRDefault="001C6D3D" w:rsidP="001C6D3D">
            <w:pPr>
              <w:jc w:val="center"/>
              <w:rPr>
                <w:rFonts w:eastAsia="Titr" w:cs="B Nazanin"/>
                <w:color w:val="000000"/>
                <w:lang w:bidi="fa-IR"/>
              </w:rPr>
            </w:pPr>
          </w:p>
        </w:tc>
        <w:tc>
          <w:tcPr>
            <w:tcW w:w="317" w:type="pct"/>
            <w:vAlign w:val="center"/>
          </w:tcPr>
          <w:p w14:paraId="3B2CC93A"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8" w:type="pct"/>
            <w:vAlign w:val="center"/>
          </w:tcPr>
          <w:p w14:paraId="4030959B"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710B3912" w14:textId="77777777" w:rsidTr="00AA013E">
        <w:trPr>
          <w:trHeight w:val="440"/>
        </w:trPr>
        <w:tc>
          <w:tcPr>
            <w:tcW w:w="627" w:type="pct"/>
            <w:vAlign w:val="center"/>
          </w:tcPr>
          <w:p w14:paraId="3EF2FF82" w14:textId="77777777" w:rsidR="001C6D3D" w:rsidRPr="00AD1179" w:rsidRDefault="001C6D3D"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1</w:t>
            </w:r>
            <w:r w:rsidRPr="00AD1179">
              <w:rPr>
                <w:rFonts w:eastAsia="Titr" w:cs="B Nazanin"/>
                <w:color w:val="000000"/>
                <w:lang w:bidi="fa-IR"/>
              </w:rPr>
              <w:t>A</w:t>
            </w:r>
            <w:r>
              <w:rPr>
                <w:rFonts w:eastAsia="Titr" w:cs="B Nazanin"/>
                <w:color w:val="000000"/>
                <w:lang w:bidi="fa-IR"/>
              </w:rPr>
              <w:t>3</w:t>
            </w:r>
          </w:p>
        </w:tc>
        <w:tc>
          <w:tcPr>
            <w:tcW w:w="1615" w:type="pct"/>
            <w:vAlign w:val="center"/>
          </w:tcPr>
          <w:p w14:paraId="0B40E291" w14:textId="77777777" w:rsidR="001C6D3D" w:rsidRPr="00AD1179" w:rsidRDefault="001C6D3D" w:rsidP="001C6D3D">
            <w:pPr>
              <w:rPr>
                <w:rFonts w:eastAsia="Titr" w:cs="B Nazanin"/>
                <w:rtl/>
                <w:lang w:bidi="fa-IR"/>
              </w:rPr>
            </w:pPr>
            <w:r w:rsidRPr="00FA283F">
              <w:rPr>
                <w:rFonts w:eastAsia="Titr" w:cs="B Nazanin"/>
                <w:rtl/>
                <w:lang w:bidi="fa-IR"/>
              </w:rPr>
              <w:t>تأم</w:t>
            </w:r>
            <w:r w:rsidRPr="00FA283F">
              <w:rPr>
                <w:rFonts w:eastAsia="Titr" w:cs="B Nazanin" w:hint="cs"/>
                <w:rtl/>
                <w:lang w:bidi="fa-IR"/>
              </w:rPr>
              <w:t>ی</w:t>
            </w:r>
            <w:r w:rsidRPr="00FA283F">
              <w:rPr>
                <w:rFonts w:eastAsia="Titr" w:cs="B Nazanin" w:hint="eastAsia"/>
                <w:rtl/>
                <w:lang w:bidi="fa-IR"/>
              </w:rPr>
              <w:t>ن</w:t>
            </w:r>
            <w:r w:rsidRPr="00FA283F">
              <w:rPr>
                <w:rFonts w:eastAsia="Titr" w:cs="B Nazanin"/>
                <w:rtl/>
                <w:lang w:bidi="fa-IR"/>
              </w:rPr>
              <w:t xml:space="preserve"> تجه</w:t>
            </w:r>
            <w:r w:rsidRPr="00FA283F">
              <w:rPr>
                <w:rFonts w:eastAsia="Titr" w:cs="B Nazanin" w:hint="cs"/>
                <w:rtl/>
                <w:lang w:bidi="fa-IR"/>
              </w:rPr>
              <w:t>ی</w:t>
            </w:r>
            <w:r w:rsidRPr="00FA283F">
              <w:rPr>
                <w:rFonts w:eastAsia="Titr" w:cs="B Nazanin" w:hint="eastAsia"/>
                <w:rtl/>
                <w:lang w:bidi="fa-IR"/>
              </w:rPr>
              <w:t>زات</w:t>
            </w:r>
            <w:r w:rsidRPr="00FA283F">
              <w:rPr>
                <w:rFonts w:eastAsia="Titr" w:cs="B Nazanin"/>
                <w:rtl/>
                <w:lang w:bidi="fa-IR"/>
              </w:rPr>
              <w:t xml:space="preserve"> سخت</w:t>
            </w:r>
            <w:r>
              <w:rPr>
                <w:rFonts w:eastAsia="Titr" w:cs="B Nazanin" w:hint="cs"/>
                <w:rtl/>
                <w:lang w:bidi="fa-IR"/>
              </w:rPr>
              <w:t xml:space="preserve"> </w:t>
            </w:r>
            <w:r w:rsidRPr="00FA283F">
              <w:rPr>
                <w:rFonts w:eastAsia="Titr" w:cs="B Nazanin"/>
                <w:rtl/>
                <w:lang w:bidi="fa-IR"/>
              </w:rPr>
              <w:t>افزار</w:t>
            </w:r>
            <w:r w:rsidRPr="00FA283F">
              <w:rPr>
                <w:rFonts w:eastAsia="Titr" w:cs="B Nazanin" w:hint="cs"/>
                <w:rtl/>
                <w:lang w:bidi="fa-IR"/>
              </w:rPr>
              <w:t>ی</w:t>
            </w:r>
            <w:r w:rsidRPr="00FA283F">
              <w:rPr>
                <w:rFonts w:eastAsia="Titr" w:cs="B Nazanin"/>
                <w:rtl/>
                <w:lang w:bidi="fa-IR"/>
              </w:rPr>
              <w:t xml:space="preserve"> و نرم</w:t>
            </w:r>
            <w:r>
              <w:rPr>
                <w:rFonts w:eastAsia="Titr" w:cs="B Nazanin" w:hint="cs"/>
                <w:rtl/>
                <w:lang w:bidi="fa-IR"/>
              </w:rPr>
              <w:t xml:space="preserve"> </w:t>
            </w:r>
            <w:r w:rsidRPr="00FA283F">
              <w:rPr>
                <w:rFonts w:eastAsia="Titr" w:cs="B Nazanin"/>
                <w:rtl/>
                <w:lang w:bidi="fa-IR"/>
              </w:rPr>
              <w:t>افزار</w:t>
            </w:r>
            <w:r w:rsidRPr="00FA283F">
              <w:rPr>
                <w:rFonts w:eastAsia="Titr" w:cs="B Nazanin" w:hint="cs"/>
                <w:rtl/>
                <w:lang w:bidi="fa-IR"/>
              </w:rPr>
              <w:t>ی</w:t>
            </w:r>
            <w:r w:rsidRPr="00FA283F">
              <w:rPr>
                <w:rFonts w:eastAsia="Titr" w:cs="B Nazanin"/>
                <w:rtl/>
                <w:lang w:bidi="fa-IR"/>
              </w:rPr>
              <w:t xml:space="preserve"> برا</w:t>
            </w:r>
            <w:r w:rsidRPr="00FA283F">
              <w:rPr>
                <w:rFonts w:eastAsia="Titr" w:cs="B Nazanin" w:hint="cs"/>
                <w:rtl/>
                <w:lang w:bidi="fa-IR"/>
              </w:rPr>
              <w:t>ی</w:t>
            </w:r>
            <w:r w:rsidRPr="00FA283F">
              <w:rPr>
                <w:rFonts w:eastAsia="Titr" w:cs="B Nazanin"/>
                <w:rtl/>
                <w:lang w:bidi="fa-IR"/>
              </w:rPr>
              <w:t xml:space="preserve"> کار با هوش مصنوع</w:t>
            </w:r>
            <w:r w:rsidRPr="00FA283F">
              <w:rPr>
                <w:rFonts w:eastAsia="Titr" w:cs="B Nazanin" w:hint="cs"/>
                <w:rtl/>
                <w:lang w:bidi="fa-IR"/>
              </w:rPr>
              <w:t>ی</w:t>
            </w:r>
          </w:p>
        </w:tc>
        <w:tc>
          <w:tcPr>
            <w:tcW w:w="713" w:type="pct"/>
            <w:vAlign w:val="center"/>
          </w:tcPr>
          <w:p w14:paraId="53407AF7" w14:textId="77777777" w:rsidR="001C6D3D" w:rsidRPr="00AD1179" w:rsidRDefault="001C6D3D" w:rsidP="001C6D3D">
            <w:pPr>
              <w:jc w:val="center"/>
              <w:rPr>
                <w:rFonts w:eastAsia="Titr" w:cs="B Nazanin"/>
                <w:rtl/>
                <w:lang w:bidi="fa-IR"/>
              </w:rPr>
            </w:pPr>
            <w:r w:rsidRPr="00B70D99">
              <w:rPr>
                <w:rFonts w:cs="B Nazanin" w:hint="cs"/>
                <w:rtl/>
                <w:lang w:bidi="fa-IR"/>
              </w:rPr>
              <w:t>کارگروه هوش مصنوعی</w:t>
            </w:r>
          </w:p>
        </w:tc>
        <w:tc>
          <w:tcPr>
            <w:tcW w:w="486" w:type="pct"/>
            <w:vAlign w:val="center"/>
          </w:tcPr>
          <w:p w14:paraId="6BBA2899"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446" w:type="pct"/>
            <w:vAlign w:val="center"/>
          </w:tcPr>
          <w:p w14:paraId="5FB471BD"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287C38C0" w14:textId="77777777" w:rsidR="001C6D3D" w:rsidRPr="00AD1179" w:rsidRDefault="001C6D3D" w:rsidP="001C6D3D">
            <w:pPr>
              <w:jc w:val="center"/>
              <w:rPr>
                <w:rFonts w:eastAsia="Titr" w:cs="B Nazanin"/>
                <w:color w:val="000000"/>
                <w:lang w:bidi="fa-IR"/>
              </w:rPr>
            </w:pPr>
          </w:p>
        </w:tc>
        <w:tc>
          <w:tcPr>
            <w:tcW w:w="317" w:type="pct"/>
            <w:vAlign w:val="center"/>
          </w:tcPr>
          <w:p w14:paraId="4099F677"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8" w:type="pct"/>
            <w:vAlign w:val="center"/>
          </w:tcPr>
          <w:p w14:paraId="6D910F77"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06120D2E" w14:textId="77777777" w:rsidTr="00AA013E">
        <w:trPr>
          <w:trHeight w:val="440"/>
        </w:trPr>
        <w:tc>
          <w:tcPr>
            <w:tcW w:w="627" w:type="pct"/>
            <w:vAlign w:val="center"/>
          </w:tcPr>
          <w:p w14:paraId="569956A8"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1</w:t>
            </w:r>
            <w:r w:rsidRPr="00AD1179">
              <w:rPr>
                <w:rFonts w:eastAsia="Titr" w:cs="B Nazanin"/>
                <w:color w:val="000000"/>
                <w:lang w:bidi="fa-IR"/>
              </w:rPr>
              <w:t>A</w:t>
            </w:r>
            <w:r>
              <w:rPr>
                <w:rFonts w:eastAsia="Titr" w:cs="B Nazanin"/>
                <w:color w:val="000000"/>
                <w:lang w:bidi="fa-IR"/>
              </w:rPr>
              <w:t>4</w:t>
            </w:r>
          </w:p>
        </w:tc>
        <w:tc>
          <w:tcPr>
            <w:tcW w:w="1615" w:type="pct"/>
            <w:vAlign w:val="center"/>
          </w:tcPr>
          <w:p w14:paraId="539E5341" w14:textId="77777777" w:rsidR="001C6D3D" w:rsidRPr="00AD1179" w:rsidRDefault="001C6D3D" w:rsidP="001C6D3D">
            <w:pPr>
              <w:rPr>
                <w:rFonts w:eastAsia="Titr" w:cs="B Nazanin"/>
                <w:rtl/>
                <w:lang w:bidi="fa-IR"/>
              </w:rPr>
            </w:pPr>
            <w:r w:rsidRPr="00FA283F">
              <w:rPr>
                <w:rFonts w:eastAsia="Titr" w:cs="B Nazanin"/>
                <w:rtl/>
                <w:lang w:bidi="fa-IR"/>
              </w:rPr>
              <w:t>ا</w:t>
            </w:r>
            <w:r w:rsidRPr="00FA283F">
              <w:rPr>
                <w:rFonts w:eastAsia="Titr" w:cs="B Nazanin" w:hint="cs"/>
                <w:rtl/>
                <w:lang w:bidi="fa-IR"/>
              </w:rPr>
              <w:t>ی</w:t>
            </w:r>
            <w:r w:rsidRPr="00FA283F">
              <w:rPr>
                <w:rFonts w:eastAsia="Titr" w:cs="B Nazanin" w:hint="eastAsia"/>
                <w:rtl/>
                <w:lang w:bidi="fa-IR"/>
              </w:rPr>
              <w:t>جاد</w:t>
            </w:r>
            <w:r w:rsidRPr="00FA283F">
              <w:rPr>
                <w:rFonts w:eastAsia="Titr" w:cs="B Nazanin"/>
                <w:rtl/>
                <w:lang w:bidi="fa-IR"/>
              </w:rPr>
              <w:t xml:space="preserve"> همکار</w:t>
            </w:r>
            <w:r w:rsidRPr="00FA283F">
              <w:rPr>
                <w:rFonts w:eastAsia="Titr" w:cs="B Nazanin" w:hint="cs"/>
                <w:rtl/>
                <w:lang w:bidi="fa-IR"/>
              </w:rPr>
              <w:t>ی</w:t>
            </w:r>
            <w:r w:rsidRPr="00FA283F">
              <w:rPr>
                <w:rFonts w:eastAsia="Titr" w:cs="B Nazanin"/>
                <w:rtl/>
                <w:lang w:bidi="fa-IR"/>
              </w:rPr>
              <w:t xml:space="preserve"> با تأم</w:t>
            </w:r>
            <w:r w:rsidRPr="00FA283F">
              <w:rPr>
                <w:rFonts w:eastAsia="Titr" w:cs="B Nazanin" w:hint="cs"/>
                <w:rtl/>
                <w:lang w:bidi="fa-IR"/>
              </w:rPr>
              <w:t>ی</w:t>
            </w:r>
            <w:r w:rsidRPr="00FA283F">
              <w:rPr>
                <w:rFonts w:eastAsia="Titr" w:cs="B Nazanin" w:hint="eastAsia"/>
                <w:rtl/>
                <w:lang w:bidi="fa-IR"/>
              </w:rPr>
              <w:t>ن</w:t>
            </w:r>
            <w:r>
              <w:rPr>
                <w:rFonts w:eastAsia="Titr" w:cs="B Nazanin" w:hint="cs"/>
                <w:rtl/>
                <w:lang w:bidi="fa-IR"/>
              </w:rPr>
              <w:t xml:space="preserve"> </w:t>
            </w:r>
            <w:r w:rsidRPr="00FA283F">
              <w:rPr>
                <w:rFonts w:eastAsia="Titr" w:cs="B Nazanin" w:hint="eastAsia"/>
                <w:rtl/>
                <w:lang w:bidi="fa-IR"/>
              </w:rPr>
              <w:t>کنندگان</w:t>
            </w:r>
            <w:r w:rsidRPr="00FA283F">
              <w:rPr>
                <w:rFonts w:eastAsia="Titr" w:cs="B Nazanin"/>
                <w:rtl/>
                <w:lang w:bidi="fa-IR"/>
              </w:rPr>
              <w:t xml:space="preserve"> خدمات برا</w:t>
            </w:r>
            <w:r w:rsidRPr="00FA283F">
              <w:rPr>
                <w:rFonts w:eastAsia="Titr" w:cs="B Nazanin" w:hint="cs"/>
                <w:rtl/>
                <w:lang w:bidi="fa-IR"/>
              </w:rPr>
              <w:t>ی</w:t>
            </w:r>
            <w:r w:rsidRPr="00FA283F">
              <w:rPr>
                <w:rFonts w:eastAsia="Titr" w:cs="B Nazanin"/>
                <w:rtl/>
                <w:lang w:bidi="fa-IR"/>
              </w:rPr>
              <w:t xml:space="preserve"> دسترس</w:t>
            </w:r>
            <w:r w:rsidRPr="00FA283F">
              <w:rPr>
                <w:rFonts w:eastAsia="Titr" w:cs="B Nazanin" w:hint="cs"/>
                <w:rtl/>
                <w:lang w:bidi="fa-IR"/>
              </w:rPr>
              <w:t>ی</w:t>
            </w:r>
            <w:r w:rsidRPr="00FA283F">
              <w:rPr>
                <w:rFonts w:eastAsia="Titr" w:cs="B Nazanin"/>
                <w:rtl/>
                <w:lang w:bidi="fa-IR"/>
              </w:rPr>
              <w:t xml:space="preserve"> به منابع لازم</w:t>
            </w:r>
          </w:p>
        </w:tc>
        <w:tc>
          <w:tcPr>
            <w:tcW w:w="713" w:type="pct"/>
            <w:vAlign w:val="center"/>
          </w:tcPr>
          <w:p w14:paraId="7BECD7DA" w14:textId="77777777" w:rsidR="001C6D3D" w:rsidRPr="00AD1179" w:rsidRDefault="001C6D3D" w:rsidP="001C6D3D">
            <w:pPr>
              <w:jc w:val="center"/>
              <w:rPr>
                <w:rFonts w:eastAsia="Titr" w:cs="B Nazanin"/>
                <w:rtl/>
                <w:lang w:bidi="fa-IR"/>
              </w:rPr>
            </w:pPr>
            <w:r w:rsidRPr="00B70D99">
              <w:rPr>
                <w:rFonts w:cs="B Nazanin" w:hint="cs"/>
                <w:rtl/>
                <w:lang w:bidi="fa-IR"/>
              </w:rPr>
              <w:t>کارگروه هوش مصنوعی</w:t>
            </w:r>
          </w:p>
        </w:tc>
        <w:tc>
          <w:tcPr>
            <w:tcW w:w="486" w:type="pct"/>
            <w:vAlign w:val="center"/>
          </w:tcPr>
          <w:p w14:paraId="4821ADF9"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446" w:type="pct"/>
            <w:vAlign w:val="center"/>
          </w:tcPr>
          <w:p w14:paraId="4F1BF2F6"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7E44A879" w14:textId="77777777" w:rsidR="001C6D3D" w:rsidRPr="00AD1179" w:rsidRDefault="001C6D3D" w:rsidP="001C6D3D">
            <w:pPr>
              <w:jc w:val="center"/>
              <w:rPr>
                <w:rFonts w:eastAsia="Titr" w:cs="B Nazanin"/>
                <w:color w:val="000000"/>
                <w:lang w:bidi="fa-IR"/>
              </w:rPr>
            </w:pPr>
          </w:p>
        </w:tc>
        <w:tc>
          <w:tcPr>
            <w:tcW w:w="317" w:type="pct"/>
            <w:vAlign w:val="center"/>
          </w:tcPr>
          <w:p w14:paraId="2B001362"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8" w:type="pct"/>
            <w:vAlign w:val="center"/>
          </w:tcPr>
          <w:p w14:paraId="3CF45FF5"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3D982ED5" w14:textId="77777777" w:rsidTr="00AA013E">
        <w:trPr>
          <w:trHeight w:val="440"/>
        </w:trPr>
        <w:tc>
          <w:tcPr>
            <w:tcW w:w="627" w:type="pct"/>
            <w:vAlign w:val="center"/>
          </w:tcPr>
          <w:p w14:paraId="7D9042A6"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1</w:t>
            </w:r>
            <w:r w:rsidRPr="00AD1179">
              <w:rPr>
                <w:rFonts w:eastAsia="Titr" w:cs="B Nazanin"/>
                <w:color w:val="000000"/>
                <w:lang w:bidi="fa-IR"/>
              </w:rPr>
              <w:t>A</w:t>
            </w:r>
            <w:r>
              <w:rPr>
                <w:rFonts w:eastAsia="Titr" w:cs="B Nazanin"/>
                <w:color w:val="000000"/>
                <w:lang w:bidi="fa-IR"/>
              </w:rPr>
              <w:t>5</w:t>
            </w:r>
          </w:p>
        </w:tc>
        <w:tc>
          <w:tcPr>
            <w:tcW w:w="1615" w:type="pct"/>
            <w:vAlign w:val="center"/>
          </w:tcPr>
          <w:p w14:paraId="2259C933" w14:textId="77777777" w:rsidR="001C6D3D" w:rsidRPr="00FA283F" w:rsidRDefault="001C6D3D" w:rsidP="001C6D3D">
            <w:pPr>
              <w:rPr>
                <w:rFonts w:eastAsia="Titr" w:cs="B Nazanin"/>
                <w:rtl/>
                <w:lang w:bidi="fa-IR"/>
              </w:rPr>
            </w:pPr>
            <w:r w:rsidRPr="00FA283F">
              <w:rPr>
                <w:rFonts w:eastAsia="Titr" w:cs="B Nazanin"/>
                <w:rtl/>
                <w:lang w:bidi="fa-IR"/>
              </w:rPr>
              <w:t>طراح</w:t>
            </w:r>
            <w:r w:rsidRPr="00FA283F">
              <w:rPr>
                <w:rFonts w:eastAsia="Titr" w:cs="B Nazanin" w:hint="cs"/>
                <w:rtl/>
                <w:lang w:bidi="fa-IR"/>
              </w:rPr>
              <w:t>ی</w:t>
            </w:r>
            <w:r w:rsidRPr="00FA283F">
              <w:rPr>
                <w:rFonts w:eastAsia="Titr" w:cs="B Nazanin"/>
                <w:rtl/>
                <w:lang w:bidi="fa-IR"/>
              </w:rPr>
              <w:t xml:space="preserve"> فضا</w:t>
            </w:r>
            <w:r w:rsidRPr="00FA283F">
              <w:rPr>
                <w:rFonts w:eastAsia="Titr" w:cs="B Nazanin" w:hint="cs"/>
                <w:rtl/>
                <w:lang w:bidi="fa-IR"/>
              </w:rPr>
              <w:t>ی</w:t>
            </w:r>
            <w:r w:rsidRPr="00FA283F">
              <w:rPr>
                <w:rFonts w:eastAsia="Titr" w:cs="B Nazanin"/>
                <w:rtl/>
                <w:lang w:bidi="fa-IR"/>
              </w:rPr>
              <w:t xml:space="preserve"> ف</w:t>
            </w:r>
            <w:r w:rsidRPr="00FA283F">
              <w:rPr>
                <w:rFonts w:eastAsia="Titr" w:cs="B Nazanin" w:hint="cs"/>
                <w:rtl/>
                <w:lang w:bidi="fa-IR"/>
              </w:rPr>
              <w:t>ی</w:t>
            </w:r>
            <w:r w:rsidRPr="00FA283F">
              <w:rPr>
                <w:rFonts w:eastAsia="Titr" w:cs="B Nazanin" w:hint="eastAsia"/>
                <w:rtl/>
                <w:lang w:bidi="fa-IR"/>
              </w:rPr>
              <w:t>ز</w:t>
            </w:r>
            <w:r w:rsidRPr="00FA283F">
              <w:rPr>
                <w:rFonts w:eastAsia="Titr" w:cs="B Nazanin" w:hint="cs"/>
                <w:rtl/>
                <w:lang w:bidi="fa-IR"/>
              </w:rPr>
              <w:t>ی</w:t>
            </w:r>
            <w:r w:rsidRPr="00FA283F">
              <w:rPr>
                <w:rFonts w:eastAsia="Titr" w:cs="B Nazanin" w:hint="eastAsia"/>
                <w:rtl/>
                <w:lang w:bidi="fa-IR"/>
              </w:rPr>
              <w:t>ک</w:t>
            </w:r>
            <w:r w:rsidRPr="00FA283F">
              <w:rPr>
                <w:rFonts w:eastAsia="Titr" w:cs="B Nazanin" w:hint="cs"/>
                <w:rtl/>
                <w:lang w:bidi="fa-IR"/>
              </w:rPr>
              <w:t>ی</w:t>
            </w:r>
            <w:r w:rsidRPr="00FA283F">
              <w:rPr>
                <w:rFonts w:eastAsia="Titr" w:cs="B Nazanin"/>
                <w:rtl/>
                <w:lang w:bidi="fa-IR"/>
              </w:rPr>
              <w:t xml:space="preserve"> مناسب برا</w:t>
            </w:r>
            <w:r w:rsidRPr="00FA283F">
              <w:rPr>
                <w:rFonts w:eastAsia="Titr" w:cs="B Nazanin" w:hint="cs"/>
                <w:rtl/>
                <w:lang w:bidi="fa-IR"/>
              </w:rPr>
              <w:t>ی</w:t>
            </w:r>
            <w:r w:rsidRPr="00FA283F">
              <w:rPr>
                <w:rFonts w:eastAsia="Titr" w:cs="B Nazanin"/>
                <w:rtl/>
                <w:lang w:bidi="fa-IR"/>
              </w:rPr>
              <w:t xml:space="preserve"> کارگاه</w:t>
            </w:r>
            <w:r>
              <w:rPr>
                <w:rFonts w:eastAsia="Titr" w:cs="B Nazanin"/>
                <w:lang w:bidi="fa-IR"/>
              </w:rPr>
              <w:softHyphen/>
            </w:r>
            <w:r w:rsidRPr="00FA283F">
              <w:rPr>
                <w:rFonts w:eastAsia="Titr" w:cs="B Nazanin"/>
                <w:rtl/>
                <w:lang w:bidi="fa-IR"/>
              </w:rPr>
              <w:t>ها و دوره</w:t>
            </w:r>
            <w:r>
              <w:rPr>
                <w:rFonts w:eastAsia="Titr" w:cs="B Nazanin"/>
                <w:lang w:bidi="fa-IR"/>
              </w:rPr>
              <w:softHyphen/>
            </w:r>
            <w:r w:rsidRPr="00FA283F">
              <w:rPr>
                <w:rFonts w:eastAsia="Titr" w:cs="B Nazanin"/>
                <w:rtl/>
                <w:lang w:bidi="fa-IR"/>
              </w:rPr>
              <w:t>ها</w:t>
            </w:r>
            <w:r w:rsidRPr="00FA283F">
              <w:rPr>
                <w:rFonts w:eastAsia="Titr" w:cs="B Nazanin" w:hint="cs"/>
                <w:rtl/>
                <w:lang w:bidi="fa-IR"/>
              </w:rPr>
              <w:t>ی</w:t>
            </w:r>
            <w:r w:rsidRPr="00FA283F">
              <w:rPr>
                <w:rFonts w:eastAsia="Titr" w:cs="B Nazanin"/>
                <w:rtl/>
                <w:lang w:bidi="fa-IR"/>
              </w:rPr>
              <w:t xml:space="preserve"> آموزش</w:t>
            </w:r>
            <w:r w:rsidRPr="00FA283F">
              <w:rPr>
                <w:rFonts w:eastAsia="Titr" w:cs="B Nazanin" w:hint="cs"/>
                <w:rtl/>
                <w:lang w:bidi="fa-IR"/>
              </w:rPr>
              <w:t>ی</w:t>
            </w:r>
          </w:p>
        </w:tc>
        <w:tc>
          <w:tcPr>
            <w:tcW w:w="713" w:type="pct"/>
            <w:vAlign w:val="center"/>
          </w:tcPr>
          <w:p w14:paraId="69887CC5" w14:textId="77777777" w:rsidR="001C6D3D" w:rsidRPr="00B70D99" w:rsidRDefault="001C6D3D" w:rsidP="001C6D3D">
            <w:pPr>
              <w:rPr>
                <w:rFonts w:cs="B Nazanin"/>
                <w:rtl/>
                <w:lang w:bidi="fa-IR"/>
              </w:rPr>
            </w:pPr>
            <w:r>
              <w:rPr>
                <w:rFonts w:cs="B Nazanin" w:hint="cs"/>
                <w:rtl/>
                <w:lang w:bidi="fa-IR"/>
              </w:rPr>
              <w:t>معاون اداری- مالی</w:t>
            </w:r>
          </w:p>
        </w:tc>
        <w:tc>
          <w:tcPr>
            <w:tcW w:w="486" w:type="pct"/>
            <w:vAlign w:val="center"/>
          </w:tcPr>
          <w:p w14:paraId="34278A34"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3/1404</w:t>
            </w:r>
          </w:p>
        </w:tc>
        <w:tc>
          <w:tcPr>
            <w:tcW w:w="446" w:type="pct"/>
            <w:vAlign w:val="center"/>
          </w:tcPr>
          <w:p w14:paraId="6BEDB14C"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30/3/1404</w:t>
            </w:r>
          </w:p>
        </w:tc>
        <w:tc>
          <w:tcPr>
            <w:tcW w:w="478" w:type="pct"/>
            <w:vAlign w:val="center"/>
          </w:tcPr>
          <w:p w14:paraId="18B7AA98" w14:textId="77777777" w:rsidR="001C6D3D" w:rsidRPr="00AD1179" w:rsidRDefault="001C6D3D" w:rsidP="001C6D3D">
            <w:pPr>
              <w:jc w:val="center"/>
              <w:rPr>
                <w:rFonts w:eastAsia="Titr" w:cs="B Nazanin"/>
                <w:color w:val="000000"/>
                <w:lang w:bidi="fa-IR"/>
              </w:rPr>
            </w:pPr>
          </w:p>
        </w:tc>
        <w:tc>
          <w:tcPr>
            <w:tcW w:w="317" w:type="pct"/>
            <w:vAlign w:val="center"/>
          </w:tcPr>
          <w:p w14:paraId="591857F8"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8" w:type="pct"/>
            <w:vAlign w:val="center"/>
          </w:tcPr>
          <w:p w14:paraId="15F39B44" w14:textId="77777777" w:rsidR="001C6D3D" w:rsidRPr="00AD1179" w:rsidRDefault="001C6D3D" w:rsidP="001C6D3D">
            <w:pPr>
              <w:spacing w:before="100" w:beforeAutospacing="1" w:after="100" w:afterAutospacing="1"/>
              <w:jc w:val="center"/>
              <w:rPr>
                <w:rFonts w:eastAsia="Titr" w:cs="B Nazanin"/>
                <w:color w:val="000000"/>
                <w:rtl/>
                <w:lang w:bidi="fa-IR"/>
              </w:rPr>
            </w:pPr>
          </w:p>
        </w:tc>
      </w:tr>
    </w:tbl>
    <w:p w14:paraId="074C9CFE" w14:textId="3F607234" w:rsidR="00EF17A7" w:rsidRDefault="00EF17A7" w:rsidP="001C6D3D">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2"/>
        <w:gridCol w:w="4668"/>
        <w:gridCol w:w="1902"/>
        <w:gridCol w:w="1241"/>
        <w:gridCol w:w="1476"/>
        <w:gridCol w:w="1392"/>
        <w:gridCol w:w="923"/>
        <w:gridCol w:w="926"/>
      </w:tblGrid>
      <w:tr w:rsidR="001C6D3D" w:rsidRPr="00AD1179" w14:paraId="09C1FFBE" w14:textId="77777777" w:rsidTr="001C6D3D">
        <w:tc>
          <w:tcPr>
            <w:tcW w:w="5000" w:type="pct"/>
            <w:gridSpan w:val="8"/>
            <w:shd w:val="clear" w:color="auto" w:fill="2F5496"/>
            <w:vAlign w:val="center"/>
          </w:tcPr>
          <w:p w14:paraId="297BB456"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b/>
                <w:bCs/>
                <w:color w:val="FFFFFF"/>
              </w:rPr>
              <w:t>G</w:t>
            </w:r>
            <w:r>
              <w:rPr>
                <w:rFonts w:cs="B Nazanin"/>
                <w:b/>
                <w:bCs/>
                <w:color w:val="FFFFFF"/>
              </w:rPr>
              <w:t>3</w:t>
            </w:r>
            <w:r w:rsidRPr="00B62F82">
              <w:rPr>
                <w:rFonts w:cs="B Nazanin"/>
                <w:b/>
                <w:bCs/>
                <w:color w:val="FFFFFF"/>
              </w:rPr>
              <w:t>O</w:t>
            </w:r>
            <w:r>
              <w:rPr>
                <w:rFonts w:cs="B Nazanin"/>
                <w:b/>
                <w:bCs/>
                <w:color w:val="FFFFFF"/>
              </w:rPr>
              <w:t>2</w:t>
            </w:r>
            <w:r w:rsidRPr="00B62F82">
              <w:rPr>
                <w:rFonts w:cs="B Nazanin"/>
                <w:b/>
                <w:bCs/>
                <w:color w:val="FFFFFF"/>
                <w:rtl/>
              </w:rPr>
              <w:t>-</w:t>
            </w:r>
            <w:r>
              <w:rPr>
                <w:rFonts w:eastAsia="Titr" w:cs="B Nazanin"/>
                <w:b/>
                <w:bCs/>
                <w:color w:val="FFFFFF" w:themeColor="background1"/>
                <w:lang w:bidi="fa-IR"/>
              </w:rPr>
              <w:t xml:space="preserve"> </w:t>
            </w:r>
            <w:r w:rsidRPr="00FA283F">
              <w:rPr>
                <w:rFonts w:eastAsia="Titr" w:cs="B Nazanin" w:hint="cs"/>
                <w:b/>
                <w:bCs/>
                <w:color w:val="FFFFFF" w:themeColor="background1"/>
                <w:rtl/>
              </w:rPr>
              <w:t>تسهیل و گسترش استفاده از هوش مصنوعی در امر آموزش دانشجویان</w:t>
            </w:r>
          </w:p>
        </w:tc>
      </w:tr>
      <w:tr w:rsidR="001C6D3D" w:rsidRPr="00AD1179" w14:paraId="49218486" w14:textId="77777777" w:rsidTr="00AA013E">
        <w:tc>
          <w:tcPr>
            <w:tcW w:w="698" w:type="pct"/>
            <w:shd w:val="clear" w:color="auto" w:fill="2F5496"/>
            <w:vAlign w:val="center"/>
          </w:tcPr>
          <w:p w14:paraId="727CCDD9"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603" w:type="pct"/>
            <w:shd w:val="clear" w:color="auto" w:fill="2F5496"/>
            <w:vAlign w:val="center"/>
          </w:tcPr>
          <w:p w14:paraId="38F1F605" w14:textId="77777777" w:rsidR="001C6D3D" w:rsidRPr="00B62F82" w:rsidRDefault="001C6D3D"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653" w:type="pct"/>
            <w:shd w:val="clear" w:color="auto" w:fill="2F5496"/>
            <w:vAlign w:val="center"/>
          </w:tcPr>
          <w:p w14:paraId="3577DEC8"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426" w:type="pct"/>
            <w:shd w:val="clear" w:color="auto" w:fill="2F5496"/>
            <w:vAlign w:val="center"/>
          </w:tcPr>
          <w:p w14:paraId="52AA64A3"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507" w:type="pct"/>
            <w:shd w:val="clear" w:color="auto" w:fill="2F5496"/>
            <w:vAlign w:val="center"/>
          </w:tcPr>
          <w:p w14:paraId="6DE3B414"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478" w:type="pct"/>
            <w:shd w:val="clear" w:color="auto" w:fill="2F5496"/>
            <w:vAlign w:val="center"/>
          </w:tcPr>
          <w:p w14:paraId="53804E90"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7C52C858"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0EDCD69A"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1C6D3D" w:rsidRPr="00AD1179" w14:paraId="750B04B4" w14:textId="77777777" w:rsidTr="00AA013E">
        <w:trPr>
          <w:trHeight w:val="440"/>
        </w:trPr>
        <w:tc>
          <w:tcPr>
            <w:tcW w:w="698" w:type="pct"/>
            <w:vAlign w:val="center"/>
          </w:tcPr>
          <w:p w14:paraId="25E5D376" w14:textId="77777777" w:rsidR="001C6D3D" w:rsidRPr="00AD1179" w:rsidRDefault="001C6D3D"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2</w:t>
            </w:r>
            <w:r w:rsidRPr="00AD1179">
              <w:rPr>
                <w:rFonts w:eastAsia="Titr" w:cs="B Nazanin"/>
                <w:color w:val="000000"/>
                <w:lang w:bidi="fa-IR"/>
              </w:rPr>
              <w:t>A1</w:t>
            </w:r>
          </w:p>
        </w:tc>
        <w:tc>
          <w:tcPr>
            <w:tcW w:w="1603" w:type="pct"/>
            <w:vAlign w:val="center"/>
          </w:tcPr>
          <w:p w14:paraId="7CEE13FB" w14:textId="77777777" w:rsidR="001C6D3D" w:rsidRPr="00AD1179" w:rsidRDefault="001C6D3D" w:rsidP="001C6D3D">
            <w:pPr>
              <w:rPr>
                <w:rFonts w:cs="B Nazanin"/>
                <w:rtl/>
              </w:rPr>
            </w:pPr>
            <w:r w:rsidRPr="00FA283F">
              <w:rPr>
                <w:rFonts w:cs="B Nazanin"/>
                <w:rtl/>
              </w:rPr>
              <w:t>برگزار</w:t>
            </w:r>
            <w:r w:rsidRPr="00FA283F">
              <w:rPr>
                <w:rFonts w:cs="B Nazanin" w:hint="cs"/>
                <w:rtl/>
              </w:rPr>
              <w:t>ی</w:t>
            </w:r>
            <w:r w:rsidRPr="00FA283F">
              <w:rPr>
                <w:rFonts w:cs="B Nazanin"/>
                <w:rtl/>
              </w:rPr>
              <w:t xml:space="preserve"> دوره</w:t>
            </w:r>
            <w:r>
              <w:rPr>
                <w:rFonts w:cs="B Nazanin"/>
                <w:rtl/>
              </w:rPr>
              <w:softHyphen/>
            </w:r>
            <w:r w:rsidRPr="00FA283F">
              <w:rPr>
                <w:rFonts w:cs="B Nazanin"/>
                <w:rtl/>
              </w:rPr>
              <w:t>ها</w:t>
            </w:r>
            <w:r w:rsidRPr="00FA283F">
              <w:rPr>
                <w:rFonts w:cs="B Nazanin" w:hint="cs"/>
                <w:rtl/>
              </w:rPr>
              <w:t>ی</w:t>
            </w:r>
            <w:r w:rsidRPr="00FA283F">
              <w:rPr>
                <w:rFonts w:cs="B Nazanin"/>
                <w:rtl/>
              </w:rPr>
              <w:t xml:space="preserve"> آموزش</w:t>
            </w:r>
            <w:r w:rsidRPr="00FA283F">
              <w:rPr>
                <w:rFonts w:cs="B Nazanin" w:hint="cs"/>
                <w:rtl/>
              </w:rPr>
              <w:t>ی</w:t>
            </w:r>
            <w:r w:rsidRPr="00FA283F">
              <w:rPr>
                <w:rFonts w:cs="B Nazanin"/>
                <w:rtl/>
              </w:rPr>
              <w:t xml:space="preserve"> و کارگاه</w:t>
            </w:r>
            <w:r>
              <w:rPr>
                <w:rFonts w:cs="B Nazanin"/>
                <w:rtl/>
              </w:rPr>
              <w:softHyphen/>
            </w:r>
            <w:r w:rsidRPr="00FA283F">
              <w:rPr>
                <w:rFonts w:cs="B Nazanin"/>
                <w:rtl/>
              </w:rPr>
              <w:t>ها</w:t>
            </w:r>
            <w:r w:rsidRPr="00FA283F">
              <w:rPr>
                <w:rFonts w:cs="B Nazanin" w:hint="cs"/>
                <w:rtl/>
              </w:rPr>
              <w:t>ی</w:t>
            </w:r>
            <w:r w:rsidRPr="00FA283F">
              <w:rPr>
                <w:rFonts w:cs="B Nazanin"/>
                <w:rtl/>
              </w:rPr>
              <w:t xml:space="preserve"> تخصص</w:t>
            </w:r>
            <w:r w:rsidRPr="00FA283F">
              <w:rPr>
                <w:rFonts w:cs="B Nazanin" w:hint="cs"/>
                <w:rtl/>
              </w:rPr>
              <w:t>ی</w:t>
            </w:r>
            <w:r w:rsidRPr="00FA283F">
              <w:rPr>
                <w:rFonts w:cs="B Nazanin"/>
                <w:rtl/>
              </w:rPr>
              <w:t xml:space="preserve"> برا</w:t>
            </w:r>
            <w:r w:rsidRPr="00FA283F">
              <w:rPr>
                <w:rFonts w:cs="B Nazanin" w:hint="cs"/>
                <w:rtl/>
              </w:rPr>
              <w:t>ی</w:t>
            </w:r>
            <w:r w:rsidRPr="00FA283F">
              <w:rPr>
                <w:rFonts w:cs="B Nazanin"/>
                <w:rtl/>
              </w:rPr>
              <w:t xml:space="preserve"> اسات</w:t>
            </w:r>
            <w:r w:rsidRPr="00FA283F">
              <w:rPr>
                <w:rFonts w:cs="B Nazanin" w:hint="cs"/>
                <w:rtl/>
              </w:rPr>
              <w:t>ی</w:t>
            </w:r>
            <w:r w:rsidRPr="00FA283F">
              <w:rPr>
                <w:rFonts w:cs="B Nazanin" w:hint="eastAsia"/>
                <w:rtl/>
              </w:rPr>
              <w:t>د</w:t>
            </w:r>
          </w:p>
        </w:tc>
        <w:tc>
          <w:tcPr>
            <w:tcW w:w="653" w:type="pct"/>
            <w:vAlign w:val="center"/>
          </w:tcPr>
          <w:p w14:paraId="54817446" w14:textId="77777777" w:rsidR="001C6D3D" w:rsidRPr="00AD1179" w:rsidRDefault="001C6D3D" w:rsidP="001C6D3D">
            <w:pPr>
              <w:jc w:val="center"/>
              <w:rPr>
                <w:rFonts w:eastAsia="Titr" w:cs="B Nazanin"/>
                <w:color w:val="FF0000"/>
                <w:lang w:bidi="fa-IR"/>
              </w:rPr>
            </w:pPr>
            <w:r w:rsidRPr="00B70D99">
              <w:rPr>
                <w:rFonts w:cs="B Nazanin" w:hint="cs"/>
                <w:rtl/>
                <w:lang w:bidi="fa-IR"/>
              </w:rPr>
              <w:t>کارگروه هوش مصنوعی</w:t>
            </w:r>
          </w:p>
        </w:tc>
        <w:tc>
          <w:tcPr>
            <w:tcW w:w="426" w:type="pct"/>
            <w:vAlign w:val="center"/>
          </w:tcPr>
          <w:p w14:paraId="05569772"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65FCA71C"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28A3CDF1" w14:textId="77777777" w:rsidR="001C6D3D" w:rsidRPr="00AD1179" w:rsidRDefault="001C6D3D" w:rsidP="001C6D3D">
            <w:pPr>
              <w:jc w:val="center"/>
              <w:rPr>
                <w:rFonts w:eastAsia="Titr" w:cs="B Nazanin"/>
                <w:color w:val="000000"/>
                <w:lang w:bidi="fa-IR"/>
              </w:rPr>
            </w:pPr>
          </w:p>
        </w:tc>
        <w:tc>
          <w:tcPr>
            <w:tcW w:w="317" w:type="pct"/>
            <w:vAlign w:val="center"/>
          </w:tcPr>
          <w:p w14:paraId="2F205830"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06E407C7"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4D859140" w14:textId="77777777" w:rsidTr="00AA013E">
        <w:trPr>
          <w:trHeight w:val="508"/>
        </w:trPr>
        <w:tc>
          <w:tcPr>
            <w:tcW w:w="698" w:type="pct"/>
            <w:vAlign w:val="center"/>
          </w:tcPr>
          <w:p w14:paraId="42C05C0F"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2</w:t>
            </w:r>
            <w:r w:rsidRPr="00AD1179">
              <w:rPr>
                <w:rFonts w:eastAsia="Titr" w:cs="B Nazanin"/>
                <w:color w:val="000000"/>
                <w:lang w:bidi="fa-IR"/>
              </w:rPr>
              <w:t>A2</w:t>
            </w:r>
          </w:p>
        </w:tc>
        <w:tc>
          <w:tcPr>
            <w:tcW w:w="1603" w:type="pct"/>
            <w:vAlign w:val="center"/>
          </w:tcPr>
          <w:p w14:paraId="6898903A" w14:textId="77777777" w:rsidR="001C6D3D" w:rsidRPr="00AD1179" w:rsidRDefault="001C6D3D" w:rsidP="001C6D3D">
            <w:pPr>
              <w:rPr>
                <w:rFonts w:cs="B Nazanin"/>
                <w:rtl/>
              </w:rPr>
            </w:pPr>
            <w:r w:rsidRPr="00FA283F">
              <w:rPr>
                <w:rFonts w:cs="B Nazanin"/>
                <w:rtl/>
                <w:lang w:bidi="fa-IR"/>
              </w:rPr>
              <w:t>برگزار</w:t>
            </w:r>
            <w:r w:rsidRPr="00FA283F">
              <w:rPr>
                <w:rFonts w:cs="B Nazanin" w:hint="cs"/>
                <w:rtl/>
                <w:lang w:bidi="fa-IR"/>
              </w:rPr>
              <w:t>ی</w:t>
            </w:r>
            <w:r w:rsidRPr="00FA283F">
              <w:rPr>
                <w:rFonts w:cs="B Nazanin"/>
                <w:rtl/>
                <w:lang w:bidi="fa-IR"/>
              </w:rPr>
              <w:t xml:space="preserve"> کارگاه</w:t>
            </w:r>
            <w:r>
              <w:rPr>
                <w:rFonts w:cs="B Nazanin"/>
                <w:rtl/>
                <w:lang w:bidi="fa-IR"/>
              </w:rPr>
              <w:softHyphen/>
            </w:r>
            <w:r w:rsidRPr="00FA283F">
              <w:rPr>
                <w:rFonts w:cs="B Nazanin"/>
                <w:rtl/>
                <w:lang w:bidi="fa-IR"/>
              </w:rPr>
              <w:t>ها</w:t>
            </w:r>
            <w:r w:rsidRPr="00FA283F">
              <w:rPr>
                <w:rFonts w:cs="B Nazanin" w:hint="cs"/>
                <w:rtl/>
                <w:lang w:bidi="fa-IR"/>
              </w:rPr>
              <w:t>ی</w:t>
            </w:r>
            <w:r w:rsidRPr="00FA283F">
              <w:rPr>
                <w:rFonts w:cs="B Nazanin"/>
                <w:rtl/>
                <w:lang w:bidi="fa-IR"/>
              </w:rPr>
              <w:t xml:space="preserve"> گروه</w:t>
            </w:r>
            <w:r w:rsidRPr="00FA283F">
              <w:rPr>
                <w:rFonts w:cs="B Nazanin" w:hint="cs"/>
                <w:rtl/>
                <w:lang w:bidi="fa-IR"/>
              </w:rPr>
              <w:t>ی</w:t>
            </w:r>
            <w:r w:rsidRPr="00FA283F">
              <w:rPr>
                <w:rFonts w:cs="B Nazanin"/>
                <w:rtl/>
                <w:lang w:bidi="fa-IR"/>
              </w:rPr>
              <w:t xml:space="preserve"> و پروژه</w:t>
            </w:r>
            <w:r>
              <w:rPr>
                <w:rFonts w:cs="Cambria"/>
                <w:rtl/>
                <w:lang w:bidi="fa-IR"/>
              </w:rPr>
              <w:softHyphen/>
            </w:r>
            <w:r w:rsidRPr="00FA283F">
              <w:rPr>
                <w:rFonts w:cs="B Nazanin"/>
                <w:rtl/>
                <w:lang w:bidi="fa-IR"/>
              </w:rPr>
              <w:t>ها</w:t>
            </w:r>
            <w:r w:rsidRPr="00FA283F">
              <w:rPr>
                <w:rFonts w:cs="B Nazanin" w:hint="cs"/>
                <w:rtl/>
                <w:lang w:bidi="fa-IR"/>
              </w:rPr>
              <w:t>ی</w:t>
            </w:r>
            <w:r w:rsidRPr="00FA283F">
              <w:rPr>
                <w:rFonts w:cs="B Nazanin"/>
                <w:rtl/>
                <w:lang w:bidi="fa-IR"/>
              </w:rPr>
              <w:t xml:space="preserve"> مشترک برا</w:t>
            </w:r>
            <w:r w:rsidRPr="00FA283F">
              <w:rPr>
                <w:rFonts w:cs="B Nazanin" w:hint="cs"/>
                <w:rtl/>
                <w:lang w:bidi="fa-IR"/>
              </w:rPr>
              <w:t>ی</w:t>
            </w:r>
            <w:r w:rsidRPr="00FA283F">
              <w:rPr>
                <w:rFonts w:cs="B Nazanin"/>
                <w:rtl/>
                <w:lang w:bidi="fa-IR"/>
              </w:rPr>
              <w:t xml:space="preserve"> ارتقاء همکار</w:t>
            </w:r>
            <w:r w:rsidRPr="00FA283F">
              <w:rPr>
                <w:rFonts w:cs="B Nazanin" w:hint="cs"/>
                <w:rtl/>
                <w:lang w:bidi="fa-IR"/>
              </w:rPr>
              <w:t>ی</w:t>
            </w:r>
            <w:r w:rsidRPr="00FA283F">
              <w:rPr>
                <w:rFonts w:cs="B Nazanin"/>
                <w:rtl/>
                <w:lang w:bidi="fa-IR"/>
              </w:rPr>
              <w:t xml:space="preserve"> ب</w:t>
            </w:r>
            <w:r w:rsidRPr="00FA283F">
              <w:rPr>
                <w:rFonts w:cs="B Nazanin" w:hint="cs"/>
                <w:rtl/>
                <w:lang w:bidi="fa-IR"/>
              </w:rPr>
              <w:t>ی</w:t>
            </w:r>
            <w:r w:rsidRPr="00FA283F">
              <w:rPr>
                <w:rFonts w:cs="B Nazanin" w:hint="eastAsia"/>
                <w:rtl/>
                <w:lang w:bidi="fa-IR"/>
              </w:rPr>
              <w:t>ن</w:t>
            </w:r>
            <w:r w:rsidRPr="00FA283F">
              <w:rPr>
                <w:rFonts w:cs="B Nazanin"/>
                <w:rtl/>
                <w:lang w:bidi="fa-IR"/>
              </w:rPr>
              <w:t xml:space="preserve"> دانشجو</w:t>
            </w:r>
            <w:r w:rsidRPr="00FA283F">
              <w:rPr>
                <w:rFonts w:cs="B Nazanin" w:hint="cs"/>
                <w:rtl/>
                <w:lang w:bidi="fa-IR"/>
              </w:rPr>
              <w:t>ی</w:t>
            </w:r>
            <w:r w:rsidRPr="00FA283F">
              <w:rPr>
                <w:rFonts w:cs="B Nazanin" w:hint="eastAsia"/>
                <w:rtl/>
                <w:lang w:bidi="fa-IR"/>
              </w:rPr>
              <w:t>ان</w:t>
            </w:r>
          </w:p>
        </w:tc>
        <w:tc>
          <w:tcPr>
            <w:tcW w:w="653" w:type="pct"/>
          </w:tcPr>
          <w:p w14:paraId="3FE1E6AC" w14:textId="77777777" w:rsidR="001C6D3D" w:rsidRDefault="001C6D3D" w:rsidP="001C6D3D">
            <w:r w:rsidRPr="00B70D99">
              <w:rPr>
                <w:rFonts w:cs="B Nazanin" w:hint="cs"/>
                <w:rtl/>
                <w:lang w:bidi="fa-IR"/>
              </w:rPr>
              <w:t>کارگروه هوش مصنوعی</w:t>
            </w:r>
          </w:p>
        </w:tc>
        <w:tc>
          <w:tcPr>
            <w:tcW w:w="426" w:type="pct"/>
            <w:vAlign w:val="center"/>
          </w:tcPr>
          <w:p w14:paraId="585B3A03"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3ECD63A6"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6874B9FC" w14:textId="77777777" w:rsidR="001C6D3D" w:rsidRPr="00AD1179" w:rsidRDefault="001C6D3D" w:rsidP="001C6D3D">
            <w:pPr>
              <w:jc w:val="center"/>
              <w:rPr>
                <w:rFonts w:eastAsia="Titr" w:cs="B Nazanin"/>
                <w:color w:val="000000"/>
                <w:rtl/>
                <w:lang w:bidi="fa-IR"/>
              </w:rPr>
            </w:pPr>
          </w:p>
        </w:tc>
        <w:tc>
          <w:tcPr>
            <w:tcW w:w="317" w:type="pct"/>
            <w:vAlign w:val="center"/>
          </w:tcPr>
          <w:p w14:paraId="610FDADA"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384BC306"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3DE5A3C9" w14:textId="77777777" w:rsidTr="00AA013E">
        <w:tc>
          <w:tcPr>
            <w:tcW w:w="698" w:type="pct"/>
            <w:vAlign w:val="center"/>
          </w:tcPr>
          <w:p w14:paraId="18221673"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2</w:t>
            </w:r>
            <w:r w:rsidRPr="00AD1179">
              <w:rPr>
                <w:rFonts w:eastAsia="Titr" w:cs="B Nazanin"/>
                <w:color w:val="000000"/>
                <w:lang w:bidi="fa-IR"/>
              </w:rPr>
              <w:t>A3</w:t>
            </w:r>
          </w:p>
        </w:tc>
        <w:tc>
          <w:tcPr>
            <w:tcW w:w="1603" w:type="pct"/>
            <w:vAlign w:val="center"/>
          </w:tcPr>
          <w:p w14:paraId="6EC3F737" w14:textId="77777777" w:rsidR="001C6D3D" w:rsidRPr="00AD1179" w:rsidRDefault="001C6D3D" w:rsidP="001C6D3D">
            <w:pPr>
              <w:rPr>
                <w:rFonts w:cs="B Nazanin"/>
                <w:rtl/>
              </w:rPr>
            </w:pPr>
            <w:r w:rsidRPr="009329C6">
              <w:rPr>
                <w:rFonts w:cs="B Nazanin"/>
                <w:rtl/>
              </w:rPr>
              <w:t>برگزاری</w:t>
            </w:r>
            <w:r w:rsidRPr="009329C6">
              <w:rPr>
                <w:rFonts w:cs="B Nazanin"/>
              </w:rPr>
              <w:t xml:space="preserve"> </w:t>
            </w:r>
            <w:r w:rsidRPr="009329C6">
              <w:rPr>
                <w:rFonts w:cs="B Nazanin"/>
                <w:rtl/>
              </w:rPr>
              <w:t>مسابقات</w:t>
            </w:r>
            <w:r w:rsidRPr="009329C6">
              <w:rPr>
                <w:rFonts w:cs="B Nazanin"/>
              </w:rPr>
              <w:t xml:space="preserve"> </w:t>
            </w:r>
            <w:r w:rsidRPr="009329C6">
              <w:rPr>
                <w:rFonts w:cs="B Nazanin"/>
                <w:rtl/>
              </w:rPr>
              <w:t>و</w:t>
            </w:r>
            <w:r w:rsidRPr="009329C6">
              <w:rPr>
                <w:rFonts w:cs="B Nazanin"/>
              </w:rPr>
              <w:t xml:space="preserve"> </w:t>
            </w:r>
            <w:r w:rsidRPr="009329C6">
              <w:rPr>
                <w:rFonts w:cs="B Nazanin"/>
                <w:rtl/>
              </w:rPr>
              <w:t>چالش</w:t>
            </w:r>
            <w:r w:rsidRPr="009329C6">
              <w:rPr>
                <w:rFonts w:cs="B Nazanin"/>
              </w:rPr>
              <w:t>‌</w:t>
            </w:r>
            <w:r w:rsidRPr="009329C6">
              <w:rPr>
                <w:rFonts w:cs="B Nazanin"/>
                <w:rtl/>
              </w:rPr>
              <w:t>های</w:t>
            </w:r>
            <w:r w:rsidRPr="009329C6">
              <w:rPr>
                <w:rFonts w:cs="B Nazanin"/>
              </w:rPr>
              <w:t xml:space="preserve"> </w:t>
            </w:r>
            <w:r w:rsidRPr="009329C6">
              <w:rPr>
                <w:rFonts w:cs="B Nazanin"/>
                <w:rtl/>
              </w:rPr>
              <w:t>متناسب</w:t>
            </w:r>
            <w:r w:rsidRPr="009329C6">
              <w:rPr>
                <w:rFonts w:cs="B Nazanin"/>
              </w:rPr>
              <w:t xml:space="preserve"> </w:t>
            </w:r>
            <w:r w:rsidRPr="009329C6">
              <w:rPr>
                <w:rFonts w:cs="B Nazanin"/>
                <w:rtl/>
              </w:rPr>
              <w:t>با</w:t>
            </w:r>
            <w:r w:rsidRPr="009329C6">
              <w:rPr>
                <w:rFonts w:cs="B Nazanin"/>
              </w:rPr>
              <w:t xml:space="preserve"> </w:t>
            </w:r>
            <w:r w:rsidRPr="009329C6">
              <w:rPr>
                <w:rFonts w:cs="B Nazanin"/>
                <w:rtl/>
              </w:rPr>
              <w:t>هوش</w:t>
            </w:r>
            <w:r w:rsidRPr="009329C6">
              <w:rPr>
                <w:rFonts w:cs="B Nazanin"/>
              </w:rPr>
              <w:t xml:space="preserve"> </w:t>
            </w:r>
            <w:r w:rsidRPr="009329C6">
              <w:rPr>
                <w:rFonts w:cs="B Nazanin"/>
                <w:rtl/>
              </w:rPr>
              <w:t>مصنوعی</w:t>
            </w:r>
            <w:r w:rsidRPr="009329C6">
              <w:rPr>
                <w:rFonts w:cs="B Nazanin"/>
              </w:rPr>
              <w:t xml:space="preserve"> </w:t>
            </w:r>
            <w:r w:rsidRPr="009329C6">
              <w:rPr>
                <w:rFonts w:cs="B Nazanin"/>
                <w:rtl/>
              </w:rPr>
              <w:t>برای</w:t>
            </w:r>
            <w:r w:rsidRPr="009329C6">
              <w:rPr>
                <w:rFonts w:cs="B Nazanin"/>
              </w:rPr>
              <w:t xml:space="preserve"> </w:t>
            </w:r>
            <w:r w:rsidRPr="009329C6">
              <w:rPr>
                <w:rFonts w:cs="B Nazanin"/>
                <w:rtl/>
              </w:rPr>
              <w:t>تشویق</w:t>
            </w:r>
            <w:r w:rsidRPr="009329C6">
              <w:rPr>
                <w:rFonts w:cs="B Nazanin"/>
              </w:rPr>
              <w:t xml:space="preserve"> </w:t>
            </w:r>
            <w:r w:rsidRPr="009329C6">
              <w:rPr>
                <w:rFonts w:cs="B Nazanin"/>
                <w:rtl/>
              </w:rPr>
              <w:t>نوآوری</w:t>
            </w:r>
          </w:p>
        </w:tc>
        <w:tc>
          <w:tcPr>
            <w:tcW w:w="653" w:type="pct"/>
          </w:tcPr>
          <w:p w14:paraId="6EEFF715" w14:textId="77777777" w:rsidR="001C6D3D" w:rsidRDefault="001C6D3D" w:rsidP="001C6D3D">
            <w:r w:rsidRPr="00B70D99">
              <w:rPr>
                <w:rFonts w:cs="B Nazanin" w:hint="cs"/>
                <w:rtl/>
                <w:lang w:bidi="fa-IR"/>
              </w:rPr>
              <w:t>کارگروه هوش مصنوعی</w:t>
            </w:r>
          </w:p>
        </w:tc>
        <w:tc>
          <w:tcPr>
            <w:tcW w:w="426" w:type="pct"/>
            <w:vAlign w:val="center"/>
          </w:tcPr>
          <w:p w14:paraId="06E6D572"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609730C8"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2337559B" w14:textId="77777777" w:rsidR="001C6D3D" w:rsidRPr="00AD1179" w:rsidRDefault="001C6D3D" w:rsidP="001C6D3D">
            <w:pPr>
              <w:jc w:val="center"/>
              <w:rPr>
                <w:rFonts w:eastAsia="Titr" w:cs="B Nazanin"/>
                <w:color w:val="000000"/>
                <w:rtl/>
                <w:lang w:bidi="fa-IR"/>
              </w:rPr>
            </w:pPr>
          </w:p>
        </w:tc>
        <w:tc>
          <w:tcPr>
            <w:tcW w:w="317" w:type="pct"/>
            <w:vAlign w:val="center"/>
          </w:tcPr>
          <w:p w14:paraId="1CDBD2D5"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3833FFB5"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2171226D" w14:textId="77777777" w:rsidTr="00AA013E">
        <w:tc>
          <w:tcPr>
            <w:tcW w:w="698" w:type="pct"/>
            <w:vAlign w:val="center"/>
          </w:tcPr>
          <w:p w14:paraId="2DC9387A"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2</w:t>
            </w:r>
            <w:r w:rsidRPr="00AD1179">
              <w:rPr>
                <w:rFonts w:eastAsia="Titr" w:cs="B Nazanin"/>
                <w:color w:val="000000"/>
                <w:lang w:bidi="fa-IR"/>
              </w:rPr>
              <w:t>A4</w:t>
            </w:r>
          </w:p>
        </w:tc>
        <w:tc>
          <w:tcPr>
            <w:tcW w:w="1603" w:type="pct"/>
            <w:vAlign w:val="center"/>
          </w:tcPr>
          <w:p w14:paraId="1B886DB9" w14:textId="77777777" w:rsidR="001C6D3D" w:rsidRPr="00AD1179" w:rsidRDefault="001C6D3D" w:rsidP="001C6D3D">
            <w:pPr>
              <w:rPr>
                <w:rFonts w:cs="B Nazanin"/>
                <w:rtl/>
              </w:rPr>
            </w:pPr>
            <w:r w:rsidRPr="009329C6">
              <w:rPr>
                <w:rFonts w:cs="B Nazanin"/>
                <w:rtl/>
              </w:rPr>
              <w:t>تدو</w:t>
            </w:r>
            <w:r w:rsidRPr="009329C6">
              <w:rPr>
                <w:rFonts w:cs="B Nazanin" w:hint="cs"/>
                <w:rtl/>
              </w:rPr>
              <w:t>ی</w:t>
            </w:r>
            <w:r w:rsidRPr="009329C6">
              <w:rPr>
                <w:rFonts w:cs="B Nazanin" w:hint="eastAsia"/>
                <w:rtl/>
              </w:rPr>
              <w:t>ن</w:t>
            </w:r>
            <w:r w:rsidRPr="009329C6">
              <w:rPr>
                <w:rFonts w:cs="B Nazanin"/>
                <w:rtl/>
              </w:rPr>
              <w:t xml:space="preserve"> ش</w:t>
            </w:r>
            <w:r w:rsidRPr="009329C6">
              <w:rPr>
                <w:rFonts w:cs="B Nazanin" w:hint="cs"/>
                <w:rtl/>
              </w:rPr>
              <w:t>ی</w:t>
            </w:r>
            <w:r w:rsidRPr="009329C6">
              <w:rPr>
                <w:rFonts w:cs="B Nazanin" w:hint="eastAsia"/>
                <w:rtl/>
              </w:rPr>
              <w:t>وه</w:t>
            </w:r>
            <w:r w:rsidRPr="009329C6">
              <w:rPr>
                <w:rFonts w:cs="B Nazanin"/>
                <w:rtl/>
              </w:rPr>
              <w:t xml:space="preserve"> نامه استفاده از هوش مصنوع</w:t>
            </w:r>
            <w:r w:rsidRPr="009329C6">
              <w:rPr>
                <w:rFonts w:cs="B Nazanin" w:hint="cs"/>
                <w:rtl/>
              </w:rPr>
              <w:t>ی</w:t>
            </w:r>
            <w:r w:rsidRPr="009329C6">
              <w:rPr>
                <w:rFonts w:cs="B Nazanin"/>
                <w:rtl/>
              </w:rPr>
              <w:t xml:space="preserve"> برا</w:t>
            </w:r>
            <w:r w:rsidRPr="009329C6">
              <w:rPr>
                <w:rFonts w:cs="B Nazanin" w:hint="cs"/>
                <w:rtl/>
              </w:rPr>
              <w:t>ی</w:t>
            </w:r>
            <w:r w:rsidRPr="009329C6">
              <w:rPr>
                <w:rFonts w:cs="B Nazanin"/>
                <w:rtl/>
              </w:rPr>
              <w:t xml:space="preserve"> واحدها</w:t>
            </w:r>
            <w:r w:rsidRPr="009329C6">
              <w:rPr>
                <w:rFonts w:cs="B Nazanin" w:hint="cs"/>
                <w:rtl/>
              </w:rPr>
              <w:t>ی</w:t>
            </w:r>
            <w:r w:rsidRPr="009329C6">
              <w:rPr>
                <w:rFonts w:cs="B Nazanin"/>
                <w:rtl/>
              </w:rPr>
              <w:t xml:space="preserve"> مختلف درس</w:t>
            </w:r>
            <w:r w:rsidRPr="009329C6">
              <w:rPr>
                <w:rFonts w:cs="B Nazanin" w:hint="cs"/>
                <w:rtl/>
              </w:rPr>
              <w:t>ی</w:t>
            </w:r>
            <w:r w:rsidRPr="009329C6">
              <w:rPr>
                <w:rFonts w:cs="B Nazanin"/>
                <w:rtl/>
              </w:rPr>
              <w:t xml:space="preserve"> و ابلاغ ان به کل</w:t>
            </w:r>
            <w:r w:rsidRPr="009329C6">
              <w:rPr>
                <w:rFonts w:cs="B Nazanin" w:hint="cs"/>
                <w:rtl/>
              </w:rPr>
              <w:t>ی</w:t>
            </w:r>
            <w:r w:rsidRPr="009329C6">
              <w:rPr>
                <w:rFonts w:cs="B Nazanin" w:hint="eastAsia"/>
                <w:rtl/>
              </w:rPr>
              <w:t>ه</w:t>
            </w:r>
            <w:r w:rsidRPr="009329C6">
              <w:rPr>
                <w:rFonts w:cs="B Nazanin"/>
                <w:rtl/>
              </w:rPr>
              <w:t xml:space="preserve"> اسات</w:t>
            </w:r>
            <w:r w:rsidRPr="009329C6">
              <w:rPr>
                <w:rFonts w:cs="B Nazanin" w:hint="cs"/>
                <w:rtl/>
              </w:rPr>
              <w:t>ی</w:t>
            </w:r>
            <w:r w:rsidRPr="009329C6">
              <w:rPr>
                <w:rFonts w:cs="B Nazanin" w:hint="eastAsia"/>
                <w:rtl/>
              </w:rPr>
              <w:t>د</w:t>
            </w:r>
            <w:r w:rsidRPr="009329C6">
              <w:rPr>
                <w:rFonts w:cs="B Nazanin"/>
                <w:rtl/>
              </w:rPr>
              <w:t xml:space="preserve"> (علوم پا</w:t>
            </w:r>
            <w:r w:rsidRPr="009329C6">
              <w:rPr>
                <w:rFonts w:cs="B Nazanin" w:hint="cs"/>
                <w:rtl/>
              </w:rPr>
              <w:t>ی</w:t>
            </w:r>
            <w:r w:rsidRPr="009329C6">
              <w:rPr>
                <w:rFonts w:cs="B Nazanin" w:hint="eastAsia"/>
                <w:rtl/>
              </w:rPr>
              <w:t>ه</w:t>
            </w:r>
            <w:r w:rsidRPr="009329C6">
              <w:rPr>
                <w:rFonts w:cs="B Nazanin"/>
                <w:rtl/>
              </w:rPr>
              <w:t xml:space="preserve"> و بال</w:t>
            </w:r>
            <w:r w:rsidRPr="009329C6">
              <w:rPr>
                <w:rFonts w:cs="B Nazanin" w:hint="cs"/>
                <w:rtl/>
              </w:rPr>
              <w:t>ی</w:t>
            </w:r>
            <w:r w:rsidRPr="009329C6">
              <w:rPr>
                <w:rFonts w:cs="B Nazanin" w:hint="eastAsia"/>
                <w:rtl/>
              </w:rPr>
              <w:t>ن</w:t>
            </w:r>
            <w:r w:rsidRPr="009329C6">
              <w:rPr>
                <w:rFonts w:cs="B Nazanin" w:hint="cs"/>
                <w:rtl/>
              </w:rPr>
              <w:t>ی</w:t>
            </w:r>
            <w:r w:rsidRPr="009329C6">
              <w:rPr>
                <w:rFonts w:cs="B Nazanin"/>
                <w:rtl/>
              </w:rPr>
              <w:t>)</w:t>
            </w:r>
          </w:p>
        </w:tc>
        <w:tc>
          <w:tcPr>
            <w:tcW w:w="653" w:type="pct"/>
          </w:tcPr>
          <w:p w14:paraId="5BE61E08" w14:textId="77777777" w:rsidR="001C6D3D" w:rsidRDefault="001C6D3D" w:rsidP="001C6D3D">
            <w:pPr>
              <w:rPr>
                <w:rtl/>
              </w:rPr>
            </w:pPr>
            <w:r w:rsidRPr="00AB7C59">
              <w:rPr>
                <w:rFonts w:eastAsia="Titr" w:cs="B Nazanin" w:hint="cs"/>
                <w:color w:val="000000" w:themeColor="text1"/>
                <w:rtl/>
                <w:lang w:bidi="fa-IR"/>
              </w:rPr>
              <w:t xml:space="preserve">معاونت </w:t>
            </w:r>
            <w:r>
              <w:rPr>
                <w:rFonts w:eastAsia="Titr" w:cs="B Nazanin" w:hint="cs"/>
                <w:color w:val="000000" w:themeColor="text1"/>
                <w:rtl/>
                <w:lang w:bidi="fa-IR"/>
              </w:rPr>
              <w:t>آموزشی علوم پایه و بالینی</w:t>
            </w:r>
          </w:p>
        </w:tc>
        <w:tc>
          <w:tcPr>
            <w:tcW w:w="426" w:type="pct"/>
            <w:vAlign w:val="center"/>
          </w:tcPr>
          <w:p w14:paraId="261B1238"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7796A4BD"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30/4/1404</w:t>
            </w:r>
          </w:p>
        </w:tc>
        <w:tc>
          <w:tcPr>
            <w:tcW w:w="478" w:type="pct"/>
            <w:vAlign w:val="center"/>
          </w:tcPr>
          <w:p w14:paraId="693AE1EA" w14:textId="77777777" w:rsidR="001C6D3D" w:rsidRPr="00AD1179" w:rsidRDefault="001C6D3D" w:rsidP="001C6D3D">
            <w:pPr>
              <w:jc w:val="center"/>
              <w:rPr>
                <w:rFonts w:eastAsia="Titr" w:cs="B Nazanin"/>
                <w:color w:val="000000"/>
                <w:rtl/>
                <w:lang w:bidi="fa-IR"/>
              </w:rPr>
            </w:pPr>
          </w:p>
        </w:tc>
        <w:tc>
          <w:tcPr>
            <w:tcW w:w="317" w:type="pct"/>
            <w:vAlign w:val="center"/>
          </w:tcPr>
          <w:p w14:paraId="12F9C692"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13438C7C"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10445CCC" w14:textId="77777777" w:rsidTr="00AA013E">
        <w:tc>
          <w:tcPr>
            <w:tcW w:w="698" w:type="pct"/>
            <w:vAlign w:val="center"/>
          </w:tcPr>
          <w:p w14:paraId="0C427DFA"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2</w:t>
            </w:r>
            <w:r w:rsidRPr="00AD1179">
              <w:rPr>
                <w:rFonts w:eastAsia="Titr" w:cs="B Nazanin"/>
                <w:color w:val="000000"/>
                <w:lang w:bidi="fa-IR"/>
              </w:rPr>
              <w:t>A5</w:t>
            </w:r>
          </w:p>
        </w:tc>
        <w:tc>
          <w:tcPr>
            <w:tcW w:w="1603" w:type="pct"/>
            <w:vAlign w:val="center"/>
          </w:tcPr>
          <w:p w14:paraId="6DE79325" w14:textId="77777777" w:rsidR="001C6D3D" w:rsidRPr="00AD1179" w:rsidRDefault="001C6D3D" w:rsidP="001C6D3D">
            <w:pPr>
              <w:rPr>
                <w:rFonts w:cs="B Nazanin"/>
                <w:rtl/>
              </w:rPr>
            </w:pPr>
            <w:r w:rsidRPr="009329C6">
              <w:rPr>
                <w:rFonts w:cs="B Nazanin"/>
                <w:rtl/>
              </w:rPr>
              <w:t>ارز</w:t>
            </w:r>
            <w:r w:rsidRPr="009329C6">
              <w:rPr>
                <w:rFonts w:cs="B Nazanin" w:hint="cs"/>
                <w:rtl/>
              </w:rPr>
              <w:t>ی</w:t>
            </w:r>
            <w:r w:rsidRPr="009329C6">
              <w:rPr>
                <w:rFonts w:cs="B Nazanin" w:hint="eastAsia"/>
                <w:rtl/>
              </w:rPr>
              <w:t>اب</w:t>
            </w:r>
            <w:r w:rsidRPr="009329C6">
              <w:rPr>
                <w:rFonts w:cs="B Nazanin" w:hint="cs"/>
                <w:rtl/>
              </w:rPr>
              <w:t>ی</w:t>
            </w:r>
            <w:r w:rsidRPr="009329C6">
              <w:rPr>
                <w:rFonts w:cs="B Nazanin"/>
                <w:rtl/>
              </w:rPr>
              <w:t xml:space="preserve"> مستمر اثربخش</w:t>
            </w:r>
            <w:r w:rsidRPr="009329C6">
              <w:rPr>
                <w:rFonts w:cs="B Nazanin" w:hint="cs"/>
                <w:rtl/>
              </w:rPr>
              <w:t>ی</w:t>
            </w:r>
            <w:r w:rsidRPr="009329C6">
              <w:rPr>
                <w:rFonts w:cs="B Nazanin"/>
                <w:rtl/>
              </w:rPr>
              <w:t xml:space="preserve"> اقدامات انجام شده برا</w:t>
            </w:r>
            <w:r w:rsidRPr="009329C6">
              <w:rPr>
                <w:rFonts w:cs="B Nazanin" w:hint="cs"/>
                <w:rtl/>
              </w:rPr>
              <w:t>ی</w:t>
            </w:r>
            <w:r w:rsidRPr="009329C6">
              <w:rPr>
                <w:rFonts w:cs="B Nazanin"/>
                <w:rtl/>
              </w:rPr>
              <w:t xml:space="preserve"> اعضا</w:t>
            </w:r>
            <w:r w:rsidRPr="009329C6">
              <w:rPr>
                <w:rFonts w:cs="B Nazanin" w:hint="cs"/>
                <w:rtl/>
              </w:rPr>
              <w:t>ی</w:t>
            </w:r>
            <w:r w:rsidRPr="009329C6">
              <w:rPr>
                <w:rFonts w:cs="B Nazanin"/>
                <w:rtl/>
              </w:rPr>
              <w:t xml:space="preserve"> ه</w:t>
            </w:r>
            <w:r w:rsidRPr="009329C6">
              <w:rPr>
                <w:rFonts w:cs="B Nazanin" w:hint="cs"/>
                <w:rtl/>
              </w:rPr>
              <w:t>ی</w:t>
            </w:r>
            <w:r w:rsidRPr="009329C6">
              <w:rPr>
                <w:rFonts w:cs="B Nazanin" w:hint="eastAsia"/>
                <w:rtl/>
              </w:rPr>
              <w:t>ئت</w:t>
            </w:r>
            <w:r w:rsidRPr="009329C6">
              <w:rPr>
                <w:rFonts w:cs="B Nazanin"/>
                <w:rtl/>
              </w:rPr>
              <w:t xml:space="preserve"> علم</w:t>
            </w:r>
            <w:r w:rsidRPr="009329C6">
              <w:rPr>
                <w:rFonts w:cs="B Nazanin" w:hint="cs"/>
                <w:rtl/>
              </w:rPr>
              <w:t>ی</w:t>
            </w:r>
          </w:p>
        </w:tc>
        <w:tc>
          <w:tcPr>
            <w:tcW w:w="653" w:type="pct"/>
          </w:tcPr>
          <w:p w14:paraId="6804DC8A" w14:textId="77777777" w:rsidR="001C6D3D" w:rsidRDefault="001C6D3D" w:rsidP="001C6D3D">
            <w:r>
              <w:rPr>
                <w:rFonts w:eastAsia="Titr" w:cs="B Nazanin" w:hint="cs"/>
                <w:color w:val="000000" w:themeColor="text1"/>
                <w:rtl/>
                <w:lang w:bidi="fa-IR"/>
              </w:rPr>
              <w:t>کارگروه هوش مصنوعی</w:t>
            </w:r>
          </w:p>
        </w:tc>
        <w:tc>
          <w:tcPr>
            <w:tcW w:w="426" w:type="pct"/>
            <w:vAlign w:val="center"/>
          </w:tcPr>
          <w:p w14:paraId="1D8D7BC4"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57D1DBAE"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28E57502" w14:textId="77777777" w:rsidR="001C6D3D" w:rsidRPr="00AD1179" w:rsidRDefault="001C6D3D" w:rsidP="001C6D3D">
            <w:pPr>
              <w:jc w:val="center"/>
              <w:rPr>
                <w:rFonts w:eastAsia="Titr" w:cs="B Nazanin"/>
                <w:color w:val="000000"/>
                <w:rtl/>
                <w:lang w:bidi="fa-IR"/>
              </w:rPr>
            </w:pPr>
          </w:p>
        </w:tc>
        <w:tc>
          <w:tcPr>
            <w:tcW w:w="317" w:type="pct"/>
            <w:vAlign w:val="center"/>
          </w:tcPr>
          <w:p w14:paraId="05C69C8E"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2F70AA5C" w14:textId="77777777" w:rsidR="001C6D3D" w:rsidRPr="00AD1179" w:rsidRDefault="001C6D3D" w:rsidP="001C6D3D">
            <w:pPr>
              <w:spacing w:before="100" w:beforeAutospacing="1" w:after="100" w:afterAutospacing="1"/>
              <w:jc w:val="center"/>
              <w:rPr>
                <w:rFonts w:eastAsia="Titr" w:cs="B Nazanin"/>
                <w:color w:val="000000"/>
                <w:rtl/>
                <w:lang w:bidi="fa-IR"/>
              </w:rPr>
            </w:pPr>
          </w:p>
        </w:tc>
      </w:tr>
    </w:tbl>
    <w:p w14:paraId="36B2463E" w14:textId="22918D16" w:rsidR="00AA013E" w:rsidRDefault="00AA013E" w:rsidP="001C6D3D">
      <w:pPr>
        <w:rPr>
          <w:rFonts w:cs="B Nazanin"/>
          <w:rtl/>
          <w:lang w:bidi="fa-IR"/>
        </w:rPr>
      </w:pPr>
    </w:p>
    <w:p w14:paraId="703D8B18" w14:textId="77777777" w:rsidR="00AA013E" w:rsidRDefault="00AA013E" w:rsidP="001C6D3D">
      <w:pPr>
        <w:rPr>
          <w:rFonts w:cs="B Nazanin"/>
          <w:rtl/>
          <w:lang w:bidi="fa-IR"/>
        </w:rPr>
      </w:pPr>
    </w:p>
    <w:p w14:paraId="6B175189" w14:textId="77777777" w:rsidR="00EF17A7" w:rsidRDefault="00EF17A7" w:rsidP="001C6D3D">
      <w:pPr>
        <w:rPr>
          <w:rFonts w:cs="B Nazanin"/>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3"/>
        <w:gridCol w:w="4668"/>
        <w:gridCol w:w="1724"/>
        <w:gridCol w:w="1418"/>
        <w:gridCol w:w="1476"/>
        <w:gridCol w:w="1392"/>
        <w:gridCol w:w="923"/>
        <w:gridCol w:w="926"/>
      </w:tblGrid>
      <w:tr w:rsidR="001C6D3D" w:rsidRPr="00AD1179" w14:paraId="006D8A57" w14:textId="77777777" w:rsidTr="001C6D3D">
        <w:tc>
          <w:tcPr>
            <w:tcW w:w="5000" w:type="pct"/>
            <w:gridSpan w:val="8"/>
            <w:shd w:val="clear" w:color="auto" w:fill="2F5496"/>
            <w:vAlign w:val="center"/>
          </w:tcPr>
          <w:p w14:paraId="08715F9C"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b/>
                <w:bCs/>
                <w:color w:val="FFFFFF"/>
              </w:rPr>
              <w:t>G</w:t>
            </w:r>
            <w:r>
              <w:rPr>
                <w:rFonts w:cs="B Nazanin"/>
                <w:b/>
                <w:bCs/>
                <w:color w:val="FFFFFF"/>
              </w:rPr>
              <w:t>3</w:t>
            </w:r>
            <w:r w:rsidRPr="00B62F82">
              <w:rPr>
                <w:rFonts w:cs="B Nazanin"/>
                <w:b/>
                <w:bCs/>
                <w:color w:val="FFFFFF"/>
              </w:rPr>
              <w:t>O</w:t>
            </w:r>
            <w:r>
              <w:rPr>
                <w:rFonts w:cs="B Nazanin"/>
                <w:b/>
                <w:bCs/>
                <w:color w:val="FFFFFF"/>
              </w:rPr>
              <w:t>3</w:t>
            </w:r>
            <w:r w:rsidRPr="00B62F82">
              <w:rPr>
                <w:rFonts w:cs="B Nazanin"/>
                <w:b/>
                <w:bCs/>
                <w:color w:val="FFFFFF"/>
                <w:rtl/>
              </w:rPr>
              <w:t>-</w:t>
            </w:r>
            <w:r>
              <w:rPr>
                <w:rtl/>
              </w:rPr>
              <w:t xml:space="preserve"> </w:t>
            </w:r>
            <w:r w:rsidRPr="009329C6">
              <w:rPr>
                <w:rFonts w:cs="B Nazanin"/>
                <w:b/>
                <w:bCs/>
                <w:color w:val="FFFFFF"/>
                <w:rtl/>
              </w:rPr>
              <w:t>تقو</w:t>
            </w:r>
            <w:r w:rsidRPr="009329C6">
              <w:rPr>
                <w:rFonts w:cs="B Nazanin" w:hint="cs"/>
                <w:b/>
                <w:bCs/>
                <w:color w:val="FFFFFF"/>
                <w:rtl/>
              </w:rPr>
              <w:t>ی</w:t>
            </w:r>
            <w:r w:rsidRPr="009329C6">
              <w:rPr>
                <w:rFonts w:cs="B Nazanin" w:hint="eastAsia"/>
                <w:b/>
                <w:bCs/>
                <w:color w:val="FFFFFF"/>
                <w:rtl/>
              </w:rPr>
              <w:t>ت،</w:t>
            </w:r>
            <w:r w:rsidRPr="009329C6">
              <w:rPr>
                <w:rFonts w:cs="B Nazanin"/>
                <w:b/>
                <w:bCs/>
                <w:color w:val="FFFFFF"/>
                <w:rtl/>
              </w:rPr>
              <w:t xml:space="preserve"> تسه</w:t>
            </w:r>
            <w:r w:rsidRPr="009329C6">
              <w:rPr>
                <w:rFonts w:cs="B Nazanin" w:hint="cs"/>
                <w:b/>
                <w:bCs/>
                <w:color w:val="FFFFFF"/>
                <w:rtl/>
              </w:rPr>
              <w:t>ی</w:t>
            </w:r>
            <w:r w:rsidRPr="009329C6">
              <w:rPr>
                <w:rFonts w:cs="B Nazanin" w:hint="eastAsia"/>
                <w:b/>
                <w:bCs/>
                <w:color w:val="FFFFFF"/>
                <w:rtl/>
              </w:rPr>
              <w:t>ل</w:t>
            </w:r>
            <w:r w:rsidRPr="009329C6">
              <w:rPr>
                <w:rFonts w:cs="B Nazanin"/>
                <w:b/>
                <w:bCs/>
                <w:color w:val="FFFFFF"/>
                <w:rtl/>
              </w:rPr>
              <w:t xml:space="preserve"> و گسترش استفاده از هوش مصنوع</w:t>
            </w:r>
            <w:r w:rsidRPr="009329C6">
              <w:rPr>
                <w:rFonts w:cs="B Nazanin" w:hint="cs"/>
                <w:b/>
                <w:bCs/>
                <w:color w:val="FFFFFF"/>
                <w:rtl/>
              </w:rPr>
              <w:t>ی</w:t>
            </w:r>
            <w:r w:rsidRPr="009329C6">
              <w:rPr>
                <w:rFonts w:cs="B Nazanin"/>
                <w:b/>
                <w:bCs/>
                <w:color w:val="FFFFFF"/>
                <w:rtl/>
              </w:rPr>
              <w:t xml:space="preserve"> در پژوهش</w:t>
            </w:r>
            <w:r>
              <w:rPr>
                <w:rFonts w:eastAsia="Titr" w:cs="B Nazanin"/>
                <w:b/>
                <w:bCs/>
                <w:color w:val="FFFFFF" w:themeColor="background1"/>
                <w:lang w:bidi="fa-IR"/>
              </w:rPr>
              <w:t xml:space="preserve"> </w:t>
            </w:r>
          </w:p>
        </w:tc>
      </w:tr>
      <w:tr w:rsidR="001C6D3D" w:rsidRPr="00AD1179" w14:paraId="66F64073" w14:textId="77777777" w:rsidTr="00AA013E">
        <w:tc>
          <w:tcPr>
            <w:tcW w:w="698" w:type="pct"/>
            <w:shd w:val="clear" w:color="auto" w:fill="2F5496"/>
            <w:vAlign w:val="center"/>
          </w:tcPr>
          <w:p w14:paraId="0560D498"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603" w:type="pct"/>
            <w:shd w:val="clear" w:color="auto" w:fill="2F5496"/>
            <w:vAlign w:val="center"/>
          </w:tcPr>
          <w:p w14:paraId="6EC88C68" w14:textId="77777777" w:rsidR="001C6D3D" w:rsidRPr="00B62F82" w:rsidRDefault="001C6D3D"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592" w:type="pct"/>
            <w:shd w:val="clear" w:color="auto" w:fill="2F5496"/>
            <w:vAlign w:val="center"/>
          </w:tcPr>
          <w:p w14:paraId="1EBF582B"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487" w:type="pct"/>
            <w:shd w:val="clear" w:color="auto" w:fill="2F5496"/>
            <w:vAlign w:val="center"/>
          </w:tcPr>
          <w:p w14:paraId="2DA630E1"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507" w:type="pct"/>
            <w:shd w:val="clear" w:color="auto" w:fill="2F5496"/>
            <w:vAlign w:val="center"/>
          </w:tcPr>
          <w:p w14:paraId="5BADF79C"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478" w:type="pct"/>
            <w:shd w:val="clear" w:color="auto" w:fill="2F5496"/>
            <w:vAlign w:val="center"/>
          </w:tcPr>
          <w:p w14:paraId="3C010DA3"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0F750A9F"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18253887"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1C6D3D" w:rsidRPr="00AD1179" w14:paraId="5E29149C" w14:textId="77777777" w:rsidTr="00AA013E">
        <w:trPr>
          <w:trHeight w:val="440"/>
        </w:trPr>
        <w:tc>
          <w:tcPr>
            <w:tcW w:w="698" w:type="pct"/>
            <w:vAlign w:val="center"/>
          </w:tcPr>
          <w:p w14:paraId="10135878" w14:textId="77777777" w:rsidR="001C6D3D" w:rsidRPr="00AD1179" w:rsidRDefault="001C6D3D"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3</w:t>
            </w:r>
            <w:r w:rsidRPr="00AD1179">
              <w:rPr>
                <w:rFonts w:eastAsia="Titr" w:cs="B Nazanin"/>
                <w:color w:val="000000"/>
                <w:lang w:bidi="fa-IR"/>
              </w:rPr>
              <w:t>A1</w:t>
            </w:r>
          </w:p>
        </w:tc>
        <w:tc>
          <w:tcPr>
            <w:tcW w:w="1603" w:type="pct"/>
            <w:vAlign w:val="center"/>
          </w:tcPr>
          <w:p w14:paraId="51359B28" w14:textId="77777777" w:rsidR="001C6D3D" w:rsidRPr="00AD1179" w:rsidRDefault="001C6D3D" w:rsidP="001C6D3D">
            <w:pPr>
              <w:rPr>
                <w:rFonts w:cs="B Nazanin"/>
                <w:rtl/>
              </w:rPr>
            </w:pPr>
            <w:r w:rsidRPr="001D2FB1">
              <w:rPr>
                <w:rFonts w:cs="B Nazanin"/>
                <w:rtl/>
              </w:rPr>
              <w:t>شناسا</w:t>
            </w:r>
            <w:r w:rsidRPr="001D2FB1">
              <w:rPr>
                <w:rFonts w:cs="B Nazanin" w:hint="cs"/>
                <w:rtl/>
              </w:rPr>
              <w:t>یی</w:t>
            </w:r>
            <w:r w:rsidRPr="001D2FB1">
              <w:rPr>
                <w:rFonts w:cs="B Nazanin"/>
                <w:rtl/>
              </w:rPr>
              <w:t xml:space="preserve"> برنامه ها و ابزارها</w:t>
            </w:r>
            <w:r w:rsidRPr="001D2FB1">
              <w:rPr>
                <w:rFonts w:cs="B Nazanin" w:hint="cs"/>
                <w:rtl/>
              </w:rPr>
              <w:t>ی</w:t>
            </w:r>
            <w:r w:rsidRPr="001D2FB1">
              <w:rPr>
                <w:rFonts w:cs="B Nazanin"/>
                <w:rtl/>
              </w:rPr>
              <w:t xml:space="preserve"> هوش مصنوع</w:t>
            </w:r>
            <w:r w:rsidRPr="001D2FB1">
              <w:rPr>
                <w:rFonts w:cs="B Nazanin" w:hint="cs"/>
                <w:rtl/>
              </w:rPr>
              <w:t>ی</w:t>
            </w:r>
            <w:r w:rsidRPr="001D2FB1">
              <w:rPr>
                <w:rFonts w:cs="B Nazanin"/>
                <w:rtl/>
              </w:rPr>
              <w:t xml:space="preserve"> کاربرد</w:t>
            </w:r>
            <w:r w:rsidRPr="001D2FB1">
              <w:rPr>
                <w:rFonts w:cs="B Nazanin" w:hint="cs"/>
                <w:rtl/>
              </w:rPr>
              <w:t>ی</w:t>
            </w:r>
            <w:r w:rsidRPr="001D2FB1">
              <w:rPr>
                <w:rFonts w:cs="B Nazanin"/>
                <w:rtl/>
              </w:rPr>
              <w:t xml:space="preserve"> و اخلاق محور در پژوهش</w:t>
            </w:r>
          </w:p>
        </w:tc>
        <w:tc>
          <w:tcPr>
            <w:tcW w:w="592" w:type="pct"/>
            <w:vAlign w:val="center"/>
          </w:tcPr>
          <w:p w14:paraId="108E23C7" w14:textId="77777777" w:rsidR="001C6D3D" w:rsidRPr="00AD1179" w:rsidRDefault="001C6D3D" w:rsidP="00AA013E">
            <w:pPr>
              <w:jc w:val="center"/>
              <w:rPr>
                <w:rFonts w:eastAsia="Titr" w:cs="B Nazanin"/>
                <w:color w:val="FF0000"/>
                <w:lang w:bidi="fa-IR"/>
              </w:rPr>
            </w:pPr>
            <w:r w:rsidRPr="00B70D99">
              <w:rPr>
                <w:rFonts w:cs="B Nazanin" w:hint="cs"/>
                <w:rtl/>
                <w:lang w:bidi="fa-IR"/>
              </w:rPr>
              <w:t>کارگروه هوش مصنوعی</w:t>
            </w:r>
          </w:p>
        </w:tc>
        <w:tc>
          <w:tcPr>
            <w:tcW w:w="487" w:type="pct"/>
            <w:vAlign w:val="center"/>
          </w:tcPr>
          <w:p w14:paraId="37FF3F64"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562FBEB6"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00B42EBA" w14:textId="77777777" w:rsidR="001C6D3D" w:rsidRPr="00AD1179" w:rsidRDefault="001C6D3D" w:rsidP="001C6D3D">
            <w:pPr>
              <w:jc w:val="center"/>
              <w:rPr>
                <w:rFonts w:eastAsia="Titr" w:cs="B Nazanin"/>
                <w:color w:val="000000"/>
                <w:lang w:bidi="fa-IR"/>
              </w:rPr>
            </w:pPr>
          </w:p>
        </w:tc>
        <w:tc>
          <w:tcPr>
            <w:tcW w:w="317" w:type="pct"/>
            <w:vAlign w:val="center"/>
          </w:tcPr>
          <w:p w14:paraId="1B714A8C"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6445A072"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6ADC2E0B" w14:textId="77777777" w:rsidTr="00AA013E">
        <w:trPr>
          <w:trHeight w:val="508"/>
        </w:trPr>
        <w:tc>
          <w:tcPr>
            <w:tcW w:w="698" w:type="pct"/>
            <w:vAlign w:val="center"/>
          </w:tcPr>
          <w:p w14:paraId="69088913"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3</w:t>
            </w:r>
            <w:r w:rsidRPr="00AD1179">
              <w:rPr>
                <w:rFonts w:eastAsia="Titr" w:cs="B Nazanin"/>
                <w:color w:val="000000"/>
                <w:lang w:bidi="fa-IR"/>
              </w:rPr>
              <w:t>A2</w:t>
            </w:r>
          </w:p>
        </w:tc>
        <w:tc>
          <w:tcPr>
            <w:tcW w:w="1603" w:type="pct"/>
            <w:vAlign w:val="center"/>
          </w:tcPr>
          <w:p w14:paraId="077F8708" w14:textId="77777777" w:rsidR="001C6D3D" w:rsidRPr="00AD1179" w:rsidRDefault="001C6D3D" w:rsidP="001C6D3D">
            <w:pPr>
              <w:rPr>
                <w:rFonts w:cs="B Nazanin"/>
                <w:rtl/>
              </w:rPr>
            </w:pPr>
            <w:r w:rsidRPr="001D2FB1">
              <w:rPr>
                <w:rFonts w:cs="B Nazanin"/>
                <w:rtl/>
                <w:lang w:bidi="fa-IR"/>
              </w:rPr>
              <w:t>ته</w:t>
            </w:r>
            <w:r w:rsidRPr="001D2FB1">
              <w:rPr>
                <w:rFonts w:cs="B Nazanin" w:hint="cs"/>
                <w:rtl/>
                <w:lang w:bidi="fa-IR"/>
              </w:rPr>
              <w:t>ی</w:t>
            </w:r>
            <w:r w:rsidRPr="001D2FB1">
              <w:rPr>
                <w:rFonts w:cs="B Nazanin" w:hint="eastAsia"/>
                <w:rtl/>
                <w:lang w:bidi="fa-IR"/>
              </w:rPr>
              <w:t>ه</w:t>
            </w:r>
            <w:r w:rsidRPr="001D2FB1">
              <w:rPr>
                <w:rFonts w:cs="B Nazanin"/>
                <w:rtl/>
                <w:lang w:bidi="fa-IR"/>
              </w:rPr>
              <w:t xml:space="preserve"> و طراح</w:t>
            </w:r>
            <w:r w:rsidRPr="001D2FB1">
              <w:rPr>
                <w:rFonts w:cs="B Nazanin" w:hint="cs"/>
                <w:rtl/>
                <w:lang w:bidi="fa-IR"/>
              </w:rPr>
              <w:t>ی</w:t>
            </w:r>
            <w:r w:rsidRPr="001D2FB1">
              <w:rPr>
                <w:rFonts w:cs="B Nazanin"/>
                <w:rtl/>
                <w:lang w:bidi="fa-IR"/>
              </w:rPr>
              <w:t xml:space="preserve"> محتواها</w:t>
            </w:r>
            <w:r w:rsidRPr="001D2FB1">
              <w:rPr>
                <w:rFonts w:cs="B Nazanin" w:hint="cs"/>
                <w:rtl/>
                <w:lang w:bidi="fa-IR"/>
              </w:rPr>
              <w:t>ی</w:t>
            </w:r>
            <w:r w:rsidRPr="001D2FB1">
              <w:rPr>
                <w:rFonts w:cs="B Nazanin"/>
                <w:rtl/>
                <w:lang w:bidi="fa-IR"/>
              </w:rPr>
              <w:t xml:space="preserve"> آموزش</w:t>
            </w:r>
            <w:r w:rsidRPr="001D2FB1">
              <w:rPr>
                <w:rFonts w:cs="B Nazanin" w:hint="cs"/>
                <w:rtl/>
                <w:lang w:bidi="fa-IR"/>
              </w:rPr>
              <w:t>ی</w:t>
            </w:r>
            <w:r w:rsidRPr="001D2FB1">
              <w:rPr>
                <w:rFonts w:cs="B Nazanin"/>
                <w:rtl/>
                <w:lang w:bidi="fa-IR"/>
              </w:rPr>
              <w:t xml:space="preserve"> کاربرد</w:t>
            </w:r>
            <w:r w:rsidRPr="001D2FB1">
              <w:rPr>
                <w:rFonts w:cs="B Nazanin" w:hint="cs"/>
                <w:rtl/>
                <w:lang w:bidi="fa-IR"/>
              </w:rPr>
              <w:t>ی</w:t>
            </w:r>
            <w:r w:rsidRPr="001D2FB1">
              <w:rPr>
                <w:rFonts w:cs="B Nazanin"/>
                <w:rtl/>
                <w:lang w:bidi="fa-IR"/>
              </w:rPr>
              <w:t xml:space="preserve"> به ش</w:t>
            </w:r>
            <w:r w:rsidRPr="001D2FB1">
              <w:rPr>
                <w:rFonts w:cs="B Nazanin" w:hint="cs"/>
                <w:rtl/>
                <w:lang w:bidi="fa-IR"/>
              </w:rPr>
              <w:t>ی</w:t>
            </w:r>
            <w:r w:rsidRPr="001D2FB1">
              <w:rPr>
                <w:rFonts w:cs="B Nazanin" w:hint="eastAsia"/>
                <w:rtl/>
                <w:lang w:bidi="fa-IR"/>
              </w:rPr>
              <w:t>وه</w:t>
            </w:r>
            <w:r w:rsidRPr="001D2FB1">
              <w:rPr>
                <w:rFonts w:cs="B Nazanin"/>
                <w:rtl/>
                <w:lang w:bidi="fa-IR"/>
              </w:rPr>
              <w:t xml:space="preserve"> ها</w:t>
            </w:r>
            <w:r w:rsidRPr="001D2FB1">
              <w:rPr>
                <w:rFonts w:cs="B Nazanin" w:hint="cs"/>
                <w:rtl/>
                <w:lang w:bidi="fa-IR"/>
              </w:rPr>
              <w:t>ی</w:t>
            </w:r>
            <w:r w:rsidRPr="001D2FB1">
              <w:rPr>
                <w:rFonts w:cs="B Nazanin"/>
                <w:rtl/>
                <w:lang w:bidi="fa-IR"/>
              </w:rPr>
              <w:t xml:space="preserve"> مختلف تمپل</w:t>
            </w:r>
            <w:r w:rsidRPr="001D2FB1">
              <w:rPr>
                <w:rFonts w:cs="B Nazanin" w:hint="cs"/>
                <w:rtl/>
                <w:lang w:bidi="fa-IR"/>
              </w:rPr>
              <w:t>ی</w:t>
            </w:r>
            <w:r w:rsidRPr="001D2FB1">
              <w:rPr>
                <w:rFonts w:cs="B Nazanin" w:hint="eastAsia"/>
                <w:rtl/>
                <w:lang w:bidi="fa-IR"/>
              </w:rPr>
              <w:t>ت،</w:t>
            </w:r>
            <w:r w:rsidRPr="001D2FB1">
              <w:rPr>
                <w:rFonts w:cs="B Nazanin"/>
                <w:rtl/>
                <w:lang w:bidi="fa-IR"/>
              </w:rPr>
              <w:t xml:space="preserve"> پوستر و ...</w:t>
            </w:r>
          </w:p>
        </w:tc>
        <w:tc>
          <w:tcPr>
            <w:tcW w:w="592" w:type="pct"/>
          </w:tcPr>
          <w:p w14:paraId="426BEB50" w14:textId="77777777" w:rsidR="001C6D3D" w:rsidRDefault="001C6D3D" w:rsidP="00AA013E">
            <w:pPr>
              <w:jc w:val="center"/>
              <w:rPr>
                <w:rtl/>
              </w:rPr>
            </w:pPr>
            <w:r w:rsidRPr="00B70D99">
              <w:rPr>
                <w:rFonts w:cs="B Nazanin" w:hint="cs"/>
                <w:rtl/>
                <w:lang w:bidi="fa-IR"/>
              </w:rPr>
              <w:t>کارگروه هوش مصنوعی</w:t>
            </w:r>
          </w:p>
        </w:tc>
        <w:tc>
          <w:tcPr>
            <w:tcW w:w="487" w:type="pct"/>
            <w:vAlign w:val="center"/>
          </w:tcPr>
          <w:p w14:paraId="412F38C0"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4BA0EBAD"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777E2216" w14:textId="77777777" w:rsidR="001C6D3D" w:rsidRPr="00AD1179" w:rsidRDefault="001C6D3D" w:rsidP="001C6D3D">
            <w:pPr>
              <w:jc w:val="center"/>
              <w:rPr>
                <w:rFonts w:eastAsia="Titr" w:cs="B Nazanin"/>
                <w:color w:val="000000"/>
                <w:rtl/>
                <w:lang w:bidi="fa-IR"/>
              </w:rPr>
            </w:pPr>
          </w:p>
        </w:tc>
        <w:tc>
          <w:tcPr>
            <w:tcW w:w="317" w:type="pct"/>
            <w:vAlign w:val="center"/>
          </w:tcPr>
          <w:p w14:paraId="3CEEA8D1"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2ACF3976"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6070ABB1" w14:textId="77777777" w:rsidTr="00AA013E">
        <w:tc>
          <w:tcPr>
            <w:tcW w:w="698" w:type="pct"/>
            <w:vAlign w:val="center"/>
          </w:tcPr>
          <w:p w14:paraId="1BDF5575"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3</w:t>
            </w:r>
            <w:r w:rsidRPr="00AD1179">
              <w:rPr>
                <w:rFonts w:eastAsia="Titr" w:cs="B Nazanin"/>
                <w:color w:val="000000"/>
                <w:lang w:bidi="fa-IR"/>
              </w:rPr>
              <w:t>A3</w:t>
            </w:r>
          </w:p>
        </w:tc>
        <w:tc>
          <w:tcPr>
            <w:tcW w:w="1603" w:type="pct"/>
            <w:vAlign w:val="center"/>
          </w:tcPr>
          <w:p w14:paraId="61DE2DE9" w14:textId="77777777" w:rsidR="001C6D3D" w:rsidRPr="00AD1179" w:rsidRDefault="001C6D3D" w:rsidP="001C6D3D">
            <w:pPr>
              <w:rPr>
                <w:rFonts w:cs="B Nazanin"/>
                <w:rtl/>
              </w:rPr>
            </w:pPr>
            <w:r w:rsidRPr="001D2FB1">
              <w:rPr>
                <w:rFonts w:cs="B Nazanin"/>
                <w:rtl/>
              </w:rPr>
              <w:t>برگزار</w:t>
            </w:r>
            <w:r w:rsidRPr="001D2FB1">
              <w:rPr>
                <w:rFonts w:cs="B Nazanin" w:hint="cs"/>
                <w:rtl/>
              </w:rPr>
              <w:t>ی</w:t>
            </w:r>
            <w:r w:rsidRPr="001D2FB1">
              <w:rPr>
                <w:rFonts w:cs="B Nazanin"/>
                <w:rtl/>
              </w:rPr>
              <w:t xml:space="preserve"> دوره ها</w:t>
            </w:r>
            <w:r w:rsidRPr="001D2FB1">
              <w:rPr>
                <w:rFonts w:cs="B Nazanin" w:hint="cs"/>
                <w:rtl/>
              </w:rPr>
              <w:t>ی</w:t>
            </w:r>
            <w:r w:rsidRPr="001D2FB1">
              <w:rPr>
                <w:rFonts w:cs="B Nazanin"/>
                <w:rtl/>
              </w:rPr>
              <w:t xml:space="preserve"> آموزش</w:t>
            </w:r>
            <w:r w:rsidRPr="001D2FB1">
              <w:rPr>
                <w:rFonts w:cs="B Nazanin" w:hint="cs"/>
                <w:rtl/>
              </w:rPr>
              <w:t>ی</w:t>
            </w:r>
            <w:r w:rsidRPr="001D2FB1">
              <w:rPr>
                <w:rFonts w:cs="B Nazanin"/>
                <w:rtl/>
              </w:rPr>
              <w:t xml:space="preserve"> حضور</w:t>
            </w:r>
            <w:r w:rsidRPr="001D2FB1">
              <w:rPr>
                <w:rFonts w:cs="B Nazanin" w:hint="cs"/>
                <w:rtl/>
              </w:rPr>
              <w:t>ی</w:t>
            </w:r>
            <w:r w:rsidRPr="001D2FB1">
              <w:rPr>
                <w:rFonts w:cs="B Nazanin"/>
                <w:rtl/>
              </w:rPr>
              <w:t xml:space="preserve"> و غ</w:t>
            </w:r>
            <w:r w:rsidRPr="001D2FB1">
              <w:rPr>
                <w:rFonts w:cs="B Nazanin" w:hint="cs"/>
                <w:rtl/>
              </w:rPr>
              <w:t>ی</w:t>
            </w:r>
            <w:r w:rsidRPr="001D2FB1">
              <w:rPr>
                <w:rFonts w:cs="B Nazanin" w:hint="eastAsia"/>
                <w:rtl/>
              </w:rPr>
              <w:t>رحضور</w:t>
            </w:r>
            <w:r w:rsidRPr="001D2FB1">
              <w:rPr>
                <w:rFonts w:cs="B Nazanin" w:hint="cs"/>
                <w:rtl/>
              </w:rPr>
              <w:t>ی</w:t>
            </w:r>
            <w:r w:rsidRPr="001D2FB1">
              <w:rPr>
                <w:rFonts w:cs="B Nazanin"/>
                <w:rtl/>
              </w:rPr>
              <w:t xml:space="preserve"> جهت توانمندساز</w:t>
            </w:r>
            <w:r w:rsidRPr="001D2FB1">
              <w:rPr>
                <w:rFonts w:cs="B Nazanin" w:hint="cs"/>
                <w:rtl/>
              </w:rPr>
              <w:t>ی</w:t>
            </w:r>
            <w:r w:rsidRPr="001D2FB1">
              <w:rPr>
                <w:rFonts w:cs="B Nazanin"/>
                <w:rtl/>
              </w:rPr>
              <w:t xml:space="preserve"> اسات</w:t>
            </w:r>
            <w:r w:rsidRPr="001D2FB1">
              <w:rPr>
                <w:rFonts w:cs="B Nazanin" w:hint="cs"/>
                <w:rtl/>
              </w:rPr>
              <w:t>ی</w:t>
            </w:r>
            <w:r w:rsidRPr="001D2FB1">
              <w:rPr>
                <w:rFonts w:cs="B Nazanin" w:hint="eastAsia"/>
                <w:rtl/>
              </w:rPr>
              <w:t>د</w:t>
            </w:r>
            <w:r w:rsidRPr="001D2FB1">
              <w:rPr>
                <w:rFonts w:cs="B Nazanin"/>
                <w:rtl/>
              </w:rPr>
              <w:t xml:space="preserve"> و دانشجو</w:t>
            </w:r>
            <w:r w:rsidRPr="001D2FB1">
              <w:rPr>
                <w:rFonts w:cs="B Nazanin" w:hint="cs"/>
                <w:rtl/>
              </w:rPr>
              <w:t>ی</w:t>
            </w:r>
            <w:r w:rsidRPr="001D2FB1">
              <w:rPr>
                <w:rFonts w:cs="B Nazanin" w:hint="eastAsia"/>
                <w:rtl/>
              </w:rPr>
              <w:t>ان</w:t>
            </w:r>
          </w:p>
        </w:tc>
        <w:tc>
          <w:tcPr>
            <w:tcW w:w="592" w:type="pct"/>
          </w:tcPr>
          <w:p w14:paraId="23943DA1" w14:textId="77777777" w:rsidR="001C6D3D" w:rsidRDefault="001C6D3D" w:rsidP="00AA013E">
            <w:pPr>
              <w:jc w:val="center"/>
            </w:pPr>
            <w:r w:rsidRPr="00B70D99">
              <w:rPr>
                <w:rFonts w:cs="B Nazanin" w:hint="cs"/>
                <w:rtl/>
                <w:lang w:bidi="fa-IR"/>
              </w:rPr>
              <w:t>کارگروه هوش مصنوعی</w:t>
            </w:r>
          </w:p>
        </w:tc>
        <w:tc>
          <w:tcPr>
            <w:tcW w:w="487" w:type="pct"/>
            <w:vAlign w:val="center"/>
          </w:tcPr>
          <w:p w14:paraId="090D183E"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5667B254"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63311602" w14:textId="77777777" w:rsidR="001C6D3D" w:rsidRPr="00AD1179" w:rsidRDefault="001C6D3D" w:rsidP="001C6D3D">
            <w:pPr>
              <w:jc w:val="center"/>
              <w:rPr>
                <w:rFonts w:eastAsia="Titr" w:cs="B Nazanin"/>
                <w:color w:val="000000"/>
                <w:rtl/>
                <w:lang w:bidi="fa-IR"/>
              </w:rPr>
            </w:pPr>
          </w:p>
        </w:tc>
        <w:tc>
          <w:tcPr>
            <w:tcW w:w="317" w:type="pct"/>
            <w:vAlign w:val="center"/>
          </w:tcPr>
          <w:p w14:paraId="6D262E3B"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6CC86FAA"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76690BB5" w14:textId="77777777" w:rsidTr="00AA013E">
        <w:tc>
          <w:tcPr>
            <w:tcW w:w="698" w:type="pct"/>
            <w:vAlign w:val="center"/>
          </w:tcPr>
          <w:p w14:paraId="5D778488"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3</w:t>
            </w:r>
            <w:r w:rsidRPr="00AD1179">
              <w:rPr>
                <w:rFonts w:eastAsia="Titr" w:cs="B Nazanin"/>
                <w:color w:val="000000"/>
                <w:lang w:bidi="fa-IR"/>
              </w:rPr>
              <w:t>A4</w:t>
            </w:r>
          </w:p>
        </w:tc>
        <w:tc>
          <w:tcPr>
            <w:tcW w:w="1603" w:type="pct"/>
            <w:vAlign w:val="center"/>
          </w:tcPr>
          <w:p w14:paraId="4D245070" w14:textId="77777777" w:rsidR="001C6D3D" w:rsidRPr="00AD1179" w:rsidRDefault="001C6D3D" w:rsidP="001C6D3D">
            <w:pPr>
              <w:rPr>
                <w:rFonts w:cs="B Nazanin"/>
                <w:rtl/>
              </w:rPr>
            </w:pPr>
            <w:r w:rsidRPr="00312CE3">
              <w:rPr>
                <w:rFonts w:cs="B Nazanin"/>
                <w:rtl/>
              </w:rPr>
              <w:t>تع</w:t>
            </w:r>
            <w:r w:rsidRPr="00312CE3">
              <w:rPr>
                <w:rFonts w:cs="B Nazanin" w:hint="cs"/>
                <w:rtl/>
              </w:rPr>
              <w:t>یی</w:t>
            </w:r>
            <w:r w:rsidRPr="00312CE3">
              <w:rPr>
                <w:rFonts w:cs="B Nazanin" w:hint="eastAsia"/>
                <w:rtl/>
              </w:rPr>
              <w:t>ن</w:t>
            </w:r>
            <w:r w:rsidRPr="00312CE3">
              <w:rPr>
                <w:rFonts w:cs="B Nazanin"/>
                <w:rtl/>
              </w:rPr>
              <w:t xml:space="preserve"> اولو</w:t>
            </w:r>
            <w:r w:rsidRPr="00312CE3">
              <w:rPr>
                <w:rFonts w:cs="B Nazanin" w:hint="cs"/>
                <w:rtl/>
              </w:rPr>
              <w:t>ی</w:t>
            </w:r>
            <w:r w:rsidRPr="00312CE3">
              <w:rPr>
                <w:rFonts w:cs="B Nazanin" w:hint="eastAsia"/>
                <w:rtl/>
              </w:rPr>
              <w:t>ت</w:t>
            </w:r>
            <w:r w:rsidRPr="00312CE3">
              <w:rPr>
                <w:rFonts w:cs="B Nazanin"/>
                <w:rtl/>
              </w:rPr>
              <w:t xml:space="preserve"> ها</w:t>
            </w:r>
            <w:r w:rsidRPr="00312CE3">
              <w:rPr>
                <w:rFonts w:cs="B Nazanin" w:hint="cs"/>
                <w:rtl/>
              </w:rPr>
              <w:t>ی</w:t>
            </w:r>
            <w:r w:rsidRPr="00312CE3">
              <w:rPr>
                <w:rFonts w:cs="B Nazanin"/>
                <w:rtl/>
              </w:rPr>
              <w:t xml:space="preserve"> پژوهش</w:t>
            </w:r>
            <w:r w:rsidRPr="00312CE3">
              <w:rPr>
                <w:rFonts w:cs="B Nazanin" w:hint="cs"/>
                <w:rtl/>
              </w:rPr>
              <w:t>ی</w:t>
            </w:r>
            <w:r w:rsidRPr="00312CE3">
              <w:rPr>
                <w:rFonts w:cs="B Nazanin"/>
                <w:rtl/>
              </w:rPr>
              <w:t xml:space="preserve"> مرتبط با هوش مصنوع</w:t>
            </w:r>
            <w:r w:rsidRPr="00312CE3">
              <w:rPr>
                <w:rFonts w:cs="B Nazanin" w:hint="cs"/>
                <w:rtl/>
              </w:rPr>
              <w:t>ی</w:t>
            </w:r>
            <w:r w:rsidRPr="00312CE3">
              <w:rPr>
                <w:rFonts w:cs="B Nazanin"/>
                <w:rtl/>
              </w:rPr>
              <w:t xml:space="preserve"> </w:t>
            </w:r>
          </w:p>
        </w:tc>
        <w:tc>
          <w:tcPr>
            <w:tcW w:w="592" w:type="pct"/>
          </w:tcPr>
          <w:p w14:paraId="052EBC45" w14:textId="77777777" w:rsidR="001C6D3D" w:rsidRDefault="001C6D3D" w:rsidP="00AA013E">
            <w:pPr>
              <w:jc w:val="center"/>
              <w:rPr>
                <w:rtl/>
              </w:rPr>
            </w:pPr>
            <w:r w:rsidRPr="00312CE3">
              <w:rPr>
                <w:rFonts w:cs="B Nazanin"/>
                <w:rtl/>
              </w:rPr>
              <w:t>کارگروه هوش مصنوع</w:t>
            </w:r>
            <w:r>
              <w:rPr>
                <w:rFonts w:cs="B Nazanin" w:hint="cs"/>
                <w:rtl/>
              </w:rPr>
              <w:t>ی</w:t>
            </w:r>
          </w:p>
        </w:tc>
        <w:tc>
          <w:tcPr>
            <w:tcW w:w="487" w:type="pct"/>
            <w:vAlign w:val="center"/>
          </w:tcPr>
          <w:p w14:paraId="6CF965E6"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4/1404</w:t>
            </w:r>
          </w:p>
        </w:tc>
        <w:tc>
          <w:tcPr>
            <w:tcW w:w="507" w:type="pct"/>
            <w:vAlign w:val="center"/>
          </w:tcPr>
          <w:p w14:paraId="36C729A8"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30/6/1404</w:t>
            </w:r>
          </w:p>
        </w:tc>
        <w:tc>
          <w:tcPr>
            <w:tcW w:w="478" w:type="pct"/>
            <w:vAlign w:val="center"/>
          </w:tcPr>
          <w:p w14:paraId="1195EAAD" w14:textId="77777777" w:rsidR="001C6D3D" w:rsidRPr="00AD1179" w:rsidRDefault="001C6D3D" w:rsidP="001C6D3D">
            <w:pPr>
              <w:jc w:val="center"/>
              <w:rPr>
                <w:rFonts w:eastAsia="Titr" w:cs="B Nazanin"/>
                <w:color w:val="000000"/>
                <w:rtl/>
                <w:lang w:bidi="fa-IR"/>
              </w:rPr>
            </w:pPr>
          </w:p>
        </w:tc>
        <w:tc>
          <w:tcPr>
            <w:tcW w:w="317" w:type="pct"/>
            <w:vAlign w:val="center"/>
          </w:tcPr>
          <w:p w14:paraId="3F589DC1"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45A8C3B7"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3971B8CF" w14:textId="77777777" w:rsidTr="00AA013E">
        <w:trPr>
          <w:trHeight w:val="503"/>
        </w:trPr>
        <w:tc>
          <w:tcPr>
            <w:tcW w:w="698" w:type="pct"/>
            <w:vAlign w:val="center"/>
          </w:tcPr>
          <w:p w14:paraId="36F322DA"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3</w:t>
            </w:r>
            <w:r w:rsidRPr="00AD1179">
              <w:rPr>
                <w:rFonts w:eastAsia="Titr" w:cs="B Nazanin"/>
                <w:color w:val="000000"/>
                <w:lang w:bidi="fa-IR"/>
              </w:rPr>
              <w:t>A5</w:t>
            </w:r>
          </w:p>
        </w:tc>
        <w:tc>
          <w:tcPr>
            <w:tcW w:w="1603" w:type="pct"/>
            <w:vAlign w:val="center"/>
          </w:tcPr>
          <w:p w14:paraId="288CE807" w14:textId="77777777" w:rsidR="001C6D3D" w:rsidRPr="00AD1179" w:rsidRDefault="001C6D3D" w:rsidP="001C6D3D">
            <w:pPr>
              <w:rPr>
                <w:rFonts w:cs="B Nazanin"/>
                <w:rtl/>
              </w:rPr>
            </w:pPr>
            <w:r w:rsidRPr="00312CE3">
              <w:rPr>
                <w:rFonts w:cs="B Nazanin"/>
                <w:rtl/>
              </w:rPr>
              <w:t>اعلام اولو</w:t>
            </w:r>
            <w:r w:rsidRPr="00312CE3">
              <w:rPr>
                <w:rFonts w:cs="B Nazanin" w:hint="cs"/>
                <w:rtl/>
              </w:rPr>
              <w:t>ی</w:t>
            </w:r>
            <w:r w:rsidRPr="00312CE3">
              <w:rPr>
                <w:rFonts w:cs="B Nazanin" w:hint="eastAsia"/>
                <w:rtl/>
              </w:rPr>
              <w:t>ت</w:t>
            </w:r>
            <w:r w:rsidRPr="00312CE3">
              <w:rPr>
                <w:rFonts w:cs="B Nazanin"/>
                <w:rtl/>
              </w:rPr>
              <w:t xml:space="preserve"> ها</w:t>
            </w:r>
            <w:r w:rsidRPr="00312CE3">
              <w:rPr>
                <w:rFonts w:cs="B Nazanin" w:hint="cs"/>
                <w:rtl/>
              </w:rPr>
              <w:t>ی</w:t>
            </w:r>
            <w:r w:rsidRPr="00312CE3">
              <w:rPr>
                <w:rFonts w:cs="B Nazanin"/>
                <w:rtl/>
              </w:rPr>
              <w:t xml:space="preserve"> پژوهش</w:t>
            </w:r>
            <w:r w:rsidRPr="00312CE3">
              <w:rPr>
                <w:rFonts w:cs="B Nazanin" w:hint="cs"/>
                <w:rtl/>
              </w:rPr>
              <w:t>ی</w:t>
            </w:r>
            <w:r w:rsidRPr="00312CE3">
              <w:rPr>
                <w:rFonts w:cs="B Nazanin"/>
                <w:rtl/>
              </w:rPr>
              <w:t xml:space="preserve"> به گروه ها</w:t>
            </w:r>
            <w:r w:rsidRPr="00312CE3">
              <w:rPr>
                <w:rFonts w:cs="B Nazanin" w:hint="cs"/>
                <w:rtl/>
              </w:rPr>
              <w:t>ی</w:t>
            </w:r>
            <w:r w:rsidRPr="00312CE3">
              <w:rPr>
                <w:rFonts w:cs="B Nazanin"/>
                <w:rtl/>
              </w:rPr>
              <w:t xml:space="preserve"> آموزش</w:t>
            </w:r>
            <w:r w:rsidRPr="00312CE3">
              <w:rPr>
                <w:rFonts w:cs="B Nazanin" w:hint="cs"/>
                <w:rtl/>
              </w:rPr>
              <w:t>ی</w:t>
            </w:r>
          </w:p>
        </w:tc>
        <w:tc>
          <w:tcPr>
            <w:tcW w:w="592" w:type="pct"/>
          </w:tcPr>
          <w:p w14:paraId="40AE1E6C" w14:textId="77777777" w:rsidR="001C6D3D" w:rsidRDefault="001C6D3D" w:rsidP="00AA013E">
            <w:pPr>
              <w:jc w:val="center"/>
            </w:pPr>
            <w:r>
              <w:rPr>
                <w:rFonts w:eastAsia="Titr" w:cs="B Nazanin" w:hint="cs"/>
                <w:color w:val="000000" w:themeColor="text1"/>
                <w:rtl/>
                <w:lang w:bidi="fa-IR"/>
              </w:rPr>
              <w:t>معاونت پژوهشی</w:t>
            </w:r>
          </w:p>
        </w:tc>
        <w:tc>
          <w:tcPr>
            <w:tcW w:w="487" w:type="pct"/>
            <w:vAlign w:val="center"/>
          </w:tcPr>
          <w:p w14:paraId="72D1F2D1"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7/1404</w:t>
            </w:r>
          </w:p>
        </w:tc>
        <w:tc>
          <w:tcPr>
            <w:tcW w:w="507" w:type="pct"/>
            <w:vAlign w:val="center"/>
          </w:tcPr>
          <w:p w14:paraId="7B5D371B"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7/1404</w:t>
            </w:r>
          </w:p>
        </w:tc>
        <w:tc>
          <w:tcPr>
            <w:tcW w:w="478" w:type="pct"/>
            <w:vAlign w:val="center"/>
          </w:tcPr>
          <w:p w14:paraId="4217F853" w14:textId="77777777" w:rsidR="001C6D3D" w:rsidRPr="00AD1179" w:rsidRDefault="001C6D3D" w:rsidP="001C6D3D">
            <w:pPr>
              <w:jc w:val="center"/>
              <w:rPr>
                <w:rFonts w:eastAsia="Titr" w:cs="B Nazanin"/>
                <w:color w:val="000000"/>
                <w:rtl/>
                <w:lang w:bidi="fa-IR"/>
              </w:rPr>
            </w:pPr>
          </w:p>
        </w:tc>
        <w:tc>
          <w:tcPr>
            <w:tcW w:w="317" w:type="pct"/>
            <w:vAlign w:val="center"/>
          </w:tcPr>
          <w:p w14:paraId="2C9E6930"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54361287" w14:textId="77777777" w:rsidR="001C6D3D" w:rsidRPr="00AD1179" w:rsidRDefault="001C6D3D" w:rsidP="001C6D3D">
            <w:pPr>
              <w:spacing w:before="100" w:beforeAutospacing="1" w:after="100" w:afterAutospacing="1"/>
              <w:jc w:val="center"/>
              <w:rPr>
                <w:rFonts w:eastAsia="Titr" w:cs="B Nazanin"/>
                <w:color w:val="000000"/>
                <w:rtl/>
                <w:lang w:bidi="fa-IR"/>
              </w:rPr>
            </w:pPr>
          </w:p>
        </w:tc>
      </w:tr>
    </w:tbl>
    <w:p w14:paraId="21447F65" w14:textId="77777777" w:rsidR="00EF17A7" w:rsidRDefault="00EF17A7" w:rsidP="001C6D3D">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3"/>
        <w:gridCol w:w="4356"/>
        <w:gridCol w:w="1948"/>
        <w:gridCol w:w="1418"/>
        <w:gridCol w:w="1567"/>
        <w:gridCol w:w="1392"/>
        <w:gridCol w:w="923"/>
        <w:gridCol w:w="923"/>
      </w:tblGrid>
      <w:tr w:rsidR="001C6D3D" w:rsidRPr="00AD1179" w14:paraId="3AF04C2C" w14:textId="77777777" w:rsidTr="001C6D3D">
        <w:tc>
          <w:tcPr>
            <w:tcW w:w="5000" w:type="pct"/>
            <w:gridSpan w:val="8"/>
            <w:shd w:val="clear" w:color="auto" w:fill="2F5496"/>
            <w:vAlign w:val="center"/>
          </w:tcPr>
          <w:p w14:paraId="5220447D"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b/>
                <w:bCs/>
                <w:color w:val="FFFFFF"/>
              </w:rPr>
              <w:t>G</w:t>
            </w:r>
            <w:r>
              <w:rPr>
                <w:rFonts w:cs="B Nazanin"/>
                <w:b/>
                <w:bCs/>
                <w:color w:val="FFFFFF"/>
              </w:rPr>
              <w:t>3</w:t>
            </w:r>
            <w:r w:rsidRPr="00B62F82">
              <w:rPr>
                <w:rFonts w:cs="B Nazanin"/>
                <w:b/>
                <w:bCs/>
                <w:color w:val="FFFFFF"/>
              </w:rPr>
              <w:t>O</w:t>
            </w:r>
            <w:r>
              <w:rPr>
                <w:rFonts w:cs="B Nazanin"/>
                <w:b/>
                <w:bCs/>
                <w:color w:val="FFFFFF"/>
              </w:rPr>
              <w:t>4</w:t>
            </w:r>
            <w:r w:rsidRPr="00B62F82">
              <w:rPr>
                <w:rFonts w:cs="B Nazanin"/>
                <w:b/>
                <w:bCs/>
                <w:color w:val="FFFFFF"/>
                <w:rtl/>
              </w:rPr>
              <w:t>-</w:t>
            </w:r>
            <w:r>
              <w:rPr>
                <w:rtl/>
              </w:rPr>
              <w:t xml:space="preserve"> </w:t>
            </w:r>
            <w:r w:rsidRPr="00B10882">
              <w:rPr>
                <w:rFonts w:cs="B Nazanin" w:hint="cs"/>
                <w:b/>
                <w:bCs/>
                <w:color w:val="FFFFFF"/>
                <w:rtl/>
              </w:rPr>
              <w:t xml:space="preserve">تسهیل و گسترش استفاده از هوش مصنوعی در </w:t>
            </w:r>
            <w:r w:rsidRPr="00B10882">
              <w:rPr>
                <w:rFonts w:cs="B Nazanin" w:hint="cs"/>
                <w:b/>
                <w:bCs/>
                <w:color w:val="FFFFFF"/>
                <w:rtl/>
                <w:lang w:bidi="fa-IR"/>
              </w:rPr>
              <w:t>حوزه سلامت (پیشگیری- تشحیص و درمان)</w:t>
            </w:r>
          </w:p>
        </w:tc>
      </w:tr>
      <w:tr w:rsidR="001C6D3D" w:rsidRPr="00AD1179" w14:paraId="6D2F1F56" w14:textId="77777777" w:rsidTr="00AA013E">
        <w:tc>
          <w:tcPr>
            <w:tcW w:w="698" w:type="pct"/>
            <w:shd w:val="clear" w:color="auto" w:fill="2F5496"/>
            <w:vAlign w:val="center"/>
          </w:tcPr>
          <w:p w14:paraId="2FA708E1"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کد</w:t>
            </w:r>
          </w:p>
        </w:tc>
        <w:tc>
          <w:tcPr>
            <w:tcW w:w="1496" w:type="pct"/>
            <w:shd w:val="clear" w:color="auto" w:fill="2F5496"/>
            <w:vAlign w:val="center"/>
          </w:tcPr>
          <w:p w14:paraId="360C71DC" w14:textId="77777777" w:rsidR="001C6D3D" w:rsidRPr="00B62F82" w:rsidRDefault="001C6D3D" w:rsidP="001C6D3D">
            <w:pPr>
              <w:spacing w:before="100" w:beforeAutospacing="1" w:after="100" w:afterAutospacing="1"/>
              <w:jc w:val="center"/>
              <w:rPr>
                <w:rFonts w:cs="B Nazanin"/>
                <w:b/>
                <w:bCs/>
                <w:color w:val="FFFFFF"/>
                <w:rtl/>
                <w:lang w:bidi="fa-IR"/>
              </w:rPr>
            </w:pPr>
            <w:r w:rsidRPr="00B62F82">
              <w:rPr>
                <w:rFonts w:cs="B Nazanin" w:hint="cs"/>
                <w:b/>
                <w:bCs/>
                <w:color w:val="FFFFFF"/>
                <w:rtl/>
              </w:rPr>
              <w:t>اقدامات</w:t>
            </w:r>
          </w:p>
        </w:tc>
        <w:tc>
          <w:tcPr>
            <w:tcW w:w="669" w:type="pct"/>
            <w:shd w:val="clear" w:color="auto" w:fill="2F5496"/>
            <w:vAlign w:val="center"/>
          </w:tcPr>
          <w:p w14:paraId="1678E1C3"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مسئول پیگیری</w:t>
            </w:r>
          </w:p>
        </w:tc>
        <w:tc>
          <w:tcPr>
            <w:tcW w:w="487" w:type="pct"/>
            <w:shd w:val="clear" w:color="auto" w:fill="2F5496"/>
            <w:vAlign w:val="center"/>
          </w:tcPr>
          <w:p w14:paraId="3679AB57"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تاریخ شروع</w:t>
            </w:r>
          </w:p>
        </w:tc>
        <w:tc>
          <w:tcPr>
            <w:tcW w:w="538" w:type="pct"/>
            <w:shd w:val="clear" w:color="auto" w:fill="2F5496"/>
            <w:vAlign w:val="center"/>
          </w:tcPr>
          <w:p w14:paraId="74AEF69A"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تاریخ اتمام</w:t>
            </w:r>
          </w:p>
        </w:tc>
        <w:tc>
          <w:tcPr>
            <w:tcW w:w="478" w:type="pct"/>
            <w:shd w:val="clear" w:color="auto" w:fill="2F5496"/>
            <w:vAlign w:val="center"/>
          </w:tcPr>
          <w:p w14:paraId="77377584"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ناظر</w:t>
            </w:r>
          </w:p>
        </w:tc>
        <w:tc>
          <w:tcPr>
            <w:tcW w:w="317" w:type="pct"/>
            <w:shd w:val="clear" w:color="auto" w:fill="2F5496"/>
            <w:vAlign w:val="center"/>
          </w:tcPr>
          <w:p w14:paraId="25A447A9"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 xml:space="preserve">پایش 1 </w:t>
            </w:r>
          </w:p>
        </w:tc>
        <w:tc>
          <w:tcPr>
            <w:tcW w:w="317" w:type="pct"/>
            <w:shd w:val="clear" w:color="auto" w:fill="2F5496"/>
            <w:vAlign w:val="center"/>
          </w:tcPr>
          <w:p w14:paraId="2A5DD7DE" w14:textId="77777777" w:rsidR="001C6D3D" w:rsidRPr="00B62F82" w:rsidRDefault="001C6D3D" w:rsidP="001C6D3D">
            <w:pPr>
              <w:spacing w:before="100" w:beforeAutospacing="1" w:after="100" w:afterAutospacing="1"/>
              <w:jc w:val="center"/>
              <w:rPr>
                <w:rFonts w:cs="B Nazanin"/>
                <w:b/>
                <w:bCs/>
                <w:color w:val="FFFFFF"/>
                <w:rtl/>
              </w:rPr>
            </w:pPr>
            <w:r w:rsidRPr="00B62F82">
              <w:rPr>
                <w:rFonts w:cs="B Nazanin" w:hint="cs"/>
                <w:b/>
                <w:bCs/>
                <w:color w:val="FFFFFF"/>
                <w:rtl/>
              </w:rPr>
              <w:t>پایش 2</w:t>
            </w:r>
          </w:p>
        </w:tc>
      </w:tr>
      <w:tr w:rsidR="001C6D3D" w:rsidRPr="00AD1179" w14:paraId="5BD889B7" w14:textId="77777777" w:rsidTr="00AA013E">
        <w:trPr>
          <w:trHeight w:val="440"/>
        </w:trPr>
        <w:tc>
          <w:tcPr>
            <w:tcW w:w="698" w:type="pct"/>
            <w:vAlign w:val="center"/>
          </w:tcPr>
          <w:p w14:paraId="43D20F38" w14:textId="77777777" w:rsidR="001C6D3D" w:rsidRPr="00AD1179" w:rsidRDefault="001C6D3D" w:rsidP="001C6D3D">
            <w:pPr>
              <w:spacing w:before="100" w:beforeAutospacing="1" w:after="100" w:afterAutospacing="1"/>
              <w:jc w:val="center"/>
              <w:rPr>
                <w:rFonts w:eastAsia="Titr" w:cs="B Nazanin"/>
                <w:color w:val="000000"/>
                <w:rtl/>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4</w:t>
            </w:r>
            <w:r w:rsidRPr="00AD1179">
              <w:rPr>
                <w:rFonts w:eastAsia="Titr" w:cs="B Nazanin"/>
                <w:color w:val="000000"/>
                <w:lang w:bidi="fa-IR"/>
              </w:rPr>
              <w:t>A1</w:t>
            </w:r>
          </w:p>
        </w:tc>
        <w:tc>
          <w:tcPr>
            <w:tcW w:w="1496" w:type="pct"/>
            <w:vAlign w:val="center"/>
          </w:tcPr>
          <w:p w14:paraId="6C9E9D40" w14:textId="77777777" w:rsidR="001C6D3D" w:rsidRPr="00AD1179" w:rsidRDefault="001C6D3D" w:rsidP="001C6D3D">
            <w:pPr>
              <w:rPr>
                <w:rFonts w:cs="B Nazanin"/>
                <w:rtl/>
              </w:rPr>
            </w:pPr>
            <w:r w:rsidRPr="00312CE3">
              <w:rPr>
                <w:rFonts w:cs="B Nazanin"/>
                <w:rtl/>
              </w:rPr>
              <w:t>آموزش و پشت</w:t>
            </w:r>
            <w:r w:rsidRPr="00312CE3">
              <w:rPr>
                <w:rFonts w:cs="B Nazanin" w:hint="cs"/>
                <w:rtl/>
              </w:rPr>
              <w:t>ی</w:t>
            </w:r>
            <w:r w:rsidRPr="00312CE3">
              <w:rPr>
                <w:rFonts w:cs="B Nazanin" w:hint="eastAsia"/>
                <w:rtl/>
              </w:rPr>
              <w:t>بان</w:t>
            </w:r>
            <w:r w:rsidRPr="00312CE3">
              <w:rPr>
                <w:rFonts w:cs="B Nazanin" w:hint="cs"/>
                <w:rtl/>
              </w:rPr>
              <w:t>ی</w:t>
            </w:r>
            <w:r w:rsidRPr="00312CE3">
              <w:rPr>
                <w:rFonts w:cs="B Nazanin"/>
                <w:rtl/>
              </w:rPr>
              <w:t xml:space="preserve"> دانشجو</w:t>
            </w:r>
            <w:r w:rsidRPr="00312CE3">
              <w:rPr>
                <w:rFonts w:cs="B Nazanin" w:hint="cs"/>
                <w:rtl/>
              </w:rPr>
              <w:t>ی</w:t>
            </w:r>
            <w:r w:rsidRPr="00312CE3">
              <w:rPr>
                <w:rFonts w:cs="B Nazanin" w:hint="eastAsia"/>
                <w:rtl/>
              </w:rPr>
              <w:t>ان</w:t>
            </w:r>
            <w:r w:rsidRPr="00312CE3">
              <w:rPr>
                <w:rFonts w:cs="B Nazanin"/>
                <w:rtl/>
              </w:rPr>
              <w:t xml:space="preserve"> و اسات</w:t>
            </w:r>
            <w:r w:rsidRPr="00312CE3">
              <w:rPr>
                <w:rFonts w:cs="B Nazanin" w:hint="cs"/>
                <w:rtl/>
              </w:rPr>
              <w:t>ی</w:t>
            </w:r>
            <w:r w:rsidRPr="00312CE3">
              <w:rPr>
                <w:rFonts w:cs="B Nazanin" w:hint="eastAsia"/>
                <w:rtl/>
              </w:rPr>
              <w:t>د</w:t>
            </w:r>
            <w:r w:rsidRPr="00312CE3">
              <w:rPr>
                <w:rFonts w:cs="B Nazanin"/>
                <w:rtl/>
              </w:rPr>
              <w:t xml:space="preserve"> برا</w:t>
            </w:r>
            <w:r w:rsidRPr="00312CE3">
              <w:rPr>
                <w:rFonts w:cs="B Nazanin" w:hint="cs"/>
                <w:rtl/>
              </w:rPr>
              <w:t>ی</w:t>
            </w:r>
            <w:r w:rsidRPr="00312CE3">
              <w:rPr>
                <w:rFonts w:cs="B Nazanin"/>
                <w:rtl/>
              </w:rPr>
              <w:t xml:space="preserve"> استفاده از س</w:t>
            </w:r>
            <w:r w:rsidRPr="00312CE3">
              <w:rPr>
                <w:rFonts w:cs="B Nazanin" w:hint="cs"/>
                <w:rtl/>
              </w:rPr>
              <w:t>ی</w:t>
            </w:r>
            <w:r w:rsidRPr="00312CE3">
              <w:rPr>
                <w:rFonts w:cs="B Nazanin" w:hint="eastAsia"/>
                <w:rtl/>
              </w:rPr>
              <w:t>ستم</w:t>
            </w:r>
            <w:r>
              <w:rPr>
                <w:rFonts w:ascii="Cambria" w:hAnsi="Cambria" w:cs="Cambria"/>
              </w:rPr>
              <w:softHyphen/>
            </w:r>
            <w:r w:rsidRPr="00312CE3">
              <w:rPr>
                <w:rFonts w:cs="B Nazanin" w:hint="cs"/>
                <w:rtl/>
              </w:rPr>
              <w:t>های</w:t>
            </w:r>
            <w:r w:rsidRPr="00312CE3">
              <w:rPr>
                <w:rFonts w:cs="B Nazanin"/>
                <w:rtl/>
              </w:rPr>
              <w:t xml:space="preserve"> هوش مصنوع</w:t>
            </w:r>
            <w:r w:rsidRPr="00312CE3">
              <w:rPr>
                <w:rFonts w:cs="B Nazanin" w:hint="cs"/>
                <w:rtl/>
              </w:rPr>
              <w:t>ی</w:t>
            </w:r>
            <w:r w:rsidRPr="00312CE3">
              <w:rPr>
                <w:rFonts w:cs="B Nazanin"/>
                <w:rtl/>
              </w:rPr>
              <w:t xml:space="preserve"> در حوزه سلامت</w:t>
            </w:r>
          </w:p>
        </w:tc>
        <w:tc>
          <w:tcPr>
            <w:tcW w:w="669" w:type="pct"/>
            <w:vAlign w:val="center"/>
          </w:tcPr>
          <w:p w14:paraId="1C038C26" w14:textId="77777777" w:rsidR="001C6D3D" w:rsidRPr="00AD1179" w:rsidRDefault="001C6D3D" w:rsidP="001C6D3D">
            <w:pPr>
              <w:jc w:val="center"/>
              <w:rPr>
                <w:rFonts w:eastAsia="Titr" w:cs="B Nazanin"/>
                <w:color w:val="FF0000"/>
                <w:lang w:bidi="fa-IR"/>
              </w:rPr>
            </w:pPr>
            <w:r w:rsidRPr="00B70D99">
              <w:rPr>
                <w:rFonts w:cs="B Nazanin" w:hint="cs"/>
                <w:rtl/>
                <w:lang w:bidi="fa-IR"/>
              </w:rPr>
              <w:t>کارگروه هوش مصنوعی</w:t>
            </w:r>
          </w:p>
        </w:tc>
        <w:tc>
          <w:tcPr>
            <w:tcW w:w="487" w:type="pct"/>
            <w:vAlign w:val="center"/>
          </w:tcPr>
          <w:p w14:paraId="4F2456DC"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6/1404</w:t>
            </w:r>
          </w:p>
        </w:tc>
        <w:tc>
          <w:tcPr>
            <w:tcW w:w="538" w:type="pct"/>
            <w:vAlign w:val="center"/>
          </w:tcPr>
          <w:p w14:paraId="40251395"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696D16EA" w14:textId="77777777" w:rsidR="001C6D3D" w:rsidRPr="00AD1179" w:rsidRDefault="001C6D3D" w:rsidP="001C6D3D">
            <w:pPr>
              <w:jc w:val="center"/>
              <w:rPr>
                <w:rFonts w:eastAsia="Titr" w:cs="B Nazanin"/>
                <w:color w:val="000000"/>
                <w:lang w:bidi="fa-IR"/>
              </w:rPr>
            </w:pPr>
          </w:p>
        </w:tc>
        <w:tc>
          <w:tcPr>
            <w:tcW w:w="317" w:type="pct"/>
            <w:vAlign w:val="center"/>
          </w:tcPr>
          <w:p w14:paraId="1914FC68"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5523DCC0"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6C4E7DB9" w14:textId="77777777" w:rsidTr="00AA013E">
        <w:trPr>
          <w:trHeight w:val="508"/>
        </w:trPr>
        <w:tc>
          <w:tcPr>
            <w:tcW w:w="698" w:type="pct"/>
            <w:vAlign w:val="center"/>
          </w:tcPr>
          <w:p w14:paraId="1D2814C3" w14:textId="77777777" w:rsidR="001C6D3D" w:rsidRPr="00AD1179" w:rsidRDefault="001C6D3D" w:rsidP="001C6D3D">
            <w:pPr>
              <w:spacing w:before="100" w:beforeAutospacing="1" w:after="100" w:afterAutospacing="1"/>
              <w:jc w:val="center"/>
              <w:rPr>
                <w:rFonts w:eastAsia="Titr" w:cs="B Nazanin"/>
                <w:color w:val="000000"/>
                <w:lang w:bidi="fa-IR"/>
              </w:rPr>
            </w:pPr>
            <w:r w:rsidRPr="00AD1179">
              <w:rPr>
                <w:rFonts w:eastAsia="Titr" w:cs="B Nazanin"/>
                <w:color w:val="000000"/>
                <w:lang w:bidi="fa-IR"/>
              </w:rPr>
              <w:t>G</w:t>
            </w:r>
            <w:r>
              <w:rPr>
                <w:rFonts w:eastAsia="Titr" w:cs="B Nazanin"/>
                <w:color w:val="000000"/>
                <w:lang w:bidi="fa-IR"/>
              </w:rPr>
              <w:t>3</w:t>
            </w:r>
            <w:r w:rsidRPr="00AD1179">
              <w:rPr>
                <w:rFonts w:eastAsia="Titr" w:cs="B Nazanin"/>
                <w:color w:val="000000"/>
                <w:lang w:bidi="fa-IR"/>
              </w:rPr>
              <w:t>O</w:t>
            </w:r>
            <w:r>
              <w:rPr>
                <w:rFonts w:eastAsia="Titr" w:cs="B Nazanin"/>
                <w:color w:val="000000"/>
                <w:lang w:bidi="fa-IR"/>
              </w:rPr>
              <w:t>4</w:t>
            </w:r>
            <w:r w:rsidRPr="00AD1179">
              <w:rPr>
                <w:rFonts w:eastAsia="Titr" w:cs="B Nazanin"/>
                <w:color w:val="000000"/>
                <w:lang w:bidi="fa-IR"/>
              </w:rPr>
              <w:t>A2</w:t>
            </w:r>
          </w:p>
        </w:tc>
        <w:tc>
          <w:tcPr>
            <w:tcW w:w="1496" w:type="pct"/>
            <w:vAlign w:val="center"/>
          </w:tcPr>
          <w:p w14:paraId="25B14A2B" w14:textId="77777777" w:rsidR="001C6D3D" w:rsidRPr="00AD1179" w:rsidRDefault="001C6D3D" w:rsidP="001C6D3D">
            <w:pPr>
              <w:rPr>
                <w:rFonts w:cs="B Nazanin"/>
                <w:rtl/>
              </w:rPr>
            </w:pPr>
            <w:r w:rsidRPr="00B10882">
              <w:rPr>
                <w:rFonts w:cs="B Nazanin"/>
                <w:rtl/>
                <w:lang w:bidi="fa-IR"/>
              </w:rPr>
              <w:t>آموزش مداوم مدل ها</w:t>
            </w:r>
            <w:r w:rsidRPr="00B10882">
              <w:rPr>
                <w:rFonts w:cs="B Nazanin" w:hint="cs"/>
                <w:rtl/>
                <w:lang w:bidi="fa-IR"/>
              </w:rPr>
              <w:t>ی</w:t>
            </w:r>
            <w:r w:rsidRPr="00B10882">
              <w:rPr>
                <w:rFonts w:cs="B Nazanin"/>
                <w:rtl/>
                <w:lang w:bidi="fa-IR"/>
              </w:rPr>
              <w:t xml:space="preserve"> هوش مصنوع</w:t>
            </w:r>
            <w:r w:rsidRPr="00B10882">
              <w:rPr>
                <w:rFonts w:cs="B Nazanin" w:hint="cs"/>
                <w:rtl/>
                <w:lang w:bidi="fa-IR"/>
              </w:rPr>
              <w:t>ی</w:t>
            </w:r>
            <w:r w:rsidRPr="00B10882">
              <w:rPr>
                <w:rFonts w:cs="B Nazanin"/>
                <w:rtl/>
                <w:lang w:bidi="fa-IR"/>
              </w:rPr>
              <w:t xml:space="preserve"> در سلامت</w:t>
            </w:r>
          </w:p>
        </w:tc>
        <w:tc>
          <w:tcPr>
            <w:tcW w:w="669" w:type="pct"/>
          </w:tcPr>
          <w:p w14:paraId="1D77187C" w14:textId="77777777" w:rsidR="001C6D3D" w:rsidRDefault="001C6D3D" w:rsidP="001C6D3D">
            <w:pPr>
              <w:rPr>
                <w:rtl/>
              </w:rPr>
            </w:pPr>
            <w:r w:rsidRPr="00B70D99">
              <w:rPr>
                <w:rFonts w:cs="B Nazanin" w:hint="cs"/>
                <w:rtl/>
                <w:lang w:bidi="fa-IR"/>
              </w:rPr>
              <w:t>کارگروه هوش مصنوعی</w:t>
            </w:r>
          </w:p>
        </w:tc>
        <w:tc>
          <w:tcPr>
            <w:tcW w:w="487" w:type="pct"/>
            <w:vAlign w:val="center"/>
          </w:tcPr>
          <w:p w14:paraId="7CF2FDBF"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6/1404</w:t>
            </w:r>
          </w:p>
        </w:tc>
        <w:tc>
          <w:tcPr>
            <w:tcW w:w="538" w:type="pct"/>
            <w:vAlign w:val="center"/>
          </w:tcPr>
          <w:p w14:paraId="10FD8B24" w14:textId="77777777" w:rsidR="001C6D3D" w:rsidRPr="00AD1179" w:rsidRDefault="001C6D3D" w:rsidP="001C6D3D">
            <w:pPr>
              <w:jc w:val="center"/>
              <w:rPr>
                <w:rFonts w:eastAsia="Titr" w:cs="B Nazanin"/>
                <w:color w:val="000000"/>
                <w:rtl/>
                <w:lang w:bidi="fa-IR"/>
              </w:rPr>
            </w:pPr>
            <w:r>
              <w:rPr>
                <w:rFonts w:eastAsia="Titr" w:cs="B Nazanin" w:hint="cs"/>
                <w:color w:val="000000"/>
                <w:rtl/>
                <w:lang w:bidi="fa-IR"/>
              </w:rPr>
              <w:t>15/12/1404</w:t>
            </w:r>
          </w:p>
        </w:tc>
        <w:tc>
          <w:tcPr>
            <w:tcW w:w="478" w:type="pct"/>
            <w:vAlign w:val="center"/>
          </w:tcPr>
          <w:p w14:paraId="69CF9634" w14:textId="77777777" w:rsidR="001C6D3D" w:rsidRPr="00AD1179" w:rsidRDefault="001C6D3D" w:rsidP="001C6D3D">
            <w:pPr>
              <w:jc w:val="center"/>
              <w:rPr>
                <w:rFonts w:eastAsia="Titr" w:cs="B Nazanin"/>
                <w:color w:val="000000"/>
                <w:rtl/>
                <w:lang w:bidi="fa-IR"/>
              </w:rPr>
            </w:pPr>
          </w:p>
        </w:tc>
        <w:tc>
          <w:tcPr>
            <w:tcW w:w="317" w:type="pct"/>
            <w:vAlign w:val="center"/>
          </w:tcPr>
          <w:p w14:paraId="5BC23696"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317" w:type="pct"/>
            <w:vAlign w:val="center"/>
          </w:tcPr>
          <w:p w14:paraId="44B4EF56" w14:textId="77777777" w:rsidR="001C6D3D" w:rsidRPr="00AD1179" w:rsidRDefault="001C6D3D" w:rsidP="001C6D3D">
            <w:pPr>
              <w:spacing w:before="100" w:beforeAutospacing="1" w:after="100" w:afterAutospacing="1"/>
              <w:jc w:val="center"/>
              <w:rPr>
                <w:rFonts w:eastAsia="Titr" w:cs="B Nazanin"/>
                <w:color w:val="000000"/>
                <w:rtl/>
                <w:lang w:bidi="fa-IR"/>
              </w:rPr>
            </w:pPr>
          </w:p>
        </w:tc>
      </w:tr>
    </w:tbl>
    <w:p w14:paraId="15A8A81C" w14:textId="77777777" w:rsidR="00EF17A7" w:rsidRDefault="00EF17A7" w:rsidP="001C6D3D">
      <w:pPr>
        <w:rPr>
          <w:rFonts w:cs="B Nazanin"/>
          <w:rtl/>
          <w:lang w:bidi="fa-IR"/>
        </w:rPr>
      </w:pPr>
    </w:p>
    <w:p w14:paraId="040DF801" w14:textId="77777777" w:rsidR="00AA013E" w:rsidRDefault="00AA013E" w:rsidP="001C6D3D">
      <w:pPr>
        <w:rPr>
          <w:rFonts w:cs="B Nazanin"/>
          <w:rtl/>
          <w:lang w:bidi="fa-IR"/>
        </w:rPr>
      </w:pPr>
    </w:p>
    <w:p w14:paraId="26F00193" w14:textId="77777777" w:rsidR="00AA013E" w:rsidRDefault="00AA013E" w:rsidP="001C6D3D">
      <w:pPr>
        <w:rPr>
          <w:rFonts w:cs="B Nazanin"/>
          <w:rtl/>
          <w:lang w:bidi="fa-IR"/>
        </w:rPr>
      </w:pPr>
    </w:p>
    <w:p w14:paraId="60793B9E" w14:textId="77777777" w:rsidR="00AA013E" w:rsidRDefault="00AA013E" w:rsidP="001C6D3D">
      <w:pPr>
        <w:rPr>
          <w:rFonts w:cs="B Nazanin"/>
          <w:rtl/>
          <w:lang w:bidi="fa-IR"/>
        </w:rPr>
      </w:pPr>
    </w:p>
    <w:p w14:paraId="25F106B9" w14:textId="77777777" w:rsidR="00AA013E" w:rsidRDefault="00AA013E" w:rsidP="001C6D3D">
      <w:pPr>
        <w:rPr>
          <w:rFonts w:cs="B Nazanin"/>
          <w:rtl/>
          <w:lang w:bidi="fa-IR"/>
        </w:rPr>
      </w:pPr>
    </w:p>
    <w:p w14:paraId="2A9BB762" w14:textId="77777777" w:rsidR="00AA013E" w:rsidRDefault="00AA013E" w:rsidP="001C6D3D">
      <w:pPr>
        <w:rPr>
          <w:rFonts w:cs="B Nazanin"/>
          <w:rtl/>
          <w:lang w:bidi="fa-IR"/>
        </w:rPr>
      </w:pPr>
    </w:p>
    <w:p w14:paraId="32D6EBB7" w14:textId="77777777" w:rsidR="00AA013E" w:rsidRDefault="00AA013E" w:rsidP="001C6D3D">
      <w:pPr>
        <w:rPr>
          <w:rFonts w:cs="B Nazanin"/>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5096"/>
        <w:gridCol w:w="1715"/>
        <w:gridCol w:w="1418"/>
        <w:gridCol w:w="1468"/>
        <w:gridCol w:w="1503"/>
        <w:gridCol w:w="874"/>
        <w:gridCol w:w="871"/>
      </w:tblGrid>
      <w:tr w:rsidR="001C6D3D" w:rsidRPr="00AD1179" w14:paraId="698F9233" w14:textId="77777777" w:rsidTr="001C6D3D">
        <w:tc>
          <w:tcPr>
            <w:tcW w:w="5000" w:type="pct"/>
            <w:gridSpan w:val="8"/>
            <w:shd w:val="clear" w:color="auto" w:fill="2F5496"/>
            <w:vAlign w:val="center"/>
          </w:tcPr>
          <w:p w14:paraId="3F2AD73A" w14:textId="7D185294" w:rsidR="001C6D3D" w:rsidRPr="00136094" w:rsidRDefault="001C6D3D" w:rsidP="001C6D3D">
            <w:pPr>
              <w:spacing w:before="100" w:beforeAutospacing="1" w:after="100" w:afterAutospacing="1"/>
              <w:jc w:val="center"/>
              <w:rPr>
                <w:rFonts w:cs="B Nazanin"/>
                <w:b/>
                <w:bCs/>
                <w:color w:val="FFFFFF"/>
                <w:rtl/>
                <w:lang w:bidi="fa-IR"/>
              </w:rPr>
            </w:pPr>
            <w:r w:rsidRPr="00136094">
              <w:rPr>
                <w:rFonts w:cs="B Nazanin"/>
                <w:b/>
                <w:bCs/>
                <w:color w:val="FFFFFF"/>
              </w:rPr>
              <w:t>G3O</w:t>
            </w:r>
            <w:r>
              <w:rPr>
                <w:rFonts w:cs="B Nazanin"/>
                <w:b/>
                <w:bCs/>
                <w:color w:val="FFFFFF"/>
              </w:rPr>
              <w:t>5</w:t>
            </w:r>
            <w:r w:rsidRPr="00136094">
              <w:rPr>
                <w:rFonts w:cs="B Nazanin"/>
                <w:b/>
                <w:bCs/>
                <w:color w:val="FFFFFF"/>
                <w:rtl/>
              </w:rPr>
              <w:t>-</w:t>
            </w:r>
            <w:r w:rsidRPr="00136094">
              <w:rPr>
                <w:rFonts w:eastAsia="Titr" w:cs="B Nazanin" w:hint="cs"/>
                <w:b/>
                <w:bCs/>
                <w:color w:val="000000" w:themeColor="text1"/>
                <w:rtl/>
                <w:lang w:bidi="fa-IR"/>
              </w:rPr>
              <w:t xml:space="preserve"> </w:t>
            </w:r>
            <w:r w:rsidRPr="00136094">
              <w:rPr>
                <w:rFonts w:cs="B Nazanin" w:hint="cs"/>
                <w:b/>
                <w:bCs/>
                <w:color w:val="FFFFFF"/>
                <w:rtl/>
                <w:lang w:bidi="fa-IR"/>
              </w:rPr>
              <w:t xml:space="preserve">بهبود فرآیندهای کاری </w:t>
            </w:r>
            <w:r w:rsidR="005C2D05">
              <w:rPr>
                <w:rFonts w:cs="B Nazanin" w:hint="cs"/>
                <w:b/>
                <w:bCs/>
                <w:color w:val="FFFFFF"/>
                <w:rtl/>
                <w:lang w:bidi="fa-IR"/>
              </w:rPr>
              <w:t xml:space="preserve">کارمندان </w:t>
            </w:r>
            <w:r w:rsidRPr="00136094">
              <w:rPr>
                <w:rFonts w:cs="B Nazanin" w:hint="cs"/>
                <w:b/>
                <w:bCs/>
                <w:color w:val="FFFFFF"/>
                <w:rtl/>
                <w:lang w:bidi="fa-IR"/>
              </w:rPr>
              <w:t>با استفاده از هوش مصنوعی</w:t>
            </w:r>
          </w:p>
        </w:tc>
      </w:tr>
      <w:tr w:rsidR="001C6D3D" w:rsidRPr="00AD1179" w14:paraId="1DB89E6A" w14:textId="77777777" w:rsidTr="00AA013E">
        <w:tc>
          <w:tcPr>
            <w:tcW w:w="555" w:type="pct"/>
            <w:shd w:val="clear" w:color="auto" w:fill="2F5496"/>
            <w:vAlign w:val="center"/>
          </w:tcPr>
          <w:p w14:paraId="43E8AF54" w14:textId="77777777" w:rsidR="001C6D3D" w:rsidRPr="00EF17A7" w:rsidRDefault="001C6D3D" w:rsidP="001C6D3D">
            <w:pPr>
              <w:spacing w:before="100" w:beforeAutospacing="1" w:after="100" w:afterAutospacing="1"/>
              <w:jc w:val="center"/>
              <w:rPr>
                <w:rFonts w:cs="B Nazanin"/>
                <w:b/>
                <w:bCs/>
                <w:color w:val="FFFFFF"/>
                <w:rtl/>
              </w:rPr>
            </w:pPr>
            <w:r w:rsidRPr="00EF17A7">
              <w:rPr>
                <w:rFonts w:cs="B Nazanin" w:hint="cs"/>
                <w:b/>
                <w:bCs/>
                <w:color w:val="FFFFFF"/>
                <w:rtl/>
              </w:rPr>
              <w:t>کد</w:t>
            </w:r>
          </w:p>
        </w:tc>
        <w:tc>
          <w:tcPr>
            <w:tcW w:w="1750" w:type="pct"/>
            <w:shd w:val="clear" w:color="auto" w:fill="2F5496"/>
            <w:vAlign w:val="center"/>
          </w:tcPr>
          <w:p w14:paraId="509B0C92" w14:textId="77777777" w:rsidR="001C6D3D" w:rsidRPr="00EF17A7" w:rsidRDefault="001C6D3D" w:rsidP="001C6D3D">
            <w:pPr>
              <w:spacing w:before="100" w:beforeAutospacing="1" w:after="100" w:afterAutospacing="1"/>
              <w:jc w:val="center"/>
              <w:rPr>
                <w:rFonts w:cs="B Nazanin"/>
                <w:b/>
                <w:bCs/>
                <w:color w:val="FFFFFF"/>
                <w:rtl/>
                <w:lang w:bidi="fa-IR"/>
              </w:rPr>
            </w:pPr>
            <w:r w:rsidRPr="00EF17A7">
              <w:rPr>
                <w:rFonts w:cs="B Nazanin" w:hint="cs"/>
                <w:b/>
                <w:bCs/>
                <w:color w:val="FFFFFF"/>
                <w:rtl/>
              </w:rPr>
              <w:t>اقدامات</w:t>
            </w:r>
          </w:p>
        </w:tc>
        <w:tc>
          <w:tcPr>
            <w:tcW w:w="589" w:type="pct"/>
            <w:shd w:val="clear" w:color="auto" w:fill="2F5496"/>
            <w:vAlign w:val="center"/>
          </w:tcPr>
          <w:p w14:paraId="673E1BD2" w14:textId="77777777" w:rsidR="001C6D3D" w:rsidRPr="00EF17A7" w:rsidRDefault="001C6D3D" w:rsidP="001C6D3D">
            <w:pPr>
              <w:spacing w:before="100" w:beforeAutospacing="1" w:after="100" w:afterAutospacing="1"/>
              <w:jc w:val="center"/>
              <w:rPr>
                <w:rFonts w:cs="B Nazanin"/>
                <w:b/>
                <w:bCs/>
                <w:color w:val="FFFFFF"/>
                <w:rtl/>
              </w:rPr>
            </w:pPr>
            <w:r w:rsidRPr="00EF17A7">
              <w:rPr>
                <w:rFonts w:cs="B Nazanin" w:hint="cs"/>
                <w:b/>
                <w:bCs/>
                <w:color w:val="FFFFFF"/>
                <w:rtl/>
              </w:rPr>
              <w:t>مسئول پیگیری</w:t>
            </w:r>
          </w:p>
        </w:tc>
        <w:tc>
          <w:tcPr>
            <w:tcW w:w="487" w:type="pct"/>
            <w:shd w:val="clear" w:color="auto" w:fill="2F5496"/>
            <w:vAlign w:val="center"/>
          </w:tcPr>
          <w:p w14:paraId="54BE3EE0" w14:textId="77777777" w:rsidR="001C6D3D" w:rsidRPr="00EF17A7" w:rsidRDefault="001C6D3D" w:rsidP="001C6D3D">
            <w:pPr>
              <w:spacing w:before="100" w:beforeAutospacing="1" w:after="100" w:afterAutospacing="1"/>
              <w:jc w:val="center"/>
              <w:rPr>
                <w:rFonts w:cs="B Nazanin"/>
                <w:b/>
                <w:bCs/>
                <w:color w:val="FFFFFF"/>
                <w:rtl/>
              </w:rPr>
            </w:pPr>
            <w:r w:rsidRPr="00EF17A7">
              <w:rPr>
                <w:rFonts w:cs="B Nazanin" w:hint="cs"/>
                <w:b/>
                <w:bCs/>
                <w:color w:val="FFFFFF"/>
                <w:rtl/>
              </w:rPr>
              <w:t>تاریخ شروع</w:t>
            </w:r>
          </w:p>
        </w:tc>
        <w:tc>
          <w:tcPr>
            <w:tcW w:w="504" w:type="pct"/>
            <w:shd w:val="clear" w:color="auto" w:fill="2F5496"/>
            <w:vAlign w:val="center"/>
          </w:tcPr>
          <w:p w14:paraId="217EED52" w14:textId="77777777" w:rsidR="001C6D3D" w:rsidRPr="00EF17A7" w:rsidRDefault="001C6D3D" w:rsidP="001C6D3D">
            <w:pPr>
              <w:spacing w:before="100" w:beforeAutospacing="1" w:after="100" w:afterAutospacing="1"/>
              <w:jc w:val="center"/>
              <w:rPr>
                <w:rFonts w:cs="B Nazanin"/>
                <w:b/>
                <w:bCs/>
                <w:color w:val="FFFFFF"/>
                <w:rtl/>
              </w:rPr>
            </w:pPr>
            <w:r w:rsidRPr="00EF17A7">
              <w:rPr>
                <w:rFonts w:cs="B Nazanin" w:hint="cs"/>
                <w:b/>
                <w:bCs/>
                <w:color w:val="FFFFFF"/>
                <w:rtl/>
              </w:rPr>
              <w:t>تاریخ اتمام</w:t>
            </w:r>
          </w:p>
        </w:tc>
        <w:tc>
          <w:tcPr>
            <w:tcW w:w="516" w:type="pct"/>
            <w:shd w:val="clear" w:color="auto" w:fill="2F5496"/>
            <w:vAlign w:val="center"/>
          </w:tcPr>
          <w:p w14:paraId="1D632361" w14:textId="77777777" w:rsidR="001C6D3D" w:rsidRPr="00EF17A7" w:rsidRDefault="001C6D3D" w:rsidP="001C6D3D">
            <w:pPr>
              <w:spacing w:before="100" w:beforeAutospacing="1" w:after="100" w:afterAutospacing="1"/>
              <w:jc w:val="center"/>
              <w:rPr>
                <w:rFonts w:cs="B Nazanin"/>
                <w:b/>
                <w:bCs/>
                <w:color w:val="FFFFFF"/>
                <w:rtl/>
              </w:rPr>
            </w:pPr>
            <w:r w:rsidRPr="00EF17A7">
              <w:rPr>
                <w:rFonts w:cs="B Nazanin" w:hint="cs"/>
                <w:b/>
                <w:bCs/>
                <w:color w:val="FFFFFF"/>
                <w:rtl/>
              </w:rPr>
              <w:t>ناظر</w:t>
            </w:r>
          </w:p>
        </w:tc>
        <w:tc>
          <w:tcPr>
            <w:tcW w:w="300" w:type="pct"/>
            <w:shd w:val="clear" w:color="auto" w:fill="2F5496"/>
            <w:vAlign w:val="center"/>
          </w:tcPr>
          <w:p w14:paraId="7F5109BD" w14:textId="77777777" w:rsidR="001C6D3D" w:rsidRPr="00EF17A7" w:rsidRDefault="001C6D3D" w:rsidP="001C6D3D">
            <w:pPr>
              <w:spacing w:before="100" w:beforeAutospacing="1" w:after="100" w:afterAutospacing="1"/>
              <w:jc w:val="center"/>
              <w:rPr>
                <w:rFonts w:cs="B Nazanin"/>
                <w:b/>
                <w:bCs/>
                <w:color w:val="FFFFFF"/>
                <w:rtl/>
              </w:rPr>
            </w:pPr>
            <w:r w:rsidRPr="00EF17A7">
              <w:rPr>
                <w:rFonts w:cs="B Nazanin" w:hint="cs"/>
                <w:b/>
                <w:bCs/>
                <w:color w:val="FFFFFF"/>
                <w:rtl/>
              </w:rPr>
              <w:t xml:space="preserve">پایش 1 </w:t>
            </w:r>
          </w:p>
        </w:tc>
        <w:tc>
          <w:tcPr>
            <w:tcW w:w="299" w:type="pct"/>
            <w:shd w:val="clear" w:color="auto" w:fill="2F5496"/>
            <w:vAlign w:val="center"/>
          </w:tcPr>
          <w:p w14:paraId="62EF9F21" w14:textId="77777777" w:rsidR="001C6D3D" w:rsidRPr="00EF17A7" w:rsidRDefault="001C6D3D" w:rsidP="001C6D3D">
            <w:pPr>
              <w:spacing w:before="100" w:beforeAutospacing="1" w:after="100" w:afterAutospacing="1"/>
              <w:jc w:val="center"/>
              <w:rPr>
                <w:rFonts w:cs="B Nazanin"/>
                <w:b/>
                <w:bCs/>
                <w:color w:val="FFFFFF"/>
                <w:rtl/>
              </w:rPr>
            </w:pPr>
            <w:r w:rsidRPr="00EF17A7">
              <w:rPr>
                <w:rFonts w:cs="B Nazanin" w:hint="cs"/>
                <w:b/>
                <w:bCs/>
                <w:color w:val="FFFFFF"/>
                <w:rtl/>
              </w:rPr>
              <w:t>پایش 2</w:t>
            </w:r>
          </w:p>
        </w:tc>
      </w:tr>
      <w:tr w:rsidR="001C6D3D" w:rsidRPr="00AD1179" w14:paraId="655CEC72" w14:textId="77777777" w:rsidTr="00AA013E">
        <w:trPr>
          <w:trHeight w:val="440"/>
        </w:trPr>
        <w:tc>
          <w:tcPr>
            <w:tcW w:w="555" w:type="pct"/>
            <w:vAlign w:val="center"/>
          </w:tcPr>
          <w:p w14:paraId="4EA211CA" w14:textId="77777777" w:rsidR="001C6D3D" w:rsidRPr="00136094" w:rsidRDefault="001C6D3D" w:rsidP="00F05158">
            <w:pPr>
              <w:bidi w:val="0"/>
              <w:spacing w:before="100" w:beforeAutospacing="1" w:after="100" w:afterAutospacing="1"/>
              <w:jc w:val="right"/>
              <w:rPr>
                <w:rFonts w:asciiTheme="majorBidi" w:eastAsia="Titr" w:hAnsiTheme="majorBidi" w:cstheme="majorBidi"/>
                <w:rtl/>
                <w:lang w:bidi="fa-IR"/>
              </w:rPr>
            </w:pPr>
            <w:r w:rsidRPr="00136094">
              <w:rPr>
                <w:rFonts w:asciiTheme="majorBidi" w:eastAsia="Titr" w:hAnsiTheme="majorBidi" w:cstheme="majorBidi"/>
                <w:lang w:bidi="fa-IR"/>
              </w:rPr>
              <w:t>G3O5A1</w:t>
            </w:r>
          </w:p>
        </w:tc>
        <w:tc>
          <w:tcPr>
            <w:tcW w:w="1750" w:type="pct"/>
            <w:vAlign w:val="center"/>
          </w:tcPr>
          <w:p w14:paraId="3A913E96" w14:textId="77777777" w:rsidR="001C6D3D" w:rsidRPr="00AD1179" w:rsidRDefault="001C6D3D" w:rsidP="00AA013E">
            <w:pPr>
              <w:jc w:val="both"/>
              <w:rPr>
                <w:rFonts w:eastAsia="Titr" w:cs="B Nazanin"/>
                <w:color w:val="000000" w:themeColor="text1"/>
                <w:rtl/>
                <w:lang w:bidi="fa-IR"/>
              </w:rPr>
            </w:pPr>
            <w:r>
              <w:rPr>
                <w:rFonts w:eastAsia="Titr" w:cs="B Nazanin" w:hint="cs"/>
                <w:color w:val="000000" w:themeColor="text1"/>
                <w:rtl/>
                <w:lang w:bidi="fa-IR"/>
              </w:rPr>
              <w:t>شناسایی ابزارهای مبتنی بر هوش مصنوعی که می</w:t>
            </w:r>
            <w:r>
              <w:rPr>
                <w:rFonts w:eastAsia="Titr" w:cs="B Nazanin"/>
                <w:color w:val="000000" w:themeColor="text1"/>
                <w:rtl/>
                <w:lang w:bidi="fa-IR"/>
              </w:rPr>
              <w:softHyphen/>
            </w:r>
            <w:r>
              <w:rPr>
                <w:rFonts w:eastAsia="Titr" w:cs="B Nazanin" w:hint="cs"/>
                <w:color w:val="000000" w:themeColor="text1"/>
                <w:rtl/>
                <w:lang w:bidi="fa-IR"/>
              </w:rPr>
              <w:t>تواند به بهبود فرآیندها کمک کند.</w:t>
            </w:r>
          </w:p>
        </w:tc>
        <w:tc>
          <w:tcPr>
            <w:tcW w:w="589" w:type="pct"/>
            <w:vAlign w:val="center"/>
          </w:tcPr>
          <w:p w14:paraId="711ACFEA" w14:textId="77777777" w:rsidR="001C6D3D" w:rsidRPr="00AD1179" w:rsidRDefault="001C6D3D" w:rsidP="00F05158">
            <w:pPr>
              <w:jc w:val="center"/>
              <w:rPr>
                <w:rFonts w:eastAsia="Titr" w:cs="B Nazanin"/>
                <w:color w:val="000000" w:themeColor="text1"/>
                <w:lang w:bidi="fa-IR"/>
              </w:rPr>
            </w:pPr>
            <w:r>
              <w:rPr>
                <w:rFonts w:eastAsia="Titr" w:cs="B Nazanin" w:hint="cs"/>
                <w:color w:val="000000" w:themeColor="text1"/>
                <w:rtl/>
                <w:lang w:bidi="fa-IR"/>
              </w:rPr>
              <w:t>کارگروه هوش مصنوعی</w:t>
            </w:r>
          </w:p>
        </w:tc>
        <w:tc>
          <w:tcPr>
            <w:tcW w:w="487" w:type="pct"/>
            <w:vAlign w:val="center"/>
          </w:tcPr>
          <w:p w14:paraId="2CA73287" w14:textId="77777777" w:rsidR="001C6D3D" w:rsidRPr="00AD1179" w:rsidRDefault="001C6D3D" w:rsidP="00F05158">
            <w:pPr>
              <w:jc w:val="center"/>
              <w:rPr>
                <w:rFonts w:eastAsia="Titr" w:cs="B Nazanin"/>
                <w:color w:val="000000"/>
                <w:rtl/>
                <w:lang w:bidi="fa-IR"/>
              </w:rPr>
            </w:pPr>
            <w:r>
              <w:rPr>
                <w:rFonts w:eastAsia="Titr" w:cs="B Nazanin" w:hint="cs"/>
                <w:color w:val="000000"/>
                <w:rtl/>
                <w:lang w:bidi="fa-IR"/>
              </w:rPr>
              <w:t>1/5/1404</w:t>
            </w:r>
          </w:p>
        </w:tc>
        <w:tc>
          <w:tcPr>
            <w:tcW w:w="504" w:type="pct"/>
            <w:vAlign w:val="center"/>
          </w:tcPr>
          <w:p w14:paraId="254A3BE3" w14:textId="77777777" w:rsidR="001C6D3D" w:rsidRPr="00AD1179" w:rsidRDefault="001C6D3D" w:rsidP="00F05158">
            <w:pPr>
              <w:bidi w:val="0"/>
              <w:jc w:val="center"/>
              <w:rPr>
                <w:rFonts w:eastAsia="Titr" w:cs="B Nazanin"/>
                <w:color w:val="000000"/>
                <w:rtl/>
                <w:lang w:bidi="fa-IR"/>
              </w:rPr>
            </w:pPr>
            <w:r>
              <w:rPr>
                <w:rFonts w:eastAsia="Titr" w:cs="B Nazanin" w:hint="cs"/>
                <w:color w:val="000000"/>
                <w:rtl/>
                <w:lang w:bidi="fa-IR"/>
              </w:rPr>
              <w:t>15/5/1404</w:t>
            </w:r>
          </w:p>
        </w:tc>
        <w:tc>
          <w:tcPr>
            <w:tcW w:w="516" w:type="pct"/>
            <w:vAlign w:val="center"/>
          </w:tcPr>
          <w:p w14:paraId="2BE83AF3" w14:textId="77777777" w:rsidR="001C6D3D" w:rsidRPr="00AD1179" w:rsidRDefault="001C6D3D" w:rsidP="001C6D3D">
            <w:pPr>
              <w:jc w:val="center"/>
              <w:rPr>
                <w:rFonts w:eastAsia="Titr" w:cs="B Nazanin"/>
                <w:color w:val="000000"/>
                <w:lang w:bidi="fa-IR"/>
              </w:rPr>
            </w:pPr>
          </w:p>
        </w:tc>
        <w:tc>
          <w:tcPr>
            <w:tcW w:w="300" w:type="pct"/>
            <w:vAlign w:val="center"/>
          </w:tcPr>
          <w:p w14:paraId="072A3AB2"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299" w:type="pct"/>
            <w:vAlign w:val="center"/>
          </w:tcPr>
          <w:p w14:paraId="7A1A7DE6"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335B13A5" w14:textId="77777777" w:rsidTr="00AA013E">
        <w:trPr>
          <w:trHeight w:val="440"/>
        </w:trPr>
        <w:tc>
          <w:tcPr>
            <w:tcW w:w="555" w:type="pct"/>
          </w:tcPr>
          <w:p w14:paraId="38E7B00D" w14:textId="77777777" w:rsidR="001C6D3D" w:rsidRPr="00136094" w:rsidRDefault="001C6D3D" w:rsidP="00F05158">
            <w:pPr>
              <w:bidi w:val="0"/>
              <w:jc w:val="right"/>
              <w:rPr>
                <w:rFonts w:asciiTheme="majorBidi" w:hAnsiTheme="majorBidi" w:cstheme="majorBidi"/>
              </w:rPr>
            </w:pPr>
            <w:r w:rsidRPr="00136094">
              <w:rPr>
                <w:rFonts w:asciiTheme="majorBidi" w:eastAsia="Titr" w:hAnsiTheme="majorBidi" w:cstheme="majorBidi"/>
                <w:lang w:bidi="fa-IR"/>
              </w:rPr>
              <w:t>G3O5A2</w:t>
            </w:r>
          </w:p>
        </w:tc>
        <w:tc>
          <w:tcPr>
            <w:tcW w:w="1750" w:type="pct"/>
            <w:vAlign w:val="center"/>
          </w:tcPr>
          <w:p w14:paraId="2B59A603" w14:textId="77777777" w:rsidR="001C6D3D" w:rsidRDefault="001C6D3D" w:rsidP="00AA013E">
            <w:pPr>
              <w:jc w:val="both"/>
              <w:rPr>
                <w:rFonts w:eastAsia="Titr" w:cs="B Nazanin"/>
                <w:color w:val="000000" w:themeColor="text1"/>
                <w:rtl/>
                <w:lang w:bidi="fa-IR"/>
              </w:rPr>
            </w:pPr>
            <w:r>
              <w:rPr>
                <w:rFonts w:eastAsia="Titr" w:cs="B Nazanin" w:hint="cs"/>
                <w:color w:val="000000" w:themeColor="text1"/>
                <w:rtl/>
                <w:lang w:bidi="fa-IR"/>
              </w:rPr>
              <w:t>شناسایی و ارزیابی نیازهای هر یک از بخش</w:t>
            </w:r>
            <w:r>
              <w:rPr>
                <w:rFonts w:eastAsia="Titr" w:cs="B Nazanin"/>
                <w:color w:val="000000" w:themeColor="text1"/>
                <w:rtl/>
                <w:lang w:bidi="fa-IR"/>
              </w:rPr>
              <w:softHyphen/>
            </w:r>
            <w:r>
              <w:rPr>
                <w:rFonts w:eastAsia="Titr" w:cs="B Nazanin" w:hint="cs"/>
                <w:color w:val="000000" w:themeColor="text1"/>
                <w:rtl/>
                <w:lang w:bidi="fa-IR"/>
              </w:rPr>
              <w:t>ها و تنطیم دوره</w:t>
            </w:r>
            <w:r>
              <w:rPr>
                <w:rFonts w:eastAsia="Titr" w:cs="B Nazanin"/>
                <w:color w:val="000000" w:themeColor="text1"/>
                <w:rtl/>
                <w:lang w:bidi="fa-IR"/>
              </w:rPr>
              <w:softHyphen/>
            </w:r>
            <w:r>
              <w:rPr>
                <w:rFonts w:eastAsia="Titr" w:cs="B Nazanin" w:hint="cs"/>
                <w:color w:val="000000" w:themeColor="text1"/>
                <w:rtl/>
                <w:lang w:bidi="fa-IR"/>
              </w:rPr>
              <w:t>ها بر اساس نیازهای خاص</w:t>
            </w:r>
          </w:p>
        </w:tc>
        <w:tc>
          <w:tcPr>
            <w:tcW w:w="589" w:type="pct"/>
          </w:tcPr>
          <w:p w14:paraId="294278EA" w14:textId="77777777" w:rsidR="001C6D3D" w:rsidRDefault="001C6D3D" w:rsidP="00F05158">
            <w:pPr>
              <w:jc w:val="center"/>
            </w:pPr>
            <w:r w:rsidRPr="0014208A">
              <w:rPr>
                <w:rFonts w:eastAsia="Titr" w:cs="B Nazanin" w:hint="cs"/>
                <w:color w:val="000000" w:themeColor="text1"/>
                <w:rtl/>
                <w:lang w:bidi="fa-IR"/>
              </w:rPr>
              <w:t>کارگروه هوش مصنوعی</w:t>
            </w:r>
          </w:p>
        </w:tc>
        <w:tc>
          <w:tcPr>
            <w:tcW w:w="487" w:type="pct"/>
            <w:vAlign w:val="center"/>
          </w:tcPr>
          <w:p w14:paraId="762568D8" w14:textId="77777777" w:rsidR="001C6D3D" w:rsidRPr="00AD1179" w:rsidRDefault="001C6D3D" w:rsidP="00F05158">
            <w:pPr>
              <w:bidi w:val="0"/>
              <w:jc w:val="center"/>
              <w:rPr>
                <w:rFonts w:eastAsia="Titr" w:cs="B Nazanin"/>
                <w:color w:val="000000"/>
                <w:rtl/>
                <w:lang w:bidi="fa-IR"/>
              </w:rPr>
            </w:pPr>
            <w:r>
              <w:rPr>
                <w:rFonts w:eastAsia="Titr" w:cs="B Nazanin" w:hint="cs"/>
                <w:color w:val="000000"/>
                <w:rtl/>
                <w:lang w:bidi="fa-IR"/>
              </w:rPr>
              <w:t>15/5/1404</w:t>
            </w:r>
          </w:p>
        </w:tc>
        <w:tc>
          <w:tcPr>
            <w:tcW w:w="504" w:type="pct"/>
            <w:vAlign w:val="center"/>
          </w:tcPr>
          <w:p w14:paraId="14341D62" w14:textId="77777777" w:rsidR="001C6D3D" w:rsidRPr="00AD1179" w:rsidRDefault="001C6D3D" w:rsidP="00F05158">
            <w:pPr>
              <w:jc w:val="center"/>
              <w:rPr>
                <w:rFonts w:eastAsia="Titr" w:cs="B Nazanin"/>
                <w:color w:val="000000"/>
                <w:rtl/>
                <w:lang w:bidi="fa-IR"/>
              </w:rPr>
            </w:pPr>
            <w:r>
              <w:rPr>
                <w:rFonts w:eastAsia="Titr" w:cs="B Nazanin" w:hint="cs"/>
                <w:color w:val="000000"/>
                <w:rtl/>
                <w:lang w:bidi="fa-IR"/>
              </w:rPr>
              <w:t>30/5/1404</w:t>
            </w:r>
          </w:p>
        </w:tc>
        <w:tc>
          <w:tcPr>
            <w:tcW w:w="516" w:type="pct"/>
            <w:vAlign w:val="center"/>
          </w:tcPr>
          <w:p w14:paraId="2E57F645" w14:textId="77777777" w:rsidR="001C6D3D" w:rsidRPr="00AD1179" w:rsidRDefault="001C6D3D" w:rsidP="001C6D3D">
            <w:pPr>
              <w:jc w:val="center"/>
              <w:rPr>
                <w:rFonts w:eastAsia="Titr" w:cs="B Nazanin"/>
                <w:color w:val="000000"/>
                <w:lang w:bidi="fa-IR"/>
              </w:rPr>
            </w:pPr>
          </w:p>
        </w:tc>
        <w:tc>
          <w:tcPr>
            <w:tcW w:w="300" w:type="pct"/>
            <w:vAlign w:val="center"/>
          </w:tcPr>
          <w:p w14:paraId="7F8F7B58"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299" w:type="pct"/>
            <w:vAlign w:val="center"/>
          </w:tcPr>
          <w:p w14:paraId="3E7BEDB5"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4F744171" w14:textId="77777777" w:rsidTr="00AA013E">
        <w:trPr>
          <w:trHeight w:val="508"/>
        </w:trPr>
        <w:tc>
          <w:tcPr>
            <w:tcW w:w="555" w:type="pct"/>
          </w:tcPr>
          <w:p w14:paraId="480D6114" w14:textId="77777777" w:rsidR="001C6D3D" w:rsidRPr="00136094" w:rsidRDefault="001C6D3D" w:rsidP="00F05158">
            <w:pPr>
              <w:bidi w:val="0"/>
              <w:jc w:val="right"/>
              <w:rPr>
                <w:rFonts w:asciiTheme="majorBidi" w:hAnsiTheme="majorBidi" w:cstheme="majorBidi"/>
              </w:rPr>
            </w:pPr>
            <w:r w:rsidRPr="00136094">
              <w:rPr>
                <w:rFonts w:asciiTheme="majorBidi" w:eastAsia="Titr" w:hAnsiTheme="majorBidi" w:cstheme="majorBidi"/>
                <w:lang w:bidi="fa-IR"/>
              </w:rPr>
              <w:t>G3O5A3</w:t>
            </w:r>
          </w:p>
        </w:tc>
        <w:tc>
          <w:tcPr>
            <w:tcW w:w="1750" w:type="pct"/>
            <w:vAlign w:val="center"/>
          </w:tcPr>
          <w:p w14:paraId="445228B0" w14:textId="77777777" w:rsidR="001C6D3D" w:rsidRPr="00E842CA" w:rsidRDefault="001C6D3D" w:rsidP="00AA013E">
            <w:pPr>
              <w:jc w:val="both"/>
              <w:rPr>
                <w:rFonts w:eastAsia="Titr" w:cs="B Nazanin"/>
                <w:b/>
                <w:bCs/>
                <w:color w:val="000000" w:themeColor="text1"/>
                <w:rtl/>
                <w:lang w:bidi="fa-IR"/>
              </w:rPr>
            </w:pPr>
            <w:r>
              <w:rPr>
                <w:rFonts w:eastAsia="Titr" w:cs="B Nazanin" w:hint="cs"/>
                <w:color w:val="000000" w:themeColor="text1"/>
                <w:rtl/>
                <w:lang w:bidi="fa-IR"/>
              </w:rPr>
              <w:t>برنامه ریزی دوره</w:t>
            </w:r>
            <w:r>
              <w:rPr>
                <w:rFonts w:eastAsia="Titr" w:cs="B Nazanin"/>
                <w:color w:val="000000" w:themeColor="text1"/>
                <w:rtl/>
                <w:lang w:bidi="fa-IR"/>
              </w:rPr>
              <w:softHyphen/>
            </w:r>
            <w:r>
              <w:rPr>
                <w:rFonts w:eastAsia="Titr" w:cs="B Nazanin" w:hint="cs"/>
                <w:color w:val="000000" w:themeColor="text1"/>
                <w:rtl/>
                <w:lang w:bidi="fa-IR"/>
              </w:rPr>
              <w:t>های آموزشی فصلی و مداوم در زمینه هوش مصنوعی و فناوری مرتبط</w:t>
            </w:r>
          </w:p>
        </w:tc>
        <w:tc>
          <w:tcPr>
            <w:tcW w:w="589" w:type="pct"/>
          </w:tcPr>
          <w:p w14:paraId="1EEFBB69" w14:textId="77777777" w:rsidR="001C6D3D" w:rsidRDefault="001C6D3D" w:rsidP="00F05158">
            <w:pPr>
              <w:jc w:val="center"/>
            </w:pPr>
            <w:r w:rsidRPr="0014208A">
              <w:rPr>
                <w:rFonts w:eastAsia="Titr" w:cs="B Nazanin" w:hint="cs"/>
                <w:color w:val="000000" w:themeColor="text1"/>
                <w:rtl/>
                <w:lang w:bidi="fa-IR"/>
              </w:rPr>
              <w:t>کارگروه هوش مصنوعی</w:t>
            </w:r>
          </w:p>
        </w:tc>
        <w:tc>
          <w:tcPr>
            <w:tcW w:w="487" w:type="pct"/>
            <w:vAlign w:val="center"/>
          </w:tcPr>
          <w:p w14:paraId="6DF56BF4" w14:textId="77777777" w:rsidR="001C6D3D" w:rsidRPr="00AD1179" w:rsidRDefault="001C6D3D" w:rsidP="00F05158">
            <w:pPr>
              <w:bidi w:val="0"/>
              <w:jc w:val="center"/>
              <w:rPr>
                <w:rFonts w:eastAsia="Titr" w:cs="B Nazanin"/>
                <w:color w:val="000000"/>
                <w:rtl/>
                <w:lang w:bidi="fa-IR"/>
              </w:rPr>
            </w:pPr>
            <w:r>
              <w:rPr>
                <w:rFonts w:eastAsia="Titr" w:cs="B Nazanin" w:hint="cs"/>
                <w:color w:val="000000"/>
                <w:rtl/>
                <w:lang w:bidi="fa-IR"/>
              </w:rPr>
              <w:t>1/6/1404</w:t>
            </w:r>
          </w:p>
        </w:tc>
        <w:tc>
          <w:tcPr>
            <w:tcW w:w="504" w:type="pct"/>
            <w:vAlign w:val="center"/>
          </w:tcPr>
          <w:p w14:paraId="7B3B7469" w14:textId="77777777" w:rsidR="001C6D3D" w:rsidRPr="00AD1179" w:rsidRDefault="001C6D3D" w:rsidP="00F05158">
            <w:pPr>
              <w:jc w:val="center"/>
              <w:rPr>
                <w:rFonts w:eastAsia="Titr" w:cs="B Nazanin"/>
                <w:color w:val="000000"/>
                <w:rtl/>
                <w:lang w:bidi="fa-IR"/>
              </w:rPr>
            </w:pPr>
            <w:r>
              <w:rPr>
                <w:rFonts w:eastAsia="Titr" w:cs="B Nazanin" w:hint="cs"/>
                <w:color w:val="000000"/>
                <w:rtl/>
                <w:lang w:bidi="fa-IR"/>
              </w:rPr>
              <w:t>15/6/1404</w:t>
            </w:r>
          </w:p>
        </w:tc>
        <w:tc>
          <w:tcPr>
            <w:tcW w:w="516" w:type="pct"/>
            <w:vAlign w:val="center"/>
          </w:tcPr>
          <w:p w14:paraId="32EDDB41" w14:textId="77777777" w:rsidR="001C6D3D" w:rsidRPr="00AD1179" w:rsidRDefault="001C6D3D" w:rsidP="001C6D3D">
            <w:pPr>
              <w:jc w:val="center"/>
              <w:rPr>
                <w:rFonts w:eastAsia="Titr" w:cs="B Nazanin"/>
                <w:color w:val="000000"/>
                <w:rtl/>
                <w:lang w:bidi="fa-IR"/>
              </w:rPr>
            </w:pPr>
          </w:p>
        </w:tc>
        <w:tc>
          <w:tcPr>
            <w:tcW w:w="300" w:type="pct"/>
            <w:vAlign w:val="center"/>
          </w:tcPr>
          <w:p w14:paraId="6A0110DF"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299" w:type="pct"/>
            <w:vAlign w:val="center"/>
          </w:tcPr>
          <w:p w14:paraId="45F1270F" w14:textId="77777777" w:rsidR="001C6D3D" w:rsidRPr="00AD1179" w:rsidRDefault="001C6D3D" w:rsidP="001C6D3D">
            <w:pPr>
              <w:spacing w:before="100" w:beforeAutospacing="1" w:after="100" w:afterAutospacing="1"/>
              <w:jc w:val="center"/>
              <w:rPr>
                <w:rFonts w:eastAsia="Titr" w:cs="B Nazanin"/>
                <w:color w:val="000000"/>
                <w:rtl/>
                <w:lang w:bidi="fa-IR"/>
              </w:rPr>
            </w:pPr>
          </w:p>
        </w:tc>
      </w:tr>
      <w:tr w:rsidR="001C6D3D" w:rsidRPr="00AD1179" w14:paraId="571E1A1C" w14:textId="77777777" w:rsidTr="00AA013E">
        <w:trPr>
          <w:trHeight w:val="508"/>
        </w:trPr>
        <w:tc>
          <w:tcPr>
            <w:tcW w:w="555" w:type="pct"/>
          </w:tcPr>
          <w:p w14:paraId="39FF6178" w14:textId="77777777" w:rsidR="001C6D3D" w:rsidRPr="00136094" w:rsidRDefault="001C6D3D" w:rsidP="00F05158">
            <w:pPr>
              <w:bidi w:val="0"/>
              <w:jc w:val="right"/>
              <w:rPr>
                <w:rFonts w:asciiTheme="majorBidi" w:hAnsiTheme="majorBidi" w:cstheme="majorBidi"/>
              </w:rPr>
            </w:pPr>
            <w:r w:rsidRPr="00136094">
              <w:rPr>
                <w:rFonts w:asciiTheme="majorBidi" w:eastAsia="Titr" w:hAnsiTheme="majorBidi" w:cstheme="majorBidi"/>
                <w:lang w:bidi="fa-IR"/>
              </w:rPr>
              <w:t>G3O5A4</w:t>
            </w:r>
          </w:p>
        </w:tc>
        <w:tc>
          <w:tcPr>
            <w:tcW w:w="1750" w:type="pct"/>
            <w:vAlign w:val="center"/>
          </w:tcPr>
          <w:p w14:paraId="154B1522" w14:textId="77777777" w:rsidR="001C6D3D" w:rsidRDefault="001C6D3D" w:rsidP="00AA013E">
            <w:pPr>
              <w:jc w:val="both"/>
              <w:rPr>
                <w:rFonts w:eastAsia="Titr" w:cs="B Nazanin"/>
                <w:color w:val="000000" w:themeColor="text1"/>
                <w:rtl/>
                <w:lang w:bidi="fa-IR"/>
              </w:rPr>
            </w:pPr>
            <w:r>
              <w:rPr>
                <w:rFonts w:eastAsia="Titr" w:cs="B Nazanin" w:hint="cs"/>
                <w:color w:val="000000" w:themeColor="text1"/>
                <w:rtl/>
                <w:lang w:bidi="fa-IR"/>
              </w:rPr>
              <w:t>ایجاد شبکه ای از مربیان و استادان برای اشتراک گذاری دانش و تجارب</w:t>
            </w:r>
          </w:p>
        </w:tc>
        <w:tc>
          <w:tcPr>
            <w:tcW w:w="589" w:type="pct"/>
          </w:tcPr>
          <w:p w14:paraId="7C767956" w14:textId="77777777" w:rsidR="001C6D3D" w:rsidRDefault="001C6D3D" w:rsidP="00F05158">
            <w:pPr>
              <w:jc w:val="center"/>
            </w:pPr>
            <w:r w:rsidRPr="0014208A">
              <w:rPr>
                <w:rFonts w:eastAsia="Titr" w:cs="B Nazanin" w:hint="cs"/>
                <w:color w:val="000000" w:themeColor="text1"/>
                <w:rtl/>
                <w:lang w:bidi="fa-IR"/>
              </w:rPr>
              <w:t>کارگروه هوش مصنوعی</w:t>
            </w:r>
          </w:p>
        </w:tc>
        <w:tc>
          <w:tcPr>
            <w:tcW w:w="487" w:type="pct"/>
            <w:vAlign w:val="center"/>
          </w:tcPr>
          <w:p w14:paraId="6819DD17" w14:textId="77777777" w:rsidR="001C6D3D" w:rsidRPr="00AD1179" w:rsidRDefault="001C6D3D" w:rsidP="00F05158">
            <w:pPr>
              <w:jc w:val="center"/>
              <w:rPr>
                <w:rFonts w:eastAsia="Titr" w:cs="B Nazanin"/>
                <w:color w:val="000000"/>
                <w:rtl/>
                <w:lang w:bidi="fa-IR"/>
              </w:rPr>
            </w:pPr>
            <w:r>
              <w:rPr>
                <w:rFonts w:eastAsia="Titr" w:cs="B Nazanin" w:hint="cs"/>
                <w:color w:val="000000"/>
                <w:rtl/>
                <w:lang w:bidi="fa-IR"/>
              </w:rPr>
              <w:t>1/7/1404</w:t>
            </w:r>
          </w:p>
        </w:tc>
        <w:tc>
          <w:tcPr>
            <w:tcW w:w="504" w:type="pct"/>
            <w:vAlign w:val="center"/>
          </w:tcPr>
          <w:p w14:paraId="43439725" w14:textId="77777777" w:rsidR="001C6D3D" w:rsidRPr="00AD1179" w:rsidRDefault="001C6D3D" w:rsidP="00F05158">
            <w:pPr>
              <w:jc w:val="center"/>
              <w:rPr>
                <w:rFonts w:eastAsia="Titr" w:cs="B Nazanin"/>
                <w:color w:val="000000"/>
                <w:rtl/>
                <w:lang w:bidi="fa-IR"/>
              </w:rPr>
            </w:pPr>
            <w:r>
              <w:rPr>
                <w:rFonts w:eastAsia="Titr" w:cs="B Nazanin" w:hint="cs"/>
                <w:color w:val="000000"/>
                <w:rtl/>
                <w:lang w:bidi="fa-IR"/>
              </w:rPr>
              <w:t>15/12/1404</w:t>
            </w:r>
          </w:p>
        </w:tc>
        <w:tc>
          <w:tcPr>
            <w:tcW w:w="516" w:type="pct"/>
            <w:vAlign w:val="center"/>
          </w:tcPr>
          <w:p w14:paraId="130A2D7A" w14:textId="77777777" w:rsidR="001C6D3D" w:rsidRPr="00AD1179" w:rsidRDefault="001C6D3D" w:rsidP="001C6D3D">
            <w:pPr>
              <w:jc w:val="center"/>
              <w:rPr>
                <w:rFonts w:eastAsia="Titr" w:cs="B Nazanin"/>
                <w:color w:val="000000"/>
                <w:rtl/>
                <w:lang w:bidi="fa-IR"/>
              </w:rPr>
            </w:pPr>
          </w:p>
        </w:tc>
        <w:tc>
          <w:tcPr>
            <w:tcW w:w="300" w:type="pct"/>
            <w:vAlign w:val="center"/>
          </w:tcPr>
          <w:p w14:paraId="087F5C4B" w14:textId="77777777" w:rsidR="001C6D3D" w:rsidRPr="00AD1179" w:rsidRDefault="001C6D3D" w:rsidP="001C6D3D">
            <w:pPr>
              <w:spacing w:before="100" w:beforeAutospacing="1" w:after="100" w:afterAutospacing="1"/>
              <w:jc w:val="center"/>
              <w:rPr>
                <w:rFonts w:eastAsia="Titr" w:cs="B Nazanin"/>
                <w:color w:val="000000"/>
                <w:rtl/>
                <w:lang w:bidi="fa-IR"/>
              </w:rPr>
            </w:pPr>
          </w:p>
        </w:tc>
        <w:tc>
          <w:tcPr>
            <w:tcW w:w="299" w:type="pct"/>
            <w:vAlign w:val="center"/>
          </w:tcPr>
          <w:p w14:paraId="19045ADA" w14:textId="77777777" w:rsidR="001C6D3D" w:rsidRPr="00AD1179" w:rsidRDefault="001C6D3D" w:rsidP="001C6D3D">
            <w:pPr>
              <w:spacing w:before="100" w:beforeAutospacing="1" w:after="100" w:afterAutospacing="1"/>
              <w:jc w:val="center"/>
              <w:rPr>
                <w:rFonts w:eastAsia="Titr" w:cs="B Nazanin"/>
                <w:color w:val="000000"/>
                <w:rtl/>
                <w:lang w:bidi="fa-IR"/>
              </w:rPr>
            </w:pPr>
          </w:p>
        </w:tc>
      </w:tr>
    </w:tbl>
    <w:p w14:paraId="0872FB7E" w14:textId="77777777" w:rsidR="001C6D3D" w:rsidRPr="00510305" w:rsidRDefault="001C6D3D" w:rsidP="001C6D3D">
      <w:pPr>
        <w:spacing w:line="360" w:lineRule="auto"/>
        <w:ind w:left="-290" w:right="-477"/>
        <w:jc w:val="both"/>
        <w:rPr>
          <w:rFonts w:eastAsia="SimSun" w:cs="2  Titr"/>
          <w:color w:val="1F3864"/>
          <w:sz w:val="36"/>
          <w:szCs w:val="36"/>
          <w:rtl/>
          <w:lang w:eastAsia="zh-CN"/>
        </w:rPr>
      </w:pPr>
    </w:p>
    <w:p w14:paraId="1B217C84" w14:textId="77777777" w:rsidR="00AD4BE8" w:rsidRDefault="00AD4BE8" w:rsidP="00B4613E">
      <w:pPr>
        <w:spacing w:line="360" w:lineRule="auto"/>
        <w:ind w:right="-477"/>
        <w:rPr>
          <w:rFonts w:cs="B Lotus"/>
          <w:b/>
          <w:bCs/>
          <w:sz w:val="28"/>
          <w:szCs w:val="28"/>
          <w:rtl/>
          <w:lang w:bidi="fa-IR"/>
        </w:rPr>
      </w:pPr>
    </w:p>
    <w:p w14:paraId="7675837C" w14:textId="3750D4A8" w:rsidR="00AD4BE8" w:rsidRDefault="00AD4BE8" w:rsidP="00B4613E">
      <w:pPr>
        <w:spacing w:line="360" w:lineRule="auto"/>
        <w:ind w:right="-477"/>
        <w:rPr>
          <w:rFonts w:cs="B Lotus"/>
          <w:b/>
          <w:bCs/>
          <w:sz w:val="28"/>
          <w:szCs w:val="28"/>
          <w:rtl/>
          <w:lang w:bidi="fa-IR"/>
        </w:rPr>
      </w:pPr>
    </w:p>
    <w:p w14:paraId="32FB0B52" w14:textId="532F4B2D" w:rsidR="00AD4BE8" w:rsidRDefault="00AD4BE8" w:rsidP="00B4613E">
      <w:pPr>
        <w:spacing w:line="360" w:lineRule="auto"/>
        <w:ind w:right="-477"/>
        <w:rPr>
          <w:rFonts w:cs="B Lotus"/>
          <w:b/>
          <w:bCs/>
          <w:sz w:val="28"/>
          <w:szCs w:val="28"/>
          <w:rtl/>
          <w:lang w:bidi="fa-IR"/>
        </w:rPr>
      </w:pPr>
    </w:p>
    <w:p w14:paraId="5863EECA" w14:textId="78BC9C6D" w:rsidR="00AD4BE8" w:rsidRDefault="00AD4BE8" w:rsidP="00B4613E">
      <w:pPr>
        <w:spacing w:line="360" w:lineRule="auto"/>
        <w:ind w:right="-477"/>
        <w:rPr>
          <w:rFonts w:cs="B Lotus"/>
          <w:b/>
          <w:bCs/>
          <w:sz w:val="28"/>
          <w:szCs w:val="28"/>
          <w:rtl/>
          <w:lang w:bidi="fa-IR"/>
        </w:rPr>
      </w:pPr>
    </w:p>
    <w:p w14:paraId="76CA0997" w14:textId="3ABFA7E4" w:rsidR="00AD4BE8" w:rsidRDefault="00AD4BE8" w:rsidP="00B4613E">
      <w:pPr>
        <w:spacing w:line="360" w:lineRule="auto"/>
        <w:ind w:right="-477"/>
        <w:rPr>
          <w:rFonts w:cs="B Lotus"/>
          <w:b/>
          <w:bCs/>
          <w:sz w:val="28"/>
          <w:szCs w:val="28"/>
          <w:rtl/>
          <w:lang w:bidi="fa-IR"/>
        </w:rPr>
      </w:pPr>
    </w:p>
    <w:p w14:paraId="6B58849D" w14:textId="77777777" w:rsidR="00C21069" w:rsidRDefault="00C21069" w:rsidP="00B4613E">
      <w:pPr>
        <w:spacing w:line="360" w:lineRule="auto"/>
        <w:ind w:right="-477"/>
        <w:rPr>
          <w:rFonts w:cs="B Lotus"/>
          <w:b/>
          <w:bCs/>
          <w:sz w:val="28"/>
          <w:szCs w:val="28"/>
          <w:rtl/>
          <w:lang w:bidi="fa-IR"/>
        </w:rPr>
      </w:pPr>
    </w:p>
    <w:p w14:paraId="1BDD3006" w14:textId="04C73965" w:rsidR="002933B0" w:rsidRPr="00611711" w:rsidRDefault="002933B0" w:rsidP="00EF17A7">
      <w:pPr>
        <w:spacing w:line="360" w:lineRule="auto"/>
        <w:ind w:right="-477"/>
        <w:jc w:val="both"/>
        <w:rPr>
          <w:rFonts w:cs="B Nazanin"/>
          <w:b/>
          <w:bCs/>
          <w:sz w:val="28"/>
          <w:szCs w:val="28"/>
          <w:rtl/>
          <w:lang w:bidi="fa-IR"/>
        </w:rPr>
      </w:pPr>
      <w:r w:rsidRPr="00611711">
        <w:rPr>
          <w:rFonts w:cs="B Nazanin" w:hint="cs"/>
          <w:b/>
          <w:bCs/>
          <w:sz w:val="28"/>
          <w:szCs w:val="28"/>
          <w:rtl/>
          <w:lang w:bidi="fa-IR"/>
        </w:rPr>
        <w:lastRenderedPageBreak/>
        <w:t xml:space="preserve">برنامه عملیاتی </w:t>
      </w:r>
      <w:r w:rsidR="00C00D93" w:rsidRPr="00611711">
        <w:rPr>
          <w:rFonts w:cs="B Nazanin" w:hint="cs"/>
          <w:b/>
          <w:bCs/>
          <w:sz w:val="28"/>
          <w:szCs w:val="28"/>
          <w:rtl/>
          <w:lang w:bidi="fa-IR"/>
        </w:rPr>
        <w:t xml:space="preserve">دانشکده پزشکی </w:t>
      </w:r>
      <w:r w:rsidRPr="00611711">
        <w:rPr>
          <w:rFonts w:cs="B Nazanin" w:hint="cs"/>
          <w:b/>
          <w:bCs/>
          <w:sz w:val="28"/>
          <w:szCs w:val="28"/>
          <w:rtl/>
          <w:lang w:bidi="fa-IR"/>
        </w:rPr>
        <w:t xml:space="preserve">برای سال </w:t>
      </w:r>
      <w:r w:rsidR="000061BD" w:rsidRPr="00611711">
        <w:rPr>
          <w:rFonts w:cs="B Nazanin" w:hint="cs"/>
          <w:b/>
          <w:bCs/>
          <w:sz w:val="28"/>
          <w:szCs w:val="28"/>
          <w:rtl/>
          <w:lang w:bidi="fa-IR"/>
        </w:rPr>
        <w:t>1404</w:t>
      </w:r>
      <w:r w:rsidRPr="00611711">
        <w:rPr>
          <w:rFonts w:cs="B Nazanin" w:hint="cs"/>
          <w:b/>
          <w:bCs/>
          <w:sz w:val="28"/>
          <w:szCs w:val="28"/>
          <w:rtl/>
          <w:lang w:bidi="fa-IR"/>
        </w:rPr>
        <w:t xml:space="preserve"> مورد تأیید مدیران ارشد ذیل است:</w:t>
      </w:r>
    </w:p>
    <w:p w14:paraId="0F881BA4" w14:textId="77777777" w:rsidR="002933B0" w:rsidRPr="00611711" w:rsidRDefault="002933B0" w:rsidP="00EF17A7">
      <w:pPr>
        <w:spacing w:line="360" w:lineRule="auto"/>
        <w:ind w:right="-477"/>
        <w:jc w:val="both"/>
        <w:rPr>
          <w:rFonts w:cs="B Nazanin"/>
          <w:b/>
          <w:bCs/>
          <w:color w:val="FF0000"/>
          <w:sz w:val="28"/>
          <w:szCs w:val="28"/>
          <w:rtl/>
          <w:lang w:bidi="fa-IR"/>
        </w:rPr>
      </w:pPr>
    </w:p>
    <w:tbl>
      <w:tblPr>
        <w:bidiVisual/>
        <w:tblW w:w="5000" w:type="pct"/>
        <w:tblLook w:val="04A0" w:firstRow="1" w:lastRow="0" w:firstColumn="1" w:lastColumn="0" w:noHBand="0" w:noVBand="1"/>
      </w:tblPr>
      <w:tblGrid>
        <w:gridCol w:w="7285"/>
        <w:gridCol w:w="7285"/>
      </w:tblGrid>
      <w:tr w:rsidR="00E26D08" w:rsidRPr="00611711" w14:paraId="5863DC9E" w14:textId="77777777" w:rsidTr="00B72DEC">
        <w:tc>
          <w:tcPr>
            <w:tcW w:w="2500" w:type="pct"/>
            <w:shd w:val="clear" w:color="auto" w:fill="auto"/>
          </w:tcPr>
          <w:p w14:paraId="739924A9" w14:textId="3E96C004" w:rsidR="002933B0" w:rsidRPr="00611711" w:rsidRDefault="002933B0" w:rsidP="00EF17A7">
            <w:pPr>
              <w:ind w:right="-477"/>
              <w:jc w:val="center"/>
              <w:rPr>
                <w:rFonts w:cs="B Nazanin"/>
                <w:b/>
                <w:bCs/>
                <w:sz w:val="28"/>
                <w:szCs w:val="28"/>
                <w:rtl/>
                <w:lang w:bidi="fa-IR"/>
              </w:rPr>
            </w:pPr>
            <w:r w:rsidRPr="00611711">
              <w:rPr>
                <w:rFonts w:cs="B Nazanin" w:hint="cs"/>
                <w:b/>
                <w:bCs/>
                <w:sz w:val="28"/>
                <w:szCs w:val="28"/>
                <w:rtl/>
                <w:lang w:bidi="fa-IR"/>
              </w:rPr>
              <w:t>دکتر</w:t>
            </w:r>
            <w:r w:rsidR="00C00D93" w:rsidRPr="00611711">
              <w:rPr>
                <w:rFonts w:cs="B Nazanin" w:hint="cs"/>
                <w:b/>
                <w:bCs/>
                <w:sz w:val="28"/>
                <w:szCs w:val="28"/>
                <w:rtl/>
                <w:lang w:bidi="fa-IR"/>
              </w:rPr>
              <w:t>فرشاد یداللهی</w:t>
            </w:r>
            <w:r w:rsidR="008F57F2" w:rsidRPr="00611711">
              <w:rPr>
                <w:rFonts w:cs="B Nazanin"/>
                <w:b/>
                <w:bCs/>
                <w:sz w:val="28"/>
                <w:szCs w:val="28"/>
                <w:lang w:bidi="fa-IR"/>
              </w:rPr>
              <w:t xml:space="preserve"> </w:t>
            </w:r>
            <w:r w:rsidR="008F57F2" w:rsidRPr="00611711">
              <w:rPr>
                <w:rFonts w:cs="B Nazanin" w:hint="cs"/>
                <w:b/>
                <w:bCs/>
                <w:sz w:val="28"/>
                <w:szCs w:val="28"/>
                <w:rtl/>
                <w:lang w:bidi="fa-IR"/>
              </w:rPr>
              <w:t>فارسانی</w:t>
            </w:r>
          </w:p>
        </w:tc>
        <w:tc>
          <w:tcPr>
            <w:tcW w:w="2500" w:type="pct"/>
            <w:shd w:val="clear" w:color="auto" w:fill="auto"/>
          </w:tcPr>
          <w:p w14:paraId="55206F8A" w14:textId="35BBB6AA" w:rsidR="002933B0" w:rsidRPr="00611711" w:rsidRDefault="00C00D93" w:rsidP="00EF17A7">
            <w:pPr>
              <w:ind w:right="-477"/>
              <w:jc w:val="center"/>
              <w:rPr>
                <w:rFonts w:cs="B Nazanin"/>
                <w:b/>
                <w:bCs/>
                <w:sz w:val="28"/>
                <w:szCs w:val="28"/>
                <w:rtl/>
                <w:lang w:bidi="fa-IR"/>
              </w:rPr>
            </w:pPr>
            <w:r w:rsidRPr="00611711">
              <w:rPr>
                <w:rFonts w:cs="B Nazanin" w:hint="cs"/>
                <w:b/>
                <w:bCs/>
                <w:sz w:val="28"/>
                <w:szCs w:val="28"/>
                <w:rtl/>
                <w:lang w:bidi="fa-IR"/>
              </w:rPr>
              <w:t>مهندس حسن سعادت فر</w:t>
            </w:r>
          </w:p>
        </w:tc>
      </w:tr>
      <w:tr w:rsidR="00E26D08" w:rsidRPr="00611711" w14:paraId="02FCEEEE" w14:textId="77777777" w:rsidTr="00B72DEC">
        <w:tc>
          <w:tcPr>
            <w:tcW w:w="2500" w:type="pct"/>
            <w:shd w:val="clear" w:color="auto" w:fill="auto"/>
          </w:tcPr>
          <w:p w14:paraId="0A13914A" w14:textId="38DC4C42" w:rsidR="002933B0" w:rsidRPr="00611711" w:rsidRDefault="00E4242D" w:rsidP="00EF17A7">
            <w:pPr>
              <w:ind w:right="-477"/>
              <w:jc w:val="center"/>
              <w:rPr>
                <w:rFonts w:cs="B Nazanin"/>
                <w:sz w:val="28"/>
                <w:szCs w:val="28"/>
                <w:rtl/>
                <w:lang w:bidi="fa-IR"/>
              </w:rPr>
            </w:pPr>
            <w:r w:rsidRPr="00611711">
              <w:rPr>
                <w:rFonts w:cs="B Nazanin" w:hint="cs"/>
                <w:sz w:val="28"/>
                <w:szCs w:val="28"/>
                <w:rtl/>
                <w:lang w:bidi="fa-IR"/>
              </w:rPr>
              <w:t>رئیس</w:t>
            </w:r>
            <w:r w:rsidR="00C00D93" w:rsidRPr="00611711">
              <w:rPr>
                <w:rFonts w:cs="B Nazanin" w:hint="cs"/>
                <w:sz w:val="28"/>
                <w:szCs w:val="28"/>
                <w:rtl/>
                <w:lang w:bidi="fa-IR"/>
              </w:rPr>
              <w:t xml:space="preserve"> دانشکده پزشکی</w:t>
            </w:r>
          </w:p>
        </w:tc>
        <w:tc>
          <w:tcPr>
            <w:tcW w:w="2500" w:type="pct"/>
            <w:shd w:val="clear" w:color="auto" w:fill="auto"/>
          </w:tcPr>
          <w:p w14:paraId="2BB968F9" w14:textId="0FBDE273" w:rsidR="002933B0" w:rsidRPr="00611711" w:rsidRDefault="00630948" w:rsidP="00EF17A7">
            <w:pPr>
              <w:ind w:right="-477"/>
              <w:jc w:val="center"/>
              <w:rPr>
                <w:rFonts w:cs="B Nazanin"/>
                <w:sz w:val="28"/>
                <w:szCs w:val="28"/>
                <w:rtl/>
                <w:lang w:bidi="fa-IR"/>
              </w:rPr>
            </w:pPr>
            <w:r w:rsidRPr="00611711">
              <w:rPr>
                <w:rFonts w:cs="B Nazanin" w:hint="cs"/>
                <w:sz w:val="28"/>
                <w:szCs w:val="28"/>
                <w:rtl/>
                <w:lang w:bidi="fa-IR"/>
              </w:rPr>
              <w:t>معاون</w:t>
            </w:r>
            <w:r w:rsidR="00C00D93" w:rsidRPr="00611711">
              <w:rPr>
                <w:rFonts w:cs="B Nazanin" w:hint="cs"/>
                <w:sz w:val="28"/>
                <w:szCs w:val="28"/>
                <w:rtl/>
                <w:lang w:bidi="fa-IR"/>
              </w:rPr>
              <w:t xml:space="preserve"> </w:t>
            </w:r>
            <w:r w:rsidR="008F57F2" w:rsidRPr="00611711">
              <w:rPr>
                <w:rFonts w:cs="B Nazanin" w:hint="cs"/>
                <w:sz w:val="28"/>
                <w:szCs w:val="28"/>
                <w:rtl/>
                <w:lang w:bidi="fa-IR"/>
              </w:rPr>
              <w:t>اداری-</w:t>
            </w:r>
            <w:r w:rsidR="00C00D93" w:rsidRPr="00611711">
              <w:rPr>
                <w:rFonts w:cs="B Nazanin" w:hint="cs"/>
                <w:sz w:val="28"/>
                <w:szCs w:val="28"/>
                <w:rtl/>
                <w:lang w:bidi="fa-IR"/>
              </w:rPr>
              <w:t xml:space="preserve"> </w:t>
            </w:r>
            <w:r w:rsidR="008F57F2" w:rsidRPr="00611711">
              <w:rPr>
                <w:rFonts w:cs="B Nazanin" w:hint="cs"/>
                <w:sz w:val="28"/>
                <w:szCs w:val="28"/>
                <w:rtl/>
                <w:lang w:bidi="fa-IR"/>
              </w:rPr>
              <w:t>مالی</w:t>
            </w:r>
          </w:p>
        </w:tc>
      </w:tr>
      <w:tr w:rsidR="00E26D08" w:rsidRPr="00611711" w14:paraId="32A354F7" w14:textId="77777777" w:rsidTr="00B72DEC">
        <w:trPr>
          <w:trHeight w:val="631"/>
        </w:trPr>
        <w:tc>
          <w:tcPr>
            <w:tcW w:w="2500" w:type="pct"/>
            <w:shd w:val="clear" w:color="auto" w:fill="auto"/>
          </w:tcPr>
          <w:p w14:paraId="3C66C51A" w14:textId="77777777" w:rsidR="002933B0" w:rsidRPr="00611711" w:rsidRDefault="002933B0" w:rsidP="00EF17A7">
            <w:pPr>
              <w:ind w:right="-477"/>
              <w:jc w:val="center"/>
              <w:rPr>
                <w:rFonts w:cs="B Nazanin"/>
                <w:b/>
                <w:bCs/>
                <w:sz w:val="28"/>
                <w:szCs w:val="28"/>
                <w:rtl/>
                <w:lang w:bidi="fa-IR"/>
              </w:rPr>
            </w:pPr>
          </w:p>
        </w:tc>
        <w:tc>
          <w:tcPr>
            <w:tcW w:w="2500" w:type="pct"/>
            <w:shd w:val="clear" w:color="auto" w:fill="auto"/>
          </w:tcPr>
          <w:p w14:paraId="4DA44978" w14:textId="77777777" w:rsidR="002933B0" w:rsidRPr="00611711" w:rsidRDefault="002933B0" w:rsidP="00EF17A7">
            <w:pPr>
              <w:ind w:right="-477"/>
              <w:jc w:val="center"/>
              <w:rPr>
                <w:rFonts w:cs="B Nazanin"/>
                <w:b/>
                <w:bCs/>
                <w:sz w:val="28"/>
                <w:szCs w:val="28"/>
                <w:rtl/>
                <w:lang w:bidi="fa-IR"/>
              </w:rPr>
            </w:pPr>
          </w:p>
        </w:tc>
      </w:tr>
      <w:tr w:rsidR="00E26D08" w:rsidRPr="00611711" w14:paraId="3EBED8F7" w14:textId="77777777" w:rsidTr="00B72DEC">
        <w:tc>
          <w:tcPr>
            <w:tcW w:w="2500" w:type="pct"/>
            <w:shd w:val="clear" w:color="auto" w:fill="auto"/>
          </w:tcPr>
          <w:p w14:paraId="3EFF4F70" w14:textId="739ACFED" w:rsidR="002933B0" w:rsidRPr="00611711" w:rsidRDefault="00630948" w:rsidP="00EF17A7">
            <w:pPr>
              <w:ind w:right="-477"/>
              <w:jc w:val="center"/>
              <w:rPr>
                <w:rFonts w:cs="B Nazanin"/>
                <w:b/>
                <w:bCs/>
                <w:sz w:val="28"/>
                <w:szCs w:val="28"/>
                <w:rtl/>
                <w:lang w:bidi="fa-IR"/>
              </w:rPr>
            </w:pPr>
            <w:r w:rsidRPr="00611711">
              <w:rPr>
                <w:rFonts w:cs="B Nazanin" w:hint="cs"/>
                <w:b/>
                <w:bCs/>
                <w:sz w:val="28"/>
                <w:szCs w:val="28"/>
                <w:rtl/>
                <w:lang w:bidi="fa-IR"/>
              </w:rPr>
              <w:t xml:space="preserve">دکتر </w:t>
            </w:r>
            <w:r w:rsidR="00C00D93" w:rsidRPr="00611711">
              <w:rPr>
                <w:rFonts w:cs="B Nazanin" w:hint="cs"/>
                <w:b/>
                <w:bCs/>
                <w:sz w:val="28"/>
                <w:szCs w:val="28"/>
                <w:rtl/>
                <w:lang w:bidi="fa-IR"/>
              </w:rPr>
              <w:t>ابوالفضل قلی پور</w:t>
            </w:r>
          </w:p>
        </w:tc>
        <w:tc>
          <w:tcPr>
            <w:tcW w:w="2500" w:type="pct"/>
            <w:shd w:val="clear" w:color="auto" w:fill="auto"/>
          </w:tcPr>
          <w:p w14:paraId="63974F02" w14:textId="1541E1C2" w:rsidR="002933B0" w:rsidRPr="00611711" w:rsidRDefault="00630948" w:rsidP="00EF17A7">
            <w:pPr>
              <w:ind w:right="-477"/>
              <w:jc w:val="center"/>
              <w:rPr>
                <w:rFonts w:cs="B Nazanin"/>
                <w:b/>
                <w:bCs/>
                <w:sz w:val="28"/>
                <w:szCs w:val="28"/>
                <w:rtl/>
                <w:lang w:bidi="fa-IR"/>
              </w:rPr>
            </w:pPr>
            <w:r w:rsidRPr="00611711">
              <w:rPr>
                <w:rFonts w:cs="B Nazanin" w:hint="cs"/>
                <w:b/>
                <w:bCs/>
                <w:sz w:val="28"/>
                <w:szCs w:val="28"/>
                <w:rtl/>
                <w:lang w:bidi="fa-IR"/>
              </w:rPr>
              <w:t>دکتر</w:t>
            </w:r>
            <w:r w:rsidR="005C61D6" w:rsidRPr="00611711">
              <w:rPr>
                <w:rFonts w:cs="B Nazanin" w:hint="cs"/>
                <w:b/>
                <w:bCs/>
                <w:sz w:val="28"/>
                <w:szCs w:val="28"/>
                <w:rtl/>
                <w:lang w:bidi="fa-IR"/>
              </w:rPr>
              <w:t>معصومه معزی</w:t>
            </w:r>
          </w:p>
        </w:tc>
      </w:tr>
      <w:tr w:rsidR="00D03D32" w:rsidRPr="00611711" w14:paraId="2E0141D0" w14:textId="77777777" w:rsidTr="00B72DEC">
        <w:tc>
          <w:tcPr>
            <w:tcW w:w="2500" w:type="pct"/>
            <w:shd w:val="clear" w:color="auto" w:fill="auto"/>
          </w:tcPr>
          <w:p w14:paraId="3A966262" w14:textId="6FC96DED" w:rsidR="002933B0" w:rsidRPr="00611711" w:rsidRDefault="002933B0" w:rsidP="00EF17A7">
            <w:pPr>
              <w:ind w:right="-477"/>
              <w:jc w:val="center"/>
              <w:rPr>
                <w:rFonts w:cs="B Nazanin"/>
                <w:sz w:val="28"/>
                <w:szCs w:val="28"/>
                <w:rtl/>
                <w:lang w:bidi="fa-IR"/>
              </w:rPr>
            </w:pPr>
            <w:r w:rsidRPr="00611711">
              <w:rPr>
                <w:rFonts w:cs="B Nazanin"/>
                <w:sz w:val="28"/>
                <w:szCs w:val="28"/>
                <w:rtl/>
                <w:lang w:bidi="fa-IR"/>
              </w:rPr>
              <w:t>معاون</w:t>
            </w:r>
            <w:r w:rsidR="005C61D6" w:rsidRPr="00611711">
              <w:rPr>
                <w:rFonts w:cs="B Nazanin" w:hint="cs"/>
                <w:sz w:val="28"/>
                <w:szCs w:val="28"/>
                <w:rtl/>
                <w:lang w:bidi="fa-IR"/>
              </w:rPr>
              <w:t xml:space="preserve"> آموزشی علوم پایه</w:t>
            </w:r>
          </w:p>
        </w:tc>
        <w:tc>
          <w:tcPr>
            <w:tcW w:w="2500" w:type="pct"/>
            <w:shd w:val="clear" w:color="auto" w:fill="auto"/>
          </w:tcPr>
          <w:p w14:paraId="36491D99" w14:textId="275BDCB1" w:rsidR="002933B0" w:rsidRPr="00611711" w:rsidRDefault="00630948" w:rsidP="00EF17A7">
            <w:pPr>
              <w:ind w:right="-477"/>
              <w:jc w:val="center"/>
              <w:rPr>
                <w:rFonts w:cs="B Nazanin"/>
                <w:sz w:val="28"/>
                <w:szCs w:val="28"/>
                <w:rtl/>
                <w:lang w:bidi="fa-IR"/>
              </w:rPr>
            </w:pPr>
            <w:r w:rsidRPr="00611711">
              <w:rPr>
                <w:rFonts w:cs="B Nazanin" w:hint="cs"/>
                <w:sz w:val="28"/>
                <w:szCs w:val="28"/>
                <w:rtl/>
                <w:lang w:bidi="fa-IR"/>
              </w:rPr>
              <w:t>معاون</w:t>
            </w:r>
            <w:r w:rsidR="005C61D6" w:rsidRPr="00611711">
              <w:rPr>
                <w:rFonts w:cs="B Nazanin" w:hint="cs"/>
                <w:sz w:val="28"/>
                <w:szCs w:val="28"/>
                <w:rtl/>
                <w:lang w:bidi="fa-IR"/>
              </w:rPr>
              <w:t xml:space="preserve"> پژوهشی</w:t>
            </w:r>
          </w:p>
        </w:tc>
      </w:tr>
    </w:tbl>
    <w:bookmarkEnd w:id="3"/>
    <w:bookmarkEnd w:id="4"/>
    <w:p w14:paraId="2CF6AC63" w14:textId="4EF284CC" w:rsidR="004362C5" w:rsidRPr="00E26D08" w:rsidRDefault="00A953E3" w:rsidP="004362C5">
      <w:pPr>
        <w:rPr>
          <w:rFonts w:cs="B Lotus"/>
          <w:color w:val="FF0000"/>
          <w:rtl/>
          <w:lang w:bidi="fa-IR"/>
        </w:rPr>
      </w:pPr>
      <w:r>
        <w:rPr>
          <w:rFonts w:cs="B Lotus"/>
          <w:b/>
          <w:bCs/>
          <w:noProof/>
          <w:color w:val="FF0000"/>
          <w:sz w:val="28"/>
          <w:szCs w:val="28"/>
          <w:rtl/>
        </w:rPr>
        <mc:AlternateContent>
          <mc:Choice Requires="wps">
            <w:drawing>
              <wp:anchor distT="0" distB="0" distL="114300" distR="114300" simplePos="0" relativeHeight="251654144" behindDoc="0" locked="0" layoutInCell="1" allowOverlap="1" wp14:anchorId="1DC20D4C" wp14:editId="3D2EFED2">
                <wp:simplePos x="0" y="0"/>
                <wp:positionH relativeFrom="column">
                  <wp:posOffset>-2904490</wp:posOffset>
                </wp:positionH>
                <wp:positionV relativeFrom="paragraph">
                  <wp:posOffset>1126490</wp:posOffset>
                </wp:positionV>
                <wp:extent cx="171450" cy="342900"/>
                <wp:effectExtent l="15875" t="5715" r="22225" b="13335"/>
                <wp:wrapNone/>
                <wp:docPr id="51"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71450" cy="342900"/>
                        </a:xfrm>
                        <a:prstGeom prst="chevron">
                          <a:avLst>
                            <a:gd name="adj" fmla="val 63704"/>
                          </a:avLst>
                        </a:prstGeom>
                        <a:solidFill>
                          <a:srgbClr val="A8D08D"/>
                        </a:solidFill>
                        <a:ln w="9525">
                          <a:solidFill>
                            <a:srgbClr val="2F5496"/>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26DB9A"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utoShape 39" o:spid="_x0000_s1026" type="#_x0000_t55" style="position:absolute;margin-left:-228.7pt;margin-top:88.7pt;width:13.5pt;height:27pt;rotation:18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" adj="7840" fillcolor="#a8d08d" strokecolor="#2f5496"/>
            </w:pict>
          </mc:Fallback>
        </mc:AlternateContent>
      </w:r>
      <w:r>
        <w:rPr>
          <w:rFonts w:cs="B Lotus"/>
          <w:b/>
          <w:bCs/>
          <w:noProof/>
          <w:color w:val="FF0000"/>
          <w:sz w:val="28"/>
          <w:szCs w:val="28"/>
          <w:rtl/>
        </w:rPr>
        <mc:AlternateContent>
          <mc:Choice Requires="wps">
            <w:drawing>
              <wp:anchor distT="0" distB="0" distL="114300" distR="114300" simplePos="0" relativeHeight="251653120" behindDoc="0" locked="0" layoutInCell="1" allowOverlap="1" wp14:anchorId="3884EDFB" wp14:editId="12443676">
                <wp:simplePos x="0" y="0"/>
                <wp:positionH relativeFrom="column">
                  <wp:posOffset>-2805430</wp:posOffset>
                </wp:positionH>
                <wp:positionV relativeFrom="paragraph">
                  <wp:posOffset>1126490</wp:posOffset>
                </wp:positionV>
                <wp:extent cx="171450" cy="342900"/>
                <wp:effectExtent l="19685" t="5715" r="18415" b="13335"/>
                <wp:wrapNone/>
                <wp:docPr id="50"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71450" cy="342900"/>
                        </a:xfrm>
                        <a:prstGeom prst="chevron">
                          <a:avLst>
                            <a:gd name="adj" fmla="val 63704"/>
                          </a:avLst>
                        </a:prstGeom>
                        <a:solidFill>
                          <a:srgbClr val="FFD966"/>
                        </a:solidFill>
                        <a:ln w="9525">
                          <a:solidFill>
                            <a:srgbClr val="2F5496"/>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EE51B1" id="AutoShape 38" o:spid="_x0000_s1026" type="#_x0000_t55" style="position:absolute;margin-left:-220.9pt;margin-top:88.7pt;width:13.5pt;height:27pt;rotation:18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" adj="7840" fillcolor="#ffd966" strokecolor="#2f5496"/>
            </w:pict>
          </mc:Fallback>
        </mc:AlternateContent>
      </w:r>
      <w:r>
        <w:rPr>
          <w:rFonts w:cs="B Lotus"/>
          <w:b/>
          <w:bCs/>
          <w:noProof/>
          <w:color w:val="FF0000"/>
          <w:sz w:val="28"/>
          <w:szCs w:val="28"/>
          <w:rtl/>
        </w:rPr>
        <mc:AlternateContent>
          <mc:Choice Requires="wps">
            <w:drawing>
              <wp:anchor distT="0" distB="0" distL="114300" distR="114300" simplePos="0" relativeHeight="251652096" behindDoc="0" locked="0" layoutInCell="1" allowOverlap="1" wp14:anchorId="5EAA9A10" wp14:editId="5B30F93F">
                <wp:simplePos x="0" y="0"/>
                <wp:positionH relativeFrom="column">
                  <wp:posOffset>-2713990</wp:posOffset>
                </wp:positionH>
                <wp:positionV relativeFrom="paragraph">
                  <wp:posOffset>1126490</wp:posOffset>
                </wp:positionV>
                <wp:extent cx="171450" cy="342900"/>
                <wp:effectExtent l="15875" t="5715" r="22225" b="13335"/>
                <wp:wrapNone/>
                <wp:docPr id="49"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71450" cy="342900"/>
                        </a:xfrm>
                        <a:prstGeom prst="chevron">
                          <a:avLst>
                            <a:gd name="adj" fmla="val 63704"/>
                          </a:avLst>
                        </a:prstGeom>
                        <a:solidFill>
                          <a:srgbClr val="F4B083"/>
                        </a:solidFill>
                        <a:ln w="9525">
                          <a:solidFill>
                            <a:srgbClr val="2F5496"/>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E0F365" id="AutoShape 37" o:spid="_x0000_s1026" type="#_x0000_t55" style="position:absolute;margin-left:-213.7pt;margin-top:88.7pt;width:13.5pt;height:27pt;rotation:18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" adj="7840" fillcolor="#f4b083" strokecolor="#2f5496"/>
            </w:pict>
          </mc:Fallback>
        </mc:AlternateContent>
      </w:r>
    </w:p>
    <w:sectPr w:rsidR="004362C5" w:rsidRPr="00E26D08" w:rsidSect="008F57F2">
      <w:headerReference w:type="even" r:id="rId13"/>
      <w:headerReference w:type="default" r:id="rId14"/>
      <w:headerReference w:type="first" r:id="rId15"/>
      <w:pgSz w:w="16838" w:h="11906" w:orient="landscape"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042AC2" w14:textId="77777777" w:rsidR="00120161" w:rsidRDefault="00120161">
      <w:r>
        <w:separator/>
      </w:r>
    </w:p>
  </w:endnote>
  <w:endnote w:type="continuationSeparator" w:id="0">
    <w:p w14:paraId="4B45533B" w14:textId="77777777" w:rsidR="00120161" w:rsidRDefault="001201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1" w:fontKey="{AB5954BE-2C50-49E8-91F9-CE0A8FBBF052}"/>
    <w:embedBold r:id="rId2" w:fontKey="{852DCAA2-07E8-4BFF-844F-DA5C534A9996}"/>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embedRegular r:id="rId3" w:subsetted="1" w:fontKey="{30B9C009-4D20-4A51-A2CA-E2887FBB3F1E}"/>
    <w:embedBold r:id="rId4" w:subsetted="1" w:fontKey="{37D2214D-266E-4715-8546-6DFDCE413390}"/>
  </w:font>
  <w:font w:name="Wingdings">
    <w:panose1 w:val="05000000000000000000"/>
    <w:charset w:val="02"/>
    <w:family w:val="auto"/>
    <w:pitch w:val="variable"/>
    <w:sig w:usb0="00000000" w:usb1="10000000" w:usb2="00000000" w:usb3="00000000" w:csb0="80000000" w:csb1="00000000"/>
  </w:font>
  <w:font w:name="Titr">
    <w:panose1 w:val="000007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Titr,Bold">
    <w:altName w:val="Times New Roman"/>
    <w:panose1 w:val="00000000000000000000"/>
    <w:charset w:val="B2"/>
    <w:family w:val="auto"/>
    <w:notTrueType/>
    <w:pitch w:val="default"/>
    <w:sig w:usb0="00002001" w:usb1="00000000" w:usb2="00000000" w:usb3="00000000" w:csb0="00000040" w:csb1="00000000"/>
  </w:font>
  <w:font w:name="Calibri">
    <w:panose1 w:val="020F0502020204030204"/>
    <w:charset w:val="00"/>
    <w:family w:val="swiss"/>
    <w:pitch w:val="variable"/>
    <w:sig w:usb0="E00002FF" w:usb1="4000ACFF" w:usb2="00000001" w:usb3="00000000" w:csb0="0000019F" w:csb1="00000000"/>
  </w:font>
  <w:font w:name="B Titr">
    <w:panose1 w:val="00000700000000000000"/>
    <w:charset w:val="B2"/>
    <w:family w:val="auto"/>
    <w:pitch w:val="variable"/>
    <w:sig w:usb0="00002001" w:usb1="80000000" w:usb2="00000008" w:usb3="00000000" w:csb0="00000040" w:csb1="00000000"/>
    <w:embedBold r:id="rId5" w:subsetted="1" w:fontKey="{A279548A-7364-406E-8FED-EF9FA53810C7}"/>
  </w:font>
  <w:font w:name="SimSun">
    <w:altName w:val="宋体"/>
    <w:panose1 w:val="02010600030101010101"/>
    <w:charset w:val="86"/>
    <w:family w:val="auto"/>
    <w:pitch w:val="variable"/>
    <w:sig w:usb0="00000003" w:usb1="288F0000" w:usb2="00000016" w:usb3="00000000" w:csb0="00040001" w:csb1="00000000"/>
  </w:font>
  <w:font w:name="Nasim">
    <w:charset w:val="B2"/>
    <w:family w:val="auto"/>
    <w:pitch w:val="variable"/>
    <w:sig w:usb0="00002001" w:usb1="80000000" w:usb2="00000008" w:usb3="00000000" w:csb0="00000040" w:csb1="00000000"/>
  </w:font>
  <w:font w:name="Sina">
    <w:panose1 w:val="00000700000000000000"/>
    <w:charset w:val="B2"/>
    <w:family w:val="auto"/>
    <w:pitch w:val="variable"/>
    <w:sig w:usb0="00002001" w:usb1="00000000" w:usb2="00000000" w:usb3="00000000" w:csb0="00000040" w:csb1="00000000"/>
  </w:font>
  <w:font w:name="Mitra">
    <w:panose1 w:val="00000400000000000000"/>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B Roya">
    <w:panose1 w:val="00000400000000000000"/>
    <w:charset w:val="B2"/>
    <w:family w:val="auto"/>
    <w:pitch w:val="variable"/>
    <w:sig w:usb0="00002001" w:usb1="80000000" w:usb2="00000008" w:usb3="00000000" w:csb0="00000040" w:csb1="00000000"/>
    <w:embedBold r:id="rId6" w:subsetted="1" w:fontKey="{B659EDF8-9C07-4A9E-BD87-E11264E5D3D1}"/>
  </w:font>
  <w:font w:name="B Mitra">
    <w:panose1 w:val="00000400000000000000"/>
    <w:charset w:val="B2"/>
    <w:family w:val="auto"/>
    <w:pitch w:val="variable"/>
    <w:sig w:usb0="00002001" w:usb1="80000000" w:usb2="00000008" w:usb3="00000000" w:csb0="00000040" w:csb1="00000000"/>
  </w:font>
  <w:font w:name="Nazanin">
    <w:panose1 w:val="00000400000000000000"/>
    <w:charset w:val="B2"/>
    <w:family w:val="auto"/>
    <w:pitch w:val="variable"/>
    <w:sig w:usb0="00002001" w:usb1="00000000" w:usb2="00000000" w:usb3="00000000" w:csb0="00000040" w:csb1="00000000"/>
  </w:font>
  <w:font w:name="B Yekan">
    <w:panose1 w:val="00000400000000000000"/>
    <w:charset w:val="B2"/>
    <w:family w:val="auto"/>
    <w:pitch w:val="variable"/>
    <w:sig w:usb0="00002001" w:usb1="80000000" w:usb2="00000008" w:usb3="00000000" w:csb0="00000040" w:csb1="00000000"/>
    <w:embedRegular r:id="rId7" w:subsetted="1" w:fontKey="{BCC097C9-B63C-44A3-88C2-C0FC9D24989D}"/>
  </w:font>
  <w:font w:name="2  Titr">
    <w:panose1 w:val="00000700000000000000"/>
    <w:charset w:val="B2"/>
    <w:family w:val="auto"/>
    <w:pitch w:val="variable"/>
    <w:sig w:usb0="00002001" w:usb1="80000000" w:usb2="00000008" w:usb3="00000000" w:csb0="00000040" w:csb1="00000000"/>
    <w:embedRegular r:id="rId8" w:subsetted="1" w:fontKey="{D597468E-0223-4CB0-AEB8-B5A293722D8C}"/>
    <w:embedBold r:id="rId9" w:subsetted="1" w:fontKey="{A09E4FFC-0069-4088-81DD-BB224B3394FF}"/>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C2E7B" w14:textId="77777777" w:rsidR="002F4D1A" w:rsidRDefault="002F4D1A" w:rsidP="00C737EF">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219011EE" w14:textId="77777777" w:rsidR="002F4D1A" w:rsidRDefault="002F4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93383" w14:textId="33557185" w:rsidR="002F4D1A" w:rsidRPr="00B53B3B" w:rsidRDefault="002F4D1A" w:rsidP="00DB587D">
    <w:pPr>
      <w:pStyle w:val="Footer"/>
      <w:jc w:val="right"/>
      <w:rPr>
        <w:rFonts w:cs="B Roya"/>
        <w:b/>
        <w:bCs/>
      </w:rPr>
    </w:pPr>
    <w:r w:rsidRPr="00B53B3B">
      <w:rPr>
        <w:rFonts w:cs="B Roya"/>
        <w:b/>
        <w:bCs/>
      </w:rPr>
      <w:fldChar w:fldCharType="begin"/>
    </w:r>
    <w:r w:rsidRPr="00B53B3B">
      <w:rPr>
        <w:rFonts w:cs="B Roya"/>
        <w:b/>
        <w:bCs/>
      </w:rPr>
      <w:instrText xml:space="preserve"> PAGE   \* MERGEFORMAT </w:instrText>
    </w:r>
    <w:r w:rsidRPr="00B53B3B">
      <w:rPr>
        <w:rFonts w:cs="B Roya"/>
        <w:b/>
        <w:bCs/>
      </w:rPr>
      <w:fldChar w:fldCharType="separate"/>
    </w:r>
    <w:r w:rsidR="004818B1">
      <w:rPr>
        <w:rFonts w:cs="B Roya"/>
        <w:b/>
        <w:bCs/>
        <w:noProof/>
        <w:rtl/>
      </w:rPr>
      <w:t>21</w:t>
    </w:r>
    <w:r w:rsidRPr="00B53B3B">
      <w:rPr>
        <w:rFonts w:cs="B Roya"/>
        <w:b/>
        <w:bCs/>
      </w:rPr>
      <w:fldChar w:fldCharType="end"/>
    </w:r>
  </w:p>
  <w:p w14:paraId="4009DC84" w14:textId="77777777" w:rsidR="002F4D1A" w:rsidRDefault="002F4D1A">
    <w:pPr>
      <w:pStyle w:val="Footer"/>
      <w:rPr>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FE11B1" w14:textId="77777777" w:rsidR="00120161" w:rsidRDefault="00120161">
      <w:r>
        <w:separator/>
      </w:r>
    </w:p>
  </w:footnote>
  <w:footnote w:type="continuationSeparator" w:id="0">
    <w:p w14:paraId="404D58F1" w14:textId="77777777" w:rsidR="00120161" w:rsidRDefault="001201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30B78" w14:textId="5AB3AFCE" w:rsidR="002F4D1A" w:rsidRDefault="002F4D1A">
    <w:pPr>
      <w:pStyle w:val="Header"/>
    </w:pPr>
    <w:r>
      <w:rPr>
        <w:noProof/>
        <w:lang w:eastAsia="en-US"/>
      </w:rPr>
      <mc:AlternateContent>
        <mc:Choice Requires="wps">
          <w:drawing>
            <wp:anchor distT="0" distB="0" distL="114300" distR="114300" simplePos="0" relativeHeight="251656704" behindDoc="0" locked="0" layoutInCell="0" allowOverlap="1" wp14:anchorId="02FB1367" wp14:editId="3A6C6740">
              <wp:simplePos x="0" y="0"/>
              <wp:positionH relativeFrom="page">
                <wp:posOffset>454025</wp:posOffset>
              </wp:positionH>
              <wp:positionV relativeFrom="page">
                <wp:posOffset>370840</wp:posOffset>
              </wp:positionV>
              <wp:extent cx="6420485" cy="173355"/>
              <wp:effectExtent l="0" t="0" r="0" b="0"/>
              <wp:wrapNone/>
              <wp:docPr id="6"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0485" cy="173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F9FCE" w14:textId="6CC6B307" w:rsidR="002F4D1A" w:rsidRPr="00DB587D" w:rsidRDefault="002F4D1A" w:rsidP="002F4D1A">
                          <w:pPr>
                            <w:rPr>
                              <w:rFonts w:cs="B Yekan"/>
                              <w:noProof/>
                              <w:sz w:val="18"/>
                              <w:szCs w:val="18"/>
                              <w:rtl/>
                              <w:lang w:bidi="fa-IR"/>
                            </w:rPr>
                          </w:pPr>
                          <w:r w:rsidRPr="00F90532">
                            <w:rPr>
                              <w:rFonts w:cs="B Yekan"/>
                              <w:noProof/>
                              <w:sz w:val="18"/>
                              <w:szCs w:val="18"/>
                              <w:rtl/>
                              <w:lang w:bidi="fa-IR"/>
                            </w:rPr>
                            <w:t>برنامه استراتژ</w:t>
                          </w:r>
                          <w:r w:rsidRPr="00F90532">
                            <w:rPr>
                              <w:rFonts w:cs="B Yekan" w:hint="cs"/>
                              <w:noProof/>
                              <w:sz w:val="18"/>
                              <w:szCs w:val="18"/>
                              <w:rtl/>
                              <w:lang w:bidi="fa-IR"/>
                            </w:rPr>
                            <w:t>ی</w:t>
                          </w:r>
                          <w:r w:rsidRPr="00F90532">
                            <w:rPr>
                              <w:rFonts w:cs="B Yekan" w:hint="eastAsia"/>
                              <w:noProof/>
                              <w:sz w:val="18"/>
                              <w:szCs w:val="18"/>
                              <w:rtl/>
                              <w:lang w:bidi="fa-IR"/>
                            </w:rPr>
                            <w:t>ک</w:t>
                          </w:r>
                          <w:r>
                            <w:rPr>
                              <w:rFonts w:cs="B Yekan" w:hint="cs"/>
                              <w:noProof/>
                              <w:sz w:val="18"/>
                              <w:szCs w:val="18"/>
                              <w:rtl/>
                              <w:lang w:bidi="fa-IR"/>
                            </w:rPr>
                            <w:t xml:space="preserve">  دانشکده پزشکی </w:t>
                          </w:r>
                          <w:r w:rsidRPr="00F90532">
                            <w:rPr>
                              <w:rFonts w:cs="B Yekan"/>
                              <w:noProof/>
                              <w:sz w:val="18"/>
                              <w:szCs w:val="18"/>
                              <w:rtl/>
                              <w:lang w:bidi="fa-IR"/>
                            </w:rPr>
                            <w:t>(</w:t>
                          </w:r>
                          <w:r>
                            <w:rPr>
                              <w:rFonts w:cs="B Yekan" w:hint="cs"/>
                              <w:noProof/>
                              <w:sz w:val="18"/>
                              <w:szCs w:val="18"/>
                              <w:rtl/>
                              <w:lang w:bidi="fa-IR"/>
                            </w:rPr>
                            <w:t>1404 تا 1407</w:t>
                          </w:r>
                          <w:r w:rsidRPr="00F90532">
                            <w:rPr>
                              <w:rFonts w:cs="B Yekan"/>
                              <w:noProof/>
                              <w:sz w:val="18"/>
                              <w:szCs w:val="18"/>
                              <w:rtl/>
                              <w:lang w:bidi="fa-IR"/>
                            </w:rPr>
                            <w:t>)</w:t>
                          </w:r>
                        </w:p>
                      </w:txbxContent>
                    </wps:txbx>
                    <wps:bodyPr rot="0" vert="horz" wrap="square" lIns="91440" tIns="0" rIns="91440" bIns="0" anchor="ctr" anchorCtr="0" upright="1">
                      <a:spAutoFit/>
                    </wps:bodyPr>
                  </wps:wsp>
                </a:graphicData>
              </a:graphic>
              <wp14:sizeRelH relativeFrom="margin">
                <wp14:pctWidth>0</wp14:pctWidth>
              </wp14:sizeRelH>
              <wp14:sizeRelV relativeFrom="page">
                <wp14:pctHeight>0</wp14:pctHeight>
              </wp14:sizeRelV>
            </wp:anchor>
          </w:drawing>
        </mc:Choice>
        <mc:Fallback>
          <w:pict>
            <v:shapetype w14:anchorId="02FB1367" id="_x0000_t202" coordsize="21600,21600" o:spt="202" path="m,l,21600r21600,l21600,xe">
              <v:stroke joinstyle="miter"/>
              <v:path gradientshapeok="t" o:connecttype="rect"/>
            </v:shapetype>
            <v:shape id="Text Box 220" o:spid="_x0000_s1029" type="#_x0000_t202" style="position:absolute;margin-left:35.75pt;margin-top:29.2pt;width:505.55pt;height:13.6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" o:allowincell="f" filled="f" stroked="f">
              <v:textbox style="mso-fit-shape-to-text:t" inset=",0,,0">
                <w:txbxContent>
                  <w:p w14:paraId="48FF9FCE" w14:textId="6CC6B307" w:rsidR="002F4D1A" w:rsidRPr="00DB587D" w:rsidRDefault="002F4D1A" w:rsidP="002F4D1A">
                    <w:pPr>
                      <w:rPr>
                        <w:rFonts w:cs="B Yekan"/>
                        <w:noProof/>
                        <w:sz w:val="18"/>
                        <w:szCs w:val="18"/>
                        <w:rtl/>
                        <w:lang w:bidi="fa-IR"/>
                      </w:rPr>
                    </w:pPr>
                    <w:r w:rsidRPr="00F90532">
                      <w:rPr>
                        <w:rFonts w:cs="B Yekan"/>
                        <w:noProof/>
                        <w:sz w:val="18"/>
                        <w:szCs w:val="18"/>
                        <w:rtl/>
                        <w:lang w:bidi="fa-IR"/>
                      </w:rPr>
                      <w:t>برنامه استراتژ</w:t>
                    </w:r>
                    <w:r w:rsidRPr="00F90532">
                      <w:rPr>
                        <w:rFonts w:cs="B Yekan" w:hint="cs"/>
                        <w:noProof/>
                        <w:sz w:val="18"/>
                        <w:szCs w:val="18"/>
                        <w:rtl/>
                        <w:lang w:bidi="fa-IR"/>
                      </w:rPr>
                      <w:t>ی</w:t>
                    </w:r>
                    <w:r w:rsidRPr="00F90532">
                      <w:rPr>
                        <w:rFonts w:cs="B Yekan" w:hint="eastAsia"/>
                        <w:noProof/>
                        <w:sz w:val="18"/>
                        <w:szCs w:val="18"/>
                        <w:rtl/>
                        <w:lang w:bidi="fa-IR"/>
                      </w:rPr>
                      <w:t>ک</w:t>
                    </w:r>
                    <w:r>
                      <w:rPr>
                        <w:rFonts w:cs="B Yekan" w:hint="cs"/>
                        <w:noProof/>
                        <w:sz w:val="18"/>
                        <w:szCs w:val="18"/>
                        <w:rtl/>
                        <w:lang w:bidi="fa-IR"/>
                      </w:rPr>
                      <w:t xml:space="preserve">  دانشکده پزشکی </w:t>
                    </w:r>
                    <w:r w:rsidRPr="00F90532">
                      <w:rPr>
                        <w:rFonts w:cs="B Yekan"/>
                        <w:noProof/>
                        <w:sz w:val="18"/>
                        <w:szCs w:val="18"/>
                        <w:rtl/>
                        <w:lang w:bidi="fa-IR"/>
                      </w:rPr>
                      <w:t>(</w:t>
                    </w:r>
                    <w:r>
                      <w:rPr>
                        <w:rFonts w:cs="B Yekan" w:hint="cs"/>
                        <w:noProof/>
                        <w:sz w:val="18"/>
                        <w:szCs w:val="18"/>
                        <w:rtl/>
                        <w:lang w:bidi="fa-IR"/>
                      </w:rPr>
                      <w:t>1404 تا 1407</w:t>
                    </w:r>
                    <w:r w:rsidRPr="00F90532">
                      <w:rPr>
                        <w:rFonts w:cs="B Yekan"/>
                        <w:noProof/>
                        <w:sz w:val="18"/>
                        <w:szCs w:val="18"/>
                        <w:rtl/>
                        <w:lang w:bidi="fa-IR"/>
                      </w:rPr>
                      <w:t>)</w:t>
                    </w:r>
                  </w:p>
                </w:txbxContent>
              </v:textbox>
              <w10:wrap anchorx="page" anchory="page"/>
            </v:shape>
          </w:pict>
        </mc:Fallback>
      </mc:AlternateContent>
    </w:r>
    <w:r>
      <w:rPr>
        <w:noProof/>
        <w:lang w:eastAsia="en-US"/>
      </w:rPr>
      <mc:AlternateContent>
        <mc:Choice Requires="wps">
          <w:drawing>
            <wp:anchor distT="0" distB="0" distL="114300" distR="114300" simplePos="0" relativeHeight="251655680" behindDoc="0" locked="0" layoutInCell="0" allowOverlap="1" wp14:anchorId="75240CBD" wp14:editId="66661FA7">
              <wp:simplePos x="0" y="0"/>
              <wp:positionH relativeFrom="page">
                <wp:posOffset>6874510</wp:posOffset>
              </wp:positionH>
              <wp:positionV relativeFrom="page">
                <wp:posOffset>368935</wp:posOffset>
              </wp:positionV>
              <wp:extent cx="683260" cy="175260"/>
              <wp:effectExtent l="0" t="0" r="0" b="0"/>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260" cy="175260"/>
                      </a:xfrm>
                      <a:prstGeom prst="rect">
                        <a:avLst/>
                      </a:prstGeom>
                      <a:solidFill>
                        <a:srgbClr val="70AD47">
                          <a:lumMod val="60000"/>
                          <a:lumOff val="40000"/>
                        </a:srgbClr>
                      </a:solidFill>
                      <a:ln>
                        <a:noFill/>
                      </a:ln>
                    </wps:spPr>
                    <wps:txbx>
                      <w:txbxContent>
                        <w:p w14:paraId="2021FC86" w14:textId="77777777" w:rsidR="002F4D1A" w:rsidRPr="00DB587D" w:rsidRDefault="002F4D1A">
                          <w:pPr>
                            <w:rPr>
                              <w:color w:val="FFFFFF"/>
                              <w:rtl/>
                              <w:lang w:bidi="fa-IR"/>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75240CBD" id="Text Box 221" o:spid="_x0000_s1030" type="#_x0000_t202" style="position:absolute;margin-left:541.3pt;margin-top:29.05pt;width:53.8pt;height:13.8pt;z-index:25165568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" o:allowincell="f" fillcolor="#a9d18e" stroked="f">
              <v:textbox style="mso-fit-shape-to-text:t" inset=",0,,0">
                <w:txbxContent>
                  <w:p w14:paraId="2021FC86" w14:textId="77777777" w:rsidR="002F4D1A" w:rsidRPr="00DB587D" w:rsidRDefault="002F4D1A">
                    <w:pPr>
                      <w:rPr>
                        <w:color w:val="FFFFFF"/>
                        <w:rtl/>
                        <w:lang w:bidi="fa-IR"/>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05E92" w14:textId="309D4DCF" w:rsidR="002F4D1A" w:rsidRDefault="002F4D1A" w:rsidP="0067491C">
    <w:pPr>
      <w:tabs>
        <w:tab w:val="left" w:pos="2910"/>
        <w:tab w:val="center" w:pos="4207"/>
      </w:tabs>
      <w:ind w:right="-477"/>
      <w:jc w:val="center"/>
      <w:rPr>
        <w:rFonts w:ascii="Tahoma" w:cs="B Titr"/>
        <w:b/>
        <w:bCs/>
        <w:color w:val="000000"/>
        <w:rtl/>
        <w:lang w:bidi="fa-IR"/>
      </w:rPr>
    </w:pPr>
  </w:p>
  <w:p w14:paraId="0C18B127" w14:textId="77777777" w:rsidR="002F4D1A" w:rsidRPr="0067491C" w:rsidRDefault="002F4D1A" w:rsidP="001B1CCB">
    <w:pPr>
      <w:tabs>
        <w:tab w:val="left" w:pos="2910"/>
        <w:tab w:val="center" w:pos="4207"/>
      </w:tabs>
      <w:ind w:right="-477"/>
      <w:rPr>
        <w:rFonts w:ascii="Tahoma" w:cs="B Titr"/>
        <w:b/>
        <w:bCs/>
        <w:color w:val="000000"/>
        <w:lang w:bidi="fa-IR"/>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D3591" w14:textId="77777777" w:rsidR="002F4D1A" w:rsidRDefault="002F4D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E0515" w14:textId="0D52EB53" w:rsidR="002F4D1A" w:rsidRDefault="002F4D1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323B20" w14:textId="77777777" w:rsidR="002F4D1A" w:rsidRDefault="002F4D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B1DDC"/>
    <w:multiLevelType w:val="hybridMultilevel"/>
    <w:tmpl w:val="ABF2EBA2"/>
    <w:lvl w:ilvl="0" w:tplc="28EC33A4">
      <w:numFmt w:val="bullet"/>
      <w:lvlText w:val=""/>
      <w:lvlJc w:val="left"/>
      <w:pPr>
        <w:ind w:left="720" w:hanging="360"/>
      </w:pPr>
      <w:rPr>
        <w:rFonts w:ascii="Symbol" w:eastAsia="Arial"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FA4F62"/>
    <w:multiLevelType w:val="hybridMultilevel"/>
    <w:tmpl w:val="9E9AEFFC"/>
    <w:lvl w:ilvl="0" w:tplc="F94A2B82">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246F6"/>
    <w:multiLevelType w:val="hybridMultilevel"/>
    <w:tmpl w:val="03868034"/>
    <w:lvl w:ilvl="0" w:tplc="361E8B0E">
      <w:start w:val="2"/>
      <w:numFmt w:val="bullet"/>
      <w:lvlText w:val=""/>
      <w:lvlJc w:val="left"/>
      <w:pPr>
        <w:ind w:left="720" w:hanging="360"/>
      </w:pPr>
      <w:rPr>
        <w:rFonts w:ascii="Symbol" w:eastAsia="Times New Roman" w:hAnsi="Symbol"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F3376"/>
    <w:multiLevelType w:val="hybridMultilevel"/>
    <w:tmpl w:val="C25E30C6"/>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15:restartNumberingAfterBreak="0">
    <w:nsid w:val="1CB804A6"/>
    <w:multiLevelType w:val="hybridMultilevel"/>
    <w:tmpl w:val="ABD69D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1D432A"/>
    <w:multiLevelType w:val="hybridMultilevel"/>
    <w:tmpl w:val="27F073C0"/>
    <w:lvl w:ilvl="0" w:tplc="348C2628">
      <w:start w:val="2"/>
      <w:numFmt w:val="bullet"/>
      <w:lvlText w:val=""/>
      <w:lvlJc w:val="left"/>
      <w:pPr>
        <w:ind w:left="720" w:hanging="360"/>
      </w:pPr>
      <w:rPr>
        <w:rFonts w:ascii="Symbol" w:eastAsia="Titr"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A84AA8"/>
    <w:multiLevelType w:val="hybridMultilevel"/>
    <w:tmpl w:val="C32862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54324F"/>
    <w:multiLevelType w:val="hybridMultilevel"/>
    <w:tmpl w:val="9F1ED7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4C0AC1"/>
    <w:multiLevelType w:val="hybridMultilevel"/>
    <w:tmpl w:val="67C8E8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8E7620"/>
    <w:multiLevelType w:val="hybridMultilevel"/>
    <w:tmpl w:val="B32040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D63FF8"/>
    <w:multiLevelType w:val="hybridMultilevel"/>
    <w:tmpl w:val="9BF0E530"/>
    <w:lvl w:ilvl="0" w:tplc="B9440F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447BBC"/>
    <w:multiLevelType w:val="hybridMultilevel"/>
    <w:tmpl w:val="55D8C8C0"/>
    <w:lvl w:ilvl="0" w:tplc="B896E3CA">
      <w:numFmt w:val="bullet"/>
      <w:lvlText w:val="-"/>
      <w:lvlJc w:val="left"/>
      <w:pPr>
        <w:ind w:left="720" w:hanging="360"/>
      </w:pPr>
      <w:rPr>
        <w:rFonts w:ascii="Times New Roman" w:eastAsia="Times New Roman" w:hAnsi="Times New Roman"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A5B4B"/>
    <w:multiLevelType w:val="hybridMultilevel"/>
    <w:tmpl w:val="3E90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711E59"/>
    <w:multiLevelType w:val="hybridMultilevel"/>
    <w:tmpl w:val="F36AAC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0642C0"/>
    <w:multiLevelType w:val="hybridMultilevel"/>
    <w:tmpl w:val="22989AF4"/>
    <w:lvl w:ilvl="0" w:tplc="15EA26FE">
      <w:start w:val="7"/>
      <w:numFmt w:val="decimal"/>
      <w:lvlText w:val="%1"/>
      <w:lvlJc w:val="left"/>
      <w:pPr>
        <w:ind w:left="720" w:hanging="360"/>
      </w:pPr>
      <w:rPr>
        <w:rFonts w:ascii="Titr,Bol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9A73E3"/>
    <w:multiLevelType w:val="hybridMultilevel"/>
    <w:tmpl w:val="841206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E36717"/>
    <w:multiLevelType w:val="hybridMultilevel"/>
    <w:tmpl w:val="554A6D14"/>
    <w:lvl w:ilvl="0" w:tplc="A51EE7FC">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D26435"/>
    <w:multiLevelType w:val="hybridMultilevel"/>
    <w:tmpl w:val="C3BC816A"/>
    <w:lvl w:ilvl="0" w:tplc="993AB238">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A60339"/>
    <w:multiLevelType w:val="hybridMultilevel"/>
    <w:tmpl w:val="6A1886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A6293D"/>
    <w:multiLevelType w:val="hybridMultilevel"/>
    <w:tmpl w:val="AD1A6A6A"/>
    <w:lvl w:ilvl="0" w:tplc="323A5F4E">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FA16AD"/>
    <w:multiLevelType w:val="hybridMultilevel"/>
    <w:tmpl w:val="342E0F24"/>
    <w:lvl w:ilvl="0" w:tplc="FFFFFFFF">
      <w:start w:val="1"/>
      <w:numFmt w:val="decimal"/>
      <w:pStyle w:val="Heading8"/>
      <w:lvlText w:val="%1-"/>
      <w:lvlJc w:val="left"/>
      <w:pPr>
        <w:tabs>
          <w:tab w:val="num" w:pos="720"/>
        </w:tabs>
        <w:ind w:left="720" w:hanging="360"/>
      </w:pPr>
      <w:rPr>
        <w:rFonts w:hint="cs"/>
      </w:rPr>
    </w:lvl>
    <w:lvl w:ilvl="1" w:tplc="FFFFFFFF" w:tentative="1">
      <w:start w:val="1"/>
      <w:numFmt w:val="lowerRoman"/>
      <w:lvlText w:val="%2."/>
      <w:lvlJc w:val="left"/>
      <w:pPr>
        <w:tabs>
          <w:tab w:val="num" w:pos="1440"/>
        </w:tabs>
        <w:ind w:left="1440" w:hanging="360"/>
      </w:pPr>
    </w:lvl>
    <w:lvl w:ilvl="2" w:tplc="FFFFFFFF" w:tentative="1">
      <w:start w:val="1"/>
      <w:numFmt w:val="arabicAbjad"/>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Roman"/>
      <w:lvlText w:val="%5."/>
      <w:lvlJc w:val="left"/>
      <w:pPr>
        <w:tabs>
          <w:tab w:val="num" w:pos="3600"/>
        </w:tabs>
        <w:ind w:left="3600" w:hanging="360"/>
      </w:pPr>
    </w:lvl>
    <w:lvl w:ilvl="5" w:tplc="FFFFFFFF" w:tentative="1">
      <w:start w:val="1"/>
      <w:numFmt w:val="arabicAbjad"/>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Roman"/>
      <w:lvlText w:val="%8."/>
      <w:lvlJc w:val="left"/>
      <w:pPr>
        <w:tabs>
          <w:tab w:val="num" w:pos="5760"/>
        </w:tabs>
        <w:ind w:left="5760" w:hanging="360"/>
      </w:pPr>
    </w:lvl>
    <w:lvl w:ilvl="8" w:tplc="FFFFFFFF" w:tentative="1">
      <w:start w:val="1"/>
      <w:numFmt w:val="arabicAbjad"/>
      <w:lvlText w:val="%9."/>
      <w:lvlJc w:val="right"/>
      <w:pPr>
        <w:tabs>
          <w:tab w:val="num" w:pos="6480"/>
        </w:tabs>
        <w:ind w:left="6480" w:hanging="180"/>
      </w:pPr>
    </w:lvl>
  </w:abstractNum>
  <w:abstractNum w:abstractNumId="21" w15:restartNumberingAfterBreak="0">
    <w:nsid w:val="609860C5"/>
    <w:multiLevelType w:val="hybridMultilevel"/>
    <w:tmpl w:val="4816CC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65927C3"/>
    <w:multiLevelType w:val="hybridMultilevel"/>
    <w:tmpl w:val="1D78EC92"/>
    <w:lvl w:ilvl="0" w:tplc="D3A4B21A">
      <w:numFmt w:val="bullet"/>
      <w:lvlText w:val=""/>
      <w:lvlJc w:val="left"/>
      <w:pPr>
        <w:ind w:left="720" w:hanging="360"/>
      </w:pPr>
      <w:rPr>
        <w:rFonts w:ascii="Symbol" w:eastAsia="Arial"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AC613B"/>
    <w:multiLevelType w:val="hybridMultilevel"/>
    <w:tmpl w:val="4E1047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4476E3"/>
    <w:multiLevelType w:val="hybridMultilevel"/>
    <w:tmpl w:val="5ADC30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52561D"/>
    <w:multiLevelType w:val="hybridMultilevel"/>
    <w:tmpl w:val="C1F08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4B6A3C"/>
    <w:multiLevelType w:val="hybridMultilevel"/>
    <w:tmpl w:val="A1BADC4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1"/>
  </w:num>
  <w:num w:numId="3">
    <w:abstractNumId w:val="3"/>
  </w:num>
  <w:num w:numId="4">
    <w:abstractNumId w:val="26"/>
  </w:num>
  <w:num w:numId="5">
    <w:abstractNumId w:val="25"/>
  </w:num>
  <w:num w:numId="6">
    <w:abstractNumId w:val="12"/>
  </w:num>
  <w:num w:numId="7">
    <w:abstractNumId w:val="13"/>
  </w:num>
  <w:num w:numId="8">
    <w:abstractNumId w:val="7"/>
  </w:num>
  <w:num w:numId="9">
    <w:abstractNumId w:val="11"/>
  </w:num>
  <w:num w:numId="10">
    <w:abstractNumId w:val="18"/>
  </w:num>
  <w:num w:numId="11">
    <w:abstractNumId w:val="9"/>
  </w:num>
  <w:num w:numId="12">
    <w:abstractNumId w:val="23"/>
  </w:num>
  <w:num w:numId="13">
    <w:abstractNumId w:val="8"/>
  </w:num>
  <w:num w:numId="14">
    <w:abstractNumId w:val="6"/>
  </w:num>
  <w:num w:numId="15">
    <w:abstractNumId w:val="15"/>
  </w:num>
  <w:num w:numId="16">
    <w:abstractNumId w:val="24"/>
  </w:num>
  <w:num w:numId="17">
    <w:abstractNumId w:val="4"/>
  </w:num>
  <w:num w:numId="18">
    <w:abstractNumId w:val="14"/>
  </w:num>
  <w:num w:numId="19">
    <w:abstractNumId w:val="10"/>
  </w:num>
  <w:num w:numId="20">
    <w:abstractNumId w:val="5"/>
  </w:num>
  <w:num w:numId="21">
    <w:abstractNumId w:val="1"/>
  </w:num>
  <w:num w:numId="22">
    <w:abstractNumId w:val="17"/>
  </w:num>
  <w:num w:numId="23">
    <w:abstractNumId w:val="19"/>
  </w:num>
  <w:num w:numId="24">
    <w:abstractNumId w:val="22"/>
  </w:num>
  <w:num w:numId="25">
    <w:abstractNumId w:val="0"/>
  </w:num>
  <w:num w:numId="26">
    <w:abstractNumId w:val="16"/>
  </w:num>
  <w:num w:numId="27">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embedSystemFonts/>
  <w:saveSubset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style="mso-width-relative:margin;mso-height-relative:margin" fillcolor="white" strokecolor="white">
      <v:fill color="white"/>
      <v:stroke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wMjYwNjUxMzaztDBV0lEKTi0uzszPAykwNK4FAHBAxoMtAAAA"/>
  </w:docVars>
  <w:rsids>
    <w:rsidRoot w:val="00607985"/>
    <w:rsid w:val="000000D9"/>
    <w:rsid w:val="000005D5"/>
    <w:rsid w:val="00000B6F"/>
    <w:rsid w:val="000010BE"/>
    <w:rsid w:val="000015D0"/>
    <w:rsid w:val="000016F1"/>
    <w:rsid w:val="00001BAD"/>
    <w:rsid w:val="0000215D"/>
    <w:rsid w:val="00002234"/>
    <w:rsid w:val="000022CC"/>
    <w:rsid w:val="00002603"/>
    <w:rsid w:val="00003049"/>
    <w:rsid w:val="0000345A"/>
    <w:rsid w:val="0000347A"/>
    <w:rsid w:val="00003AD4"/>
    <w:rsid w:val="00003B77"/>
    <w:rsid w:val="0000403E"/>
    <w:rsid w:val="00004CE4"/>
    <w:rsid w:val="00004DD5"/>
    <w:rsid w:val="00005C41"/>
    <w:rsid w:val="00005EAE"/>
    <w:rsid w:val="00005EB9"/>
    <w:rsid w:val="000061BD"/>
    <w:rsid w:val="000062BA"/>
    <w:rsid w:val="0000634E"/>
    <w:rsid w:val="00006C3E"/>
    <w:rsid w:val="00006F07"/>
    <w:rsid w:val="0000716A"/>
    <w:rsid w:val="00007AB0"/>
    <w:rsid w:val="00010568"/>
    <w:rsid w:val="000107F6"/>
    <w:rsid w:val="00010A27"/>
    <w:rsid w:val="000110B6"/>
    <w:rsid w:val="000116F0"/>
    <w:rsid w:val="00011733"/>
    <w:rsid w:val="00011736"/>
    <w:rsid w:val="000117F2"/>
    <w:rsid w:val="00011C7E"/>
    <w:rsid w:val="000127F7"/>
    <w:rsid w:val="0001288A"/>
    <w:rsid w:val="000128F2"/>
    <w:rsid w:val="000130AE"/>
    <w:rsid w:val="00013171"/>
    <w:rsid w:val="00013935"/>
    <w:rsid w:val="000144BA"/>
    <w:rsid w:val="00014F94"/>
    <w:rsid w:val="00015A06"/>
    <w:rsid w:val="00015B26"/>
    <w:rsid w:val="00015D8B"/>
    <w:rsid w:val="00015E0B"/>
    <w:rsid w:val="000161FC"/>
    <w:rsid w:val="000163FF"/>
    <w:rsid w:val="00016438"/>
    <w:rsid w:val="00016A03"/>
    <w:rsid w:val="00017835"/>
    <w:rsid w:val="00017A49"/>
    <w:rsid w:val="000201D2"/>
    <w:rsid w:val="00020357"/>
    <w:rsid w:val="00020E5B"/>
    <w:rsid w:val="00021238"/>
    <w:rsid w:val="00021286"/>
    <w:rsid w:val="00021FE5"/>
    <w:rsid w:val="00022413"/>
    <w:rsid w:val="00022B3B"/>
    <w:rsid w:val="0002331B"/>
    <w:rsid w:val="0002336F"/>
    <w:rsid w:val="00023E03"/>
    <w:rsid w:val="0002407F"/>
    <w:rsid w:val="0002418D"/>
    <w:rsid w:val="00024B1B"/>
    <w:rsid w:val="00024C72"/>
    <w:rsid w:val="0002516B"/>
    <w:rsid w:val="0002561B"/>
    <w:rsid w:val="0002590C"/>
    <w:rsid w:val="00025D91"/>
    <w:rsid w:val="00025ECC"/>
    <w:rsid w:val="00026E8A"/>
    <w:rsid w:val="000270B7"/>
    <w:rsid w:val="000273F1"/>
    <w:rsid w:val="00030931"/>
    <w:rsid w:val="00030AEC"/>
    <w:rsid w:val="00031154"/>
    <w:rsid w:val="000317D0"/>
    <w:rsid w:val="00031A87"/>
    <w:rsid w:val="00031E74"/>
    <w:rsid w:val="000332FA"/>
    <w:rsid w:val="0003333C"/>
    <w:rsid w:val="00033452"/>
    <w:rsid w:val="0003372B"/>
    <w:rsid w:val="00033990"/>
    <w:rsid w:val="00033AD1"/>
    <w:rsid w:val="00033C82"/>
    <w:rsid w:val="00033E51"/>
    <w:rsid w:val="0003445A"/>
    <w:rsid w:val="000344D2"/>
    <w:rsid w:val="00034A8F"/>
    <w:rsid w:val="000355D1"/>
    <w:rsid w:val="000356F3"/>
    <w:rsid w:val="00035B56"/>
    <w:rsid w:val="000361EC"/>
    <w:rsid w:val="000365E1"/>
    <w:rsid w:val="0003791D"/>
    <w:rsid w:val="000379F1"/>
    <w:rsid w:val="00037C17"/>
    <w:rsid w:val="00037D68"/>
    <w:rsid w:val="00037F45"/>
    <w:rsid w:val="00040396"/>
    <w:rsid w:val="00040A8F"/>
    <w:rsid w:val="000410C3"/>
    <w:rsid w:val="000419D8"/>
    <w:rsid w:val="00041AD5"/>
    <w:rsid w:val="00041DB5"/>
    <w:rsid w:val="00042622"/>
    <w:rsid w:val="0004286A"/>
    <w:rsid w:val="000428C4"/>
    <w:rsid w:val="00042927"/>
    <w:rsid w:val="00042979"/>
    <w:rsid w:val="00042CA8"/>
    <w:rsid w:val="0004375B"/>
    <w:rsid w:val="00043A09"/>
    <w:rsid w:val="00043A4E"/>
    <w:rsid w:val="00043A7F"/>
    <w:rsid w:val="000448AC"/>
    <w:rsid w:val="0004492D"/>
    <w:rsid w:val="00044C6B"/>
    <w:rsid w:val="00044EC8"/>
    <w:rsid w:val="00045397"/>
    <w:rsid w:val="00045538"/>
    <w:rsid w:val="00046213"/>
    <w:rsid w:val="00046C97"/>
    <w:rsid w:val="000473CE"/>
    <w:rsid w:val="00047905"/>
    <w:rsid w:val="000509AE"/>
    <w:rsid w:val="00050FDD"/>
    <w:rsid w:val="00051A71"/>
    <w:rsid w:val="00052752"/>
    <w:rsid w:val="00052AAD"/>
    <w:rsid w:val="00052DFA"/>
    <w:rsid w:val="00052E1D"/>
    <w:rsid w:val="000530F9"/>
    <w:rsid w:val="000530FD"/>
    <w:rsid w:val="000532EE"/>
    <w:rsid w:val="0005351A"/>
    <w:rsid w:val="00053B6F"/>
    <w:rsid w:val="00053E39"/>
    <w:rsid w:val="000550D6"/>
    <w:rsid w:val="00055A36"/>
    <w:rsid w:val="00057438"/>
    <w:rsid w:val="00057498"/>
    <w:rsid w:val="0005790D"/>
    <w:rsid w:val="0006085E"/>
    <w:rsid w:val="00060B03"/>
    <w:rsid w:val="00060B57"/>
    <w:rsid w:val="00060BDF"/>
    <w:rsid w:val="00060DE4"/>
    <w:rsid w:val="00062BFE"/>
    <w:rsid w:val="00062D6E"/>
    <w:rsid w:val="00062E20"/>
    <w:rsid w:val="000636A7"/>
    <w:rsid w:val="00063A20"/>
    <w:rsid w:val="00063FAF"/>
    <w:rsid w:val="00064993"/>
    <w:rsid w:val="00065107"/>
    <w:rsid w:val="00065698"/>
    <w:rsid w:val="000656BF"/>
    <w:rsid w:val="000659D8"/>
    <w:rsid w:val="00065A5A"/>
    <w:rsid w:val="00065B5B"/>
    <w:rsid w:val="000669D4"/>
    <w:rsid w:val="000670C7"/>
    <w:rsid w:val="00067653"/>
    <w:rsid w:val="00067880"/>
    <w:rsid w:val="00067A84"/>
    <w:rsid w:val="00067ACA"/>
    <w:rsid w:val="00070080"/>
    <w:rsid w:val="00070522"/>
    <w:rsid w:val="00070C13"/>
    <w:rsid w:val="000711FA"/>
    <w:rsid w:val="00072002"/>
    <w:rsid w:val="00072EC9"/>
    <w:rsid w:val="00073449"/>
    <w:rsid w:val="0007383D"/>
    <w:rsid w:val="00073B4E"/>
    <w:rsid w:val="00073DAB"/>
    <w:rsid w:val="000743AD"/>
    <w:rsid w:val="000745A0"/>
    <w:rsid w:val="00075AA1"/>
    <w:rsid w:val="0007609D"/>
    <w:rsid w:val="000760C0"/>
    <w:rsid w:val="000761F3"/>
    <w:rsid w:val="00076ADA"/>
    <w:rsid w:val="000771CB"/>
    <w:rsid w:val="00077D90"/>
    <w:rsid w:val="0008031F"/>
    <w:rsid w:val="000806CE"/>
    <w:rsid w:val="00080754"/>
    <w:rsid w:val="0008089A"/>
    <w:rsid w:val="00080926"/>
    <w:rsid w:val="000809DA"/>
    <w:rsid w:val="00080CF8"/>
    <w:rsid w:val="00080D57"/>
    <w:rsid w:val="000812E5"/>
    <w:rsid w:val="00081A05"/>
    <w:rsid w:val="00081F83"/>
    <w:rsid w:val="00082631"/>
    <w:rsid w:val="000827AB"/>
    <w:rsid w:val="00082BC0"/>
    <w:rsid w:val="00082D2A"/>
    <w:rsid w:val="00082D93"/>
    <w:rsid w:val="000830A9"/>
    <w:rsid w:val="00083C9D"/>
    <w:rsid w:val="00084246"/>
    <w:rsid w:val="0008574E"/>
    <w:rsid w:val="00085F9D"/>
    <w:rsid w:val="00086A92"/>
    <w:rsid w:val="00086B76"/>
    <w:rsid w:val="00086E33"/>
    <w:rsid w:val="00086E9F"/>
    <w:rsid w:val="00090235"/>
    <w:rsid w:val="0009149C"/>
    <w:rsid w:val="00091B70"/>
    <w:rsid w:val="00092562"/>
    <w:rsid w:val="000927A0"/>
    <w:rsid w:val="00092969"/>
    <w:rsid w:val="00092F7A"/>
    <w:rsid w:val="000934BD"/>
    <w:rsid w:val="00093F05"/>
    <w:rsid w:val="0009435E"/>
    <w:rsid w:val="00094574"/>
    <w:rsid w:val="00094708"/>
    <w:rsid w:val="000953D4"/>
    <w:rsid w:val="00095420"/>
    <w:rsid w:val="00095504"/>
    <w:rsid w:val="00096543"/>
    <w:rsid w:val="00096F52"/>
    <w:rsid w:val="00097167"/>
    <w:rsid w:val="00097338"/>
    <w:rsid w:val="00097530"/>
    <w:rsid w:val="00097AF4"/>
    <w:rsid w:val="00097ECE"/>
    <w:rsid w:val="000A009F"/>
    <w:rsid w:val="000A0D0C"/>
    <w:rsid w:val="000A0D96"/>
    <w:rsid w:val="000A1499"/>
    <w:rsid w:val="000A1580"/>
    <w:rsid w:val="000A1B38"/>
    <w:rsid w:val="000A1E87"/>
    <w:rsid w:val="000A211A"/>
    <w:rsid w:val="000A2246"/>
    <w:rsid w:val="000A2B73"/>
    <w:rsid w:val="000A2C99"/>
    <w:rsid w:val="000A3DAB"/>
    <w:rsid w:val="000A45E2"/>
    <w:rsid w:val="000A4C8C"/>
    <w:rsid w:val="000A4EF8"/>
    <w:rsid w:val="000A5B77"/>
    <w:rsid w:val="000A5E40"/>
    <w:rsid w:val="000A5EA4"/>
    <w:rsid w:val="000A601C"/>
    <w:rsid w:val="000A65BC"/>
    <w:rsid w:val="000A69B2"/>
    <w:rsid w:val="000A777C"/>
    <w:rsid w:val="000A7A04"/>
    <w:rsid w:val="000B0110"/>
    <w:rsid w:val="000B054F"/>
    <w:rsid w:val="000B0A9A"/>
    <w:rsid w:val="000B0D9F"/>
    <w:rsid w:val="000B0F46"/>
    <w:rsid w:val="000B19EB"/>
    <w:rsid w:val="000B1BA1"/>
    <w:rsid w:val="000B2564"/>
    <w:rsid w:val="000B36DF"/>
    <w:rsid w:val="000B3B29"/>
    <w:rsid w:val="000B3D88"/>
    <w:rsid w:val="000B3F10"/>
    <w:rsid w:val="000B47B6"/>
    <w:rsid w:val="000B488A"/>
    <w:rsid w:val="000B4E48"/>
    <w:rsid w:val="000B4FE0"/>
    <w:rsid w:val="000B52C5"/>
    <w:rsid w:val="000B58CC"/>
    <w:rsid w:val="000B6285"/>
    <w:rsid w:val="000B6B6F"/>
    <w:rsid w:val="000B6BA1"/>
    <w:rsid w:val="000B6D1C"/>
    <w:rsid w:val="000B6F29"/>
    <w:rsid w:val="000B6F8C"/>
    <w:rsid w:val="000B7ADF"/>
    <w:rsid w:val="000B7FF2"/>
    <w:rsid w:val="000C028F"/>
    <w:rsid w:val="000C0B64"/>
    <w:rsid w:val="000C14DF"/>
    <w:rsid w:val="000C18ED"/>
    <w:rsid w:val="000C2251"/>
    <w:rsid w:val="000C2744"/>
    <w:rsid w:val="000C2866"/>
    <w:rsid w:val="000C2A33"/>
    <w:rsid w:val="000C2DB2"/>
    <w:rsid w:val="000C2E6F"/>
    <w:rsid w:val="000C310D"/>
    <w:rsid w:val="000C34D8"/>
    <w:rsid w:val="000C3CE5"/>
    <w:rsid w:val="000C3E76"/>
    <w:rsid w:val="000C42C3"/>
    <w:rsid w:val="000C43A9"/>
    <w:rsid w:val="000C43EF"/>
    <w:rsid w:val="000C5738"/>
    <w:rsid w:val="000C6103"/>
    <w:rsid w:val="000C629C"/>
    <w:rsid w:val="000C6314"/>
    <w:rsid w:val="000C6755"/>
    <w:rsid w:val="000C6772"/>
    <w:rsid w:val="000C68B6"/>
    <w:rsid w:val="000C78DC"/>
    <w:rsid w:val="000C7A43"/>
    <w:rsid w:val="000C7B0D"/>
    <w:rsid w:val="000C7D29"/>
    <w:rsid w:val="000C7EBB"/>
    <w:rsid w:val="000C7F57"/>
    <w:rsid w:val="000D0E68"/>
    <w:rsid w:val="000D1262"/>
    <w:rsid w:val="000D1B58"/>
    <w:rsid w:val="000D1DA5"/>
    <w:rsid w:val="000D263D"/>
    <w:rsid w:val="000D2798"/>
    <w:rsid w:val="000D3063"/>
    <w:rsid w:val="000D30B3"/>
    <w:rsid w:val="000D34D9"/>
    <w:rsid w:val="000D3628"/>
    <w:rsid w:val="000D3E9C"/>
    <w:rsid w:val="000D4183"/>
    <w:rsid w:val="000D4F59"/>
    <w:rsid w:val="000D4F8B"/>
    <w:rsid w:val="000D53AF"/>
    <w:rsid w:val="000D6077"/>
    <w:rsid w:val="000D6354"/>
    <w:rsid w:val="000D6701"/>
    <w:rsid w:val="000D6EDE"/>
    <w:rsid w:val="000D6F8C"/>
    <w:rsid w:val="000D7234"/>
    <w:rsid w:val="000D7B6C"/>
    <w:rsid w:val="000D7E8E"/>
    <w:rsid w:val="000E001B"/>
    <w:rsid w:val="000E0158"/>
    <w:rsid w:val="000E0806"/>
    <w:rsid w:val="000E1949"/>
    <w:rsid w:val="000E1B2B"/>
    <w:rsid w:val="000E2553"/>
    <w:rsid w:val="000E2561"/>
    <w:rsid w:val="000E2C66"/>
    <w:rsid w:val="000E3926"/>
    <w:rsid w:val="000E41B7"/>
    <w:rsid w:val="000E4A6E"/>
    <w:rsid w:val="000E5410"/>
    <w:rsid w:val="000E54FA"/>
    <w:rsid w:val="000E5831"/>
    <w:rsid w:val="000E6477"/>
    <w:rsid w:val="000E64B0"/>
    <w:rsid w:val="000E6B1C"/>
    <w:rsid w:val="000E70C6"/>
    <w:rsid w:val="000E719A"/>
    <w:rsid w:val="000E74AE"/>
    <w:rsid w:val="000E74F3"/>
    <w:rsid w:val="000E79E1"/>
    <w:rsid w:val="000F0293"/>
    <w:rsid w:val="000F0538"/>
    <w:rsid w:val="000F07AB"/>
    <w:rsid w:val="000F0D86"/>
    <w:rsid w:val="000F165E"/>
    <w:rsid w:val="000F1B71"/>
    <w:rsid w:val="000F1B96"/>
    <w:rsid w:val="000F1D8F"/>
    <w:rsid w:val="000F1E76"/>
    <w:rsid w:val="000F24C3"/>
    <w:rsid w:val="000F2ABA"/>
    <w:rsid w:val="000F2B44"/>
    <w:rsid w:val="000F32CC"/>
    <w:rsid w:val="000F43E4"/>
    <w:rsid w:val="000F443B"/>
    <w:rsid w:val="000F46FF"/>
    <w:rsid w:val="000F4B29"/>
    <w:rsid w:val="000F4CEB"/>
    <w:rsid w:val="000F562D"/>
    <w:rsid w:val="000F56CE"/>
    <w:rsid w:val="000F6758"/>
    <w:rsid w:val="000F7143"/>
    <w:rsid w:val="000F785D"/>
    <w:rsid w:val="000F7881"/>
    <w:rsid w:val="000F78AB"/>
    <w:rsid w:val="000F7ADA"/>
    <w:rsid w:val="00100615"/>
    <w:rsid w:val="00100679"/>
    <w:rsid w:val="00100816"/>
    <w:rsid w:val="00100836"/>
    <w:rsid w:val="001017D3"/>
    <w:rsid w:val="00101B9A"/>
    <w:rsid w:val="001027E8"/>
    <w:rsid w:val="00102D54"/>
    <w:rsid w:val="0010336C"/>
    <w:rsid w:val="00103872"/>
    <w:rsid w:val="00103F03"/>
    <w:rsid w:val="00104568"/>
    <w:rsid w:val="00104B53"/>
    <w:rsid w:val="00104C09"/>
    <w:rsid w:val="00105506"/>
    <w:rsid w:val="00105565"/>
    <w:rsid w:val="001055C9"/>
    <w:rsid w:val="00105710"/>
    <w:rsid w:val="00105C26"/>
    <w:rsid w:val="00105DED"/>
    <w:rsid w:val="00105ED4"/>
    <w:rsid w:val="001062E5"/>
    <w:rsid w:val="001066D2"/>
    <w:rsid w:val="00106AE7"/>
    <w:rsid w:val="00106F57"/>
    <w:rsid w:val="001074F3"/>
    <w:rsid w:val="00107C72"/>
    <w:rsid w:val="00107EA8"/>
    <w:rsid w:val="0011075E"/>
    <w:rsid w:val="001108DD"/>
    <w:rsid w:val="0011113B"/>
    <w:rsid w:val="0011151E"/>
    <w:rsid w:val="00111A6C"/>
    <w:rsid w:val="00111C68"/>
    <w:rsid w:val="00111E63"/>
    <w:rsid w:val="00111F1E"/>
    <w:rsid w:val="0011280B"/>
    <w:rsid w:val="00112853"/>
    <w:rsid w:val="00112BA2"/>
    <w:rsid w:val="00112D23"/>
    <w:rsid w:val="001134D0"/>
    <w:rsid w:val="001148BD"/>
    <w:rsid w:val="00114B00"/>
    <w:rsid w:val="001150A2"/>
    <w:rsid w:val="001151EB"/>
    <w:rsid w:val="00115EE2"/>
    <w:rsid w:val="001165CD"/>
    <w:rsid w:val="00116717"/>
    <w:rsid w:val="00116BB7"/>
    <w:rsid w:val="00116CB4"/>
    <w:rsid w:val="00116D1F"/>
    <w:rsid w:val="00116F43"/>
    <w:rsid w:val="0011721E"/>
    <w:rsid w:val="00117595"/>
    <w:rsid w:val="00117812"/>
    <w:rsid w:val="00117AB2"/>
    <w:rsid w:val="00117AE3"/>
    <w:rsid w:val="00117BF4"/>
    <w:rsid w:val="00120145"/>
    <w:rsid w:val="00120161"/>
    <w:rsid w:val="0012033A"/>
    <w:rsid w:val="00120403"/>
    <w:rsid w:val="0012062D"/>
    <w:rsid w:val="00120E73"/>
    <w:rsid w:val="0012101F"/>
    <w:rsid w:val="001217A4"/>
    <w:rsid w:val="00121A0E"/>
    <w:rsid w:val="00121EEF"/>
    <w:rsid w:val="001220A1"/>
    <w:rsid w:val="00122F2A"/>
    <w:rsid w:val="00123346"/>
    <w:rsid w:val="001235D0"/>
    <w:rsid w:val="001235FC"/>
    <w:rsid w:val="00123636"/>
    <w:rsid w:val="00123823"/>
    <w:rsid w:val="00123B44"/>
    <w:rsid w:val="00123BC9"/>
    <w:rsid w:val="00123BCB"/>
    <w:rsid w:val="00123E28"/>
    <w:rsid w:val="00124547"/>
    <w:rsid w:val="00124806"/>
    <w:rsid w:val="00124D52"/>
    <w:rsid w:val="001251B1"/>
    <w:rsid w:val="00125EEC"/>
    <w:rsid w:val="001261F5"/>
    <w:rsid w:val="001265C7"/>
    <w:rsid w:val="00126C77"/>
    <w:rsid w:val="0012722F"/>
    <w:rsid w:val="00127319"/>
    <w:rsid w:val="00130781"/>
    <w:rsid w:val="00130AF9"/>
    <w:rsid w:val="0013154F"/>
    <w:rsid w:val="0013174A"/>
    <w:rsid w:val="00131EDC"/>
    <w:rsid w:val="00132148"/>
    <w:rsid w:val="00132834"/>
    <w:rsid w:val="0013285E"/>
    <w:rsid w:val="00133CE4"/>
    <w:rsid w:val="00133EDD"/>
    <w:rsid w:val="00134669"/>
    <w:rsid w:val="00134A91"/>
    <w:rsid w:val="00135198"/>
    <w:rsid w:val="001353AF"/>
    <w:rsid w:val="00135E66"/>
    <w:rsid w:val="001374ED"/>
    <w:rsid w:val="0013753F"/>
    <w:rsid w:val="0013763C"/>
    <w:rsid w:val="00140300"/>
    <w:rsid w:val="00140682"/>
    <w:rsid w:val="00140A57"/>
    <w:rsid w:val="00140C40"/>
    <w:rsid w:val="00141D15"/>
    <w:rsid w:val="00142465"/>
    <w:rsid w:val="001427A9"/>
    <w:rsid w:val="00142841"/>
    <w:rsid w:val="00142F8D"/>
    <w:rsid w:val="001437B6"/>
    <w:rsid w:val="0014438D"/>
    <w:rsid w:val="0014449A"/>
    <w:rsid w:val="00144599"/>
    <w:rsid w:val="001450D7"/>
    <w:rsid w:val="00145192"/>
    <w:rsid w:val="00145711"/>
    <w:rsid w:val="00145973"/>
    <w:rsid w:val="00145C16"/>
    <w:rsid w:val="00146400"/>
    <w:rsid w:val="00147139"/>
    <w:rsid w:val="00147224"/>
    <w:rsid w:val="0014770B"/>
    <w:rsid w:val="001478E9"/>
    <w:rsid w:val="00147B6C"/>
    <w:rsid w:val="00147E9E"/>
    <w:rsid w:val="00150E1E"/>
    <w:rsid w:val="00151081"/>
    <w:rsid w:val="001515CC"/>
    <w:rsid w:val="001517DD"/>
    <w:rsid w:val="00151832"/>
    <w:rsid w:val="0015206B"/>
    <w:rsid w:val="0015341D"/>
    <w:rsid w:val="001537B6"/>
    <w:rsid w:val="00153921"/>
    <w:rsid w:val="001546D8"/>
    <w:rsid w:val="00154C57"/>
    <w:rsid w:val="00155197"/>
    <w:rsid w:val="0015602B"/>
    <w:rsid w:val="001567B8"/>
    <w:rsid w:val="0015695E"/>
    <w:rsid w:val="00157509"/>
    <w:rsid w:val="00157A38"/>
    <w:rsid w:val="00157AB0"/>
    <w:rsid w:val="00157E74"/>
    <w:rsid w:val="00160A75"/>
    <w:rsid w:val="00160C31"/>
    <w:rsid w:val="00161924"/>
    <w:rsid w:val="00161C08"/>
    <w:rsid w:val="001626B4"/>
    <w:rsid w:val="001627E3"/>
    <w:rsid w:val="00162895"/>
    <w:rsid w:val="001629BA"/>
    <w:rsid w:val="00162BF6"/>
    <w:rsid w:val="00162D81"/>
    <w:rsid w:val="00162E45"/>
    <w:rsid w:val="0016312B"/>
    <w:rsid w:val="001631D8"/>
    <w:rsid w:val="00163200"/>
    <w:rsid w:val="00163226"/>
    <w:rsid w:val="001637F8"/>
    <w:rsid w:val="001638B0"/>
    <w:rsid w:val="00164E54"/>
    <w:rsid w:val="001650A3"/>
    <w:rsid w:val="00165106"/>
    <w:rsid w:val="001657CF"/>
    <w:rsid w:val="00165A60"/>
    <w:rsid w:val="00165C25"/>
    <w:rsid w:val="00165D3E"/>
    <w:rsid w:val="00165D43"/>
    <w:rsid w:val="00166015"/>
    <w:rsid w:val="00166251"/>
    <w:rsid w:val="00166579"/>
    <w:rsid w:val="00166A8B"/>
    <w:rsid w:val="00166B62"/>
    <w:rsid w:val="00166C33"/>
    <w:rsid w:val="00166F3D"/>
    <w:rsid w:val="00167417"/>
    <w:rsid w:val="0016750A"/>
    <w:rsid w:val="001676B2"/>
    <w:rsid w:val="0016779A"/>
    <w:rsid w:val="00167891"/>
    <w:rsid w:val="00167B9C"/>
    <w:rsid w:val="0017007E"/>
    <w:rsid w:val="001704BD"/>
    <w:rsid w:val="0017075A"/>
    <w:rsid w:val="00170C85"/>
    <w:rsid w:val="001712DF"/>
    <w:rsid w:val="001712E1"/>
    <w:rsid w:val="0017132C"/>
    <w:rsid w:val="001715A0"/>
    <w:rsid w:val="001715DD"/>
    <w:rsid w:val="00171899"/>
    <w:rsid w:val="001724F4"/>
    <w:rsid w:val="00172775"/>
    <w:rsid w:val="00172EC7"/>
    <w:rsid w:val="00173A04"/>
    <w:rsid w:val="00173A4E"/>
    <w:rsid w:val="00173B6E"/>
    <w:rsid w:val="00173D9A"/>
    <w:rsid w:val="001741E1"/>
    <w:rsid w:val="00174BD8"/>
    <w:rsid w:val="00174D33"/>
    <w:rsid w:val="00175146"/>
    <w:rsid w:val="0017534D"/>
    <w:rsid w:val="0017576C"/>
    <w:rsid w:val="00175985"/>
    <w:rsid w:val="00175B3E"/>
    <w:rsid w:val="00176D9E"/>
    <w:rsid w:val="00176EF5"/>
    <w:rsid w:val="001777F6"/>
    <w:rsid w:val="00177D23"/>
    <w:rsid w:val="00177D2E"/>
    <w:rsid w:val="0018151E"/>
    <w:rsid w:val="00181834"/>
    <w:rsid w:val="00181999"/>
    <w:rsid w:val="00181B0C"/>
    <w:rsid w:val="0018277E"/>
    <w:rsid w:val="001828D5"/>
    <w:rsid w:val="00183343"/>
    <w:rsid w:val="00183C61"/>
    <w:rsid w:val="00183EE1"/>
    <w:rsid w:val="001847C5"/>
    <w:rsid w:val="001850A8"/>
    <w:rsid w:val="001855EE"/>
    <w:rsid w:val="00185D43"/>
    <w:rsid w:val="00185FB6"/>
    <w:rsid w:val="001860CD"/>
    <w:rsid w:val="00186128"/>
    <w:rsid w:val="001862D3"/>
    <w:rsid w:val="0018638A"/>
    <w:rsid w:val="00186B6A"/>
    <w:rsid w:val="00187D9B"/>
    <w:rsid w:val="00190893"/>
    <w:rsid w:val="00190BE4"/>
    <w:rsid w:val="00190EB4"/>
    <w:rsid w:val="001914E1"/>
    <w:rsid w:val="00191B45"/>
    <w:rsid w:val="00191C86"/>
    <w:rsid w:val="001921FE"/>
    <w:rsid w:val="001924E2"/>
    <w:rsid w:val="0019288D"/>
    <w:rsid w:val="0019356E"/>
    <w:rsid w:val="001942D5"/>
    <w:rsid w:val="00194978"/>
    <w:rsid w:val="001950A7"/>
    <w:rsid w:val="00195709"/>
    <w:rsid w:val="00195713"/>
    <w:rsid w:val="00195EB6"/>
    <w:rsid w:val="00195FF1"/>
    <w:rsid w:val="0019619E"/>
    <w:rsid w:val="001977D9"/>
    <w:rsid w:val="00197B3C"/>
    <w:rsid w:val="001A053B"/>
    <w:rsid w:val="001A10AA"/>
    <w:rsid w:val="001A15A6"/>
    <w:rsid w:val="001A1F96"/>
    <w:rsid w:val="001A282E"/>
    <w:rsid w:val="001A31C1"/>
    <w:rsid w:val="001A3808"/>
    <w:rsid w:val="001A3878"/>
    <w:rsid w:val="001A38CF"/>
    <w:rsid w:val="001A3DAD"/>
    <w:rsid w:val="001A4232"/>
    <w:rsid w:val="001A4D3C"/>
    <w:rsid w:val="001A52B3"/>
    <w:rsid w:val="001A54EC"/>
    <w:rsid w:val="001A655F"/>
    <w:rsid w:val="001A65B6"/>
    <w:rsid w:val="001A6A2C"/>
    <w:rsid w:val="001A7E31"/>
    <w:rsid w:val="001B0A4B"/>
    <w:rsid w:val="001B1274"/>
    <w:rsid w:val="001B1C4E"/>
    <w:rsid w:val="001B1CCB"/>
    <w:rsid w:val="001B23BC"/>
    <w:rsid w:val="001B24C4"/>
    <w:rsid w:val="001B2AA5"/>
    <w:rsid w:val="001B2C97"/>
    <w:rsid w:val="001B2E58"/>
    <w:rsid w:val="001B3604"/>
    <w:rsid w:val="001B3A6D"/>
    <w:rsid w:val="001B3B73"/>
    <w:rsid w:val="001B4062"/>
    <w:rsid w:val="001B40F3"/>
    <w:rsid w:val="001B45E0"/>
    <w:rsid w:val="001B46EA"/>
    <w:rsid w:val="001B497E"/>
    <w:rsid w:val="001B4A35"/>
    <w:rsid w:val="001B5231"/>
    <w:rsid w:val="001B55D6"/>
    <w:rsid w:val="001B5ED0"/>
    <w:rsid w:val="001B6059"/>
    <w:rsid w:val="001B652B"/>
    <w:rsid w:val="001B669F"/>
    <w:rsid w:val="001B69AB"/>
    <w:rsid w:val="001B6BFF"/>
    <w:rsid w:val="001B7244"/>
    <w:rsid w:val="001B7299"/>
    <w:rsid w:val="001B7326"/>
    <w:rsid w:val="001B7A74"/>
    <w:rsid w:val="001B7D50"/>
    <w:rsid w:val="001C051C"/>
    <w:rsid w:val="001C053A"/>
    <w:rsid w:val="001C0E0A"/>
    <w:rsid w:val="001C1009"/>
    <w:rsid w:val="001C1332"/>
    <w:rsid w:val="001C1D8A"/>
    <w:rsid w:val="001C1DC2"/>
    <w:rsid w:val="001C224D"/>
    <w:rsid w:val="001C345B"/>
    <w:rsid w:val="001C377A"/>
    <w:rsid w:val="001C3F9B"/>
    <w:rsid w:val="001C47E2"/>
    <w:rsid w:val="001C4826"/>
    <w:rsid w:val="001C5079"/>
    <w:rsid w:val="001C50FA"/>
    <w:rsid w:val="001C52A6"/>
    <w:rsid w:val="001C5611"/>
    <w:rsid w:val="001C63A4"/>
    <w:rsid w:val="001C68E2"/>
    <w:rsid w:val="001C6D3D"/>
    <w:rsid w:val="001C6FB6"/>
    <w:rsid w:val="001C74C1"/>
    <w:rsid w:val="001C7915"/>
    <w:rsid w:val="001C7A3C"/>
    <w:rsid w:val="001C7C79"/>
    <w:rsid w:val="001D00A1"/>
    <w:rsid w:val="001D03D6"/>
    <w:rsid w:val="001D06BD"/>
    <w:rsid w:val="001D1020"/>
    <w:rsid w:val="001D2A1E"/>
    <w:rsid w:val="001D2D4B"/>
    <w:rsid w:val="001D2F78"/>
    <w:rsid w:val="001D3818"/>
    <w:rsid w:val="001D3F19"/>
    <w:rsid w:val="001D40AB"/>
    <w:rsid w:val="001D45F1"/>
    <w:rsid w:val="001D470A"/>
    <w:rsid w:val="001D4A6F"/>
    <w:rsid w:val="001D4D13"/>
    <w:rsid w:val="001D5BE0"/>
    <w:rsid w:val="001D5F34"/>
    <w:rsid w:val="001D60FE"/>
    <w:rsid w:val="001D6184"/>
    <w:rsid w:val="001D6EAF"/>
    <w:rsid w:val="001D6FB4"/>
    <w:rsid w:val="001D71FF"/>
    <w:rsid w:val="001D72DD"/>
    <w:rsid w:val="001D76BD"/>
    <w:rsid w:val="001E037E"/>
    <w:rsid w:val="001E0630"/>
    <w:rsid w:val="001E0B84"/>
    <w:rsid w:val="001E0C35"/>
    <w:rsid w:val="001E10FE"/>
    <w:rsid w:val="001E1D86"/>
    <w:rsid w:val="001E2DDF"/>
    <w:rsid w:val="001E316D"/>
    <w:rsid w:val="001E36A7"/>
    <w:rsid w:val="001E3D40"/>
    <w:rsid w:val="001E3DF8"/>
    <w:rsid w:val="001E41B0"/>
    <w:rsid w:val="001E424F"/>
    <w:rsid w:val="001E4A05"/>
    <w:rsid w:val="001E4CFE"/>
    <w:rsid w:val="001E552B"/>
    <w:rsid w:val="001E56BC"/>
    <w:rsid w:val="001E65C2"/>
    <w:rsid w:val="001E6E3C"/>
    <w:rsid w:val="001E723C"/>
    <w:rsid w:val="001E7AD8"/>
    <w:rsid w:val="001E7BDB"/>
    <w:rsid w:val="001E7E1B"/>
    <w:rsid w:val="001F035D"/>
    <w:rsid w:val="001F0632"/>
    <w:rsid w:val="001F07E4"/>
    <w:rsid w:val="001F0FB0"/>
    <w:rsid w:val="001F1600"/>
    <w:rsid w:val="001F1796"/>
    <w:rsid w:val="001F1E55"/>
    <w:rsid w:val="001F2581"/>
    <w:rsid w:val="001F27C2"/>
    <w:rsid w:val="001F2B19"/>
    <w:rsid w:val="001F2C78"/>
    <w:rsid w:val="001F3194"/>
    <w:rsid w:val="001F342D"/>
    <w:rsid w:val="001F35FF"/>
    <w:rsid w:val="001F36FF"/>
    <w:rsid w:val="001F38EA"/>
    <w:rsid w:val="001F3F89"/>
    <w:rsid w:val="001F406D"/>
    <w:rsid w:val="001F4223"/>
    <w:rsid w:val="001F426F"/>
    <w:rsid w:val="001F60A9"/>
    <w:rsid w:val="001F7088"/>
    <w:rsid w:val="001F719C"/>
    <w:rsid w:val="001F7630"/>
    <w:rsid w:val="001F763A"/>
    <w:rsid w:val="001F7BD9"/>
    <w:rsid w:val="001F7C4A"/>
    <w:rsid w:val="002006D8"/>
    <w:rsid w:val="002006EA"/>
    <w:rsid w:val="00200798"/>
    <w:rsid w:val="00200AF9"/>
    <w:rsid w:val="00200EA5"/>
    <w:rsid w:val="002016E0"/>
    <w:rsid w:val="00201872"/>
    <w:rsid w:val="00201CE1"/>
    <w:rsid w:val="0020286C"/>
    <w:rsid w:val="00202B17"/>
    <w:rsid w:val="00202C0D"/>
    <w:rsid w:val="002034A6"/>
    <w:rsid w:val="002053A3"/>
    <w:rsid w:val="00205579"/>
    <w:rsid w:val="002060BF"/>
    <w:rsid w:val="002063F3"/>
    <w:rsid w:val="00207C87"/>
    <w:rsid w:val="00207E09"/>
    <w:rsid w:val="00207F7F"/>
    <w:rsid w:val="00210527"/>
    <w:rsid w:val="0021055D"/>
    <w:rsid w:val="002108B2"/>
    <w:rsid w:val="00210AEE"/>
    <w:rsid w:val="00210DD4"/>
    <w:rsid w:val="00211189"/>
    <w:rsid w:val="002113D6"/>
    <w:rsid w:val="0021163F"/>
    <w:rsid w:val="00211B1B"/>
    <w:rsid w:val="00211C18"/>
    <w:rsid w:val="002123F9"/>
    <w:rsid w:val="002129A5"/>
    <w:rsid w:val="00212A7D"/>
    <w:rsid w:val="002133A7"/>
    <w:rsid w:val="002138A9"/>
    <w:rsid w:val="00214052"/>
    <w:rsid w:val="002140BD"/>
    <w:rsid w:val="00214265"/>
    <w:rsid w:val="0021431E"/>
    <w:rsid w:val="00214938"/>
    <w:rsid w:val="00214A68"/>
    <w:rsid w:val="00215198"/>
    <w:rsid w:val="00215EDF"/>
    <w:rsid w:val="00216159"/>
    <w:rsid w:val="002162D4"/>
    <w:rsid w:val="002165DE"/>
    <w:rsid w:val="002168A4"/>
    <w:rsid w:val="00216F8A"/>
    <w:rsid w:val="002173C6"/>
    <w:rsid w:val="00217A20"/>
    <w:rsid w:val="00217ADD"/>
    <w:rsid w:val="00217C98"/>
    <w:rsid w:val="00217E57"/>
    <w:rsid w:val="00220741"/>
    <w:rsid w:val="00220D37"/>
    <w:rsid w:val="002213B4"/>
    <w:rsid w:val="00221498"/>
    <w:rsid w:val="002215EA"/>
    <w:rsid w:val="002219CE"/>
    <w:rsid w:val="00221A98"/>
    <w:rsid w:val="0022211C"/>
    <w:rsid w:val="00222607"/>
    <w:rsid w:val="002229B2"/>
    <w:rsid w:val="00222C11"/>
    <w:rsid w:val="00222F84"/>
    <w:rsid w:val="002239BE"/>
    <w:rsid w:val="0022471C"/>
    <w:rsid w:val="00224767"/>
    <w:rsid w:val="00224DC2"/>
    <w:rsid w:val="00225A07"/>
    <w:rsid w:val="00225AC0"/>
    <w:rsid w:val="00226233"/>
    <w:rsid w:val="002265B2"/>
    <w:rsid w:val="00227951"/>
    <w:rsid w:val="00227B1A"/>
    <w:rsid w:val="00227E14"/>
    <w:rsid w:val="00227F4A"/>
    <w:rsid w:val="002305FF"/>
    <w:rsid w:val="00230A0D"/>
    <w:rsid w:val="00230C29"/>
    <w:rsid w:val="00230D3B"/>
    <w:rsid w:val="00231D80"/>
    <w:rsid w:val="00232270"/>
    <w:rsid w:val="00232C37"/>
    <w:rsid w:val="00232E29"/>
    <w:rsid w:val="00233D3D"/>
    <w:rsid w:val="00233D77"/>
    <w:rsid w:val="00234961"/>
    <w:rsid w:val="0023507B"/>
    <w:rsid w:val="00235AC1"/>
    <w:rsid w:val="00237648"/>
    <w:rsid w:val="00237E45"/>
    <w:rsid w:val="00240164"/>
    <w:rsid w:val="002401A8"/>
    <w:rsid w:val="00240224"/>
    <w:rsid w:val="0024049A"/>
    <w:rsid w:val="002407D6"/>
    <w:rsid w:val="00240B96"/>
    <w:rsid w:val="00240CA4"/>
    <w:rsid w:val="0024144F"/>
    <w:rsid w:val="002419FB"/>
    <w:rsid w:val="00241C07"/>
    <w:rsid w:val="00241F0F"/>
    <w:rsid w:val="00241FDA"/>
    <w:rsid w:val="00242581"/>
    <w:rsid w:val="00242F8C"/>
    <w:rsid w:val="002431EE"/>
    <w:rsid w:val="0024359D"/>
    <w:rsid w:val="0024393D"/>
    <w:rsid w:val="0024404E"/>
    <w:rsid w:val="00244B3D"/>
    <w:rsid w:val="00246066"/>
    <w:rsid w:val="002461C2"/>
    <w:rsid w:val="002462D8"/>
    <w:rsid w:val="00246688"/>
    <w:rsid w:val="00246866"/>
    <w:rsid w:val="00246CE5"/>
    <w:rsid w:val="00247104"/>
    <w:rsid w:val="0024771B"/>
    <w:rsid w:val="00247819"/>
    <w:rsid w:val="00247EA6"/>
    <w:rsid w:val="00247FB6"/>
    <w:rsid w:val="00250568"/>
    <w:rsid w:val="00250683"/>
    <w:rsid w:val="00250B3C"/>
    <w:rsid w:val="00250CB5"/>
    <w:rsid w:val="002512C5"/>
    <w:rsid w:val="002512F1"/>
    <w:rsid w:val="0025158D"/>
    <w:rsid w:val="0025209C"/>
    <w:rsid w:val="0025237C"/>
    <w:rsid w:val="002523E5"/>
    <w:rsid w:val="002525FE"/>
    <w:rsid w:val="002526E8"/>
    <w:rsid w:val="002527A3"/>
    <w:rsid w:val="00252838"/>
    <w:rsid w:val="00252CCA"/>
    <w:rsid w:val="00252CCF"/>
    <w:rsid w:val="00252E72"/>
    <w:rsid w:val="002530EA"/>
    <w:rsid w:val="00253381"/>
    <w:rsid w:val="00253742"/>
    <w:rsid w:val="00253909"/>
    <w:rsid w:val="002539E0"/>
    <w:rsid w:val="00253D0E"/>
    <w:rsid w:val="00253E26"/>
    <w:rsid w:val="00253F3A"/>
    <w:rsid w:val="002545EB"/>
    <w:rsid w:val="00255282"/>
    <w:rsid w:val="00255A04"/>
    <w:rsid w:val="00255AF4"/>
    <w:rsid w:val="00255C65"/>
    <w:rsid w:val="00255E65"/>
    <w:rsid w:val="0025655B"/>
    <w:rsid w:val="00256C5C"/>
    <w:rsid w:val="0025744F"/>
    <w:rsid w:val="00257B88"/>
    <w:rsid w:val="00257C71"/>
    <w:rsid w:val="00260227"/>
    <w:rsid w:val="00261970"/>
    <w:rsid w:val="00261F3B"/>
    <w:rsid w:val="0026263B"/>
    <w:rsid w:val="00262B2A"/>
    <w:rsid w:val="00262E17"/>
    <w:rsid w:val="00263BF5"/>
    <w:rsid w:val="00263DB3"/>
    <w:rsid w:val="00263F16"/>
    <w:rsid w:val="0026440A"/>
    <w:rsid w:val="002648B8"/>
    <w:rsid w:val="00264937"/>
    <w:rsid w:val="002656CB"/>
    <w:rsid w:val="00265BDB"/>
    <w:rsid w:val="00266424"/>
    <w:rsid w:val="00266637"/>
    <w:rsid w:val="002666A3"/>
    <w:rsid w:val="00266A0B"/>
    <w:rsid w:val="00266C94"/>
    <w:rsid w:val="00267626"/>
    <w:rsid w:val="00267A15"/>
    <w:rsid w:val="00267CF8"/>
    <w:rsid w:val="00267F02"/>
    <w:rsid w:val="00270179"/>
    <w:rsid w:val="00270336"/>
    <w:rsid w:val="00270FE0"/>
    <w:rsid w:val="002716E5"/>
    <w:rsid w:val="00271995"/>
    <w:rsid w:val="00272506"/>
    <w:rsid w:val="0027315F"/>
    <w:rsid w:val="00273410"/>
    <w:rsid w:val="002734CB"/>
    <w:rsid w:val="00273746"/>
    <w:rsid w:val="00273A8A"/>
    <w:rsid w:val="00273C0E"/>
    <w:rsid w:val="00273D0B"/>
    <w:rsid w:val="00274A64"/>
    <w:rsid w:val="00274B4E"/>
    <w:rsid w:val="00274CC3"/>
    <w:rsid w:val="0027682E"/>
    <w:rsid w:val="00276A46"/>
    <w:rsid w:val="00276AB7"/>
    <w:rsid w:val="00277A9F"/>
    <w:rsid w:val="00277DAD"/>
    <w:rsid w:val="00280B26"/>
    <w:rsid w:val="00280B62"/>
    <w:rsid w:val="00280CF2"/>
    <w:rsid w:val="002810DC"/>
    <w:rsid w:val="00281CE5"/>
    <w:rsid w:val="00281D8F"/>
    <w:rsid w:val="0028203E"/>
    <w:rsid w:val="00283C02"/>
    <w:rsid w:val="00283CD4"/>
    <w:rsid w:val="00283EA5"/>
    <w:rsid w:val="0028443B"/>
    <w:rsid w:val="00284452"/>
    <w:rsid w:val="00284F48"/>
    <w:rsid w:val="002851ED"/>
    <w:rsid w:val="0028565A"/>
    <w:rsid w:val="00285C6B"/>
    <w:rsid w:val="00285D5A"/>
    <w:rsid w:val="002863E1"/>
    <w:rsid w:val="00286EC3"/>
    <w:rsid w:val="002873A8"/>
    <w:rsid w:val="00287D15"/>
    <w:rsid w:val="00290185"/>
    <w:rsid w:val="00290391"/>
    <w:rsid w:val="00290575"/>
    <w:rsid w:val="002911C6"/>
    <w:rsid w:val="00291711"/>
    <w:rsid w:val="00291D87"/>
    <w:rsid w:val="00292144"/>
    <w:rsid w:val="0029274A"/>
    <w:rsid w:val="0029298E"/>
    <w:rsid w:val="00292CC3"/>
    <w:rsid w:val="00292DA1"/>
    <w:rsid w:val="002933B0"/>
    <w:rsid w:val="002939BC"/>
    <w:rsid w:val="0029407C"/>
    <w:rsid w:val="0029466D"/>
    <w:rsid w:val="00294C85"/>
    <w:rsid w:val="00294D5D"/>
    <w:rsid w:val="002951AE"/>
    <w:rsid w:val="00295437"/>
    <w:rsid w:val="00295771"/>
    <w:rsid w:val="002958D3"/>
    <w:rsid w:val="00295BE2"/>
    <w:rsid w:val="002968FA"/>
    <w:rsid w:val="00297028"/>
    <w:rsid w:val="00297560"/>
    <w:rsid w:val="0029761E"/>
    <w:rsid w:val="002977EE"/>
    <w:rsid w:val="00297A95"/>
    <w:rsid w:val="00297F73"/>
    <w:rsid w:val="002A05EB"/>
    <w:rsid w:val="002A09DB"/>
    <w:rsid w:val="002A09EA"/>
    <w:rsid w:val="002A0A05"/>
    <w:rsid w:val="002A0C1F"/>
    <w:rsid w:val="002A18C0"/>
    <w:rsid w:val="002A1EDF"/>
    <w:rsid w:val="002A231B"/>
    <w:rsid w:val="002A253C"/>
    <w:rsid w:val="002A3970"/>
    <w:rsid w:val="002A49F2"/>
    <w:rsid w:val="002A4A8D"/>
    <w:rsid w:val="002A50F5"/>
    <w:rsid w:val="002A5874"/>
    <w:rsid w:val="002A5939"/>
    <w:rsid w:val="002A5C7B"/>
    <w:rsid w:val="002A5D2A"/>
    <w:rsid w:val="002A6099"/>
    <w:rsid w:val="002A6339"/>
    <w:rsid w:val="002A63FC"/>
    <w:rsid w:val="002A70CC"/>
    <w:rsid w:val="002A7933"/>
    <w:rsid w:val="002B0FA4"/>
    <w:rsid w:val="002B10F6"/>
    <w:rsid w:val="002B1241"/>
    <w:rsid w:val="002B2260"/>
    <w:rsid w:val="002B277E"/>
    <w:rsid w:val="002B2BF4"/>
    <w:rsid w:val="002B3605"/>
    <w:rsid w:val="002B4D96"/>
    <w:rsid w:val="002B4E53"/>
    <w:rsid w:val="002B57F9"/>
    <w:rsid w:val="002B599A"/>
    <w:rsid w:val="002B604C"/>
    <w:rsid w:val="002B60A2"/>
    <w:rsid w:val="002B64BB"/>
    <w:rsid w:val="002B6662"/>
    <w:rsid w:val="002B6771"/>
    <w:rsid w:val="002B7799"/>
    <w:rsid w:val="002B7907"/>
    <w:rsid w:val="002C0D3B"/>
    <w:rsid w:val="002C0EAB"/>
    <w:rsid w:val="002C11CF"/>
    <w:rsid w:val="002C1572"/>
    <w:rsid w:val="002C15F4"/>
    <w:rsid w:val="002C1A57"/>
    <w:rsid w:val="002C1B54"/>
    <w:rsid w:val="002C1E2E"/>
    <w:rsid w:val="002C271F"/>
    <w:rsid w:val="002C2E8C"/>
    <w:rsid w:val="002C37E1"/>
    <w:rsid w:val="002C3AD8"/>
    <w:rsid w:val="002C3D43"/>
    <w:rsid w:val="002C4875"/>
    <w:rsid w:val="002C48D7"/>
    <w:rsid w:val="002C4D32"/>
    <w:rsid w:val="002C4EEF"/>
    <w:rsid w:val="002C500F"/>
    <w:rsid w:val="002C5434"/>
    <w:rsid w:val="002C545A"/>
    <w:rsid w:val="002C5611"/>
    <w:rsid w:val="002C5B0F"/>
    <w:rsid w:val="002C5B9F"/>
    <w:rsid w:val="002C5C65"/>
    <w:rsid w:val="002C5D0F"/>
    <w:rsid w:val="002C5D9A"/>
    <w:rsid w:val="002C5E4F"/>
    <w:rsid w:val="002C5EA9"/>
    <w:rsid w:val="002C6323"/>
    <w:rsid w:val="002C640A"/>
    <w:rsid w:val="002C6722"/>
    <w:rsid w:val="002C6C6E"/>
    <w:rsid w:val="002C6DFD"/>
    <w:rsid w:val="002C7145"/>
    <w:rsid w:val="002C7353"/>
    <w:rsid w:val="002D017A"/>
    <w:rsid w:val="002D0ADD"/>
    <w:rsid w:val="002D1101"/>
    <w:rsid w:val="002D2677"/>
    <w:rsid w:val="002D2CCF"/>
    <w:rsid w:val="002D2E6F"/>
    <w:rsid w:val="002D37D8"/>
    <w:rsid w:val="002D3AF8"/>
    <w:rsid w:val="002D3F24"/>
    <w:rsid w:val="002D4346"/>
    <w:rsid w:val="002D6011"/>
    <w:rsid w:val="002D669C"/>
    <w:rsid w:val="002D7184"/>
    <w:rsid w:val="002D768F"/>
    <w:rsid w:val="002D77D8"/>
    <w:rsid w:val="002D7807"/>
    <w:rsid w:val="002E0167"/>
    <w:rsid w:val="002E036D"/>
    <w:rsid w:val="002E059D"/>
    <w:rsid w:val="002E12AC"/>
    <w:rsid w:val="002E14C5"/>
    <w:rsid w:val="002E1AD4"/>
    <w:rsid w:val="002E1BD5"/>
    <w:rsid w:val="002E23A4"/>
    <w:rsid w:val="002E250D"/>
    <w:rsid w:val="002E268F"/>
    <w:rsid w:val="002E26CD"/>
    <w:rsid w:val="002E2B81"/>
    <w:rsid w:val="002E2C48"/>
    <w:rsid w:val="002E365B"/>
    <w:rsid w:val="002E3DCF"/>
    <w:rsid w:val="002E3ECC"/>
    <w:rsid w:val="002E4088"/>
    <w:rsid w:val="002E4863"/>
    <w:rsid w:val="002E4EF3"/>
    <w:rsid w:val="002E4F50"/>
    <w:rsid w:val="002E5B86"/>
    <w:rsid w:val="002E6D88"/>
    <w:rsid w:val="002E6DE0"/>
    <w:rsid w:val="002E6F16"/>
    <w:rsid w:val="002E706D"/>
    <w:rsid w:val="002E742D"/>
    <w:rsid w:val="002F0120"/>
    <w:rsid w:val="002F0332"/>
    <w:rsid w:val="002F0401"/>
    <w:rsid w:val="002F075D"/>
    <w:rsid w:val="002F1064"/>
    <w:rsid w:val="002F11EA"/>
    <w:rsid w:val="002F1D18"/>
    <w:rsid w:val="002F27C2"/>
    <w:rsid w:val="002F34FF"/>
    <w:rsid w:val="002F3699"/>
    <w:rsid w:val="002F3AF6"/>
    <w:rsid w:val="002F3EFB"/>
    <w:rsid w:val="002F3F8A"/>
    <w:rsid w:val="002F4579"/>
    <w:rsid w:val="002F4D1A"/>
    <w:rsid w:val="002F4F29"/>
    <w:rsid w:val="002F50B4"/>
    <w:rsid w:val="002F567E"/>
    <w:rsid w:val="002F5D78"/>
    <w:rsid w:val="002F6C70"/>
    <w:rsid w:val="002F72E5"/>
    <w:rsid w:val="002F7469"/>
    <w:rsid w:val="002F7995"/>
    <w:rsid w:val="0030055D"/>
    <w:rsid w:val="003013D6"/>
    <w:rsid w:val="003016D9"/>
    <w:rsid w:val="00302618"/>
    <w:rsid w:val="00302AA1"/>
    <w:rsid w:val="00302EF6"/>
    <w:rsid w:val="0030346E"/>
    <w:rsid w:val="00303A6F"/>
    <w:rsid w:val="00304098"/>
    <w:rsid w:val="003044CE"/>
    <w:rsid w:val="00304581"/>
    <w:rsid w:val="003046B6"/>
    <w:rsid w:val="003049E0"/>
    <w:rsid w:val="00304CD0"/>
    <w:rsid w:val="003051D7"/>
    <w:rsid w:val="003054F1"/>
    <w:rsid w:val="00305646"/>
    <w:rsid w:val="00305836"/>
    <w:rsid w:val="0030597C"/>
    <w:rsid w:val="00305AF6"/>
    <w:rsid w:val="00305CB6"/>
    <w:rsid w:val="0030678E"/>
    <w:rsid w:val="003072F4"/>
    <w:rsid w:val="003079C0"/>
    <w:rsid w:val="00307BBC"/>
    <w:rsid w:val="00307ED2"/>
    <w:rsid w:val="00307EF0"/>
    <w:rsid w:val="0031052C"/>
    <w:rsid w:val="0031069F"/>
    <w:rsid w:val="0031108F"/>
    <w:rsid w:val="003114D4"/>
    <w:rsid w:val="0031164B"/>
    <w:rsid w:val="00311890"/>
    <w:rsid w:val="00311A03"/>
    <w:rsid w:val="00311A3D"/>
    <w:rsid w:val="00312233"/>
    <w:rsid w:val="0031251E"/>
    <w:rsid w:val="00312735"/>
    <w:rsid w:val="003127C0"/>
    <w:rsid w:val="00312DDF"/>
    <w:rsid w:val="00313099"/>
    <w:rsid w:val="00313362"/>
    <w:rsid w:val="00313706"/>
    <w:rsid w:val="00313A85"/>
    <w:rsid w:val="00313DA4"/>
    <w:rsid w:val="00313E0E"/>
    <w:rsid w:val="0031434B"/>
    <w:rsid w:val="0031466B"/>
    <w:rsid w:val="00315EBE"/>
    <w:rsid w:val="003161BB"/>
    <w:rsid w:val="00316640"/>
    <w:rsid w:val="00316F86"/>
    <w:rsid w:val="00317686"/>
    <w:rsid w:val="00317F8A"/>
    <w:rsid w:val="003203CC"/>
    <w:rsid w:val="00320648"/>
    <w:rsid w:val="00321080"/>
    <w:rsid w:val="0032312A"/>
    <w:rsid w:val="003233CB"/>
    <w:rsid w:val="00323A3B"/>
    <w:rsid w:val="00323AA3"/>
    <w:rsid w:val="00324945"/>
    <w:rsid w:val="00324A6E"/>
    <w:rsid w:val="00324AA7"/>
    <w:rsid w:val="00324AF7"/>
    <w:rsid w:val="00325127"/>
    <w:rsid w:val="0032570E"/>
    <w:rsid w:val="0032616D"/>
    <w:rsid w:val="00326284"/>
    <w:rsid w:val="00326857"/>
    <w:rsid w:val="00326A79"/>
    <w:rsid w:val="00327F57"/>
    <w:rsid w:val="00330558"/>
    <w:rsid w:val="0033058B"/>
    <w:rsid w:val="00330D29"/>
    <w:rsid w:val="00331336"/>
    <w:rsid w:val="00331721"/>
    <w:rsid w:val="00331AB3"/>
    <w:rsid w:val="00332076"/>
    <w:rsid w:val="0033227B"/>
    <w:rsid w:val="00332ACD"/>
    <w:rsid w:val="00332AFC"/>
    <w:rsid w:val="00332D99"/>
    <w:rsid w:val="003337E1"/>
    <w:rsid w:val="003339D1"/>
    <w:rsid w:val="00333F42"/>
    <w:rsid w:val="00333FE2"/>
    <w:rsid w:val="00334719"/>
    <w:rsid w:val="00334799"/>
    <w:rsid w:val="003347BA"/>
    <w:rsid w:val="0033487F"/>
    <w:rsid w:val="00334A2A"/>
    <w:rsid w:val="00335811"/>
    <w:rsid w:val="00335EBE"/>
    <w:rsid w:val="003364D4"/>
    <w:rsid w:val="00336AF9"/>
    <w:rsid w:val="00336C25"/>
    <w:rsid w:val="0034038A"/>
    <w:rsid w:val="00340472"/>
    <w:rsid w:val="0034068B"/>
    <w:rsid w:val="003406DA"/>
    <w:rsid w:val="0034089E"/>
    <w:rsid w:val="00340B01"/>
    <w:rsid w:val="003418AF"/>
    <w:rsid w:val="003418F4"/>
    <w:rsid w:val="00342CC1"/>
    <w:rsid w:val="00342D07"/>
    <w:rsid w:val="00344055"/>
    <w:rsid w:val="0034427C"/>
    <w:rsid w:val="00344743"/>
    <w:rsid w:val="00344827"/>
    <w:rsid w:val="00344E0E"/>
    <w:rsid w:val="003452B5"/>
    <w:rsid w:val="003453A6"/>
    <w:rsid w:val="003462D2"/>
    <w:rsid w:val="003463B7"/>
    <w:rsid w:val="00346427"/>
    <w:rsid w:val="00346488"/>
    <w:rsid w:val="00346F37"/>
    <w:rsid w:val="0034708A"/>
    <w:rsid w:val="00347DEA"/>
    <w:rsid w:val="0035047D"/>
    <w:rsid w:val="00350F21"/>
    <w:rsid w:val="0035139B"/>
    <w:rsid w:val="0035147F"/>
    <w:rsid w:val="0035198C"/>
    <w:rsid w:val="00352DC0"/>
    <w:rsid w:val="00353566"/>
    <w:rsid w:val="00353DFD"/>
    <w:rsid w:val="00353E94"/>
    <w:rsid w:val="003540FA"/>
    <w:rsid w:val="003542E2"/>
    <w:rsid w:val="003544D5"/>
    <w:rsid w:val="00354BC1"/>
    <w:rsid w:val="0035526E"/>
    <w:rsid w:val="00355418"/>
    <w:rsid w:val="00355A16"/>
    <w:rsid w:val="00355CE2"/>
    <w:rsid w:val="00355DDE"/>
    <w:rsid w:val="0035644F"/>
    <w:rsid w:val="00356A24"/>
    <w:rsid w:val="00356CF1"/>
    <w:rsid w:val="00356F38"/>
    <w:rsid w:val="00357258"/>
    <w:rsid w:val="0036128B"/>
    <w:rsid w:val="003628A4"/>
    <w:rsid w:val="00363709"/>
    <w:rsid w:val="0036388A"/>
    <w:rsid w:val="003638BB"/>
    <w:rsid w:val="00363BFB"/>
    <w:rsid w:val="00364861"/>
    <w:rsid w:val="0036496E"/>
    <w:rsid w:val="00365487"/>
    <w:rsid w:val="003654A2"/>
    <w:rsid w:val="003662AE"/>
    <w:rsid w:val="00366CE6"/>
    <w:rsid w:val="00366E51"/>
    <w:rsid w:val="00367168"/>
    <w:rsid w:val="00367822"/>
    <w:rsid w:val="00367857"/>
    <w:rsid w:val="00367A28"/>
    <w:rsid w:val="00367EBE"/>
    <w:rsid w:val="00370187"/>
    <w:rsid w:val="00370801"/>
    <w:rsid w:val="00370E78"/>
    <w:rsid w:val="0037106E"/>
    <w:rsid w:val="00371674"/>
    <w:rsid w:val="00371738"/>
    <w:rsid w:val="00371B49"/>
    <w:rsid w:val="00371F58"/>
    <w:rsid w:val="00371FCC"/>
    <w:rsid w:val="0037226F"/>
    <w:rsid w:val="0037265B"/>
    <w:rsid w:val="00372672"/>
    <w:rsid w:val="003734BE"/>
    <w:rsid w:val="0037372C"/>
    <w:rsid w:val="00373B79"/>
    <w:rsid w:val="00373C4B"/>
    <w:rsid w:val="00373CF1"/>
    <w:rsid w:val="003741FF"/>
    <w:rsid w:val="00374305"/>
    <w:rsid w:val="003743C7"/>
    <w:rsid w:val="00374881"/>
    <w:rsid w:val="00375332"/>
    <w:rsid w:val="00375352"/>
    <w:rsid w:val="003755CF"/>
    <w:rsid w:val="00376B2A"/>
    <w:rsid w:val="00377031"/>
    <w:rsid w:val="0037713D"/>
    <w:rsid w:val="003803A9"/>
    <w:rsid w:val="003803F9"/>
    <w:rsid w:val="00380420"/>
    <w:rsid w:val="00380648"/>
    <w:rsid w:val="00380686"/>
    <w:rsid w:val="00380A36"/>
    <w:rsid w:val="00381128"/>
    <w:rsid w:val="00381433"/>
    <w:rsid w:val="0038163A"/>
    <w:rsid w:val="00381694"/>
    <w:rsid w:val="00381E38"/>
    <w:rsid w:val="003823A0"/>
    <w:rsid w:val="003824F1"/>
    <w:rsid w:val="0038259C"/>
    <w:rsid w:val="00382A68"/>
    <w:rsid w:val="003837AF"/>
    <w:rsid w:val="003837BF"/>
    <w:rsid w:val="00385CB2"/>
    <w:rsid w:val="00386136"/>
    <w:rsid w:val="003863B8"/>
    <w:rsid w:val="003874BE"/>
    <w:rsid w:val="00387529"/>
    <w:rsid w:val="003875C5"/>
    <w:rsid w:val="00387674"/>
    <w:rsid w:val="00387769"/>
    <w:rsid w:val="003878C0"/>
    <w:rsid w:val="00387951"/>
    <w:rsid w:val="00387B6E"/>
    <w:rsid w:val="00387D3E"/>
    <w:rsid w:val="00387FC5"/>
    <w:rsid w:val="0039006D"/>
    <w:rsid w:val="003900E2"/>
    <w:rsid w:val="003905EE"/>
    <w:rsid w:val="00390649"/>
    <w:rsid w:val="00390B3D"/>
    <w:rsid w:val="003911B3"/>
    <w:rsid w:val="003914A1"/>
    <w:rsid w:val="00391B83"/>
    <w:rsid w:val="00391D12"/>
    <w:rsid w:val="0039212D"/>
    <w:rsid w:val="00392AF3"/>
    <w:rsid w:val="00392BED"/>
    <w:rsid w:val="00392D5F"/>
    <w:rsid w:val="00393803"/>
    <w:rsid w:val="00393A85"/>
    <w:rsid w:val="00393BDA"/>
    <w:rsid w:val="003942F4"/>
    <w:rsid w:val="00394303"/>
    <w:rsid w:val="00394465"/>
    <w:rsid w:val="00394F4C"/>
    <w:rsid w:val="003953F2"/>
    <w:rsid w:val="003958A4"/>
    <w:rsid w:val="003958BF"/>
    <w:rsid w:val="00395971"/>
    <w:rsid w:val="003965EA"/>
    <w:rsid w:val="003967E2"/>
    <w:rsid w:val="00397159"/>
    <w:rsid w:val="0039729A"/>
    <w:rsid w:val="00397A2C"/>
    <w:rsid w:val="003A016A"/>
    <w:rsid w:val="003A15A2"/>
    <w:rsid w:val="003A1689"/>
    <w:rsid w:val="003A1E09"/>
    <w:rsid w:val="003A23C6"/>
    <w:rsid w:val="003A2DE8"/>
    <w:rsid w:val="003A3798"/>
    <w:rsid w:val="003A39F8"/>
    <w:rsid w:val="003A3A6E"/>
    <w:rsid w:val="003A3C8C"/>
    <w:rsid w:val="003A4CC3"/>
    <w:rsid w:val="003A4D57"/>
    <w:rsid w:val="003A51D0"/>
    <w:rsid w:val="003A52D8"/>
    <w:rsid w:val="003A5A87"/>
    <w:rsid w:val="003A5B44"/>
    <w:rsid w:val="003A6884"/>
    <w:rsid w:val="003A756A"/>
    <w:rsid w:val="003A7C22"/>
    <w:rsid w:val="003A7C55"/>
    <w:rsid w:val="003A7F1B"/>
    <w:rsid w:val="003B00B5"/>
    <w:rsid w:val="003B026F"/>
    <w:rsid w:val="003B0576"/>
    <w:rsid w:val="003B0B79"/>
    <w:rsid w:val="003B0C4B"/>
    <w:rsid w:val="003B0F40"/>
    <w:rsid w:val="003B11F8"/>
    <w:rsid w:val="003B263D"/>
    <w:rsid w:val="003B28EA"/>
    <w:rsid w:val="003B293B"/>
    <w:rsid w:val="003B325B"/>
    <w:rsid w:val="003B36E4"/>
    <w:rsid w:val="003B3A34"/>
    <w:rsid w:val="003B4973"/>
    <w:rsid w:val="003B4B81"/>
    <w:rsid w:val="003B4C3F"/>
    <w:rsid w:val="003B4D18"/>
    <w:rsid w:val="003B549F"/>
    <w:rsid w:val="003B54C8"/>
    <w:rsid w:val="003B5BC2"/>
    <w:rsid w:val="003B5C77"/>
    <w:rsid w:val="003B5E4E"/>
    <w:rsid w:val="003B600B"/>
    <w:rsid w:val="003B6128"/>
    <w:rsid w:val="003B6141"/>
    <w:rsid w:val="003B74E7"/>
    <w:rsid w:val="003B76B7"/>
    <w:rsid w:val="003B776A"/>
    <w:rsid w:val="003B7787"/>
    <w:rsid w:val="003B79A8"/>
    <w:rsid w:val="003B7B7E"/>
    <w:rsid w:val="003B7CA7"/>
    <w:rsid w:val="003B7E85"/>
    <w:rsid w:val="003C014C"/>
    <w:rsid w:val="003C0315"/>
    <w:rsid w:val="003C0422"/>
    <w:rsid w:val="003C0432"/>
    <w:rsid w:val="003C0ABC"/>
    <w:rsid w:val="003C0CCB"/>
    <w:rsid w:val="003C0E2F"/>
    <w:rsid w:val="003C0F5D"/>
    <w:rsid w:val="003C1073"/>
    <w:rsid w:val="003C126A"/>
    <w:rsid w:val="003C1494"/>
    <w:rsid w:val="003C1745"/>
    <w:rsid w:val="003C1F64"/>
    <w:rsid w:val="003C2EBE"/>
    <w:rsid w:val="003C36AE"/>
    <w:rsid w:val="003C3730"/>
    <w:rsid w:val="003C40B4"/>
    <w:rsid w:val="003C460D"/>
    <w:rsid w:val="003C4940"/>
    <w:rsid w:val="003C49B3"/>
    <w:rsid w:val="003C49FC"/>
    <w:rsid w:val="003C4BC2"/>
    <w:rsid w:val="003C5400"/>
    <w:rsid w:val="003C585B"/>
    <w:rsid w:val="003C5DBA"/>
    <w:rsid w:val="003C62EB"/>
    <w:rsid w:val="003C63E4"/>
    <w:rsid w:val="003C64EE"/>
    <w:rsid w:val="003C66B1"/>
    <w:rsid w:val="003C675E"/>
    <w:rsid w:val="003C695F"/>
    <w:rsid w:val="003C69AF"/>
    <w:rsid w:val="003C6CD5"/>
    <w:rsid w:val="003C7663"/>
    <w:rsid w:val="003C77B8"/>
    <w:rsid w:val="003C7CF5"/>
    <w:rsid w:val="003D01D3"/>
    <w:rsid w:val="003D0D3D"/>
    <w:rsid w:val="003D0E5F"/>
    <w:rsid w:val="003D103A"/>
    <w:rsid w:val="003D1A5D"/>
    <w:rsid w:val="003D1B93"/>
    <w:rsid w:val="003D1C4B"/>
    <w:rsid w:val="003D2053"/>
    <w:rsid w:val="003D24A7"/>
    <w:rsid w:val="003D265C"/>
    <w:rsid w:val="003D2877"/>
    <w:rsid w:val="003D2C34"/>
    <w:rsid w:val="003D3198"/>
    <w:rsid w:val="003D31F2"/>
    <w:rsid w:val="003D3234"/>
    <w:rsid w:val="003D33F3"/>
    <w:rsid w:val="003D341E"/>
    <w:rsid w:val="003D3579"/>
    <w:rsid w:val="003D3672"/>
    <w:rsid w:val="003D3A2B"/>
    <w:rsid w:val="003D3A48"/>
    <w:rsid w:val="003D4139"/>
    <w:rsid w:val="003D4934"/>
    <w:rsid w:val="003D5484"/>
    <w:rsid w:val="003D629F"/>
    <w:rsid w:val="003D6852"/>
    <w:rsid w:val="003D69F4"/>
    <w:rsid w:val="003D6EF8"/>
    <w:rsid w:val="003D774B"/>
    <w:rsid w:val="003D7A1B"/>
    <w:rsid w:val="003E046E"/>
    <w:rsid w:val="003E11D2"/>
    <w:rsid w:val="003E156F"/>
    <w:rsid w:val="003E2D77"/>
    <w:rsid w:val="003E36AE"/>
    <w:rsid w:val="003E37E3"/>
    <w:rsid w:val="003E3C64"/>
    <w:rsid w:val="003E404F"/>
    <w:rsid w:val="003E41C6"/>
    <w:rsid w:val="003E4568"/>
    <w:rsid w:val="003E4690"/>
    <w:rsid w:val="003E4EB3"/>
    <w:rsid w:val="003E509A"/>
    <w:rsid w:val="003E5483"/>
    <w:rsid w:val="003E5743"/>
    <w:rsid w:val="003E5CB8"/>
    <w:rsid w:val="003E60EC"/>
    <w:rsid w:val="003E625D"/>
    <w:rsid w:val="003E6742"/>
    <w:rsid w:val="003E7959"/>
    <w:rsid w:val="003F04FB"/>
    <w:rsid w:val="003F0A75"/>
    <w:rsid w:val="003F0DB7"/>
    <w:rsid w:val="003F0EB7"/>
    <w:rsid w:val="003F113B"/>
    <w:rsid w:val="003F2023"/>
    <w:rsid w:val="003F2435"/>
    <w:rsid w:val="003F28EB"/>
    <w:rsid w:val="003F29B5"/>
    <w:rsid w:val="003F2B5D"/>
    <w:rsid w:val="003F3073"/>
    <w:rsid w:val="003F31D5"/>
    <w:rsid w:val="003F31DF"/>
    <w:rsid w:val="003F32F7"/>
    <w:rsid w:val="003F39A4"/>
    <w:rsid w:val="003F4214"/>
    <w:rsid w:val="003F469F"/>
    <w:rsid w:val="003F4FBE"/>
    <w:rsid w:val="003F54D5"/>
    <w:rsid w:val="003F590E"/>
    <w:rsid w:val="003F5A70"/>
    <w:rsid w:val="003F6037"/>
    <w:rsid w:val="003F6B41"/>
    <w:rsid w:val="003F72AD"/>
    <w:rsid w:val="003F775D"/>
    <w:rsid w:val="003F7D12"/>
    <w:rsid w:val="004003C8"/>
    <w:rsid w:val="00400B40"/>
    <w:rsid w:val="004013A0"/>
    <w:rsid w:val="00401867"/>
    <w:rsid w:val="0040226A"/>
    <w:rsid w:val="00402919"/>
    <w:rsid w:val="004032B7"/>
    <w:rsid w:val="00403434"/>
    <w:rsid w:val="004038FF"/>
    <w:rsid w:val="00403BAF"/>
    <w:rsid w:val="00403D4D"/>
    <w:rsid w:val="004040E0"/>
    <w:rsid w:val="004043BD"/>
    <w:rsid w:val="00404B46"/>
    <w:rsid w:val="00405C39"/>
    <w:rsid w:val="00406AB2"/>
    <w:rsid w:val="00406C2D"/>
    <w:rsid w:val="00406E66"/>
    <w:rsid w:val="00407181"/>
    <w:rsid w:val="00407C4B"/>
    <w:rsid w:val="00407E64"/>
    <w:rsid w:val="00410399"/>
    <w:rsid w:val="00410A2E"/>
    <w:rsid w:val="00410BAD"/>
    <w:rsid w:val="00411055"/>
    <w:rsid w:val="0041193C"/>
    <w:rsid w:val="00412083"/>
    <w:rsid w:val="00412344"/>
    <w:rsid w:val="00413102"/>
    <w:rsid w:val="0041351E"/>
    <w:rsid w:val="00413850"/>
    <w:rsid w:val="00413EC2"/>
    <w:rsid w:val="0041468E"/>
    <w:rsid w:val="00414BA9"/>
    <w:rsid w:val="004159AB"/>
    <w:rsid w:val="004159DC"/>
    <w:rsid w:val="004175D3"/>
    <w:rsid w:val="004178F4"/>
    <w:rsid w:val="004179DB"/>
    <w:rsid w:val="00417B0D"/>
    <w:rsid w:val="00417B77"/>
    <w:rsid w:val="00420294"/>
    <w:rsid w:val="0042051E"/>
    <w:rsid w:val="00421652"/>
    <w:rsid w:val="00421A1F"/>
    <w:rsid w:val="00421A5F"/>
    <w:rsid w:val="00421D69"/>
    <w:rsid w:val="004223FF"/>
    <w:rsid w:val="00422CB1"/>
    <w:rsid w:val="0042356B"/>
    <w:rsid w:val="00423D8A"/>
    <w:rsid w:val="00423E32"/>
    <w:rsid w:val="00423EFA"/>
    <w:rsid w:val="00424ED8"/>
    <w:rsid w:val="0042523C"/>
    <w:rsid w:val="00425EB0"/>
    <w:rsid w:val="0042691F"/>
    <w:rsid w:val="00426C25"/>
    <w:rsid w:val="00426EEE"/>
    <w:rsid w:val="004276E8"/>
    <w:rsid w:val="004303D3"/>
    <w:rsid w:val="0043047B"/>
    <w:rsid w:val="00430F51"/>
    <w:rsid w:val="00430FEF"/>
    <w:rsid w:val="00431D34"/>
    <w:rsid w:val="00432032"/>
    <w:rsid w:val="0043210F"/>
    <w:rsid w:val="0043230E"/>
    <w:rsid w:val="00432374"/>
    <w:rsid w:val="0043238E"/>
    <w:rsid w:val="004323C0"/>
    <w:rsid w:val="00432D10"/>
    <w:rsid w:val="00432E1C"/>
    <w:rsid w:val="00433296"/>
    <w:rsid w:val="00433661"/>
    <w:rsid w:val="00433849"/>
    <w:rsid w:val="0043389C"/>
    <w:rsid w:val="00433B08"/>
    <w:rsid w:val="0043437A"/>
    <w:rsid w:val="00434A21"/>
    <w:rsid w:val="00434C05"/>
    <w:rsid w:val="00434C4A"/>
    <w:rsid w:val="0043557C"/>
    <w:rsid w:val="004358B2"/>
    <w:rsid w:val="004362C5"/>
    <w:rsid w:val="00436C19"/>
    <w:rsid w:val="00436CEF"/>
    <w:rsid w:val="00436D90"/>
    <w:rsid w:val="004372D8"/>
    <w:rsid w:val="0043792C"/>
    <w:rsid w:val="00437CE5"/>
    <w:rsid w:val="0044063E"/>
    <w:rsid w:val="004417E1"/>
    <w:rsid w:val="00441E08"/>
    <w:rsid w:val="00441E43"/>
    <w:rsid w:val="00442366"/>
    <w:rsid w:val="00442DC4"/>
    <w:rsid w:val="00443199"/>
    <w:rsid w:val="004432DB"/>
    <w:rsid w:val="00443353"/>
    <w:rsid w:val="00444178"/>
    <w:rsid w:val="00444970"/>
    <w:rsid w:val="004449BB"/>
    <w:rsid w:val="00444FED"/>
    <w:rsid w:val="004450AA"/>
    <w:rsid w:val="004455F9"/>
    <w:rsid w:val="00445E8A"/>
    <w:rsid w:val="004461A7"/>
    <w:rsid w:val="004461E0"/>
    <w:rsid w:val="00446874"/>
    <w:rsid w:val="00446B56"/>
    <w:rsid w:val="00446DB8"/>
    <w:rsid w:val="00446F6C"/>
    <w:rsid w:val="004473D0"/>
    <w:rsid w:val="00450540"/>
    <w:rsid w:val="004508ED"/>
    <w:rsid w:val="00450BA0"/>
    <w:rsid w:val="0045134A"/>
    <w:rsid w:val="00451891"/>
    <w:rsid w:val="00452B39"/>
    <w:rsid w:val="00452C74"/>
    <w:rsid w:val="00452FA8"/>
    <w:rsid w:val="004534B4"/>
    <w:rsid w:val="00453DB0"/>
    <w:rsid w:val="00453ED2"/>
    <w:rsid w:val="00454986"/>
    <w:rsid w:val="00454D6C"/>
    <w:rsid w:val="00455308"/>
    <w:rsid w:val="0045532D"/>
    <w:rsid w:val="004557AB"/>
    <w:rsid w:val="00455AE3"/>
    <w:rsid w:val="00456502"/>
    <w:rsid w:val="00456545"/>
    <w:rsid w:val="00456AAD"/>
    <w:rsid w:val="00456BBE"/>
    <w:rsid w:val="00456F2A"/>
    <w:rsid w:val="004571A4"/>
    <w:rsid w:val="00457985"/>
    <w:rsid w:val="00457FDD"/>
    <w:rsid w:val="00460064"/>
    <w:rsid w:val="004602B6"/>
    <w:rsid w:val="004607E6"/>
    <w:rsid w:val="00460E85"/>
    <w:rsid w:val="00461422"/>
    <w:rsid w:val="00462A2B"/>
    <w:rsid w:val="00463149"/>
    <w:rsid w:val="004634A4"/>
    <w:rsid w:val="004635E7"/>
    <w:rsid w:val="00463D34"/>
    <w:rsid w:val="0046413B"/>
    <w:rsid w:val="00464396"/>
    <w:rsid w:val="0046489F"/>
    <w:rsid w:val="00464F7A"/>
    <w:rsid w:val="00465214"/>
    <w:rsid w:val="004653A4"/>
    <w:rsid w:val="0046576E"/>
    <w:rsid w:val="00465A54"/>
    <w:rsid w:val="00465AD1"/>
    <w:rsid w:val="004660CC"/>
    <w:rsid w:val="0046623B"/>
    <w:rsid w:val="00467551"/>
    <w:rsid w:val="00467658"/>
    <w:rsid w:val="00467690"/>
    <w:rsid w:val="00467E44"/>
    <w:rsid w:val="004701B4"/>
    <w:rsid w:val="00471A9C"/>
    <w:rsid w:val="00471ED5"/>
    <w:rsid w:val="00472636"/>
    <w:rsid w:val="00472984"/>
    <w:rsid w:val="00472DDB"/>
    <w:rsid w:val="00473C78"/>
    <w:rsid w:val="00473E70"/>
    <w:rsid w:val="004746FC"/>
    <w:rsid w:val="0047498F"/>
    <w:rsid w:val="00474B87"/>
    <w:rsid w:val="004750C6"/>
    <w:rsid w:val="004751D2"/>
    <w:rsid w:val="004756E2"/>
    <w:rsid w:val="00475F4F"/>
    <w:rsid w:val="004763D3"/>
    <w:rsid w:val="004765B7"/>
    <w:rsid w:val="004766D4"/>
    <w:rsid w:val="00476789"/>
    <w:rsid w:val="0047690F"/>
    <w:rsid w:val="00476B22"/>
    <w:rsid w:val="00480096"/>
    <w:rsid w:val="00480392"/>
    <w:rsid w:val="00481279"/>
    <w:rsid w:val="00481683"/>
    <w:rsid w:val="004818A3"/>
    <w:rsid w:val="004818B1"/>
    <w:rsid w:val="00481A04"/>
    <w:rsid w:val="00481E59"/>
    <w:rsid w:val="004822D3"/>
    <w:rsid w:val="00483B23"/>
    <w:rsid w:val="00483EA7"/>
    <w:rsid w:val="00483FCE"/>
    <w:rsid w:val="00484240"/>
    <w:rsid w:val="00484978"/>
    <w:rsid w:val="00484C3A"/>
    <w:rsid w:val="004852AD"/>
    <w:rsid w:val="004856F5"/>
    <w:rsid w:val="00485843"/>
    <w:rsid w:val="00485EAA"/>
    <w:rsid w:val="004865C9"/>
    <w:rsid w:val="00486709"/>
    <w:rsid w:val="00486B8C"/>
    <w:rsid w:val="004874EA"/>
    <w:rsid w:val="00487E3A"/>
    <w:rsid w:val="00487FBF"/>
    <w:rsid w:val="00490447"/>
    <w:rsid w:val="00491129"/>
    <w:rsid w:val="0049219A"/>
    <w:rsid w:val="004930E8"/>
    <w:rsid w:val="004937B8"/>
    <w:rsid w:val="00493EFB"/>
    <w:rsid w:val="0049461C"/>
    <w:rsid w:val="004949D2"/>
    <w:rsid w:val="004952D5"/>
    <w:rsid w:val="004953E3"/>
    <w:rsid w:val="004958B2"/>
    <w:rsid w:val="004959BE"/>
    <w:rsid w:val="00495A48"/>
    <w:rsid w:val="00496662"/>
    <w:rsid w:val="0049675F"/>
    <w:rsid w:val="0049695B"/>
    <w:rsid w:val="004A00ED"/>
    <w:rsid w:val="004A03A7"/>
    <w:rsid w:val="004A06B5"/>
    <w:rsid w:val="004A09EC"/>
    <w:rsid w:val="004A11E9"/>
    <w:rsid w:val="004A1295"/>
    <w:rsid w:val="004A1745"/>
    <w:rsid w:val="004A1800"/>
    <w:rsid w:val="004A19AA"/>
    <w:rsid w:val="004A2097"/>
    <w:rsid w:val="004A25BB"/>
    <w:rsid w:val="004A294D"/>
    <w:rsid w:val="004A2BD4"/>
    <w:rsid w:val="004A3151"/>
    <w:rsid w:val="004A350B"/>
    <w:rsid w:val="004A360E"/>
    <w:rsid w:val="004A3BE9"/>
    <w:rsid w:val="004A44C7"/>
    <w:rsid w:val="004A4D48"/>
    <w:rsid w:val="004A5B07"/>
    <w:rsid w:val="004A62BB"/>
    <w:rsid w:val="004A6827"/>
    <w:rsid w:val="004A6C5E"/>
    <w:rsid w:val="004A713B"/>
    <w:rsid w:val="004A74CD"/>
    <w:rsid w:val="004A7B62"/>
    <w:rsid w:val="004A7F71"/>
    <w:rsid w:val="004B01D0"/>
    <w:rsid w:val="004B1139"/>
    <w:rsid w:val="004B1264"/>
    <w:rsid w:val="004B1322"/>
    <w:rsid w:val="004B13AC"/>
    <w:rsid w:val="004B1557"/>
    <w:rsid w:val="004B1616"/>
    <w:rsid w:val="004B2082"/>
    <w:rsid w:val="004B229C"/>
    <w:rsid w:val="004B2840"/>
    <w:rsid w:val="004B2B5D"/>
    <w:rsid w:val="004B3199"/>
    <w:rsid w:val="004B389B"/>
    <w:rsid w:val="004B38AE"/>
    <w:rsid w:val="004B3FA7"/>
    <w:rsid w:val="004B4371"/>
    <w:rsid w:val="004B437F"/>
    <w:rsid w:val="004B489C"/>
    <w:rsid w:val="004B48F7"/>
    <w:rsid w:val="004B4A9E"/>
    <w:rsid w:val="004B4C63"/>
    <w:rsid w:val="004B5CB2"/>
    <w:rsid w:val="004B68A1"/>
    <w:rsid w:val="004B6AFD"/>
    <w:rsid w:val="004B71E3"/>
    <w:rsid w:val="004B7B33"/>
    <w:rsid w:val="004C03B4"/>
    <w:rsid w:val="004C0A42"/>
    <w:rsid w:val="004C0C34"/>
    <w:rsid w:val="004C12CA"/>
    <w:rsid w:val="004C170A"/>
    <w:rsid w:val="004C1741"/>
    <w:rsid w:val="004C1DA5"/>
    <w:rsid w:val="004C1DC7"/>
    <w:rsid w:val="004C259E"/>
    <w:rsid w:val="004C27FE"/>
    <w:rsid w:val="004C3ABC"/>
    <w:rsid w:val="004C5EF1"/>
    <w:rsid w:val="004C67BF"/>
    <w:rsid w:val="004C6E21"/>
    <w:rsid w:val="004C73E5"/>
    <w:rsid w:val="004C7476"/>
    <w:rsid w:val="004C7B7F"/>
    <w:rsid w:val="004C7FBF"/>
    <w:rsid w:val="004D0345"/>
    <w:rsid w:val="004D0D0A"/>
    <w:rsid w:val="004D0D59"/>
    <w:rsid w:val="004D0E0C"/>
    <w:rsid w:val="004D0EA7"/>
    <w:rsid w:val="004D1B71"/>
    <w:rsid w:val="004D1F1C"/>
    <w:rsid w:val="004D23EF"/>
    <w:rsid w:val="004D2463"/>
    <w:rsid w:val="004D25CE"/>
    <w:rsid w:val="004D3247"/>
    <w:rsid w:val="004D3703"/>
    <w:rsid w:val="004D37A7"/>
    <w:rsid w:val="004D3A94"/>
    <w:rsid w:val="004D3B7E"/>
    <w:rsid w:val="004D41B0"/>
    <w:rsid w:val="004D4FCA"/>
    <w:rsid w:val="004D5187"/>
    <w:rsid w:val="004D60FC"/>
    <w:rsid w:val="004D6558"/>
    <w:rsid w:val="004D6B45"/>
    <w:rsid w:val="004D71AC"/>
    <w:rsid w:val="004D7A4A"/>
    <w:rsid w:val="004E0280"/>
    <w:rsid w:val="004E0559"/>
    <w:rsid w:val="004E0D74"/>
    <w:rsid w:val="004E1199"/>
    <w:rsid w:val="004E1429"/>
    <w:rsid w:val="004E1721"/>
    <w:rsid w:val="004E1755"/>
    <w:rsid w:val="004E1D56"/>
    <w:rsid w:val="004E1F8D"/>
    <w:rsid w:val="004E2310"/>
    <w:rsid w:val="004E2697"/>
    <w:rsid w:val="004E2D7A"/>
    <w:rsid w:val="004E3054"/>
    <w:rsid w:val="004E31DB"/>
    <w:rsid w:val="004E32C9"/>
    <w:rsid w:val="004E33E2"/>
    <w:rsid w:val="004E34B3"/>
    <w:rsid w:val="004E34C7"/>
    <w:rsid w:val="004E3700"/>
    <w:rsid w:val="004E3D32"/>
    <w:rsid w:val="004E3F96"/>
    <w:rsid w:val="004E42A2"/>
    <w:rsid w:val="004E4DF4"/>
    <w:rsid w:val="004E547D"/>
    <w:rsid w:val="004E562A"/>
    <w:rsid w:val="004E5C3C"/>
    <w:rsid w:val="004E5CA6"/>
    <w:rsid w:val="004E5DB9"/>
    <w:rsid w:val="004E6345"/>
    <w:rsid w:val="004E69D0"/>
    <w:rsid w:val="004E6D1B"/>
    <w:rsid w:val="004E6E13"/>
    <w:rsid w:val="004E70AF"/>
    <w:rsid w:val="004E7238"/>
    <w:rsid w:val="004E7482"/>
    <w:rsid w:val="004E786D"/>
    <w:rsid w:val="004E7AB5"/>
    <w:rsid w:val="004F0A5B"/>
    <w:rsid w:val="004F0B69"/>
    <w:rsid w:val="004F0EB1"/>
    <w:rsid w:val="004F1448"/>
    <w:rsid w:val="004F1B56"/>
    <w:rsid w:val="004F1C47"/>
    <w:rsid w:val="004F1C83"/>
    <w:rsid w:val="004F1F8F"/>
    <w:rsid w:val="004F2E92"/>
    <w:rsid w:val="004F2F3D"/>
    <w:rsid w:val="004F3652"/>
    <w:rsid w:val="004F448D"/>
    <w:rsid w:val="004F460C"/>
    <w:rsid w:val="004F477E"/>
    <w:rsid w:val="004F4A5C"/>
    <w:rsid w:val="004F4AF1"/>
    <w:rsid w:val="004F52D8"/>
    <w:rsid w:val="004F5B3B"/>
    <w:rsid w:val="004F5CFD"/>
    <w:rsid w:val="004F6709"/>
    <w:rsid w:val="004F6A34"/>
    <w:rsid w:val="004F6E2C"/>
    <w:rsid w:val="004F70CE"/>
    <w:rsid w:val="004F7575"/>
    <w:rsid w:val="004F7BAC"/>
    <w:rsid w:val="004F7D2D"/>
    <w:rsid w:val="004F7D3B"/>
    <w:rsid w:val="00500622"/>
    <w:rsid w:val="00500635"/>
    <w:rsid w:val="00500CAE"/>
    <w:rsid w:val="00500CB9"/>
    <w:rsid w:val="00500F6E"/>
    <w:rsid w:val="00501004"/>
    <w:rsid w:val="005014E3"/>
    <w:rsid w:val="00501D20"/>
    <w:rsid w:val="00501DB7"/>
    <w:rsid w:val="00501E6C"/>
    <w:rsid w:val="00503979"/>
    <w:rsid w:val="00504932"/>
    <w:rsid w:val="00504ABF"/>
    <w:rsid w:val="0050539D"/>
    <w:rsid w:val="005059A6"/>
    <w:rsid w:val="0050626E"/>
    <w:rsid w:val="00506787"/>
    <w:rsid w:val="00506BE0"/>
    <w:rsid w:val="0050736D"/>
    <w:rsid w:val="0050762A"/>
    <w:rsid w:val="00507754"/>
    <w:rsid w:val="00507E56"/>
    <w:rsid w:val="00510305"/>
    <w:rsid w:val="00510758"/>
    <w:rsid w:val="00510D5A"/>
    <w:rsid w:val="005112FF"/>
    <w:rsid w:val="0051246B"/>
    <w:rsid w:val="00512E49"/>
    <w:rsid w:val="00512EF6"/>
    <w:rsid w:val="00513042"/>
    <w:rsid w:val="005142B8"/>
    <w:rsid w:val="00514DED"/>
    <w:rsid w:val="00514E27"/>
    <w:rsid w:val="00515196"/>
    <w:rsid w:val="00515803"/>
    <w:rsid w:val="00516544"/>
    <w:rsid w:val="00516868"/>
    <w:rsid w:val="00517300"/>
    <w:rsid w:val="0051768F"/>
    <w:rsid w:val="00517699"/>
    <w:rsid w:val="005177CF"/>
    <w:rsid w:val="00517F3A"/>
    <w:rsid w:val="00520954"/>
    <w:rsid w:val="005214E8"/>
    <w:rsid w:val="005216C8"/>
    <w:rsid w:val="00521B20"/>
    <w:rsid w:val="00521EA5"/>
    <w:rsid w:val="00521F93"/>
    <w:rsid w:val="00522740"/>
    <w:rsid w:val="00522D80"/>
    <w:rsid w:val="00522DCC"/>
    <w:rsid w:val="00522EA5"/>
    <w:rsid w:val="0052379E"/>
    <w:rsid w:val="0052394E"/>
    <w:rsid w:val="00523D61"/>
    <w:rsid w:val="00524CEB"/>
    <w:rsid w:val="0052566B"/>
    <w:rsid w:val="00525C95"/>
    <w:rsid w:val="00525F1E"/>
    <w:rsid w:val="00526D3E"/>
    <w:rsid w:val="005275E6"/>
    <w:rsid w:val="0052775C"/>
    <w:rsid w:val="00527F19"/>
    <w:rsid w:val="0053075C"/>
    <w:rsid w:val="00530B3B"/>
    <w:rsid w:val="0053115C"/>
    <w:rsid w:val="005312DB"/>
    <w:rsid w:val="00531994"/>
    <w:rsid w:val="00531B16"/>
    <w:rsid w:val="00532E2C"/>
    <w:rsid w:val="00534848"/>
    <w:rsid w:val="005359A2"/>
    <w:rsid w:val="0053607F"/>
    <w:rsid w:val="0053647D"/>
    <w:rsid w:val="00537390"/>
    <w:rsid w:val="00537438"/>
    <w:rsid w:val="005375AE"/>
    <w:rsid w:val="00541602"/>
    <w:rsid w:val="005417F6"/>
    <w:rsid w:val="00541910"/>
    <w:rsid w:val="005428F9"/>
    <w:rsid w:val="0054292B"/>
    <w:rsid w:val="00543418"/>
    <w:rsid w:val="0054398D"/>
    <w:rsid w:val="00543CA4"/>
    <w:rsid w:val="00543E46"/>
    <w:rsid w:val="00543F63"/>
    <w:rsid w:val="0054457D"/>
    <w:rsid w:val="00544FD9"/>
    <w:rsid w:val="00545975"/>
    <w:rsid w:val="00546024"/>
    <w:rsid w:val="0054634D"/>
    <w:rsid w:val="0055020D"/>
    <w:rsid w:val="005509E8"/>
    <w:rsid w:val="00550A27"/>
    <w:rsid w:val="00550E50"/>
    <w:rsid w:val="0055127F"/>
    <w:rsid w:val="00551478"/>
    <w:rsid w:val="005516DB"/>
    <w:rsid w:val="00551E81"/>
    <w:rsid w:val="00551EBA"/>
    <w:rsid w:val="00552B7B"/>
    <w:rsid w:val="00552D6B"/>
    <w:rsid w:val="00552E5B"/>
    <w:rsid w:val="00553377"/>
    <w:rsid w:val="005536B9"/>
    <w:rsid w:val="0055433F"/>
    <w:rsid w:val="00554970"/>
    <w:rsid w:val="00554D8E"/>
    <w:rsid w:val="00554DC7"/>
    <w:rsid w:val="00555980"/>
    <w:rsid w:val="00556251"/>
    <w:rsid w:val="00556265"/>
    <w:rsid w:val="005562F1"/>
    <w:rsid w:val="005567A0"/>
    <w:rsid w:val="00556B05"/>
    <w:rsid w:val="00556D41"/>
    <w:rsid w:val="00557252"/>
    <w:rsid w:val="0055729F"/>
    <w:rsid w:val="005574C5"/>
    <w:rsid w:val="0055773D"/>
    <w:rsid w:val="00557ED4"/>
    <w:rsid w:val="0056002C"/>
    <w:rsid w:val="005614EB"/>
    <w:rsid w:val="005615FE"/>
    <w:rsid w:val="00561747"/>
    <w:rsid w:val="00561893"/>
    <w:rsid w:val="005619EF"/>
    <w:rsid w:val="00561F2A"/>
    <w:rsid w:val="00561F3A"/>
    <w:rsid w:val="00561FA7"/>
    <w:rsid w:val="00562380"/>
    <w:rsid w:val="005624B5"/>
    <w:rsid w:val="0056299E"/>
    <w:rsid w:val="00563FF4"/>
    <w:rsid w:val="005641C4"/>
    <w:rsid w:val="00564482"/>
    <w:rsid w:val="005646DA"/>
    <w:rsid w:val="00564C1D"/>
    <w:rsid w:val="00564F75"/>
    <w:rsid w:val="005654BC"/>
    <w:rsid w:val="0056587A"/>
    <w:rsid w:val="005672B8"/>
    <w:rsid w:val="005673B2"/>
    <w:rsid w:val="005674A4"/>
    <w:rsid w:val="00567E6E"/>
    <w:rsid w:val="00567FF7"/>
    <w:rsid w:val="00570DCF"/>
    <w:rsid w:val="00570FDD"/>
    <w:rsid w:val="0057161A"/>
    <w:rsid w:val="005719B5"/>
    <w:rsid w:val="0057214E"/>
    <w:rsid w:val="00572D34"/>
    <w:rsid w:val="005738CB"/>
    <w:rsid w:val="005742D9"/>
    <w:rsid w:val="0057514A"/>
    <w:rsid w:val="0057514B"/>
    <w:rsid w:val="00575346"/>
    <w:rsid w:val="00575900"/>
    <w:rsid w:val="00575CC1"/>
    <w:rsid w:val="00575E38"/>
    <w:rsid w:val="00576074"/>
    <w:rsid w:val="005761B1"/>
    <w:rsid w:val="005769FE"/>
    <w:rsid w:val="00576DBD"/>
    <w:rsid w:val="005776F2"/>
    <w:rsid w:val="005778D3"/>
    <w:rsid w:val="00577E52"/>
    <w:rsid w:val="00577F7D"/>
    <w:rsid w:val="00577FFE"/>
    <w:rsid w:val="00580608"/>
    <w:rsid w:val="00580954"/>
    <w:rsid w:val="005809A2"/>
    <w:rsid w:val="00580E06"/>
    <w:rsid w:val="00580F09"/>
    <w:rsid w:val="005816D7"/>
    <w:rsid w:val="00581806"/>
    <w:rsid w:val="00581D04"/>
    <w:rsid w:val="0058209D"/>
    <w:rsid w:val="0058235D"/>
    <w:rsid w:val="005824E3"/>
    <w:rsid w:val="00582B59"/>
    <w:rsid w:val="00582D47"/>
    <w:rsid w:val="00583631"/>
    <w:rsid w:val="005843F6"/>
    <w:rsid w:val="00584D2A"/>
    <w:rsid w:val="005853B1"/>
    <w:rsid w:val="005853E3"/>
    <w:rsid w:val="00585591"/>
    <w:rsid w:val="00585AA4"/>
    <w:rsid w:val="00585C88"/>
    <w:rsid w:val="00585E43"/>
    <w:rsid w:val="005860BA"/>
    <w:rsid w:val="005864B8"/>
    <w:rsid w:val="00586704"/>
    <w:rsid w:val="0058689D"/>
    <w:rsid w:val="00586FBC"/>
    <w:rsid w:val="00587AB2"/>
    <w:rsid w:val="00587AEA"/>
    <w:rsid w:val="00587FC8"/>
    <w:rsid w:val="00590190"/>
    <w:rsid w:val="005902A9"/>
    <w:rsid w:val="005902BF"/>
    <w:rsid w:val="00590C22"/>
    <w:rsid w:val="005910A9"/>
    <w:rsid w:val="00591366"/>
    <w:rsid w:val="005915D1"/>
    <w:rsid w:val="00591A1F"/>
    <w:rsid w:val="00591AA4"/>
    <w:rsid w:val="0059235E"/>
    <w:rsid w:val="00592544"/>
    <w:rsid w:val="0059282C"/>
    <w:rsid w:val="005933B0"/>
    <w:rsid w:val="00593668"/>
    <w:rsid w:val="0059442C"/>
    <w:rsid w:val="0059460B"/>
    <w:rsid w:val="00594ADE"/>
    <w:rsid w:val="00594BB2"/>
    <w:rsid w:val="00594CAF"/>
    <w:rsid w:val="00594D83"/>
    <w:rsid w:val="0059525E"/>
    <w:rsid w:val="0059549E"/>
    <w:rsid w:val="00595A0B"/>
    <w:rsid w:val="00596340"/>
    <w:rsid w:val="00596D98"/>
    <w:rsid w:val="00597059"/>
    <w:rsid w:val="005A009E"/>
    <w:rsid w:val="005A0422"/>
    <w:rsid w:val="005A0550"/>
    <w:rsid w:val="005A05D7"/>
    <w:rsid w:val="005A0BD2"/>
    <w:rsid w:val="005A0EB4"/>
    <w:rsid w:val="005A0FCD"/>
    <w:rsid w:val="005A1149"/>
    <w:rsid w:val="005A1173"/>
    <w:rsid w:val="005A120D"/>
    <w:rsid w:val="005A17A3"/>
    <w:rsid w:val="005A19F2"/>
    <w:rsid w:val="005A1A6A"/>
    <w:rsid w:val="005A1DEE"/>
    <w:rsid w:val="005A1F37"/>
    <w:rsid w:val="005A205D"/>
    <w:rsid w:val="005A2666"/>
    <w:rsid w:val="005A2778"/>
    <w:rsid w:val="005A2BE8"/>
    <w:rsid w:val="005A3B36"/>
    <w:rsid w:val="005A3C84"/>
    <w:rsid w:val="005A407B"/>
    <w:rsid w:val="005A5361"/>
    <w:rsid w:val="005A5407"/>
    <w:rsid w:val="005A54AC"/>
    <w:rsid w:val="005A5828"/>
    <w:rsid w:val="005A583A"/>
    <w:rsid w:val="005A5D18"/>
    <w:rsid w:val="005A5E8B"/>
    <w:rsid w:val="005A5F80"/>
    <w:rsid w:val="005A67B9"/>
    <w:rsid w:val="005A6BC0"/>
    <w:rsid w:val="005A791A"/>
    <w:rsid w:val="005A79CC"/>
    <w:rsid w:val="005B0671"/>
    <w:rsid w:val="005B0988"/>
    <w:rsid w:val="005B1138"/>
    <w:rsid w:val="005B11C6"/>
    <w:rsid w:val="005B158D"/>
    <w:rsid w:val="005B1718"/>
    <w:rsid w:val="005B19EC"/>
    <w:rsid w:val="005B1C40"/>
    <w:rsid w:val="005B1E17"/>
    <w:rsid w:val="005B209F"/>
    <w:rsid w:val="005B2994"/>
    <w:rsid w:val="005B2CF1"/>
    <w:rsid w:val="005B3132"/>
    <w:rsid w:val="005B382C"/>
    <w:rsid w:val="005B3BAA"/>
    <w:rsid w:val="005B404F"/>
    <w:rsid w:val="005B4DD5"/>
    <w:rsid w:val="005B5ABB"/>
    <w:rsid w:val="005B5B02"/>
    <w:rsid w:val="005B5E00"/>
    <w:rsid w:val="005B5EE1"/>
    <w:rsid w:val="005B60E7"/>
    <w:rsid w:val="005B61C6"/>
    <w:rsid w:val="005B708F"/>
    <w:rsid w:val="005B71EF"/>
    <w:rsid w:val="005B726B"/>
    <w:rsid w:val="005B7AB4"/>
    <w:rsid w:val="005B7E0A"/>
    <w:rsid w:val="005C0019"/>
    <w:rsid w:val="005C049F"/>
    <w:rsid w:val="005C0747"/>
    <w:rsid w:val="005C099A"/>
    <w:rsid w:val="005C0BDA"/>
    <w:rsid w:val="005C0D5B"/>
    <w:rsid w:val="005C18A6"/>
    <w:rsid w:val="005C1D85"/>
    <w:rsid w:val="005C1F68"/>
    <w:rsid w:val="005C251D"/>
    <w:rsid w:val="005C26A2"/>
    <w:rsid w:val="005C2D05"/>
    <w:rsid w:val="005C2D56"/>
    <w:rsid w:val="005C2FE0"/>
    <w:rsid w:val="005C32CD"/>
    <w:rsid w:val="005C3708"/>
    <w:rsid w:val="005C38B7"/>
    <w:rsid w:val="005C39A7"/>
    <w:rsid w:val="005C3E39"/>
    <w:rsid w:val="005C441D"/>
    <w:rsid w:val="005C4D3D"/>
    <w:rsid w:val="005C4EC1"/>
    <w:rsid w:val="005C5198"/>
    <w:rsid w:val="005C5646"/>
    <w:rsid w:val="005C5FD9"/>
    <w:rsid w:val="005C6101"/>
    <w:rsid w:val="005C6138"/>
    <w:rsid w:val="005C61D6"/>
    <w:rsid w:val="005C6569"/>
    <w:rsid w:val="005C678D"/>
    <w:rsid w:val="005D0625"/>
    <w:rsid w:val="005D066F"/>
    <w:rsid w:val="005D072C"/>
    <w:rsid w:val="005D07B0"/>
    <w:rsid w:val="005D0D34"/>
    <w:rsid w:val="005D1088"/>
    <w:rsid w:val="005D154C"/>
    <w:rsid w:val="005D17A8"/>
    <w:rsid w:val="005D1879"/>
    <w:rsid w:val="005D2AB1"/>
    <w:rsid w:val="005D3343"/>
    <w:rsid w:val="005D35E6"/>
    <w:rsid w:val="005D378B"/>
    <w:rsid w:val="005D3ACE"/>
    <w:rsid w:val="005D3B20"/>
    <w:rsid w:val="005D3C35"/>
    <w:rsid w:val="005D3E25"/>
    <w:rsid w:val="005D4384"/>
    <w:rsid w:val="005D44BA"/>
    <w:rsid w:val="005D4522"/>
    <w:rsid w:val="005D4AE6"/>
    <w:rsid w:val="005D4F5B"/>
    <w:rsid w:val="005D50ED"/>
    <w:rsid w:val="005D5161"/>
    <w:rsid w:val="005D5428"/>
    <w:rsid w:val="005D6157"/>
    <w:rsid w:val="005D6505"/>
    <w:rsid w:val="005D68BF"/>
    <w:rsid w:val="005D771B"/>
    <w:rsid w:val="005D78CF"/>
    <w:rsid w:val="005D7FA3"/>
    <w:rsid w:val="005E06F6"/>
    <w:rsid w:val="005E0B28"/>
    <w:rsid w:val="005E0F4A"/>
    <w:rsid w:val="005E1D9F"/>
    <w:rsid w:val="005E203A"/>
    <w:rsid w:val="005E2235"/>
    <w:rsid w:val="005E24A3"/>
    <w:rsid w:val="005E24FD"/>
    <w:rsid w:val="005E3295"/>
    <w:rsid w:val="005E32ED"/>
    <w:rsid w:val="005E36B3"/>
    <w:rsid w:val="005E3D94"/>
    <w:rsid w:val="005E3E72"/>
    <w:rsid w:val="005E42B4"/>
    <w:rsid w:val="005E5338"/>
    <w:rsid w:val="005E5570"/>
    <w:rsid w:val="005E58D2"/>
    <w:rsid w:val="005E66DC"/>
    <w:rsid w:val="005E6909"/>
    <w:rsid w:val="005E69A0"/>
    <w:rsid w:val="005E6D97"/>
    <w:rsid w:val="005E6EDD"/>
    <w:rsid w:val="005E7A1A"/>
    <w:rsid w:val="005E7A63"/>
    <w:rsid w:val="005F0F8E"/>
    <w:rsid w:val="005F1A0B"/>
    <w:rsid w:val="005F1B91"/>
    <w:rsid w:val="005F2B44"/>
    <w:rsid w:val="005F329F"/>
    <w:rsid w:val="005F482D"/>
    <w:rsid w:val="005F48D0"/>
    <w:rsid w:val="005F49F6"/>
    <w:rsid w:val="005F4C3A"/>
    <w:rsid w:val="005F4D8E"/>
    <w:rsid w:val="005F52F2"/>
    <w:rsid w:val="005F55B0"/>
    <w:rsid w:val="005F5C70"/>
    <w:rsid w:val="005F5D1F"/>
    <w:rsid w:val="005F5DFC"/>
    <w:rsid w:val="005F67A1"/>
    <w:rsid w:val="005F67ED"/>
    <w:rsid w:val="005F68F3"/>
    <w:rsid w:val="005F793B"/>
    <w:rsid w:val="006002B8"/>
    <w:rsid w:val="0060096D"/>
    <w:rsid w:val="00600B0B"/>
    <w:rsid w:val="00601189"/>
    <w:rsid w:val="006017AF"/>
    <w:rsid w:val="00601EDC"/>
    <w:rsid w:val="00602384"/>
    <w:rsid w:val="00604340"/>
    <w:rsid w:val="00604431"/>
    <w:rsid w:val="00604C9C"/>
    <w:rsid w:val="00605079"/>
    <w:rsid w:val="00605354"/>
    <w:rsid w:val="00605C48"/>
    <w:rsid w:val="00605E83"/>
    <w:rsid w:val="00605F07"/>
    <w:rsid w:val="00606457"/>
    <w:rsid w:val="00606594"/>
    <w:rsid w:val="00607985"/>
    <w:rsid w:val="00610754"/>
    <w:rsid w:val="006109EB"/>
    <w:rsid w:val="0061117D"/>
    <w:rsid w:val="00611711"/>
    <w:rsid w:val="0061237A"/>
    <w:rsid w:val="006130EC"/>
    <w:rsid w:val="00613834"/>
    <w:rsid w:val="00613BF6"/>
    <w:rsid w:val="00614059"/>
    <w:rsid w:val="00614AB1"/>
    <w:rsid w:val="0061661C"/>
    <w:rsid w:val="0061774A"/>
    <w:rsid w:val="006208C3"/>
    <w:rsid w:val="00620CB1"/>
    <w:rsid w:val="00620D41"/>
    <w:rsid w:val="00620EBB"/>
    <w:rsid w:val="0062116E"/>
    <w:rsid w:val="006213B8"/>
    <w:rsid w:val="00621EC8"/>
    <w:rsid w:val="006220B9"/>
    <w:rsid w:val="006226A2"/>
    <w:rsid w:val="00622732"/>
    <w:rsid w:val="006227F1"/>
    <w:rsid w:val="006228A9"/>
    <w:rsid w:val="0062325C"/>
    <w:rsid w:val="00623BEC"/>
    <w:rsid w:val="00623D82"/>
    <w:rsid w:val="006246D3"/>
    <w:rsid w:val="006254F6"/>
    <w:rsid w:val="006255C5"/>
    <w:rsid w:val="006257E7"/>
    <w:rsid w:val="00625E3B"/>
    <w:rsid w:val="00625E80"/>
    <w:rsid w:val="00626199"/>
    <w:rsid w:val="0062626A"/>
    <w:rsid w:val="00626546"/>
    <w:rsid w:val="006268DD"/>
    <w:rsid w:val="00626903"/>
    <w:rsid w:val="006275C9"/>
    <w:rsid w:val="006276CC"/>
    <w:rsid w:val="00630083"/>
    <w:rsid w:val="006302AB"/>
    <w:rsid w:val="00630948"/>
    <w:rsid w:val="00630D5F"/>
    <w:rsid w:val="00630F26"/>
    <w:rsid w:val="0063150C"/>
    <w:rsid w:val="0063151F"/>
    <w:rsid w:val="0063288B"/>
    <w:rsid w:val="006331D2"/>
    <w:rsid w:val="006333E1"/>
    <w:rsid w:val="006335EF"/>
    <w:rsid w:val="00633AF0"/>
    <w:rsid w:val="006341BA"/>
    <w:rsid w:val="00634528"/>
    <w:rsid w:val="00634C82"/>
    <w:rsid w:val="00634E42"/>
    <w:rsid w:val="0063626A"/>
    <w:rsid w:val="006369B8"/>
    <w:rsid w:val="00636E19"/>
    <w:rsid w:val="0063750A"/>
    <w:rsid w:val="00637CAF"/>
    <w:rsid w:val="00640B2E"/>
    <w:rsid w:val="00640B61"/>
    <w:rsid w:val="00640E2F"/>
    <w:rsid w:val="006413F5"/>
    <w:rsid w:val="0064183D"/>
    <w:rsid w:val="00642123"/>
    <w:rsid w:val="00642D34"/>
    <w:rsid w:val="00642E81"/>
    <w:rsid w:val="00643007"/>
    <w:rsid w:val="0064376E"/>
    <w:rsid w:val="00643972"/>
    <w:rsid w:val="00643A83"/>
    <w:rsid w:val="006441C2"/>
    <w:rsid w:val="00644381"/>
    <w:rsid w:val="0064492A"/>
    <w:rsid w:val="00644F61"/>
    <w:rsid w:val="00645234"/>
    <w:rsid w:val="00645237"/>
    <w:rsid w:val="00645502"/>
    <w:rsid w:val="00645D9C"/>
    <w:rsid w:val="006460D6"/>
    <w:rsid w:val="006463AE"/>
    <w:rsid w:val="00646E6D"/>
    <w:rsid w:val="00647A79"/>
    <w:rsid w:val="00647D9C"/>
    <w:rsid w:val="006501D9"/>
    <w:rsid w:val="00650385"/>
    <w:rsid w:val="006503C0"/>
    <w:rsid w:val="00650AA1"/>
    <w:rsid w:val="00650B1A"/>
    <w:rsid w:val="00650B90"/>
    <w:rsid w:val="00651212"/>
    <w:rsid w:val="006518A2"/>
    <w:rsid w:val="006521FA"/>
    <w:rsid w:val="00652392"/>
    <w:rsid w:val="0065259A"/>
    <w:rsid w:val="00652B83"/>
    <w:rsid w:val="00652C8F"/>
    <w:rsid w:val="00653300"/>
    <w:rsid w:val="006537B4"/>
    <w:rsid w:val="00654B76"/>
    <w:rsid w:val="00656B04"/>
    <w:rsid w:val="00656CEF"/>
    <w:rsid w:val="00657812"/>
    <w:rsid w:val="006606B5"/>
    <w:rsid w:val="00660EAB"/>
    <w:rsid w:val="00661363"/>
    <w:rsid w:val="00661414"/>
    <w:rsid w:val="006616CA"/>
    <w:rsid w:val="0066332E"/>
    <w:rsid w:val="0066422F"/>
    <w:rsid w:val="00664988"/>
    <w:rsid w:val="00664C08"/>
    <w:rsid w:val="00665780"/>
    <w:rsid w:val="006657CD"/>
    <w:rsid w:val="00665956"/>
    <w:rsid w:val="00667517"/>
    <w:rsid w:val="006677E2"/>
    <w:rsid w:val="00667A02"/>
    <w:rsid w:val="006702B2"/>
    <w:rsid w:val="0067038C"/>
    <w:rsid w:val="00670E09"/>
    <w:rsid w:val="0067100C"/>
    <w:rsid w:val="0067113C"/>
    <w:rsid w:val="00671A18"/>
    <w:rsid w:val="00672029"/>
    <w:rsid w:val="00672959"/>
    <w:rsid w:val="00673E0F"/>
    <w:rsid w:val="0067491C"/>
    <w:rsid w:val="00674EC8"/>
    <w:rsid w:val="006755F1"/>
    <w:rsid w:val="00675875"/>
    <w:rsid w:val="00675953"/>
    <w:rsid w:val="00675DB5"/>
    <w:rsid w:val="006760D4"/>
    <w:rsid w:val="00676609"/>
    <w:rsid w:val="00676C2A"/>
    <w:rsid w:val="00676CB2"/>
    <w:rsid w:val="006771EA"/>
    <w:rsid w:val="0067721C"/>
    <w:rsid w:val="0067736A"/>
    <w:rsid w:val="00677F68"/>
    <w:rsid w:val="00680175"/>
    <w:rsid w:val="00680497"/>
    <w:rsid w:val="00681185"/>
    <w:rsid w:val="00681E93"/>
    <w:rsid w:val="00682100"/>
    <w:rsid w:val="00682485"/>
    <w:rsid w:val="006825A4"/>
    <w:rsid w:val="00682980"/>
    <w:rsid w:val="00682C1E"/>
    <w:rsid w:val="00682E4F"/>
    <w:rsid w:val="006839EA"/>
    <w:rsid w:val="00683A6F"/>
    <w:rsid w:val="00683CEF"/>
    <w:rsid w:val="00683DA5"/>
    <w:rsid w:val="00684F10"/>
    <w:rsid w:val="00685994"/>
    <w:rsid w:val="006869B8"/>
    <w:rsid w:val="00686E6E"/>
    <w:rsid w:val="006878EC"/>
    <w:rsid w:val="00687967"/>
    <w:rsid w:val="006902DE"/>
    <w:rsid w:val="006905D4"/>
    <w:rsid w:val="00690B8B"/>
    <w:rsid w:val="00690CFE"/>
    <w:rsid w:val="00690E1A"/>
    <w:rsid w:val="00691285"/>
    <w:rsid w:val="00692287"/>
    <w:rsid w:val="006924BE"/>
    <w:rsid w:val="006925DF"/>
    <w:rsid w:val="00692DBA"/>
    <w:rsid w:val="00693278"/>
    <w:rsid w:val="00693390"/>
    <w:rsid w:val="006944D9"/>
    <w:rsid w:val="00694524"/>
    <w:rsid w:val="006946D6"/>
    <w:rsid w:val="00694957"/>
    <w:rsid w:val="006950A9"/>
    <w:rsid w:val="0069594F"/>
    <w:rsid w:val="00695BBD"/>
    <w:rsid w:val="00695CE1"/>
    <w:rsid w:val="00695F17"/>
    <w:rsid w:val="006971C3"/>
    <w:rsid w:val="00697A8E"/>
    <w:rsid w:val="00697FFC"/>
    <w:rsid w:val="006A010D"/>
    <w:rsid w:val="006A0347"/>
    <w:rsid w:val="006A12D0"/>
    <w:rsid w:val="006A1775"/>
    <w:rsid w:val="006A21D6"/>
    <w:rsid w:val="006A2741"/>
    <w:rsid w:val="006A2D68"/>
    <w:rsid w:val="006A2E65"/>
    <w:rsid w:val="006A31F4"/>
    <w:rsid w:val="006A3218"/>
    <w:rsid w:val="006A3EE1"/>
    <w:rsid w:val="006A4443"/>
    <w:rsid w:val="006A449B"/>
    <w:rsid w:val="006A4788"/>
    <w:rsid w:val="006A4DC1"/>
    <w:rsid w:val="006A519C"/>
    <w:rsid w:val="006A59AC"/>
    <w:rsid w:val="006A5DF4"/>
    <w:rsid w:val="006A5FB3"/>
    <w:rsid w:val="006A669C"/>
    <w:rsid w:val="006A6D69"/>
    <w:rsid w:val="006A726D"/>
    <w:rsid w:val="006A7453"/>
    <w:rsid w:val="006A74A6"/>
    <w:rsid w:val="006A76C6"/>
    <w:rsid w:val="006B06AA"/>
    <w:rsid w:val="006B08D7"/>
    <w:rsid w:val="006B14A9"/>
    <w:rsid w:val="006B2632"/>
    <w:rsid w:val="006B2975"/>
    <w:rsid w:val="006B2CC2"/>
    <w:rsid w:val="006B2DC5"/>
    <w:rsid w:val="006B2FB2"/>
    <w:rsid w:val="006B3111"/>
    <w:rsid w:val="006B3837"/>
    <w:rsid w:val="006B3EF8"/>
    <w:rsid w:val="006B4292"/>
    <w:rsid w:val="006B4434"/>
    <w:rsid w:val="006B4C62"/>
    <w:rsid w:val="006B534D"/>
    <w:rsid w:val="006B562F"/>
    <w:rsid w:val="006B56DD"/>
    <w:rsid w:val="006B6448"/>
    <w:rsid w:val="006B66D0"/>
    <w:rsid w:val="006B6725"/>
    <w:rsid w:val="006B69E2"/>
    <w:rsid w:val="006B6C9A"/>
    <w:rsid w:val="006B726A"/>
    <w:rsid w:val="006B73E6"/>
    <w:rsid w:val="006B762C"/>
    <w:rsid w:val="006B775F"/>
    <w:rsid w:val="006B78FC"/>
    <w:rsid w:val="006B7B16"/>
    <w:rsid w:val="006C053C"/>
    <w:rsid w:val="006C1070"/>
    <w:rsid w:val="006C1146"/>
    <w:rsid w:val="006C19A3"/>
    <w:rsid w:val="006C1F51"/>
    <w:rsid w:val="006C213D"/>
    <w:rsid w:val="006C2356"/>
    <w:rsid w:val="006C23C7"/>
    <w:rsid w:val="006C2D7B"/>
    <w:rsid w:val="006C3D8F"/>
    <w:rsid w:val="006C4C5B"/>
    <w:rsid w:val="006C5609"/>
    <w:rsid w:val="006C5773"/>
    <w:rsid w:val="006C58E9"/>
    <w:rsid w:val="006C5966"/>
    <w:rsid w:val="006C5B23"/>
    <w:rsid w:val="006C5C26"/>
    <w:rsid w:val="006C5CD0"/>
    <w:rsid w:val="006C5CDA"/>
    <w:rsid w:val="006C5DF0"/>
    <w:rsid w:val="006C6A22"/>
    <w:rsid w:val="006C6A40"/>
    <w:rsid w:val="006C6EB8"/>
    <w:rsid w:val="006C73F4"/>
    <w:rsid w:val="006C7414"/>
    <w:rsid w:val="006C7615"/>
    <w:rsid w:val="006D0036"/>
    <w:rsid w:val="006D0499"/>
    <w:rsid w:val="006D1317"/>
    <w:rsid w:val="006D13CC"/>
    <w:rsid w:val="006D14FE"/>
    <w:rsid w:val="006D2017"/>
    <w:rsid w:val="006D2092"/>
    <w:rsid w:val="006D26A5"/>
    <w:rsid w:val="006D299F"/>
    <w:rsid w:val="006D2AA3"/>
    <w:rsid w:val="006D2ACE"/>
    <w:rsid w:val="006D350A"/>
    <w:rsid w:val="006D3510"/>
    <w:rsid w:val="006D3511"/>
    <w:rsid w:val="006D3889"/>
    <w:rsid w:val="006D3AE2"/>
    <w:rsid w:val="006D3BD2"/>
    <w:rsid w:val="006D3DCA"/>
    <w:rsid w:val="006D4C5C"/>
    <w:rsid w:val="006D5D3F"/>
    <w:rsid w:val="006D6C47"/>
    <w:rsid w:val="006D71EF"/>
    <w:rsid w:val="006D7338"/>
    <w:rsid w:val="006D735B"/>
    <w:rsid w:val="006E0000"/>
    <w:rsid w:val="006E0B7D"/>
    <w:rsid w:val="006E10B2"/>
    <w:rsid w:val="006E11D2"/>
    <w:rsid w:val="006E1F05"/>
    <w:rsid w:val="006E20EC"/>
    <w:rsid w:val="006E3D7B"/>
    <w:rsid w:val="006E3EEB"/>
    <w:rsid w:val="006E4428"/>
    <w:rsid w:val="006E46ED"/>
    <w:rsid w:val="006E5865"/>
    <w:rsid w:val="006E5AD0"/>
    <w:rsid w:val="006E5CEB"/>
    <w:rsid w:val="006E5E32"/>
    <w:rsid w:val="006E5EC3"/>
    <w:rsid w:val="006E622F"/>
    <w:rsid w:val="006E69FD"/>
    <w:rsid w:val="006E6BBA"/>
    <w:rsid w:val="006E7AB3"/>
    <w:rsid w:val="006E7CE5"/>
    <w:rsid w:val="006F0923"/>
    <w:rsid w:val="006F0ABB"/>
    <w:rsid w:val="006F0BAD"/>
    <w:rsid w:val="006F0C80"/>
    <w:rsid w:val="006F14F9"/>
    <w:rsid w:val="006F1517"/>
    <w:rsid w:val="006F15C2"/>
    <w:rsid w:val="006F227B"/>
    <w:rsid w:val="006F2A4E"/>
    <w:rsid w:val="006F3801"/>
    <w:rsid w:val="006F3C13"/>
    <w:rsid w:val="006F3C84"/>
    <w:rsid w:val="006F4C7F"/>
    <w:rsid w:val="006F4D67"/>
    <w:rsid w:val="006F53D8"/>
    <w:rsid w:val="006F63BD"/>
    <w:rsid w:val="006F6937"/>
    <w:rsid w:val="006F6CD3"/>
    <w:rsid w:val="007004A3"/>
    <w:rsid w:val="007009A0"/>
    <w:rsid w:val="00700EFE"/>
    <w:rsid w:val="0070182A"/>
    <w:rsid w:val="007023DF"/>
    <w:rsid w:val="00702675"/>
    <w:rsid w:val="0070279B"/>
    <w:rsid w:val="00703AB9"/>
    <w:rsid w:val="00703FE9"/>
    <w:rsid w:val="007048C0"/>
    <w:rsid w:val="007049A6"/>
    <w:rsid w:val="00704DAB"/>
    <w:rsid w:val="00705430"/>
    <w:rsid w:val="007059EE"/>
    <w:rsid w:val="00705A63"/>
    <w:rsid w:val="00706574"/>
    <w:rsid w:val="00706613"/>
    <w:rsid w:val="007067D1"/>
    <w:rsid w:val="007068E2"/>
    <w:rsid w:val="00706DAB"/>
    <w:rsid w:val="00706F8E"/>
    <w:rsid w:val="00707366"/>
    <w:rsid w:val="007073AB"/>
    <w:rsid w:val="0070786C"/>
    <w:rsid w:val="0071115A"/>
    <w:rsid w:val="00711337"/>
    <w:rsid w:val="0071151A"/>
    <w:rsid w:val="007115D4"/>
    <w:rsid w:val="0071189A"/>
    <w:rsid w:val="00711D5C"/>
    <w:rsid w:val="00711D66"/>
    <w:rsid w:val="00712046"/>
    <w:rsid w:val="007123A0"/>
    <w:rsid w:val="007123DE"/>
    <w:rsid w:val="0071243B"/>
    <w:rsid w:val="00712AA3"/>
    <w:rsid w:val="00712F19"/>
    <w:rsid w:val="007134F3"/>
    <w:rsid w:val="00713BA1"/>
    <w:rsid w:val="00713C78"/>
    <w:rsid w:val="007141E1"/>
    <w:rsid w:val="00714998"/>
    <w:rsid w:val="00714CF5"/>
    <w:rsid w:val="00714D40"/>
    <w:rsid w:val="007157C6"/>
    <w:rsid w:val="00715902"/>
    <w:rsid w:val="00716164"/>
    <w:rsid w:val="007166EE"/>
    <w:rsid w:val="00716BA4"/>
    <w:rsid w:val="00716C99"/>
    <w:rsid w:val="00717175"/>
    <w:rsid w:val="0071738E"/>
    <w:rsid w:val="00717AA5"/>
    <w:rsid w:val="00717FD0"/>
    <w:rsid w:val="007208CB"/>
    <w:rsid w:val="00720B14"/>
    <w:rsid w:val="007215A0"/>
    <w:rsid w:val="00721CCD"/>
    <w:rsid w:val="00721D3A"/>
    <w:rsid w:val="00721F26"/>
    <w:rsid w:val="007221B2"/>
    <w:rsid w:val="00722381"/>
    <w:rsid w:val="0072322B"/>
    <w:rsid w:val="0072342D"/>
    <w:rsid w:val="0072390E"/>
    <w:rsid w:val="007246FB"/>
    <w:rsid w:val="007249F2"/>
    <w:rsid w:val="00724AA8"/>
    <w:rsid w:val="0072541E"/>
    <w:rsid w:val="00725735"/>
    <w:rsid w:val="0072586D"/>
    <w:rsid w:val="00726329"/>
    <w:rsid w:val="00726712"/>
    <w:rsid w:val="00727197"/>
    <w:rsid w:val="007275F2"/>
    <w:rsid w:val="007300E4"/>
    <w:rsid w:val="0073018B"/>
    <w:rsid w:val="0073102F"/>
    <w:rsid w:val="007311E0"/>
    <w:rsid w:val="00731EBD"/>
    <w:rsid w:val="007329B2"/>
    <w:rsid w:val="00732C36"/>
    <w:rsid w:val="00732D6A"/>
    <w:rsid w:val="00733190"/>
    <w:rsid w:val="007333E6"/>
    <w:rsid w:val="00733F72"/>
    <w:rsid w:val="00734324"/>
    <w:rsid w:val="007349F3"/>
    <w:rsid w:val="00734B18"/>
    <w:rsid w:val="00734B7C"/>
    <w:rsid w:val="00734D53"/>
    <w:rsid w:val="00734E4C"/>
    <w:rsid w:val="00734F5D"/>
    <w:rsid w:val="0073552D"/>
    <w:rsid w:val="007358CB"/>
    <w:rsid w:val="00735AB9"/>
    <w:rsid w:val="00736796"/>
    <w:rsid w:val="00736D09"/>
    <w:rsid w:val="00737024"/>
    <w:rsid w:val="007370A6"/>
    <w:rsid w:val="00737900"/>
    <w:rsid w:val="00737B73"/>
    <w:rsid w:val="00740211"/>
    <w:rsid w:val="00740C61"/>
    <w:rsid w:val="007417E4"/>
    <w:rsid w:val="007419B6"/>
    <w:rsid w:val="007420E4"/>
    <w:rsid w:val="00742548"/>
    <w:rsid w:val="0074345D"/>
    <w:rsid w:val="0074364B"/>
    <w:rsid w:val="007437D8"/>
    <w:rsid w:val="00744319"/>
    <w:rsid w:val="00744798"/>
    <w:rsid w:val="00744A35"/>
    <w:rsid w:val="00744C6B"/>
    <w:rsid w:val="007454DD"/>
    <w:rsid w:val="00745D21"/>
    <w:rsid w:val="00745E0A"/>
    <w:rsid w:val="00745F03"/>
    <w:rsid w:val="00746413"/>
    <w:rsid w:val="007465C2"/>
    <w:rsid w:val="00746761"/>
    <w:rsid w:val="00746953"/>
    <w:rsid w:val="00746F4E"/>
    <w:rsid w:val="007475A6"/>
    <w:rsid w:val="00747950"/>
    <w:rsid w:val="00750BA5"/>
    <w:rsid w:val="00751199"/>
    <w:rsid w:val="0075120E"/>
    <w:rsid w:val="00751ABC"/>
    <w:rsid w:val="00751D90"/>
    <w:rsid w:val="00751DF5"/>
    <w:rsid w:val="0075250F"/>
    <w:rsid w:val="00752565"/>
    <w:rsid w:val="007531B1"/>
    <w:rsid w:val="007533E4"/>
    <w:rsid w:val="00753456"/>
    <w:rsid w:val="00753690"/>
    <w:rsid w:val="00753C1C"/>
    <w:rsid w:val="00753DF5"/>
    <w:rsid w:val="00753E8E"/>
    <w:rsid w:val="00754076"/>
    <w:rsid w:val="00754AAE"/>
    <w:rsid w:val="00755790"/>
    <w:rsid w:val="00755AF9"/>
    <w:rsid w:val="00755B63"/>
    <w:rsid w:val="00755BA7"/>
    <w:rsid w:val="007560CA"/>
    <w:rsid w:val="0075629E"/>
    <w:rsid w:val="00756BC8"/>
    <w:rsid w:val="007572EA"/>
    <w:rsid w:val="00757BEB"/>
    <w:rsid w:val="00757F51"/>
    <w:rsid w:val="007603EE"/>
    <w:rsid w:val="00761336"/>
    <w:rsid w:val="007616AF"/>
    <w:rsid w:val="007631F9"/>
    <w:rsid w:val="0076343B"/>
    <w:rsid w:val="00763B83"/>
    <w:rsid w:val="007649B4"/>
    <w:rsid w:val="00765351"/>
    <w:rsid w:val="00765579"/>
    <w:rsid w:val="00765C43"/>
    <w:rsid w:val="00765CD9"/>
    <w:rsid w:val="00765F13"/>
    <w:rsid w:val="007679EF"/>
    <w:rsid w:val="00767A4F"/>
    <w:rsid w:val="00767B30"/>
    <w:rsid w:val="0077023A"/>
    <w:rsid w:val="007703AB"/>
    <w:rsid w:val="00770698"/>
    <w:rsid w:val="00770E69"/>
    <w:rsid w:val="007710D7"/>
    <w:rsid w:val="00771575"/>
    <w:rsid w:val="00771E58"/>
    <w:rsid w:val="00772319"/>
    <w:rsid w:val="00772664"/>
    <w:rsid w:val="00772972"/>
    <w:rsid w:val="00772EBC"/>
    <w:rsid w:val="00772EC0"/>
    <w:rsid w:val="0077325D"/>
    <w:rsid w:val="00773458"/>
    <w:rsid w:val="00773485"/>
    <w:rsid w:val="00773E63"/>
    <w:rsid w:val="00774479"/>
    <w:rsid w:val="00776161"/>
    <w:rsid w:val="007761ED"/>
    <w:rsid w:val="00776572"/>
    <w:rsid w:val="00776E78"/>
    <w:rsid w:val="00776FBF"/>
    <w:rsid w:val="007776ED"/>
    <w:rsid w:val="0077786A"/>
    <w:rsid w:val="00777CC4"/>
    <w:rsid w:val="00777E28"/>
    <w:rsid w:val="00777E4C"/>
    <w:rsid w:val="0078066F"/>
    <w:rsid w:val="00780CD1"/>
    <w:rsid w:val="007811D8"/>
    <w:rsid w:val="007812CE"/>
    <w:rsid w:val="00781DB1"/>
    <w:rsid w:val="007826A0"/>
    <w:rsid w:val="0078292E"/>
    <w:rsid w:val="00782C59"/>
    <w:rsid w:val="00782F49"/>
    <w:rsid w:val="007830DF"/>
    <w:rsid w:val="007833BE"/>
    <w:rsid w:val="00783687"/>
    <w:rsid w:val="00784879"/>
    <w:rsid w:val="00786031"/>
    <w:rsid w:val="007860A6"/>
    <w:rsid w:val="00786735"/>
    <w:rsid w:val="00786A46"/>
    <w:rsid w:val="007876F4"/>
    <w:rsid w:val="0079077F"/>
    <w:rsid w:val="00790D94"/>
    <w:rsid w:val="00791043"/>
    <w:rsid w:val="007911B6"/>
    <w:rsid w:val="00791C84"/>
    <w:rsid w:val="007920C4"/>
    <w:rsid w:val="00792666"/>
    <w:rsid w:val="007941B1"/>
    <w:rsid w:val="0079426A"/>
    <w:rsid w:val="007945DF"/>
    <w:rsid w:val="00794811"/>
    <w:rsid w:val="007948E8"/>
    <w:rsid w:val="00795355"/>
    <w:rsid w:val="00795397"/>
    <w:rsid w:val="007954FC"/>
    <w:rsid w:val="00795615"/>
    <w:rsid w:val="00795B00"/>
    <w:rsid w:val="00795B66"/>
    <w:rsid w:val="00795D6D"/>
    <w:rsid w:val="0079613F"/>
    <w:rsid w:val="007961DE"/>
    <w:rsid w:val="00796BAC"/>
    <w:rsid w:val="00797AD2"/>
    <w:rsid w:val="00797FEF"/>
    <w:rsid w:val="007A06A3"/>
    <w:rsid w:val="007A06E7"/>
    <w:rsid w:val="007A085C"/>
    <w:rsid w:val="007A1748"/>
    <w:rsid w:val="007A267B"/>
    <w:rsid w:val="007A2B25"/>
    <w:rsid w:val="007A2D09"/>
    <w:rsid w:val="007A2DCD"/>
    <w:rsid w:val="007A3148"/>
    <w:rsid w:val="007A3506"/>
    <w:rsid w:val="007A382A"/>
    <w:rsid w:val="007A385C"/>
    <w:rsid w:val="007A3D18"/>
    <w:rsid w:val="007A4150"/>
    <w:rsid w:val="007A42CA"/>
    <w:rsid w:val="007A504F"/>
    <w:rsid w:val="007A5D7E"/>
    <w:rsid w:val="007A5E22"/>
    <w:rsid w:val="007A7061"/>
    <w:rsid w:val="007A75BB"/>
    <w:rsid w:val="007A7832"/>
    <w:rsid w:val="007A7AF8"/>
    <w:rsid w:val="007A7C11"/>
    <w:rsid w:val="007A7C4B"/>
    <w:rsid w:val="007A7E8E"/>
    <w:rsid w:val="007B1313"/>
    <w:rsid w:val="007B1390"/>
    <w:rsid w:val="007B144D"/>
    <w:rsid w:val="007B187F"/>
    <w:rsid w:val="007B1F7C"/>
    <w:rsid w:val="007B2938"/>
    <w:rsid w:val="007B2D1E"/>
    <w:rsid w:val="007B2E5F"/>
    <w:rsid w:val="007B3272"/>
    <w:rsid w:val="007B3931"/>
    <w:rsid w:val="007B40A2"/>
    <w:rsid w:val="007B40D2"/>
    <w:rsid w:val="007B449D"/>
    <w:rsid w:val="007B46DD"/>
    <w:rsid w:val="007B496D"/>
    <w:rsid w:val="007B4B21"/>
    <w:rsid w:val="007B514C"/>
    <w:rsid w:val="007B52DA"/>
    <w:rsid w:val="007B5399"/>
    <w:rsid w:val="007B56C8"/>
    <w:rsid w:val="007B5EA6"/>
    <w:rsid w:val="007B644A"/>
    <w:rsid w:val="007B6458"/>
    <w:rsid w:val="007B67E8"/>
    <w:rsid w:val="007B6A9B"/>
    <w:rsid w:val="007B6AA8"/>
    <w:rsid w:val="007B6FF0"/>
    <w:rsid w:val="007B7031"/>
    <w:rsid w:val="007B7540"/>
    <w:rsid w:val="007B7BB6"/>
    <w:rsid w:val="007B7F93"/>
    <w:rsid w:val="007B7FDA"/>
    <w:rsid w:val="007C0287"/>
    <w:rsid w:val="007C03D0"/>
    <w:rsid w:val="007C081C"/>
    <w:rsid w:val="007C08CA"/>
    <w:rsid w:val="007C0928"/>
    <w:rsid w:val="007C18B9"/>
    <w:rsid w:val="007C23AC"/>
    <w:rsid w:val="007C2709"/>
    <w:rsid w:val="007C2791"/>
    <w:rsid w:val="007C2D11"/>
    <w:rsid w:val="007C3094"/>
    <w:rsid w:val="007C3744"/>
    <w:rsid w:val="007C37CC"/>
    <w:rsid w:val="007C3AA3"/>
    <w:rsid w:val="007C3D30"/>
    <w:rsid w:val="007C48F3"/>
    <w:rsid w:val="007C58E4"/>
    <w:rsid w:val="007C601E"/>
    <w:rsid w:val="007C6CE3"/>
    <w:rsid w:val="007C7F63"/>
    <w:rsid w:val="007D03CA"/>
    <w:rsid w:val="007D0912"/>
    <w:rsid w:val="007D0A36"/>
    <w:rsid w:val="007D18B0"/>
    <w:rsid w:val="007D1B96"/>
    <w:rsid w:val="007D1D7D"/>
    <w:rsid w:val="007D1D9C"/>
    <w:rsid w:val="007D2C70"/>
    <w:rsid w:val="007D4582"/>
    <w:rsid w:val="007D4931"/>
    <w:rsid w:val="007D4E5F"/>
    <w:rsid w:val="007D5114"/>
    <w:rsid w:val="007D5231"/>
    <w:rsid w:val="007D5B1D"/>
    <w:rsid w:val="007D5C01"/>
    <w:rsid w:val="007D6568"/>
    <w:rsid w:val="007D66D9"/>
    <w:rsid w:val="007D6772"/>
    <w:rsid w:val="007D7114"/>
    <w:rsid w:val="007D7515"/>
    <w:rsid w:val="007D78DD"/>
    <w:rsid w:val="007D790D"/>
    <w:rsid w:val="007E02A1"/>
    <w:rsid w:val="007E0326"/>
    <w:rsid w:val="007E0410"/>
    <w:rsid w:val="007E0462"/>
    <w:rsid w:val="007E12B1"/>
    <w:rsid w:val="007E143A"/>
    <w:rsid w:val="007E1B93"/>
    <w:rsid w:val="007E23DD"/>
    <w:rsid w:val="007E24A9"/>
    <w:rsid w:val="007E253A"/>
    <w:rsid w:val="007E29D2"/>
    <w:rsid w:val="007E3645"/>
    <w:rsid w:val="007E387E"/>
    <w:rsid w:val="007E39DE"/>
    <w:rsid w:val="007E3B39"/>
    <w:rsid w:val="007E3CFA"/>
    <w:rsid w:val="007E3E95"/>
    <w:rsid w:val="007E42F4"/>
    <w:rsid w:val="007E48F4"/>
    <w:rsid w:val="007E498A"/>
    <w:rsid w:val="007E5259"/>
    <w:rsid w:val="007E52BC"/>
    <w:rsid w:val="007E53B4"/>
    <w:rsid w:val="007E5B02"/>
    <w:rsid w:val="007E6099"/>
    <w:rsid w:val="007E622E"/>
    <w:rsid w:val="007E63D5"/>
    <w:rsid w:val="007E6D7D"/>
    <w:rsid w:val="007E7356"/>
    <w:rsid w:val="007E756E"/>
    <w:rsid w:val="007E759F"/>
    <w:rsid w:val="007F0106"/>
    <w:rsid w:val="007F18DB"/>
    <w:rsid w:val="007F1A0D"/>
    <w:rsid w:val="007F2285"/>
    <w:rsid w:val="007F25C5"/>
    <w:rsid w:val="007F2DEE"/>
    <w:rsid w:val="007F3158"/>
    <w:rsid w:val="007F4141"/>
    <w:rsid w:val="007F4984"/>
    <w:rsid w:val="007F5AB0"/>
    <w:rsid w:val="007F60A7"/>
    <w:rsid w:val="007F6223"/>
    <w:rsid w:val="007F659C"/>
    <w:rsid w:val="007F7002"/>
    <w:rsid w:val="007F705B"/>
    <w:rsid w:val="007F737D"/>
    <w:rsid w:val="007F7878"/>
    <w:rsid w:val="007F7C66"/>
    <w:rsid w:val="007F7E74"/>
    <w:rsid w:val="008016F4"/>
    <w:rsid w:val="00802168"/>
    <w:rsid w:val="0080222F"/>
    <w:rsid w:val="00802413"/>
    <w:rsid w:val="00802759"/>
    <w:rsid w:val="00802881"/>
    <w:rsid w:val="00802B01"/>
    <w:rsid w:val="00802F05"/>
    <w:rsid w:val="00803058"/>
    <w:rsid w:val="00803503"/>
    <w:rsid w:val="00803D32"/>
    <w:rsid w:val="00803F4C"/>
    <w:rsid w:val="008042A9"/>
    <w:rsid w:val="0080477B"/>
    <w:rsid w:val="00804D33"/>
    <w:rsid w:val="0080516B"/>
    <w:rsid w:val="00805256"/>
    <w:rsid w:val="00806215"/>
    <w:rsid w:val="008062C7"/>
    <w:rsid w:val="008064E1"/>
    <w:rsid w:val="008066CB"/>
    <w:rsid w:val="0080699C"/>
    <w:rsid w:val="00806D8E"/>
    <w:rsid w:val="00807420"/>
    <w:rsid w:val="008075F7"/>
    <w:rsid w:val="00810B0A"/>
    <w:rsid w:val="008110DE"/>
    <w:rsid w:val="0081128F"/>
    <w:rsid w:val="008112B0"/>
    <w:rsid w:val="00811AFB"/>
    <w:rsid w:val="00811BA1"/>
    <w:rsid w:val="00811E26"/>
    <w:rsid w:val="00811E4E"/>
    <w:rsid w:val="008125DA"/>
    <w:rsid w:val="00812EAF"/>
    <w:rsid w:val="008130B0"/>
    <w:rsid w:val="008131F5"/>
    <w:rsid w:val="008132D2"/>
    <w:rsid w:val="00814023"/>
    <w:rsid w:val="008146DF"/>
    <w:rsid w:val="00814857"/>
    <w:rsid w:val="00814F28"/>
    <w:rsid w:val="008155B0"/>
    <w:rsid w:val="0081571C"/>
    <w:rsid w:val="00815BED"/>
    <w:rsid w:val="008169B4"/>
    <w:rsid w:val="00816B1E"/>
    <w:rsid w:val="00817257"/>
    <w:rsid w:val="008176D2"/>
    <w:rsid w:val="00820308"/>
    <w:rsid w:val="00820553"/>
    <w:rsid w:val="00820FD1"/>
    <w:rsid w:val="00821109"/>
    <w:rsid w:val="00821170"/>
    <w:rsid w:val="008211F4"/>
    <w:rsid w:val="0082136A"/>
    <w:rsid w:val="008213DE"/>
    <w:rsid w:val="0082148D"/>
    <w:rsid w:val="00821B0D"/>
    <w:rsid w:val="00821C4A"/>
    <w:rsid w:val="00821F16"/>
    <w:rsid w:val="0082255F"/>
    <w:rsid w:val="008227AB"/>
    <w:rsid w:val="00822ADA"/>
    <w:rsid w:val="00822D51"/>
    <w:rsid w:val="00823231"/>
    <w:rsid w:val="00823529"/>
    <w:rsid w:val="00823561"/>
    <w:rsid w:val="00823CBC"/>
    <w:rsid w:val="00823D19"/>
    <w:rsid w:val="00823D3D"/>
    <w:rsid w:val="00824066"/>
    <w:rsid w:val="0082438D"/>
    <w:rsid w:val="008258AE"/>
    <w:rsid w:val="00825A20"/>
    <w:rsid w:val="008266AB"/>
    <w:rsid w:val="00826931"/>
    <w:rsid w:val="00827420"/>
    <w:rsid w:val="008274DC"/>
    <w:rsid w:val="008278A6"/>
    <w:rsid w:val="00827CDF"/>
    <w:rsid w:val="00827DEC"/>
    <w:rsid w:val="00830089"/>
    <w:rsid w:val="00830A8B"/>
    <w:rsid w:val="00830E0C"/>
    <w:rsid w:val="00831113"/>
    <w:rsid w:val="00831896"/>
    <w:rsid w:val="00832688"/>
    <w:rsid w:val="00832733"/>
    <w:rsid w:val="00832981"/>
    <w:rsid w:val="0083312B"/>
    <w:rsid w:val="0083343F"/>
    <w:rsid w:val="00833519"/>
    <w:rsid w:val="008339CE"/>
    <w:rsid w:val="00833F4B"/>
    <w:rsid w:val="00834059"/>
    <w:rsid w:val="008340DF"/>
    <w:rsid w:val="0083503E"/>
    <w:rsid w:val="0083515F"/>
    <w:rsid w:val="008351F8"/>
    <w:rsid w:val="008353D7"/>
    <w:rsid w:val="00835B6A"/>
    <w:rsid w:val="00836316"/>
    <w:rsid w:val="008372DF"/>
    <w:rsid w:val="00837759"/>
    <w:rsid w:val="00837F39"/>
    <w:rsid w:val="00840201"/>
    <w:rsid w:val="008402C5"/>
    <w:rsid w:val="00840919"/>
    <w:rsid w:val="00840AF2"/>
    <w:rsid w:val="00841BE9"/>
    <w:rsid w:val="00841FA7"/>
    <w:rsid w:val="00841FED"/>
    <w:rsid w:val="00842F45"/>
    <w:rsid w:val="008435F2"/>
    <w:rsid w:val="00843D95"/>
    <w:rsid w:val="00843DAA"/>
    <w:rsid w:val="0084419F"/>
    <w:rsid w:val="0084426D"/>
    <w:rsid w:val="008445F7"/>
    <w:rsid w:val="00844A3D"/>
    <w:rsid w:val="00844E55"/>
    <w:rsid w:val="008456AC"/>
    <w:rsid w:val="00845B53"/>
    <w:rsid w:val="00845E38"/>
    <w:rsid w:val="00845ED5"/>
    <w:rsid w:val="0084657C"/>
    <w:rsid w:val="00846846"/>
    <w:rsid w:val="00847730"/>
    <w:rsid w:val="008500C8"/>
    <w:rsid w:val="00850194"/>
    <w:rsid w:val="00850277"/>
    <w:rsid w:val="00850283"/>
    <w:rsid w:val="00850591"/>
    <w:rsid w:val="00850643"/>
    <w:rsid w:val="00850AED"/>
    <w:rsid w:val="00850B5A"/>
    <w:rsid w:val="00850BF4"/>
    <w:rsid w:val="00851394"/>
    <w:rsid w:val="00851B4A"/>
    <w:rsid w:val="00851D92"/>
    <w:rsid w:val="00851E15"/>
    <w:rsid w:val="00851EB6"/>
    <w:rsid w:val="0085251A"/>
    <w:rsid w:val="0085268B"/>
    <w:rsid w:val="00853178"/>
    <w:rsid w:val="00853A98"/>
    <w:rsid w:val="00853B59"/>
    <w:rsid w:val="00853FBA"/>
    <w:rsid w:val="00854747"/>
    <w:rsid w:val="00854861"/>
    <w:rsid w:val="00854FE8"/>
    <w:rsid w:val="0085545E"/>
    <w:rsid w:val="00856404"/>
    <w:rsid w:val="00856764"/>
    <w:rsid w:val="0085679C"/>
    <w:rsid w:val="00856A37"/>
    <w:rsid w:val="008571FD"/>
    <w:rsid w:val="00857528"/>
    <w:rsid w:val="00857911"/>
    <w:rsid w:val="00857F60"/>
    <w:rsid w:val="008610D3"/>
    <w:rsid w:val="00861293"/>
    <w:rsid w:val="008612F1"/>
    <w:rsid w:val="008617DF"/>
    <w:rsid w:val="00861ED3"/>
    <w:rsid w:val="0086219D"/>
    <w:rsid w:val="008635F4"/>
    <w:rsid w:val="008641C3"/>
    <w:rsid w:val="00864327"/>
    <w:rsid w:val="0086496D"/>
    <w:rsid w:val="00864D61"/>
    <w:rsid w:val="00864FCE"/>
    <w:rsid w:val="008651B8"/>
    <w:rsid w:val="008651D1"/>
    <w:rsid w:val="008659FA"/>
    <w:rsid w:val="00866722"/>
    <w:rsid w:val="00866F55"/>
    <w:rsid w:val="0086791D"/>
    <w:rsid w:val="0087086D"/>
    <w:rsid w:val="00870AB4"/>
    <w:rsid w:val="00870C6F"/>
    <w:rsid w:val="00870F04"/>
    <w:rsid w:val="00871A76"/>
    <w:rsid w:val="00871DC5"/>
    <w:rsid w:val="00871F1D"/>
    <w:rsid w:val="00872521"/>
    <w:rsid w:val="00872619"/>
    <w:rsid w:val="008726A8"/>
    <w:rsid w:val="00873063"/>
    <w:rsid w:val="008730F2"/>
    <w:rsid w:val="008732B3"/>
    <w:rsid w:val="0087337B"/>
    <w:rsid w:val="00874091"/>
    <w:rsid w:val="008741BD"/>
    <w:rsid w:val="008743E1"/>
    <w:rsid w:val="008750C9"/>
    <w:rsid w:val="0087552C"/>
    <w:rsid w:val="00876538"/>
    <w:rsid w:val="00876BC0"/>
    <w:rsid w:val="00877672"/>
    <w:rsid w:val="00877BF8"/>
    <w:rsid w:val="008801D2"/>
    <w:rsid w:val="008809FF"/>
    <w:rsid w:val="00880FA2"/>
    <w:rsid w:val="008811C7"/>
    <w:rsid w:val="00881D45"/>
    <w:rsid w:val="00882208"/>
    <w:rsid w:val="00882FA0"/>
    <w:rsid w:val="00884F10"/>
    <w:rsid w:val="00885446"/>
    <w:rsid w:val="0088553F"/>
    <w:rsid w:val="00885768"/>
    <w:rsid w:val="00886B3D"/>
    <w:rsid w:val="00886FD3"/>
    <w:rsid w:val="00887170"/>
    <w:rsid w:val="0088786D"/>
    <w:rsid w:val="00887D6F"/>
    <w:rsid w:val="0089026D"/>
    <w:rsid w:val="008904A2"/>
    <w:rsid w:val="0089082F"/>
    <w:rsid w:val="008913CA"/>
    <w:rsid w:val="00891D3E"/>
    <w:rsid w:val="0089205A"/>
    <w:rsid w:val="00892355"/>
    <w:rsid w:val="00892C54"/>
    <w:rsid w:val="00892E7D"/>
    <w:rsid w:val="0089328F"/>
    <w:rsid w:val="008936BF"/>
    <w:rsid w:val="00893949"/>
    <w:rsid w:val="0089421B"/>
    <w:rsid w:val="008943C6"/>
    <w:rsid w:val="008944F4"/>
    <w:rsid w:val="00894738"/>
    <w:rsid w:val="00895EA2"/>
    <w:rsid w:val="00896036"/>
    <w:rsid w:val="008961A1"/>
    <w:rsid w:val="008963E1"/>
    <w:rsid w:val="0089657F"/>
    <w:rsid w:val="00896A3F"/>
    <w:rsid w:val="00896A61"/>
    <w:rsid w:val="00896F02"/>
    <w:rsid w:val="00896F9E"/>
    <w:rsid w:val="0089700A"/>
    <w:rsid w:val="008972B3"/>
    <w:rsid w:val="008A01CA"/>
    <w:rsid w:val="008A0407"/>
    <w:rsid w:val="008A075B"/>
    <w:rsid w:val="008A0B19"/>
    <w:rsid w:val="008A0B6B"/>
    <w:rsid w:val="008A0C54"/>
    <w:rsid w:val="008A1080"/>
    <w:rsid w:val="008A12AB"/>
    <w:rsid w:val="008A13FF"/>
    <w:rsid w:val="008A15AC"/>
    <w:rsid w:val="008A198A"/>
    <w:rsid w:val="008A1C65"/>
    <w:rsid w:val="008A1E13"/>
    <w:rsid w:val="008A28CF"/>
    <w:rsid w:val="008A2A22"/>
    <w:rsid w:val="008A3702"/>
    <w:rsid w:val="008A3BB4"/>
    <w:rsid w:val="008A3DFF"/>
    <w:rsid w:val="008A446B"/>
    <w:rsid w:val="008A4BF2"/>
    <w:rsid w:val="008A4EBA"/>
    <w:rsid w:val="008A5C26"/>
    <w:rsid w:val="008A6042"/>
    <w:rsid w:val="008A6702"/>
    <w:rsid w:val="008A6DB9"/>
    <w:rsid w:val="008A71E4"/>
    <w:rsid w:val="008A725B"/>
    <w:rsid w:val="008A780E"/>
    <w:rsid w:val="008A7999"/>
    <w:rsid w:val="008B06C6"/>
    <w:rsid w:val="008B162B"/>
    <w:rsid w:val="008B19EC"/>
    <w:rsid w:val="008B1A48"/>
    <w:rsid w:val="008B1B15"/>
    <w:rsid w:val="008B221A"/>
    <w:rsid w:val="008B2F54"/>
    <w:rsid w:val="008B361C"/>
    <w:rsid w:val="008B37F5"/>
    <w:rsid w:val="008B3DD9"/>
    <w:rsid w:val="008B3F15"/>
    <w:rsid w:val="008B4602"/>
    <w:rsid w:val="008B5591"/>
    <w:rsid w:val="008B5C8B"/>
    <w:rsid w:val="008B5FC8"/>
    <w:rsid w:val="008B63BF"/>
    <w:rsid w:val="008B64CD"/>
    <w:rsid w:val="008B6565"/>
    <w:rsid w:val="008B6A77"/>
    <w:rsid w:val="008B711F"/>
    <w:rsid w:val="008B7217"/>
    <w:rsid w:val="008B7462"/>
    <w:rsid w:val="008B7A63"/>
    <w:rsid w:val="008B7EBA"/>
    <w:rsid w:val="008B7FBC"/>
    <w:rsid w:val="008C024A"/>
    <w:rsid w:val="008C03F3"/>
    <w:rsid w:val="008C046C"/>
    <w:rsid w:val="008C0C51"/>
    <w:rsid w:val="008C0C5C"/>
    <w:rsid w:val="008C1363"/>
    <w:rsid w:val="008C138C"/>
    <w:rsid w:val="008C1DA7"/>
    <w:rsid w:val="008C1E84"/>
    <w:rsid w:val="008C232F"/>
    <w:rsid w:val="008C2638"/>
    <w:rsid w:val="008C2AFE"/>
    <w:rsid w:val="008C3737"/>
    <w:rsid w:val="008C3A40"/>
    <w:rsid w:val="008C3B17"/>
    <w:rsid w:val="008C4FCC"/>
    <w:rsid w:val="008C52B7"/>
    <w:rsid w:val="008C559F"/>
    <w:rsid w:val="008C57A3"/>
    <w:rsid w:val="008C5F82"/>
    <w:rsid w:val="008C6028"/>
    <w:rsid w:val="008C6351"/>
    <w:rsid w:val="008C664D"/>
    <w:rsid w:val="008C6AFD"/>
    <w:rsid w:val="008C7123"/>
    <w:rsid w:val="008C71F2"/>
    <w:rsid w:val="008C7676"/>
    <w:rsid w:val="008C7A66"/>
    <w:rsid w:val="008D038B"/>
    <w:rsid w:val="008D08F7"/>
    <w:rsid w:val="008D1470"/>
    <w:rsid w:val="008D17B1"/>
    <w:rsid w:val="008D1C2A"/>
    <w:rsid w:val="008D1CEB"/>
    <w:rsid w:val="008D1EB8"/>
    <w:rsid w:val="008D245E"/>
    <w:rsid w:val="008D2859"/>
    <w:rsid w:val="008D2A08"/>
    <w:rsid w:val="008D3141"/>
    <w:rsid w:val="008D31D8"/>
    <w:rsid w:val="008D32B5"/>
    <w:rsid w:val="008D3341"/>
    <w:rsid w:val="008D365C"/>
    <w:rsid w:val="008D3EDC"/>
    <w:rsid w:val="008D4B77"/>
    <w:rsid w:val="008D5646"/>
    <w:rsid w:val="008D5B1F"/>
    <w:rsid w:val="008D5DAC"/>
    <w:rsid w:val="008D61FB"/>
    <w:rsid w:val="008D7911"/>
    <w:rsid w:val="008D7EC4"/>
    <w:rsid w:val="008E0201"/>
    <w:rsid w:val="008E034E"/>
    <w:rsid w:val="008E03FD"/>
    <w:rsid w:val="008E0BD4"/>
    <w:rsid w:val="008E0C4D"/>
    <w:rsid w:val="008E12CC"/>
    <w:rsid w:val="008E1691"/>
    <w:rsid w:val="008E1B15"/>
    <w:rsid w:val="008E28BD"/>
    <w:rsid w:val="008E2C5C"/>
    <w:rsid w:val="008E3106"/>
    <w:rsid w:val="008E34F7"/>
    <w:rsid w:val="008E3808"/>
    <w:rsid w:val="008E3B1E"/>
    <w:rsid w:val="008E42F9"/>
    <w:rsid w:val="008E473F"/>
    <w:rsid w:val="008E47D7"/>
    <w:rsid w:val="008E4A5A"/>
    <w:rsid w:val="008E4EFC"/>
    <w:rsid w:val="008E501E"/>
    <w:rsid w:val="008E51F0"/>
    <w:rsid w:val="008E530B"/>
    <w:rsid w:val="008E5316"/>
    <w:rsid w:val="008E5F6F"/>
    <w:rsid w:val="008E61A5"/>
    <w:rsid w:val="008E71DC"/>
    <w:rsid w:val="008E77CC"/>
    <w:rsid w:val="008E787E"/>
    <w:rsid w:val="008E7D93"/>
    <w:rsid w:val="008F034B"/>
    <w:rsid w:val="008F03F2"/>
    <w:rsid w:val="008F063D"/>
    <w:rsid w:val="008F0B5D"/>
    <w:rsid w:val="008F0CBD"/>
    <w:rsid w:val="008F0EDE"/>
    <w:rsid w:val="008F12EF"/>
    <w:rsid w:val="008F1625"/>
    <w:rsid w:val="008F17D0"/>
    <w:rsid w:val="008F1D29"/>
    <w:rsid w:val="008F1DCD"/>
    <w:rsid w:val="008F2484"/>
    <w:rsid w:val="008F2E4E"/>
    <w:rsid w:val="008F334E"/>
    <w:rsid w:val="008F38DE"/>
    <w:rsid w:val="008F43E7"/>
    <w:rsid w:val="008F44BE"/>
    <w:rsid w:val="008F47B2"/>
    <w:rsid w:val="008F4BAD"/>
    <w:rsid w:val="008F4D54"/>
    <w:rsid w:val="008F51C8"/>
    <w:rsid w:val="008F56B2"/>
    <w:rsid w:val="008F57F2"/>
    <w:rsid w:val="008F613F"/>
    <w:rsid w:val="008F6477"/>
    <w:rsid w:val="008F6481"/>
    <w:rsid w:val="008F6643"/>
    <w:rsid w:val="008F67C3"/>
    <w:rsid w:val="008F69B7"/>
    <w:rsid w:val="008F6AB9"/>
    <w:rsid w:val="008F6D8B"/>
    <w:rsid w:val="008F6DF7"/>
    <w:rsid w:val="008F7485"/>
    <w:rsid w:val="008F7533"/>
    <w:rsid w:val="008F7C56"/>
    <w:rsid w:val="009006C6"/>
    <w:rsid w:val="00900927"/>
    <w:rsid w:val="00901678"/>
    <w:rsid w:val="0090172C"/>
    <w:rsid w:val="00901C57"/>
    <w:rsid w:val="009027C5"/>
    <w:rsid w:val="00902F1B"/>
    <w:rsid w:val="00903234"/>
    <w:rsid w:val="009036B2"/>
    <w:rsid w:val="00903769"/>
    <w:rsid w:val="00903A4A"/>
    <w:rsid w:val="009041AC"/>
    <w:rsid w:val="00904D46"/>
    <w:rsid w:val="00905139"/>
    <w:rsid w:val="00905E47"/>
    <w:rsid w:val="00905ECE"/>
    <w:rsid w:val="0090643C"/>
    <w:rsid w:val="00906CA0"/>
    <w:rsid w:val="00906EB2"/>
    <w:rsid w:val="00907378"/>
    <w:rsid w:val="00907677"/>
    <w:rsid w:val="00907770"/>
    <w:rsid w:val="00907E28"/>
    <w:rsid w:val="00910C8B"/>
    <w:rsid w:val="00910CC8"/>
    <w:rsid w:val="00911047"/>
    <w:rsid w:val="0091171F"/>
    <w:rsid w:val="009118B2"/>
    <w:rsid w:val="00911D8C"/>
    <w:rsid w:val="00911FE5"/>
    <w:rsid w:val="009121FF"/>
    <w:rsid w:val="00912A1E"/>
    <w:rsid w:val="009133B9"/>
    <w:rsid w:val="0091388C"/>
    <w:rsid w:val="00913D72"/>
    <w:rsid w:val="0091470F"/>
    <w:rsid w:val="00914733"/>
    <w:rsid w:val="009153E0"/>
    <w:rsid w:val="00915529"/>
    <w:rsid w:val="00915FA3"/>
    <w:rsid w:val="0091609A"/>
    <w:rsid w:val="009166DF"/>
    <w:rsid w:val="00916A98"/>
    <w:rsid w:val="00916B09"/>
    <w:rsid w:val="00916B4F"/>
    <w:rsid w:val="00916CFA"/>
    <w:rsid w:val="00917B23"/>
    <w:rsid w:val="00920599"/>
    <w:rsid w:val="00920798"/>
    <w:rsid w:val="0092168B"/>
    <w:rsid w:val="00921EF9"/>
    <w:rsid w:val="00922772"/>
    <w:rsid w:val="00922A7C"/>
    <w:rsid w:val="009230A8"/>
    <w:rsid w:val="00923710"/>
    <w:rsid w:val="0092376C"/>
    <w:rsid w:val="009238FB"/>
    <w:rsid w:val="00924094"/>
    <w:rsid w:val="00924AD1"/>
    <w:rsid w:val="00924DA5"/>
    <w:rsid w:val="00924E09"/>
    <w:rsid w:val="00924EA2"/>
    <w:rsid w:val="00925541"/>
    <w:rsid w:val="00925DB0"/>
    <w:rsid w:val="00925E9C"/>
    <w:rsid w:val="009264D3"/>
    <w:rsid w:val="00926561"/>
    <w:rsid w:val="0092667F"/>
    <w:rsid w:val="009269DC"/>
    <w:rsid w:val="00926F91"/>
    <w:rsid w:val="009276E0"/>
    <w:rsid w:val="009301D5"/>
    <w:rsid w:val="0093056B"/>
    <w:rsid w:val="00933060"/>
    <w:rsid w:val="009336BC"/>
    <w:rsid w:val="00933824"/>
    <w:rsid w:val="00934029"/>
    <w:rsid w:val="00934451"/>
    <w:rsid w:val="0093473E"/>
    <w:rsid w:val="00934CCF"/>
    <w:rsid w:val="00934EA2"/>
    <w:rsid w:val="009352D0"/>
    <w:rsid w:val="0093553F"/>
    <w:rsid w:val="0093554D"/>
    <w:rsid w:val="00935B77"/>
    <w:rsid w:val="00936783"/>
    <w:rsid w:val="009368C6"/>
    <w:rsid w:val="0093746B"/>
    <w:rsid w:val="0093752E"/>
    <w:rsid w:val="0093774E"/>
    <w:rsid w:val="00940361"/>
    <w:rsid w:val="00940427"/>
    <w:rsid w:val="00940614"/>
    <w:rsid w:val="00940C06"/>
    <w:rsid w:val="00940F73"/>
    <w:rsid w:val="00941101"/>
    <w:rsid w:val="00941E35"/>
    <w:rsid w:val="00942526"/>
    <w:rsid w:val="00942AF7"/>
    <w:rsid w:val="0094347E"/>
    <w:rsid w:val="009439CE"/>
    <w:rsid w:val="009440F5"/>
    <w:rsid w:val="0094478D"/>
    <w:rsid w:val="009448B4"/>
    <w:rsid w:val="00944F6B"/>
    <w:rsid w:val="00945354"/>
    <w:rsid w:val="00945381"/>
    <w:rsid w:val="00945712"/>
    <w:rsid w:val="009459C5"/>
    <w:rsid w:val="00945CCB"/>
    <w:rsid w:val="00945E31"/>
    <w:rsid w:val="00946205"/>
    <w:rsid w:val="009465DC"/>
    <w:rsid w:val="00946D06"/>
    <w:rsid w:val="00946FD7"/>
    <w:rsid w:val="009472A6"/>
    <w:rsid w:val="0095072B"/>
    <w:rsid w:val="00950864"/>
    <w:rsid w:val="00950BEE"/>
    <w:rsid w:val="00951D61"/>
    <w:rsid w:val="00951E64"/>
    <w:rsid w:val="009522F4"/>
    <w:rsid w:val="00952626"/>
    <w:rsid w:val="009526EB"/>
    <w:rsid w:val="00952C75"/>
    <w:rsid w:val="00952C9D"/>
    <w:rsid w:val="00952CBB"/>
    <w:rsid w:val="00952ECF"/>
    <w:rsid w:val="00953349"/>
    <w:rsid w:val="009538ED"/>
    <w:rsid w:val="00954872"/>
    <w:rsid w:val="0095552E"/>
    <w:rsid w:val="00955A6E"/>
    <w:rsid w:val="00955CB6"/>
    <w:rsid w:val="00955CC0"/>
    <w:rsid w:val="009562C8"/>
    <w:rsid w:val="00956B01"/>
    <w:rsid w:val="00957440"/>
    <w:rsid w:val="00957795"/>
    <w:rsid w:val="00957887"/>
    <w:rsid w:val="00957AAA"/>
    <w:rsid w:val="00960499"/>
    <w:rsid w:val="00960D7C"/>
    <w:rsid w:val="009610C2"/>
    <w:rsid w:val="00961185"/>
    <w:rsid w:val="009614F0"/>
    <w:rsid w:val="00961591"/>
    <w:rsid w:val="009615CB"/>
    <w:rsid w:val="009616FF"/>
    <w:rsid w:val="00962433"/>
    <w:rsid w:val="009625F5"/>
    <w:rsid w:val="00962635"/>
    <w:rsid w:val="009627C7"/>
    <w:rsid w:val="00963395"/>
    <w:rsid w:val="009635C1"/>
    <w:rsid w:val="00963A0B"/>
    <w:rsid w:val="00963A92"/>
    <w:rsid w:val="00963CA5"/>
    <w:rsid w:val="00964199"/>
    <w:rsid w:val="0096430C"/>
    <w:rsid w:val="00964702"/>
    <w:rsid w:val="00964B90"/>
    <w:rsid w:val="0096500F"/>
    <w:rsid w:val="009654F0"/>
    <w:rsid w:val="00965889"/>
    <w:rsid w:val="00965C87"/>
    <w:rsid w:val="00966062"/>
    <w:rsid w:val="009660E7"/>
    <w:rsid w:val="00966321"/>
    <w:rsid w:val="00966701"/>
    <w:rsid w:val="00966B48"/>
    <w:rsid w:val="00966BF2"/>
    <w:rsid w:val="0096716F"/>
    <w:rsid w:val="00967F27"/>
    <w:rsid w:val="009711DD"/>
    <w:rsid w:val="009712B3"/>
    <w:rsid w:val="009718FC"/>
    <w:rsid w:val="00971A81"/>
    <w:rsid w:val="00971F7C"/>
    <w:rsid w:val="009720CD"/>
    <w:rsid w:val="009726C7"/>
    <w:rsid w:val="00972762"/>
    <w:rsid w:val="00972768"/>
    <w:rsid w:val="00972BA4"/>
    <w:rsid w:val="00972C6B"/>
    <w:rsid w:val="00972D22"/>
    <w:rsid w:val="00974030"/>
    <w:rsid w:val="00974084"/>
    <w:rsid w:val="00974617"/>
    <w:rsid w:val="00974AB2"/>
    <w:rsid w:val="00974E20"/>
    <w:rsid w:val="00974E82"/>
    <w:rsid w:val="009751BD"/>
    <w:rsid w:val="0097528B"/>
    <w:rsid w:val="00975D32"/>
    <w:rsid w:val="00976003"/>
    <w:rsid w:val="009762EA"/>
    <w:rsid w:val="00976597"/>
    <w:rsid w:val="00976AC2"/>
    <w:rsid w:val="0097718F"/>
    <w:rsid w:val="00977A0A"/>
    <w:rsid w:val="0098002F"/>
    <w:rsid w:val="00980B76"/>
    <w:rsid w:val="00980D33"/>
    <w:rsid w:val="009810EE"/>
    <w:rsid w:val="00981445"/>
    <w:rsid w:val="009814DC"/>
    <w:rsid w:val="009817A7"/>
    <w:rsid w:val="009817EC"/>
    <w:rsid w:val="00981B47"/>
    <w:rsid w:val="00981C49"/>
    <w:rsid w:val="00981C67"/>
    <w:rsid w:val="0098244F"/>
    <w:rsid w:val="009826F6"/>
    <w:rsid w:val="00982B14"/>
    <w:rsid w:val="00983060"/>
    <w:rsid w:val="00983191"/>
    <w:rsid w:val="009831AE"/>
    <w:rsid w:val="0098363B"/>
    <w:rsid w:val="00983720"/>
    <w:rsid w:val="00984170"/>
    <w:rsid w:val="009842B8"/>
    <w:rsid w:val="0098454F"/>
    <w:rsid w:val="0098461B"/>
    <w:rsid w:val="00985871"/>
    <w:rsid w:val="00985960"/>
    <w:rsid w:val="00985DF0"/>
    <w:rsid w:val="00986153"/>
    <w:rsid w:val="00986178"/>
    <w:rsid w:val="00986AE5"/>
    <w:rsid w:val="00986D99"/>
    <w:rsid w:val="00986E8F"/>
    <w:rsid w:val="0098716E"/>
    <w:rsid w:val="00987D26"/>
    <w:rsid w:val="009901A7"/>
    <w:rsid w:val="00990B53"/>
    <w:rsid w:val="009912B6"/>
    <w:rsid w:val="009919F3"/>
    <w:rsid w:val="00991C10"/>
    <w:rsid w:val="00991CA2"/>
    <w:rsid w:val="00991E30"/>
    <w:rsid w:val="009921E9"/>
    <w:rsid w:val="0099257E"/>
    <w:rsid w:val="009929A6"/>
    <w:rsid w:val="009933ED"/>
    <w:rsid w:val="0099347C"/>
    <w:rsid w:val="00993589"/>
    <w:rsid w:val="009938B1"/>
    <w:rsid w:val="00993AD4"/>
    <w:rsid w:val="009954BD"/>
    <w:rsid w:val="00995B98"/>
    <w:rsid w:val="00995D27"/>
    <w:rsid w:val="0099626B"/>
    <w:rsid w:val="009962B3"/>
    <w:rsid w:val="00996316"/>
    <w:rsid w:val="009966F0"/>
    <w:rsid w:val="0099689D"/>
    <w:rsid w:val="00996EE3"/>
    <w:rsid w:val="0099767A"/>
    <w:rsid w:val="00997945"/>
    <w:rsid w:val="00997BE8"/>
    <w:rsid w:val="00997CC1"/>
    <w:rsid w:val="00997E84"/>
    <w:rsid w:val="009A0534"/>
    <w:rsid w:val="009A0944"/>
    <w:rsid w:val="009A09BC"/>
    <w:rsid w:val="009A1070"/>
    <w:rsid w:val="009A115D"/>
    <w:rsid w:val="009A1741"/>
    <w:rsid w:val="009A1861"/>
    <w:rsid w:val="009A18D5"/>
    <w:rsid w:val="009A1C1D"/>
    <w:rsid w:val="009A1E77"/>
    <w:rsid w:val="009A21D3"/>
    <w:rsid w:val="009A25ED"/>
    <w:rsid w:val="009A2DA3"/>
    <w:rsid w:val="009A399C"/>
    <w:rsid w:val="009A4BB8"/>
    <w:rsid w:val="009A4C4E"/>
    <w:rsid w:val="009A4CB5"/>
    <w:rsid w:val="009A4FD1"/>
    <w:rsid w:val="009A512A"/>
    <w:rsid w:val="009A5AF7"/>
    <w:rsid w:val="009A600C"/>
    <w:rsid w:val="009A60E2"/>
    <w:rsid w:val="009A68F8"/>
    <w:rsid w:val="009A69B6"/>
    <w:rsid w:val="009A6A4E"/>
    <w:rsid w:val="009A6A67"/>
    <w:rsid w:val="009A6B74"/>
    <w:rsid w:val="009A6BF6"/>
    <w:rsid w:val="009A7188"/>
    <w:rsid w:val="009A7888"/>
    <w:rsid w:val="009A79DB"/>
    <w:rsid w:val="009A7DC0"/>
    <w:rsid w:val="009B05E0"/>
    <w:rsid w:val="009B06D3"/>
    <w:rsid w:val="009B09DE"/>
    <w:rsid w:val="009B0F47"/>
    <w:rsid w:val="009B1283"/>
    <w:rsid w:val="009B136B"/>
    <w:rsid w:val="009B16C3"/>
    <w:rsid w:val="009B17D2"/>
    <w:rsid w:val="009B1A92"/>
    <w:rsid w:val="009B1F85"/>
    <w:rsid w:val="009B2155"/>
    <w:rsid w:val="009B2275"/>
    <w:rsid w:val="009B25C7"/>
    <w:rsid w:val="009B2638"/>
    <w:rsid w:val="009B33F7"/>
    <w:rsid w:val="009B3549"/>
    <w:rsid w:val="009B3CF5"/>
    <w:rsid w:val="009B3F9B"/>
    <w:rsid w:val="009B4D39"/>
    <w:rsid w:val="009B5057"/>
    <w:rsid w:val="009B5694"/>
    <w:rsid w:val="009B5E58"/>
    <w:rsid w:val="009B63E4"/>
    <w:rsid w:val="009B6A50"/>
    <w:rsid w:val="009B6C31"/>
    <w:rsid w:val="009B6C37"/>
    <w:rsid w:val="009B7CC7"/>
    <w:rsid w:val="009C0027"/>
    <w:rsid w:val="009C04D3"/>
    <w:rsid w:val="009C1071"/>
    <w:rsid w:val="009C1EA0"/>
    <w:rsid w:val="009C2AF9"/>
    <w:rsid w:val="009C2B6E"/>
    <w:rsid w:val="009C3AC1"/>
    <w:rsid w:val="009C4333"/>
    <w:rsid w:val="009C43AA"/>
    <w:rsid w:val="009C4694"/>
    <w:rsid w:val="009C4750"/>
    <w:rsid w:val="009C4CEA"/>
    <w:rsid w:val="009C5324"/>
    <w:rsid w:val="009C57D5"/>
    <w:rsid w:val="009C5B08"/>
    <w:rsid w:val="009C5FA7"/>
    <w:rsid w:val="009C647F"/>
    <w:rsid w:val="009C6D4E"/>
    <w:rsid w:val="009C7107"/>
    <w:rsid w:val="009D040B"/>
    <w:rsid w:val="009D060D"/>
    <w:rsid w:val="009D079C"/>
    <w:rsid w:val="009D0A78"/>
    <w:rsid w:val="009D0AF0"/>
    <w:rsid w:val="009D0B4E"/>
    <w:rsid w:val="009D103D"/>
    <w:rsid w:val="009D11E7"/>
    <w:rsid w:val="009D1448"/>
    <w:rsid w:val="009D1627"/>
    <w:rsid w:val="009D168F"/>
    <w:rsid w:val="009D1724"/>
    <w:rsid w:val="009D1C5B"/>
    <w:rsid w:val="009D223F"/>
    <w:rsid w:val="009D23CE"/>
    <w:rsid w:val="009D2BF3"/>
    <w:rsid w:val="009D2BF9"/>
    <w:rsid w:val="009D344E"/>
    <w:rsid w:val="009D3493"/>
    <w:rsid w:val="009D34B5"/>
    <w:rsid w:val="009D3B35"/>
    <w:rsid w:val="009D3DF8"/>
    <w:rsid w:val="009D46A4"/>
    <w:rsid w:val="009D508F"/>
    <w:rsid w:val="009D56CD"/>
    <w:rsid w:val="009D5C0D"/>
    <w:rsid w:val="009D6378"/>
    <w:rsid w:val="009D63B1"/>
    <w:rsid w:val="009D64F1"/>
    <w:rsid w:val="009D69C7"/>
    <w:rsid w:val="009D6A96"/>
    <w:rsid w:val="009D778B"/>
    <w:rsid w:val="009E0119"/>
    <w:rsid w:val="009E0402"/>
    <w:rsid w:val="009E050C"/>
    <w:rsid w:val="009E0A33"/>
    <w:rsid w:val="009E1093"/>
    <w:rsid w:val="009E142E"/>
    <w:rsid w:val="009E192E"/>
    <w:rsid w:val="009E1C94"/>
    <w:rsid w:val="009E34F9"/>
    <w:rsid w:val="009E3C50"/>
    <w:rsid w:val="009E3D32"/>
    <w:rsid w:val="009E3D5F"/>
    <w:rsid w:val="009E3F55"/>
    <w:rsid w:val="009E6050"/>
    <w:rsid w:val="009E60A9"/>
    <w:rsid w:val="009E6426"/>
    <w:rsid w:val="009E72C1"/>
    <w:rsid w:val="009F137D"/>
    <w:rsid w:val="009F15FF"/>
    <w:rsid w:val="009F1861"/>
    <w:rsid w:val="009F301E"/>
    <w:rsid w:val="009F31D9"/>
    <w:rsid w:val="009F34E2"/>
    <w:rsid w:val="009F38E5"/>
    <w:rsid w:val="009F3E5F"/>
    <w:rsid w:val="009F3F9E"/>
    <w:rsid w:val="009F56FC"/>
    <w:rsid w:val="009F6662"/>
    <w:rsid w:val="009F6B9E"/>
    <w:rsid w:val="009F7085"/>
    <w:rsid w:val="009F74DE"/>
    <w:rsid w:val="009F7542"/>
    <w:rsid w:val="009F781D"/>
    <w:rsid w:val="009F7F4D"/>
    <w:rsid w:val="00A00367"/>
    <w:rsid w:val="00A0063F"/>
    <w:rsid w:val="00A00C88"/>
    <w:rsid w:val="00A00D3A"/>
    <w:rsid w:val="00A01081"/>
    <w:rsid w:val="00A01344"/>
    <w:rsid w:val="00A01871"/>
    <w:rsid w:val="00A026C5"/>
    <w:rsid w:val="00A029DC"/>
    <w:rsid w:val="00A02FC0"/>
    <w:rsid w:val="00A03421"/>
    <w:rsid w:val="00A037D1"/>
    <w:rsid w:val="00A03DFA"/>
    <w:rsid w:val="00A04890"/>
    <w:rsid w:val="00A057C8"/>
    <w:rsid w:val="00A05987"/>
    <w:rsid w:val="00A0606C"/>
    <w:rsid w:val="00A06509"/>
    <w:rsid w:val="00A06568"/>
    <w:rsid w:val="00A06AA6"/>
    <w:rsid w:val="00A06B87"/>
    <w:rsid w:val="00A06DC8"/>
    <w:rsid w:val="00A06DD4"/>
    <w:rsid w:val="00A0746C"/>
    <w:rsid w:val="00A076DA"/>
    <w:rsid w:val="00A07801"/>
    <w:rsid w:val="00A07C21"/>
    <w:rsid w:val="00A10AC0"/>
    <w:rsid w:val="00A1123D"/>
    <w:rsid w:val="00A1128A"/>
    <w:rsid w:val="00A114D8"/>
    <w:rsid w:val="00A127F9"/>
    <w:rsid w:val="00A130C7"/>
    <w:rsid w:val="00A13CD5"/>
    <w:rsid w:val="00A13DAE"/>
    <w:rsid w:val="00A13EB2"/>
    <w:rsid w:val="00A13F95"/>
    <w:rsid w:val="00A147A2"/>
    <w:rsid w:val="00A1550D"/>
    <w:rsid w:val="00A155F1"/>
    <w:rsid w:val="00A15980"/>
    <w:rsid w:val="00A167D3"/>
    <w:rsid w:val="00A168F8"/>
    <w:rsid w:val="00A168FE"/>
    <w:rsid w:val="00A170B2"/>
    <w:rsid w:val="00A17B05"/>
    <w:rsid w:val="00A200F8"/>
    <w:rsid w:val="00A20362"/>
    <w:rsid w:val="00A204A4"/>
    <w:rsid w:val="00A205C2"/>
    <w:rsid w:val="00A20682"/>
    <w:rsid w:val="00A20869"/>
    <w:rsid w:val="00A20B32"/>
    <w:rsid w:val="00A22079"/>
    <w:rsid w:val="00A22FAF"/>
    <w:rsid w:val="00A232CD"/>
    <w:rsid w:val="00A238D0"/>
    <w:rsid w:val="00A23942"/>
    <w:rsid w:val="00A24346"/>
    <w:rsid w:val="00A24778"/>
    <w:rsid w:val="00A24EE0"/>
    <w:rsid w:val="00A24EF1"/>
    <w:rsid w:val="00A2584A"/>
    <w:rsid w:val="00A25A27"/>
    <w:rsid w:val="00A26C35"/>
    <w:rsid w:val="00A26CAF"/>
    <w:rsid w:val="00A271C1"/>
    <w:rsid w:val="00A27712"/>
    <w:rsid w:val="00A279D5"/>
    <w:rsid w:val="00A27D48"/>
    <w:rsid w:val="00A27E97"/>
    <w:rsid w:val="00A30316"/>
    <w:rsid w:val="00A31C1E"/>
    <w:rsid w:val="00A31F87"/>
    <w:rsid w:val="00A3278E"/>
    <w:rsid w:val="00A32984"/>
    <w:rsid w:val="00A33330"/>
    <w:rsid w:val="00A334CF"/>
    <w:rsid w:val="00A33D72"/>
    <w:rsid w:val="00A341BE"/>
    <w:rsid w:val="00A345CD"/>
    <w:rsid w:val="00A351BC"/>
    <w:rsid w:val="00A356AC"/>
    <w:rsid w:val="00A35E03"/>
    <w:rsid w:val="00A367B4"/>
    <w:rsid w:val="00A36A2B"/>
    <w:rsid w:val="00A36C47"/>
    <w:rsid w:val="00A37AFB"/>
    <w:rsid w:val="00A37C40"/>
    <w:rsid w:val="00A40226"/>
    <w:rsid w:val="00A4031E"/>
    <w:rsid w:val="00A40866"/>
    <w:rsid w:val="00A409FD"/>
    <w:rsid w:val="00A40E6E"/>
    <w:rsid w:val="00A410B9"/>
    <w:rsid w:val="00A41491"/>
    <w:rsid w:val="00A414FC"/>
    <w:rsid w:val="00A41598"/>
    <w:rsid w:val="00A41862"/>
    <w:rsid w:val="00A41C32"/>
    <w:rsid w:val="00A41DE7"/>
    <w:rsid w:val="00A42C80"/>
    <w:rsid w:val="00A43139"/>
    <w:rsid w:val="00A43FB0"/>
    <w:rsid w:val="00A4400F"/>
    <w:rsid w:val="00A440F4"/>
    <w:rsid w:val="00A442B2"/>
    <w:rsid w:val="00A44A23"/>
    <w:rsid w:val="00A44CA8"/>
    <w:rsid w:val="00A45059"/>
    <w:rsid w:val="00A4535F"/>
    <w:rsid w:val="00A453E9"/>
    <w:rsid w:val="00A454C9"/>
    <w:rsid w:val="00A45CD4"/>
    <w:rsid w:val="00A46725"/>
    <w:rsid w:val="00A4678F"/>
    <w:rsid w:val="00A467A8"/>
    <w:rsid w:val="00A46801"/>
    <w:rsid w:val="00A46B7E"/>
    <w:rsid w:val="00A474FD"/>
    <w:rsid w:val="00A47598"/>
    <w:rsid w:val="00A476FA"/>
    <w:rsid w:val="00A479CC"/>
    <w:rsid w:val="00A500D1"/>
    <w:rsid w:val="00A50634"/>
    <w:rsid w:val="00A50A2D"/>
    <w:rsid w:val="00A50AC1"/>
    <w:rsid w:val="00A5101B"/>
    <w:rsid w:val="00A512AA"/>
    <w:rsid w:val="00A516AC"/>
    <w:rsid w:val="00A51D58"/>
    <w:rsid w:val="00A51E47"/>
    <w:rsid w:val="00A52943"/>
    <w:rsid w:val="00A52AB3"/>
    <w:rsid w:val="00A5310F"/>
    <w:rsid w:val="00A53D91"/>
    <w:rsid w:val="00A53FE5"/>
    <w:rsid w:val="00A54652"/>
    <w:rsid w:val="00A54891"/>
    <w:rsid w:val="00A54BD3"/>
    <w:rsid w:val="00A54CE3"/>
    <w:rsid w:val="00A555BA"/>
    <w:rsid w:val="00A55742"/>
    <w:rsid w:val="00A557D8"/>
    <w:rsid w:val="00A55CF3"/>
    <w:rsid w:val="00A563B2"/>
    <w:rsid w:val="00A567EA"/>
    <w:rsid w:val="00A57574"/>
    <w:rsid w:val="00A57639"/>
    <w:rsid w:val="00A57676"/>
    <w:rsid w:val="00A60591"/>
    <w:rsid w:val="00A6114B"/>
    <w:rsid w:val="00A61873"/>
    <w:rsid w:val="00A61886"/>
    <w:rsid w:val="00A61892"/>
    <w:rsid w:val="00A61A8C"/>
    <w:rsid w:val="00A622F6"/>
    <w:rsid w:val="00A6285C"/>
    <w:rsid w:val="00A62E62"/>
    <w:rsid w:val="00A62F8A"/>
    <w:rsid w:val="00A6304B"/>
    <w:rsid w:val="00A630CB"/>
    <w:rsid w:val="00A63282"/>
    <w:rsid w:val="00A64037"/>
    <w:rsid w:val="00A654BA"/>
    <w:rsid w:val="00A655E8"/>
    <w:rsid w:val="00A65A1E"/>
    <w:rsid w:val="00A65C67"/>
    <w:rsid w:val="00A65DA5"/>
    <w:rsid w:val="00A65F86"/>
    <w:rsid w:val="00A66904"/>
    <w:rsid w:val="00A66916"/>
    <w:rsid w:val="00A6695B"/>
    <w:rsid w:val="00A66F28"/>
    <w:rsid w:val="00A67186"/>
    <w:rsid w:val="00A67300"/>
    <w:rsid w:val="00A67573"/>
    <w:rsid w:val="00A67750"/>
    <w:rsid w:val="00A679B5"/>
    <w:rsid w:val="00A67B14"/>
    <w:rsid w:val="00A70472"/>
    <w:rsid w:val="00A705EE"/>
    <w:rsid w:val="00A70C0E"/>
    <w:rsid w:val="00A70C8A"/>
    <w:rsid w:val="00A70E95"/>
    <w:rsid w:val="00A7104A"/>
    <w:rsid w:val="00A71260"/>
    <w:rsid w:val="00A7149E"/>
    <w:rsid w:val="00A71C77"/>
    <w:rsid w:val="00A72079"/>
    <w:rsid w:val="00A72259"/>
    <w:rsid w:val="00A72955"/>
    <w:rsid w:val="00A72B79"/>
    <w:rsid w:val="00A7322C"/>
    <w:rsid w:val="00A7433B"/>
    <w:rsid w:val="00A743F7"/>
    <w:rsid w:val="00A744E6"/>
    <w:rsid w:val="00A746EA"/>
    <w:rsid w:val="00A748F3"/>
    <w:rsid w:val="00A7491A"/>
    <w:rsid w:val="00A74C0D"/>
    <w:rsid w:val="00A7520C"/>
    <w:rsid w:val="00A75B39"/>
    <w:rsid w:val="00A7647D"/>
    <w:rsid w:val="00A76D42"/>
    <w:rsid w:val="00A7760E"/>
    <w:rsid w:val="00A77A7C"/>
    <w:rsid w:val="00A804A5"/>
    <w:rsid w:val="00A80AF7"/>
    <w:rsid w:val="00A80AF9"/>
    <w:rsid w:val="00A80BA2"/>
    <w:rsid w:val="00A812EA"/>
    <w:rsid w:val="00A8175B"/>
    <w:rsid w:val="00A82529"/>
    <w:rsid w:val="00A82918"/>
    <w:rsid w:val="00A82C62"/>
    <w:rsid w:val="00A82FD0"/>
    <w:rsid w:val="00A83184"/>
    <w:rsid w:val="00A831D3"/>
    <w:rsid w:val="00A8335E"/>
    <w:rsid w:val="00A83948"/>
    <w:rsid w:val="00A83FDD"/>
    <w:rsid w:val="00A84791"/>
    <w:rsid w:val="00A85CD4"/>
    <w:rsid w:val="00A85D70"/>
    <w:rsid w:val="00A8601B"/>
    <w:rsid w:val="00A860A5"/>
    <w:rsid w:val="00A867B5"/>
    <w:rsid w:val="00A86C23"/>
    <w:rsid w:val="00A871B8"/>
    <w:rsid w:val="00A872A7"/>
    <w:rsid w:val="00A87588"/>
    <w:rsid w:val="00A87CAF"/>
    <w:rsid w:val="00A90879"/>
    <w:rsid w:val="00A908E0"/>
    <w:rsid w:val="00A90CC7"/>
    <w:rsid w:val="00A91223"/>
    <w:rsid w:val="00A9169E"/>
    <w:rsid w:val="00A922F9"/>
    <w:rsid w:val="00A925B2"/>
    <w:rsid w:val="00A92727"/>
    <w:rsid w:val="00A92990"/>
    <w:rsid w:val="00A92DA0"/>
    <w:rsid w:val="00A92E18"/>
    <w:rsid w:val="00A93E51"/>
    <w:rsid w:val="00A93E8B"/>
    <w:rsid w:val="00A94AF4"/>
    <w:rsid w:val="00A9516D"/>
    <w:rsid w:val="00A953E3"/>
    <w:rsid w:val="00A957D1"/>
    <w:rsid w:val="00A95A67"/>
    <w:rsid w:val="00A95B7D"/>
    <w:rsid w:val="00A967DD"/>
    <w:rsid w:val="00A975DF"/>
    <w:rsid w:val="00A97904"/>
    <w:rsid w:val="00A97E1C"/>
    <w:rsid w:val="00A97FC8"/>
    <w:rsid w:val="00AA013E"/>
    <w:rsid w:val="00AA017D"/>
    <w:rsid w:val="00AA03BC"/>
    <w:rsid w:val="00AA0A24"/>
    <w:rsid w:val="00AA0CF1"/>
    <w:rsid w:val="00AA14DE"/>
    <w:rsid w:val="00AA1E55"/>
    <w:rsid w:val="00AA2055"/>
    <w:rsid w:val="00AA2370"/>
    <w:rsid w:val="00AA2540"/>
    <w:rsid w:val="00AA390E"/>
    <w:rsid w:val="00AA3C60"/>
    <w:rsid w:val="00AA3FE6"/>
    <w:rsid w:val="00AA407B"/>
    <w:rsid w:val="00AA42D2"/>
    <w:rsid w:val="00AA4601"/>
    <w:rsid w:val="00AA47E7"/>
    <w:rsid w:val="00AA4837"/>
    <w:rsid w:val="00AA5581"/>
    <w:rsid w:val="00AA5F94"/>
    <w:rsid w:val="00AA5F9F"/>
    <w:rsid w:val="00AA61CE"/>
    <w:rsid w:val="00AA685C"/>
    <w:rsid w:val="00AA6EA5"/>
    <w:rsid w:val="00AA715D"/>
    <w:rsid w:val="00AA7AA4"/>
    <w:rsid w:val="00AA7C8A"/>
    <w:rsid w:val="00AA7EF7"/>
    <w:rsid w:val="00AB0005"/>
    <w:rsid w:val="00AB0394"/>
    <w:rsid w:val="00AB0D2E"/>
    <w:rsid w:val="00AB0F05"/>
    <w:rsid w:val="00AB13B8"/>
    <w:rsid w:val="00AB16CF"/>
    <w:rsid w:val="00AB1BF1"/>
    <w:rsid w:val="00AB2825"/>
    <w:rsid w:val="00AB2DCB"/>
    <w:rsid w:val="00AB3FD1"/>
    <w:rsid w:val="00AB46AD"/>
    <w:rsid w:val="00AB47AC"/>
    <w:rsid w:val="00AB51D1"/>
    <w:rsid w:val="00AB5880"/>
    <w:rsid w:val="00AB6036"/>
    <w:rsid w:val="00AB63B0"/>
    <w:rsid w:val="00AC0584"/>
    <w:rsid w:val="00AC186C"/>
    <w:rsid w:val="00AC188D"/>
    <w:rsid w:val="00AC1BF4"/>
    <w:rsid w:val="00AC1E42"/>
    <w:rsid w:val="00AC3214"/>
    <w:rsid w:val="00AC34C5"/>
    <w:rsid w:val="00AC35C9"/>
    <w:rsid w:val="00AC3AA6"/>
    <w:rsid w:val="00AC3BB1"/>
    <w:rsid w:val="00AC3BE0"/>
    <w:rsid w:val="00AC3D5B"/>
    <w:rsid w:val="00AC4249"/>
    <w:rsid w:val="00AC4257"/>
    <w:rsid w:val="00AC4293"/>
    <w:rsid w:val="00AC4724"/>
    <w:rsid w:val="00AC4C63"/>
    <w:rsid w:val="00AC4FC0"/>
    <w:rsid w:val="00AC51CC"/>
    <w:rsid w:val="00AC58A2"/>
    <w:rsid w:val="00AC5B88"/>
    <w:rsid w:val="00AC5BFF"/>
    <w:rsid w:val="00AC5E5F"/>
    <w:rsid w:val="00AC6312"/>
    <w:rsid w:val="00AC6434"/>
    <w:rsid w:val="00AC751F"/>
    <w:rsid w:val="00AC77FF"/>
    <w:rsid w:val="00AC7F6B"/>
    <w:rsid w:val="00AD008E"/>
    <w:rsid w:val="00AD096A"/>
    <w:rsid w:val="00AD0D76"/>
    <w:rsid w:val="00AD1385"/>
    <w:rsid w:val="00AD13F8"/>
    <w:rsid w:val="00AD1C24"/>
    <w:rsid w:val="00AD1F2C"/>
    <w:rsid w:val="00AD23EA"/>
    <w:rsid w:val="00AD2AF6"/>
    <w:rsid w:val="00AD2CD9"/>
    <w:rsid w:val="00AD2D58"/>
    <w:rsid w:val="00AD3042"/>
    <w:rsid w:val="00AD3048"/>
    <w:rsid w:val="00AD36BD"/>
    <w:rsid w:val="00AD39A3"/>
    <w:rsid w:val="00AD45B3"/>
    <w:rsid w:val="00AD4AE0"/>
    <w:rsid w:val="00AD4B2B"/>
    <w:rsid w:val="00AD4BE8"/>
    <w:rsid w:val="00AD5F4C"/>
    <w:rsid w:val="00AD60A3"/>
    <w:rsid w:val="00AD6508"/>
    <w:rsid w:val="00AD6CD7"/>
    <w:rsid w:val="00AD72AE"/>
    <w:rsid w:val="00AD733F"/>
    <w:rsid w:val="00AD763B"/>
    <w:rsid w:val="00AD7B00"/>
    <w:rsid w:val="00AE02F0"/>
    <w:rsid w:val="00AE04F9"/>
    <w:rsid w:val="00AE0997"/>
    <w:rsid w:val="00AE12E2"/>
    <w:rsid w:val="00AE18FA"/>
    <w:rsid w:val="00AE1AD9"/>
    <w:rsid w:val="00AE3BBD"/>
    <w:rsid w:val="00AE4941"/>
    <w:rsid w:val="00AE5123"/>
    <w:rsid w:val="00AE5528"/>
    <w:rsid w:val="00AE55BD"/>
    <w:rsid w:val="00AE5AFD"/>
    <w:rsid w:val="00AE5C8B"/>
    <w:rsid w:val="00AE5DC1"/>
    <w:rsid w:val="00AE6098"/>
    <w:rsid w:val="00AE676B"/>
    <w:rsid w:val="00AE6ACE"/>
    <w:rsid w:val="00AE719F"/>
    <w:rsid w:val="00AE72D1"/>
    <w:rsid w:val="00AE7CC4"/>
    <w:rsid w:val="00AE7D09"/>
    <w:rsid w:val="00AF01C3"/>
    <w:rsid w:val="00AF0462"/>
    <w:rsid w:val="00AF08A2"/>
    <w:rsid w:val="00AF09F6"/>
    <w:rsid w:val="00AF0FB3"/>
    <w:rsid w:val="00AF1469"/>
    <w:rsid w:val="00AF1506"/>
    <w:rsid w:val="00AF32AA"/>
    <w:rsid w:val="00AF33B6"/>
    <w:rsid w:val="00AF3D92"/>
    <w:rsid w:val="00AF4A5C"/>
    <w:rsid w:val="00AF5142"/>
    <w:rsid w:val="00AF5431"/>
    <w:rsid w:val="00AF5F76"/>
    <w:rsid w:val="00AF6D91"/>
    <w:rsid w:val="00AF79E4"/>
    <w:rsid w:val="00AF7F02"/>
    <w:rsid w:val="00B00080"/>
    <w:rsid w:val="00B00A0D"/>
    <w:rsid w:val="00B00DEB"/>
    <w:rsid w:val="00B0122B"/>
    <w:rsid w:val="00B012B4"/>
    <w:rsid w:val="00B0132F"/>
    <w:rsid w:val="00B017CC"/>
    <w:rsid w:val="00B017F0"/>
    <w:rsid w:val="00B01F00"/>
    <w:rsid w:val="00B02379"/>
    <w:rsid w:val="00B026B2"/>
    <w:rsid w:val="00B027B0"/>
    <w:rsid w:val="00B0290E"/>
    <w:rsid w:val="00B02A92"/>
    <w:rsid w:val="00B02B0C"/>
    <w:rsid w:val="00B02CE6"/>
    <w:rsid w:val="00B02D45"/>
    <w:rsid w:val="00B03603"/>
    <w:rsid w:val="00B03900"/>
    <w:rsid w:val="00B03CBD"/>
    <w:rsid w:val="00B04747"/>
    <w:rsid w:val="00B04E74"/>
    <w:rsid w:val="00B05349"/>
    <w:rsid w:val="00B05E80"/>
    <w:rsid w:val="00B062CA"/>
    <w:rsid w:val="00B0668A"/>
    <w:rsid w:val="00B06B6B"/>
    <w:rsid w:val="00B06BDA"/>
    <w:rsid w:val="00B06CB1"/>
    <w:rsid w:val="00B07383"/>
    <w:rsid w:val="00B0762C"/>
    <w:rsid w:val="00B077D1"/>
    <w:rsid w:val="00B07B7C"/>
    <w:rsid w:val="00B1013C"/>
    <w:rsid w:val="00B10882"/>
    <w:rsid w:val="00B1191F"/>
    <w:rsid w:val="00B12591"/>
    <w:rsid w:val="00B127D0"/>
    <w:rsid w:val="00B13733"/>
    <w:rsid w:val="00B13C8C"/>
    <w:rsid w:val="00B13CCC"/>
    <w:rsid w:val="00B13ED1"/>
    <w:rsid w:val="00B13F71"/>
    <w:rsid w:val="00B14764"/>
    <w:rsid w:val="00B148ED"/>
    <w:rsid w:val="00B15C2E"/>
    <w:rsid w:val="00B15E15"/>
    <w:rsid w:val="00B16649"/>
    <w:rsid w:val="00B16729"/>
    <w:rsid w:val="00B167C7"/>
    <w:rsid w:val="00B167ED"/>
    <w:rsid w:val="00B16BA6"/>
    <w:rsid w:val="00B16DE7"/>
    <w:rsid w:val="00B171DA"/>
    <w:rsid w:val="00B17AC6"/>
    <w:rsid w:val="00B201AF"/>
    <w:rsid w:val="00B20B1A"/>
    <w:rsid w:val="00B20B59"/>
    <w:rsid w:val="00B20C2A"/>
    <w:rsid w:val="00B210AE"/>
    <w:rsid w:val="00B21576"/>
    <w:rsid w:val="00B22293"/>
    <w:rsid w:val="00B223F4"/>
    <w:rsid w:val="00B22441"/>
    <w:rsid w:val="00B227D1"/>
    <w:rsid w:val="00B22BFD"/>
    <w:rsid w:val="00B232BF"/>
    <w:rsid w:val="00B23860"/>
    <w:rsid w:val="00B23D50"/>
    <w:rsid w:val="00B23E89"/>
    <w:rsid w:val="00B24A60"/>
    <w:rsid w:val="00B252F3"/>
    <w:rsid w:val="00B258E1"/>
    <w:rsid w:val="00B259DC"/>
    <w:rsid w:val="00B25AB3"/>
    <w:rsid w:val="00B25D34"/>
    <w:rsid w:val="00B262B8"/>
    <w:rsid w:val="00B2714A"/>
    <w:rsid w:val="00B27A71"/>
    <w:rsid w:val="00B27C1B"/>
    <w:rsid w:val="00B27FE6"/>
    <w:rsid w:val="00B3021A"/>
    <w:rsid w:val="00B3026D"/>
    <w:rsid w:val="00B312CB"/>
    <w:rsid w:val="00B3176B"/>
    <w:rsid w:val="00B3183D"/>
    <w:rsid w:val="00B321BC"/>
    <w:rsid w:val="00B3222C"/>
    <w:rsid w:val="00B323F2"/>
    <w:rsid w:val="00B32433"/>
    <w:rsid w:val="00B32A44"/>
    <w:rsid w:val="00B32AA1"/>
    <w:rsid w:val="00B32F73"/>
    <w:rsid w:val="00B33079"/>
    <w:rsid w:val="00B33441"/>
    <w:rsid w:val="00B3424C"/>
    <w:rsid w:val="00B34943"/>
    <w:rsid w:val="00B34F01"/>
    <w:rsid w:val="00B35309"/>
    <w:rsid w:val="00B3599C"/>
    <w:rsid w:val="00B35E12"/>
    <w:rsid w:val="00B368F0"/>
    <w:rsid w:val="00B36B63"/>
    <w:rsid w:val="00B36BF4"/>
    <w:rsid w:val="00B3731F"/>
    <w:rsid w:val="00B3774F"/>
    <w:rsid w:val="00B37A72"/>
    <w:rsid w:val="00B37ADA"/>
    <w:rsid w:val="00B37D93"/>
    <w:rsid w:val="00B403EC"/>
    <w:rsid w:val="00B405F0"/>
    <w:rsid w:val="00B407C6"/>
    <w:rsid w:val="00B40E4E"/>
    <w:rsid w:val="00B41066"/>
    <w:rsid w:val="00B41C30"/>
    <w:rsid w:val="00B42366"/>
    <w:rsid w:val="00B426B5"/>
    <w:rsid w:val="00B42A3A"/>
    <w:rsid w:val="00B42BBA"/>
    <w:rsid w:val="00B42CE7"/>
    <w:rsid w:val="00B43012"/>
    <w:rsid w:val="00B43280"/>
    <w:rsid w:val="00B437BA"/>
    <w:rsid w:val="00B43C48"/>
    <w:rsid w:val="00B43FBD"/>
    <w:rsid w:val="00B4425F"/>
    <w:rsid w:val="00B444DE"/>
    <w:rsid w:val="00B44628"/>
    <w:rsid w:val="00B44B92"/>
    <w:rsid w:val="00B44CCD"/>
    <w:rsid w:val="00B44DD5"/>
    <w:rsid w:val="00B44E35"/>
    <w:rsid w:val="00B450D0"/>
    <w:rsid w:val="00B45639"/>
    <w:rsid w:val="00B4613E"/>
    <w:rsid w:val="00B46D0B"/>
    <w:rsid w:val="00B46E88"/>
    <w:rsid w:val="00B47C24"/>
    <w:rsid w:val="00B50009"/>
    <w:rsid w:val="00B50757"/>
    <w:rsid w:val="00B507BD"/>
    <w:rsid w:val="00B509FA"/>
    <w:rsid w:val="00B50BCD"/>
    <w:rsid w:val="00B51376"/>
    <w:rsid w:val="00B5165D"/>
    <w:rsid w:val="00B51A20"/>
    <w:rsid w:val="00B520B2"/>
    <w:rsid w:val="00B52E96"/>
    <w:rsid w:val="00B532CB"/>
    <w:rsid w:val="00B5334E"/>
    <w:rsid w:val="00B535C6"/>
    <w:rsid w:val="00B53690"/>
    <w:rsid w:val="00B53816"/>
    <w:rsid w:val="00B5388A"/>
    <w:rsid w:val="00B53B3B"/>
    <w:rsid w:val="00B53C8C"/>
    <w:rsid w:val="00B54214"/>
    <w:rsid w:val="00B54530"/>
    <w:rsid w:val="00B5504F"/>
    <w:rsid w:val="00B554B8"/>
    <w:rsid w:val="00B555E9"/>
    <w:rsid w:val="00B5613E"/>
    <w:rsid w:val="00B561C3"/>
    <w:rsid w:val="00B563EC"/>
    <w:rsid w:val="00B565B9"/>
    <w:rsid w:val="00B565DA"/>
    <w:rsid w:val="00B5743A"/>
    <w:rsid w:val="00B574FC"/>
    <w:rsid w:val="00B57E46"/>
    <w:rsid w:val="00B61165"/>
    <w:rsid w:val="00B61699"/>
    <w:rsid w:val="00B6189F"/>
    <w:rsid w:val="00B61E75"/>
    <w:rsid w:val="00B62327"/>
    <w:rsid w:val="00B63688"/>
    <w:rsid w:val="00B63BEC"/>
    <w:rsid w:val="00B64F88"/>
    <w:rsid w:val="00B6507B"/>
    <w:rsid w:val="00B65129"/>
    <w:rsid w:val="00B6537F"/>
    <w:rsid w:val="00B65625"/>
    <w:rsid w:val="00B65AD6"/>
    <w:rsid w:val="00B6659E"/>
    <w:rsid w:val="00B66962"/>
    <w:rsid w:val="00B66B3B"/>
    <w:rsid w:val="00B67275"/>
    <w:rsid w:val="00B67432"/>
    <w:rsid w:val="00B67472"/>
    <w:rsid w:val="00B674C9"/>
    <w:rsid w:val="00B6756C"/>
    <w:rsid w:val="00B67DEA"/>
    <w:rsid w:val="00B67EC1"/>
    <w:rsid w:val="00B70168"/>
    <w:rsid w:val="00B70700"/>
    <w:rsid w:val="00B70B8E"/>
    <w:rsid w:val="00B70ECA"/>
    <w:rsid w:val="00B70F0E"/>
    <w:rsid w:val="00B71090"/>
    <w:rsid w:val="00B71A1E"/>
    <w:rsid w:val="00B71D71"/>
    <w:rsid w:val="00B72121"/>
    <w:rsid w:val="00B72992"/>
    <w:rsid w:val="00B72CA4"/>
    <w:rsid w:val="00B72DEC"/>
    <w:rsid w:val="00B73569"/>
    <w:rsid w:val="00B735B9"/>
    <w:rsid w:val="00B73765"/>
    <w:rsid w:val="00B73B2E"/>
    <w:rsid w:val="00B73C73"/>
    <w:rsid w:val="00B73F5B"/>
    <w:rsid w:val="00B74435"/>
    <w:rsid w:val="00B749C3"/>
    <w:rsid w:val="00B75D4A"/>
    <w:rsid w:val="00B76419"/>
    <w:rsid w:val="00B765C6"/>
    <w:rsid w:val="00B7694B"/>
    <w:rsid w:val="00B770B7"/>
    <w:rsid w:val="00B7714C"/>
    <w:rsid w:val="00B80390"/>
    <w:rsid w:val="00B816B2"/>
    <w:rsid w:val="00B81931"/>
    <w:rsid w:val="00B81FD5"/>
    <w:rsid w:val="00B8258D"/>
    <w:rsid w:val="00B82B88"/>
    <w:rsid w:val="00B83B79"/>
    <w:rsid w:val="00B84424"/>
    <w:rsid w:val="00B84CCC"/>
    <w:rsid w:val="00B85491"/>
    <w:rsid w:val="00B859B0"/>
    <w:rsid w:val="00B85D86"/>
    <w:rsid w:val="00B85E2B"/>
    <w:rsid w:val="00B85EF0"/>
    <w:rsid w:val="00B86505"/>
    <w:rsid w:val="00B86E58"/>
    <w:rsid w:val="00B87144"/>
    <w:rsid w:val="00B872FB"/>
    <w:rsid w:val="00B876A1"/>
    <w:rsid w:val="00B87B7C"/>
    <w:rsid w:val="00B9008D"/>
    <w:rsid w:val="00B903B1"/>
    <w:rsid w:val="00B90D19"/>
    <w:rsid w:val="00B9169B"/>
    <w:rsid w:val="00B91FB9"/>
    <w:rsid w:val="00B9216C"/>
    <w:rsid w:val="00B9247D"/>
    <w:rsid w:val="00B92633"/>
    <w:rsid w:val="00B92B89"/>
    <w:rsid w:val="00B92EB6"/>
    <w:rsid w:val="00B92F5D"/>
    <w:rsid w:val="00B933BD"/>
    <w:rsid w:val="00B9351F"/>
    <w:rsid w:val="00B9360C"/>
    <w:rsid w:val="00B93909"/>
    <w:rsid w:val="00B93A94"/>
    <w:rsid w:val="00B93DFB"/>
    <w:rsid w:val="00B941F0"/>
    <w:rsid w:val="00B9427B"/>
    <w:rsid w:val="00B95297"/>
    <w:rsid w:val="00B953D8"/>
    <w:rsid w:val="00B95503"/>
    <w:rsid w:val="00B95C2B"/>
    <w:rsid w:val="00B960A7"/>
    <w:rsid w:val="00B96FDA"/>
    <w:rsid w:val="00B97086"/>
    <w:rsid w:val="00B971D4"/>
    <w:rsid w:val="00BA0164"/>
    <w:rsid w:val="00BA03BB"/>
    <w:rsid w:val="00BA0808"/>
    <w:rsid w:val="00BA0994"/>
    <w:rsid w:val="00BA0BC5"/>
    <w:rsid w:val="00BA0FAE"/>
    <w:rsid w:val="00BA119D"/>
    <w:rsid w:val="00BA15C6"/>
    <w:rsid w:val="00BA164F"/>
    <w:rsid w:val="00BA18A4"/>
    <w:rsid w:val="00BA1EC7"/>
    <w:rsid w:val="00BA22A9"/>
    <w:rsid w:val="00BA26D5"/>
    <w:rsid w:val="00BA2A7B"/>
    <w:rsid w:val="00BA35C0"/>
    <w:rsid w:val="00BA3FCE"/>
    <w:rsid w:val="00BA400D"/>
    <w:rsid w:val="00BA454D"/>
    <w:rsid w:val="00BA460A"/>
    <w:rsid w:val="00BA4D98"/>
    <w:rsid w:val="00BA53B5"/>
    <w:rsid w:val="00BA56DE"/>
    <w:rsid w:val="00BA5A6A"/>
    <w:rsid w:val="00BA5C06"/>
    <w:rsid w:val="00BA6DE5"/>
    <w:rsid w:val="00BA6F01"/>
    <w:rsid w:val="00BA7906"/>
    <w:rsid w:val="00BB00D5"/>
    <w:rsid w:val="00BB00F8"/>
    <w:rsid w:val="00BB0245"/>
    <w:rsid w:val="00BB047E"/>
    <w:rsid w:val="00BB0D01"/>
    <w:rsid w:val="00BB0F4F"/>
    <w:rsid w:val="00BB16C3"/>
    <w:rsid w:val="00BB17C5"/>
    <w:rsid w:val="00BB180E"/>
    <w:rsid w:val="00BB1F20"/>
    <w:rsid w:val="00BB226B"/>
    <w:rsid w:val="00BB3145"/>
    <w:rsid w:val="00BB34A4"/>
    <w:rsid w:val="00BB3592"/>
    <w:rsid w:val="00BB3CC0"/>
    <w:rsid w:val="00BB43B3"/>
    <w:rsid w:val="00BB4C05"/>
    <w:rsid w:val="00BB571A"/>
    <w:rsid w:val="00BB5992"/>
    <w:rsid w:val="00BB5A81"/>
    <w:rsid w:val="00BB6057"/>
    <w:rsid w:val="00BB654B"/>
    <w:rsid w:val="00BB6E32"/>
    <w:rsid w:val="00BB745A"/>
    <w:rsid w:val="00BC084C"/>
    <w:rsid w:val="00BC0B3C"/>
    <w:rsid w:val="00BC1217"/>
    <w:rsid w:val="00BC15E1"/>
    <w:rsid w:val="00BC1FD3"/>
    <w:rsid w:val="00BC1FEF"/>
    <w:rsid w:val="00BC2194"/>
    <w:rsid w:val="00BC2699"/>
    <w:rsid w:val="00BC2801"/>
    <w:rsid w:val="00BC3712"/>
    <w:rsid w:val="00BC3ED4"/>
    <w:rsid w:val="00BC4379"/>
    <w:rsid w:val="00BC4452"/>
    <w:rsid w:val="00BC4578"/>
    <w:rsid w:val="00BC48D1"/>
    <w:rsid w:val="00BC4BEC"/>
    <w:rsid w:val="00BC4F38"/>
    <w:rsid w:val="00BC57FD"/>
    <w:rsid w:val="00BC58D3"/>
    <w:rsid w:val="00BC5A9B"/>
    <w:rsid w:val="00BC696F"/>
    <w:rsid w:val="00BC7990"/>
    <w:rsid w:val="00BC7A2E"/>
    <w:rsid w:val="00BC7EAD"/>
    <w:rsid w:val="00BD0332"/>
    <w:rsid w:val="00BD0938"/>
    <w:rsid w:val="00BD0AAC"/>
    <w:rsid w:val="00BD1491"/>
    <w:rsid w:val="00BD1518"/>
    <w:rsid w:val="00BD2200"/>
    <w:rsid w:val="00BD2201"/>
    <w:rsid w:val="00BD2AE2"/>
    <w:rsid w:val="00BD3170"/>
    <w:rsid w:val="00BD37C9"/>
    <w:rsid w:val="00BD394C"/>
    <w:rsid w:val="00BD3B1C"/>
    <w:rsid w:val="00BD3EE6"/>
    <w:rsid w:val="00BD3F36"/>
    <w:rsid w:val="00BD42EC"/>
    <w:rsid w:val="00BD499B"/>
    <w:rsid w:val="00BD4A70"/>
    <w:rsid w:val="00BD4C3D"/>
    <w:rsid w:val="00BD4F24"/>
    <w:rsid w:val="00BD5244"/>
    <w:rsid w:val="00BD553B"/>
    <w:rsid w:val="00BD57FD"/>
    <w:rsid w:val="00BD596F"/>
    <w:rsid w:val="00BD5AF8"/>
    <w:rsid w:val="00BD5CF4"/>
    <w:rsid w:val="00BD5D86"/>
    <w:rsid w:val="00BD63AF"/>
    <w:rsid w:val="00BD6589"/>
    <w:rsid w:val="00BD6D76"/>
    <w:rsid w:val="00BD711E"/>
    <w:rsid w:val="00BD75C5"/>
    <w:rsid w:val="00BE1310"/>
    <w:rsid w:val="00BE18CC"/>
    <w:rsid w:val="00BE2D9B"/>
    <w:rsid w:val="00BE3167"/>
    <w:rsid w:val="00BE31AF"/>
    <w:rsid w:val="00BE36D9"/>
    <w:rsid w:val="00BE387E"/>
    <w:rsid w:val="00BE39F5"/>
    <w:rsid w:val="00BE3B17"/>
    <w:rsid w:val="00BE4029"/>
    <w:rsid w:val="00BE4F41"/>
    <w:rsid w:val="00BE50DF"/>
    <w:rsid w:val="00BE5943"/>
    <w:rsid w:val="00BE5AEF"/>
    <w:rsid w:val="00BE6F0D"/>
    <w:rsid w:val="00BE77A5"/>
    <w:rsid w:val="00BE7A54"/>
    <w:rsid w:val="00BF1493"/>
    <w:rsid w:val="00BF171F"/>
    <w:rsid w:val="00BF1774"/>
    <w:rsid w:val="00BF1B23"/>
    <w:rsid w:val="00BF2262"/>
    <w:rsid w:val="00BF2C55"/>
    <w:rsid w:val="00BF2DCF"/>
    <w:rsid w:val="00BF34EE"/>
    <w:rsid w:val="00BF352C"/>
    <w:rsid w:val="00BF3B49"/>
    <w:rsid w:val="00BF4579"/>
    <w:rsid w:val="00BF45FF"/>
    <w:rsid w:val="00BF4669"/>
    <w:rsid w:val="00BF54EC"/>
    <w:rsid w:val="00BF584D"/>
    <w:rsid w:val="00BF5C2D"/>
    <w:rsid w:val="00BF5DE1"/>
    <w:rsid w:val="00BF6703"/>
    <w:rsid w:val="00BF6A40"/>
    <w:rsid w:val="00BF6A69"/>
    <w:rsid w:val="00BF6D9C"/>
    <w:rsid w:val="00BF6FDF"/>
    <w:rsid w:val="00BF7810"/>
    <w:rsid w:val="00BF7A17"/>
    <w:rsid w:val="00C00206"/>
    <w:rsid w:val="00C00D93"/>
    <w:rsid w:val="00C011DD"/>
    <w:rsid w:val="00C01564"/>
    <w:rsid w:val="00C023CE"/>
    <w:rsid w:val="00C0262D"/>
    <w:rsid w:val="00C0284F"/>
    <w:rsid w:val="00C0295F"/>
    <w:rsid w:val="00C030BE"/>
    <w:rsid w:val="00C034B3"/>
    <w:rsid w:val="00C03584"/>
    <w:rsid w:val="00C04230"/>
    <w:rsid w:val="00C0423D"/>
    <w:rsid w:val="00C04521"/>
    <w:rsid w:val="00C05411"/>
    <w:rsid w:val="00C057A9"/>
    <w:rsid w:val="00C057EB"/>
    <w:rsid w:val="00C05AEF"/>
    <w:rsid w:val="00C05DA8"/>
    <w:rsid w:val="00C0638A"/>
    <w:rsid w:val="00C065CF"/>
    <w:rsid w:val="00C0696A"/>
    <w:rsid w:val="00C07046"/>
    <w:rsid w:val="00C07150"/>
    <w:rsid w:val="00C076D8"/>
    <w:rsid w:val="00C07E31"/>
    <w:rsid w:val="00C110DD"/>
    <w:rsid w:val="00C11324"/>
    <w:rsid w:val="00C119ED"/>
    <w:rsid w:val="00C11C71"/>
    <w:rsid w:val="00C129C9"/>
    <w:rsid w:val="00C13188"/>
    <w:rsid w:val="00C133C8"/>
    <w:rsid w:val="00C1365F"/>
    <w:rsid w:val="00C13694"/>
    <w:rsid w:val="00C1396C"/>
    <w:rsid w:val="00C13B1E"/>
    <w:rsid w:val="00C13C84"/>
    <w:rsid w:val="00C13D16"/>
    <w:rsid w:val="00C13EE2"/>
    <w:rsid w:val="00C13F3E"/>
    <w:rsid w:val="00C14412"/>
    <w:rsid w:val="00C15710"/>
    <w:rsid w:val="00C15CDF"/>
    <w:rsid w:val="00C15F9B"/>
    <w:rsid w:val="00C16838"/>
    <w:rsid w:val="00C17B75"/>
    <w:rsid w:val="00C20524"/>
    <w:rsid w:val="00C2102D"/>
    <w:rsid w:val="00C21069"/>
    <w:rsid w:val="00C21359"/>
    <w:rsid w:val="00C217AF"/>
    <w:rsid w:val="00C21810"/>
    <w:rsid w:val="00C2183D"/>
    <w:rsid w:val="00C22475"/>
    <w:rsid w:val="00C22CA6"/>
    <w:rsid w:val="00C232E6"/>
    <w:rsid w:val="00C2334D"/>
    <w:rsid w:val="00C235FE"/>
    <w:rsid w:val="00C23863"/>
    <w:rsid w:val="00C2482D"/>
    <w:rsid w:val="00C2484D"/>
    <w:rsid w:val="00C24CC3"/>
    <w:rsid w:val="00C252B5"/>
    <w:rsid w:val="00C25CB3"/>
    <w:rsid w:val="00C269D4"/>
    <w:rsid w:val="00C274B9"/>
    <w:rsid w:val="00C27FA0"/>
    <w:rsid w:val="00C31728"/>
    <w:rsid w:val="00C31E68"/>
    <w:rsid w:val="00C32066"/>
    <w:rsid w:val="00C320AE"/>
    <w:rsid w:val="00C32150"/>
    <w:rsid w:val="00C327BF"/>
    <w:rsid w:val="00C33138"/>
    <w:rsid w:val="00C335BE"/>
    <w:rsid w:val="00C33641"/>
    <w:rsid w:val="00C34401"/>
    <w:rsid w:val="00C35846"/>
    <w:rsid w:val="00C3600E"/>
    <w:rsid w:val="00C361E0"/>
    <w:rsid w:val="00C36F4F"/>
    <w:rsid w:val="00C3709A"/>
    <w:rsid w:val="00C3799D"/>
    <w:rsid w:val="00C37D26"/>
    <w:rsid w:val="00C4089F"/>
    <w:rsid w:val="00C408D5"/>
    <w:rsid w:val="00C40D33"/>
    <w:rsid w:val="00C411E8"/>
    <w:rsid w:val="00C414A9"/>
    <w:rsid w:val="00C41782"/>
    <w:rsid w:val="00C41948"/>
    <w:rsid w:val="00C41AD2"/>
    <w:rsid w:val="00C42045"/>
    <w:rsid w:val="00C421CF"/>
    <w:rsid w:val="00C42BAD"/>
    <w:rsid w:val="00C442A1"/>
    <w:rsid w:val="00C45402"/>
    <w:rsid w:val="00C45FFD"/>
    <w:rsid w:val="00C460E1"/>
    <w:rsid w:val="00C46376"/>
    <w:rsid w:val="00C46966"/>
    <w:rsid w:val="00C469C0"/>
    <w:rsid w:val="00C46F58"/>
    <w:rsid w:val="00C46FB0"/>
    <w:rsid w:val="00C47075"/>
    <w:rsid w:val="00C47AB7"/>
    <w:rsid w:val="00C47D87"/>
    <w:rsid w:val="00C505EF"/>
    <w:rsid w:val="00C50B62"/>
    <w:rsid w:val="00C5139C"/>
    <w:rsid w:val="00C516B2"/>
    <w:rsid w:val="00C523F2"/>
    <w:rsid w:val="00C524CD"/>
    <w:rsid w:val="00C53219"/>
    <w:rsid w:val="00C53580"/>
    <w:rsid w:val="00C537C6"/>
    <w:rsid w:val="00C53869"/>
    <w:rsid w:val="00C53D01"/>
    <w:rsid w:val="00C54066"/>
    <w:rsid w:val="00C54137"/>
    <w:rsid w:val="00C5482E"/>
    <w:rsid w:val="00C54A1A"/>
    <w:rsid w:val="00C54F3A"/>
    <w:rsid w:val="00C550A5"/>
    <w:rsid w:val="00C55839"/>
    <w:rsid w:val="00C55DC0"/>
    <w:rsid w:val="00C55DF7"/>
    <w:rsid w:val="00C55FD1"/>
    <w:rsid w:val="00C56393"/>
    <w:rsid w:val="00C5682D"/>
    <w:rsid w:val="00C5712C"/>
    <w:rsid w:val="00C57709"/>
    <w:rsid w:val="00C57C8A"/>
    <w:rsid w:val="00C600FD"/>
    <w:rsid w:val="00C60394"/>
    <w:rsid w:val="00C608A1"/>
    <w:rsid w:val="00C608FF"/>
    <w:rsid w:val="00C61310"/>
    <w:rsid w:val="00C61D61"/>
    <w:rsid w:val="00C61EA6"/>
    <w:rsid w:val="00C61FD4"/>
    <w:rsid w:val="00C62813"/>
    <w:rsid w:val="00C62C21"/>
    <w:rsid w:val="00C62D30"/>
    <w:rsid w:val="00C63739"/>
    <w:rsid w:val="00C63B51"/>
    <w:rsid w:val="00C63B9E"/>
    <w:rsid w:val="00C64A38"/>
    <w:rsid w:val="00C65228"/>
    <w:rsid w:val="00C65412"/>
    <w:rsid w:val="00C655CB"/>
    <w:rsid w:val="00C65A1F"/>
    <w:rsid w:val="00C667A8"/>
    <w:rsid w:val="00C66901"/>
    <w:rsid w:val="00C6748F"/>
    <w:rsid w:val="00C679E0"/>
    <w:rsid w:val="00C67EC6"/>
    <w:rsid w:val="00C67F2B"/>
    <w:rsid w:val="00C67F63"/>
    <w:rsid w:val="00C70FC7"/>
    <w:rsid w:val="00C711B1"/>
    <w:rsid w:val="00C7157C"/>
    <w:rsid w:val="00C730F5"/>
    <w:rsid w:val="00C737EF"/>
    <w:rsid w:val="00C74747"/>
    <w:rsid w:val="00C74881"/>
    <w:rsid w:val="00C748F4"/>
    <w:rsid w:val="00C755CE"/>
    <w:rsid w:val="00C75B17"/>
    <w:rsid w:val="00C76546"/>
    <w:rsid w:val="00C76E5B"/>
    <w:rsid w:val="00C7724E"/>
    <w:rsid w:val="00C77C87"/>
    <w:rsid w:val="00C802AC"/>
    <w:rsid w:val="00C8035B"/>
    <w:rsid w:val="00C80DE5"/>
    <w:rsid w:val="00C81056"/>
    <w:rsid w:val="00C8145C"/>
    <w:rsid w:val="00C81483"/>
    <w:rsid w:val="00C81B25"/>
    <w:rsid w:val="00C82692"/>
    <w:rsid w:val="00C83030"/>
    <w:rsid w:val="00C8316C"/>
    <w:rsid w:val="00C836BC"/>
    <w:rsid w:val="00C83973"/>
    <w:rsid w:val="00C83E93"/>
    <w:rsid w:val="00C844FE"/>
    <w:rsid w:val="00C8462D"/>
    <w:rsid w:val="00C851E3"/>
    <w:rsid w:val="00C85DA6"/>
    <w:rsid w:val="00C85E1A"/>
    <w:rsid w:val="00C85FBA"/>
    <w:rsid w:val="00C870B9"/>
    <w:rsid w:val="00C8753D"/>
    <w:rsid w:val="00C87A0A"/>
    <w:rsid w:val="00C87B8D"/>
    <w:rsid w:val="00C87CAB"/>
    <w:rsid w:val="00C90695"/>
    <w:rsid w:val="00C90725"/>
    <w:rsid w:val="00C907CD"/>
    <w:rsid w:val="00C90817"/>
    <w:rsid w:val="00C90B1B"/>
    <w:rsid w:val="00C90C78"/>
    <w:rsid w:val="00C910FA"/>
    <w:rsid w:val="00C911C4"/>
    <w:rsid w:val="00C9154B"/>
    <w:rsid w:val="00C91C24"/>
    <w:rsid w:val="00C91D64"/>
    <w:rsid w:val="00C9237C"/>
    <w:rsid w:val="00C92998"/>
    <w:rsid w:val="00C92CC3"/>
    <w:rsid w:val="00C930BB"/>
    <w:rsid w:val="00C936F4"/>
    <w:rsid w:val="00C941A8"/>
    <w:rsid w:val="00C946D1"/>
    <w:rsid w:val="00C95026"/>
    <w:rsid w:val="00C95034"/>
    <w:rsid w:val="00C95140"/>
    <w:rsid w:val="00C953BF"/>
    <w:rsid w:val="00C95F57"/>
    <w:rsid w:val="00C96A3E"/>
    <w:rsid w:val="00C96C00"/>
    <w:rsid w:val="00C97273"/>
    <w:rsid w:val="00C97853"/>
    <w:rsid w:val="00C97A51"/>
    <w:rsid w:val="00C97C7F"/>
    <w:rsid w:val="00CA0EC3"/>
    <w:rsid w:val="00CA179A"/>
    <w:rsid w:val="00CA194D"/>
    <w:rsid w:val="00CA1A98"/>
    <w:rsid w:val="00CA2884"/>
    <w:rsid w:val="00CA2D6E"/>
    <w:rsid w:val="00CA2E14"/>
    <w:rsid w:val="00CA4256"/>
    <w:rsid w:val="00CA4639"/>
    <w:rsid w:val="00CA573F"/>
    <w:rsid w:val="00CA5E11"/>
    <w:rsid w:val="00CA6327"/>
    <w:rsid w:val="00CA6568"/>
    <w:rsid w:val="00CA6959"/>
    <w:rsid w:val="00CA6E53"/>
    <w:rsid w:val="00CA6F37"/>
    <w:rsid w:val="00CA6FB3"/>
    <w:rsid w:val="00CA76F9"/>
    <w:rsid w:val="00CA77BA"/>
    <w:rsid w:val="00CB0141"/>
    <w:rsid w:val="00CB058D"/>
    <w:rsid w:val="00CB08CE"/>
    <w:rsid w:val="00CB096D"/>
    <w:rsid w:val="00CB0975"/>
    <w:rsid w:val="00CB11E5"/>
    <w:rsid w:val="00CB13B6"/>
    <w:rsid w:val="00CB14A6"/>
    <w:rsid w:val="00CB1622"/>
    <w:rsid w:val="00CB18C2"/>
    <w:rsid w:val="00CB18E3"/>
    <w:rsid w:val="00CB191F"/>
    <w:rsid w:val="00CB1984"/>
    <w:rsid w:val="00CB1F8A"/>
    <w:rsid w:val="00CB24B6"/>
    <w:rsid w:val="00CB2B75"/>
    <w:rsid w:val="00CB2F75"/>
    <w:rsid w:val="00CB3457"/>
    <w:rsid w:val="00CB415C"/>
    <w:rsid w:val="00CB41B9"/>
    <w:rsid w:val="00CB41DF"/>
    <w:rsid w:val="00CB46D9"/>
    <w:rsid w:val="00CB4A14"/>
    <w:rsid w:val="00CB50F0"/>
    <w:rsid w:val="00CB62E1"/>
    <w:rsid w:val="00CB64F5"/>
    <w:rsid w:val="00CB658D"/>
    <w:rsid w:val="00CB6807"/>
    <w:rsid w:val="00CB6FB0"/>
    <w:rsid w:val="00CB71DA"/>
    <w:rsid w:val="00CB7580"/>
    <w:rsid w:val="00CB7959"/>
    <w:rsid w:val="00CB79F5"/>
    <w:rsid w:val="00CB7EE0"/>
    <w:rsid w:val="00CC0894"/>
    <w:rsid w:val="00CC0B83"/>
    <w:rsid w:val="00CC0CE9"/>
    <w:rsid w:val="00CC18A4"/>
    <w:rsid w:val="00CC1DD3"/>
    <w:rsid w:val="00CC26AD"/>
    <w:rsid w:val="00CC3104"/>
    <w:rsid w:val="00CC4552"/>
    <w:rsid w:val="00CC47B5"/>
    <w:rsid w:val="00CC53C7"/>
    <w:rsid w:val="00CC5571"/>
    <w:rsid w:val="00CC5FEA"/>
    <w:rsid w:val="00CC6278"/>
    <w:rsid w:val="00CC67DA"/>
    <w:rsid w:val="00CC67E5"/>
    <w:rsid w:val="00CC7A38"/>
    <w:rsid w:val="00CC7B8C"/>
    <w:rsid w:val="00CD0BA8"/>
    <w:rsid w:val="00CD1E07"/>
    <w:rsid w:val="00CD27EF"/>
    <w:rsid w:val="00CD2A68"/>
    <w:rsid w:val="00CD2FE6"/>
    <w:rsid w:val="00CD3E38"/>
    <w:rsid w:val="00CD46AA"/>
    <w:rsid w:val="00CD4EAF"/>
    <w:rsid w:val="00CD5282"/>
    <w:rsid w:val="00CD57F2"/>
    <w:rsid w:val="00CD5C75"/>
    <w:rsid w:val="00CD5F5D"/>
    <w:rsid w:val="00CD6F47"/>
    <w:rsid w:val="00CD7023"/>
    <w:rsid w:val="00CD70F0"/>
    <w:rsid w:val="00CD7420"/>
    <w:rsid w:val="00CD7A9A"/>
    <w:rsid w:val="00CD7EC8"/>
    <w:rsid w:val="00CE0028"/>
    <w:rsid w:val="00CE0EAF"/>
    <w:rsid w:val="00CE11E3"/>
    <w:rsid w:val="00CE18E6"/>
    <w:rsid w:val="00CE1A34"/>
    <w:rsid w:val="00CE1B3B"/>
    <w:rsid w:val="00CE1BB2"/>
    <w:rsid w:val="00CE2C60"/>
    <w:rsid w:val="00CE2F58"/>
    <w:rsid w:val="00CE354E"/>
    <w:rsid w:val="00CE39B0"/>
    <w:rsid w:val="00CE3AED"/>
    <w:rsid w:val="00CE4E23"/>
    <w:rsid w:val="00CE5A1B"/>
    <w:rsid w:val="00CE6018"/>
    <w:rsid w:val="00CE623B"/>
    <w:rsid w:val="00CE62DC"/>
    <w:rsid w:val="00CE67CE"/>
    <w:rsid w:val="00CE696C"/>
    <w:rsid w:val="00CE7319"/>
    <w:rsid w:val="00CE755C"/>
    <w:rsid w:val="00CE7BF7"/>
    <w:rsid w:val="00CF01C3"/>
    <w:rsid w:val="00CF1326"/>
    <w:rsid w:val="00CF13D7"/>
    <w:rsid w:val="00CF16A1"/>
    <w:rsid w:val="00CF16F6"/>
    <w:rsid w:val="00CF2196"/>
    <w:rsid w:val="00CF2B70"/>
    <w:rsid w:val="00CF35F2"/>
    <w:rsid w:val="00CF3DE7"/>
    <w:rsid w:val="00CF4198"/>
    <w:rsid w:val="00CF4472"/>
    <w:rsid w:val="00CF4925"/>
    <w:rsid w:val="00CF5075"/>
    <w:rsid w:val="00CF5329"/>
    <w:rsid w:val="00CF53A9"/>
    <w:rsid w:val="00CF5796"/>
    <w:rsid w:val="00CF5D99"/>
    <w:rsid w:val="00CF5DFB"/>
    <w:rsid w:val="00CF5F17"/>
    <w:rsid w:val="00CF6BC3"/>
    <w:rsid w:val="00CF6EAB"/>
    <w:rsid w:val="00CF78A6"/>
    <w:rsid w:val="00D008B7"/>
    <w:rsid w:val="00D00918"/>
    <w:rsid w:val="00D00CCE"/>
    <w:rsid w:val="00D00EC3"/>
    <w:rsid w:val="00D02D5A"/>
    <w:rsid w:val="00D03595"/>
    <w:rsid w:val="00D03D32"/>
    <w:rsid w:val="00D03F53"/>
    <w:rsid w:val="00D0480B"/>
    <w:rsid w:val="00D04D58"/>
    <w:rsid w:val="00D05799"/>
    <w:rsid w:val="00D05829"/>
    <w:rsid w:val="00D05D19"/>
    <w:rsid w:val="00D0610B"/>
    <w:rsid w:val="00D0654D"/>
    <w:rsid w:val="00D06E98"/>
    <w:rsid w:val="00D06F41"/>
    <w:rsid w:val="00D0782C"/>
    <w:rsid w:val="00D0797E"/>
    <w:rsid w:val="00D07E59"/>
    <w:rsid w:val="00D07FB2"/>
    <w:rsid w:val="00D10324"/>
    <w:rsid w:val="00D1076C"/>
    <w:rsid w:val="00D108C6"/>
    <w:rsid w:val="00D10CDF"/>
    <w:rsid w:val="00D10D27"/>
    <w:rsid w:val="00D10D4C"/>
    <w:rsid w:val="00D10E4C"/>
    <w:rsid w:val="00D1121B"/>
    <w:rsid w:val="00D1147E"/>
    <w:rsid w:val="00D119D2"/>
    <w:rsid w:val="00D129BB"/>
    <w:rsid w:val="00D12FE7"/>
    <w:rsid w:val="00D13E52"/>
    <w:rsid w:val="00D142D6"/>
    <w:rsid w:val="00D1455D"/>
    <w:rsid w:val="00D1482F"/>
    <w:rsid w:val="00D15146"/>
    <w:rsid w:val="00D1581B"/>
    <w:rsid w:val="00D15C1C"/>
    <w:rsid w:val="00D162FC"/>
    <w:rsid w:val="00D16356"/>
    <w:rsid w:val="00D167E8"/>
    <w:rsid w:val="00D16CED"/>
    <w:rsid w:val="00D16D28"/>
    <w:rsid w:val="00D16F50"/>
    <w:rsid w:val="00D17193"/>
    <w:rsid w:val="00D17551"/>
    <w:rsid w:val="00D176C5"/>
    <w:rsid w:val="00D179B7"/>
    <w:rsid w:val="00D17BDB"/>
    <w:rsid w:val="00D17FE8"/>
    <w:rsid w:val="00D201D4"/>
    <w:rsid w:val="00D20F26"/>
    <w:rsid w:val="00D21237"/>
    <w:rsid w:val="00D2128A"/>
    <w:rsid w:val="00D21B94"/>
    <w:rsid w:val="00D21D95"/>
    <w:rsid w:val="00D220AF"/>
    <w:rsid w:val="00D22238"/>
    <w:rsid w:val="00D22CFF"/>
    <w:rsid w:val="00D2354C"/>
    <w:rsid w:val="00D24699"/>
    <w:rsid w:val="00D24B79"/>
    <w:rsid w:val="00D24F83"/>
    <w:rsid w:val="00D24FF7"/>
    <w:rsid w:val="00D25015"/>
    <w:rsid w:val="00D25AB9"/>
    <w:rsid w:val="00D25D87"/>
    <w:rsid w:val="00D25DAB"/>
    <w:rsid w:val="00D260EE"/>
    <w:rsid w:val="00D260FD"/>
    <w:rsid w:val="00D264AC"/>
    <w:rsid w:val="00D27530"/>
    <w:rsid w:val="00D2759A"/>
    <w:rsid w:val="00D30949"/>
    <w:rsid w:val="00D314BB"/>
    <w:rsid w:val="00D317ED"/>
    <w:rsid w:val="00D31A10"/>
    <w:rsid w:val="00D31B04"/>
    <w:rsid w:val="00D31C6E"/>
    <w:rsid w:val="00D321C8"/>
    <w:rsid w:val="00D32E36"/>
    <w:rsid w:val="00D32E6A"/>
    <w:rsid w:val="00D331E0"/>
    <w:rsid w:val="00D332D0"/>
    <w:rsid w:val="00D336C9"/>
    <w:rsid w:val="00D33A4E"/>
    <w:rsid w:val="00D33A99"/>
    <w:rsid w:val="00D33C02"/>
    <w:rsid w:val="00D346D0"/>
    <w:rsid w:val="00D346E9"/>
    <w:rsid w:val="00D34A59"/>
    <w:rsid w:val="00D35459"/>
    <w:rsid w:val="00D3590C"/>
    <w:rsid w:val="00D35AAA"/>
    <w:rsid w:val="00D36363"/>
    <w:rsid w:val="00D371FB"/>
    <w:rsid w:val="00D3763F"/>
    <w:rsid w:val="00D37AF3"/>
    <w:rsid w:val="00D402BB"/>
    <w:rsid w:val="00D40922"/>
    <w:rsid w:val="00D40A43"/>
    <w:rsid w:val="00D411A5"/>
    <w:rsid w:val="00D4170F"/>
    <w:rsid w:val="00D41C2E"/>
    <w:rsid w:val="00D42801"/>
    <w:rsid w:val="00D42B7F"/>
    <w:rsid w:val="00D4311D"/>
    <w:rsid w:val="00D43360"/>
    <w:rsid w:val="00D43572"/>
    <w:rsid w:val="00D43994"/>
    <w:rsid w:val="00D43F36"/>
    <w:rsid w:val="00D43FD9"/>
    <w:rsid w:val="00D441BA"/>
    <w:rsid w:val="00D44213"/>
    <w:rsid w:val="00D44AD0"/>
    <w:rsid w:val="00D4529C"/>
    <w:rsid w:val="00D45A02"/>
    <w:rsid w:val="00D45A67"/>
    <w:rsid w:val="00D45BEF"/>
    <w:rsid w:val="00D45DC2"/>
    <w:rsid w:val="00D46350"/>
    <w:rsid w:val="00D4646E"/>
    <w:rsid w:val="00D46A72"/>
    <w:rsid w:val="00D46EFC"/>
    <w:rsid w:val="00D46FF3"/>
    <w:rsid w:val="00D47443"/>
    <w:rsid w:val="00D478D4"/>
    <w:rsid w:val="00D47957"/>
    <w:rsid w:val="00D47ADA"/>
    <w:rsid w:val="00D500D5"/>
    <w:rsid w:val="00D501BA"/>
    <w:rsid w:val="00D506F4"/>
    <w:rsid w:val="00D5074B"/>
    <w:rsid w:val="00D50774"/>
    <w:rsid w:val="00D50907"/>
    <w:rsid w:val="00D50D42"/>
    <w:rsid w:val="00D51171"/>
    <w:rsid w:val="00D51304"/>
    <w:rsid w:val="00D515B1"/>
    <w:rsid w:val="00D5192F"/>
    <w:rsid w:val="00D51A8B"/>
    <w:rsid w:val="00D5200C"/>
    <w:rsid w:val="00D52EEF"/>
    <w:rsid w:val="00D53B26"/>
    <w:rsid w:val="00D54184"/>
    <w:rsid w:val="00D54541"/>
    <w:rsid w:val="00D5493C"/>
    <w:rsid w:val="00D54985"/>
    <w:rsid w:val="00D550A9"/>
    <w:rsid w:val="00D55384"/>
    <w:rsid w:val="00D5568B"/>
    <w:rsid w:val="00D558BA"/>
    <w:rsid w:val="00D560DF"/>
    <w:rsid w:val="00D56584"/>
    <w:rsid w:val="00D56BA1"/>
    <w:rsid w:val="00D57147"/>
    <w:rsid w:val="00D572AC"/>
    <w:rsid w:val="00D57DE4"/>
    <w:rsid w:val="00D602F1"/>
    <w:rsid w:val="00D6078F"/>
    <w:rsid w:val="00D614D8"/>
    <w:rsid w:val="00D62A57"/>
    <w:rsid w:val="00D630BF"/>
    <w:rsid w:val="00D631B7"/>
    <w:rsid w:val="00D63E60"/>
    <w:rsid w:val="00D63ED4"/>
    <w:rsid w:val="00D6403D"/>
    <w:rsid w:val="00D644E1"/>
    <w:rsid w:val="00D64AAF"/>
    <w:rsid w:val="00D6504D"/>
    <w:rsid w:val="00D65442"/>
    <w:rsid w:val="00D654D1"/>
    <w:rsid w:val="00D66896"/>
    <w:rsid w:val="00D67C16"/>
    <w:rsid w:val="00D70078"/>
    <w:rsid w:val="00D70550"/>
    <w:rsid w:val="00D708D9"/>
    <w:rsid w:val="00D70927"/>
    <w:rsid w:val="00D71B62"/>
    <w:rsid w:val="00D720E3"/>
    <w:rsid w:val="00D723E0"/>
    <w:rsid w:val="00D72D59"/>
    <w:rsid w:val="00D738DD"/>
    <w:rsid w:val="00D74538"/>
    <w:rsid w:val="00D7465E"/>
    <w:rsid w:val="00D748F3"/>
    <w:rsid w:val="00D7498A"/>
    <w:rsid w:val="00D752C3"/>
    <w:rsid w:val="00D75301"/>
    <w:rsid w:val="00D75438"/>
    <w:rsid w:val="00D76A42"/>
    <w:rsid w:val="00D7733E"/>
    <w:rsid w:val="00D77931"/>
    <w:rsid w:val="00D80048"/>
    <w:rsid w:val="00D8005F"/>
    <w:rsid w:val="00D800C4"/>
    <w:rsid w:val="00D8024F"/>
    <w:rsid w:val="00D8052C"/>
    <w:rsid w:val="00D80A26"/>
    <w:rsid w:val="00D81CBC"/>
    <w:rsid w:val="00D81CC5"/>
    <w:rsid w:val="00D82D5F"/>
    <w:rsid w:val="00D839F5"/>
    <w:rsid w:val="00D8430F"/>
    <w:rsid w:val="00D84982"/>
    <w:rsid w:val="00D84C8E"/>
    <w:rsid w:val="00D84D43"/>
    <w:rsid w:val="00D84DFD"/>
    <w:rsid w:val="00D85250"/>
    <w:rsid w:val="00D85357"/>
    <w:rsid w:val="00D85A1D"/>
    <w:rsid w:val="00D85DC5"/>
    <w:rsid w:val="00D85FC7"/>
    <w:rsid w:val="00D8626C"/>
    <w:rsid w:val="00D8696B"/>
    <w:rsid w:val="00D900C9"/>
    <w:rsid w:val="00D9166E"/>
    <w:rsid w:val="00D91C50"/>
    <w:rsid w:val="00D92624"/>
    <w:rsid w:val="00D92D75"/>
    <w:rsid w:val="00D92DC8"/>
    <w:rsid w:val="00D92F89"/>
    <w:rsid w:val="00D9312B"/>
    <w:rsid w:val="00D9333C"/>
    <w:rsid w:val="00D9345B"/>
    <w:rsid w:val="00D936B9"/>
    <w:rsid w:val="00D93EDA"/>
    <w:rsid w:val="00D93F91"/>
    <w:rsid w:val="00D93FA0"/>
    <w:rsid w:val="00D944B7"/>
    <w:rsid w:val="00D95332"/>
    <w:rsid w:val="00D95374"/>
    <w:rsid w:val="00D95A8F"/>
    <w:rsid w:val="00D95FB2"/>
    <w:rsid w:val="00D96528"/>
    <w:rsid w:val="00D978DA"/>
    <w:rsid w:val="00DA037C"/>
    <w:rsid w:val="00DA0591"/>
    <w:rsid w:val="00DA08E6"/>
    <w:rsid w:val="00DA130D"/>
    <w:rsid w:val="00DA1510"/>
    <w:rsid w:val="00DA1957"/>
    <w:rsid w:val="00DA27CE"/>
    <w:rsid w:val="00DA2AED"/>
    <w:rsid w:val="00DA2EC2"/>
    <w:rsid w:val="00DA31E9"/>
    <w:rsid w:val="00DA466D"/>
    <w:rsid w:val="00DA46D1"/>
    <w:rsid w:val="00DA4AE8"/>
    <w:rsid w:val="00DA63CD"/>
    <w:rsid w:val="00DA6700"/>
    <w:rsid w:val="00DA71EF"/>
    <w:rsid w:val="00DA7E43"/>
    <w:rsid w:val="00DB01A2"/>
    <w:rsid w:val="00DB076D"/>
    <w:rsid w:val="00DB09F0"/>
    <w:rsid w:val="00DB0C19"/>
    <w:rsid w:val="00DB0C61"/>
    <w:rsid w:val="00DB0EDD"/>
    <w:rsid w:val="00DB1776"/>
    <w:rsid w:val="00DB1A81"/>
    <w:rsid w:val="00DB1CEC"/>
    <w:rsid w:val="00DB2160"/>
    <w:rsid w:val="00DB272B"/>
    <w:rsid w:val="00DB2F85"/>
    <w:rsid w:val="00DB392F"/>
    <w:rsid w:val="00DB3A9C"/>
    <w:rsid w:val="00DB3BCA"/>
    <w:rsid w:val="00DB587D"/>
    <w:rsid w:val="00DB5DEF"/>
    <w:rsid w:val="00DB6207"/>
    <w:rsid w:val="00DB6BD0"/>
    <w:rsid w:val="00DB7178"/>
    <w:rsid w:val="00DB74DC"/>
    <w:rsid w:val="00DB78C8"/>
    <w:rsid w:val="00DC0057"/>
    <w:rsid w:val="00DC0871"/>
    <w:rsid w:val="00DC08C3"/>
    <w:rsid w:val="00DC1133"/>
    <w:rsid w:val="00DC1436"/>
    <w:rsid w:val="00DC1675"/>
    <w:rsid w:val="00DC274F"/>
    <w:rsid w:val="00DC285B"/>
    <w:rsid w:val="00DC29DE"/>
    <w:rsid w:val="00DC2D27"/>
    <w:rsid w:val="00DC2F6C"/>
    <w:rsid w:val="00DC36C4"/>
    <w:rsid w:val="00DC4B64"/>
    <w:rsid w:val="00DC4C72"/>
    <w:rsid w:val="00DC4F61"/>
    <w:rsid w:val="00DC5176"/>
    <w:rsid w:val="00DC5218"/>
    <w:rsid w:val="00DC5689"/>
    <w:rsid w:val="00DC58DE"/>
    <w:rsid w:val="00DC6930"/>
    <w:rsid w:val="00DC710D"/>
    <w:rsid w:val="00DC73A1"/>
    <w:rsid w:val="00DC7DC0"/>
    <w:rsid w:val="00DD0F40"/>
    <w:rsid w:val="00DD0FAD"/>
    <w:rsid w:val="00DD16CD"/>
    <w:rsid w:val="00DD1D94"/>
    <w:rsid w:val="00DD264C"/>
    <w:rsid w:val="00DD2C03"/>
    <w:rsid w:val="00DD3393"/>
    <w:rsid w:val="00DD3C5D"/>
    <w:rsid w:val="00DD4E39"/>
    <w:rsid w:val="00DD548A"/>
    <w:rsid w:val="00DD66B6"/>
    <w:rsid w:val="00DD6964"/>
    <w:rsid w:val="00DD6BCE"/>
    <w:rsid w:val="00DD730A"/>
    <w:rsid w:val="00DD7FB2"/>
    <w:rsid w:val="00DE0321"/>
    <w:rsid w:val="00DE0A07"/>
    <w:rsid w:val="00DE0B68"/>
    <w:rsid w:val="00DE0E33"/>
    <w:rsid w:val="00DE153F"/>
    <w:rsid w:val="00DE1553"/>
    <w:rsid w:val="00DE1A6A"/>
    <w:rsid w:val="00DE1F70"/>
    <w:rsid w:val="00DE2068"/>
    <w:rsid w:val="00DE20A3"/>
    <w:rsid w:val="00DE2792"/>
    <w:rsid w:val="00DE33F9"/>
    <w:rsid w:val="00DE38A8"/>
    <w:rsid w:val="00DE3CC0"/>
    <w:rsid w:val="00DE48E2"/>
    <w:rsid w:val="00DE4A54"/>
    <w:rsid w:val="00DE4A60"/>
    <w:rsid w:val="00DE4AF5"/>
    <w:rsid w:val="00DE4B6F"/>
    <w:rsid w:val="00DE4F1E"/>
    <w:rsid w:val="00DE501F"/>
    <w:rsid w:val="00DE51AE"/>
    <w:rsid w:val="00DE57E6"/>
    <w:rsid w:val="00DE588A"/>
    <w:rsid w:val="00DE5F78"/>
    <w:rsid w:val="00DE6829"/>
    <w:rsid w:val="00DE6957"/>
    <w:rsid w:val="00DE6B37"/>
    <w:rsid w:val="00DE6BA2"/>
    <w:rsid w:val="00DE6C0A"/>
    <w:rsid w:val="00DE75DF"/>
    <w:rsid w:val="00DE77F5"/>
    <w:rsid w:val="00DF0ABC"/>
    <w:rsid w:val="00DF0E14"/>
    <w:rsid w:val="00DF1411"/>
    <w:rsid w:val="00DF19D8"/>
    <w:rsid w:val="00DF1B52"/>
    <w:rsid w:val="00DF231E"/>
    <w:rsid w:val="00DF24F7"/>
    <w:rsid w:val="00DF2617"/>
    <w:rsid w:val="00DF2690"/>
    <w:rsid w:val="00DF2D6E"/>
    <w:rsid w:val="00DF2F21"/>
    <w:rsid w:val="00DF31CE"/>
    <w:rsid w:val="00DF39C6"/>
    <w:rsid w:val="00DF3D45"/>
    <w:rsid w:val="00DF3EEA"/>
    <w:rsid w:val="00DF43BA"/>
    <w:rsid w:val="00DF43E7"/>
    <w:rsid w:val="00DF5352"/>
    <w:rsid w:val="00DF56A3"/>
    <w:rsid w:val="00DF5988"/>
    <w:rsid w:val="00DF5D6A"/>
    <w:rsid w:val="00DF6371"/>
    <w:rsid w:val="00DF63CD"/>
    <w:rsid w:val="00DF6895"/>
    <w:rsid w:val="00DF6D2F"/>
    <w:rsid w:val="00DF6DDB"/>
    <w:rsid w:val="00DF6F33"/>
    <w:rsid w:val="00DF7086"/>
    <w:rsid w:val="00DF764A"/>
    <w:rsid w:val="00DF7B71"/>
    <w:rsid w:val="00E00CF4"/>
    <w:rsid w:val="00E0181D"/>
    <w:rsid w:val="00E036F6"/>
    <w:rsid w:val="00E0383F"/>
    <w:rsid w:val="00E03882"/>
    <w:rsid w:val="00E04FEE"/>
    <w:rsid w:val="00E05603"/>
    <w:rsid w:val="00E05905"/>
    <w:rsid w:val="00E05EDE"/>
    <w:rsid w:val="00E066DA"/>
    <w:rsid w:val="00E07417"/>
    <w:rsid w:val="00E07C81"/>
    <w:rsid w:val="00E1059D"/>
    <w:rsid w:val="00E10CCE"/>
    <w:rsid w:val="00E10F40"/>
    <w:rsid w:val="00E111DF"/>
    <w:rsid w:val="00E11606"/>
    <w:rsid w:val="00E11B6A"/>
    <w:rsid w:val="00E11C77"/>
    <w:rsid w:val="00E11D01"/>
    <w:rsid w:val="00E11F35"/>
    <w:rsid w:val="00E12A4F"/>
    <w:rsid w:val="00E12C33"/>
    <w:rsid w:val="00E131CB"/>
    <w:rsid w:val="00E137DE"/>
    <w:rsid w:val="00E138CA"/>
    <w:rsid w:val="00E138D6"/>
    <w:rsid w:val="00E1492F"/>
    <w:rsid w:val="00E14C81"/>
    <w:rsid w:val="00E15454"/>
    <w:rsid w:val="00E15482"/>
    <w:rsid w:val="00E15587"/>
    <w:rsid w:val="00E15C74"/>
    <w:rsid w:val="00E15F2D"/>
    <w:rsid w:val="00E16DFA"/>
    <w:rsid w:val="00E1718F"/>
    <w:rsid w:val="00E172FF"/>
    <w:rsid w:val="00E175DA"/>
    <w:rsid w:val="00E17B1B"/>
    <w:rsid w:val="00E17D9E"/>
    <w:rsid w:val="00E17FA3"/>
    <w:rsid w:val="00E216F0"/>
    <w:rsid w:val="00E21B70"/>
    <w:rsid w:val="00E21FA2"/>
    <w:rsid w:val="00E228A2"/>
    <w:rsid w:val="00E22C93"/>
    <w:rsid w:val="00E22D36"/>
    <w:rsid w:val="00E23448"/>
    <w:rsid w:val="00E24771"/>
    <w:rsid w:val="00E2484F"/>
    <w:rsid w:val="00E24BFA"/>
    <w:rsid w:val="00E25A3B"/>
    <w:rsid w:val="00E25BA6"/>
    <w:rsid w:val="00E26309"/>
    <w:rsid w:val="00E2651E"/>
    <w:rsid w:val="00E26D08"/>
    <w:rsid w:val="00E27A4C"/>
    <w:rsid w:val="00E27B27"/>
    <w:rsid w:val="00E27C02"/>
    <w:rsid w:val="00E304CD"/>
    <w:rsid w:val="00E30888"/>
    <w:rsid w:val="00E30FC0"/>
    <w:rsid w:val="00E31194"/>
    <w:rsid w:val="00E316B1"/>
    <w:rsid w:val="00E31E00"/>
    <w:rsid w:val="00E31FA2"/>
    <w:rsid w:val="00E3205F"/>
    <w:rsid w:val="00E320EB"/>
    <w:rsid w:val="00E32621"/>
    <w:rsid w:val="00E33E5E"/>
    <w:rsid w:val="00E34321"/>
    <w:rsid w:val="00E34775"/>
    <w:rsid w:val="00E3497C"/>
    <w:rsid w:val="00E34C2D"/>
    <w:rsid w:val="00E34F52"/>
    <w:rsid w:val="00E35018"/>
    <w:rsid w:val="00E355DB"/>
    <w:rsid w:val="00E36A8D"/>
    <w:rsid w:val="00E370C7"/>
    <w:rsid w:val="00E372C1"/>
    <w:rsid w:val="00E37307"/>
    <w:rsid w:val="00E37414"/>
    <w:rsid w:val="00E375D5"/>
    <w:rsid w:val="00E37A74"/>
    <w:rsid w:val="00E37DB2"/>
    <w:rsid w:val="00E40F2D"/>
    <w:rsid w:val="00E4164F"/>
    <w:rsid w:val="00E4188A"/>
    <w:rsid w:val="00E418D5"/>
    <w:rsid w:val="00E4242D"/>
    <w:rsid w:val="00E43A36"/>
    <w:rsid w:val="00E444F6"/>
    <w:rsid w:val="00E447BF"/>
    <w:rsid w:val="00E451BA"/>
    <w:rsid w:val="00E4575D"/>
    <w:rsid w:val="00E457D7"/>
    <w:rsid w:val="00E46C40"/>
    <w:rsid w:val="00E47172"/>
    <w:rsid w:val="00E4760D"/>
    <w:rsid w:val="00E478C7"/>
    <w:rsid w:val="00E4791B"/>
    <w:rsid w:val="00E501AC"/>
    <w:rsid w:val="00E503AC"/>
    <w:rsid w:val="00E50896"/>
    <w:rsid w:val="00E512D5"/>
    <w:rsid w:val="00E51745"/>
    <w:rsid w:val="00E51F5A"/>
    <w:rsid w:val="00E5235A"/>
    <w:rsid w:val="00E524E1"/>
    <w:rsid w:val="00E537DC"/>
    <w:rsid w:val="00E538F8"/>
    <w:rsid w:val="00E539C1"/>
    <w:rsid w:val="00E53B5D"/>
    <w:rsid w:val="00E54233"/>
    <w:rsid w:val="00E54338"/>
    <w:rsid w:val="00E54595"/>
    <w:rsid w:val="00E54AD6"/>
    <w:rsid w:val="00E54F3D"/>
    <w:rsid w:val="00E55314"/>
    <w:rsid w:val="00E55625"/>
    <w:rsid w:val="00E5565C"/>
    <w:rsid w:val="00E55EE4"/>
    <w:rsid w:val="00E56868"/>
    <w:rsid w:val="00E571D0"/>
    <w:rsid w:val="00E57588"/>
    <w:rsid w:val="00E579F7"/>
    <w:rsid w:val="00E57A8B"/>
    <w:rsid w:val="00E60151"/>
    <w:rsid w:val="00E6107F"/>
    <w:rsid w:val="00E614DB"/>
    <w:rsid w:val="00E61AEF"/>
    <w:rsid w:val="00E61DF6"/>
    <w:rsid w:val="00E61DF7"/>
    <w:rsid w:val="00E6231E"/>
    <w:rsid w:val="00E62505"/>
    <w:rsid w:val="00E62B09"/>
    <w:rsid w:val="00E63F52"/>
    <w:rsid w:val="00E65217"/>
    <w:rsid w:val="00E65916"/>
    <w:rsid w:val="00E65BE2"/>
    <w:rsid w:val="00E65CD9"/>
    <w:rsid w:val="00E670F7"/>
    <w:rsid w:val="00E675B8"/>
    <w:rsid w:val="00E676BE"/>
    <w:rsid w:val="00E676D4"/>
    <w:rsid w:val="00E677C5"/>
    <w:rsid w:val="00E67A03"/>
    <w:rsid w:val="00E67E1F"/>
    <w:rsid w:val="00E70091"/>
    <w:rsid w:val="00E70568"/>
    <w:rsid w:val="00E70673"/>
    <w:rsid w:val="00E70728"/>
    <w:rsid w:val="00E7073D"/>
    <w:rsid w:val="00E70813"/>
    <w:rsid w:val="00E708D1"/>
    <w:rsid w:val="00E71618"/>
    <w:rsid w:val="00E721B9"/>
    <w:rsid w:val="00E722E2"/>
    <w:rsid w:val="00E72462"/>
    <w:rsid w:val="00E72CA2"/>
    <w:rsid w:val="00E7327A"/>
    <w:rsid w:val="00E738B5"/>
    <w:rsid w:val="00E73EB6"/>
    <w:rsid w:val="00E752F6"/>
    <w:rsid w:val="00E7531B"/>
    <w:rsid w:val="00E75783"/>
    <w:rsid w:val="00E75793"/>
    <w:rsid w:val="00E7583D"/>
    <w:rsid w:val="00E75895"/>
    <w:rsid w:val="00E75AA8"/>
    <w:rsid w:val="00E75CD1"/>
    <w:rsid w:val="00E75DAD"/>
    <w:rsid w:val="00E76011"/>
    <w:rsid w:val="00E769FC"/>
    <w:rsid w:val="00E76E27"/>
    <w:rsid w:val="00E77AA9"/>
    <w:rsid w:val="00E77B29"/>
    <w:rsid w:val="00E77CED"/>
    <w:rsid w:val="00E77D7B"/>
    <w:rsid w:val="00E77E2B"/>
    <w:rsid w:val="00E802C3"/>
    <w:rsid w:val="00E8030D"/>
    <w:rsid w:val="00E80426"/>
    <w:rsid w:val="00E8075A"/>
    <w:rsid w:val="00E80A43"/>
    <w:rsid w:val="00E81143"/>
    <w:rsid w:val="00E817E3"/>
    <w:rsid w:val="00E818D3"/>
    <w:rsid w:val="00E81B63"/>
    <w:rsid w:val="00E81C19"/>
    <w:rsid w:val="00E81CF5"/>
    <w:rsid w:val="00E81F90"/>
    <w:rsid w:val="00E8266F"/>
    <w:rsid w:val="00E82892"/>
    <w:rsid w:val="00E830DC"/>
    <w:rsid w:val="00E831C9"/>
    <w:rsid w:val="00E833D4"/>
    <w:rsid w:val="00E8457B"/>
    <w:rsid w:val="00E84713"/>
    <w:rsid w:val="00E84BF7"/>
    <w:rsid w:val="00E8510A"/>
    <w:rsid w:val="00E8532A"/>
    <w:rsid w:val="00E8541F"/>
    <w:rsid w:val="00E85538"/>
    <w:rsid w:val="00E86026"/>
    <w:rsid w:val="00E86A8E"/>
    <w:rsid w:val="00E87008"/>
    <w:rsid w:val="00E870F6"/>
    <w:rsid w:val="00E87430"/>
    <w:rsid w:val="00E879DE"/>
    <w:rsid w:val="00E902C1"/>
    <w:rsid w:val="00E90AD8"/>
    <w:rsid w:val="00E90E47"/>
    <w:rsid w:val="00E90E82"/>
    <w:rsid w:val="00E90F8C"/>
    <w:rsid w:val="00E91198"/>
    <w:rsid w:val="00E91814"/>
    <w:rsid w:val="00E91FC1"/>
    <w:rsid w:val="00E92391"/>
    <w:rsid w:val="00E9241E"/>
    <w:rsid w:val="00E92D24"/>
    <w:rsid w:val="00E9391C"/>
    <w:rsid w:val="00E939EE"/>
    <w:rsid w:val="00E93BAE"/>
    <w:rsid w:val="00E93BB8"/>
    <w:rsid w:val="00E9434C"/>
    <w:rsid w:val="00E94AE8"/>
    <w:rsid w:val="00E94D6F"/>
    <w:rsid w:val="00E95149"/>
    <w:rsid w:val="00E953E5"/>
    <w:rsid w:val="00E95426"/>
    <w:rsid w:val="00E9598F"/>
    <w:rsid w:val="00E95C82"/>
    <w:rsid w:val="00E96173"/>
    <w:rsid w:val="00E96611"/>
    <w:rsid w:val="00E9697C"/>
    <w:rsid w:val="00E96E8C"/>
    <w:rsid w:val="00E972CD"/>
    <w:rsid w:val="00E9748D"/>
    <w:rsid w:val="00E97B45"/>
    <w:rsid w:val="00E97B76"/>
    <w:rsid w:val="00E97FE5"/>
    <w:rsid w:val="00EA00C6"/>
    <w:rsid w:val="00EA03AD"/>
    <w:rsid w:val="00EA0953"/>
    <w:rsid w:val="00EA0E92"/>
    <w:rsid w:val="00EA1141"/>
    <w:rsid w:val="00EA1B52"/>
    <w:rsid w:val="00EA1E40"/>
    <w:rsid w:val="00EA21AB"/>
    <w:rsid w:val="00EA2236"/>
    <w:rsid w:val="00EA2419"/>
    <w:rsid w:val="00EA243D"/>
    <w:rsid w:val="00EA2BDA"/>
    <w:rsid w:val="00EA2D0D"/>
    <w:rsid w:val="00EA361F"/>
    <w:rsid w:val="00EA3FF4"/>
    <w:rsid w:val="00EA4240"/>
    <w:rsid w:val="00EA42D9"/>
    <w:rsid w:val="00EA433A"/>
    <w:rsid w:val="00EA4867"/>
    <w:rsid w:val="00EA48B7"/>
    <w:rsid w:val="00EA5FF6"/>
    <w:rsid w:val="00EA6195"/>
    <w:rsid w:val="00EA78E5"/>
    <w:rsid w:val="00EB0779"/>
    <w:rsid w:val="00EB0782"/>
    <w:rsid w:val="00EB0795"/>
    <w:rsid w:val="00EB095D"/>
    <w:rsid w:val="00EB0F2D"/>
    <w:rsid w:val="00EB103F"/>
    <w:rsid w:val="00EB1949"/>
    <w:rsid w:val="00EB20A4"/>
    <w:rsid w:val="00EB21FF"/>
    <w:rsid w:val="00EB2353"/>
    <w:rsid w:val="00EB30C2"/>
    <w:rsid w:val="00EB316F"/>
    <w:rsid w:val="00EB31BA"/>
    <w:rsid w:val="00EB42A5"/>
    <w:rsid w:val="00EB4DCC"/>
    <w:rsid w:val="00EB4F60"/>
    <w:rsid w:val="00EB55F7"/>
    <w:rsid w:val="00EB56C0"/>
    <w:rsid w:val="00EB5FA3"/>
    <w:rsid w:val="00EB6DC1"/>
    <w:rsid w:val="00EB7454"/>
    <w:rsid w:val="00EB75CE"/>
    <w:rsid w:val="00EC0066"/>
    <w:rsid w:val="00EC00D9"/>
    <w:rsid w:val="00EC0583"/>
    <w:rsid w:val="00EC0BD4"/>
    <w:rsid w:val="00EC1573"/>
    <w:rsid w:val="00EC195A"/>
    <w:rsid w:val="00EC2273"/>
    <w:rsid w:val="00EC2A15"/>
    <w:rsid w:val="00EC3207"/>
    <w:rsid w:val="00EC3EB9"/>
    <w:rsid w:val="00EC473C"/>
    <w:rsid w:val="00EC4A31"/>
    <w:rsid w:val="00EC4FAE"/>
    <w:rsid w:val="00EC57DB"/>
    <w:rsid w:val="00EC5C4F"/>
    <w:rsid w:val="00EC606C"/>
    <w:rsid w:val="00EC60E4"/>
    <w:rsid w:val="00EC658D"/>
    <w:rsid w:val="00EC6936"/>
    <w:rsid w:val="00EC6D81"/>
    <w:rsid w:val="00EC70FA"/>
    <w:rsid w:val="00EC7A5A"/>
    <w:rsid w:val="00EC7DCD"/>
    <w:rsid w:val="00ED0122"/>
    <w:rsid w:val="00ED0299"/>
    <w:rsid w:val="00ED0637"/>
    <w:rsid w:val="00ED0679"/>
    <w:rsid w:val="00ED0954"/>
    <w:rsid w:val="00ED0BC0"/>
    <w:rsid w:val="00ED1459"/>
    <w:rsid w:val="00ED19D7"/>
    <w:rsid w:val="00ED1D29"/>
    <w:rsid w:val="00ED24F9"/>
    <w:rsid w:val="00ED2B78"/>
    <w:rsid w:val="00ED2E9C"/>
    <w:rsid w:val="00ED34E2"/>
    <w:rsid w:val="00ED4608"/>
    <w:rsid w:val="00ED463D"/>
    <w:rsid w:val="00ED48AC"/>
    <w:rsid w:val="00ED4A1E"/>
    <w:rsid w:val="00ED4BB0"/>
    <w:rsid w:val="00ED509B"/>
    <w:rsid w:val="00ED5589"/>
    <w:rsid w:val="00ED5784"/>
    <w:rsid w:val="00ED5958"/>
    <w:rsid w:val="00ED6274"/>
    <w:rsid w:val="00ED6BBF"/>
    <w:rsid w:val="00ED6E38"/>
    <w:rsid w:val="00ED7570"/>
    <w:rsid w:val="00ED7BBB"/>
    <w:rsid w:val="00EE0352"/>
    <w:rsid w:val="00EE0D54"/>
    <w:rsid w:val="00EE17F3"/>
    <w:rsid w:val="00EE1DB5"/>
    <w:rsid w:val="00EE21C8"/>
    <w:rsid w:val="00EE2914"/>
    <w:rsid w:val="00EE2C18"/>
    <w:rsid w:val="00EE2F8D"/>
    <w:rsid w:val="00EE34AC"/>
    <w:rsid w:val="00EE35FA"/>
    <w:rsid w:val="00EE407D"/>
    <w:rsid w:val="00EE4A4B"/>
    <w:rsid w:val="00EE4A72"/>
    <w:rsid w:val="00EE4F44"/>
    <w:rsid w:val="00EE51CE"/>
    <w:rsid w:val="00EE534D"/>
    <w:rsid w:val="00EE5A81"/>
    <w:rsid w:val="00EE5D7F"/>
    <w:rsid w:val="00EE69C0"/>
    <w:rsid w:val="00EE6FAB"/>
    <w:rsid w:val="00EE6FF4"/>
    <w:rsid w:val="00EE703A"/>
    <w:rsid w:val="00EE7130"/>
    <w:rsid w:val="00EE74F1"/>
    <w:rsid w:val="00EE7630"/>
    <w:rsid w:val="00EE764B"/>
    <w:rsid w:val="00EE7E7B"/>
    <w:rsid w:val="00EF01B2"/>
    <w:rsid w:val="00EF028B"/>
    <w:rsid w:val="00EF02EE"/>
    <w:rsid w:val="00EF0D83"/>
    <w:rsid w:val="00EF141D"/>
    <w:rsid w:val="00EF144D"/>
    <w:rsid w:val="00EF162D"/>
    <w:rsid w:val="00EF17A7"/>
    <w:rsid w:val="00EF1913"/>
    <w:rsid w:val="00EF277A"/>
    <w:rsid w:val="00EF2A9B"/>
    <w:rsid w:val="00EF2CA2"/>
    <w:rsid w:val="00EF2D9B"/>
    <w:rsid w:val="00EF2FE7"/>
    <w:rsid w:val="00EF4113"/>
    <w:rsid w:val="00EF4674"/>
    <w:rsid w:val="00EF4886"/>
    <w:rsid w:val="00EF4C82"/>
    <w:rsid w:val="00EF51C1"/>
    <w:rsid w:val="00EF5E5F"/>
    <w:rsid w:val="00EF6113"/>
    <w:rsid w:val="00EF6A15"/>
    <w:rsid w:val="00EF6B95"/>
    <w:rsid w:val="00EF713A"/>
    <w:rsid w:val="00EF71E9"/>
    <w:rsid w:val="00EF770A"/>
    <w:rsid w:val="00EF7835"/>
    <w:rsid w:val="00EF7EC1"/>
    <w:rsid w:val="00F001F7"/>
    <w:rsid w:val="00F00862"/>
    <w:rsid w:val="00F01C5E"/>
    <w:rsid w:val="00F023C5"/>
    <w:rsid w:val="00F031FB"/>
    <w:rsid w:val="00F03877"/>
    <w:rsid w:val="00F03E69"/>
    <w:rsid w:val="00F044AE"/>
    <w:rsid w:val="00F0483F"/>
    <w:rsid w:val="00F048BB"/>
    <w:rsid w:val="00F04BB3"/>
    <w:rsid w:val="00F04D03"/>
    <w:rsid w:val="00F05158"/>
    <w:rsid w:val="00F05338"/>
    <w:rsid w:val="00F05470"/>
    <w:rsid w:val="00F05596"/>
    <w:rsid w:val="00F05773"/>
    <w:rsid w:val="00F05FDC"/>
    <w:rsid w:val="00F06543"/>
    <w:rsid w:val="00F06703"/>
    <w:rsid w:val="00F06A07"/>
    <w:rsid w:val="00F06A67"/>
    <w:rsid w:val="00F06DB6"/>
    <w:rsid w:val="00F06F2C"/>
    <w:rsid w:val="00F07072"/>
    <w:rsid w:val="00F075A7"/>
    <w:rsid w:val="00F078FA"/>
    <w:rsid w:val="00F079C5"/>
    <w:rsid w:val="00F102EA"/>
    <w:rsid w:val="00F10808"/>
    <w:rsid w:val="00F11083"/>
    <w:rsid w:val="00F119BF"/>
    <w:rsid w:val="00F11A77"/>
    <w:rsid w:val="00F11E3C"/>
    <w:rsid w:val="00F11FA0"/>
    <w:rsid w:val="00F12336"/>
    <w:rsid w:val="00F1291B"/>
    <w:rsid w:val="00F12997"/>
    <w:rsid w:val="00F12DF2"/>
    <w:rsid w:val="00F130BD"/>
    <w:rsid w:val="00F134B0"/>
    <w:rsid w:val="00F138E2"/>
    <w:rsid w:val="00F13B5E"/>
    <w:rsid w:val="00F143D2"/>
    <w:rsid w:val="00F14523"/>
    <w:rsid w:val="00F14B61"/>
    <w:rsid w:val="00F1574C"/>
    <w:rsid w:val="00F15753"/>
    <w:rsid w:val="00F1593A"/>
    <w:rsid w:val="00F15D30"/>
    <w:rsid w:val="00F16D0B"/>
    <w:rsid w:val="00F17075"/>
    <w:rsid w:val="00F17A90"/>
    <w:rsid w:val="00F202D1"/>
    <w:rsid w:val="00F208EB"/>
    <w:rsid w:val="00F21326"/>
    <w:rsid w:val="00F216FD"/>
    <w:rsid w:val="00F21B7A"/>
    <w:rsid w:val="00F21CDE"/>
    <w:rsid w:val="00F21EBF"/>
    <w:rsid w:val="00F2239F"/>
    <w:rsid w:val="00F22450"/>
    <w:rsid w:val="00F23121"/>
    <w:rsid w:val="00F238CD"/>
    <w:rsid w:val="00F242B9"/>
    <w:rsid w:val="00F247D6"/>
    <w:rsid w:val="00F2499B"/>
    <w:rsid w:val="00F2512B"/>
    <w:rsid w:val="00F25DF3"/>
    <w:rsid w:val="00F25EDB"/>
    <w:rsid w:val="00F2647D"/>
    <w:rsid w:val="00F267CC"/>
    <w:rsid w:val="00F267DE"/>
    <w:rsid w:val="00F267EC"/>
    <w:rsid w:val="00F2785C"/>
    <w:rsid w:val="00F27F01"/>
    <w:rsid w:val="00F27FBB"/>
    <w:rsid w:val="00F30308"/>
    <w:rsid w:val="00F305C2"/>
    <w:rsid w:val="00F30709"/>
    <w:rsid w:val="00F31311"/>
    <w:rsid w:val="00F31933"/>
    <w:rsid w:val="00F320BF"/>
    <w:rsid w:val="00F32240"/>
    <w:rsid w:val="00F324E0"/>
    <w:rsid w:val="00F3256B"/>
    <w:rsid w:val="00F3303A"/>
    <w:rsid w:val="00F33149"/>
    <w:rsid w:val="00F333E8"/>
    <w:rsid w:val="00F33977"/>
    <w:rsid w:val="00F33C83"/>
    <w:rsid w:val="00F340FE"/>
    <w:rsid w:val="00F34284"/>
    <w:rsid w:val="00F350EF"/>
    <w:rsid w:val="00F35683"/>
    <w:rsid w:val="00F366D8"/>
    <w:rsid w:val="00F3672A"/>
    <w:rsid w:val="00F367E6"/>
    <w:rsid w:val="00F36880"/>
    <w:rsid w:val="00F36AAB"/>
    <w:rsid w:val="00F37072"/>
    <w:rsid w:val="00F378B5"/>
    <w:rsid w:val="00F37DFE"/>
    <w:rsid w:val="00F40392"/>
    <w:rsid w:val="00F406B1"/>
    <w:rsid w:val="00F408A7"/>
    <w:rsid w:val="00F428C6"/>
    <w:rsid w:val="00F42989"/>
    <w:rsid w:val="00F42AE1"/>
    <w:rsid w:val="00F42C8A"/>
    <w:rsid w:val="00F432D6"/>
    <w:rsid w:val="00F433F6"/>
    <w:rsid w:val="00F43EAF"/>
    <w:rsid w:val="00F44106"/>
    <w:rsid w:val="00F44431"/>
    <w:rsid w:val="00F449F2"/>
    <w:rsid w:val="00F44EAE"/>
    <w:rsid w:val="00F44F4D"/>
    <w:rsid w:val="00F44FE4"/>
    <w:rsid w:val="00F45072"/>
    <w:rsid w:val="00F4598F"/>
    <w:rsid w:val="00F45F01"/>
    <w:rsid w:val="00F4643F"/>
    <w:rsid w:val="00F46842"/>
    <w:rsid w:val="00F46B0C"/>
    <w:rsid w:val="00F46F78"/>
    <w:rsid w:val="00F47517"/>
    <w:rsid w:val="00F47AAC"/>
    <w:rsid w:val="00F47CF4"/>
    <w:rsid w:val="00F50459"/>
    <w:rsid w:val="00F5046B"/>
    <w:rsid w:val="00F50717"/>
    <w:rsid w:val="00F50FC4"/>
    <w:rsid w:val="00F52138"/>
    <w:rsid w:val="00F52CC2"/>
    <w:rsid w:val="00F53967"/>
    <w:rsid w:val="00F54155"/>
    <w:rsid w:val="00F5428E"/>
    <w:rsid w:val="00F543A6"/>
    <w:rsid w:val="00F548A1"/>
    <w:rsid w:val="00F54951"/>
    <w:rsid w:val="00F54B99"/>
    <w:rsid w:val="00F55637"/>
    <w:rsid w:val="00F56236"/>
    <w:rsid w:val="00F5635F"/>
    <w:rsid w:val="00F56481"/>
    <w:rsid w:val="00F56546"/>
    <w:rsid w:val="00F56C24"/>
    <w:rsid w:val="00F5706F"/>
    <w:rsid w:val="00F5750D"/>
    <w:rsid w:val="00F57B9A"/>
    <w:rsid w:val="00F6044E"/>
    <w:rsid w:val="00F60793"/>
    <w:rsid w:val="00F609C6"/>
    <w:rsid w:val="00F61C32"/>
    <w:rsid w:val="00F61E5E"/>
    <w:rsid w:val="00F620E3"/>
    <w:rsid w:val="00F621B8"/>
    <w:rsid w:val="00F621E7"/>
    <w:rsid w:val="00F6223C"/>
    <w:rsid w:val="00F62329"/>
    <w:rsid w:val="00F62497"/>
    <w:rsid w:val="00F624A3"/>
    <w:rsid w:val="00F62E22"/>
    <w:rsid w:val="00F630C2"/>
    <w:rsid w:val="00F6366E"/>
    <w:rsid w:val="00F63992"/>
    <w:rsid w:val="00F64225"/>
    <w:rsid w:val="00F642BE"/>
    <w:rsid w:val="00F64908"/>
    <w:rsid w:val="00F650B0"/>
    <w:rsid w:val="00F65812"/>
    <w:rsid w:val="00F65888"/>
    <w:rsid w:val="00F6692C"/>
    <w:rsid w:val="00F66B6A"/>
    <w:rsid w:val="00F66D00"/>
    <w:rsid w:val="00F678EF"/>
    <w:rsid w:val="00F702F9"/>
    <w:rsid w:val="00F70407"/>
    <w:rsid w:val="00F708B4"/>
    <w:rsid w:val="00F70B4B"/>
    <w:rsid w:val="00F70DA5"/>
    <w:rsid w:val="00F70E9C"/>
    <w:rsid w:val="00F71292"/>
    <w:rsid w:val="00F72040"/>
    <w:rsid w:val="00F72129"/>
    <w:rsid w:val="00F7212D"/>
    <w:rsid w:val="00F723F5"/>
    <w:rsid w:val="00F728F0"/>
    <w:rsid w:val="00F73204"/>
    <w:rsid w:val="00F73FB1"/>
    <w:rsid w:val="00F7499C"/>
    <w:rsid w:val="00F74E29"/>
    <w:rsid w:val="00F753AC"/>
    <w:rsid w:val="00F7580B"/>
    <w:rsid w:val="00F75FF5"/>
    <w:rsid w:val="00F7685F"/>
    <w:rsid w:val="00F76A0F"/>
    <w:rsid w:val="00F76E2F"/>
    <w:rsid w:val="00F77077"/>
    <w:rsid w:val="00F77536"/>
    <w:rsid w:val="00F7753C"/>
    <w:rsid w:val="00F77A21"/>
    <w:rsid w:val="00F77ADF"/>
    <w:rsid w:val="00F80D57"/>
    <w:rsid w:val="00F81262"/>
    <w:rsid w:val="00F81280"/>
    <w:rsid w:val="00F81402"/>
    <w:rsid w:val="00F81986"/>
    <w:rsid w:val="00F81EA1"/>
    <w:rsid w:val="00F8208C"/>
    <w:rsid w:val="00F828EF"/>
    <w:rsid w:val="00F83531"/>
    <w:rsid w:val="00F83721"/>
    <w:rsid w:val="00F83DBA"/>
    <w:rsid w:val="00F83E63"/>
    <w:rsid w:val="00F84293"/>
    <w:rsid w:val="00F84627"/>
    <w:rsid w:val="00F84A86"/>
    <w:rsid w:val="00F84F19"/>
    <w:rsid w:val="00F85177"/>
    <w:rsid w:val="00F85473"/>
    <w:rsid w:val="00F859F7"/>
    <w:rsid w:val="00F85D97"/>
    <w:rsid w:val="00F866BE"/>
    <w:rsid w:val="00F86746"/>
    <w:rsid w:val="00F86C7B"/>
    <w:rsid w:val="00F90532"/>
    <w:rsid w:val="00F90A47"/>
    <w:rsid w:val="00F90F50"/>
    <w:rsid w:val="00F90FE7"/>
    <w:rsid w:val="00F91186"/>
    <w:rsid w:val="00F91AE9"/>
    <w:rsid w:val="00F921EA"/>
    <w:rsid w:val="00F92446"/>
    <w:rsid w:val="00F928F7"/>
    <w:rsid w:val="00F929A9"/>
    <w:rsid w:val="00F92E34"/>
    <w:rsid w:val="00F93081"/>
    <w:rsid w:val="00F937C6"/>
    <w:rsid w:val="00F94408"/>
    <w:rsid w:val="00F948EA"/>
    <w:rsid w:val="00F9505F"/>
    <w:rsid w:val="00F963DF"/>
    <w:rsid w:val="00F96A53"/>
    <w:rsid w:val="00F96AE8"/>
    <w:rsid w:val="00F97B38"/>
    <w:rsid w:val="00F97CF0"/>
    <w:rsid w:val="00F97DB6"/>
    <w:rsid w:val="00F97EE8"/>
    <w:rsid w:val="00F97F2E"/>
    <w:rsid w:val="00FA02C9"/>
    <w:rsid w:val="00FA0381"/>
    <w:rsid w:val="00FA07D6"/>
    <w:rsid w:val="00FA0A5E"/>
    <w:rsid w:val="00FA1A37"/>
    <w:rsid w:val="00FA1EB7"/>
    <w:rsid w:val="00FA2291"/>
    <w:rsid w:val="00FA26F9"/>
    <w:rsid w:val="00FA2EBD"/>
    <w:rsid w:val="00FA3744"/>
    <w:rsid w:val="00FA3A66"/>
    <w:rsid w:val="00FA3B5A"/>
    <w:rsid w:val="00FA4F46"/>
    <w:rsid w:val="00FA5A84"/>
    <w:rsid w:val="00FA7084"/>
    <w:rsid w:val="00FA797E"/>
    <w:rsid w:val="00FB04A7"/>
    <w:rsid w:val="00FB15A6"/>
    <w:rsid w:val="00FB17FB"/>
    <w:rsid w:val="00FB185D"/>
    <w:rsid w:val="00FB188C"/>
    <w:rsid w:val="00FB1F39"/>
    <w:rsid w:val="00FB250B"/>
    <w:rsid w:val="00FB3216"/>
    <w:rsid w:val="00FB32EF"/>
    <w:rsid w:val="00FB349A"/>
    <w:rsid w:val="00FB35DA"/>
    <w:rsid w:val="00FB3EF0"/>
    <w:rsid w:val="00FB4D13"/>
    <w:rsid w:val="00FB4F74"/>
    <w:rsid w:val="00FB5442"/>
    <w:rsid w:val="00FB694B"/>
    <w:rsid w:val="00FB69D2"/>
    <w:rsid w:val="00FB6C5A"/>
    <w:rsid w:val="00FB70E4"/>
    <w:rsid w:val="00FB735D"/>
    <w:rsid w:val="00FB7F21"/>
    <w:rsid w:val="00FC0521"/>
    <w:rsid w:val="00FC0AC1"/>
    <w:rsid w:val="00FC0B05"/>
    <w:rsid w:val="00FC106C"/>
    <w:rsid w:val="00FC1DE3"/>
    <w:rsid w:val="00FC1DF2"/>
    <w:rsid w:val="00FC1E68"/>
    <w:rsid w:val="00FC24C5"/>
    <w:rsid w:val="00FC2659"/>
    <w:rsid w:val="00FC27C2"/>
    <w:rsid w:val="00FC28EC"/>
    <w:rsid w:val="00FC291C"/>
    <w:rsid w:val="00FC2CF8"/>
    <w:rsid w:val="00FC2EA5"/>
    <w:rsid w:val="00FC335D"/>
    <w:rsid w:val="00FC3BD1"/>
    <w:rsid w:val="00FC3ECC"/>
    <w:rsid w:val="00FC3F13"/>
    <w:rsid w:val="00FC425F"/>
    <w:rsid w:val="00FC45C7"/>
    <w:rsid w:val="00FC4E18"/>
    <w:rsid w:val="00FC4E23"/>
    <w:rsid w:val="00FC4EAC"/>
    <w:rsid w:val="00FC5280"/>
    <w:rsid w:val="00FC5DC3"/>
    <w:rsid w:val="00FC610F"/>
    <w:rsid w:val="00FC6190"/>
    <w:rsid w:val="00FC7391"/>
    <w:rsid w:val="00FD0128"/>
    <w:rsid w:val="00FD0257"/>
    <w:rsid w:val="00FD0F4C"/>
    <w:rsid w:val="00FD10BB"/>
    <w:rsid w:val="00FD179F"/>
    <w:rsid w:val="00FD21B5"/>
    <w:rsid w:val="00FD2306"/>
    <w:rsid w:val="00FD24E6"/>
    <w:rsid w:val="00FD2878"/>
    <w:rsid w:val="00FD2A30"/>
    <w:rsid w:val="00FD35E2"/>
    <w:rsid w:val="00FD36C1"/>
    <w:rsid w:val="00FD3892"/>
    <w:rsid w:val="00FD3D15"/>
    <w:rsid w:val="00FD4AA7"/>
    <w:rsid w:val="00FD4E1E"/>
    <w:rsid w:val="00FD4E40"/>
    <w:rsid w:val="00FD5653"/>
    <w:rsid w:val="00FD568F"/>
    <w:rsid w:val="00FD5C6B"/>
    <w:rsid w:val="00FD61BB"/>
    <w:rsid w:val="00FD685D"/>
    <w:rsid w:val="00FD6934"/>
    <w:rsid w:val="00FD69EC"/>
    <w:rsid w:val="00FD6E6D"/>
    <w:rsid w:val="00FD7692"/>
    <w:rsid w:val="00FD76A0"/>
    <w:rsid w:val="00FD7BF6"/>
    <w:rsid w:val="00FD7E66"/>
    <w:rsid w:val="00FE0161"/>
    <w:rsid w:val="00FE0264"/>
    <w:rsid w:val="00FE1946"/>
    <w:rsid w:val="00FE1BEA"/>
    <w:rsid w:val="00FE1C18"/>
    <w:rsid w:val="00FE1CD6"/>
    <w:rsid w:val="00FE20DF"/>
    <w:rsid w:val="00FE2E81"/>
    <w:rsid w:val="00FE30A1"/>
    <w:rsid w:val="00FE3713"/>
    <w:rsid w:val="00FE3E1D"/>
    <w:rsid w:val="00FE4E68"/>
    <w:rsid w:val="00FE510D"/>
    <w:rsid w:val="00FE597F"/>
    <w:rsid w:val="00FE59E9"/>
    <w:rsid w:val="00FE6AF1"/>
    <w:rsid w:val="00FE7172"/>
    <w:rsid w:val="00FE7A64"/>
    <w:rsid w:val="00FE7C37"/>
    <w:rsid w:val="00FE7F4E"/>
    <w:rsid w:val="00FF02C7"/>
    <w:rsid w:val="00FF07A2"/>
    <w:rsid w:val="00FF0858"/>
    <w:rsid w:val="00FF0FA9"/>
    <w:rsid w:val="00FF117F"/>
    <w:rsid w:val="00FF1399"/>
    <w:rsid w:val="00FF1502"/>
    <w:rsid w:val="00FF160D"/>
    <w:rsid w:val="00FF29A5"/>
    <w:rsid w:val="00FF4789"/>
    <w:rsid w:val="00FF47B8"/>
    <w:rsid w:val="00FF4911"/>
    <w:rsid w:val="00FF4CBE"/>
    <w:rsid w:val="00FF5038"/>
    <w:rsid w:val="00FF50AA"/>
    <w:rsid w:val="00FF520F"/>
    <w:rsid w:val="00FF5A86"/>
    <w:rsid w:val="00FF6464"/>
    <w:rsid w:val="00FF6EBE"/>
    <w:rsid w:val="00FF7008"/>
    <w:rsid w:val="00FF72B7"/>
    <w:rsid w:val="00FF78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idth-relative:margin;mso-height-relative:margin" fillcolor="white" strokecolor="white">
      <v:fill color="white"/>
      <v:stroke color="white"/>
    </o:shapedefaults>
    <o:shapelayout v:ext="edit">
      <o:idmap v:ext="edit" data="1"/>
    </o:shapelayout>
  </w:shapeDefaults>
  <w:decimalSymbol w:val="."/>
  <w:listSeparator w:val=","/>
  <w14:docId w14:val="31DB2F05"/>
  <w15:docId w15:val="{FCF5DF29-0106-4903-96ED-DDC24DDFC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اصلي"/>
    <w:rsid w:val="000F785D"/>
    <w:pPr>
      <w:bidi/>
    </w:pPr>
    <w:rPr>
      <w:sz w:val="24"/>
      <w:szCs w:val="24"/>
    </w:rPr>
  </w:style>
  <w:style w:type="paragraph" w:styleId="Heading1">
    <w:name w:val="heading 1"/>
    <w:basedOn w:val="Normal"/>
    <w:next w:val="Normal"/>
    <w:link w:val="Heading1Char"/>
    <w:uiPriority w:val="9"/>
    <w:qFormat/>
    <w:rsid w:val="00AB6036"/>
    <w:pPr>
      <w:keepNext/>
      <w:bidi w:val="0"/>
      <w:jc w:val="right"/>
      <w:outlineLvl w:val="0"/>
    </w:pPr>
    <w:rPr>
      <w:vanish/>
      <w:color w:val="FF0000"/>
      <w:szCs w:val="28"/>
    </w:rPr>
  </w:style>
  <w:style w:type="paragraph" w:styleId="Heading2">
    <w:name w:val="heading 2"/>
    <w:basedOn w:val="Normal"/>
    <w:next w:val="Normal"/>
    <w:link w:val="Heading2Char"/>
    <w:uiPriority w:val="9"/>
    <w:qFormat/>
    <w:rsid w:val="00E8030D"/>
    <w:pPr>
      <w:keepNext/>
      <w:spacing w:before="240" w:after="60"/>
      <w:outlineLvl w:val="1"/>
    </w:pPr>
    <w:rPr>
      <w:rFonts w:ascii="Arial" w:eastAsia="Calibri" w:hAnsi="Arial" w:cs="B Titr"/>
      <w:b/>
      <w:bCs/>
      <w:i/>
      <w:color w:val="1F3864"/>
      <w:sz w:val="28"/>
      <w:szCs w:val="28"/>
    </w:rPr>
  </w:style>
  <w:style w:type="paragraph" w:styleId="Heading3">
    <w:name w:val="heading 3"/>
    <w:basedOn w:val="Normal"/>
    <w:next w:val="Normal"/>
    <w:link w:val="Heading3Char"/>
    <w:uiPriority w:val="9"/>
    <w:qFormat/>
    <w:rsid w:val="00C910FA"/>
    <w:pPr>
      <w:keepNext/>
      <w:outlineLvl w:val="2"/>
    </w:pPr>
    <w:rPr>
      <w:rFonts w:eastAsia="SimSun" w:cs="B Titr"/>
      <w:bCs/>
      <w:color w:val="000000"/>
      <w:lang w:eastAsia="zh-CN"/>
    </w:rPr>
  </w:style>
  <w:style w:type="paragraph" w:styleId="Heading4">
    <w:name w:val="heading 4"/>
    <w:basedOn w:val="Heading4-"/>
    <w:next w:val="Normal"/>
    <w:link w:val="Heading4Char"/>
    <w:uiPriority w:val="9"/>
    <w:qFormat/>
    <w:rsid w:val="002C5E4F"/>
    <w:pPr>
      <w:outlineLvl w:val="3"/>
    </w:pPr>
    <w:rPr>
      <w:lang w:bidi="fa-IR"/>
    </w:rPr>
  </w:style>
  <w:style w:type="paragraph" w:styleId="Heading5">
    <w:name w:val="heading 5"/>
    <w:basedOn w:val="Normal"/>
    <w:next w:val="Normal"/>
    <w:link w:val="Heading5Char"/>
    <w:uiPriority w:val="9"/>
    <w:rsid w:val="00607985"/>
    <w:pPr>
      <w:keepNext/>
      <w:bidi w:val="0"/>
      <w:jc w:val="center"/>
      <w:outlineLvl w:val="4"/>
    </w:pPr>
    <w:rPr>
      <w:color w:val="333399"/>
      <w:sz w:val="20"/>
      <w:szCs w:val="20"/>
    </w:rPr>
  </w:style>
  <w:style w:type="paragraph" w:styleId="Heading6">
    <w:name w:val="heading 6"/>
    <w:basedOn w:val="Normal"/>
    <w:next w:val="Normal"/>
    <w:link w:val="Heading6Char"/>
    <w:rsid w:val="00607985"/>
    <w:pPr>
      <w:keepNext/>
      <w:bidi w:val="0"/>
      <w:jc w:val="center"/>
      <w:outlineLvl w:val="5"/>
    </w:pPr>
    <w:rPr>
      <w:b/>
      <w:bCs/>
      <w:color w:val="000000"/>
    </w:rPr>
  </w:style>
  <w:style w:type="paragraph" w:styleId="Heading7">
    <w:name w:val="heading 7"/>
    <w:basedOn w:val="Normal"/>
    <w:next w:val="NormalIndent"/>
    <w:link w:val="Heading7Char"/>
    <w:rsid w:val="00607985"/>
    <w:pPr>
      <w:bidi w:val="0"/>
      <w:spacing w:before="240" w:after="120"/>
      <w:ind w:right="567"/>
      <w:jc w:val="lowKashida"/>
      <w:outlineLvl w:val="6"/>
    </w:pPr>
    <w:rPr>
      <w:rFonts w:eastAsia="SimSun"/>
      <w:bCs/>
      <w:szCs w:val="28"/>
      <w:lang w:eastAsia="zh-CN"/>
    </w:rPr>
  </w:style>
  <w:style w:type="paragraph" w:styleId="Heading8">
    <w:name w:val="heading 8"/>
    <w:basedOn w:val="Normal"/>
    <w:next w:val="Normal"/>
    <w:link w:val="Heading8Char"/>
    <w:rsid w:val="00607985"/>
    <w:pPr>
      <w:keepNext/>
      <w:widowControl w:val="0"/>
      <w:numPr>
        <w:numId w:val="1"/>
      </w:numPr>
      <w:ind w:left="0" w:firstLine="0"/>
      <w:outlineLvl w:val="7"/>
    </w:pPr>
    <w:rPr>
      <w:rFonts w:eastAsia="SimSun"/>
      <w:sz w:val="28"/>
      <w:szCs w:val="33"/>
      <w:lang w:eastAsia="zh-CN" w:bidi="fa-IR"/>
    </w:rPr>
  </w:style>
  <w:style w:type="paragraph" w:styleId="Heading9">
    <w:name w:val="heading 9"/>
    <w:basedOn w:val="Normal"/>
    <w:next w:val="NormalIndent"/>
    <w:link w:val="Heading9Char"/>
    <w:rsid w:val="00607985"/>
    <w:pPr>
      <w:bidi w:val="0"/>
      <w:jc w:val="lowKashida"/>
      <w:outlineLvl w:val="8"/>
    </w:pPr>
    <w:rPr>
      <w:rFonts w:eastAsia="SimSun"/>
      <w:bCs/>
      <w:i/>
      <w:iCs/>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B6036"/>
    <w:rPr>
      <w:rFonts w:cs="B Titr"/>
      <w:vanish/>
      <w:color w:val="FF0000"/>
      <w:sz w:val="24"/>
      <w:szCs w:val="28"/>
    </w:rPr>
  </w:style>
  <w:style w:type="character" w:customStyle="1" w:styleId="Heading2Char">
    <w:name w:val="Heading 2 Char"/>
    <w:link w:val="Heading2"/>
    <w:uiPriority w:val="9"/>
    <w:rsid w:val="00E8030D"/>
    <w:rPr>
      <w:rFonts w:ascii="Arial" w:eastAsia="Calibri" w:hAnsi="Arial" w:cs="B Titr"/>
      <w:b/>
      <w:bCs/>
      <w:i/>
      <w:color w:val="1F3864"/>
      <w:sz w:val="28"/>
      <w:szCs w:val="28"/>
      <w:lang w:bidi="ar-SA"/>
    </w:rPr>
  </w:style>
  <w:style w:type="character" w:customStyle="1" w:styleId="Heading3Char">
    <w:name w:val="Heading 3 Char"/>
    <w:link w:val="Heading3"/>
    <w:uiPriority w:val="9"/>
    <w:rsid w:val="00C910FA"/>
    <w:rPr>
      <w:rFonts w:eastAsia="SimSun" w:cs="B Titr"/>
      <w:bCs/>
      <w:color w:val="000000"/>
      <w:sz w:val="24"/>
      <w:szCs w:val="24"/>
      <w:lang w:eastAsia="zh-CN" w:bidi="ar-SA"/>
    </w:rPr>
  </w:style>
  <w:style w:type="character" w:customStyle="1" w:styleId="Heading4Char">
    <w:name w:val="Heading 4 Char"/>
    <w:link w:val="Heading4"/>
    <w:uiPriority w:val="9"/>
    <w:rsid w:val="002C5E4F"/>
    <w:rPr>
      <w:rFonts w:ascii="Calibri" w:eastAsia="Calibri" w:hAnsi="Calibri" w:cs="B Lotus"/>
      <w:b/>
      <w:bCs/>
      <w:sz w:val="28"/>
      <w:szCs w:val="28"/>
      <w:lang w:bidi="fa-IR"/>
    </w:rPr>
  </w:style>
  <w:style w:type="character" w:customStyle="1" w:styleId="Heading5Char">
    <w:name w:val="Heading 5 Char"/>
    <w:link w:val="Heading5"/>
    <w:uiPriority w:val="9"/>
    <w:rsid w:val="003418AF"/>
    <w:rPr>
      <w:color w:val="333399"/>
      <w:lang w:val="en-US" w:eastAsia="en-US"/>
    </w:rPr>
  </w:style>
  <w:style w:type="character" w:customStyle="1" w:styleId="Heading6Char">
    <w:name w:val="Heading 6 Char"/>
    <w:link w:val="Heading6"/>
    <w:rsid w:val="003418AF"/>
    <w:rPr>
      <w:b/>
      <w:bCs/>
      <w:color w:val="000000"/>
      <w:sz w:val="24"/>
      <w:szCs w:val="24"/>
      <w:lang w:val="en-US" w:eastAsia="en-US"/>
    </w:rPr>
  </w:style>
  <w:style w:type="paragraph" w:styleId="NormalIndent">
    <w:name w:val="Normal Indent"/>
    <w:basedOn w:val="Normal"/>
    <w:rsid w:val="00607985"/>
    <w:pPr>
      <w:bidi w:val="0"/>
      <w:ind w:right="720"/>
    </w:pPr>
    <w:rPr>
      <w:rFonts w:eastAsia="SimSun"/>
      <w:lang w:eastAsia="zh-CN"/>
    </w:rPr>
  </w:style>
  <w:style w:type="character" w:customStyle="1" w:styleId="Heading7Char">
    <w:name w:val="Heading 7 Char"/>
    <w:link w:val="Heading7"/>
    <w:rsid w:val="003418AF"/>
    <w:rPr>
      <w:rFonts w:eastAsia="SimSun" w:cs="Nasim"/>
      <w:bCs/>
      <w:sz w:val="24"/>
      <w:szCs w:val="28"/>
      <w:lang w:val="en-US" w:eastAsia="zh-CN"/>
    </w:rPr>
  </w:style>
  <w:style w:type="character" w:customStyle="1" w:styleId="Heading8Char">
    <w:name w:val="Heading 8 Char"/>
    <w:link w:val="Heading8"/>
    <w:rsid w:val="003418AF"/>
    <w:rPr>
      <w:rFonts w:eastAsia="SimSun"/>
      <w:sz w:val="28"/>
      <w:szCs w:val="33"/>
      <w:lang w:eastAsia="zh-CN" w:bidi="fa-IR"/>
    </w:rPr>
  </w:style>
  <w:style w:type="character" w:customStyle="1" w:styleId="Heading9Char">
    <w:name w:val="Heading 9 Char"/>
    <w:link w:val="Heading9"/>
    <w:rsid w:val="003418AF"/>
    <w:rPr>
      <w:rFonts w:eastAsia="SimSun" w:cs="Sina"/>
      <w:bCs/>
      <w:i/>
      <w:iCs/>
      <w:sz w:val="24"/>
      <w:szCs w:val="32"/>
      <w:lang w:val="en-US" w:eastAsia="zh-CN"/>
    </w:rPr>
  </w:style>
  <w:style w:type="paragraph" w:styleId="Footer">
    <w:name w:val="footer"/>
    <w:basedOn w:val="Normal"/>
    <w:link w:val="FooterChar"/>
    <w:uiPriority w:val="99"/>
    <w:rsid w:val="00607985"/>
    <w:pPr>
      <w:tabs>
        <w:tab w:val="center" w:pos="4153"/>
        <w:tab w:val="right" w:pos="8306"/>
      </w:tabs>
    </w:pPr>
  </w:style>
  <w:style w:type="character" w:customStyle="1" w:styleId="FooterChar">
    <w:name w:val="Footer Char"/>
    <w:link w:val="Footer"/>
    <w:uiPriority w:val="99"/>
    <w:rsid w:val="003418AF"/>
    <w:rPr>
      <w:sz w:val="24"/>
      <w:szCs w:val="24"/>
      <w:lang w:val="en-US" w:eastAsia="en-US"/>
    </w:rPr>
  </w:style>
  <w:style w:type="character" w:styleId="PageNumber">
    <w:name w:val="page number"/>
    <w:basedOn w:val="DefaultParagraphFont"/>
    <w:rsid w:val="00607985"/>
  </w:style>
  <w:style w:type="paragraph" w:styleId="EnvelopeAddress">
    <w:name w:val="envelope address"/>
    <w:basedOn w:val="Normal"/>
    <w:rsid w:val="00607985"/>
    <w:pPr>
      <w:framePr w:w="7920" w:h="1980" w:hRule="exact" w:hSpace="180" w:wrap="auto" w:hAnchor="page" w:xAlign="center" w:yAlign="bottom"/>
      <w:bidi w:val="0"/>
      <w:ind w:right="2880"/>
    </w:pPr>
    <w:rPr>
      <w:rFonts w:ascii="Arial" w:eastAsia="SimSun" w:cs="Arial"/>
      <w:szCs w:val="28"/>
      <w:lang w:eastAsia="zh-CN"/>
    </w:rPr>
  </w:style>
  <w:style w:type="paragraph" w:styleId="BodyText">
    <w:name w:val="Body Text"/>
    <w:basedOn w:val="Normal"/>
    <w:link w:val="BodyTextChar"/>
    <w:rsid w:val="00607985"/>
    <w:pPr>
      <w:tabs>
        <w:tab w:val="left" w:pos="2926"/>
      </w:tabs>
      <w:bidi w:val="0"/>
      <w:outlineLvl w:val="0"/>
    </w:pPr>
    <w:rPr>
      <w:rFonts w:eastAsia="SimSun"/>
      <w:szCs w:val="72"/>
      <w:lang w:val="ar-SA" w:eastAsia="zh-CN"/>
    </w:rPr>
  </w:style>
  <w:style w:type="character" w:customStyle="1" w:styleId="BodyTextChar">
    <w:name w:val="Body Text Char"/>
    <w:link w:val="BodyText"/>
    <w:rsid w:val="003418AF"/>
    <w:rPr>
      <w:rFonts w:eastAsia="SimSun" w:cs="Mitra"/>
      <w:sz w:val="24"/>
      <w:szCs w:val="72"/>
      <w:lang w:val="ar-SA" w:eastAsia="zh-CN"/>
    </w:rPr>
  </w:style>
  <w:style w:type="paragraph" w:styleId="Header">
    <w:name w:val="header"/>
    <w:basedOn w:val="Normal"/>
    <w:link w:val="HeaderChar"/>
    <w:uiPriority w:val="99"/>
    <w:rsid w:val="00607985"/>
    <w:pPr>
      <w:tabs>
        <w:tab w:val="center" w:pos="4153"/>
        <w:tab w:val="right" w:pos="8306"/>
      </w:tabs>
      <w:bidi w:val="0"/>
    </w:pPr>
    <w:rPr>
      <w:rFonts w:eastAsia="SimSun"/>
      <w:lang w:eastAsia="zh-CN"/>
    </w:rPr>
  </w:style>
  <w:style w:type="character" w:customStyle="1" w:styleId="HeaderChar">
    <w:name w:val="Header Char"/>
    <w:link w:val="Header"/>
    <w:uiPriority w:val="99"/>
    <w:rsid w:val="003418AF"/>
    <w:rPr>
      <w:rFonts w:eastAsia="SimSun"/>
      <w:sz w:val="24"/>
      <w:szCs w:val="24"/>
      <w:lang w:val="en-US" w:eastAsia="zh-CN"/>
    </w:rPr>
  </w:style>
  <w:style w:type="paragraph" w:styleId="BodyText2">
    <w:name w:val="Body Text 2"/>
    <w:basedOn w:val="Normal"/>
    <w:link w:val="BodyText2Char"/>
    <w:rsid w:val="00607985"/>
    <w:pPr>
      <w:spacing w:after="120" w:line="480" w:lineRule="auto"/>
    </w:pPr>
  </w:style>
  <w:style w:type="character" w:customStyle="1" w:styleId="BodyText2Char">
    <w:name w:val="Body Text 2 Char"/>
    <w:link w:val="BodyText2"/>
    <w:rsid w:val="003418AF"/>
    <w:rPr>
      <w:sz w:val="24"/>
      <w:szCs w:val="24"/>
      <w:lang w:val="en-US" w:eastAsia="en-US"/>
    </w:rPr>
  </w:style>
  <w:style w:type="paragraph" w:styleId="BodyText3">
    <w:name w:val="Body Text 3"/>
    <w:basedOn w:val="Normal"/>
    <w:link w:val="BodyText3Char"/>
    <w:rsid w:val="00607985"/>
    <w:pPr>
      <w:spacing w:after="120"/>
    </w:pPr>
    <w:rPr>
      <w:sz w:val="16"/>
      <w:szCs w:val="16"/>
    </w:rPr>
  </w:style>
  <w:style w:type="character" w:customStyle="1" w:styleId="BodyText3Char">
    <w:name w:val="Body Text 3 Char"/>
    <w:link w:val="BodyText3"/>
    <w:rsid w:val="003418AF"/>
    <w:rPr>
      <w:sz w:val="16"/>
      <w:szCs w:val="16"/>
      <w:lang w:val="en-US" w:eastAsia="en-US"/>
    </w:rPr>
  </w:style>
  <w:style w:type="paragraph" w:styleId="Title">
    <w:name w:val="Title"/>
    <w:basedOn w:val="Normal"/>
    <w:link w:val="TitleChar"/>
    <w:uiPriority w:val="10"/>
    <w:qFormat/>
    <w:rsid w:val="00607985"/>
    <w:pPr>
      <w:jc w:val="center"/>
    </w:pPr>
    <w:rPr>
      <w:rFonts w:ascii="Tahoma"/>
      <w:b/>
      <w:bCs/>
      <w:color w:val="333399"/>
      <w:sz w:val="60"/>
      <w:szCs w:val="60"/>
    </w:rPr>
  </w:style>
  <w:style w:type="character" w:customStyle="1" w:styleId="TitleChar">
    <w:name w:val="Title Char"/>
    <w:link w:val="Title"/>
    <w:uiPriority w:val="10"/>
    <w:rsid w:val="003418AF"/>
    <w:rPr>
      <w:rFonts w:ascii="Tahoma"/>
      <w:b/>
      <w:bCs/>
      <w:color w:val="333399"/>
      <w:sz w:val="60"/>
      <w:szCs w:val="60"/>
      <w:lang w:val="en-US" w:eastAsia="en-US"/>
    </w:rPr>
  </w:style>
  <w:style w:type="table" w:styleId="TableGrid">
    <w:name w:val="Table Grid"/>
    <w:basedOn w:val="TableNormal"/>
    <w:uiPriority w:val="39"/>
    <w:rsid w:val="00607985"/>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439CE"/>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rsid w:val="00960499"/>
    <w:rPr>
      <w:rFonts w:ascii="Tahoma" w:hAnsi="Tahoma" w:cs="Tahoma"/>
      <w:sz w:val="16"/>
      <w:szCs w:val="16"/>
    </w:rPr>
  </w:style>
  <w:style w:type="character" w:customStyle="1" w:styleId="BalloonTextChar">
    <w:name w:val="Balloon Text Char"/>
    <w:link w:val="BalloonText"/>
    <w:uiPriority w:val="99"/>
    <w:rsid w:val="00960499"/>
    <w:rPr>
      <w:rFonts w:ascii="Tahoma" w:hAnsi="Tahoma" w:cs="Tahoma"/>
      <w:sz w:val="16"/>
      <w:szCs w:val="16"/>
      <w:lang w:bidi="ar-SA"/>
    </w:rPr>
  </w:style>
  <w:style w:type="paragraph" w:styleId="TOCHeading">
    <w:name w:val="TOC Heading"/>
    <w:basedOn w:val="Heading1"/>
    <w:next w:val="Normal"/>
    <w:uiPriority w:val="39"/>
    <w:unhideWhenUsed/>
    <w:qFormat/>
    <w:rsid w:val="003C1F64"/>
    <w:pPr>
      <w:keepLines/>
      <w:spacing w:before="480" w:line="276" w:lineRule="auto"/>
      <w:jc w:val="left"/>
      <w:outlineLvl w:val="9"/>
    </w:pPr>
    <w:rPr>
      <w:rFonts w:ascii="Cambria" w:hAnsi="Cambria"/>
      <w:b/>
      <w:bCs/>
      <w:vanish w:val="0"/>
      <w:color w:val="365F91"/>
      <w:sz w:val="28"/>
    </w:rPr>
  </w:style>
  <w:style w:type="paragraph" w:styleId="TOC2">
    <w:name w:val="toc 2"/>
    <w:basedOn w:val="Normal"/>
    <w:next w:val="Normal"/>
    <w:autoRedefine/>
    <w:uiPriority w:val="39"/>
    <w:rsid w:val="00630D5F"/>
    <w:pPr>
      <w:tabs>
        <w:tab w:val="right" w:leader="dot" w:pos="9746"/>
      </w:tabs>
      <w:ind w:left="107"/>
      <w:jc w:val="center"/>
    </w:pPr>
  </w:style>
  <w:style w:type="character" w:styleId="Hyperlink">
    <w:name w:val="Hyperlink"/>
    <w:uiPriority w:val="99"/>
    <w:unhideWhenUsed/>
    <w:rsid w:val="003C1F64"/>
    <w:rPr>
      <w:color w:val="0000FF"/>
      <w:u w:val="single"/>
    </w:rPr>
  </w:style>
  <w:style w:type="paragraph" w:styleId="ListParagraph">
    <w:name w:val="List Paragraph"/>
    <w:aliases w:val="Subtitle 3"/>
    <w:basedOn w:val="Normal"/>
    <w:link w:val="ListParagraphChar"/>
    <w:uiPriority w:val="34"/>
    <w:qFormat/>
    <w:rsid w:val="00841FED"/>
    <w:pPr>
      <w:bidi w:val="0"/>
      <w:spacing w:after="200" w:line="276" w:lineRule="auto"/>
      <w:ind w:left="720"/>
      <w:contextualSpacing/>
    </w:pPr>
    <w:rPr>
      <w:rFonts w:ascii="Calibri" w:eastAsia="Calibri" w:hAnsi="Calibri" w:cs="Arial"/>
      <w:sz w:val="22"/>
      <w:szCs w:val="22"/>
    </w:rPr>
  </w:style>
  <w:style w:type="character" w:styleId="CommentReference">
    <w:name w:val="annotation reference"/>
    <w:uiPriority w:val="99"/>
    <w:rsid w:val="00B81FD5"/>
    <w:rPr>
      <w:sz w:val="16"/>
      <w:szCs w:val="16"/>
    </w:rPr>
  </w:style>
  <w:style w:type="paragraph" w:styleId="CommentText">
    <w:name w:val="annotation text"/>
    <w:basedOn w:val="Normal"/>
    <w:link w:val="CommentTextChar"/>
    <w:uiPriority w:val="99"/>
    <w:rsid w:val="00B81FD5"/>
    <w:rPr>
      <w:sz w:val="20"/>
      <w:szCs w:val="20"/>
    </w:rPr>
  </w:style>
  <w:style w:type="character" w:customStyle="1" w:styleId="CommentTextChar">
    <w:name w:val="Comment Text Char"/>
    <w:link w:val="CommentText"/>
    <w:uiPriority w:val="99"/>
    <w:rsid w:val="00B81FD5"/>
    <w:rPr>
      <w:lang w:val="en-US" w:eastAsia="en-US"/>
    </w:rPr>
  </w:style>
  <w:style w:type="paragraph" w:styleId="CommentSubject">
    <w:name w:val="annotation subject"/>
    <w:basedOn w:val="CommentText"/>
    <w:next w:val="CommentText"/>
    <w:link w:val="CommentSubjectChar"/>
    <w:uiPriority w:val="99"/>
    <w:rsid w:val="00B81FD5"/>
    <w:rPr>
      <w:b/>
      <w:bCs/>
    </w:rPr>
  </w:style>
  <w:style w:type="character" w:customStyle="1" w:styleId="CommentSubjectChar">
    <w:name w:val="Comment Subject Char"/>
    <w:link w:val="CommentSubject"/>
    <w:uiPriority w:val="99"/>
    <w:rsid w:val="00B81FD5"/>
    <w:rPr>
      <w:b/>
      <w:bCs/>
      <w:lang w:val="en-US" w:eastAsia="en-US"/>
    </w:rPr>
  </w:style>
  <w:style w:type="paragraph" w:styleId="FootnoteText">
    <w:name w:val="footnote text"/>
    <w:aliases w:val="Footnote Text Char Char Char,Footnote Text Char Char Char Char Char Char Char Char Char Char,Footnote Text1,Footnote Text Char Char Char1,Footnote Text2,Footnote Text Char2,Footnote Text32,Footnote Text412,Footnote Text2112,Footnote Text31"/>
    <w:basedOn w:val="Normal"/>
    <w:link w:val="FootnoteTextChar"/>
    <w:uiPriority w:val="99"/>
    <w:rsid w:val="00212A7D"/>
    <w:rPr>
      <w:sz w:val="20"/>
      <w:szCs w:val="20"/>
    </w:rPr>
  </w:style>
  <w:style w:type="character" w:customStyle="1" w:styleId="FootnoteTextChar">
    <w:name w:val="Footnote Text Char"/>
    <w:aliases w:val="Footnote Text Char Char Char Char,Footnote Text Char Char Char Char Char Char Char Char Char Char Char,Footnote Text1 Char,Footnote Text Char Char Char1 Char,Footnote Text2 Char,Footnote Text Char2 Char,Footnote Text32 Char"/>
    <w:link w:val="FootnoteText"/>
    <w:uiPriority w:val="99"/>
    <w:rsid w:val="00212A7D"/>
    <w:rPr>
      <w:rFonts w:cs="Traditional Arabic"/>
      <w:lang w:val="en-US" w:eastAsia="en-US"/>
    </w:rPr>
  </w:style>
  <w:style w:type="character" w:styleId="FootnoteReference">
    <w:name w:val="footnote reference"/>
    <w:aliases w:val="مرجع پاورقي,شماره زيرنويس"/>
    <w:uiPriority w:val="99"/>
    <w:unhideWhenUsed/>
    <w:rsid w:val="00212A7D"/>
    <w:rPr>
      <w:rFonts w:cs="B Lotus"/>
      <w:sz w:val="24"/>
      <w:szCs w:val="24"/>
      <w:vertAlign w:val="superscript"/>
      <w:lang w:val="en-GB" w:bidi="fa-IR"/>
    </w:rPr>
  </w:style>
  <w:style w:type="paragraph" w:styleId="NormalWeb">
    <w:name w:val="Normal (Web)"/>
    <w:basedOn w:val="Normal"/>
    <w:uiPriority w:val="99"/>
    <w:unhideWhenUsed/>
    <w:rsid w:val="00BE39F5"/>
    <w:pPr>
      <w:bidi w:val="0"/>
      <w:spacing w:before="100" w:beforeAutospacing="1" w:after="100" w:afterAutospacing="1"/>
    </w:pPr>
  </w:style>
  <w:style w:type="paragraph" w:customStyle="1" w:styleId="Text">
    <w:name w:val="Text"/>
    <w:basedOn w:val="Normal"/>
    <w:link w:val="TextChar"/>
    <w:rsid w:val="003C62EB"/>
    <w:pPr>
      <w:ind w:firstLine="340"/>
      <w:jc w:val="lowKashida"/>
    </w:pPr>
    <w:rPr>
      <w:rFonts w:eastAsia="MS Mincho" w:cs="B Nazanin"/>
      <w:sz w:val="20"/>
      <w:szCs w:val="22"/>
      <w:lang w:bidi="fa-IR"/>
    </w:rPr>
  </w:style>
  <w:style w:type="character" w:customStyle="1" w:styleId="TextChar">
    <w:name w:val="Text Char"/>
    <w:link w:val="Text"/>
    <w:rsid w:val="003C62EB"/>
    <w:rPr>
      <w:rFonts w:eastAsia="MS Mincho" w:cs="B Nazanin"/>
      <w:szCs w:val="22"/>
      <w:lang w:bidi="fa-IR"/>
    </w:rPr>
  </w:style>
  <w:style w:type="paragraph" w:customStyle="1" w:styleId="BulletedText">
    <w:name w:val="Bulleted Text"/>
    <w:basedOn w:val="Normal"/>
    <w:rsid w:val="003C62EB"/>
    <w:pPr>
      <w:tabs>
        <w:tab w:val="num" w:pos="340"/>
      </w:tabs>
      <w:ind w:left="340" w:hanging="340"/>
      <w:jc w:val="lowKashida"/>
    </w:pPr>
    <w:rPr>
      <w:rFonts w:eastAsia="MS Mincho" w:cs="B Nazanin"/>
      <w:sz w:val="20"/>
      <w:szCs w:val="22"/>
      <w:lang w:bidi="fa-IR"/>
    </w:rPr>
  </w:style>
  <w:style w:type="paragraph" w:customStyle="1" w:styleId="StyleText1BoldBefore6pt">
    <w:name w:val="Style Text1 + Bold Before:  6 pt"/>
    <w:basedOn w:val="Normal"/>
    <w:rsid w:val="003C62EB"/>
    <w:pPr>
      <w:spacing w:before="60"/>
      <w:jc w:val="lowKashida"/>
    </w:pPr>
    <w:rPr>
      <w:rFonts w:cs="B Nazanin"/>
      <w:b/>
      <w:bCs/>
      <w:sz w:val="20"/>
      <w:szCs w:val="22"/>
      <w:lang w:bidi="fa-IR"/>
    </w:rPr>
  </w:style>
  <w:style w:type="character" w:styleId="Strong">
    <w:name w:val="Strong"/>
    <w:uiPriority w:val="22"/>
    <w:qFormat/>
    <w:rsid w:val="001E41B0"/>
    <w:rPr>
      <w:b/>
      <w:bCs/>
    </w:rPr>
  </w:style>
  <w:style w:type="character" w:styleId="IntenseEmphasis">
    <w:name w:val="Intense Emphasis"/>
    <w:uiPriority w:val="21"/>
    <w:rsid w:val="001E41B0"/>
    <w:rPr>
      <w:i/>
      <w:iCs/>
      <w:color w:val="5B9BD5"/>
    </w:rPr>
  </w:style>
  <w:style w:type="paragraph" w:styleId="Caption">
    <w:name w:val="caption"/>
    <w:basedOn w:val="Normal"/>
    <w:next w:val="Normal"/>
    <w:rsid w:val="001E41B0"/>
    <w:pPr>
      <w:bidi w:val="0"/>
    </w:pPr>
    <w:rPr>
      <w:rFonts w:ascii="Calibri" w:hAnsi="Calibri" w:cs="B Lotus"/>
      <w:b/>
      <w:bCs/>
      <w:sz w:val="20"/>
      <w:szCs w:val="20"/>
      <w:lang w:val="en-GB"/>
    </w:rPr>
  </w:style>
  <w:style w:type="table" w:customStyle="1" w:styleId="TableGrid2">
    <w:name w:val="Table Grid2"/>
    <w:basedOn w:val="TableNormal"/>
    <w:next w:val="TableGrid"/>
    <w:uiPriority w:val="39"/>
    <w:rsid w:val="00DB6BD0"/>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B6BD0"/>
  </w:style>
  <w:style w:type="table" w:styleId="TableList7">
    <w:name w:val="Table List 7"/>
    <w:basedOn w:val="TableNormal"/>
    <w:rsid w:val="00DB6BD0"/>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Grid4">
    <w:name w:val="Table Grid 4"/>
    <w:basedOn w:val="TableNormal"/>
    <w:rsid w:val="00DB6BD0"/>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
    <w:name w:val="Light List - Accent 11"/>
    <w:basedOn w:val="TableNormal"/>
    <w:uiPriority w:val="61"/>
    <w:rsid w:val="00DB6BD0"/>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8">
    <w:name w:val="Table Grid 8"/>
    <w:basedOn w:val="TableNormal"/>
    <w:rsid w:val="00DB6BD0"/>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Professional">
    <w:name w:val="Table Professional"/>
    <w:basedOn w:val="TableNormal"/>
    <w:rsid w:val="00DB6BD0"/>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human-readable">
    <w:name w:val="human-readable"/>
    <w:rsid w:val="00DB6BD0"/>
  </w:style>
  <w:style w:type="character" w:customStyle="1" w:styleId="hr-quantity">
    <w:name w:val="hr-quantity"/>
    <w:rsid w:val="00DB6BD0"/>
  </w:style>
  <w:style w:type="character" w:styleId="FollowedHyperlink">
    <w:name w:val="FollowedHyperlink"/>
    <w:uiPriority w:val="99"/>
    <w:rsid w:val="00DB6BD0"/>
    <w:rPr>
      <w:color w:val="800080"/>
      <w:u w:val="single"/>
    </w:rPr>
  </w:style>
  <w:style w:type="paragraph" w:styleId="TOC3">
    <w:name w:val="toc 3"/>
    <w:basedOn w:val="Normal"/>
    <w:next w:val="Normal"/>
    <w:autoRedefine/>
    <w:uiPriority w:val="39"/>
    <w:rsid w:val="00DB6BD0"/>
    <w:pPr>
      <w:ind w:left="440"/>
    </w:pPr>
    <w:rPr>
      <w:rFonts w:ascii="Calibri" w:hAnsi="Calibri" w:cs="B Lotus"/>
      <w:sz w:val="22"/>
      <w:szCs w:val="22"/>
    </w:rPr>
  </w:style>
  <w:style w:type="paragraph" w:styleId="Subtitle">
    <w:name w:val="Subtitle"/>
    <w:basedOn w:val="Normal"/>
    <w:next w:val="Normal"/>
    <w:link w:val="SubtitleChar"/>
    <w:uiPriority w:val="11"/>
    <w:qFormat/>
    <w:rsid w:val="00DB6BD0"/>
    <w:pPr>
      <w:spacing w:after="60"/>
      <w:jc w:val="center"/>
      <w:outlineLvl w:val="1"/>
    </w:pPr>
    <w:rPr>
      <w:rFonts w:ascii="Cambria" w:hAnsi="Cambria"/>
    </w:rPr>
  </w:style>
  <w:style w:type="character" w:customStyle="1" w:styleId="SubtitleChar">
    <w:name w:val="Subtitle Char"/>
    <w:link w:val="Subtitle"/>
    <w:uiPriority w:val="11"/>
    <w:rsid w:val="00DB6BD0"/>
    <w:rPr>
      <w:rFonts w:ascii="Cambria" w:hAnsi="Cambria"/>
      <w:sz w:val="24"/>
      <w:szCs w:val="24"/>
    </w:rPr>
  </w:style>
  <w:style w:type="paragraph" w:customStyle="1" w:styleId="t1">
    <w:name w:val="t1"/>
    <w:basedOn w:val="Normal"/>
    <w:rsid w:val="00C25CB3"/>
    <w:pPr>
      <w:bidi w:val="0"/>
      <w:spacing w:before="100" w:beforeAutospacing="1" w:after="100" w:afterAutospacing="1"/>
    </w:pPr>
  </w:style>
  <w:style w:type="paragraph" w:customStyle="1" w:styleId="mt">
    <w:name w:val="mt"/>
    <w:basedOn w:val="Normal"/>
    <w:rsid w:val="00C25CB3"/>
    <w:pPr>
      <w:bidi w:val="0"/>
      <w:spacing w:before="100" w:beforeAutospacing="1" w:after="100" w:afterAutospacing="1"/>
    </w:pPr>
  </w:style>
  <w:style w:type="table" w:customStyle="1" w:styleId="TableList71">
    <w:name w:val="Table List 71"/>
    <w:basedOn w:val="TableNormal"/>
    <w:next w:val="TableList7"/>
    <w:rsid w:val="004A1295"/>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1">
    <w:name w:val="Table Grid 41"/>
    <w:basedOn w:val="TableNormal"/>
    <w:next w:val="TableGrid4"/>
    <w:rsid w:val="004A1295"/>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1">
    <w:name w:val="Light List - Accent 111"/>
    <w:basedOn w:val="TableNormal"/>
    <w:uiPriority w:val="61"/>
    <w:rsid w:val="004A1295"/>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1">
    <w:name w:val="Table Grid 81"/>
    <w:basedOn w:val="TableNormal"/>
    <w:next w:val="TableGrid8"/>
    <w:rsid w:val="004A1295"/>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rsid w:val="004A1295"/>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NoList1">
    <w:name w:val="No List1"/>
    <w:next w:val="NoList"/>
    <w:uiPriority w:val="99"/>
    <w:semiHidden/>
    <w:unhideWhenUsed/>
    <w:rsid w:val="004A1295"/>
  </w:style>
  <w:style w:type="paragraph" w:customStyle="1" w:styleId="ListParagraph1">
    <w:name w:val="List Paragraph1"/>
    <w:basedOn w:val="Normal"/>
    <w:next w:val="ListParagraph"/>
    <w:uiPriority w:val="34"/>
    <w:rsid w:val="004A1295"/>
    <w:pPr>
      <w:bidi w:val="0"/>
      <w:spacing w:after="200" w:line="276" w:lineRule="auto"/>
      <w:ind w:left="720"/>
      <w:contextualSpacing/>
    </w:pPr>
    <w:rPr>
      <w:rFonts w:ascii="Calibri" w:hAnsi="Calibri" w:cs="Arial"/>
      <w:sz w:val="22"/>
      <w:szCs w:val="22"/>
    </w:rPr>
  </w:style>
  <w:style w:type="character" w:customStyle="1" w:styleId="Hyperlink1">
    <w:name w:val="Hyperlink1"/>
    <w:uiPriority w:val="99"/>
    <w:unhideWhenUsed/>
    <w:rsid w:val="004A1295"/>
    <w:rPr>
      <w:color w:val="0000FF"/>
      <w:u w:val="single"/>
    </w:rPr>
  </w:style>
  <w:style w:type="character" w:customStyle="1" w:styleId="ms-sitemapdirectional">
    <w:name w:val="ms-sitemapdirectional"/>
    <w:rsid w:val="004A1295"/>
  </w:style>
  <w:style w:type="paragraph" w:customStyle="1" w:styleId="BalloonText1">
    <w:name w:val="Balloon Text1"/>
    <w:basedOn w:val="Normal"/>
    <w:next w:val="BalloonText"/>
    <w:uiPriority w:val="99"/>
    <w:semiHidden/>
    <w:unhideWhenUsed/>
    <w:rsid w:val="004A1295"/>
    <w:rPr>
      <w:rFonts w:ascii="Tahoma" w:eastAsia="Calibri" w:hAnsi="Tahoma" w:cs="Tahoma"/>
      <w:sz w:val="16"/>
      <w:szCs w:val="16"/>
      <w:lang w:bidi="fa-IR"/>
    </w:rPr>
  </w:style>
  <w:style w:type="paragraph" w:customStyle="1" w:styleId="Header1">
    <w:name w:val="Header1"/>
    <w:basedOn w:val="Normal"/>
    <w:next w:val="Header"/>
    <w:uiPriority w:val="99"/>
    <w:unhideWhenUsed/>
    <w:rsid w:val="004A1295"/>
    <w:pPr>
      <w:tabs>
        <w:tab w:val="center" w:pos="4680"/>
        <w:tab w:val="right" w:pos="9360"/>
      </w:tabs>
      <w:bidi w:val="0"/>
    </w:pPr>
    <w:rPr>
      <w:rFonts w:ascii="Calibri" w:eastAsia="Calibri" w:hAnsi="Calibri" w:cs="Arial"/>
      <w:sz w:val="22"/>
      <w:szCs w:val="22"/>
      <w:lang w:bidi="fa-IR"/>
    </w:rPr>
  </w:style>
  <w:style w:type="paragraph" w:customStyle="1" w:styleId="Footer1">
    <w:name w:val="Footer1"/>
    <w:basedOn w:val="Normal"/>
    <w:next w:val="Footer"/>
    <w:uiPriority w:val="99"/>
    <w:unhideWhenUsed/>
    <w:rsid w:val="004A1295"/>
    <w:pPr>
      <w:tabs>
        <w:tab w:val="center" w:pos="4680"/>
        <w:tab w:val="right" w:pos="9360"/>
      </w:tabs>
      <w:bidi w:val="0"/>
    </w:pPr>
    <w:rPr>
      <w:rFonts w:ascii="Calibri" w:eastAsia="Calibri" w:hAnsi="Calibri" w:cs="Arial"/>
      <w:sz w:val="22"/>
      <w:szCs w:val="22"/>
      <w:lang w:bidi="fa-IR"/>
    </w:rPr>
  </w:style>
  <w:style w:type="paragraph" w:customStyle="1" w:styleId="NoSpacing1">
    <w:name w:val="No Spacing1"/>
    <w:next w:val="NoSpacing"/>
    <w:link w:val="NoSpacingChar"/>
    <w:uiPriority w:val="1"/>
    <w:rsid w:val="004A1295"/>
    <w:rPr>
      <w:rFonts w:ascii="Calibri" w:hAnsi="Calibri"/>
      <w:sz w:val="22"/>
      <w:szCs w:val="22"/>
      <w:lang w:eastAsia="ja-JP"/>
    </w:rPr>
  </w:style>
  <w:style w:type="character" w:customStyle="1" w:styleId="NoSpacingChar">
    <w:name w:val="No Spacing Char"/>
    <w:link w:val="NoSpacing1"/>
    <w:uiPriority w:val="1"/>
    <w:rsid w:val="004A1295"/>
    <w:rPr>
      <w:rFonts w:ascii="Calibri" w:hAnsi="Calibri"/>
      <w:sz w:val="22"/>
      <w:szCs w:val="22"/>
      <w:lang w:eastAsia="ja-JP" w:bidi="ar-SA"/>
    </w:rPr>
  </w:style>
  <w:style w:type="character" w:customStyle="1" w:styleId="BalloonTextChar1">
    <w:name w:val="Balloon Text Char1"/>
    <w:uiPriority w:val="99"/>
    <w:semiHidden/>
    <w:rsid w:val="004A1295"/>
    <w:rPr>
      <w:rFonts w:ascii="Tahoma" w:hAnsi="Tahoma" w:cs="Tahoma"/>
      <w:sz w:val="16"/>
      <w:szCs w:val="16"/>
    </w:rPr>
  </w:style>
  <w:style w:type="character" w:customStyle="1" w:styleId="HeaderChar1">
    <w:name w:val="Header Char1"/>
    <w:uiPriority w:val="99"/>
    <w:semiHidden/>
    <w:rsid w:val="004A1295"/>
  </w:style>
  <w:style w:type="character" w:customStyle="1" w:styleId="FooterChar1">
    <w:name w:val="Footer Char1"/>
    <w:uiPriority w:val="99"/>
    <w:semiHidden/>
    <w:rsid w:val="004A1295"/>
  </w:style>
  <w:style w:type="paragraph" w:customStyle="1" w:styleId="NoSpacing2">
    <w:name w:val="No Spacing2"/>
    <w:next w:val="NoSpacing"/>
    <w:uiPriority w:val="1"/>
    <w:rsid w:val="004A1295"/>
    <w:pPr>
      <w:bidi/>
    </w:pPr>
    <w:rPr>
      <w:rFonts w:ascii="Calibri" w:eastAsia="Calibri" w:hAnsi="Calibri" w:cs="Arial"/>
      <w:sz w:val="22"/>
      <w:szCs w:val="22"/>
      <w:lang w:bidi="fa-IR"/>
    </w:rPr>
  </w:style>
  <w:style w:type="paragraph" w:styleId="NoSpacing">
    <w:name w:val="No Spacing"/>
    <w:uiPriority w:val="1"/>
    <w:qFormat/>
    <w:rsid w:val="004A1295"/>
    <w:pPr>
      <w:bidi/>
    </w:pPr>
    <w:rPr>
      <w:sz w:val="24"/>
      <w:szCs w:val="24"/>
    </w:rPr>
  </w:style>
  <w:style w:type="paragraph" w:customStyle="1" w:styleId="a">
    <w:name w:val="بادی"/>
    <w:basedOn w:val="Normal"/>
    <w:link w:val="Char"/>
    <w:rsid w:val="007876F4"/>
    <w:pPr>
      <w:spacing w:line="276" w:lineRule="auto"/>
      <w:jc w:val="both"/>
    </w:pPr>
    <w:rPr>
      <w:rFonts w:ascii="Calibri" w:eastAsia="Calibri" w:hAnsi="Calibri"/>
      <w:b/>
      <w:bCs/>
    </w:rPr>
  </w:style>
  <w:style w:type="character" w:customStyle="1" w:styleId="Char">
    <w:name w:val="بادی Char"/>
    <w:link w:val="a"/>
    <w:rsid w:val="007876F4"/>
    <w:rPr>
      <w:rFonts w:ascii="Calibri" w:eastAsia="Calibri" w:hAnsi="Calibri" w:cs="B Lotus"/>
      <w:b/>
      <w:bCs/>
      <w:sz w:val="24"/>
      <w:szCs w:val="24"/>
    </w:rPr>
  </w:style>
  <w:style w:type="paragraph" w:customStyle="1" w:styleId="a0">
    <w:name w:val="جدول و نمودار"/>
    <w:basedOn w:val="a"/>
    <w:link w:val="Char0"/>
    <w:qFormat/>
    <w:rsid w:val="00F366D8"/>
    <w:pPr>
      <w:jc w:val="center"/>
    </w:pPr>
    <w:rPr>
      <w:rFonts w:ascii="Arial" w:eastAsia="Times New Roman" w:hAnsi="Arial" w:cs="B Nazanin"/>
      <w:b w:val="0"/>
      <w:bCs w:val="0"/>
      <w:color w:val="222222"/>
      <w:sz w:val="22"/>
      <w:szCs w:val="22"/>
    </w:rPr>
  </w:style>
  <w:style w:type="character" w:customStyle="1" w:styleId="Char0">
    <w:name w:val="جدول و نمودار Char"/>
    <w:link w:val="a0"/>
    <w:rsid w:val="00F366D8"/>
    <w:rPr>
      <w:rFonts w:ascii="Arial" w:hAnsi="Arial" w:cs="B Nazanin"/>
      <w:color w:val="222222"/>
      <w:sz w:val="22"/>
      <w:szCs w:val="22"/>
      <w:lang w:bidi="ar-SA"/>
    </w:rPr>
  </w:style>
  <w:style w:type="paragraph" w:customStyle="1" w:styleId="a1">
    <w:name w:val="تیتر دوم"/>
    <w:basedOn w:val="a"/>
    <w:link w:val="Char1"/>
    <w:rsid w:val="008E0C4D"/>
    <w:pPr>
      <w:ind w:left="4"/>
    </w:pPr>
    <w:rPr>
      <w:b w:val="0"/>
    </w:rPr>
  </w:style>
  <w:style w:type="character" w:customStyle="1" w:styleId="Char1">
    <w:name w:val="تیتر دوم Char"/>
    <w:link w:val="a1"/>
    <w:rsid w:val="008E0C4D"/>
    <w:rPr>
      <w:rFonts w:ascii="Calibri" w:eastAsia="Calibri" w:hAnsi="Calibri" w:cs="B Titr"/>
      <w:bCs/>
      <w:sz w:val="24"/>
      <w:szCs w:val="24"/>
    </w:rPr>
  </w:style>
  <w:style w:type="paragraph" w:customStyle="1" w:styleId="a2">
    <w:name w:val="تیتر سوم"/>
    <w:basedOn w:val="a"/>
    <w:link w:val="Char2"/>
    <w:rsid w:val="007876F4"/>
    <w:rPr>
      <w:sz w:val="32"/>
      <w:szCs w:val="28"/>
    </w:rPr>
  </w:style>
  <w:style w:type="character" w:customStyle="1" w:styleId="Char2">
    <w:name w:val="تیتر سوم Char"/>
    <w:link w:val="a2"/>
    <w:rsid w:val="007876F4"/>
    <w:rPr>
      <w:rFonts w:ascii="Calibri" w:eastAsia="Calibri" w:hAnsi="Calibri" w:cs="B Lotus"/>
      <w:b/>
      <w:bCs/>
      <w:sz w:val="32"/>
      <w:szCs w:val="28"/>
    </w:rPr>
  </w:style>
  <w:style w:type="paragraph" w:customStyle="1" w:styleId="msonormal0">
    <w:name w:val="msonormal"/>
    <w:basedOn w:val="Normal"/>
    <w:uiPriority w:val="99"/>
    <w:rsid w:val="00105565"/>
    <w:pPr>
      <w:bidi w:val="0"/>
      <w:spacing w:before="100" w:beforeAutospacing="1" w:after="100" w:afterAutospacing="1"/>
    </w:pPr>
    <w:rPr>
      <w:lang w:bidi="fa-IR"/>
    </w:rPr>
  </w:style>
  <w:style w:type="paragraph" w:styleId="TOC1">
    <w:name w:val="toc 1"/>
    <w:basedOn w:val="Normal"/>
    <w:next w:val="Normal"/>
    <w:autoRedefine/>
    <w:uiPriority w:val="39"/>
    <w:unhideWhenUsed/>
    <w:rsid w:val="00105565"/>
    <w:pPr>
      <w:tabs>
        <w:tab w:val="right" w:leader="dot" w:pos="9350"/>
      </w:tabs>
      <w:bidi w:val="0"/>
      <w:spacing w:after="100" w:line="256" w:lineRule="auto"/>
    </w:pPr>
    <w:rPr>
      <w:rFonts w:ascii="Calibri" w:eastAsia="Calibri" w:hAnsi="Calibri" w:cs="Arial"/>
      <w:sz w:val="22"/>
      <w:szCs w:val="22"/>
      <w:lang w:bidi="fa-IR"/>
    </w:rPr>
  </w:style>
  <w:style w:type="paragraph" w:styleId="TOC4">
    <w:name w:val="toc 4"/>
    <w:basedOn w:val="Normal"/>
    <w:next w:val="Normal"/>
    <w:autoRedefine/>
    <w:uiPriority w:val="39"/>
    <w:unhideWhenUsed/>
    <w:rsid w:val="00105565"/>
    <w:pPr>
      <w:spacing w:after="100" w:line="256" w:lineRule="auto"/>
      <w:ind w:left="660"/>
    </w:pPr>
    <w:rPr>
      <w:rFonts w:ascii="Calibri" w:hAnsi="Calibri" w:cs="Arial"/>
      <w:sz w:val="22"/>
      <w:szCs w:val="22"/>
      <w:lang w:bidi="fa-IR"/>
    </w:rPr>
  </w:style>
  <w:style w:type="paragraph" w:styleId="TOC5">
    <w:name w:val="toc 5"/>
    <w:basedOn w:val="Normal"/>
    <w:next w:val="Normal"/>
    <w:autoRedefine/>
    <w:uiPriority w:val="39"/>
    <w:unhideWhenUsed/>
    <w:rsid w:val="00105565"/>
    <w:pPr>
      <w:spacing w:after="100" w:line="256" w:lineRule="auto"/>
      <w:ind w:left="880"/>
    </w:pPr>
    <w:rPr>
      <w:rFonts w:ascii="Calibri" w:hAnsi="Calibri" w:cs="Arial"/>
      <w:sz w:val="22"/>
      <w:szCs w:val="22"/>
      <w:lang w:bidi="fa-IR"/>
    </w:rPr>
  </w:style>
  <w:style w:type="paragraph" w:styleId="TOC6">
    <w:name w:val="toc 6"/>
    <w:basedOn w:val="Normal"/>
    <w:next w:val="Normal"/>
    <w:autoRedefine/>
    <w:uiPriority w:val="39"/>
    <w:unhideWhenUsed/>
    <w:rsid w:val="00105565"/>
    <w:pPr>
      <w:spacing w:after="100" w:line="256" w:lineRule="auto"/>
      <w:ind w:left="1100"/>
    </w:pPr>
    <w:rPr>
      <w:rFonts w:ascii="Calibri" w:hAnsi="Calibri" w:cs="Arial"/>
      <w:sz w:val="22"/>
      <w:szCs w:val="22"/>
      <w:lang w:bidi="fa-IR"/>
    </w:rPr>
  </w:style>
  <w:style w:type="paragraph" w:styleId="TOC7">
    <w:name w:val="toc 7"/>
    <w:basedOn w:val="Normal"/>
    <w:next w:val="Normal"/>
    <w:autoRedefine/>
    <w:uiPriority w:val="39"/>
    <w:unhideWhenUsed/>
    <w:rsid w:val="00105565"/>
    <w:pPr>
      <w:spacing w:after="100" w:line="256" w:lineRule="auto"/>
      <w:ind w:left="1320"/>
    </w:pPr>
    <w:rPr>
      <w:rFonts w:ascii="Calibri" w:hAnsi="Calibri" w:cs="Arial"/>
      <w:sz w:val="22"/>
      <w:szCs w:val="22"/>
      <w:lang w:bidi="fa-IR"/>
    </w:rPr>
  </w:style>
  <w:style w:type="paragraph" w:styleId="TOC8">
    <w:name w:val="toc 8"/>
    <w:basedOn w:val="Normal"/>
    <w:next w:val="Normal"/>
    <w:autoRedefine/>
    <w:uiPriority w:val="39"/>
    <w:unhideWhenUsed/>
    <w:rsid w:val="00105565"/>
    <w:pPr>
      <w:spacing w:after="100" w:line="256" w:lineRule="auto"/>
      <w:ind w:left="1540"/>
    </w:pPr>
    <w:rPr>
      <w:rFonts w:ascii="Calibri" w:hAnsi="Calibri" w:cs="Arial"/>
      <w:sz w:val="22"/>
      <w:szCs w:val="22"/>
      <w:lang w:bidi="fa-IR"/>
    </w:rPr>
  </w:style>
  <w:style w:type="paragraph" w:styleId="TOC9">
    <w:name w:val="toc 9"/>
    <w:basedOn w:val="Normal"/>
    <w:next w:val="Normal"/>
    <w:autoRedefine/>
    <w:uiPriority w:val="39"/>
    <w:unhideWhenUsed/>
    <w:rsid w:val="00105565"/>
    <w:pPr>
      <w:spacing w:after="100" w:line="256" w:lineRule="auto"/>
      <w:ind w:left="1760"/>
    </w:pPr>
    <w:rPr>
      <w:rFonts w:ascii="Calibri" w:hAnsi="Calibri" w:cs="Arial"/>
      <w:sz w:val="22"/>
      <w:szCs w:val="22"/>
      <w:lang w:bidi="fa-IR"/>
    </w:rPr>
  </w:style>
  <w:style w:type="paragraph" w:styleId="EndnoteText">
    <w:name w:val="endnote text"/>
    <w:basedOn w:val="Normal"/>
    <w:link w:val="EndnoteTextChar"/>
    <w:uiPriority w:val="99"/>
    <w:unhideWhenUsed/>
    <w:rsid w:val="00105565"/>
    <w:pPr>
      <w:bidi w:val="0"/>
      <w:spacing w:after="160" w:line="256" w:lineRule="auto"/>
    </w:pPr>
    <w:rPr>
      <w:rFonts w:ascii="Calibri" w:eastAsia="Calibri" w:hAnsi="Calibri"/>
      <w:sz w:val="20"/>
      <w:szCs w:val="20"/>
    </w:rPr>
  </w:style>
  <w:style w:type="character" w:customStyle="1" w:styleId="EndnoteTextChar">
    <w:name w:val="Endnote Text Char"/>
    <w:link w:val="EndnoteText"/>
    <w:uiPriority w:val="99"/>
    <w:rsid w:val="00105565"/>
    <w:rPr>
      <w:rFonts w:ascii="Calibri" w:eastAsia="Calibri" w:hAnsi="Calibri" w:cs="Arial"/>
    </w:rPr>
  </w:style>
  <w:style w:type="paragraph" w:styleId="Revision">
    <w:name w:val="Revision"/>
    <w:uiPriority w:val="99"/>
    <w:semiHidden/>
    <w:rsid w:val="00105565"/>
    <w:rPr>
      <w:rFonts w:ascii="Calibri" w:eastAsia="Calibri" w:hAnsi="Calibri" w:cs="Arial"/>
      <w:sz w:val="22"/>
      <w:szCs w:val="22"/>
      <w:lang w:bidi="fa-IR"/>
    </w:rPr>
  </w:style>
  <w:style w:type="paragraph" w:styleId="Bibliography">
    <w:name w:val="Bibliography"/>
    <w:basedOn w:val="Normal"/>
    <w:next w:val="Normal"/>
    <w:uiPriority w:val="37"/>
    <w:semiHidden/>
    <w:unhideWhenUsed/>
    <w:rsid w:val="00105565"/>
    <w:pPr>
      <w:bidi w:val="0"/>
      <w:spacing w:after="160" w:line="256" w:lineRule="auto"/>
    </w:pPr>
    <w:rPr>
      <w:rFonts w:ascii="Calibri" w:eastAsia="Calibri" w:hAnsi="Calibri" w:cs="Arial"/>
      <w:sz w:val="22"/>
      <w:szCs w:val="22"/>
      <w:lang w:bidi="fa-IR"/>
    </w:rPr>
  </w:style>
  <w:style w:type="character" w:customStyle="1" w:styleId="Char3">
    <w:name w:val="تیتر یک Char"/>
    <w:link w:val="a3"/>
    <w:locked/>
    <w:rsid w:val="00D630BF"/>
    <w:rPr>
      <w:rFonts w:ascii="Arial" w:hAnsi="Arial" w:cs="B Roya"/>
      <w:b/>
      <w:bCs/>
      <w:color w:val="000000"/>
      <w:sz w:val="32"/>
      <w:szCs w:val="28"/>
    </w:rPr>
  </w:style>
  <w:style w:type="paragraph" w:customStyle="1" w:styleId="a3">
    <w:name w:val="تیتر یک"/>
    <w:basedOn w:val="Normal"/>
    <w:link w:val="Char3"/>
    <w:autoRedefine/>
    <w:rsid w:val="00D630BF"/>
    <w:pPr>
      <w:spacing w:line="256" w:lineRule="auto"/>
    </w:pPr>
    <w:rPr>
      <w:rFonts w:ascii="Arial" w:hAnsi="Arial"/>
      <w:b/>
      <w:bCs/>
      <w:color w:val="000000"/>
      <w:sz w:val="32"/>
      <w:szCs w:val="28"/>
    </w:rPr>
  </w:style>
  <w:style w:type="character" w:customStyle="1" w:styleId="Char4">
    <w:name w:val="بادی متن Char"/>
    <w:link w:val="a4"/>
    <w:locked/>
    <w:rsid w:val="00105565"/>
    <w:rPr>
      <w:rFonts w:cs="B Mitra"/>
      <w:sz w:val="22"/>
      <w:szCs w:val="28"/>
    </w:rPr>
  </w:style>
  <w:style w:type="paragraph" w:customStyle="1" w:styleId="a4">
    <w:name w:val="بادی متن"/>
    <w:basedOn w:val="Normal"/>
    <w:link w:val="Char4"/>
    <w:rsid w:val="00105565"/>
    <w:pPr>
      <w:widowControl w:val="0"/>
      <w:spacing w:line="276" w:lineRule="auto"/>
      <w:ind w:firstLine="340"/>
      <w:jc w:val="both"/>
    </w:pPr>
    <w:rPr>
      <w:sz w:val="22"/>
      <w:szCs w:val="28"/>
    </w:rPr>
  </w:style>
  <w:style w:type="character" w:customStyle="1" w:styleId="EndNoteBibliographyTitleChar">
    <w:name w:val="EndNote Bibliography Title Char"/>
    <w:link w:val="EndNoteBibliographyTitle"/>
    <w:locked/>
    <w:rsid w:val="00105565"/>
    <w:rPr>
      <w:rFonts w:ascii="Calibri" w:hAnsi="Calibri" w:cs="Calibri"/>
      <w:noProof/>
      <w:sz w:val="22"/>
      <w:szCs w:val="22"/>
    </w:rPr>
  </w:style>
  <w:style w:type="paragraph" w:customStyle="1" w:styleId="EndNoteBibliographyTitle">
    <w:name w:val="EndNote Bibliography Title"/>
    <w:basedOn w:val="Normal"/>
    <w:link w:val="EndNoteBibliographyTitleChar"/>
    <w:rsid w:val="00105565"/>
    <w:pPr>
      <w:bidi w:val="0"/>
      <w:spacing w:line="256" w:lineRule="auto"/>
      <w:jc w:val="center"/>
    </w:pPr>
    <w:rPr>
      <w:rFonts w:ascii="Calibri" w:hAnsi="Calibri"/>
      <w:noProof/>
      <w:sz w:val="22"/>
      <w:szCs w:val="22"/>
    </w:rPr>
  </w:style>
  <w:style w:type="character" w:customStyle="1" w:styleId="EndNoteBibliographyChar">
    <w:name w:val="EndNote Bibliography Char"/>
    <w:link w:val="EndNoteBibliography"/>
    <w:locked/>
    <w:rsid w:val="00105565"/>
    <w:rPr>
      <w:rFonts w:ascii="Calibri" w:hAnsi="Calibri" w:cs="Calibri"/>
      <w:noProof/>
      <w:sz w:val="22"/>
      <w:szCs w:val="22"/>
    </w:rPr>
  </w:style>
  <w:style w:type="paragraph" w:customStyle="1" w:styleId="EndNoteBibliography">
    <w:name w:val="EndNote Bibliography"/>
    <w:basedOn w:val="Normal"/>
    <w:link w:val="EndNoteBibliographyChar"/>
    <w:rsid w:val="00105565"/>
    <w:pPr>
      <w:bidi w:val="0"/>
      <w:spacing w:after="160"/>
      <w:jc w:val="right"/>
    </w:pPr>
    <w:rPr>
      <w:rFonts w:ascii="Calibri" w:hAnsi="Calibri"/>
      <w:noProof/>
      <w:sz w:val="22"/>
      <w:szCs w:val="22"/>
    </w:rPr>
  </w:style>
  <w:style w:type="character" w:styleId="EndnoteReference">
    <w:name w:val="endnote reference"/>
    <w:uiPriority w:val="99"/>
    <w:unhideWhenUsed/>
    <w:rsid w:val="00105565"/>
    <w:rPr>
      <w:vertAlign w:val="superscript"/>
    </w:rPr>
  </w:style>
  <w:style w:type="table" w:customStyle="1" w:styleId="PlainTable11">
    <w:name w:val="Plain Table 11"/>
    <w:basedOn w:val="TableNormal"/>
    <w:uiPriority w:val="41"/>
    <w:rsid w:val="00105565"/>
    <w:rPr>
      <w:rFonts w:ascii="Calibri" w:eastAsia="Calibri" w:hAnsi="Calibri" w:cs="Ari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
    <w:name w:val="Table Grid3"/>
    <w:basedOn w:val="TableNormal"/>
    <w:uiPriority w:val="39"/>
    <w:rsid w:val="00105565"/>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متن"/>
    <w:basedOn w:val="Normal"/>
    <w:link w:val="Char5"/>
    <w:qFormat/>
    <w:rsid w:val="005B404F"/>
    <w:pPr>
      <w:spacing w:line="276" w:lineRule="auto"/>
      <w:jc w:val="both"/>
    </w:pPr>
    <w:rPr>
      <w:rFonts w:ascii="Calibri" w:eastAsia="Calibri" w:hAnsi="Calibri" w:cs="B Lotus"/>
      <w:b/>
      <w:bCs/>
    </w:rPr>
  </w:style>
  <w:style w:type="paragraph" w:customStyle="1" w:styleId="Heading4-">
    <w:name w:val="Heading 4-"/>
    <w:basedOn w:val="a5"/>
    <w:link w:val="Heading4-Char"/>
    <w:qFormat/>
    <w:rsid w:val="005D6157"/>
    <w:rPr>
      <w:sz w:val="28"/>
      <w:szCs w:val="28"/>
    </w:rPr>
  </w:style>
  <w:style w:type="character" w:customStyle="1" w:styleId="Char5">
    <w:name w:val="متن Char"/>
    <w:link w:val="a5"/>
    <w:rsid w:val="005B404F"/>
    <w:rPr>
      <w:rFonts w:ascii="Calibri" w:eastAsia="Calibri" w:hAnsi="Calibri" w:cs="B Lotus"/>
      <w:b/>
      <w:bCs/>
      <w:sz w:val="24"/>
      <w:szCs w:val="24"/>
    </w:rPr>
  </w:style>
  <w:style w:type="table" w:customStyle="1" w:styleId="PlainTable12">
    <w:name w:val="Plain Table 12"/>
    <w:basedOn w:val="TableNormal"/>
    <w:uiPriority w:val="41"/>
    <w:rsid w:val="00C011DD"/>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4-Char">
    <w:name w:val="Heading 4- Char"/>
    <w:link w:val="Heading4-"/>
    <w:rsid w:val="005D6157"/>
    <w:rPr>
      <w:rFonts w:ascii="Calibri" w:eastAsia="Calibri" w:hAnsi="Calibri" w:cs="B Lotus"/>
      <w:b/>
      <w:bCs/>
      <w:sz w:val="28"/>
      <w:szCs w:val="28"/>
    </w:rPr>
  </w:style>
  <w:style w:type="table" w:customStyle="1" w:styleId="TableGridLight1">
    <w:name w:val="Table Grid Light1"/>
    <w:basedOn w:val="TableNormal"/>
    <w:uiPriority w:val="40"/>
    <w:rsid w:val="00C011DD"/>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StyleComplexNazaninLatin9ptComplex11ptBoldJusti">
    <w:name w:val="Style (Complex) Nazanin (Latin) 9 pt (Complex) 11 pt Bold Justi..."/>
    <w:basedOn w:val="Normal"/>
    <w:autoRedefine/>
    <w:rsid w:val="00381694"/>
    <w:pPr>
      <w:widowControl w:val="0"/>
      <w:spacing w:before="40"/>
      <w:jc w:val="both"/>
    </w:pPr>
    <w:rPr>
      <w:rFonts w:cs="Nazanin"/>
      <w:sz w:val="18"/>
      <w:szCs w:val="22"/>
      <w:lang w:val="en-GB"/>
    </w:rPr>
  </w:style>
  <w:style w:type="character" w:customStyle="1" w:styleId="titreck">
    <w:name w:val="titreck"/>
    <w:rsid w:val="009121FF"/>
  </w:style>
  <w:style w:type="table" w:styleId="ColorfulGrid-Accent1">
    <w:name w:val="Colorful Grid Accent 1"/>
    <w:basedOn w:val="TableNormal"/>
    <w:uiPriority w:val="73"/>
    <w:rsid w:val="006944D9"/>
    <w:pPr>
      <w:jc w:val="both"/>
    </w:pPr>
    <w:rPr>
      <w:rFonts w:ascii="Calibri" w:eastAsia="Calibri" w:hAnsi="Calibri" w:cs="Arial"/>
      <w:color w:val="000000"/>
      <w:lang w:bidi="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styleId="Emphasis">
    <w:name w:val="Emphasis"/>
    <w:uiPriority w:val="20"/>
    <w:qFormat/>
    <w:rsid w:val="009A115D"/>
    <w:rPr>
      <w:i/>
      <w:iCs/>
    </w:rPr>
  </w:style>
  <w:style w:type="table" w:customStyle="1" w:styleId="PlainTable122">
    <w:name w:val="Plain Table 122"/>
    <w:basedOn w:val="TableNormal"/>
    <w:uiPriority w:val="41"/>
    <w:rsid w:val="00173A4E"/>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2">
    <w:name w:val="Table Grid Light12"/>
    <w:basedOn w:val="TableNormal"/>
    <w:uiPriority w:val="40"/>
    <w:rsid w:val="00173A4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MediumGrid1-Accent5">
    <w:name w:val="Medium Grid 1 Accent 5"/>
    <w:basedOn w:val="TableNormal"/>
    <w:uiPriority w:val="67"/>
    <w:rsid w:val="008B1A48"/>
    <w:rPr>
      <w:rFonts w:ascii="Calibri" w:eastAsia="Calibri" w:hAnsi="Calibri" w:cs="Arial"/>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GridTable1Light1">
    <w:name w:val="Grid Table 1 Light1"/>
    <w:basedOn w:val="TableNormal"/>
    <w:uiPriority w:val="46"/>
    <w:rsid w:val="006E69F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0">
    <w:name w:val="Table Grid4"/>
    <w:basedOn w:val="TableNormal"/>
    <w:next w:val="TableGrid"/>
    <w:uiPriority w:val="59"/>
    <w:rsid w:val="00131ED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9C43AA"/>
  </w:style>
  <w:style w:type="numbering" w:customStyle="1" w:styleId="NoList11">
    <w:name w:val="No List11"/>
    <w:next w:val="NoList"/>
    <w:uiPriority w:val="99"/>
    <w:semiHidden/>
    <w:unhideWhenUsed/>
    <w:rsid w:val="009C43AA"/>
  </w:style>
  <w:style w:type="table" w:customStyle="1" w:styleId="TableGrid5">
    <w:name w:val="Table Grid5"/>
    <w:basedOn w:val="TableNormal"/>
    <w:next w:val="TableGrid"/>
    <w:uiPriority w:val="39"/>
    <w:rsid w:val="009C43AA"/>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9C43AA"/>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39"/>
    <w:rsid w:val="009C43AA"/>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72">
    <w:name w:val="Table List 72"/>
    <w:basedOn w:val="TableNormal"/>
    <w:next w:val="TableList7"/>
    <w:rsid w:val="009C43AA"/>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2">
    <w:name w:val="Table Grid 42"/>
    <w:basedOn w:val="TableNormal"/>
    <w:next w:val="TableGrid4"/>
    <w:rsid w:val="009C43AA"/>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2">
    <w:name w:val="Light List - Accent 112"/>
    <w:basedOn w:val="TableNormal"/>
    <w:uiPriority w:val="61"/>
    <w:rsid w:val="009C43AA"/>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2">
    <w:name w:val="Table Grid 82"/>
    <w:basedOn w:val="TableNormal"/>
    <w:next w:val="TableGrid8"/>
    <w:rsid w:val="009C43AA"/>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2">
    <w:name w:val="Table Professional2"/>
    <w:basedOn w:val="TableNormal"/>
    <w:next w:val="TableProfessional"/>
    <w:rsid w:val="009C43AA"/>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List711">
    <w:name w:val="Table List 711"/>
    <w:basedOn w:val="TableNormal"/>
    <w:next w:val="TableList7"/>
    <w:rsid w:val="009C43AA"/>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11">
    <w:name w:val="Table Grid 411"/>
    <w:basedOn w:val="TableNormal"/>
    <w:next w:val="TableGrid4"/>
    <w:rsid w:val="009C43AA"/>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11">
    <w:name w:val="Light List - Accent 1111"/>
    <w:basedOn w:val="TableNormal"/>
    <w:uiPriority w:val="61"/>
    <w:rsid w:val="009C43AA"/>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11">
    <w:name w:val="Table Grid 811"/>
    <w:basedOn w:val="TableNormal"/>
    <w:next w:val="TableGrid8"/>
    <w:rsid w:val="009C43AA"/>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11">
    <w:name w:val="Table Professional11"/>
    <w:basedOn w:val="TableNormal"/>
    <w:next w:val="TableProfessional"/>
    <w:rsid w:val="009C43AA"/>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NoList111">
    <w:name w:val="No List111"/>
    <w:next w:val="NoList"/>
    <w:uiPriority w:val="99"/>
    <w:semiHidden/>
    <w:unhideWhenUsed/>
    <w:rsid w:val="009C43AA"/>
  </w:style>
  <w:style w:type="table" w:customStyle="1" w:styleId="PlainTable111">
    <w:name w:val="Plain Table 111"/>
    <w:basedOn w:val="TableNormal"/>
    <w:uiPriority w:val="41"/>
    <w:rsid w:val="009C43AA"/>
    <w:rPr>
      <w:rFonts w:ascii="Calibri" w:eastAsia="Calibri" w:hAnsi="Calibri" w:cs="Ari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1">
    <w:name w:val="Table Grid31"/>
    <w:basedOn w:val="TableNormal"/>
    <w:uiPriority w:val="39"/>
    <w:rsid w:val="009C43AA"/>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21">
    <w:name w:val="Plain Table 121"/>
    <w:basedOn w:val="TableNormal"/>
    <w:uiPriority w:val="41"/>
    <w:rsid w:val="009C43AA"/>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1">
    <w:name w:val="Table Grid Light11"/>
    <w:basedOn w:val="TableNormal"/>
    <w:uiPriority w:val="40"/>
    <w:rsid w:val="009C43A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Grid-Accent11">
    <w:name w:val="Colorful Grid - Accent 11"/>
    <w:basedOn w:val="TableNormal"/>
    <w:next w:val="ColorfulGrid-Accent1"/>
    <w:uiPriority w:val="73"/>
    <w:rsid w:val="009C43AA"/>
    <w:pPr>
      <w:jc w:val="both"/>
    </w:pPr>
    <w:rPr>
      <w:rFonts w:ascii="Calibri" w:eastAsia="Calibri" w:hAnsi="Calibri" w:cs="Arial"/>
      <w:color w:val="000000"/>
      <w:lang w:bidi="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Grid1-Accent51">
    <w:name w:val="Medium Grid 1 - Accent 51"/>
    <w:basedOn w:val="TableNormal"/>
    <w:next w:val="MediumGrid1-Accent5"/>
    <w:uiPriority w:val="67"/>
    <w:rsid w:val="009C43AA"/>
    <w:rPr>
      <w:rFonts w:ascii="Calibri" w:eastAsia="Calibri" w:hAnsi="Calibri" w:cs="Arial"/>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GridTable1Light11">
    <w:name w:val="Grid Table 1 Light11"/>
    <w:basedOn w:val="TableNormal"/>
    <w:next w:val="GridTable1Light1"/>
    <w:uiPriority w:val="46"/>
    <w:rsid w:val="009C43AA"/>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10">
    <w:name w:val="Table Grid41"/>
    <w:basedOn w:val="TableNormal"/>
    <w:next w:val="TableGrid"/>
    <w:uiPriority w:val="59"/>
    <w:rsid w:val="009C43AA"/>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52">
    <w:name w:val="Medium Grid 1 - Accent 52"/>
    <w:basedOn w:val="TableNormal"/>
    <w:next w:val="MediumGrid1-Accent5"/>
    <w:uiPriority w:val="67"/>
    <w:semiHidden/>
    <w:unhideWhenUsed/>
    <w:rsid w:val="009C43AA"/>
    <w:rPr>
      <w:rFonts w:ascii="Calibri" w:eastAsia="Calibri" w:hAnsi="Calibri" w:cs="Arial"/>
      <w:sz w:val="22"/>
      <w:szCs w:val="22"/>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customStyle="1" w:styleId="GridTable1Light2">
    <w:name w:val="Grid Table 1 Light2"/>
    <w:basedOn w:val="TableNormal"/>
    <w:next w:val="GridTable1Light1"/>
    <w:uiPriority w:val="46"/>
    <w:rsid w:val="009C43AA"/>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3">
    <w:name w:val="No List3"/>
    <w:next w:val="NoList"/>
    <w:uiPriority w:val="99"/>
    <w:semiHidden/>
    <w:unhideWhenUsed/>
    <w:rsid w:val="00E10F40"/>
  </w:style>
  <w:style w:type="numbering" w:customStyle="1" w:styleId="NoList12">
    <w:name w:val="No List12"/>
    <w:next w:val="NoList"/>
    <w:uiPriority w:val="99"/>
    <w:semiHidden/>
    <w:unhideWhenUsed/>
    <w:rsid w:val="00E10F40"/>
  </w:style>
  <w:style w:type="paragraph" w:customStyle="1" w:styleId="Heading21">
    <w:name w:val="Heading 21"/>
    <w:basedOn w:val="Normal"/>
    <w:next w:val="Normal"/>
    <w:uiPriority w:val="9"/>
    <w:unhideWhenUsed/>
    <w:qFormat/>
    <w:rsid w:val="00E10F40"/>
    <w:pPr>
      <w:keepNext/>
      <w:keepLines/>
      <w:spacing w:before="200" w:line="276" w:lineRule="auto"/>
      <w:outlineLvl w:val="1"/>
    </w:pPr>
    <w:rPr>
      <w:rFonts w:ascii="Cambria" w:hAnsi="Cambria"/>
      <w:b/>
      <w:bCs/>
      <w:color w:val="4F81BD"/>
      <w:sz w:val="26"/>
      <w:szCs w:val="26"/>
      <w:lang w:bidi="fa-IR"/>
    </w:rPr>
  </w:style>
  <w:style w:type="character" w:customStyle="1" w:styleId="ListParagraphChar">
    <w:name w:val="List Paragraph Char"/>
    <w:aliases w:val="Subtitle 3 Char"/>
    <w:link w:val="ListParagraph"/>
    <w:uiPriority w:val="34"/>
    <w:rsid w:val="00D43F36"/>
    <w:rPr>
      <w:rFonts w:ascii="Calibri" w:eastAsia="Calibri" w:hAnsi="Calibri" w:cs="Arial"/>
      <w:sz w:val="22"/>
      <w:szCs w:val="22"/>
    </w:rPr>
  </w:style>
  <w:style w:type="table" w:styleId="LightShading-Accent2">
    <w:name w:val="Light Shading Accent 2"/>
    <w:basedOn w:val="TableNormal"/>
    <w:uiPriority w:val="60"/>
    <w:rsid w:val="00D43F36"/>
    <w:rPr>
      <w:rFonts w:ascii="Calibri" w:eastAsia="Calibri" w:hAnsi="Calibri"/>
      <w:color w:val="256D9D"/>
      <w:sz w:val="22"/>
      <w:szCs w:val="22"/>
      <w:lang w:bidi="fa-IR"/>
    </w:rPr>
    <w:tblPr>
      <w:tblStyleRowBandSize w:val="1"/>
      <w:tblStyleColBandSize w:val="1"/>
      <w:tblBorders>
        <w:top w:val="single" w:sz="8" w:space="0" w:color="3592CF"/>
        <w:bottom w:val="single" w:sz="8" w:space="0" w:color="3592CF"/>
      </w:tblBorders>
    </w:tblPr>
    <w:tblStylePr w:type="firstRow">
      <w:pPr>
        <w:spacing w:before="0" w:after="0" w:line="240" w:lineRule="auto"/>
      </w:pPr>
      <w:rPr>
        <w:b/>
        <w:bCs/>
      </w:rPr>
      <w:tblPr/>
      <w:tcPr>
        <w:tcBorders>
          <w:top w:val="single" w:sz="8" w:space="0" w:color="3592CF"/>
          <w:left w:val="nil"/>
          <w:bottom w:val="single" w:sz="8" w:space="0" w:color="3592CF"/>
          <w:right w:val="nil"/>
          <w:insideH w:val="nil"/>
          <w:insideV w:val="nil"/>
        </w:tcBorders>
      </w:tcPr>
    </w:tblStylePr>
    <w:tblStylePr w:type="lastRow">
      <w:pPr>
        <w:spacing w:before="0" w:after="0" w:line="240" w:lineRule="auto"/>
      </w:pPr>
      <w:rPr>
        <w:b/>
        <w:bCs/>
      </w:rPr>
      <w:tblPr/>
      <w:tcPr>
        <w:tcBorders>
          <w:top w:val="single" w:sz="8" w:space="0" w:color="3592CF"/>
          <w:left w:val="nil"/>
          <w:bottom w:val="single" w:sz="8" w:space="0" w:color="3592C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3F3"/>
      </w:tcPr>
    </w:tblStylePr>
    <w:tblStylePr w:type="band1Horz">
      <w:tblPr/>
      <w:tcPr>
        <w:tcBorders>
          <w:left w:val="nil"/>
          <w:right w:val="nil"/>
          <w:insideH w:val="nil"/>
          <w:insideV w:val="nil"/>
        </w:tcBorders>
        <w:shd w:val="clear" w:color="auto" w:fill="CCE3F3"/>
      </w:tcPr>
    </w:tblStylePr>
  </w:style>
  <w:style w:type="table" w:customStyle="1" w:styleId="ListTable2-Accent21">
    <w:name w:val="List Table 2 - Accent 21"/>
    <w:basedOn w:val="TableNormal"/>
    <w:uiPriority w:val="47"/>
    <w:rsid w:val="00D43F36"/>
    <w:rPr>
      <w:rFonts w:ascii="Calibri" w:eastAsia="Calibri" w:hAnsi="Calibri"/>
      <w:sz w:val="24"/>
      <w:szCs w:val="24"/>
    </w:rPr>
    <w:tblPr>
      <w:tblStyleRowBandSize w:val="1"/>
      <w:tblStyleColBandSize w:val="1"/>
      <w:tblBorders>
        <w:top w:val="single" w:sz="4" w:space="0" w:color="85BDE2"/>
        <w:bottom w:val="single" w:sz="4" w:space="0" w:color="85BDE2"/>
        <w:insideH w:val="single" w:sz="4" w:space="0" w:color="85BDE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E9F5"/>
      </w:tcPr>
    </w:tblStylePr>
    <w:tblStylePr w:type="band1Horz">
      <w:tblPr/>
      <w:tcPr>
        <w:shd w:val="clear" w:color="auto" w:fill="D6E9F5"/>
      </w:tcPr>
    </w:tblStylePr>
  </w:style>
  <w:style w:type="table" w:customStyle="1" w:styleId="PlainTable13">
    <w:name w:val="Plain Table 13"/>
    <w:basedOn w:val="TableNormal"/>
    <w:uiPriority w:val="41"/>
    <w:rsid w:val="00724AA8"/>
    <w:pPr>
      <w:bidi/>
    </w:pPr>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extt">
    <w:name w:val="textt"/>
    <w:basedOn w:val="Normal"/>
    <w:qFormat/>
    <w:rsid w:val="00AA407B"/>
    <w:pPr>
      <w:widowControl w:val="0"/>
      <w:spacing w:line="288" w:lineRule="auto"/>
      <w:jc w:val="lowKashida"/>
    </w:pPr>
    <w:rPr>
      <w:rFonts w:eastAsia="B Nazanin" w:cs="B Nazanin"/>
      <w:sz w:val="26"/>
      <w:szCs w:val="26"/>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54904">
      <w:bodyDiv w:val="1"/>
      <w:marLeft w:val="0"/>
      <w:marRight w:val="0"/>
      <w:marTop w:val="0"/>
      <w:marBottom w:val="0"/>
      <w:divBdr>
        <w:top w:val="none" w:sz="0" w:space="0" w:color="auto"/>
        <w:left w:val="none" w:sz="0" w:space="0" w:color="auto"/>
        <w:bottom w:val="none" w:sz="0" w:space="0" w:color="auto"/>
        <w:right w:val="none" w:sz="0" w:space="0" w:color="auto"/>
      </w:divBdr>
    </w:div>
    <w:div w:id="38478859">
      <w:bodyDiv w:val="1"/>
      <w:marLeft w:val="0"/>
      <w:marRight w:val="0"/>
      <w:marTop w:val="0"/>
      <w:marBottom w:val="0"/>
      <w:divBdr>
        <w:top w:val="none" w:sz="0" w:space="0" w:color="auto"/>
        <w:left w:val="none" w:sz="0" w:space="0" w:color="auto"/>
        <w:bottom w:val="none" w:sz="0" w:space="0" w:color="auto"/>
        <w:right w:val="none" w:sz="0" w:space="0" w:color="auto"/>
      </w:divBdr>
    </w:div>
    <w:div w:id="71513732">
      <w:bodyDiv w:val="1"/>
      <w:marLeft w:val="0"/>
      <w:marRight w:val="0"/>
      <w:marTop w:val="0"/>
      <w:marBottom w:val="0"/>
      <w:divBdr>
        <w:top w:val="none" w:sz="0" w:space="0" w:color="auto"/>
        <w:left w:val="none" w:sz="0" w:space="0" w:color="auto"/>
        <w:bottom w:val="none" w:sz="0" w:space="0" w:color="auto"/>
        <w:right w:val="none" w:sz="0" w:space="0" w:color="auto"/>
      </w:divBdr>
    </w:div>
    <w:div w:id="78913675">
      <w:bodyDiv w:val="1"/>
      <w:marLeft w:val="0"/>
      <w:marRight w:val="0"/>
      <w:marTop w:val="0"/>
      <w:marBottom w:val="0"/>
      <w:divBdr>
        <w:top w:val="none" w:sz="0" w:space="0" w:color="auto"/>
        <w:left w:val="none" w:sz="0" w:space="0" w:color="auto"/>
        <w:bottom w:val="none" w:sz="0" w:space="0" w:color="auto"/>
        <w:right w:val="none" w:sz="0" w:space="0" w:color="auto"/>
      </w:divBdr>
    </w:div>
    <w:div w:id="83844133">
      <w:bodyDiv w:val="1"/>
      <w:marLeft w:val="0"/>
      <w:marRight w:val="0"/>
      <w:marTop w:val="0"/>
      <w:marBottom w:val="0"/>
      <w:divBdr>
        <w:top w:val="none" w:sz="0" w:space="0" w:color="auto"/>
        <w:left w:val="none" w:sz="0" w:space="0" w:color="auto"/>
        <w:bottom w:val="none" w:sz="0" w:space="0" w:color="auto"/>
        <w:right w:val="none" w:sz="0" w:space="0" w:color="auto"/>
      </w:divBdr>
    </w:div>
    <w:div w:id="84883658">
      <w:bodyDiv w:val="1"/>
      <w:marLeft w:val="0"/>
      <w:marRight w:val="0"/>
      <w:marTop w:val="0"/>
      <w:marBottom w:val="0"/>
      <w:divBdr>
        <w:top w:val="none" w:sz="0" w:space="0" w:color="auto"/>
        <w:left w:val="none" w:sz="0" w:space="0" w:color="auto"/>
        <w:bottom w:val="none" w:sz="0" w:space="0" w:color="auto"/>
        <w:right w:val="none" w:sz="0" w:space="0" w:color="auto"/>
      </w:divBdr>
    </w:div>
    <w:div w:id="85804818">
      <w:bodyDiv w:val="1"/>
      <w:marLeft w:val="0"/>
      <w:marRight w:val="0"/>
      <w:marTop w:val="0"/>
      <w:marBottom w:val="0"/>
      <w:divBdr>
        <w:top w:val="none" w:sz="0" w:space="0" w:color="auto"/>
        <w:left w:val="none" w:sz="0" w:space="0" w:color="auto"/>
        <w:bottom w:val="none" w:sz="0" w:space="0" w:color="auto"/>
        <w:right w:val="none" w:sz="0" w:space="0" w:color="auto"/>
      </w:divBdr>
      <w:divsChild>
        <w:div w:id="560823345">
          <w:marLeft w:val="0"/>
          <w:marRight w:val="691"/>
          <w:marTop w:val="0"/>
          <w:marBottom w:val="120"/>
          <w:divBdr>
            <w:top w:val="none" w:sz="0" w:space="0" w:color="auto"/>
            <w:left w:val="none" w:sz="0" w:space="0" w:color="auto"/>
            <w:bottom w:val="none" w:sz="0" w:space="0" w:color="auto"/>
            <w:right w:val="none" w:sz="0" w:space="0" w:color="auto"/>
          </w:divBdr>
        </w:div>
        <w:div w:id="1479495447">
          <w:marLeft w:val="0"/>
          <w:marRight w:val="691"/>
          <w:marTop w:val="0"/>
          <w:marBottom w:val="120"/>
          <w:divBdr>
            <w:top w:val="none" w:sz="0" w:space="0" w:color="auto"/>
            <w:left w:val="none" w:sz="0" w:space="0" w:color="auto"/>
            <w:bottom w:val="none" w:sz="0" w:space="0" w:color="auto"/>
            <w:right w:val="none" w:sz="0" w:space="0" w:color="auto"/>
          </w:divBdr>
        </w:div>
        <w:div w:id="1526167077">
          <w:marLeft w:val="0"/>
          <w:marRight w:val="691"/>
          <w:marTop w:val="0"/>
          <w:marBottom w:val="120"/>
          <w:divBdr>
            <w:top w:val="none" w:sz="0" w:space="0" w:color="auto"/>
            <w:left w:val="none" w:sz="0" w:space="0" w:color="auto"/>
            <w:bottom w:val="none" w:sz="0" w:space="0" w:color="auto"/>
            <w:right w:val="none" w:sz="0" w:space="0" w:color="auto"/>
          </w:divBdr>
        </w:div>
        <w:div w:id="2034452597">
          <w:marLeft w:val="0"/>
          <w:marRight w:val="691"/>
          <w:marTop w:val="0"/>
          <w:marBottom w:val="120"/>
          <w:divBdr>
            <w:top w:val="none" w:sz="0" w:space="0" w:color="auto"/>
            <w:left w:val="none" w:sz="0" w:space="0" w:color="auto"/>
            <w:bottom w:val="none" w:sz="0" w:space="0" w:color="auto"/>
            <w:right w:val="none" w:sz="0" w:space="0" w:color="auto"/>
          </w:divBdr>
        </w:div>
      </w:divsChild>
    </w:div>
    <w:div w:id="96606115">
      <w:bodyDiv w:val="1"/>
      <w:marLeft w:val="0"/>
      <w:marRight w:val="0"/>
      <w:marTop w:val="0"/>
      <w:marBottom w:val="0"/>
      <w:divBdr>
        <w:top w:val="none" w:sz="0" w:space="0" w:color="auto"/>
        <w:left w:val="none" w:sz="0" w:space="0" w:color="auto"/>
        <w:bottom w:val="none" w:sz="0" w:space="0" w:color="auto"/>
        <w:right w:val="none" w:sz="0" w:space="0" w:color="auto"/>
      </w:divBdr>
    </w:div>
    <w:div w:id="106853146">
      <w:bodyDiv w:val="1"/>
      <w:marLeft w:val="0"/>
      <w:marRight w:val="0"/>
      <w:marTop w:val="0"/>
      <w:marBottom w:val="0"/>
      <w:divBdr>
        <w:top w:val="none" w:sz="0" w:space="0" w:color="auto"/>
        <w:left w:val="none" w:sz="0" w:space="0" w:color="auto"/>
        <w:bottom w:val="none" w:sz="0" w:space="0" w:color="auto"/>
        <w:right w:val="none" w:sz="0" w:space="0" w:color="auto"/>
      </w:divBdr>
    </w:div>
    <w:div w:id="117114828">
      <w:bodyDiv w:val="1"/>
      <w:marLeft w:val="0"/>
      <w:marRight w:val="0"/>
      <w:marTop w:val="0"/>
      <w:marBottom w:val="0"/>
      <w:divBdr>
        <w:top w:val="none" w:sz="0" w:space="0" w:color="auto"/>
        <w:left w:val="none" w:sz="0" w:space="0" w:color="auto"/>
        <w:bottom w:val="none" w:sz="0" w:space="0" w:color="auto"/>
        <w:right w:val="none" w:sz="0" w:space="0" w:color="auto"/>
      </w:divBdr>
    </w:div>
    <w:div w:id="118695337">
      <w:bodyDiv w:val="1"/>
      <w:marLeft w:val="0"/>
      <w:marRight w:val="0"/>
      <w:marTop w:val="0"/>
      <w:marBottom w:val="0"/>
      <w:divBdr>
        <w:top w:val="none" w:sz="0" w:space="0" w:color="auto"/>
        <w:left w:val="none" w:sz="0" w:space="0" w:color="auto"/>
        <w:bottom w:val="none" w:sz="0" w:space="0" w:color="auto"/>
        <w:right w:val="none" w:sz="0" w:space="0" w:color="auto"/>
      </w:divBdr>
    </w:div>
    <w:div w:id="138038223">
      <w:bodyDiv w:val="1"/>
      <w:marLeft w:val="0"/>
      <w:marRight w:val="0"/>
      <w:marTop w:val="0"/>
      <w:marBottom w:val="0"/>
      <w:divBdr>
        <w:top w:val="none" w:sz="0" w:space="0" w:color="auto"/>
        <w:left w:val="none" w:sz="0" w:space="0" w:color="auto"/>
        <w:bottom w:val="none" w:sz="0" w:space="0" w:color="auto"/>
        <w:right w:val="none" w:sz="0" w:space="0" w:color="auto"/>
      </w:divBdr>
      <w:divsChild>
        <w:div w:id="1187597461">
          <w:marLeft w:val="0"/>
          <w:marRight w:val="691"/>
          <w:marTop w:val="0"/>
          <w:marBottom w:val="0"/>
          <w:divBdr>
            <w:top w:val="none" w:sz="0" w:space="0" w:color="auto"/>
            <w:left w:val="none" w:sz="0" w:space="0" w:color="auto"/>
            <w:bottom w:val="none" w:sz="0" w:space="0" w:color="auto"/>
            <w:right w:val="none" w:sz="0" w:space="0" w:color="auto"/>
          </w:divBdr>
        </w:div>
      </w:divsChild>
    </w:div>
    <w:div w:id="163328058">
      <w:bodyDiv w:val="1"/>
      <w:marLeft w:val="0"/>
      <w:marRight w:val="0"/>
      <w:marTop w:val="0"/>
      <w:marBottom w:val="0"/>
      <w:divBdr>
        <w:top w:val="none" w:sz="0" w:space="0" w:color="auto"/>
        <w:left w:val="none" w:sz="0" w:space="0" w:color="auto"/>
        <w:bottom w:val="none" w:sz="0" w:space="0" w:color="auto"/>
        <w:right w:val="none" w:sz="0" w:space="0" w:color="auto"/>
      </w:divBdr>
    </w:div>
    <w:div w:id="177624920">
      <w:bodyDiv w:val="1"/>
      <w:marLeft w:val="0"/>
      <w:marRight w:val="0"/>
      <w:marTop w:val="0"/>
      <w:marBottom w:val="0"/>
      <w:divBdr>
        <w:top w:val="none" w:sz="0" w:space="0" w:color="auto"/>
        <w:left w:val="none" w:sz="0" w:space="0" w:color="auto"/>
        <w:bottom w:val="none" w:sz="0" w:space="0" w:color="auto"/>
        <w:right w:val="none" w:sz="0" w:space="0" w:color="auto"/>
      </w:divBdr>
    </w:div>
    <w:div w:id="186986874">
      <w:bodyDiv w:val="1"/>
      <w:marLeft w:val="0"/>
      <w:marRight w:val="0"/>
      <w:marTop w:val="0"/>
      <w:marBottom w:val="0"/>
      <w:divBdr>
        <w:top w:val="none" w:sz="0" w:space="0" w:color="auto"/>
        <w:left w:val="none" w:sz="0" w:space="0" w:color="auto"/>
        <w:bottom w:val="none" w:sz="0" w:space="0" w:color="auto"/>
        <w:right w:val="none" w:sz="0" w:space="0" w:color="auto"/>
      </w:divBdr>
    </w:div>
    <w:div w:id="187258426">
      <w:bodyDiv w:val="1"/>
      <w:marLeft w:val="0"/>
      <w:marRight w:val="0"/>
      <w:marTop w:val="0"/>
      <w:marBottom w:val="0"/>
      <w:divBdr>
        <w:top w:val="none" w:sz="0" w:space="0" w:color="auto"/>
        <w:left w:val="none" w:sz="0" w:space="0" w:color="auto"/>
        <w:bottom w:val="none" w:sz="0" w:space="0" w:color="auto"/>
        <w:right w:val="none" w:sz="0" w:space="0" w:color="auto"/>
      </w:divBdr>
      <w:divsChild>
        <w:div w:id="820728187">
          <w:marLeft w:val="0"/>
          <w:marRight w:val="0"/>
          <w:marTop w:val="30"/>
          <w:marBottom w:val="150"/>
          <w:divBdr>
            <w:top w:val="none" w:sz="0" w:space="0" w:color="auto"/>
            <w:left w:val="none" w:sz="0" w:space="0" w:color="auto"/>
            <w:bottom w:val="single" w:sz="6" w:space="4" w:color="EEEEEE"/>
            <w:right w:val="none" w:sz="0" w:space="0" w:color="auto"/>
          </w:divBdr>
        </w:div>
      </w:divsChild>
    </w:div>
    <w:div w:id="195428602">
      <w:bodyDiv w:val="1"/>
      <w:marLeft w:val="0"/>
      <w:marRight w:val="0"/>
      <w:marTop w:val="0"/>
      <w:marBottom w:val="0"/>
      <w:divBdr>
        <w:top w:val="none" w:sz="0" w:space="0" w:color="auto"/>
        <w:left w:val="none" w:sz="0" w:space="0" w:color="auto"/>
        <w:bottom w:val="none" w:sz="0" w:space="0" w:color="auto"/>
        <w:right w:val="none" w:sz="0" w:space="0" w:color="auto"/>
      </w:divBdr>
    </w:div>
    <w:div w:id="204293682">
      <w:bodyDiv w:val="1"/>
      <w:marLeft w:val="0"/>
      <w:marRight w:val="0"/>
      <w:marTop w:val="0"/>
      <w:marBottom w:val="0"/>
      <w:divBdr>
        <w:top w:val="none" w:sz="0" w:space="0" w:color="auto"/>
        <w:left w:val="none" w:sz="0" w:space="0" w:color="auto"/>
        <w:bottom w:val="none" w:sz="0" w:space="0" w:color="auto"/>
        <w:right w:val="none" w:sz="0" w:space="0" w:color="auto"/>
      </w:divBdr>
      <w:divsChild>
        <w:div w:id="1700427324">
          <w:marLeft w:val="0"/>
          <w:marRight w:val="691"/>
          <w:marTop w:val="120"/>
          <w:marBottom w:val="120"/>
          <w:divBdr>
            <w:top w:val="none" w:sz="0" w:space="0" w:color="auto"/>
            <w:left w:val="none" w:sz="0" w:space="0" w:color="auto"/>
            <w:bottom w:val="none" w:sz="0" w:space="0" w:color="auto"/>
            <w:right w:val="none" w:sz="0" w:space="0" w:color="auto"/>
          </w:divBdr>
        </w:div>
      </w:divsChild>
    </w:div>
    <w:div w:id="208421081">
      <w:bodyDiv w:val="1"/>
      <w:marLeft w:val="0"/>
      <w:marRight w:val="0"/>
      <w:marTop w:val="0"/>
      <w:marBottom w:val="0"/>
      <w:divBdr>
        <w:top w:val="none" w:sz="0" w:space="0" w:color="auto"/>
        <w:left w:val="none" w:sz="0" w:space="0" w:color="auto"/>
        <w:bottom w:val="none" w:sz="0" w:space="0" w:color="auto"/>
        <w:right w:val="none" w:sz="0" w:space="0" w:color="auto"/>
      </w:divBdr>
    </w:div>
    <w:div w:id="250823650">
      <w:bodyDiv w:val="1"/>
      <w:marLeft w:val="0"/>
      <w:marRight w:val="0"/>
      <w:marTop w:val="0"/>
      <w:marBottom w:val="0"/>
      <w:divBdr>
        <w:top w:val="none" w:sz="0" w:space="0" w:color="auto"/>
        <w:left w:val="none" w:sz="0" w:space="0" w:color="auto"/>
        <w:bottom w:val="none" w:sz="0" w:space="0" w:color="auto"/>
        <w:right w:val="none" w:sz="0" w:space="0" w:color="auto"/>
      </w:divBdr>
    </w:div>
    <w:div w:id="269045606">
      <w:bodyDiv w:val="1"/>
      <w:marLeft w:val="0"/>
      <w:marRight w:val="0"/>
      <w:marTop w:val="0"/>
      <w:marBottom w:val="0"/>
      <w:divBdr>
        <w:top w:val="none" w:sz="0" w:space="0" w:color="auto"/>
        <w:left w:val="none" w:sz="0" w:space="0" w:color="auto"/>
        <w:bottom w:val="none" w:sz="0" w:space="0" w:color="auto"/>
        <w:right w:val="none" w:sz="0" w:space="0" w:color="auto"/>
      </w:divBdr>
    </w:div>
    <w:div w:id="271599232">
      <w:bodyDiv w:val="1"/>
      <w:marLeft w:val="0"/>
      <w:marRight w:val="0"/>
      <w:marTop w:val="0"/>
      <w:marBottom w:val="0"/>
      <w:divBdr>
        <w:top w:val="none" w:sz="0" w:space="0" w:color="auto"/>
        <w:left w:val="none" w:sz="0" w:space="0" w:color="auto"/>
        <w:bottom w:val="none" w:sz="0" w:space="0" w:color="auto"/>
        <w:right w:val="none" w:sz="0" w:space="0" w:color="auto"/>
      </w:divBdr>
    </w:div>
    <w:div w:id="274019263">
      <w:bodyDiv w:val="1"/>
      <w:marLeft w:val="0"/>
      <w:marRight w:val="0"/>
      <w:marTop w:val="0"/>
      <w:marBottom w:val="0"/>
      <w:divBdr>
        <w:top w:val="none" w:sz="0" w:space="0" w:color="auto"/>
        <w:left w:val="none" w:sz="0" w:space="0" w:color="auto"/>
        <w:bottom w:val="none" w:sz="0" w:space="0" w:color="auto"/>
        <w:right w:val="none" w:sz="0" w:space="0" w:color="auto"/>
      </w:divBdr>
    </w:div>
    <w:div w:id="281033497">
      <w:bodyDiv w:val="1"/>
      <w:marLeft w:val="0"/>
      <w:marRight w:val="0"/>
      <w:marTop w:val="0"/>
      <w:marBottom w:val="0"/>
      <w:divBdr>
        <w:top w:val="none" w:sz="0" w:space="0" w:color="auto"/>
        <w:left w:val="none" w:sz="0" w:space="0" w:color="auto"/>
        <w:bottom w:val="none" w:sz="0" w:space="0" w:color="auto"/>
        <w:right w:val="none" w:sz="0" w:space="0" w:color="auto"/>
      </w:divBdr>
    </w:div>
    <w:div w:id="304048550">
      <w:bodyDiv w:val="1"/>
      <w:marLeft w:val="0"/>
      <w:marRight w:val="0"/>
      <w:marTop w:val="0"/>
      <w:marBottom w:val="0"/>
      <w:divBdr>
        <w:top w:val="none" w:sz="0" w:space="0" w:color="auto"/>
        <w:left w:val="none" w:sz="0" w:space="0" w:color="auto"/>
        <w:bottom w:val="none" w:sz="0" w:space="0" w:color="auto"/>
        <w:right w:val="none" w:sz="0" w:space="0" w:color="auto"/>
      </w:divBdr>
    </w:div>
    <w:div w:id="308094606">
      <w:bodyDiv w:val="1"/>
      <w:marLeft w:val="0"/>
      <w:marRight w:val="0"/>
      <w:marTop w:val="0"/>
      <w:marBottom w:val="0"/>
      <w:divBdr>
        <w:top w:val="none" w:sz="0" w:space="0" w:color="auto"/>
        <w:left w:val="none" w:sz="0" w:space="0" w:color="auto"/>
        <w:bottom w:val="none" w:sz="0" w:space="0" w:color="auto"/>
        <w:right w:val="none" w:sz="0" w:space="0" w:color="auto"/>
      </w:divBdr>
    </w:div>
    <w:div w:id="312376820">
      <w:bodyDiv w:val="1"/>
      <w:marLeft w:val="0"/>
      <w:marRight w:val="0"/>
      <w:marTop w:val="0"/>
      <w:marBottom w:val="0"/>
      <w:divBdr>
        <w:top w:val="none" w:sz="0" w:space="0" w:color="auto"/>
        <w:left w:val="none" w:sz="0" w:space="0" w:color="auto"/>
        <w:bottom w:val="none" w:sz="0" w:space="0" w:color="auto"/>
        <w:right w:val="none" w:sz="0" w:space="0" w:color="auto"/>
      </w:divBdr>
    </w:div>
    <w:div w:id="325088328">
      <w:bodyDiv w:val="1"/>
      <w:marLeft w:val="0"/>
      <w:marRight w:val="0"/>
      <w:marTop w:val="0"/>
      <w:marBottom w:val="0"/>
      <w:divBdr>
        <w:top w:val="none" w:sz="0" w:space="0" w:color="auto"/>
        <w:left w:val="none" w:sz="0" w:space="0" w:color="auto"/>
        <w:bottom w:val="none" w:sz="0" w:space="0" w:color="auto"/>
        <w:right w:val="none" w:sz="0" w:space="0" w:color="auto"/>
      </w:divBdr>
    </w:div>
    <w:div w:id="352076824">
      <w:bodyDiv w:val="1"/>
      <w:marLeft w:val="0"/>
      <w:marRight w:val="0"/>
      <w:marTop w:val="0"/>
      <w:marBottom w:val="0"/>
      <w:divBdr>
        <w:top w:val="none" w:sz="0" w:space="0" w:color="auto"/>
        <w:left w:val="none" w:sz="0" w:space="0" w:color="auto"/>
        <w:bottom w:val="none" w:sz="0" w:space="0" w:color="auto"/>
        <w:right w:val="none" w:sz="0" w:space="0" w:color="auto"/>
      </w:divBdr>
    </w:div>
    <w:div w:id="359403166">
      <w:bodyDiv w:val="1"/>
      <w:marLeft w:val="0"/>
      <w:marRight w:val="0"/>
      <w:marTop w:val="0"/>
      <w:marBottom w:val="0"/>
      <w:divBdr>
        <w:top w:val="none" w:sz="0" w:space="0" w:color="auto"/>
        <w:left w:val="none" w:sz="0" w:space="0" w:color="auto"/>
        <w:bottom w:val="none" w:sz="0" w:space="0" w:color="auto"/>
        <w:right w:val="none" w:sz="0" w:space="0" w:color="auto"/>
      </w:divBdr>
      <w:divsChild>
        <w:div w:id="181363217">
          <w:marLeft w:val="0"/>
          <w:marRight w:val="490"/>
          <w:marTop w:val="0"/>
          <w:marBottom w:val="0"/>
          <w:divBdr>
            <w:top w:val="none" w:sz="0" w:space="0" w:color="auto"/>
            <w:left w:val="none" w:sz="0" w:space="0" w:color="auto"/>
            <w:bottom w:val="none" w:sz="0" w:space="0" w:color="auto"/>
            <w:right w:val="none" w:sz="0" w:space="0" w:color="auto"/>
          </w:divBdr>
        </w:div>
        <w:div w:id="256330139">
          <w:marLeft w:val="0"/>
          <w:marRight w:val="490"/>
          <w:marTop w:val="0"/>
          <w:marBottom w:val="0"/>
          <w:divBdr>
            <w:top w:val="none" w:sz="0" w:space="0" w:color="auto"/>
            <w:left w:val="none" w:sz="0" w:space="0" w:color="auto"/>
            <w:bottom w:val="none" w:sz="0" w:space="0" w:color="auto"/>
            <w:right w:val="none" w:sz="0" w:space="0" w:color="auto"/>
          </w:divBdr>
        </w:div>
        <w:div w:id="827406603">
          <w:marLeft w:val="0"/>
          <w:marRight w:val="490"/>
          <w:marTop w:val="0"/>
          <w:marBottom w:val="0"/>
          <w:divBdr>
            <w:top w:val="none" w:sz="0" w:space="0" w:color="auto"/>
            <w:left w:val="none" w:sz="0" w:space="0" w:color="auto"/>
            <w:bottom w:val="none" w:sz="0" w:space="0" w:color="auto"/>
            <w:right w:val="none" w:sz="0" w:space="0" w:color="auto"/>
          </w:divBdr>
        </w:div>
        <w:div w:id="971060385">
          <w:marLeft w:val="0"/>
          <w:marRight w:val="446"/>
          <w:marTop w:val="0"/>
          <w:marBottom w:val="0"/>
          <w:divBdr>
            <w:top w:val="none" w:sz="0" w:space="0" w:color="auto"/>
            <w:left w:val="none" w:sz="0" w:space="0" w:color="auto"/>
            <w:bottom w:val="none" w:sz="0" w:space="0" w:color="auto"/>
            <w:right w:val="none" w:sz="0" w:space="0" w:color="auto"/>
          </w:divBdr>
        </w:div>
        <w:div w:id="1201623682">
          <w:marLeft w:val="0"/>
          <w:marRight w:val="490"/>
          <w:marTop w:val="0"/>
          <w:marBottom w:val="0"/>
          <w:divBdr>
            <w:top w:val="none" w:sz="0" w:space="0" w:color="auto"/>
            <w:left w:val="none" w:sz="0" w:space="0" w:color="auto"/>
            <w:bottom w:val="none" w:sz="0" w:space="0" w:color="auto"/>
            <w:right w:val="none" w:sz="0" w:space="0" w:color="auto"/>
          </w:divBdr>
        </w:div>
        <w:div w:id="1443064923">
          <w:marLeft w:val="0"/>
          <w:marRight w:val="490"/>
          <w:marTop w:val="0"/>
          <w:marBottom w:val="0"/>
          <w:divBdr>
            <w:top w:val="none" w:sz="0" w:space="0" w:color="auto"/>
            <w:left w:val="none" w:sz="0" w:space="0" w:color="auto"/>
            <w:bottom w:val="none" w:sz="0" w:space="0" w:color="auto"/>
            <w:right w:val="none" w:sz="0" w:space="0" w:color="auto"/>
          </w:divBdr>
        </w:div>
        <w:div w:id="2031298272">
          <w:marLeft w:val="0"/>
          <w:marRight w:val="490"/>
          <w:marTop w:val="0"/>
          <w:marBottom w:val="0"/>
          <w:divBdr>
            <w:top w:val="none" w:sz="0" w:space="0" w:color="auto"/>
            <w:left w:val="none" w:sz="0" w:space="0" w:color="auto"/>
            <w:bottom w:val="none" w:sz="0" w:space="0" w:color="auto"/>
            <w:right w:val="none" w:sz="0" w:space="0" w:color="auto"/>
          </w:divBdr>
        </w:div>
        <w:div w:id="2048331410">
          <w:marLeft w:val="0"/>
          <w:marRight w:val="490"/>
          <w:marTop w:val="0"/>
          <w:marBottom w:val="0"/>
          <w:divBdr>
            <w:top w:val="none" w:sz="0" w:space="0" w:color="auto"/>
            <w:left w:val="none" w:sz="0" w:space="0" w:color="auto"/>
            <w:bottom w:val="none" w:sz="0" w:space="0" w:color="auto"/>
            <w:right w:val="none" w:sz="0" w:space="0" w:color="auto"/>
          </w:divBdr>
        </w:div>
      </w:divsChild>
    </w:div>
    <w:div w:id="370231176">
      <w:bodyDiv w:val="1"/>
      <w:marLeft w:val="0"/>
      <w:marRight w:val="0"/>
      <w:marTop w:val="0"/>
      <w:marBottom w:val="0"/>
      <w:divBdr>
        <w:top w:val="none" w:sz="0" w:space="0" w:color="auto"/>
        <w:left w:val="none" w:sz="0" w:space="0" w:color="auto"/>
        <w:bottom w:val="none" w:sz="0" w:space="0" w:color="auto"/>
        <w:right w:val="none" w:sz="0" w:space="0" w:color="auto"/>
      </w:divBdr>
    </w:div>
    <w:div w:id="370958530">
      <w:bodyDiv w:val="1"/>
      <w:marLeft w:val="0"/>
      <w:marRight w:val="0"/>
      <w:marTop w:val="0"/>
      <w:marBottom w:val="0"/>
      <w:divBdr>
        <w:top w:val="none" w:sz="0" w:space="0" w:color="auto"/>
        <w:left w:val="none" w:sz="0" w:space="0" w:color="auto"/>
        <w:bottom w:val="none" w:sz="0" w:space="0" w:color="auto"/>
        <w:right w:val="none" w:sz="0" w:space="0" w:color="auto"/>
      </w:divBdr>
    </w:div>
    <w:div w:id="372734988">
      <w:bodyDiv w:val="1"/>
      <w:marLeft w:val="0"/>
      <w:marRight w:val="0"/>
      <w:marTop w:val="0"/>
      <w:marBottom w:val="0"/>
      <w:divBdr>
        <w:top w:val="none" w:sz="0" w:space="0" w:color="auto"/>
        <w:left w:val="none" w:sz="0" w:space="0" w:color="auto"/>
        <w:bottom w:val="none" w:sz="0" w:space="0" w:color="auto"/>
        <w:right w:val="none" w:sz="0" w:space="0" w:color="auto"/>
      </w:divBdr>
      <w:divsChild>
        <w:div w:id="25912841">
          <w:marLeft w:val="0"/>
          <w:marRight w:val="691"/>
          <w:marTop w:val="120"/>
          <w:marBottom w:val="120"/>
          <w:divBdr>
            <w:top w:val="none" w:sz="0" w:space="0" w:color="auto"/>
            <w:left w:val="none" w:sz="0" w:space="0" w:color="auto"/>
            <w:bottom w:val="none" w:sz="0" w:space="0" w:color="auto"/>
            <w:right w:val="none" w:sz="0" w:space="0" w:color="auto"/>
          </w:divBdr>
        </w:div>
        <w:div w:id="761682182">
          <w:marLeft w:val="0"/>
          <w:marRight w:val="691"/>
          <w:marTop w:val="120"/>
          <w:marBottom w:val="120"/>
          <w:divBdr>
            <w:top w:val="none" w:sz="0" w:space="0" w:color="auto"/>
            <w:left w:val="none" w:sz="0" w:space="0" w:color="auto"/>
            <w:bottom w:val="none" w:sz="0" w:space="0" w:color="auto"/>
            <w:right w:val="none" w:sz="0" w:space="0" w:color="auto"/>
          </w:divBdr>
        </w:div>
        <w:div w:id="792334839">
          <w:marLeft w:val="0"/>
          <w:marRight w:val="691"/>
          <w:marTop w:val="120"/>
          <w:marBottom w:val="120"/>
          <w:divBdr>
            <w:top w:val="none" w:sz="0" w:space="0" w:color="auto"/>
            <w:left w:val="none" w:sz="0" w:space="0" w:color="auto"/>
            <w:bottom w:val="none" w:sz="0" w:space="0" w:color="auto"/>
            <w:right w:val="none" w:sz="0" w:space="0" w:color="auto"/>
          </w:divBdr>
        </w:div>
        <w:div w:id="1772627037">
          <w:marLeft w:val="0"/>
          <w:marRight w:val="691"/>
          <w:marTop w:val="120"/>
          <w:marBottom w:val="120"/>
          <w:divBdr>
            <w:top w:val="none" w:sz="0" w:space="0" w:color="auto"/>
            <w:left w:val="none" w:sz="0" w:space="0" w:color="auto"/>
            <w:bottom w:val="none" w:sz="0" w:space="0" w:color="auto"/>
            <w:right w:val="none" w:sz="0" w:space="0" w:color="auto"/>
          </w:divBdr>
        </w:div>
        <w:div w:id="1942688846">
          <w:marLeft w:val="0"/>
          <w:marRight w:val="691"/>
          <w:marTop w:val="120"/>
          <w:marBottom w:val="120"/>
          <w:divBdr>
            <w:top w:val="none" w:sz="0" w:space="0" w:color="auto"/>
            <w:left w:val="none" w:sz="0" w:space="0" w:color="auto"/>
            <w:bottom w:val="none" w:sz="0" w:space="0" w:color="auto"/>
            <w:right w:val="none" w:sz="0" w:space="0" w:color="auto"/>
          </w:divBdr>
        </w:div>
      </w:divsChild>
    </w:div>
    <w:div w:id="373385886">
      <w:bodyDiv w:val="1"/>
      <w:marLeft w:val="0"/>
      <w:marRight w:val="0"/>
      <w:marTop w:val="0"/>
      <w:marBottom w:val="0"/>
      <w:divBdr>
        <w:top w:val="none" w:sz="0" w:space="0" w:color="auto"/>
        <w:left w:val="none" w:sz="0" w:space="0" w:color="auto"/>
        <w:bottom w:val="none" w:sz="0" w:space="0" w:color="auto"/>
        <w:right w:val="none" w:sz="0" w:space="0" w:color="auto"/>
      </w:divBdr>
    </w:div>
    <w:div w:id="405152690">
      <w:bodyDiv w:val="1"/>
      <w:marLeft w:val="0"/>
      <w:marRight w:val="0"/>
      <w:marTop w:val="0"/>
      <w:marBottom w:val="0"/>
      <w:divBdr>
        <w:top w:val="none" w:sz="0" w:space="0" w:color="auto"/>
        <w:left w:val="none" w:sz="0" w:space="0" w:color="auto"/>
        <w:bottom w:val="none" w:sz="0" w:space="0" w:color="auto"/>
        <w:right w:val="none" w:sz="0" w:space="0" w:color="auto"/>
      </w:divBdr>
    </w:div>
    <w:div w:id="424613400">
      <w:bodyDiv w:val="1"/>
      <w:marLeft w:val="0"/>
      <w:marRight w:val="0"/>
      <w:marTop w:val="0"/>
      <w:marBottom w:val="0"/>
      <w:divBdr>
        <w:top w:val="none" w:sz="0" w:space="0" w:color="auto"/>
        <w:left w:val="none" w:sz="0" w:space="0" w:color="auto"/>
        <w:bottom w:val="none" w:sz="0" w:space="0" w:color="auto"/>
        <w:right w:val="none" w:sz="0" w:space="0" w:color="auto"/>
      </w:divBdr>
    </w:div>
    <w:div w:id="432170112">
      <w:bodyDiv w:val="1"/>
      <w:marLeft w:val="0"/>
      <w:marRight w:val="0"/>
      <w:marTop w:val="0"/>
      <w:marBottom w:val="0"/>
      <w:divBdr>
        <w:top w:val="none" w:sz="0" w:space="0" w:color="auto"/>
        <w:left w:val="none" w:sz="0" w:space="0" w:color="auto"/>
        <w:bottom w:val="none" w:sz="0" w:space="0" w:color="auto"/>
        <w:right w:val="none" w:sz="0" w:space="0" w:color="auto"/>
      </w:divBdr>
    </w:div>
    <w:div w:id="484051574">
      <w:bodyDiv w:val="1"/>
      <w:marLeft w:val="0"/>
      <w:marRight w:val="0"/>
      <w:marTop w:val="0"/>
      <w:marBottom w:val="0"/>
      <w:divBdr>
        <w:top w:val="none" w:sz="0" w:space="0" w:color="auto"/>
        <w:left w:val="none" w:sz="0" w:space="0" w:color="auto"/>
        <w:bottom w:val="none" w:sz="0" w:space="0" w:color="auto"/>
        <w:right w:val="none" w:sz="0" w:space="0" w:color="auto"/>
      </w:divBdr>
      <w:divsChild>
        <w:div w:id="39207375">
          <w:marLeft w:val="0"/>
          <w:marRight w:val="691"/>
          <w:marTop w:val="0"/>
          <w:marBottom w:val="120"/>
          <w:divBdr>
            <w:top w:val="none" w:sz="0" w:space="0" w:color="auto"/>
            <w:left w:val="none" w:sz="0" w:space="0" w:color="auto"/>
            <w:bottom w:val="none" w:sz="0" w:space="0" w:color="auto"/>
            <w:right w:val="none" w:sz="0" w:space="0" w:color="auto"/>
          </w:divBdr>
        </w:div>
        <w:div w:id="119805326">
          <w:marLeft w:val="0"/>
          <w:marRight w:val="691"/>
          <w:marTop w:val="0"/>
          <w:marBottom w:val="120"/>
          <w:divBdr>
            <w:top w:val="none" w:sz="0" w:space="0" w:color="auto"/>
            <w:left w:val="none" w:sz="0" w:space="0" w:color="auto"/>
            <w:bottom w:val="none" w:sz="0" w:space="0" w:color="auto"/>
            <w:right w:val="none" w:sz="0" w:space="0" w:color="auto"/>
          </w:divBdr>
        </w:div>
        <w:div w:id="522669473">
          <w:marLeft w:val="0"/>
          <w:marRight w:val="691"/>
          <w:marTop w:val="0"/>
          <w:marBottom w:val="120"/>
          <w:divBdr>
            <w:top w:val="none" w:sz="0" w:space="0" w:color="auto"/>
            <w:left w:val="none" w:sz="0" w:space="0" w:color="auto"/>
            <w:bottom w:val="none" w:sz="0" w:space="0" w:color="auto"/>
            <w:right w:val="none" w:sz="0" w:space="0" w:color="auto"/>
          </w:divBdr>
        </w:div>
        <w:div w:id="626468571">
          <w:marLeft w:val="0"/>
          <w:marRight w:val="691"/>
          <w:marTop w:val="0"/>
          <w:marBottom w:val="120"/>
          <w:divBdr>
            <w:top w:val="none" w:sz="0" w:space="0" w:color="auto"/>
            <w:left w:val="none" w:sz="0" w:space="0" w:color="auto"/>
            <w:bottom w:val="none" w:sz="0" w:space="0" w:color="auto"/>
            <w:right w:val="none" w:sz="0" w:space="0" w:color="auto"/>
          </w:divBdr>
        </w:div>
        <w:div w:id="721517731">
          <w:marLeft w:val="0"/>
          <w:marRight w:val="691"/>
          <w:marTop w:val="0"/>
          <w:marBottom w:val="120"/>
          <w:divBdr>
            <w:top w:val="none" w:sz="0" w:space="0" w:color="auto"/>
            <w:left w:val="none" w:sz="0" w:space="0" w:color="auto"/>
            <w:bottom w:val="none" w:sz="0" w:space="0" w:color="auto"/>
            <w:right w:val="none" w:sz="0" w:space="0" w:color="auto"/>
          </w:divBdr>
        </w:div>
        <w:div w:id="976180973">
          <w:marLeft w:val="0"/>
          <w:marRight w:val="691"/>
          <w:marTop w:val="0"/>
          <w:marBottom w:val="120"/>
          <w:divBdr>
            <w:top w:val="none" w:sz="0" w:space="0" w:color="auto"/>
            <w:left w:val="none" w:sz="0" w:space="0" w:color="auto"/>
            <w:bottom w:val="none" w:sz="0" w:space="0" w:color="auto"/>
            <w:right w:val="none" w:sz="0" w:space="0" w:color="auto"/>
          </w:divBdr>
        </w:div>
        <w:div w:id="1830901998">
          <w:marLeft w:val="0"/>
          <w:marRight w:val="691"/>
          <w:marTop w:val="0"/>
          <w:marBottom w:val="120"/>
          <w:divBdr>
            <w:top w:val="none" w:sz="0" w:space="0" w:color="auto"/>
            <w:left w:val="none" w:sz="0" w:space="0" w:color="auto"/>
            <w:bottom w:val="none" w:sz="0" w:space="0" w:color="auto"/>
            <w:right w:val="none" w:sz="0" w:space="0" w:color="auto"/>
          </w:divBdr>
        </w:div>
        <w:div w:id="1842046583">
          <w:marLeft w:val="0"/>
          <w:marRight w:val="691"/>
          <w:marTop w:val="0"/>
          <w:marBottom w:val="120"/>
          <w:divBdr>
            <w:top w:val="none" w:sz="0" w:space="0" w:color="auto"/>
            <w:left w:val="none" w:sz="0" w:space="0" w:color="auto"/>
            <w:bottom w:val="none" w:sz="0" w:space="0" w:color="auto"/>
            <w:right w:val="none" w:sz="0" w:space="0" w:color="auto"/>
          </w:divBdr>
        </w:div>
        <w:div w:id="1975794289">
          <w:marLeft w:val="0"/>
          <w:marRight w:val="691"/>
          <w:marTop w:val="0"/>
          <w:marBottom w:val="120"/>
          <w:divBdr>
            <w:top w:val="none" w:sz="0" w:space="0" w:color="auto"/>
            <w:left w:val="none" w:sz="0" w:space="0" w:color="auto"/>
            <w:bottom w:val="none" w:sz="0" w:space="0" w:color="auto"/>
            <w:right w:val="none" w:sz="0" w:space="0" w:color="auto"/>
          </w:divBdr>
        </w:div>
      </w:divsChild>
    </w:div>
    <w:div w:id="497581406">
      <w:bodyDiv w:val="1"/>
      <w:marLeft w:val="0"/>
      <w:marRight w:val="0"/>
      <w:marTop w:val="0"/>
      <w:marBottom w:val="0"/>
      <w:divBdr>
        <w:top w:val="none" w:sz="0" w:space="0" w:color="auto"/>
        <w:left w:val="none" w:sz="0" w:space="0" w:color="auto"/>
        <w:bottom w:val="none" w:sz="0" w:space="0" w:color="auto"/>
        <w:right w:val="none" w:sz="0" w:space="0" w:color="auto"/>
      </w:divBdr>
    </w:div>
    <w:div w:id="509876520">
      <w:bodyDiv w:val="1"/>
      <w:marLeft w:val="0"/>
      <w:marRight w:val="0"/>
      <w:marTop w:val="0"/>
      <w:marBottom w:val="0"/>
      <w:divBdr>
        <w:top w:val="none" w:sz="0" w:space="0" w:color="auto"/>
        <w:left w:val="none" w:sz="0" w:space="0" w:color="auto"/>
        <w:bottom w:val="none" w:sz="0" w:space="0" w:color="auto"/>
        <w:right w:val="none" w:sz="0" w:space="0" w:color="auto"/>
      </w:divBdr>
    </w:div>
    <w:div w:id="513959275">
      <w:bodyDiv w:val="1"/>
      <w:marLeft w:val="0"/>
      <w:marRight w:val="0"/>
      <w:marTop w:val="0"/>
      <w:marBottom w:val="0"/>
      <w:divBdr>
        <w:top w:val="none" w:sz="0" w:space="0" w:color="auto"/>
        <w:left w:val="none" w:sz="0" w:space="0" w:color="auto"/>
        <w:bottom w:val="none" w:sz="0" w:space="0" w:color="auto"/>
        <w:right w:val="none" w:sz="0" w:space="0" w:color="auto"/>
      </w:divBdr>
    </w:div>
    <w:div w:id="522088963">
      <w:bodyDiv w:val="1"/>
      <w:marLeft w:val="0"/>
      <w:marRight w:val="0"/>
      <w:marTop w:val="0"/>
      <w:marBottom w:val="0"/>
      <w:divBdr>
        <w:top w:val="none" w:sz="0" w:space="0" w:color="auto"/>
        <w:left w:val="none" w:sz="0" w:space="0" w:color="auto"/>
        <w:bottom w:val="none" w:sz="0" w:space="0" w:color="auto"/>
        <w:right w:val="none" w:sz="0" w:space="0" w:color="auto"/>
      </w:divBdr>
    </w:div>
    <w:div w:id="532115986">
      <w:bodyDiv w:val="1"/>
      <w:marLeft w:val="0"/>
      <w:marRight w:val="0"/>
      <w:marTop w:val="0"/>
      <w:marBottom w:val="0"/>
      <w:divBdr>
        <w:top w:val="none" w:sz="0" w:space="0" w:color="auto"/>
        <w:left w:val="none" w:sz="0" w:space="0" w:color="auto"/>
        <w:bottom w:val="none" w:sz="0" w:space="0" w:color="auto"/>
        <w:right w:val="none" w:sz="0" w:space="0" w:color="auto"/>
      </w:divBdr>
    </w:div>
    <w:div w:id="548299908">
      <w:bodyDiv w:val="1"/>
      <w:marLeft w:val="0"/>
      <w:marRight w:val="0"/>
      <w:marTop w:val="0"/>
      <w:marBottom w:val="0"/>
      <w:divBdr>
        <w:top w:val="none" w:sz="0" w:space="0" w:color="auto"/>
        <w:left w:val="none" w:sz="0" w:space="0" w:color="auto"/>
        <w:bottom w:val="none" w:sz="0" w:space="0" w:color="auto"/>
        <w:right w:val="none" w:sz="0" w:space="0" w:color="auto"/>
      </w:divBdr>
    </w:div>
    <w:div w:id="557520944">
      <w:bodyDiv w:val="1"/>
      <w:marLeft w:val="0"/>
      <w:marRight w:val="0"/>
      <w:marTop w:val="0"/>
      <w:marBottom w:val="0"/>
      <w:divBdr>
        <w:top w:val="none" w:sz="0" w:space="0" w:color="auto"/>
        <w:left w:val="none" w:sz="0" w:space="0" w:color="auto"/>
        <w:bottom w:val="none" w:sz="0" w:space="0" w:color="auto"/>
        <w:right w:val="none" w:sz="0" w:space="0" w:color="auto"/>
      </w:divBdr>
    </w:div>
    <w:div w:id="612253670">
      <w:bodyDiv w:val="1"/>
      <w:marLeft w:val="0"/>
      <w:marRight w:val="0"/>
      <w:marTop w:val="0"/>
      <w:marBottom w:val="0"/>
      <w:divBdr>
        <w:top w:val="none" w:sz="0" w:space="0" w:color="auto"/>
        <w:left w:val="none" w:sz="0" w:space="0" w:color="auto"/>
        <w:bottom w:val="none" w:sz="0" w:space="0" w:color="auto"/>
        <w:right w:val="none" w:sz="0" w:space="0" w:color="auto"/>
      </w:divBdr>
    </w:div>
    <w:div w:id="615213415">
      <w:bodyDiv w:val="1"/>
      <w:marLeft w:val="0"/>
      <w:marRight w:val="0"/>
      <w:marTop w:val="0"/>
      <w:marBottom w:val="0"/>
      <w:divBdr>
        <w:top w:val="none" w:sz="0" w:space="0" w:color="auto"/>
        <w:left w:val="none" w:sz="0" w:space="0" w:color="auto"/>
        <w:bottom w:val="none" w:sz="0" w:space="0" w:color="auto"/>
        <w:right w:val="none" w:sz="0" w:space="0" w:color="auto"/>
      </w:divBdr>
    </w:div>
    <w:div w:id="625477179">
      <w:bodyDiv w:val="1"/>
      <w:marLeft w:val="0"/>
      <w:marRight w:val="0"/>
      <w:marTop w:val="0"/>
      <w:marBottom w:val="0"/>
      <w:divBdr>
        <w:top w:val="none" w:sz="0" w:space="0" w:color="auto"/>
        <w:left w:val="none" w:sz="0" w:space="0" w:color="auto"/>
        <w:bottom w:val="none" w:sz="0" w:space="0" w:color="auto"/>
        <w:right w:val="none" w:sz="0" w:space="0" w:color="auto"/>
      </w:divBdr>
    </w:div>
    <w:div w:id="630139298">
      <w:bodyDiv w:val="1"/>
      <w:marLeft w:val="0"/>
      <w:marRight w:val="0"/>
      <w:marTop w:val="0"/>
      <w:marBottom w:val="0"/>
      <w:divBdr>
        <w:top w:val="none" w:sz="0" w:space="0" w:color="auto"/>
        <w:left w:val="none" w:sz="0" w:space="0" w:color="auto"/>
        <w:bottom w:val="none" w:sz="0" w:space="0" w:color="auto"/>
        <w:right w:val="none" w:sz="0" w:space="0" w:color="auto"/>
      </w:divBdr>
    </w:div>
    <w:div w:id="656307451">
      <w:bodyDiv w:val="1"/>
      <w:marLeft w:val="0"/>
      <w:marRight w:val="0"/>
      <w:marTop w:val="0"/>
      <w:marBottom w:val="0"/>
      <w:divBdr>
        <w:top w:val="none" w:sz="0" w:space="0" w:color="auto"/>
        <w:left w:val="none" w:sz="0" w:space="0" w:color="auto"/>
        <w:bottom w:val="none" w:sz="0" w:space="0" w:color="auto"/>
        <w:right w:val="none" w:sz="0" w:space="0" w:color="auto"/>
      </w:divBdr>
      <w:divsChild>
        <w:div w:id="867257587">
          <w:marLeft w:val="0"/>
          <w:marRight w:val="691"/>
          <w:marTop w:val="120"/>
          <w:marBottom w:val="120"/>
          <w:divBdr>
            <w:top w:val="none" w:sz="0" w:space="0" w:color="auto"/>
            <w:left w:val="none" w:sz="0" w:space="0" w:color="auto"/>
            <w:bottom w:val="none" w:sz="0" w:space="0" w:color="auto"/>
            <w:right w:val="none" w:sz="0" w:space="0" w:color="auto"/>
          </w:divBdr>
        </w:div>
      </w:divsChild>
    </w:div>
    <w:div w:id="667901542">
      <w:bodyDiv w:val="1"/>
      <w:marLeft w:val="0"/>
      <w:marRight w:val="0"/>
      <w:marTop w:val="0"/>
      <w:marBottom w:val="0"/>
      <w:divBdr>
        <w:top w:val="none" w:sz="0" w:space="0" w:color="auto"/>
        <w:left w:val="none" w:sz="0" w:space="0" w:color="auto"/>
        <w:bottom w:val="none" w:sz="0" w:space="0" w:color="auto"/>
        <w:right w:val="none" w:sz="0" w:space="0" w:color="auto"/>
      </w:divBdr>
    </w:div>
    <w:div w:id="671614827">
      <w:bodyDiv w:val="1"/>
      <w:marLeft w:val="0"/>
      <w:marRight w:val="0"/>
      <w:marTop w:val="0"/>
      <w:marBottom w:val="0"/>
      <w:divBdr>
        <w:top w:val="none" w:sz="0" w:space="0" w:color="auto"/>
        <w:left w:val="none" w:sz="0" w:space="0" w:color="auto"/>
        <w:bottom w:val="none" w:sz="0" w:space="0" w:color="auto"/>
        <w:right w:val="none" w:sz="0" w:space="0" w:color="auto"/>
      </w:divBdr>
      <w:divsChild>
        <w:div w:id="1044989014">
          <w:marLeft w:val="0"/>
          <w:marRight w:val="691"/>
          <w:marTop w:val="120"/>
          <w:marBottom w:val="120"/>
          <w:divBdr>
            <w:top w:val="none" w:sz="0" w:space="0" w:color="auto"/>
            <w:left w:val="none" w:sz="0" w:space="0" w:color="auto"/>
            <w:bottom w:val="none" w:sz="0" w:space="0" w:color="auto"/>
            <w:right w:val="none" w:sz="0" w:space="0" w:color="auto"/>
          </w:divBdr>
        </w:div>
        <w:div w:id="1136485459">
          <w:marLeft w:val="0"/>
          <w:marRight w:val="691"/>
          <w:marTop w:val="120"/>
          <w:marBottom w:val="120"/>
          <w:divBdr>
            <w:top w:val="none" w:sz="0" w:space="0" w:color="auto"/>
            <w:left w:val="none" w:sz="0" w:space="0" w:color="auto"/>
            <w:bottom w:val="none" w:sz="0" w:space="0" w:color="auto"/>
            <w:right w:val="none" w:sz="0" w:space="0" w:color="auto"/>
          </w:divBdr>
        </w:div>
        <w:div w:id="1717503737">
          <w:marLeft w:val="0"/>
          <w:marRight w:val="691"/>
          <w:marTop w:val="120"/>
          <w:marBottom w:val="120"/>
          <w:divBdr>
            <w:top w:val="none" w:sz="0" w:space="0" w:color="auto"/>
            <w:left w:val="none" w:sz="0" w:space="0" w:color="auto"/>
            <w:bottom w:val="none" w:sz="0" w:space="0" w:color="auto"/>
            <w:right w:val="none" w:sz="0" w:space="0" w:color="auto"/>
          </w:divBdr>
        </w:div>
        <w:div w:id="2049917582">
          <w:marLeft w:val="0"/>
          <w:marRight w:val="691"/>
          <w:marTop w:val="120"/>
          <w:marBottom w:val="120"/>
          <w:divBdr>
            <w:top w:val="none" w:sz="0" w:space="0" w:color="auto"/>
            <w:left w:val="none" w:sz="0" w:space="0" w:color="auto"/>
            <w:bottom w:val="none" w:sz="0" w:space="0" w:color="auto"/>
            <w:right w:val="none" w:sz="0" w:space="0" w:color="auto"/>
          </w:divBdr>
        </w:div>
      </w:divsChild>
    </w:div>
    <w:div w:id="676233110">
      <w:bodyDiv w:val="1"/>
      <w:marLeft w:val="0"/>
      <w:marRight w:val="0"/>
      <w:marTop w:val="0"/>
      <w:marBottom w:val="0"/>
      <w:divBdr>
        <w:top w:val="none" w:sz="0" w:space="0" w:color="auto"/>
        <w:left w:val="none" w:sz="0" w:space="0" w:color="auto"/>
        <w:bottom w:val="none" w:sz="0" w:space="0" w:color="auto"/>
        <w:right w:val="none" w:sz="0" w:space="0" w:color="auto"/>
      </w:divBdr>
    </w:div>
    <w:div w:id="686906614">
      <w:bodyDiv w:val="1"/>
      <w:marLeft w:val="0"/>
      <w:marRight w:val="0"/>
      <w:marTop w:val="0"/>
      <w:marBottom w:val="0"/>
      <w:divBdr>
        <w:top w:val="none" w:sz="0" w:space="0" w:color="auto"/>
        <w:left w:val="none" w:sz="0" w:space="0" w:color="auto"/>
        <w:bottom w:val="none" w:sz="0" w:space="0" w:color="auto"/>
        <w:right w:val="none" w:sz="0" w:space="0" w:color="auto"/>
      </w:divBdr>
    </w:div>
    <w:div w:id="718555017">
      <w:bodyDiv w:val="1"/>
      <w:marLeft w:val="0"/>
      <w:marRight w:val="0"/>
      <w:marTop w:val="0"/>
      <w:marBottom w:val="0"/>
      <w:divBdr>
        <w:top w:val="none" w:sz="0" w:space="0" w:color="auto"/>
        <w:left w:val="none" w:sz="0" w:space="0" w:color="auto"/>
        <w:bottom w:val="none" w:sz="0" w:space="0" w:color="auto"/>
        <w:right w:val="none" w:sz="0" w:space="0" w:color="auto"/>
      </w:divBdr>
      <w:divsChild>
        <w:div w:id="1791587184">
          <w:marLeft w:val="0"/>
          <w:marRight w:val="547"/>
          <w:marTop w:val="154"/>
          <w:marBottom w:val="0"/>
          <w:divBdr>
            <w:top w:val="none" w:sz="0" w:space="0" w:color="auto"/>
            <w:left w:val="none" w:sz="0" w:space="0" w:color="auto"/>
            <w:bottom w:val="none" w:sz="0" w:space="0" w:color="auto"/>
            <w:right w:val="none" w:sz="0" w:space="0" w:color="auto"/>
          </w:divBdr>
        </w:div>
      </w:divsChild>
    </w:div>
    <w:div w:id="732046973">
      <w:bodyDiv w:val="1"/>
      <w:marLeft w:val="0"/>
      <w:marRight w:val="0"/>
      <w:marTop w:val="0"/>
      <w:marBottom w:val="0"/>
      <w:divBdr>
        <w:top w:val="none" w:sz="0" w:space="0" w:color="auto"/>
        <w:left w:val="none" w:sz="0" w:space="0" w:color="auto"/>
        <w:bottom w:val="none" w:sz="0" w:space="0" w:color="auto"/>
        <w:right w:val="none" w:sz="0" w:space="0" w:color="auto"/>
      </w:divBdr>
    </w:div>
    <w:div w:id="736437389">
      <w:bodyDiv w:val="1"/>
      <w:marLeft w:val="0"/>
      <w:marRight w:val="0"/>
      <w:marTop w:val="0"/>
      <w:marBottom w:val="0"/>
      <w:divBdr>
        <w:top w:val="none" w:sz="0" w:space="0" w:color="auto"/>
        <w:left w:val="none" w:sz="0" w:space="0" w:color="auto"/>
        <w:bottom w:val="none" w:sz="0" w:space="0" w:color="auto"/>
        <w:right w:val="none" w:sz="0" w:space="0" w:color="auto"/>
      </w:divBdr>
      <w:divsChild>
        <w:div w:id="94057457">
          <w:marLeft w:val="0"/>
          <w:marRight w:val="691"/>
          <w:marTop w:val="0"/>
          <w:marBottom w:val="120"/>
          <w:divBdr>
            <w:top w:val="none" w:sz="0" w:space="0" w:color="auto"/>
            <w:left w:val="none" w:sz="0" w:space="0" w:color="auto"/>
            <w:bottom w:val="none" w:sz="0" w:space="0" w:color="auto"/>
            <w:right w:val="none" w:sz="0" w:space="0" w:color="auto"/>
          </w:divBdr>
        </w:div>
        <w:div w:id="177740537">
          <w:marLeft w:val="0"/>
          <w:marRight w:val="691"/>
          <w:marTop w:val="0"/>
          <w:marBottom w:val="120"/>
          <w:divBdr>
            <w:top w:val="none" w:sz="0" w:space="0" w:color="auto"/>
            <w:left w:val="none" w:sz="0" w:space="0" w:color="auto"/>
            <w:bottom w:val="none" w:sz="0" w:space="0" w:color="auto"/>
            <w:right w:val="none" w:sz="0" w:space="0" w:color="auto"/>
          </w:divBdr>
        </w:div>
        <w:div w:id="556280941">
          <w:marLeft w:val="0"/>
          <w:marRight w:val="691"/>
          <w:marTop w:val="0"/>
          <w:marBottom w:val="120"/>
          <w:divBdr>
            <w:top w:val="none" w:sz="0" w:space="0" w:color="auto"/>
            <w:left w:val="none" w:sz="0" w:space="0" w:color="auto"/>
            <w:bottom w:val="none" w:sz="0" w:space="0" w:color="auto"/>
            <w:right w:val="none" w:sz="0" w:space="0" w:color="auto"/>
          </w:divBdr>
        </w:div>
        <w:div w:id="614756965">
          <w:marLeft w:val="0"/>
          <w:marRight w:val="691"/>
          <w:marTop w:val="0"/>
          <w:marBottom w:val="120"/>
          <w:divBdr>
            <w:top w:val="none" w:sz="0" w:space="0" w:color="auto"/>
            <w:left w:val="none" w:sz="0" w:space="0" w:color="auto"/>
            <w:bottom w:val="none" w:sz="0" w:space="0" w:color="auto"/>
            <w:right w:val="none" w:sz="0" w:space="0" w:color="auto"/>
          </w:divBdr>
        </w:div>
        <w:div w:id="1009679475">
          <w:marLeft w:val="0"/>
          <w:marRight w:val="691"/>
          <w:marTop w:val="0"/>
          <w:marBottom w:val="120"/>
          <w:divBdr>
            <w:top w:val="none" w:sz="0" w:space="0" w:color="auto"/>
            <w:left w:val="none" w:sz="0" w:space="0" w:color="auto"/>
            <w:bottom w:val="none" w:sz="0" w:space="0" w:color="auto"/>
            <w:right w:val="none" w:sz="0" w:space="0" w:color="auto"/>
          </w:divBdr>
        </w:div>
        <w:div w:id="1399593526">
          <w:marLeft w:val="0"/>
          <w:marRight w:val="691"/>
          <w:marTop w:val="0"/>
          <w:marBottom w:val="120"/>
          <w:divBdr>
            <w:top w:val="none" w:sz="0" w:space="0" w:color="auto"/>
            <w:left w:val="none" w:sz="0" w:space="0" w:color="auto"/>
            <w:bottom w:val="none" w:sz="0" w:space="0" w:color="auto"/>
            <w:right w:val="none" w:sz="0" w:space="0" w:color="auto"/>
          </w:divBdr>
        </w:div>
      </w:divsChild>
    </w:div>
    <w:div w:id="741561664">
      <w:bodyDiv w:val="1"/>
      <w:marLeft w:val="0"/>
      <w:marRight w:val="0"/>
      <w:marTop w:val="0"/>
      <w:marBottom w:val="0"/>
      <w:divBdr>
        <w:top w:val="none" w:sz="0" w:space="0" w:color="auto"/>
        <w:left w:val="none" w:sz="0" w:space="0" w:color="auto"/>
        <w:bottom w:val="none" w:sz="0" w:space="0" w:color="auto"/>
        <w:right w:val="none" w:sz="0" w:space="0" w:color="auto"/>
      </w:divBdr>
      <w:divsChild>
        <w:div w:id="1642271249">
          <w:marLeft w:val="0"/>
          <w:marRight w:val="691"/>
          <w:marTop w:val="0"/>
          <w:marBottom w:val="0"/>
          <w:divBdr>
            <w:top w:val="none" w:sz="0" w:space="0" w:color="auto"/>
            <w:left w:val="none" w:sz="0" w:space="0" w:color="auto"/>
            <w:bottom w:val="none" w:sz="0" w:space="0" w:color="auto"/>
            <w:right w:val="none" w:sz="0" w:space="0" w:color="auto"/>
          </w:divBdr>
        </w:div>
      </w:divsChild>
    </w:div>
    <w:div w:id="757287220">
      <w:bodyDiv w:val="1"/>
      <w:marLeft w:val="0"/>
      <w:marRight w:val="0"/>
      <w:marTop w:val="0"/>
      <w:marBottom w:val="0"/>
      <w:divBdr>
        <w:top w:val="none" w:sz="0" w:space="0" w:color="auto"/>
        <w:left w:val="none" w:sz="0" w:space="0" w:color="auto"/>
        <w:bottom w:val="none" w:sz="0" w:space="0" w:color="auto"/>
        <w:right w:val="none" w:sz="0" w:space="0" w:color="auto"/>
      </w:divBdr>
    </w:div>
    <w:div w:id="759327386">
      <w:bodyDiv w:val="1"/>
      <w:marLeft w:val="0"/>
      <w:marRight w:val="0"/>
      <w:marTop w:val="0"/>
      <w:marBottom w:val="0"/>
      <w:divBdr>
        <w:top w:val="none" w:sz="0" w:space="0" w:color="auto"/>
        <w:left w:val="none" w:sz="0" w:space="0" w:color="auto"/>
        <w:bottom w:val="none" w:sz="0" w:space="0" w:color="auto"/>
        <w:right w:val="none" w:sz="0" w:space="0" w:color="auto"/>
      </w:divBdr>
    </w:div>
    <w:div w:id="768039644">
      <w:bodyDiv w:val="1"/>
      <w:marLeft w:val="0"/>
      <w:marRight w:val="0"/>
      <w:marTop w:val="0"/>
      <w:marBottom w:val="0"/>
      <w:divBdr>
        <w:top w:val="none" w:sz="0" w:space="0" w:color="auto"/>
        <w:left w:val="none" w:sz="0" w:space="0" w:color="auto"/>
        <w:bottom w:val="none" w:sz="0" w:space="0" w:color="auto"/>
        <w:right w:val="none" w:sz="0" w:space="0" w:color="auto"/>
      </w:divBdr>
    </w:div>
    <w:div w:id="786004360">
      <w:bodyDiv w:val="1"/>
      <w:marLeft w:val="0"/>
      <w:marRight w:val="0"/>
      <w:marTop w:val="0"/>
      <w:marBottom w:val="0"/>
      <w:divBdr>
        <w:top w:val="none" w:sz="0" w:space="0" w:color="auto"/>
        <w:left w:val="none" w:sz="0" w:space="0" w:color="auto"/>
        <w:bottom w:val="none" w:sz="0" w:space="0" w:color="auto"/>
        <w:right w:val="none" w:sz="0" w:space="0" w:color="auto"/>
      </w:divBdr>
    </w:div>
    <w:div w:id="788082606">
      <w:bodyDiv w:val="1"/>
      <w:marLeft w:val="0"/>
      <w:marRight w:val="0"/>
      <w:marTop w:val="0"/>
      <w:marBottom w:val="0"/>
      <w:divBdr>
        <w:top w:val="none" w:sz="0" w:space="0" w:color="auto"/>
        <w:left w:val="none" w:sz="0" w:space="0" w:color="auto"/>
        <w:bottom w:val="none" w:sz="0" w:space="0" w:color="auto"/>
        <w:right w:val="none" w:sz="0" w:space="0" w:color="auto"/>
      </w:divBdr>
    </w:div>
    <w:div w:id="806245626">
      <w:bodyDiv w:val="1"/>
      <w:marLeft w:val="0"/>
      <w:marRight w:val="0"/>
      <w:marTop w:val="0"/>
      <w:marBottom w:val="0"/>
      <w:divBdr>
        <w:top w:val="none" w:sz="0" w:space="0" w:color="auto"/>
        <w:left w:val="none" w:sz="0" w:space="0" w:color="auto"/>
        <w:bottom w:val="none" w:sz="0" w:space="0" w:color="auto"/>
        <w:right w:val="none" w:sz="0" w:space="0" w:color="auto"/>
      </w:divBdr>
    </w:div>
    <w:div w:id="808085065">
      <w:bodyDiv w:val="1"/>
      <w:marLeft w:val="0"/>
      <w:marRight w:val="0"/>
      <w:marTop w:val="0"/>
      <w:marBottom w:val="0"/>
      <w:divBdr>
        <w:top w:val="none" w:sz="0" w:space="0" w:color="auto"/>
        <w:left w:val="none" w:sz="0" w:space="0" w:color="auto"/>
        <w:bottom w:val="none" w:sz="0" w:space="0" w:color="auto"/>
        <w:right w:val="none" w:sz="0" w:space="0" w:color="auto"/>
      </w:divBdr>
      <w:divsChild>
        <w:div w:id="269051357">
          <w:marLeft w:val="0"/>
          <w:marRight w:val="691"/>
          <w:marTop w:val="0"/>
          <w:marBottom w:val="0"/>
          <w:divBdr>
            <w:top w:val="none" w:sz="0" w:space="0" w:color="auto"/>
            <w:left w:val="none" w:sz="0" w:space="0" w:color="auto"/>
            <w:bottom w:val="none" w:sz="0" w:space="0" w:color="auto"/>
            <w:right w:val="none" w:sz="0" w:space="0" w:color="auto"/>
          </w:divBdr>
        </w:div>
        <w:div w:id="351690187">
          <w:marLeft w:val="0"/>
          <w:marRight w:val="691"/>
          <w:marTop w:val="0"/>
          <w:marBottom w:val="0"/>
          <w:divBdr>
            <w:top w:val="none" w:sz="0" w:space="0" w:color="auto"/>
            <w:left w:val="none" w:sz="0" w:space="0" w:color="auto"/>
            <w:bottom w:val="none" w:sz="0" w:space="0" w:color="auto"/>
            <w:right w:val="none" w:sz="0" w:space="0" w:color="auto"/>
          </w:divBdr>
        </w:div>
        <w:div w:id="406614905">
          <w:marLeft w:val="0"/>
          <w:marRight w:val="691"/>
          <w:marTop w:val="0"/>
          <w:marBottom w:val="0"/>
          <w:divBdr>
            <w:top w:val="none" w:sz="0" w:space="0" w:color="auto"/>
            <w:left w:val="none" w:sz="0" w:space="0" w:color="auto"/>
            <w:bottom w:val="none" w:sz="0" w:space="0" w:color="auto"/>
            <w:right w:val="none" w:sz="0" w:space="0" w:color="auto"/>
          </w:divBdr>
        </w:div>
        <w:div w:id="590118005">
          <w:marLeft w:val="0"/>
          <w:marRight w:val="691"/>
          <w:marTop w:val="0"/>
          <w:marBottom w:val="0"/>
          <w:divBdr>
            <w:top w:val="none" w:sz="0" w:space="0" w:color="auto"/>
            <w:left w:val="none" w:sz="0" w:space="0" w:color="auto"/>
            <w:bottom w:val="none" w:sz="0" w:space="0" w:color="auto"/>
            <w:right w:val="none" w:sz="0" w:space="0" w:color="auto"/>
          </w:divBdr>
        </w:div>
        <w:div w:id="596181990">
          <w:marLeft w:val="0"/>
          <w:marRight w:val="691"/>
          <w:marTop w:val="0"/>
          <w:marBottom w:val="0"/>
          <w:divBdr>
            <w:top w:val="none" w:sz="0" w:space="0" w:color="auto"/>
            <w:left w:val="none" w:sz="0" w:space="0" w:color="auto"/>
            <w:bottom w:val="none" w:sz="0" w:space="0" w:color="auto"/>
            <w:right w:val="none" w:sz="0" w:space="0" w:color="auto"/>
          </w:divBdr>
        </w:div>
        <w:div w:id="659620995">
          <w:marLeft w:val="0"/>
          <w:marRight w:val="691"/>
          <w:marTop w:val="0"/>
          <w:marBottom w:val="0"/>
          <w:divBdr>
            <w:top w:val="none" w:sz="0" w:space="0" w:color="auto"/>
            <w:left w:val="none" w:sz="0" w:space="0" w:color="auto"/>
            <w:bottom w:val="none" w:sz="0" w:space="0" w:color="auto"/>
            <w:right w:val="none" w:sz="0" w:space="0" w:color="auto"/>
          </w:divBdr>
        </w:div>
        <w:div w:id="1577788209">
          <w:marLeft w:val="0"/>
          <w:marRight w:val="691"/>
          <w:marTop w:val="0"/>
          <w:marBottom w:val="0"/>
          <w:divBdr>
            <w:top w:val="none" w:sz="0" w:space="0" w:color="auto"/>
            <w:left w:val="none" w:sz="0" w:space="0" w:color="auto"/>
            <w:bottom w:val="none" w:sz="0" w:space="0" w:color="auto"/>
            <w:right w:val="none" w:sz="0" w:space="0" w:color="auto"/>
          </w:divBdr>
        </w:div>
        <w:div w:id="1836606318">
          <w:marLeft w:val="0"/>
          <w:marRight w:val="691"/>
          <w:marTop w:val="0"/>
          <w:marBottom w:val="0"/>
          <w:divBdr>
            <w:top w:val="none" w:sz="0" w:space="0" w:color="auto"/>
            <w:left w:val="none" w:sz="0" w:space="0" w:color="auto"/>
            <w:bottom w:val="none" w:sz="0" w:space="0" w:color="auto"/>
            <w:right w:val="none" w:sz="0" w:space="0" w:color="auto"/>
          </w:divBdr>
        </w:div>
      </w:divsChild>
    </w:div>
    <w:div w:id="818619531">
      <w:bodyDiv w:val="1"/>
      <w:marLeft w:val="0"/>
      <w:marRight w:val="0"/>
      <w:marTop w:val="0"/>
      <w:marBottom w:val="0"/>
      <w:divBdr>
        <w:top w:val="none" w:sz="0" w:space="0" w:color="auto"/>
        <w:left w:val="none" w:sz="0" w:space="0" w:color="auto"/>
        <w:bottom w:val="none" w:sz="0" w:space="0" w:color="auto"/>
        <w:right w:val="none" w:sz="0" w:space="0" w:color="auto"/>
      </w:divBdr>
    </w:div>
    <w:div w:id="822239672">
      <w:bodyDiv w:val="1"/>
      <w:marLeft w:val="0"/>
      <w:marRight w:val="0"/>
      <w:marTop w:val="0"/>
      <w:marBottom w:val="0"/>
      <w:divBdr>
        <w:top w:val="none" w:sz="0" w:space="0" w:color="auto"/>
        <w:left w:val="none" w:sz="0" w:space="0" w:color="auto"/>
        <w:bottom w:val="none" w:sz="0" w:space="0" w:color="auto"/>
        <w:right w:val="none" w:sz="0" w:space="0" w:color="auto"/>
      </w:divBdr>
    </w:div>
    <w:div w:id="841433129">
      <w:bodyDiv w:val="1"/>
      <w:marLeft w:val="0"/>
      <w:marRight w:val="0"/>
      <w:marTop w:val="0"/>
      <w:marBottom w:val="0"/>
      <w:divBdr>
        <w:top w:val="none" w:sz="0" w:space="0" w:color="auto"/>
        <w:left w:val="none" w:sz="0" w:space="0" w:color="auto"/>
        <w:bottom w:val="none" w:sz="0" w:space="0" w:color="auto"/>
        <w:right w:val="none" w:sz="0" w:space="0" w:color="auto"/>
      </w:divBdr>
    </w:div>
    <w:div w:id="848981254">
      <w:bodyDiv w:val="1"/>
      <w:marLeft w:val="0"/>
      <w:marRight w:val="0"/>
      <w:marTop w:val="0"/>
      <w:marBottom w:val="0"/>
      <w:divBdr>
        <w:top w:val="none" w:sz="0" w:space="0" w:color="auto"/>
        <w:left w:val="none" w:sz="0" w:space="0" w:color="auto"/>
        <w:bottom w:val="none" w:sz="0" w:space="0" w:color="auto"/>
        <w:right w:val="none" w:sz="0" w:space="0" w:color="auto"/>
      </w:divBdr>
    </w:div>
    <w:div w:id="859583262">
      <w:bodyDiv w:val="1"/>
      <w:marLeft w:val="0"/>
      <w:marRight w:val="0"/>
      <w:marTop w:val="0"/>
      <w:marBottom w:val="0"/>
      <w:divBdr>
        <w:top w:val="none" w:sz="0" w:space="0" w:color="auto"/>
        <w:left w:val="none" w:sz="0" w:space="0" w:color="auto"/>
        <w:bottom w:val="none" w:sz="0" w:space="0" w:color="auto"/>
        <w:right w:val="none" w:sz="0" w:space="0" w:color="auto"/>
      </w:divBdr>
    </w:div>
    <w:div w:id="862010577">
      <w:bodyDiv w:val="1"/>
      <w:marLeft w:val="0"/>
      <w:marRight w:val="0"/>
      <w:marTop w:val="0"/>
      <w:marBottom w:val="0"/>
      <w:divBdr>
        <w:top w:val="none" w:sz="0" w:space="0" w:color="auto"/>
        <w:left w:val="none" w:sz="0" w:space="0" w:color="auto"/>
        <w:bottom w:val="none" w:sz="0" w:space="0" w:color="auto"/>
        <w:right w:val="none" w:sz="0" w:space="0" w:color="auto"/>
      </w:divBdr>
    </w:div>
    <w:div w:id="883561186">
      <w:bodyDiv w:val="1"/>
      <w:marLeft w:val="0"/>
      <w:marRight w:val="0"/>
      <w:marTop w:val="0"/>
      <w:marBottom w:val="0"/>
      <w:divBdr>
        <w:top w:val="none" w:sz="0" w:space="0" w:color="auto"/>
        <w:left w:val="none" w:sz="0" w:space="0" w:color="auto"/>
        <w:bottom w:val="none" w:sz="0" w:space="0" w:color="auto"/>
        <w:right w:val="none" w:sz="0" w:space="0" w:color="auto"/>
      </w:divBdr>
    </w:div>
    <w:div w:id="895355708">
      <w:bodyDiv w:val="1"/>
      <w:marLeft w:val="0"/>
      <w:marRight w:val="0"/>
      <w:marTop w:val="0"/>
      <w:marBottom w:val="0"/>
      <w:divBdr>
        <w:top w:val="none" w:sz="0" w:space="0" w:color="auto"/>
        <w:left w:val="none" w:sz="0" w:space="0" w:color="auto"/>
        <w:bottom w:val="none" w:sz="0" w:space="0" w:color="auto"/>
        <w:right w:val="none" w:sz="0" w:space="0" w:color="auto"/>
      </w:divBdr>
    </w:div>
    <w:div w:id="898320453">
      <w:bodyDiv w:val="1"/>
      <w:marLeft w:val="0"/>
      <w:marRight w:val="0"/>
      <w:marTop w:val="0"/>
      <w:marBottom w:val="0"/>
      <w:divBdr>
        <w:top w:val="none" w:sz="0" w:space="0" w:color="auto"/>
        <w:left w:val="none" w:sz="0" w:space="0" w:color="auto"/>
        <w:bottom w:val="none" w:sz="0" w:space="0" w:color="auto"/>
        <w:right w:val="none" w:sz="0" w:space="0" w:color="auto"/>
      </w:divBdr>
    </w:div>
    <w:div w:id="919095300">
      <w:bodyDiv w:val="1"/>
      <w:marLeft w:val="0"/>
      <w:marRight w:val="0"/>
      <w:marTop w:val="0"/>
      <w:marBottom w:val="0"/>
      <w:divBdr>
        <w:top w:val="none" w:sz="0" w:space="0" w:color="auto"/>
        <w:left w:val="none" w:sz="0" w:space="0" w:color="auto"/>
        <w:bottom w:val="none" w:sz="0" w:space="0" w:color="auto"/>
        <w:right w:val="none" w:sz="0" w:space="0" w:color="auto"/>
      </w:divBdr>
    </w:div>
    <w:div w:id="923342796">
      <w:bodyDiv w:val="1"/>
      <w:marLeft w:val="0"/>
      <w:marRight w:val="0"/>
      <w:marTop w:val="0"/>
      <w:marBottom w:val="0"/>
      <w:divBdr>
        <w:top w:val="none" w:sz="0" w:space="0" w:color="auto"/>
        <w:left w:val="none" w:sz="0" w:space="0" w:color="auto"/>
        <w:bottom w:val="none" w:sz="0" w:space="0" w:color="auto"/>
        <w:right w:val="none" w:sz="0" w:space="0" w:color="auto"/>
      </w:divBdr>
      <w:divsChild>
        <w:div w:id="1299604241">
          <w:marLeft w:val="0"/>
          <w:marRight w:val="360"/>
          <w:marTop w:val="200"/>
          <w:marBottom w:val="0"/>
          <w:divBdr>
            <w:top w:val="none" w:sz="0" w:space="0" w:color="auto"/>
            <w:left w:val="none" w:sz="0" w:space="0" w:color="auto"/>
            <w:bottom w:val="none" w:sz="0" w:space="0" w:color="auto"/>
            <w:right w:val="none" w:sz="0" w:space="0" w:color="auto"/>
          </w:divBdr>
        </w:div>
      </w:divsChild>
    </w:div>
    <w:div w:id="933710110">
      <w:bodyDiv w:val="1"/>
      <w:marLeft w:val="0"/>
      <w:marRight w:val="0"/>
      <w:marTop w:val="0"/>
      <w:marBottom w:val="0"/>
      <w:divBdr>
        <w:top w:val="none" w:sz="0" w:space="0" w:color="auto"/>
        <w:left w:val="none" w:sz="0" w:space="0" w:color="auto"/>
        <w:bottom w:val="none" w:sz="0" w:space="0" w:color="auto"/>
        <w:right w:val="none" w:sz="0" w:space="0" w:color="auto"/>
      </w:divBdr>
    </w:div>
    <w:div w:id="946888794">
      <w:bodyDiv w:val="1"/>
      <w:marLeft w:val="0"/>
      <w:marRight w:val="0"/>
      <w:marTop w:val="0"/>
      <w:marBottom w:val="0"/>
      <w:divBdr>
        <w:top w:val="none" w:sz="0" w:space="0" w:color="auto"/>
        <w:left w:val="none" w:sz="0" w:space="0" w:color="auto"/>
        <w:bottom w:val="none" w:sz="0" w:space="0" w:color="auto"/>
        <w:right w:val="none" w:sz="0" w:space="0" w:color="auto"/>
      </w:divBdr>
    </w:div>
    <w:div w:id="949825024">
      <w:bodyDiv w:val="1"/>
      <w:marLeft w:val="0"/>
      <w:marRight w:val="0"/>
      <w:marTop w:val="0"/>
      <w:marBottom w:val="0"/>
      <w:divBdr>
        <w:top w:val="none" w:sz="0" w:space="0" w:color="auto"/>
        <w:left w:val="none" w:sz="0" w:space="0" w:color="auto"/>
        <w:bottom w:val="none" w:sz="0" w:space="0" w:color="auto"/>
        <w:right w:val="none" w:sz="0" w:space="0" w:color="auto"/>
      </w:divBdr>
    </w:div>
    <w:div w:id="953751125">
      <w:bodyDiv w:val="1"/>
      <w:marLeft w:val="0"/>
      <w:marRight w:val="0"/>
      <w:marTop w:val="0"/>
      <w:marBottom w:val="0"/>
      <w:divBdr>
        <w:top w:val="none" w:sz="0" w:space="0" w:color="auto"/>
        <w:left w:val="none" w:sz="0" w:space="0" w:color="auto"/>
        <w:bottom w:val="none" w:sz="0" w:space="0" w:color="auto"/>
        <w:right w:val="none" w:sz="0" w:space="0" w:color="auto"/>
      </w:divBdr>
      <w:divsChild>
        <w:div w:id="230427082">
          <w:marLeft w:val="0"/>
          <w:marRight w:val="691"/>
          <w:marTop w:val="120"/>
          <w:marBottom w:val="120"/>
          <w:divBdr>
            <w:top w:val="none" w:sz="0" w:space="0" w:color="auto"/>
            <w:left w:val="none" w:sz="0" w:space="0" w:color="auto"/>
            <w:bottom w:val="none" w:sz="0" w:space="0" w:color="auto"/>
            <w:right w:val="none" w:sz="0" w:space="0" w:color="auto"/>
          </w:divBdr>
        </w:div>
        <w:div w:id="1302345431">
          <w:marLeft w:val="0"/>
          <w:marRight w:val="691"/>
          <w:marTop w:val="120"/>
          <w:marBottom w:val="120"/>
          <w:divBdr>
            <w:top w:val="none" w:sz="0" w:space="0" w:color="auto"/>
            <w:left w:val="none" w:sz="0" w:space="0" w:color="auto"/>
            <w:bottom w:val="none" w:sz="0" w:space="0" w:color="auto"/>
            <w:right w:val="none" w:sz="0" w:space="0" w:color="auto"/>
          </w:divBdr>
        </w:div>
        <w:div w:id="1594584699">
          <w:marLeft w:val="0"/>
          <w:marRight w:val="691"/>
          <w:marTop w:val="120"/>
          <w:marBottom w:val="120"/>
          <w:divBdr>
            <w:top w:val="none" w:sz="0" w:space="0" w:color="auto"/>
            <w:left w:val="none" w:sz="0" w:space="0" w:color="auto"/>
            <w:bottom w:val="none" w:sz="0" w:space="0" w:color="auto"/>
            <w:right w:val="none" w:sz="0" w:space="0" w:color="auto"/>
          </w:divBdr>
        </w:div>
        <w:div w:id="1792892682">
          <w:marLeft w:val="0"/>
          <w:marRight w:val="691"/>
          <w:marTop w:val="120"/>
          <w:marBottom w:val="120"/>
          <w:divBdr>
            <w:top w:val="none" w:sz="0" w:space="0" w:color="auto"/>
            <w:left w:val="none" w:sz="0" w:space="0" w:color="auto"/>
            <w:bottom w:val="none" w:sz="0" w:space="0" w:color="auto"/>
            <w:right w:val="none" w:sz="0" w:space="0" w:color="auto"/>
          </w:divBdr>
        </w:div>
      </w:divsChild>
    </w:div>
    <w:div w:id="959382733">
      <w:bodyDiv w:val="1"/>
      <w:marLeft w:val="0"/>
      <w:marRight w:val="0"/>
      <w:marTop w:val="0"/>
      <w:marBottom w:val="0"/>
      <w:divBdr>
        <w:top w:val="none" w:sz="0" w:space="0" w:color="auto"/>
        <w:left w:val="none" w:sz="0" w:space="0" w:color="auto"/>
        <w:bottom w:val="none" w:sz="0" w:space="0" w:color="auto"/>
        <w:right w:val="none" w:sz="0" w:space="0" w:color="auto"/>
      </w:divBdr>
    </w:div>
    <w:div w:id="963583222">
      <w:bodyDiv w:val="1"/>
      <w:marLeft w:val="0"/>
      <w:marRight w:val="0"/>
      <w:marTop w:val="0"/>
      <w:marBottom w:val="0"/>
      <w:divBdr>
        <w:top w:val="none" w:sz="0" w:space="0" w:color="auto"/>
        <w:left w:val="none" w:sz="0" w:space="0" w:color="auto"/>
        <w:bottom w:val="none" w:sz="0" w:space="0" w:color="auto"/>
        <w:right w:val="none" w:sz="0" w:space="0" w:color="auto"/>
      </w:divBdr>
    </w:div>
    <w:div w:id="970474805">
      <w:bodyDiv w:val="1"/>
      <w:marLeft w:val="0"/>
      <w:marRight w:val="0"/>
      <w:marTop w:val="0"/>
      <w:marBottom w:val="0"/>
      <w:divBdr>
        <w:top w:val="none" w:sz="0" w:space="0" w:color="auto"/>
        <w:left w:val="none" w:sz="0" w:space="0" w:color="auto"/>
        <w:bottom w:val="none" w:sz="0" w:space="0" w:color="auto"/>
        <w:right w:val="none" w:sz="0" w:space="0" w:color="auto"/>
      </w:divBdr>
      <w:divsChild>
        <w:div w:id="128594571">
          <w:marLeft w:val="0"/>
          <w:marRight w:val="691"/>
          <w:marTop w:val="0"/>
          <w:marBottom w:val="120"/>
          <w:divBdr>
            <w:top w:val="none" w:sz="0" w:space="0" w:color="auto"/>
            <w:left w:val="none" w:sz="0" w:space="0" w:color="auto"/>
            <w:bottom w:val="none" w:sz="0" w:space="0" w:color="auto"/>
            <w:right w:val="none" w:sz="0" w:space="0" w:color="auto"/>
          </w:divBdr>
        </w:div>
        <w:div w:id="864250398">
          <w:marLeft w:val="0"/>
          <w:marRight w:val="691"/>
          <w:marTop w:val="0"/>
          <w:marBottom w:val="120"/>
          <w:divBdr>
            <w:top w:val="none" w:sz="0" w:space="0" w:color="auto"/>
            <w:left w:val="none" w:sz="0" w:space="0" w:color="auto"/>
            <w:bottom w:val="none" w:sz="0" w:space="0" w:color="auto"/>
            <w:right w:val="none" w:sz="0" w:space="0" w:color="auto"/>
          </w:divBdr>
        </w:div>
        <w:div w:id="906957150">
          <w:marLeft w:val="0"/>
          <w:marRight w:val="691"/>
          <w:marTop w:val="0"/>
          <w:marBottom w:val="120"/>
          <w:divBdr>
            <w:top w:val="none" w:sz="0" w:space="0" w:color="auto"/>
            <w:left w:val="none" w:sz="0" w:space="0" w:color="auto"/>
            <w:bottom w:val="none" w:sz="0" w:space="0" w:color="auto"/>
            <w:right w:val="none" w:sz="0" w:space="0" w:color="auto"/>
          </w:divBdr>
        </w:div>
        <w:div w:id="1031489873">
          <w:marLeft w:val="0"/>
          <w:marRight w:val="691"/>
          <w:marTop w:val="0"/>
          <w:marBottom w:val="120"/>
          <w:divBdr>
            <w:top w:val="none" w:sz="0" w:space="0" w:color="auto"/>
            <w:left w:val="none" w:sz="0" w:space="0" w:color="auto"/>
            <w:bottom w:val="none" w:sz="0" w:space="0" w:color="auto"/>
            <w:right w:val="none" w:sz="0" w:space="0" w:color="auto"/>
          </w:divBdr>
        </w:div>
        <w:div w:id="1035421282">
          <w:marLeft w:val="0"/>
          <w:marRight w:val="691"/>
          <w:marTop w:val="0"/>
          <w:marBottom w:val="120"/>
          <w:divBdr>
            <w:top w:val="none" w:sz="0" w:space="0" w:color="auto"/>
            <w:left w:val="none" w:sz="0" w:space="0" w:color="auto"/>
            <w:bottom w:val="none" w:sz="0" w:space="0" w:color="auto"/>
            <w:right w:val="none" w:sz="0" w:space="0" w:color="auto"/>
          </w:divBdr>
        </w:div>
        <w:div w:id="1682660531">
          <w:marLeft w:val="0"/>
          <w:marRight w:val="691"/>
          <w:marTop w:val="0"/>
          <w:marBottom w:val="120"/>
          <w:divBdr>
            <w:top w:val="none" w:sz="0" w:space="0" w:color="auto"/>
            <w:left w:val="none" w:sz="0" w:space="0" w:color="auto"/>
            <w:bottom w:val="none" w:sz="0" w:space="0" w:color="auto"/>
            <w:right w:val="none" w:sz="0" w:space="0" w:color="auto"/>
          </w:divBdr>
        </w:div>
      </w:divsChild>
    </w:div>
    <w:div w:id="986742022">
      <w:bodyDiv w:val="1"/>
      <w:marLeft w:val="0"/>
      <w:marRight w:val="0"/>
      <w:marTop w:val="0"/>
      <w:marBottom w:val="0"/>
      <w:divBdr>
        <w:top w:val="none" w:sz="0" w:space="0" w:color="auto"/>
        <w:left w:val="none" w:sz="0" w:space="0" w:color="auto"/>
        <w:bottom w:val="none" w:sz="0" w:space="0" w:color="auto"/>
        <w:right w:val="none" w:sz="0" w:space="0" w:color="auto"/>
      </w:divBdr>
    </w:div>
    <w:div w:id="990866274">
      <w:bodyDiv w:val="1"/>
      <w:marLeft w:val="0"/>
      <w:marRight w:val="0"/>
      <w:marTop w:val="0"/>
      <w:marBottom w:val="0"/>
      <w:divBdr>
        <w:top w:val="none" w:sz="0" w:space="0" w:color="auto"/>
        <w:left w:val="none" w:sz="0" w:space="0" w:color="auto"/>
        <w:bottom w:val="none" w:sz="0" w:space="0" w:color="auto"/>
        <w:right w:val="none" w:sz="0" w:space="0" w:color="auto"/>
      </w:divBdr>
    </w:div>
    <w:div w:id="992757542">
      <w:bodyDiv w:val="1"/>
      <w:marLeft w:val="0"/>
      <w:marRight w:val="0"/>
      <w:marTop w:val="0"/>
      <w:marBottom w:val="0"/>
      <w:divBdr>
        <w:top w:val="none" w:sz="0" w:space="0" w:color="auto"/>
        <w:left w:val="none" w:sz="0" w:space="0" w:color="auto"/>
        <w:bottom w:val="none" w:sz="0" w:space="0" w:color="auto"/>
        <w:right w:val="none" w:sz="0" w:space="0" w:color="auto"/>
      </w:divBdr>
    </w:div>
    <w:div w:id="995915415">
      <w:bodyDiv w:val="1"/>
      <w:marLeft w:val="0"/>
      <w:marRight w:val="0"/>
      <w:marTop w:val="0"/>
      <w:marBottom w:val="0"/>
      <w:divBdr>
        <w:top w:val="none" w:sz="0" w:space="0" w:color="auto"/>
        <w:left w:val="none" w:sz="0" w:space="0" w:color="auto"/>
        <w:bottom w:val="none" w:sz="0" w:space="0" w:color="auto"/>
        <w:right w:val="none" w:sz="0" w:space="0" w:color="auto"/>
      </w:divBdr>
    </w:div>
    <w:div w:id="1032926706">
      <w:bodyDiv w:val="1"/>
      <w:marLeft w:val="0"/>
      <w:marRight w:val="0"/>
      <w:marTop w:val="0"/>
      <w:marBottom w:val="0"/>
      <w:divBdr>
        <w:top w:val="none" w:sz="0" w:space="0" w:color="auto"/>
        <w:left w:val="none" w:sz="0" w:space="0" w:color="auto"/>
        <w:bottom w:val="none" w:sz="0" w:space="0" w:color="auto"/>
        <w:right w:val="none" w:sz="0" w:space="0" w:color="auto"/>
      </w:divBdr>
      <w:divsChild>
        <w:div w:id="46151295">
          <w:marLeft w:val="0"/>
          <w:marRight w:val="691"/>
          <w:marTop w:val="120"/>
          <w:marBottom w:val="120"/>
          <w:divBdr>
            <w:top w:val="none" w:sz="0" w:space="0" w:color="auto"/>
            <w:left w:val="none" w:sz="0" w:space="0" w:color="auto"/>
            <w:bottom w:val="none" w:sz="0" w:space="0" w:color="auto"/>
            <w:right w:val="none" w:sz="0" w:space="0" w:color="auto"/>
          </w:divBdr>
        </w:div>
        <w:div w:id="632562805">
          <w:marLeft w:val="0"/>
          <w:marRight w:val="691"/>
          <w:marTop w:val="120"/>
          <w:marBottom w:val="120"/>
          <w:divBdr>
            <w:top w:val="none" w:sz="0" w:space="0" w:color="auto"/>
            <w:left w:val="none" w:sz="0" w:space="0" w:color="auto"/>
            <w:bottom w:val="none" w:sz="0" w:space="0" w:color="auto"/>
            <w:right w:val="none" w:sz="0" w:space="0" w:color="auto"/>
          </w:divBdr>
        </w:div>
        <w:div w:id="1155145940">
          <w:marLeft w:val="0"/>
          <w:marRight w:val="691"/>
          <w:marTop w:val="120"/>
          <w:marBottom w:val="120"/>
          <w:divBdr>
            <w:top w:val="none" w:sz="0" w:space="0" w:color="auto"/>
            <w:left w:val="none" w:sz="0" w:space="0" w:color="auto"/>
            <w:bottom w:val="none" w:sz="0" w:space="0" w:color="auto"/>
            <w:right w:val="none" w:sz="0" w:space="0" w:color="auto"/>
          </w:divBdr>
        </w:div>
        <w:div w:id="1876775253">
          <w:marLeft w:val="0"/>
          <w:marRight w:val="691"/>
          <w:marTop w:val="120"/>
          <w:marBottom w:val="120"/>
          <w:divBdr>
            <w:top w:val="none" w:sz="0" w:space="0" w:color="auto"/>
            <w:left w:val="none" w:sz="0" w:space="0" w:color="auto"/>
            <w:bottom w:val="none" w:sz="0" w:space="0" w:color="auto"/>
            <w:right w:val="none" w:sz="0" w:space="0" w:color="auto"/>
          </w:divBdr>
        </w:div>
        <w:div w:id="1944654211">
          <w:marLeft w:val="0"/>
          <w:marRight w:val="691"/>
          <w:marTop w:val="120"/>
          <w:marBottom w:val="120"/>
          <w:divBdr>
            <w:top w:val="none" w:sz="0" w:space="0" w:color="auto"/>
            <w:left w:val="none" w:sz="0" w:space="0" w:color="auto"/>
            <w:bottom w:val="none" w:sz="0" w:space="0" w:color="auto"/>
            <w:right w:val="none" w:sz="0" w:space="0" w:color="auto"/>
          </w:divBdr>
        </w:div>
        <w:div w:id="2139227183">
          <w:marLeft w:val="0"/>
          <w:marRight w:val="691"/>
          <w:marTop w:val="120"/>
          <w:marBottom w:val="120"/>
          <w:divBdr>
            <w:top w:val="none" w:sz="0" w:space="0" w:color="auto"/>
            <w:left w:val="none" w:sz="0" w:space="0" w:color="auto"/>
            <w:bottom w:val="none" w:sz="0" w:space="0" w:color="auto"/>
            <w:right w:val="none" w:sz="0" w:space="0" w:color="auto"/>
          </w:divBdr>
        </w:div>
      </w:divsChild>
    </w:div>
    <w:div w:id="1051151718">
      <w:bodyDiv w:val="1"/>
      <w:marLeft w:val="0"/>
      <w:marRight w:val="0"/>
      <w:marTop w:val="0"/>
      <w:marBottom w:val="0"/>
      <w:divBdr>
        <w:top w:val="none" w:sz="0" w:space="0" w:color="auto"/>
        <w:left w:val="none" w:sz="0" w:space="0" w:color="auto"/>
        <w:bottom w:val="none" w:sz="0" w:space="0" w:color="auto"/>
        <w:right w:val="none" w:sz="0" w:space="0" w:color="auto"/>
      </w:divBdr>
    </w:div>
    <w:div w:id="1058632353">
      <w:bodyDiv w:val="1"/>
      <w:marLeft w:val="0"/>
      <w:marRight w:val="0"/>
      <w:marTop w:val="0"/>
      <w:marBottom w:val="0"/>
      <w:divBdr>
        <w:top w:val="none" w:sz="0" w:space="0" w:color="auto"/>
        <w:left w:val="none" w:sz="0" w:space="0" w:color="auto"/>
        <w:bottom w:val="none" w:sz="0" w:space="0" w:color="auto"/>
        <w:right w:val="none" w:sz="0" w:space="0" w:color="auto"/>
      </w:divBdr>
    </w:div>
    <w:div w:id="1080981803">
      <w:bodyDiv w:val="1"/>
      <w:marLeft w:val="0"/>
      <w:marRight w:val="0"/>
      <w:marTop w:val="0"/>
      <w:marBottom w:val="0"/>
      <w:divBdr>
        <w:top w:val="none" w:sz="0" w:space="0" w:color="auto"/>
        <w:left w:val="none" w:sz="0" w:space="0" w:color="auto"/>
        <w:bottom w:val="none" w:sz="0" w:space="0" w:color="auto"/>
        <w:right w:val="none" w:sz="0" w:space="0" w:color="auto"/>
      </w:divBdr>
    </w:div>
    <w:div w:id="1096559786">
      <w:bodyDiv w:val="1"/>
      <w:marLeft w:val="0"/>
      <w:marRight w:val="0"/>
      <w:marTop w:val="0"/>
      <w:marBottom w:val="0"/>
      <w:divBdr>
        <w:top w:val="none" w:sz="0" w:space="0" w:color="auto"/>
        <w:left w:val="none" w:sz="0" w:space="0" w:color="auto"/>
        <w:bottom w:val="none" w:sz="0" w:space="0" w:color="auto"/>
        <w:right w:val="none" w:sz="0" w:space="0" w:color="auto"/>
      </w:divBdr>
    </w:div>
    <w:div w:id="1101955066">
      <w:bodyDiv w:val="1"/>
      <w:marLeft w:val="0"/>
      <w:marRight w:val="0"/>
      <w:marTop w:val="0"/>
      <w:marBottom w:val="0"/>
      <w:divBdr>
        <w:top w:val="none" w:sz="0" w:space="0" w:color="auto"/>
        <w:left w:val="none" w:sz="0" w:space="0" w:color="auto"/>
        <w:bottom w:val="none" w:sz="0" w:space="0" w:color="auto"/>
        <w:right w:val="none" w:sz="0" w:space="0" w:color="auto"/>
      </w:divBdr>
    </w:div>
    <w:div w:id="1104109502">
      <w:bodyDiv w:val="1"/>
      <w:marLeft w:val="0"/>
      <w:marRight w:val="0"/>
      <w:marTop w:val="0"/>
      <w:marBottom w:val="0"/>
      <w:divBdr>
        <w:top w:val="none" w:sz="0" w:space="0" w:color="auto"/>
        <w:left w:val="none" w:sz="0" w:space="0" w:color="auto"/>
        <w:bottom w:val="none" w:sz="0" w:space="0" w:color="auto"/>
        <w:right w:val="none" w:sz="0" w:space="0" w:color="auto"/>
      </w:divBdr>
    </w:div>
    <w:div w:id="1109080478">
      <w:bodyDiv w:val="1"/>
      <w:marLeft w:val="0"/>
      <w:marRight w:val="0"/>
      <w:marTop w:val="0"/>
      <w:marBottom w:val="0"/>
      <w:divBdr>
        <w:top w:val="none" w:sz="0" w:space="0" w:color="auto"/>
        <w:left w:val="none" w:sz="0" w:space="0" w:color="auto"/>
        <w:bottom w:val="none" w:sz="0" w:space="0" w:color="auto"/>
        <w:right w:val="none" w:sz="0" w:space="0" w:color="auto"/>
      </w:divBdr>
    </w:div>
    <w:div w:id="1119035617">
      <w:bodyDiv w:val="1"/>
      <w:marLeft w:val="0"/>
      <w:marRight w:val="0"/>
      <w:marTop w:val="0"/>
      <w:marBottom w:val="0"/>
      <w:divBdr>
        <w:top w:val="none" w:sz="0" w:space="0" w:color="auto"/>
        <w:left w:val="none" w:sz="0" w:space="0" w:color="auto"/>
        <w:bottom w:val="none" w:sz="0" w:space="0" w:color="auto"/>
        <w:right w:val="none" w:sz="0" w:space="0" w:color="auto"/>
      </w:divBdr>
    </w:div>
    <w:div w:id="1122772206">
      <w:bodyDiv w:val="1"/>
      <w:marLeft w:val="0"/>
      <w:marRight w:val="0"/>
      <w:marTop w:val="0"/>
      <w:marBottom w:val="0"/>
      <w:divBdr>
        <w:top w:val="none" w:sz="0" w:space="0" w:color="auto"/>
        <w:left w:val="none" w:sz="0" w:space="0" w:color="auto"/>
        <w:bottom w:val="none" w:sz="0" w:space="0" w:color="auto"/>
        <w:right w:val="none" w:sz="0" w:space="0" w:color="auto"/>
      </w:divBdr>
    </w:div>
    <w:div w:id="1126894445">
      <w:bodyDiv w:val="1"/>
      <w:marLeft w:val="0"/>
      <w:marRight w:val="0"/>
      <w:marTop w:val="0"/>
      <w:marBottom w:val="0"/>
      <w:divBdr>
        <w:top w:val="none" w:sz="0" w:space="0" w:color="auto"/>
        <w:left w:val="none" w:sz="0" w:space="0" w:color="auto"/>
        <w:bottom w:val="none" w:sz="0" w:space="0" w:color="auto"/>
        <w:right w:val="none" w:sz="0" w:space="0" w:color="auto"/>
      </w:divBdr>
    </w:div>
    <w:div w:id="1128546112">
      <w:bodyDiv w:val="1"/>
      <w:marLeft w:val="0"/>
      <w:marRight w:val="0"/>
      <w:marTop w:val="0"/>
      <w:marBottom w:val="0"/>
      <w:divBdr>
        <w:top w:val="none" w:sz="0" w:space="0" w:color="auto"/>
        <w:left w:val="none" w:sz="0" w:space="0" w:color="auto"/>
        <w:bottom w:val="none" w:sz="0" w:space="0" w:color="auto"/>
        <w:right w:val="none" w:sz="0" w:space="0" w:color="auto"/>
      </w:divBdr>
    </w:div>
    <w:div w:id="1136607861">
      <w:bodyDiv w:val="1"/>
      <w:marLeft w:val="0"/>
      <w:marRight w:val="0"/>
      <w:marTop w:val="0"/>
      <w:marBottom w:val="0"/>
      <w:divBdr>
        <w:top w:val="none" w:sz="0" w:space="0" w:color="auto"/>
        <w:left w:val="none" w:sz="0" w:space="0" w:color="auto"/>
        <w:bottom w:val="none" w:sz="0" w:space="0" w:color="auto"/>
        <w:right w:val="none" w:sz="0" w:space="0" w:color="auto"/>
      </w:divBdr>
    </w:div>
    <w:div w:id="1142430317">
      <w:bodyDiv w:val="1"/>
      <w:marLeft w:val="0"/>
      <w:marRight w:val="0"/>
      <w:marTop w:val="0"/>
      <w:marBottom w:val="0"/>
      <w:divBdr>
        <w:top w:val="none" w:sz="0" w:space="0" w:color="auto"/>
        <w:left w:val="none" w:sz="0" w:space="0" w:color="auto"/>
        <w:bottom w:val="none" w:sz="0" w:space="0" w:color="auto"/>
        <w:right w:val="none" w:sz="0" w:space="0" w:color="auto"/>
      </w:divBdr>
      <w:divsChild>
        <w:div w:id="236863898">
          <w:marLeft w:val="0"/>
          <w:marRight w:val="691"/>
          <w:marTop w:val="0"/>
          <w:marBottom w:val="0"/>
          <w:divBdr>
            <w:top w:val="none" w:sz="0" w:space="0" w:color="auto"/>
            <w:left w:val="none" w:sz="0" w:space="0" w:color="auto"/>
            <w:bottom w:val="none" w:sz="0" w:space="0" w:color="auto"/>
            <w:right w:val="none" w:sz="0" w:space="0" w:color="auto"/>
          </w:divBdr>
        </w:div>
        <w:div w:id="810755030">
          <w:marLeft w:val="0"/>
          <w:marRight w:val="691"/>
          <w:marTop w:val="0"/>
          <w:marBottom w:val="0"/>
          <w:divBdr>
            <w:top w:val="none" w:sz="0" w:space="0" w:color="auto"/>
            <w:left w:val="none" w:sz="0" w:space="0" w:color="auto"/>
            <w:bottom w:val="none" w:sz="0" w:space="0" w:color="auto"/>
            <w:right w:val="none" w:sz="0" w:space="0" w:color="auto"/>
          </w:divBdr>
        </w:div>
      </w:divsChild>
    </w:div>
    <w:div w:id="1146626682">
      <w:bodyDiv w:val="1"/>
      <w:marLeft w:val="0"/>
      <w:marRight w:val="0"/>
      <w:marTop w:val="0"/>
      <w:marBottom w:val="0"/>
      <w:divBdr>
        <w:top w:val="none" w:sz="0" w:space="0" w:color="auto"/>
        <w:left w:val="none" w:sz="0" w:space="0" w:color="auto"/>
        <w:bottom w:val="none" w:sz="0" w:space="0" w:color="auto"/>
        <w:right w:val="none" w:sz="0" w:space="0" w:color="auto"/>
      </w:divBdr>
    </w:div>
    <w:div w:id="1176068922">
      <w:bodyDiv w:val="1"/>
      <w:marLeft w:val="0"/>
      <w:marRight w:val="0"/>
      <w:marTop w:val="0"/>
      <w:marBottom w:val="0"/>
      <w:divBdr>
        <w:top w:val="none" w:sz="0" w:space="0" w:color="auto"/>
        <w:left w:val="none" w:sz="0" w:space="0" w:color="auto"/>
        <w:bottom w:val="none" w:sz="0" w:space="0" w:color="auto"/>
        <w:right w:val="none" w:sz="0" w:space="0" w:color="auto"/>
      </w:divBdr>
    </w:div>
    <w:div w:id="1186405155">
      <w:bodyDiv w:val="1"/>
      <w:marLeft w:val="0"/>
      <w:marRight w:val="0"/>
      <w:marTop w:val="0"/>
      <w:marBottom w:val="0"/>
      <w:divBdr>
        <w:top w:val="none" w:sz="0" w:space="0" w:color="auto"/>
        <w:left w:val="none" w:sz="0" w:space="0" w:color="auto"/>
        <w:bottom w:val="none" w:sz="0" w:space="0" w:color="auto"/>
        <w:right w:val="none" w:sz="0" w:space="0" w:color="auto"/>
      </w:divBdr>
      <w:divsChild>
        <w:div w:id="188686380">
          <w:marLeft w:val="0"/>
          <w:marRight w:val="720"/>
          <w:marTop w:val="0"/>
          <w:marBottom w:val="120"/>
          <w:divBdr>
            <w:top w:val="none" w:sz="0" w:space="0" w:color="auto"/>
            <w:left w:val="none" w:sz="0" w:space="0" w:color="auto"/>
            <w:bottom w:val="none" w:sz="0" w:space="0" w:color="auto"/>
            <w:right w:val="none" w:sz="0" w:space="0" w:color="auto"/>
          </w:divBdr>
        </w:div>
        <w:div w:id="326321465">
          <w:marLeft w:val="0"/>
          <w:marRight w:val="720"/>
          <w:marTop w:val="0"/>
          <w:marBottom w:val="120"/>
          <w:divBdr>
            <w:top w:val="none" w:sz="0" w:space="0" w:color="auto"/>
            <w:left w:val="none" w:sz="0" w:space="0" w:color="auto"/>
            <w:bottom w:val="none" w:sz="0" w:space="0" w:color="auto"/>
            <w:right w:val="none" w:sz="0" w:space="0" w:color="auto"/>
          </w:divBdr>
        </w:div>
        <w:div w:id="490171794">
          <w:marLeft w:val="0"/>
          <w:marRight w:val="691"/>
          <w:marTop w:val="0"/>
          <w:marBottom w:val="120"/>
          <w:divBdr>
            <w:top w:val="none" w:sz="0" w:space="0" w:color="auto"/>
            <w:left w:val="none" w:sz="0" w:space="0" w:color="auto"/>
            <w:bottom w:val="none" w:sz="0" w:space="0" w:color="auto"/>
            <w:right w:val="none" w:sz="0" w:space="0" w:color="auto"/>
          </w:divBdr>
        </w:div>
        <w:div w:id="813836258">
          <w:marLeft w:val="0"/>
          <w:marRight w:val="720"/>
          <w:marTop w:val="0"/>
          <w:marBottom w:val="120"/>
          <w:divBdr>
            <w:top w:val="none" w:sz="0" w:space="0" w:color="auto"/>
            <w:left w:val="none" w:sz="0" w:space="0" w:color="auto"/>
            <w:bottom w:val="none" w:sz="0" w:space="0" w:color="auto"/>
            <w:right w:val="none" w:sz="0" w:space="0" w:color="auto"/>
          </w:divBdr>
        </w:div>
        <w:div w:id="1112748697">
          <w:marLeft w:val="0"/>
          <w:marRight w:val="691"/>
          <w:marTop w:val="0"/>
          <w:marBottom w:val="120"/>
          <w:divBdr>
            <w:top w:val="none" w:sz="0" w:space="0" w:color="auto"/>
            <w:left w:val="none" w:sz="0" w:space="0" w:color="auto"/>
            <w:bottom w:val="none" w:sz="0" w:space="0" w:color="auto"/>
            <w:right w:val="none" w:sz="0" w:space="0" w:color="auto"/>
          </w:divBdr>
        </w:div>
        <w:div w:id="1274051511">
          <w:marLeft w:val="0"/>
          <w:marRight w:val="691"/>
          <w:marTop w:val="0"/>
          <w:marBottom w:val="120"/>
          <w:divBdr>
            <w:top w:val="none" w:sz="0" w:space="0" w:color="auto"/>
            <w:left w:val="none" w:sz="0" w:space="0" w:color="auto"/>
            <w:bottom w:val="none" w:sz="0" w:space="0" w:color="auto"/>
            <w:right w:val="none" w:sz="0" w:space="0" w:color="auto"/>
          </w:divBdr>
        </w:div>
        <w:div w:id="1388840440">
          <w:marLeft w:val="0"/>
          <w:marRight w:val="691"/>
          <w:marTop w:val="0"/>
          <w:marBottom w:val="120"/>
          <w:divBdr>
            <w:top w:val="none" w:sz="0" w:space="0" w:color="auto"/>
            <w:left w:val="none" w:sz="0" w:space="0" w:color="auto"/>
            <w:bottom w:val="none" w:sz="0" w:space="0" w:color="auto"/>
            <w:right w:val="none" w:sz="0" w:space="0" w:color="auto"/>
          </w:divBdr>
        </w:div>
        <w:div w:id="1672945020">
          <w:marLeft w:val="0"/>
          <w:marRight w:val="720"/>
          <w:marTop w:val="0"/>
          <w:marBottom w:val="120"/>
          <w:divBdr>
            <w:top w:val="none" w:sz="0" w:space="0" w:color="auto"/>
            <w:left w:val="none" w:sz="0" w:space="0" w:color="auto"/>
            <w:bottom w:val="none" w:sz="0" w:space="0" w:color="auto"/>
            <w:right w:val="none" w:sz="0" w:space="0" w:color="auto"/>
          </w:divBdr>
        </w:div>
        <w:div w:id="1768648220">
          <w:marLeft w:val="0"/>
          <w:marRight w:val="691"/>
          <w:marTop w:val="0"/>
          <w:marBottom w:val="120"/>
          <w:divBdr>
            <w:top w:val="none" w:sz="0" w:space="0" w:color="auto"/>
            <w:left w:val="none" w:sz="0" w:space="0" w:color="auto"/>
            <w:bottom w:val="none" w:sz="0" w:space="0" w:color="auto"/>
            <w:right w:val="none" w:sz="0" w:space="0" w:color="auto"/>
          </w:divBdr>
        </w:div>
        <w:div w:id="2125692380">
          <w:marLeft w:val="0"/>
          <w:marRight w:val="691"/>
          <w:marTop w:val="0"/>
          <w:marBottom w:val="120"/>
          <w:divBdr>
            <w:top w:val="none" w:sz="0" w:space="0" w:color="auto"/>
            <w:left w:val="none" w:sz="0" w:space="0" w:color="auto"/>
            <w:bottom w:val="none" w:sz="0" w:space="0" w:color="auto"/>
            <w:right w:val="none" w:sz="0" w:space="0" w:color="auto"/>
          </w:divBdr>
        </w:div>
      </w:divsChild>
    </w:div>
    <w:div w:id="1188905740">
      <w:bodyDiv w:val="1"/>
      <w:marLeft w:val="0"/>
      <w:marRight w:val="0"/>
      <w:marTop w:val="0"/>
      <w:marBottom w:val="0"/>
      <w:divBdr>
        <w:top w:val="none" w:sz="0" w:space="0" w:color="auto"/>
        <w:left w:val="none" w:sz="0" w:space="0" w:color="auto"/>
        <w:bottom w:val="none" w:sz="0" w:space="0" w:color="auto"/>
        <w:right w:val="none" w:sz="0" w:space="0" w:color="auto"/>
      </w:divBdr>
    </w:div>
    <w:div w:id="1238318639">
      <w:bodyDiv w:val="1"/>
      <w:marLeft w:val="0"/>
      <w:marRight w:val="0"/>
      <w:marTop w:val="0"/>
      <w:marBottom w:val="0"/>
      <w:divBdr>
        <w:top w:val="none" w:sz="0" w:space="0" w:color="auto"/>
        <w:left w:val="none" w:sz="0" w:space="0" w:color="auto"/>
        <w:bottom w:val="none" w:sz="0" w:space="0" w:color="auto"/>
        <w:right w:val="none" w:sz="0" w:space="0" w:color="auto"/>
      </w:divBdr>
    </w:div>
    <w:div w:id="1252659460">
      <w:bodyDiv w:val="1"/>
      <w:marLeft w:val="0"/>
      <w:marRight w:val="0"/>
      <w:marTop w:val="0"/>
      <w:marBottom w:val="0"/>
      <w:divBdr>
        <w:top w:val="none" w:sz="0" w:space="0" w:color="auto"/>
        <w:left w:val="none" w:sz="0" w:space="0" w:color="auto"/>
        <w:bottom w:val="none" w:sz="0" w:space="0" w:color="auto"/>
        <w:right w:val="none" w:sz="0" w:space="0" w:color="auto"/>
      </w:divBdr>
    </w:div>
    <w:div w:id="1282150181">
      <w:bodyDiv w:val="1"/>
      <w:marLeft w:val="0"/>
      <w:marRight w:val="0"/>
      <w:marTop w:val="0"/>
      <w:marBottom w:val="0"/>
      <w:divBdr>
        <w:top w:val="none" w:sz="0" w:space="0" w:color="auto"/>
        <w:left w:val="none" w:sz="0" w:space="0" w:color="auto"/>
        <w:bottom w:val="none" w:sz="0" w:space="0" w:color="auto"/>
        <w:right w:val="none" w:sz="0" w:space="0" w:color="auto"/>
      </w:divBdr>
    </w:div>
    <w:div w:id="1309358184">
      <w:bodyDiv w:val="1"/>
      <w:marLeft w:val="0"/>
      <w:marRight w:val="0"/>
      <w:marTop w:val="0"/>
      <w:marBottom w:val="0"/>
      <w:divBdr>
        <w:top w:val="none" w:sz="0" w:space="0" w:color="auto"/>
        <w:left w:val="none" w:sz="0" w:space="0" w:color="auto"/>
        <w:bottom w:val="none" w:sz="0" w:space="0" w:color="auto"/>
        <w:right w:val="none" w:sz="0" w:space="0" w:color="auto"/>
      </w:divBdr>
    </w:div>
    <w:div w:id="1313097443">
      <w:bodyDiv w:val="1"/>
      <w:marLeft w:val="0"/>
      <w:marRight w:val="0"/>
      <w:marTop w:val="0"/>
      <w:marBottom w:val="0"/>
      <w:divBdr>
        <w:top w:val="none" w:sz="0" w:space="0" w:color="auto"/>
        <w:left w:val="none" w:sz="0" w:space="0" w:color="auto"/>
        <w:bottom w:val="none" w:sz="0" w:space="0" w:color="auto"/>
        <w:right w:val="none" w:sz="0" w:space="0" w:color="auto"/>
      </w:divBdr>
    </w:div>
    <w:div w:id="1321545876">
      <w:bodyDiv w:val="1"/>
      <w:marLeft w:val="0"/>
      <w:marRight w:val="0"/>
      <w:marTop w:val="0"/>
      <w:marBottom w:val="0"/>
      <w:divBdr>
        <w:top w:val="none" w:sz="0" w:space="0" w:color="auto"/>
        <w:left w:val="none" w:sz="0" w:space="0" w:color="auto"/>
        <w:bottom w:val="none" w:sz="0" w:space="0" w:color="auto"/>
        <w:right w:val="none" w:sz="0" w:space="0" w:color="auto"/>
      </w:divBdr>
    </w:div>
    <w:div w:id="1324628204">
      <w:bodyDiv w:val="1"/>
      <w:marLeft w:val="0"/>
      <w:marRight w:val="0"/>
      <w:marTop w:val="0"/>
      <w:marBottom w:val="0"/>
      <w:divBdr>
        <w:top w:val="none" w:sz="0" w:space="0" w:color="auto"/>
        <w:left w:val="none" w:sz="0" w:space="0" w:color="auto"/>
        <w:bottom w:val="none" w:sz="0" w:space="0" w:color="auto"/>
        <w:right w:val="none" w:sz="0" w:space="0" w:color="auto"/>
      </w:divBdr>
    </w:div>
    <w:div w:id="1340621977">
      <w:bodyDiv w:val="1"/>
      <w:marLeft w:val="0"/>
      <w:marRight w:val="0"/>
      <w:marTop w:val="0"/>
      <w:marBottom w:val="0"/>
      <w:divBdr>
        <w:top w:val="none" w:sz="0" w:space="0" w:color="auto"/>
        <w:left w:val="none" w:sz="0" w:space="0" w:color="auto"/>
        <w:bottom w:val="none" w:sz="0" w:space="0" w:color="auto"/>
        <w:right w:val="none" w:sz="0" w:space="0" w:color="auto"/>
      </w:divBdr>
    </w:div>
    <w:div w:id="1344668395">
      <w:bodyDiv w:val="1"/>
      <w:marLeft w:val="0"/>
      <w:marRight w:val="0"/>
      <w:marTop w:val="0"/>
      <w:marBottom w:val="0"/>
      <w:divBdr>
        <w:top w:val="none" w:sz="0" w:space="0" w:color="auto"/>
        <w:left w:val="none" w:sz="0" w:space="0" w:color="auto"/>
        <w:bottom w:val="none" w:sz="0" w:space="0" w:color="auto"/>
        <w:right w:val="none" w:sz="0" w:space="0" w:color="auto"/>
      </w:divBdr>
    </w:div>
    <w:div w:id="1357272962">
      <w:bodyDiv w:val="1"/>
      <w:marLeft w:val="0"/>
      <w:marRight w:val="0"/>
      <w:marTop w:val="0"/>
      <w:marBottom w:val="0"/>
      <w:divBdr>
        <w:top w:val="none" w:sz="0" w:space="0" w:color="auto"/>
        <w:left w:val="none" w:sz="0" w:space="0" w:color="auto"/>
        <w:bottom w:val="none" w:sz="0" w:space="0" w:color="auto"/>
        <w:right w:val="none" w:sz="0" w:space="0" w:color="auto"/>
      </w:divBdr>
    </w:div>
    <w:div w:id="1414014694">
      <w:bodyDiv w:val="1"/>
      <w:marLeft w:val="0"/>
      <w:marRight w:val="0"/>
      <w:marTop w:val="0"/>
      <w:marBottom w:val="0"/>
      <w:divBdr>
        <w:top w:val="none" w:sz="0" w:space="0" w:color="auto"/>
        <w:left w:val="none" w:sz="0" w:space="0" w:color="auto"/>
        <w:bottom w:val="none" w:sz="0" w:space="0" w:color="auto"/>
        <w:right w:val="none" w:sz="0" w:space="0" w:color="auto"/>
      </w:divBdr>
    </w:div>
    <w:div w:id="1418869247">
      <w:bodyDiv w:val="1"/>
      <w:marLeft w:val="0"/>
      <w:marRight w:val="0"/>
      <w:marTop w:val="0"/>
      <w:marBottom w:val="0"/>
      <w:divBdr>
        <w:top w:val="none" w:sz="0" w:space="0" w:color="auto"/>
        <w:left w:val="none" w:sz="0" w:space="0" w:color="auto"/>
        <w:bottom w:val="none" w:sz="0" w:space="0" w:color="auto"/>
        <w:right w:val="none" w:sz="0" w:space="0" w:color="auto"/>
      </w:divBdr>
    </w:div>
    <w:div w:id="1421178836">
      <w:bodyDiv w:val="1"/>
      <w:marLeft w:val="0"/>
      <w:marRight w:val="0"/>
      <w:marTop w:val="0"/>
      <w:marBottom w:val="0"/>
      <w:divBdr>
        <w:top w:val="none" w:sz="0" w:space="0" w:color="auto"/>
        <w:left w:val="none" w:sz="0" w:space="0" w:color="auto"/>
        <w:bottom w:val="none" w:sz="0" w:space="0" w:color="auto"/>
        <w:right w:val="none" w:sz="0" w:space="0" w:color="auto"/>
      </w:divBdr>
    </w:div>
    <w:div w:id="1425808497">
      <w:bodyDiv w:val="1"/>
      <w:marLeft w:val="0"/>
      <w:marRight w:val="0"/>
      <w:marTop w:val="0"/>
      <w:marBottom w:val="0"/>
      <w:divBdr>
        <w:top w:val="none" w:sz="0" w:space="0" w:color="auto"/>
        <w:left w:val="none" w:sz="0" w:space="0" w:color="auto"/>
        <w:bottom w:val="none" w:sz="0" w:space="0" w:color="auto"/>
        <w:right w:val="none" w:sz="0" w:space="0" w:color="auto"/>
      </w:divBdr>
    </w:div>
    <w:div w:id="1492020841">
      <w:bodyDiv w:val="1"/>
      <w:marLeft w:val="0"/>
      <w:marRight w:val="0"/>
      <w:marTop w:val="0"/>
      <w:marBottom w:val="0"/>
      <w:divBdr>
        <w:top w:val="none" w:sz="0" w:space="0" w:color="auto"/>
        <w:left w:val="none" w:sz="0" w:space="0" w:color="auto"/>
        <w:bottom w:val="none" w:sz="0" w:space="0" w:color="auto"/>
        <w:right w:val="none" w:sz="0" w:space="0" w:color="auto"/>
      </w:divBdr>
      <w:divsChild>
        <w:div w:id="349765904">
          <w:marLeft w:val="0"/>
          <w:marRight w:val="691"/>
          <w:marTop w:val="120"/>
          <w:marBottom w:val="120"/>
          <w:divBdr>
            <w:top w:val="none" w:sz="0" w:space="0" w:color="auto"/>
            <w:left w:val="none" w:sz="0" w:space="0" w:color="auto"/>
            <w:bottom w:val="none" w:sz="0" w:space="0" w:color="auto"/>
            <w:right w:val="none" w:sz="0" w:space="0" w:color="auto"/>
          </w:divBdr>
        </w:div>
      </w:divsChild>
    </w:div>
    <w:div w:id="1492596249">
      <w:bodyDiv w:val="1"/>
      <w:marLeft w:val="0"/>
      <w:marRight w:val="0"/>
      <w:marTop w:val="0"/>
      <w:marBottom w:val="0"/>
      <w:divBdr>
        <w:top w:val="none" w:sz="0" w:space="0" w:color="auto"/>
        <w:left w:val="none" w:sz="0" w:space="0" w:color="auto"/>
        <w:bottom w:val="none" w:sz="0" w:space="0" w:color="auto"/>
        <w:right w:val="none" w:sz="0" w:space="0" w:color="auto"/>
      </w:divBdr>
      <w:divsChild>
        <w:div w:id="67701820">
          <w:marLeft w:val="0"/>
          <w:marRight w:val="691"/>
          <w:marTop w:val="0"/>
          <w:marBottom w:val="120"/>
          <w:divBdr>
            <w:top w:val="none" w:sz="0" w:space="0" w:color="auto"/>
            <w:left w:val="none" w:sz="0" w:space="0" w:color="auto"/>
            <w:bottom w:val="none" w:sz="0" w:space="0" w:color="auto"/>
            <w:right w:val="none" w:sz="0" w:space="0" w:color="auto"/>
          </w:divBdr>
        </w:div>
        <w:div w:id="764039547">
          <w:marLeft w:val="0"/>
          <w:marRight w:val="691"/>
          <w:marTop w:val="0"/>
          <w:marBottom w:val="120"/>
          <w:divBdr>
            <w:top w:val="none" w:sz="0" w:space="0" w:color="auto"/>
            <w:left w:val="none" w:sz="0" w:space="0" w:color="auto"/>
            <w:bottom w:val="none" w:sz="0" w:space="0" w:color="auto"/>
            <w:right w:val="none" w:sz="0" w:space="0" w:color="auto"/>
          </w:divBdr>
        </w:div>
        <w:div w:id="1116364215">
          <w:marLeft w:val="0"/>
          <w:marRight w:val="691"/>
          <w:marTop w:val="0"/>
          <w:marBottom w:val="120"/>
          <w:divBdr>
            <w:top w:val="none" w:sz="0" w:space="0" w:color="auto"/>
            <w:left w:val="none" w:sz="0" w:space="0" w:color="auto"/>
            <w:bottom w:val="none" w:sz="0" w:space="0" w:color="auto"/>
            <w:right w:val="none" w:sz="0" w:space="0" w:color="auto"/>
          </w:divBdr>
        </w:div>
        <w:div w:id="1363284072">
          <w:marLeft w:val="0"/>
          <w:marRight w:val="691"/>
          <w:marTop w:val="0"/>
          <w:marBottom w:val="120"/>
          <w:divBdr>
            <w:top w:val="none" w:sz="0" w:space="0" w:color="auto"/>
            <w:left w:val="none" w:sz="0" w:space="0" w:color="auto"/>
            <w:bottom w:val="none" w:sz="0" w:space="0" w:color="auto"/>
            <w:right w:val="none" w:sz="0" w:space="0" w:color="auto"/>
          </w:divBdr>
        </w:div>
        <w:div w:id="1380395688">
          <w:marLeft w:val="0"/>
          <w:marRight w:val="691"/>
          <w:marTop w:val="0"/>
          <w:marBottom w:val="120"/>
          <w:divBdr>
            <w:top w:val="none" w:sz="0" w:space="0" w:color="auto"/>
            <w:left w:val="none" w:sz="0" w:space="0" w:color="auto"/>
            <w:bottom w:val="none" w:sz="0" w:space="0" w:color="auto"/>
            <w:right w:val="none" w:sz="0" w:space="0" w:color="auto"/>
          </w:divBdr>
        </w:div>
        <w:div w:id="2143889286">
          <w:marLeft w:val="0"/>
          <w:marRight w:val="691"/>
          <w:marTop w:val="0"/>
          <w:marBottom w:val="120"/>
          <w:divBdr>
            <w:top w:val="none" w:sz="0" w:space="0" w:color="auto"/>
            <w:left w:val="none" w:sz="0" w:space="0" w:color="auto"/>
            <w:bottom w:val="none" w:sz="0" w:space="0" w:color="auto"/>
            <w:right w:val="none" w:sz="0" w:space="0" w:color="auto"/>
          </w:divBdr>
        </w:div>
      </w:divsChild>
    </w:div>
    <w:div w:id="1530754136">
      <w:bodyDiv w:val="1"/>
      <w:marLeft w:val="0"/>
      <w:marRight w:val="0"/>
      <w:marTop w:val="0"/>
      <w:marBottom w:val="0"/>
      <w:divBdr>
        <w:top w:val="none" w:sz="0" w:space="0" w:color="auto"/>
        <w:left w:val="none" w:sz="0" w:space="0" w:color="auto"/>
        <w:bottom w:val="none" w:sz="0" w:space="0" w:color="auto"/>
        <w:right w:val="none" w:sz="0" w:space="0" w:color="auto"/>
      </w:divBdr>
    </w:div>
    <w:div w:id="1543519796">
      <w:bodyDiv w:val="1"/>
      <w:marLeft w:val="0"/>
      <w:marRight w:val="0"/>
      <w:marTop w:val="0"/>
      <w:marBottom w:val="0"/>
      <w:divBdr>
        <w:top w:val="none" w:sz="0" w:space="0" w:color="auto"/>
        <w:left w:val="none" w:sz="0" w:space="0" w:color="auto"/>
        <w:bottom w:val="none" w:sz="0" w:space="0" w:color="auto"/>
        <w:right w:val="none" w:sz="0" w:space="0" w:color="auto"/>
      </w:divBdr>
    </w:div>
    <w:div w:id="1552693670">
      <w:bodyDiv w:val="1"/>
      <w:marLeft w:val="0"/>
      <w:marRight w:val="0"/>
      <w:marTop w:val="0"/>
      <w:marBottom w:val="0"/>
      <w:divBdr>
        <w:top w:val="none" w:sz="0" w:space="0" w:color="auto"/>
        <w:left w:val="none" w:sz="0" w:space="0" w:color="auto"/>
        <w:bottom w:val="none" w:sz="0" w:space="0" w:color="auto"/>
        <w:right w:val="none" w:sz="0" w:space="0" w:color="auto"/>
      </w:divBdr>
    </w:div>
    <w:div w:id="1557278955">
      <w:bodyDiv w:val="1"/>
      <w:marLeft w:val="0"/>
      <w:marRight w:val="0"/>
      <w:marTop w:val="0"/>
      <w:marBottom w:val="0"/>
      <w:divBdr>
        <w:top w:val="none" w:sz="0" w:space="0" w:color="auto"/>
        <w:left w:val="none" w:sz="0" w:space="0" w:color="auto"/>
        <w:bottom w:val="none" w:sz="0" w:space="0" w:color="auto"/>
        <w:right w:val="none" w:sz="0" w:space="0" w:color="auto"/>
      </w:divBdr>
    </w:div>
    <w:div w:id="1559514064">
      <w:bodyDiv w:val="1"/>
      <w:marLeft w:val="0"/>
      <w:marRight w:val="0"/>
      <w:marTop w:val="0"/>
      <w:marBottom w:val="0"/>
      <w:divBdr>
        <w:top w:val="none" w:sz="0" w:space="0" w:color="auto"/>
        <w:left w:val="none" w:sz="0" w:space="0" w:color="auto"/>
        <w:bottom w:val="none" w:sz="0" w:space="0" w:color="auto"/>
        <w:right w:val="none" w:sz="0" w:space="0" w:color="auto"/>
      </w:divBdr>
    </w:div>
    <w:div w:id="1564218252">
      <w:bodyDiv w:val="1"/>
      <w:marLeft w:val="0"/>
      <w:marRight w:val="0"/>
      <w:marTop w:val="0"/>
      <w:marBottom w:val="0"/>
      <w:divBdr>
        <w:top w:val="none" w:sz="0" w:space="0" w:color="auto"/>
        <w:left w:val="none" w:sz="0" w:space="0" w:color="auto"/>
        <w:bottom w:val="none" w:sz="0" w:space="0" w:color="auto"/>
        <w:right w:val="none" w:sz="0" w:space="0" w:color="auto"/>
      </w:divBdr>
    </w:div>
    <w:div w:id="1568683419">
      <w:bodyDiv w:val="1"/>
      <w:marLeft w:val="0"/>
      <w:marRight w:val="0"/>
      <w:marTop w:val="0"/>
      <w:marBottom w:val="0"/>
      <w:divBdr>
        <w:top w:val="none" w:sz="0" w:space="0" w:color="auto"/>
        <w:left w:val="none" w:sz="0" w:space="0" w:color="auto"/>
        <w:bottom w:val="none" w:sz="0" w:space="0" w:color="auto"/>
        <w:right w:val="none" w:sz="0" w:space="0" w:color="auto"/>
      </w:divBdr>
    </w:div>
    <w:div w:id="1568684827">
      <w:bodyDiv w:val="1"/>
      <w:marLeft w:val="0"/>
      <w:marRight w:val="0"/>
      <w:marTop w:val="0"/>
      <w:marBottom w:val="0"/>
      <w:divBdr>
        <w:top w:val="none" w:sz="0" w:space="0" w:color="auto"/>
        <w:left w:val="none" w:sz="0" w:space="0" w:color="auto"/>
        <w:bottom w:val="none" w:sz="0" w:space="0" w:color="auto"/>
        <w:right w:val="none" w:sz="0" w:space="0" w:color="auto"/>
      </w:divBdr>
    </w:div>
    <w:div w:id="1568953746">
      <w:bodyDiv w:val="1"/>
      <w:marLeft w:val="0"/>
      <w:marRight w:val="0"/>
      <w:marTop w:val="0"/>
      <w:marBottom w:val="0"/>
      <w:divBdr>
        <w:top w:val="none" w:sz="0" w:space="0" w:color="auto"/>
        <w:left w:val="none" w:sz="0" w:space="0" w:color="auto"/>
        <w:bottom w:val="none" w:sz="0" w:space="0" w:color="auto"/>
        <w:right w:val="none" w:sz="0" w:space="0" w:color="auto"/>
      </w:divBdr>
    </w:div>
    <w:div w:id="1570070263">
      <w:bodyDiv w:val="1"/>
      <w:marLeft w:val="0"/>
      <w:marRight w:val="0"/>
      <w:marTop w:val="0"/>
      <w:marBottom w:val="0"/>
      <w:divBdr>
        <w:top w:val="none" w:sz="0" w:space="0" w:color="auto"/>
        <w:left w:val="none" w:sz="0" w:space="0" w:color="auto"/>
        <w:bottom w:val="none" w:sz="0" w:space="0" w:color="auto"/>
        <w:right w:val="none" w:sz="0" w:space="0" w:color="auto"/>
      </w:divBdr>
    </w:div>
    <w:div w:id="1585799751">
      <w:bodyDiv w:val="1"/>
      <w:marLeft w:val="0"/>
      <w:marRight w:val="0"/>
      <w:marTop w:val="0"/>
      <w:marBottom w:val="0"/>
      <w:divBdr>
        <w:top w:val="none" w:sz="0" w:space="0" w:color="auto"/>
        <w:left w:val="none" w:sz="0" w:space="0" w:color="auto"/>
        <w:bottom w:val="none" w:sz="0" w:space="0" w:color="auto"/>
        <w:right w:val="none" w:sz="0" w:space="0" w:color="auto"/>
      </w:divBdr>
      <w:divsChild>
        <w:div w:id="26149774">
          <w:marLeft w:val="0"/>
          <w:marRight w:val="691"/>
          <w:marTop w:val="120"/>
          <w:marBottom w:val="120"/>
          <w:divBdr>
            <w:top w:val="none" w:sz="0" w:space="0" w:color="auto"/>
            <w:left w:val="none" w:sz="0" w:space="0" w:color="auto"/>
            <w:bottom w:val="none" w:sz="0" w:space="0" w:color="auto"/>
            <w:right w:val="none" w:sz="0" w:space="0" w:color="auto"/>
          </w:divBdr>
        </w:div>
        <w:div w:id="395973714">
          <w:marLeft w:val="0"/>
          <w:marRight w:val="691"/>
          <w:marTop w:val="120"/>
          <w:marBottom w:val="120"/>
          <w:divBdr>
            <w:top w:val="none" w:sz="0" w:space="0" w:color="auto"/>
            <w:left w:val="none" w:sz="0" w:space="0" w:color="auto"/>
            <w:bottom w:val="none" w:sz="0" w:space="0" w:color="auto"/>
            <w:right w:val="none" w:sz="0" w:space="0" w:color="auto"/>
          </w:divBdr>
        </w:div>
        <w:div w:id="1314719058">
          <w:marLeft w:val="0"/>
          <w:marRight w:val="691"/>
          <w:marTop w:val="120"/>
          <w:marBottom w:val="120"/>
          <w:divBdr>
            <w:top w:val="none" w:sz="0" w:space="0" w:color="auto"/>
            <w:left w:val="none" w:sz="0" w:space="0" w:color="auto"/>
            <w:bottom w:val="none" w:sz="0" w:space="0" w:color="auto"/>
            <w:right w:val="none" w:sz="0" w:space="0" w:color="auto"/>
          </w:divBdr>
        </w:div>
        <w:div w:id="1633824598">
          <w:marLeft w:val="0"/>
          <w:marRight w:val="691"/>
          <w:marTop w:val="120"/>
          <w:marBottom w:val="120"/>
          <w:divBdr>
            <w:top w:val="none" w:sz="0" w:space="0" w:color="auto"/>
            <w:left w:val="none" w:sz="0" w:space="0" w:color="auto"/>
            <w:bottom w:val="none" w:sz="0" w:space="0" w:color="auto"/>
            <w:right w:val="none" w:sz="0" w:space="0" w:color="auto"/>
          </w:divBdr>
        </w:div>
        <w:div w:id="1747459713">
          <w:marLeft w:val="0"/>
          <w:marRight w:val="691"/>
          <w:marTop w:val="120"/>
          <w:marBottom w:val="120"/>
          <w:divBdr>
            <w:top w:val="none" w:sz="0" w:space="0" w:color="auto"/>
            <w:left w:val="none" w:sz="0" w:space="0" w:color="auto"/>
            <w:bottom w:val="none" w:sz="0" w:space="0" w:color="auto"/>
            <w:right w:val="none" w:sz="0" w:space="0" w:color="auto"/>
          </w:divBdr>
        </w:div>
      </w:divsChild>
    </w:div>
    <w:div w:id="1595630398">
      <w:bodyDiv w:val="1"/>
      <w:marLeft w:val="0"/>
      <w:marRight w:val="0"/>
      <w:marTop w:val="0"/>
      <w:marBottom w:val="0"/>
      <w:divBdr>
        <w:top w:val="none" w:sz="0" w:space="0" w:color="auto"/>
        <w:left w:val="none" w:sz="0" w:space="0" w:color="auto"/>
        <w:bottom w:val="none" w:sz="0" w:space="0" w:color="auto"/>
        <w:right w:val="none" w:sz="0" w:space="0" w:color="auto"/>
      </w:divBdr>
    </w:div>
    <w:div w:id="1602836689">
      <w:bodyDiv w:val="1"/>
      <w:marLeft w:val="0"/>
      <w:marRight w:val="0"/>
      <w:marTop w:val="0"/>
      <w:marBottom w:val="0"/>
      <w:divBdr>
        <w:top w:val="none" w:sz="0" w:space="0" w:color="auto"/>
        <w:left w:val="none" w:sz="0" w:space="0" w:color="auto"/>
        <w:bottom w:val="none" w:sz="0" w:space="0" w:color="auto"/>
        <w:right w:val="none" w:sz="0" w:space="0" w:color="auto"/>
      </w:divBdr>
    </w:div>
    <w:div w:id="1607737328">
      <w:bodyDiv w:val="1"/>
      <w:marLeft w:val="0"/>
      <w:marRight w:val="0"/>
      <w:marTop w:val="0"/>
      <w:marBottom w:val="0"/>
      <w:divBdr>
        <w:top w:val="none" w:sz="0" w:space="0" w:color="auto"/>
        <w:left w:val="none" w:sz="0" w:space="0" w:color="auto"/>
        <w:bottom w:val="none" w:sz="0" w:space="0" w:color="auto"/>
        <w:right w:val="none" w:sz="0" w:space="0" w:color="auto"/>
      </w:divBdr>
    </w:div>
    <w:div w:id="1620405992">
      <w:bodyDiv w:val="1"/>
      <w:marLeft w:val="0"/>
      <w:marRight w:val="0"/>
      <w:marTop w:val="0"/>
      <w:marBottom w:val="0"/>
      <w:divBdr>
        <w:top w:val="none" w:sz="0" w:space="0" w:color="auto"/>
        <w:left w:val="none" w:sz="0" w:space="0" w:color="auto"/>
        <w:bottom w:val="none" w:sz="0" w:space="0" w:color="auto"/>
        <w:right w:val="none" w:sz="0" w:space="0" w:color="auto"/>
      </w:divBdr>
    </w:div>
    <w:div w:id="1623532418">
      <w:bodyDiv w:val="1"/>
      <w:marLeft w:val="0"/>
      <w:marRight w:val="0"/>
      <w:marTop w:val="0"/>
      <w:marBottom w:val="0"/>
      <w:divBdr>
        <w:top w:val="none" w:sz="0" w:space="0" w:color="auto"/>
        <w:left w:val="none" w:sz="0" w:space="0" w:color="auto"/>
        <w:bottom w:val="none" w:sz="0" w:space="0" w:color="auto"/>
        <w:right w:val="none" w:sz="0" w:space="0" w:color="auto"/>
      </w:divBdr>
    </w:div>
    <w:div w:id="1624265087">
      <w:bodyDiv w:val="1"/>
      <w:marLeft w:val="0"/>
      <w:marRight w:val="0"/>
      <w:marTop w:val="0"/>
      <w:marBottom w:val="0"/>
      <w:divBdr>
        <w:top w:val="none" w:sz="0" w:space="0" w:color="auto"/>
        <w:left w:val="none" w:sz="0" w:space="0" w:color="auto"/>
        <w:bottom w:val="none" w:sz="0" w:space="0" w:color="auto"/>
        <w:right w:val="none" w:sz="0" w:space="0" w:color="auto"/>
      </w:divBdr>
    </w:div>
    <w:div w:id="1647784765">
      <w:bodyDiv w:val="1"/>
      <w:marLeft w:val="0"/>
      <w:marRight w:val="0"/>
      <w:marTop w:val="0"/>
      <w:marBottom w:val="0"/>
      <w:divBdr>
        <w:top w:val="none" w:sz="0" w:space="0" w:color="auto"/>
        <w:left w:val="none" w:sz="0" w:space="0" w:color="auto"/>
        <w:bottom w:val="none" w:sz="0" w:space="0" w:color="auto"/>
        <w:right w:val="none" w:sz="0" w:space="0" w:color="auto"/>
      </w:divBdr>
    </w:div>
    <w:div w:id="1657300637">
      <w:bodyDiv w:val="1"/>
      <w:marLeft w:val="0"/>
      <w:marRight w:val="0"/>
      <w:marTop w:val="0"/>
      <w:marBottom w:val="0"/>
      <w:divBdr>
        <w:top w:val="none" w:sz="0" w:space="0" w:color="auto"/>
        <w:left w:val="none" w:sz="0" w:space="0" w:color="auto"/>
        <w:bottom w:val="none" w:sz="0" w:space="0" w:color="auto"/>
        <w:right w:val="none" w:sz="0" w:space="0" w:color="auto"/>
      </w:divBdr>
    </w:div>
    <w:div w:id="1657537036">
      <w:bodyDiv w:val="1"/>
      <w:marLeft w:val="0"/>
      <w:marRight w:val="0"/>
      <w:marTop w:val="0"/>
      <w:marBottom w:val="0"/>
      <w:divBdr>
        <w:top w:val="none" w:sz="0" w:space="0" w:color="auto"/>
        <w:left w:val="none" w:sz="0" w:space="0" w:color="auto"/>
        <w:bottom w:val="none" w:sz="0" w:space="0" w:color="auto"/>
        <w:right w:val="none" w:sz="0" w:space="0" w:color="auto"/>
      </w:divBdr>
      <w:divsChild>
        <w:div w:id="403719973">
          <w:marLeft w:val="0"/>
          <w:marRight w:val="547"/>
          <w:marTop w:val="154"/>
          <w:marBottom w:val="0"/>
          <w:divBdr>
            <w:top w:val="none" w:sz="0" w:space="0" w:color="auto"/>
            <w:left w:val="none" w:sz="0" w:space="0" w:color="auto"/>
            <w:bottom w:val="none" w:sz="0" w:space="0" w:color="auto"/>
            <w:right w:val="none" w:sz="0" w:space="0" w:color="auto"/>
          </w:divBdr>
        </w:div>
      </w:divsChild>
    </w:div>
    <w:div w:id="1661033942">
      <w:bodyDiv w:val="1"/>
      <w:marLeft w:val="0"/>
      <w:marRight w:val="0"/>
      <w:marTop w:val="0"/>
      <w:marBottom w:val="0"/>
      <w:divBdr>
        <w:top w:val="none" w:sz="0" w:space="0" w:color="auto"/>
        <w:left w:val="none" w:sz="0" w:space="0" w:color="auto"/>
        <w:bottom w:val="none" w:sz="0" w:space="0" w:color="auto"/>
        <w:right w:val="none" w:sz="0" w:space="0" w:color="auto"/>
      </w:divBdr>
      <w:divsChild>
        <w:div w:id="239021023">
          <w:marLeft w:val="0"/>
          <w:marRight w:val="691"/>
          <w:marTop w:val="120"/>
          <w:marBottom w:val="120"/>
          <w:divBdr>
            <w:top w:val="none" w:sz="0" w:space="0" w:color="auto"/>
            <w:left w:val="none" w:sz="0" w:space="0" w:color="auto"/>
            <w:bottom w:val="none" w:sz="0" w:space="0" w:color="auto"/>
            <w:right w:val="none" w:sz="0" w:space="0" w:color="auto"/>
          </w:divBdr>
        </w:div>
        <w:div w:id="243031626">
          <w:marLeft w:val="0"/>
          <w:marRight w:val="691"/>
          <w:marTop w:val="120"/>
          <w:marBottom w:val="120"/>
          <w:divBdr>
            <w:top w:val="none" w:sz="0" w:space="0" w:color="auto"/>
            <w:left w:val="none" w:sz="0" w:space="0" w:color="auto"/>
            <w:bottom w:val="none" w:sz="0" w:space="0" w:color="auto"/>
            <w:right w:val="none" w:sz="0" w:space="0" w:color="auto"/>
          </w:divBdr>
        </w:div>
        <w:div w:id="669062031">
          <w:marLeft w:val="0"/>
          <w:marRight w:val="691"/>
          <w:marTop w:val="120"/>
          <w:marBottom w:val="120"/>
          <w:divBdr>
            <w:top w:val="none" w:sz="0" w:space="0" w:color="auto"/>
            <w:left w:val="none" w:sz="0" w:space="0" w:color="auto"/>
            <w:bottom w:val="none" w:sz="0" w:space="0" w:color="auto"/>
            <w:right w:val="none" w:sz="0" w:space="0" w:color="auto"/>
          </w:divBdr>
        </w:div>
        <w:div w:id="1124805949">
          <w:marLeft w:val="0"/>
          <w:marRight w:val="691"/>
          <w:marTop w:val="120"/>
          <w:marBottom w:val="120"/>
          <w:divBdr>
            <w:top w:val="none" w:sz="0" w:space="0" w:color="auto"/>
            <w:left w:val="none" w:sz="0" w:space="0" w:color="auto"/>
            <w:bottom w:val="none" w:sz="0" w:space="0" w:color="auto"/>
            <w:right w:val="none" w:sz="0" w:space="0" w:color="auto"/>
          </w:divBdr>
        </w:div>
        <w:div w:id="1449078799">
          <w:marLeft w:val="0"/>
          <w:marRight w:val="691"/>
          <w:marTop w:val="120"/>
          <w:marBottom w:val="120"/>
          <w:divBdr>
            <w:top w:val="none" w:sz="0" w:space="0" w:color="auto"/>
            <w:left w:val="none" w:sz="0" w:space="0" w:color="auto"/>
            <w:bottom w:val="none" w:sz="0" w:space="0" w:color="auto"/>
            <w:right w:val="none" w:sz="0" w:space="0" w:color="auto"/>
          </w:divBdr>
        </w:div>
      </w:divsChild>
    </w:div>
    <w:div w:id="1704015351">
      <w:bodyDiv w:val="1"/>
      <w:marLeft w:val="0"/>
      <w:marRight w:val="0"/>
      <w:marTop w:val="0"/>
      <w:marBottom w:val="0"/>
      <w:divBdr>
        <w:top w:val="none" w:sz="0" w:space="0" w:color="auto"/>
        <w:left w:val="none" w:sz="0" w:space="0" w:color="auto"/>
        <w:bottom w:val="none" w:sz="0" w:space="0" w:color="auto"/>
        <w:right w:val="none" w:sz="0" w:space="0" w:color="auto"/>
      </w:divBdr>
    </w:div>
    <w:div w:id="1713067398">
      <w:bodyDiv w:val="1"/>
      <w:marLeft w:val="0"/>
      <w:marRight w:val="0"/>
      <w:marTop w:val="0"/>
      <w:marBottom w:val="0"/>
      <w:divBdr>
        <w:top w:val="none" w:sz="0" w:space="0" w:color="auto"/>
        <w:left w:val="none" w:sz="0" w:space="0" w:color="auto"/>
        <w:bottom w:val="none" w:sz="0" w:space="0" w:color="auto"/>
        <w:right w:val="none" w:sz="0" w:space="0" w:color="auto"/>
      </w:divBdr>
    </w:div>
    <w:div w:id="1722826003">
      <w:bodyDiv w:val="1"/>
      <w:marLeft w:val="0"/>
      <w:marRight w:val="0"/>
      <w:marTop w:val="0"/>
      <w:marBottom w:val="0"/>
      <w:divBdr>
        <w:top w:val="none" w:sz="0" w:space="0" w:color="auto"/>
        <w:left w:val="none" w:sz="0" w:space="0" w:color="auto"/>
        <w:bottom w:val="none" w:sz="0" w:space="0" w:color="auto"/>
        <w:right w:val="none" w:sz="0" w:space="0" w:color="auto"/>
      </w:divBdr>
      <w:divsChild>
        <w:div w:id="1590894653">
          <w:marLeft w:val="0"/>
          <w:marRight w:val="691"/>
          <w:marTop w:val="0"/>
          <w:marBottom w:val="240"/>
          <w:divBdr>
            <w:top w:val="none" w:sz="0" w:space="0" w:color="auto"/>
            <w:left w:val="none" w:sz="0" w:space="0" w:color="auto"/>
            <w:bottom w:val="none" w:sz="0" w:space="0" w:color="auto"/>
            <w:right w:val="none" w:sz="0" w:space="0" w:color="auto"/>
          </w:divBdr>
        </w:div>
      </w:divsChild>
    </w:div>
    <w:div w:id="1727100981">
      <w:bodyDiv w:val="1"/>
      <w:marLeft w:val="0"/>
      <w:marRight w:val="0"/>
      <w:marTop w:val="0"/>
      <w:marBottom w:val="0"/>
      <w:divBdr>
        <w:top w:val="none" w:sz="0" w:space="0" w:color="auto"/>
        <w:left w:val="none" w:sz="0" w:space="0" w:color="auto"/>
        <w:bottom w:val="none" w:sz="0" w:space="0" w:color="auto"/>
        <w:right w:val="none" w:sz="0" w:space="0" w:color="auto"/>
      </w:divBdr>
    </w:div>
    <w:div w:id="1728529323">
      <w:bodyDiv w:val="1"/>
      <w:marLeft w:val="0"/>
      <w:marRight w:val="0"/>
      <w:marTop w:val="0"/>
      <w:marBottom w:val="0"/>
      <w:divBdr>
        <w:top w:val="none" w:sz="0" w:space="0" w:color="auto"/>
        <w:left w:val="none" w:sz="0" w:space="0" w:color="auto"/>
        <w:bottom w:val="none" w:sz="0" w:space="0" w:color="auto"/>
        <w:right w:val="none" w:sz="0" w:space="0" w:color="auto"/>
      </w:divBdr>
    </w:div>
    <w:div w:id="1740977656">
      <w:bodyDiv w:val="1"/>
      <w:marLeft w:val="0"/>
      <w:marRight w:val="0"/>
      <w:marTop w:val="0"/>
      <w:marBottom w:val="0"/>
      <w:divBdr>
        <w:top w:val="none" w:sz="0" w:space="0" w:color="auto"/>
        <w:left w:val="none" w:sz="0" w:space="0" w:color="auto"/>
        <w:bottom w:val="none" w:sz="0" w:space="0" w:color="auto"/>
        <w:right w:val="none" w:sz="0" w:space="0" w:color="auto"/>
      </w:divBdr>
    </w:div>
    <w:div w:id="1748533027">
      <w:bodyDiv w:val="1"/>
      <w:marLeft w:val="0"/>
      <w:marRight w:val="0"/>
      <w:marTop w:val="0"/>
      <w:marBottom w:val="0"/>
      <w:divBdr>
        <w:top w:val="none" w:sz="0" w:space="0" w:color="auto"/>
        <w:left w:val="none" w:sz="0" w:space="0" w:color="auto"/>
        <w:bottom w:val="none" w:sz="0" w:space="0" w:color="auto"/>
        <w:right w:val="none" w:sz="0" w:space="0" w:color="auto"/>
      </w:divBdr>
      <w:divsChild>
        <w:div w:id="1703164131">
          <w:marLeft w:val="0"/>
          <w:marRight w:val="691"/>
          <w:marTop w:val="0"/>
          <w:marBottom w:val="120"/>
          <w:divBdr>
            <w:top w:val="none" w:sz="0" w:space="0" w:color="auto"/>
            <w:left w:val="none" w:sz="0" w:space="0" w:color="auto"/>
            <w:bottom w:val="none" w:sz="0" w:space="0" w:color="auto"/>
            <w:right w:val="none" w:sz="0" w:space="0" w:color="auto"/>
          </w:divBdr>
        </w:div>
      </w:divsChild>
    </w:div>
    <w:div w:id="1755740219">
      <w:bodyDiv w:val="1"/>
      <w:marLeft w:val="0"/>
      <w:marRight w:val="0"/>
      <w:marTop w:val="0"/>
      <w:marBottom w:val="0"/>
      <w:divBdr>
        <w:top w:val="none" w:sz="0" w:space="0" w:color="auto"/>
        <w:left w:val="none" w:sz="0" w:space="0" w:color="auto"/>
        <w:bottom w:val="none" w:sz="0" w:space="0" w:color="auto"/>
        <w:right w:val="none" w:sz="0" w:space="0" w:color="auto"/>
      </w:divBdr>
    </w:div>
    <w:div w:id="1775124468">
      <w:bodyDiv w:val="1"/>
      <w:marLeft w:val="0"/>
      <w:marRight w:val="0"/>
      <w:marTop w:val="0"/>
      <w:marBottom w:val="0"/>
      <w:divBdr>
        <w:top w:val="none" w:sz="0" w:space="0" w:color="auto"/>
        <w:left w:val="none" w:sz="0" w:space="0" w:color="auto"/>
        <w:bottom w:val="none" w:sz="0" w:space="0" w:color="auto"/>
        <w:right w:val="none" w:sz="0" w:space="0" w:color="auto"/>
      </w:divBdr>
    </w:div>
    <w:div w:id="1800030983">
      <w:bodyDiv w:val="1"/>
      <w:marLeft w:val="0"/>
      <w:marRight w:val="0"/>
      <w:marTop w:val="0"/>
      <w:marBottom w:val="0"/>
      <w:divBdr>
        <w:top w:val="none" w:sz="0" w:space="0" w:color="auto"/>
        <w:left w:val="none" w:sz="0" w:space="0" w:color="auto"/>
        <w:bottom w:val="none" w:sz="0" w:space="0" w:color="auto"/>
        <w:right w:val="none" w:sz="0" w:space="0" w:color="auto"/>
      </w:divBdr>
    </w:div>
    <w:div w:id="1801801313">
      <w:bodyDiv w:val="1"/>
      <w:marLeft w:val="0"/>
      <w:marRight w:val="0"/>
      <w:marTop w:val="0"/>
      <w:marBottom w:val="0"/>
      <w:divBdr>
        <w:top w:val="none" w:sz="0" w:space="0" w:color="auto"/>
        <w:left w:val="none" w:sz="0" w:space="0" w:color="auto"/>
        <w:bottom w:val="none" w:sz="0" w:space="0" w:color="auto"/>
        <w:right w:val="none" w:sz="0" w:space="0" w:color="auto"/>
      </w:divBdr>
      <w:divsChild>
        <w:div w:id="587889348">
          <w:marLeft w:val="0"/>
          <w:marRight w:val="547"/>
          <w:marTop w:val="154"/>
          <w:marBottom w:val="0"/>
          <w:divBdr>
            <w:top w:val="none" w:sz="0" w:space="0" w:color="auto"/>
            <w:left w:val="none" w:sz="0" w:space="0" w:color="auto"/>
            <w:bottom w:val="none" w:sz="0" w:space="0" w:color="auto"/>
            <w:right w:val="none" w:sz="0" w:space="0" w:color="auto"/>
          </w:divBdr>
        </w:div>
      </w:divsChild>
    </w:div>
    <w:div w:id="1803310215">
      <w:bodyDiv w:val="1"/>
      <w:marLeft w:val="0"/>
      <w:marRight w:val="0"/>
      <w:marTop w:val="0"/>
      <w:marBottom w:val="0"/>
      <w:divBdr>
        <w:top w:val="none" w:sz="0" w:space="0" w:color="auto"/>
        <w:left w:val="none" w:sz="0" w:space="0" w:color="auto"/>
        <w:bottom w:val="none" w:sz="0" w:space="0" w:color="auto"/>
        <w:right w:val="none" w:sz="0" w:space="0" w:color="auto"/>
      </w:divBdr>
    </w:div>
    <w:div w:id="1813331385">
      <w:bodyDiv w:val="1"/>
      <w:marLeft w:val="0"/>
      <w:marRight w:val="0"/>
      <w:marTop w:val="0"/>
      <w:marBottom w:val="0"/>
      <w:divBdr>
        <w:top w:val="none" w:sz="0" w:space="0" w:color="auto"/>
        <w:left w:val="none" w:sz="0" w:space="0" w:color="auto"/>
        <w:bottom w:val="none" w:sz="0" w:space="0" w:color="auto"/>
        <w:right w:val="none" w:sz="0" w:space="0" w:color="auto"/>
      </w:divBdr>
    </w:div>
    <w:div w:id="1814368617">
      <w:bodyDiv w:val="1"/>
      <w:marLeft w:val="0"/>
      <w:marRight w:val="0"/>
      <w:marTop w:val="0"/>
      <w:marBottom w:val="0"/>
      <w:divBdr>
        <w:top w:val="none" w:sz="0" w:space="0" w:color="auto"/>
        <w:left w:val="none" w:sz="0" w:space="0" w:color="auto"/>
        <w:bottom w:val="none" w:sz="0" w:space="0" w:color="auto"/>
        <w:right w:val="none" w:sz="0" w:space="0" w:color="auto"/>
      </w:divBdr>
    </w:div>
    <w:div w:id="1818574380">
      <w:bodyDiv w:val="1"/>
      <w:marLeft w:val="0"/>
      <w:marRight w:val="0"/>
      <w:marTop w:val="0"/>
      <w:marBottom w:val="0"/>
      <w:divBdr>
        <w:top w:val="none" w:sz="0" w:space="0" w:color="auto"/>
        <w:left w:val="none" w:sz="0" w:space="0" w:color="auto"/>
        <w:bottom w:val="none" w:sz="0" w:space="0" w:color="auto"/>
        <w:right w:val="none" w:sz="0" w:space="0" w:color="auto"/>
      </w:divBdr>
    </w:div>
    <w:div w:id="1825777444">
      <w:bodyDiv w:val="1"/>
      <w:marLeft w:val="0"/>
      <w:marRight w:val="0"/>
      <w:marTop w:val="0"/>
      <w:marBottom w:val="0"/>
      <w:divBdr>
        <w:top w:val="none" w:sz="0" w:space="0" w:color="auto"/>
        <w:left w:val="none" w:sz="0" w:space="0" w:color="auto"/>
        <w:bottom w:val="none" w:sz="0" w:space="0" w:color="auto"/>
        <w:right w:val="none" w:sz="0" w:space="0" w:color="auto"/>
      </w:divBdr>
    </w:div>
    <w:div w:id="1859270077">
      <w:bodyDiv w:val="1"/>
      <w:marLeft w:val="0"/>
      <w:marRight w:val="0"/>
      <w:marTop w:val="0"/>
      <w:marBottom w:val="0"/>
      <w:divBdr>
        <w:top w:val="none" w:sz="0" w:space="0" w:color="auto"/>
        <w:left w:val="none" w:sz="0" w:space="0" w:color="auto"/>
        <w:bottom w:val="none" w:sz="0" w:space="0" w:color="auto"/>
        <w:right w:val="none" w:sz="0" w:space="0" w:color="auto"/>
      </w:divBdr>
    </w:div>
    <w:div w:id="1872450969">
      <w:bodyDiv w:val="1"/>
      <w:marLeft w:val="0"/>
      <w:marRight w:val="0"/>
      <w:marTop w:val="0"/>
      <w:marBottom w:val="0"/>
      <w:divBdr>
        <w:top w:val="none" w:sz="0" w:space="0" w:color="auto"/>
        <w:left w:val="none" w:sz="0" w:space="0" w:color="auto"/>
        <w:bottom w:val="none" w:sz="0" w:space="0" w:color="auto"/>
        <w:right w:val="none" w:sz="0" w:space="0" w:color="auto"/>
      </w:divBdr>
      <w:divsChild>
        <w:div w:id="753816171">
          <w:marLeft w:val="0"/>
          <w:marRight w:val="691"/>
          <w:marTop w:val="120"/>
          <w:marBottom w:val="120"/>
          <w:divBdr>
            <w:top w:val="none" w:sz="0" w:space="0" w:color="auto"/>
            <w:left w:val="none" w:sz="0" w:space="0" w:color="auto"/>
            <w:bottom w:val="none" w:sz="0" w:space="0" w:color="auto"/>
            <w:right w:val="none" w:sz="0" w:space="0" w:color="auto"/>
          </w:divBdr>
        </w:div>
      </w:divsChild>
    </w:div>
    <w:div w:id="1875926247">
      <w:bodyDiv w:val="1"/>
      <w:marLeft w:val="0"/>
      <w:marRight w:val="0"/>
      <w:marTop w:val="0"/>
      <w:marBottom w:val="0"/>
      <w:divBdr>
        <w:top w:val="none" w:sz="0" w:space="0" w:color="auto"/>
        <w:left w:val="none" w:sz="0" w:space="0" w:color="auto"/>
        <w:bottom w:val="none" w:sz="0" w:space="0" w:color="auto"/>
        <w:right w:val="none" w:sz="0" w:space="0" w:color="auto"/>
      </w:divBdr>
    </w:div>
    <w:div w:id="1894658178">
      <w:bodyDiv w:val="1"/>
      <w:marLeft w:val="0"/>
      <w:marRight w:val="0"/>
      <w:marTop w:val="0"/>
      <w:marBottom w:val="0"/>
      <w:divBdr>
        <w:top w:val="none" w:sz="0" w:space="0" w:color="auto"/>
        <w:left w:val="none" w:sz="0" w:space="0" w:color="auto"/>
        <w:bottom w:val="none" w:sz="0" w:space="0" w:color="auto"/>
        <w:right w:val="none" w:sz="0" w:space="0" w:color="auto"/>
      </w:divBdr>
    </w:div>
    <w:div w:id="1907260360">
      <w:bodyDiv w:val="1"/>
      <w:marLeft w:val="0"/>
      <w:marRight w:val="0"/>
      <w:marTop w:val="0"/>
      <w:marBottom w:val="0"/>
      <w:divBdr>
        <w:top w:val="none" w:sz="0" w:space="0" w:color="auto"/>
        <w:left w:val="none" w:sz="0" w:space="0" w:color="auto"/>
        <w:bottom w:val="none" w:sz="0" w:space="0" w:color="auto"/>
        <w:right w:val="none" w:sz="0" w:space="0" w:color="auto"/>
      </w:divBdr>
    </w:div>
    <w:div w:id="1909923152">
      <w:bodyDiv w:val="1"/>
      <w:marLeft w:val="0"/>
      <w:marRight w:val="0"/>
      <w:marTop w:val="0"/>
      <w:marBottom w:val="0"/>
      <w:divBdr>
        <w:top w:val="none" w:sz="0" w:space="0" w:color="auto"/>
        <w:left w:val="none" w:sz="0" w:space="0" w:color="auto"/>
        <w:bottom w:val="none" w:sz="0" w:space="0" w:color="auto"/>
        <w:right w:val="none" w:sz="0" w:space="0" w:color="auto"/>
      </w:divBdr>
      <w:divsChild>
        <w:div w:id="740834491">
          <w:marLeft w:val="0"/>
          <w:marRight w:val="0"/>
          <w:marTop w:val="30"/>
          <w:marBottom w:val="150"/>
          <w:divBdr>
            <w:top w:val="none" w:sz="0" w:space="0" w:color="auto"/>
            <w:left w:val="none" w:sz="0" w:space="0" w:color="auto"/>
            <w:bottom w:val="single" w:sz="6" w:space="4" w:color="EEEEEE"/>
            <w:right w:val="none" w:sz="0" w:space="0" w:color="auto"/>
          </w:divBdr>
        </w:div>
      </w:divsChild>
    </w:div>
    <w:div w:id="1922761141">
      <w:bodyDiv w:val="1"/>
      <w:marLeft w:val="0"/>
      <w:marRight w:val="0"/>
      <w:marTop w:val="0"/>
      <w:marBottom w:val="0"/>
      <w:divBdr>
        <w:top w:val="none" w:sz="0" w:space="0" w:color="auto"/>
        <w:left w:val="none" w:sz="0" w:space="0" w:color="auto"/>
        <w:bottom w:val="none" w:sz="0" w:space="0" w:color="auto"/>
        <w:right w:val="none" w:sz="0" w:space="0" w:color="auto"/>
      </w:divBdr>
    </w:div>
    <w:div w:id="1924754544">
      <w:bodyDiv w:val="1"/>
      <w:marLeft w:val="0"/>
      <w:marRight w:val="0"/>
      <w:marTop w:val="0"/>
      <w:marBottom w:val="0"/>
      <w:divBdr>
        <w:top w:val="none" w:sz="0" w:space="0" w:color="auto"/>
        <w:left w:val="none" w:sz="0" w:space="0" w:color="auto"/>
        <w:bottom w:val="none" w:sz="0" w:space="0" w:color="auto"/>
        <w:right w:val="none" w:sz="0" w:space="0" w:color="auto"/>
      </w:divBdr>
    </w:div>
    <w:div w:id="1925721469">
      <w:bodyDiv w:val="1"/>
      <w:marLeft w:val="0"/>
      <w:marRight w:val="0"/>
      <w:marTop w:val="0"/>
      <w:marBottom w:val="0"/>
      <w:divBdr>
        <w:top w:val="none" w:sz="0" w:space="0" w:color="auto"/>
        <w:left w:val="none" w:sz="0" w:space="0" w:color="auto"/>
        <w:bottom w:val="none" w:sz="0" w:space="0" w:color="auto"/>
        <w:right w:val="none" w:sz="0" w:space="0" w:color="auto"/>
      </w:divBdr>
    </w:div>
    <w:div w:id="1927686201">
      <w:bodyDiv w:val="1"/>
      <w:marLeft w:val="0"/>
      <w:marRight w:val="0"/>
      <w:marTop w:val="0"/>
      <w:marBottom w:val="0"/>
      <w:divBdr>
        <w:top w:val="none" w:sz="0" w:space="0" w:color="auto"/>
        <w:left w:val="none" w:sz="0" w:space="0" w:color="auto"/>
        <w:bottom w:val="none" w:sz="0" w:space="0" w:color="auto"/>
        <w:right w:val="none" w:sz="0" w:space="0" w:color="auto"/>
      </w:divBdr>
    </w:div>
    <w:div w:id="1935433792">
      <w:bodyDiv w:val="1"/>
      <w:marLeft w:val="0"/>
      <w:marRight w:val="0"/>
      <w:marTop w:val="0"/>
      <w:marBottom w:val="0"/>
      <w:divBdr>
        <w:top w:val="none" w:sz="0" w:space="0" w:color="auto"/>
        <w:left w:val="none" w:sz="0" w:space="0" w:color="auto"/>
        <w:bottom w:val="none" w:sz="0" w:space="0" w:color="auto"/>
        <w:right w:val="none" w:sz="0" w:space="0" w:color="auto"/>
      </w:divBdr>
    </w:div>
    <w:div w:id="1939369207">
      <w:bodyDiv w:val="1"/>
      <w:marLeft w:val="0"/>
      <w:marRight w:val="0"/>
      <w:marTop w:val="0"/>
      <w:marBottom w:val="0"/>
      <w:divBdr>
        <w:top w:val="none" w:sz="0" w:space="0" w:color="auto"/>
        <w:left w:val="none" w:sz="0" w:space="0" w:color="auto"/>
        <w:bottom w:val="none" w:sz="0" w:space="0" w:color="auto"/>
        <w:right w:val="none" w:sz="0" w:space="0" w:color="auto"/>
      </w:divBdr>
    </w:div>
    <w:div w:id="2015566246">
      <w:bodyDiv w:val="1"/>
      <w:marLeft w:val="0"/>
      <w:marRight w:val="0"/>
      <w:marTop w:val="0"/>
      <w:marBottom w:val="0"/>
      <w:divBdr>
        <w:top w:val="none" w:sz="0" w:space="0" w:color="auto"/>
        <w:left w:val="none" w:sz="0" w:space="0" w:color="auto"/>
        <w:bottom w:val="none" w:sz="0" w:space="0" w:color="auto"/>
        <w:right w:val="none" w:sz="0" w:space="0" w:color="auto"/>
      </w:divBdr>
    </w:div>
    <w:div w:id="2019774180">
      <w:bodyDiv w:val="1"/>
      <w:marLeft w:val="0"/>
      <w:marRight w:val="0"/>
      <w:marTop w:val="0"/>
      <w:marBottom w:val="0"/>
      <w:divBdr>
        <w:top w:val="none" w:sz="0" w:space="0" w:color="auto"/>
        <w:left w:val="none" w:sz="0" w:space="0" w:color="auto"/>
        <w:bottom w:val="none" w:sz="0" w:space="0" w:color="auto"/>
        <w:right w:val="none" w:sz="0" w:space="0" w:color="auto"/>
      </w:divBdr>
    </w:div>
    <w:div w:id="2033454873">
      <w:bodyDiv w:val="1"/>
      <w:marLeft w:val="0"/>
      <w:marRight w:val="0"/>
      <w:marTop w:val="0"/>
      <w:marBottom w:val="0"/>
      <w:divBdr>
        <w:top w:val="none" w:sz="0" w:space="0" w:color="auto"/>
        <w:left w:val="none" w:sz="0" w:space="0" w:color="auto"/>
        <w:bottom w:val="none" w:sz="0" w:space="0" w:color="auto"/>
        <w:right w:val="none" w:sz="0" w:space="0" w:color="auto"/>
      </w:divBdr>
    </w:div>
    <w:div w:id="2046825085">
      <w:bodyDiv w:val="1"/>
      <w:marLeft w:val="0"/>
      <w:marRight w:val="0"/>
      <w:marTop w:val="0"/>
      <w:marBottom w:val="0"/>
      <w:divBdr>
        <w:top w:val="none" w:sz="0" w:space="0" w:color="auto"/>
        <w:left w:val="none" w:sz="0" w:space="0" w:color="auto"/>
        <w:bottom w:val="none" w:sz="0" w:space="0" w:color="auto"/>
        <w:right w:val="none" w:sz="0" w:space="0" w:color="auto"/>
      </w:divBdr>
      <w:divsChild>
        <w:div w:id="190608545">
          <w:marLeft w:val="0"/>
          <w:marRight w:val="691"/>
          <w:marTop w:val="120"/>
          <w:marBottom w:val="120"/>
          <w:divBdr>
            <w:top w:val="none" w:sz="0" w:space="0" w:color="auto"/>
            <w:left w:val="none" w:sz="0" w:space="0" w:color="auto"/>
            <w:bottom w:val="none" w:sz="0" w:space="0" w:color="auto"/>
            <w:right w:val="none" w:sz="0" w:space="0" w:color="auto"/>
          </w:divBdr>
        </w:div>
      </w:divsChild>
    </w:div>
    <w:div w:id="2048217962">
      <w:bodyDiv w:val="1"/>
      <w:marLeft w:val="0"/>
      <w:marRight w:val="0"/>
      <w:marTop w:val="0"/>
      <w:marBottom w:val="0"/>
      <w:divBdr>
        <w:top w:val="none" w:sz="0" w:space="0" w:color="auto"/>
        <w:left w:val="none" w:sz="0" w:space="0" w:color="auto"/>
        <w:bottom w:val="none" w:sz="0" w:space="0" w:color="auto"/>
        <w:right w:val="none" w:sz="0" w:space="0" w:color="auto"/>
      </w:divBdr>
    </w:div>
    <w:div w:id="2065523611">
      <w:bodyDiv w:val="1"/>
      <w:marLeft w:val="0"/>
      <w:marRight w:val="0"/>
      <w:marTop w:val="0"/>
      <w:marBottom w:val="0"/>
      <w:divBdr>
        <w:top w:val="none" w:sz="0" w:space="0" w:color="auto"/>
        <w:left w:val="none" w:sz="0" w:space="0" w:color="auto"/>
        <w:bottom w:val="none" w:sz="0" w:space="0" w:color="auto"/>
        <w:right w:val="none" w:sz="0" w:space="0" w:color="auto"/>
      </w:divBdr>
    </w:div>
    <w:div w:id="2068457627">
      <w:bodyDiv w:val="1"/>
      <w:marLeft w:val="0"/>
      <w:marRight w:val="0"/>
      <w:marTop w:val="0"/>
      <w:marBottom w:val="0"/>
      <w:divBdr>
        <w:top w:val="none" w:sz="0" w:space="0" w:color="auto"/>
        <w:left w:val="none" w:sz="0" w:space="0" w:color="auto"/>
        <w:bottom w:val="none" w:sz="0" w:space="0" w:color="auto"/>
        <w:right w:val="none" w:sz="0" w:space="0" w:color="auto"/>
      </w:divBdr>
      <w:divsChild>
        <w:div w:id="1966305561">
          <w:marLeft w:val="0"/>
          <w:marRight w:val="547"/>
          <w:marTop w:val="154"/>
          <w:marBottom w:val="0"/>
          <w:divBdr>
            <w:top w:val="none" w:sz="0" w:space="0" w:color="auto"/>
            <w:left w:val="none" w:sz="0" w:space="0" w:color="auto"/>
            <w:bottom w:val="none" w:sz="0" w:space="0" w:color="auto"/>
            <w:right w:val="none" w:sz="0" w:space="0" w:color="auto"/>
          </w:divBdr>
        </w:div>
      </w:divsChild>
    </w:div>
    <w:div w:id="2068844472">
      <w:bodyDiv w:val="1"/>
      <w:marLeft w:val="0"/>
      <w:marRight w:val="0"/>
      <w:marTop w:val="0"/>
      <w:marBottom w:val="0"/>
      <w:divBdr>
        <w:top w:val="none" w:sz="0" w:space="0" w:color="auto"/>
        <w:left w:val="none" w:sz="0" w:space="0" w:color="auto"/>
        <w:bottom w:val="none" w:sz="0" w:space="0" w:color="auto"/>
        <w:right w:val="none" w:sz="0" w:space="0" w:color="auto"/>
      </w:divBdr>
    </w:div>
    <w:div w:id="2084597909">
      <w:bodyDiv w:val="1"/>
      <w:marLeft w:val="0"/>
      <w:marRight w:val="0"/>
      <w:marTop w:val="0"/>
      <w:marBottom w:val="0"/>
      <w:divBdr>
        <w:top w:val="none" w:sz="0" w:space="0" w:color="auto"/>
        <w:left w:val="none" w:sz="0" w:space="0" w:color="auto"/>
        <w:bottom w:val="none" w:sz="0" w:space="0" w:color="auto"/>
        <w:right w:val="none" w:sz="0" w:space="0" w:color="auto"/>
      </w:divBdr>
    </w:div>
    <w:div w:id="2108768782">
      <w:bodyDiv w:val="1"/>
      <w:marLeft w:val="0"/>
      <w:marRight w:val="0"/>
      <w:marTop w:val="0"/>
      <w:marBottom w:val="0"/>
      <w:divBdr>
        <w:top w:val="none" w:sz="0" w:space="0" w:color="auto"/>
        <w:left w:val="none" w:sz="0" w:space="0" w:color="auto"/>
        <w:bottom w:val="none" w:sz="0" w:space="0" w:color="auto"/>
        <w:right w:val="none" w:sz="0" w:space="0" w:color="auto"/>
      </w:divBdr>
      <w:divsChild>
        <w:div w:id="595870064">
          <w:marLeft w:val="0"/>
          <w:marRight w:val="691"/>
          <w:marTop w:val="120"/>
          <w:marBottom w:val="120"/>
          <w:divBdr>
            <w:top w:val="none" w:sz="0" w:space="0" w:color="auto"/>
            <w:left w:val="none" w:sz="0" w:space="0" w:color="auto"/>
            <w:bottom w:val="none" w:sz="0" w:space="0" w:color="auto"/>
            <w:right w:val="none" w:sz="0" w:space="0" w:color="auto"/>
          </w:divBdr>
        </w:div>
        <w:div w:id="1024012356">
          <w:marLeft w:val="0"/>
          <w:marRight w:val="691"/>
          <w:marTop w:val="120"/>
          <w:marBottom w:val="120"/>
          <w:divBdr>
            <w:top w:val="none" w:sz="0" w:space="0" w:color="auto"/>
            <w:left w:val="none" w:sz="0" w:space="0" w:color="auto"/>
            <w:bottom w:val="none" w:sz="0" w:space="0" w:color="auto"/>
            <w:right w:val="none" w:sz="0" w:space="0" w:color="auto"/>
          </w:divBdr>
        </w:div>
      </w:divsChild>
    </w:div>
    <w:div w:id="2117554266">
      <w:bodyDiv w:val="1"/>
      <w:marLeft w:val="0"/>
      <w:marRight w:val="0"/>
      <w:marTop w:val="0"/>
      <w:marBottom w:val="0"/>
      <w:divBdr>
        <w:top w:val="none" w:sz="0" w:space="0" w:color="auto"/>
        <w:left w:val="none" w:sz="0" w:space="0" w:color="auto"/>
        <w:bottom w:val="none" w:sz="0" w:space="0" w:color="auto"/>
        <w:right w:val="none" w:sz="0" w:space="0" w:color="auto"/>
      </w:divBdr>
    </w:div>
    <w:div w:id="2130007829">
      <w:bodyDiv w:val="1"/>
      <w:marLeft w:val="0"/>
      <w:marRight w:val="0"/>
      <w:marTop w:val="0"/>
      <w:marBottom w:val="0"/>
      <w:divBdr>
        <w:top w:val="none" w:sz="0" w:space="0" w:color="auto"/>
        <w:left w:val="none" w:sz="0" w:space="0" w:color="auto"/>
        <w:bottom w:val="none" w:sz="0" w:space="0" w:color="auto"/>
        <w:right w:val="none" w:sz="0" w:space="0" w:color="auto"/>
      </w:divBdr>
    </w:div>
    <w:div w:id="2136411461">
      <w:bodyDiv w:val="1"/>
      <w:marLeft w:val="0"/>
      <w:marRight w:val="0"/>
      <w:marTop w:val="0"/>
      <w:marBottom w:val="0"/>
      <w:divBdr>
        <w:top w:val="none" w:sz="0" w:space="0" w:color="auto"/>
        <w:left w:val="none" w:sz="0" w:space="0" w:color="auto"/>
        <w:bottom w:val="none" w:sz="0" w:space="0" w:color="auto"/>
        <w:right w:val="none" w:sz="0" w:space="0" w:color="auto"/>
      </w:divBdr>
    </w:div>
    <w:div w:id="214638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4FAF3D-0F24-481F-B6DA-F5C8090F5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2928</Words>
  <Characters>1669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RHUL</Company>
  <LinksUpToDate>false</LinksUpToDate>
  <CharactersWithSpaces>19580</CharactersWithSpaces>
  <SharedDoc>false</SharedDoc>
  <HLinks>
    <vt:vector size="108" baseType="variant">
      <vt:variant>
        <vt:i4>1245243</vt:i4>
      </vt:variant>
      <vt:variant>
        <vt:i4>104</vt:i4>
      </vt:variant>
      <vt:variant>
        <vt:i4>0</vt:i4>
      </vt:variant>
      <vt:variant>
        <vt:i4>5</vt:i4>
      </vt:variant>
      <vt:variant>
        <vt:lpwstr/>
      </vt:variant>
      <vt:variant>
        <vt:lpwstr>_Toc83731551</vt:lpwstr>
      </vt:variant>
      <vt:variant>
        <vt:i4>1179707</vt:i4>
      </vt:variant>
      <vt:variant>
        <vt:i4>98</vt:i4>
      </vt:variant>
      <vt:variant>
        <vt:i4>0</vt:i4>
      </vt:variant>
      <vt:variant>
        <vt:i4>5</vt:i4>
      </vt:variant>
      <vt:variant>
        <vt:lpwstr/>
      </vt:variant>
      <vt:variant>
        <vt:lpwstr>_Toc83731550</vt:lpwstr>
      </vt:variant>
      <vt:variant>
        <vt:i4>1769530</vt:i4>
      </vt:variant>
      <vt:variant>
        <vt:i4>92</vt:i4>
      </vt:variant>
      <vt:variant>
        <vt:i4>0</vt:i4>
      </vt:variant>
      <vt:variant>
        <vt:i4>5</vt:i4>
      </vt:variant>
      <vt:variant>
        <vt:lpwstr/>
      </vt:variant>
      <vt:variant>
        <vt:lpwstr>_Toc83731549</vt:lpwstr>
      </vt:variant>
      <vt:variant>
        <vt:i4>1703994</vt:i4>
      </vt:variant>
      <vt:variant>
        <vt:i4>86</vt:i4>
      </vt:variant>
      <vt:variant>
        <vt:i4>0</vt:i4>
      </vt:variant>
      <vt:variant>
        <vt:i4>5</vt:i4>
      </vt:variant>
      <vt:variant>
        <vt:lpwstr/>
      </vt:variant>
      <vt:variant>
        <vt:lpwstr>_Toc83731548</vt:lpwstr>
      </vt:variant>
      <vt:variant>
        <vt:i4>1376314</vt:i4>
      </vt:variant>
      <vt:variant>
        <vt:i4>80</vt:i4>
      </vt:variant>
      <vt:variant>
        <vt:i4>0</vt:i4>
      </vt:variant>
      <vt:variant>
        <vt:i4>5</vt:i4>
      </vt:variant>
      <vt:variant>
        <vt:lpwstr/>
      </vt:variant>
      <vt:variant>
        <vt:lpwstr>_Toc83731547</vt:lpwstr>
      </vt:variant>
      <vt:variant>
        <vt:i4>1310778</vt:i4>
      </vt:variant>
      <vt:variant>
        <vt:i4>74</vt:i4>
      </vt:variant>
      <vt:variant>
        <vt:i4>0</vt:i4>
      </vt:variant>
      <vt:variant>
        <vt:i4>5</vt:i4>
      </vt:variant>
      <vt:variant>
        <vt:lpwstr/>
      </vt:variant>
      <vt:variant>
        <vt:lpwstr>_Toc83731546</vt:lpwstr>
      </vt:variant>
      <vt:variant>
        <vt:i4>1507386</vt:i4>
      </vt:variant>
      <vt:variant>
        <vt:i4>68</vt:i4>
      </vt:variant>
      <vt:variant>
        <vt:i4>0</vt:i4>
      </vt:variant>
      <vt:variant>
        <vt:i4>5</vt:i4>
      </vt:variant>
      <vt:variant>
        <vt:lpwstr/>
      </vt:variant>
      <vt:variant>
        <vt:lpwstr>_Toc83731545</vt:lpwstr>
      </vt:variant>
      <vt:variant>
        <vt:i4>1441850</vt:i4>
      </vt:variant>
      <vt:variant>
        <vt:i4>62</vt:i4>
      </vt:variant>
      <vt:variant>
        <vt:i4>0</vt:i4>
      </vt:variant>
      <vt:variant>
        <vt:i4>5</vt:i4>
      </vt:variant>
      <vt:variant>
        <vt:lpwstr/>
      </vt:variant>
      <vt:variant>
        <vt:lpwstr>_Toc83731544</vt:lpwstr>
      </vt:variant>
      <vt:variant>
        <vt:i4>1114170</vt:i4>
      </vt:variant>
      <vt:variant>
        <vt:i4>56</vt:i4>
      </vt:variant>
      <vt:variant>
        <vt:i4>0</vt:i4>
      </vt:variant>
      <vt:variant>
        <vt:i4>5</vt:i4>
      </vt:variant>
      <vt:variant>
        <vt:lpwstr/>
      </vt:variant>
      <vt:variant>
        <vt:lpwstr>_Toc83731543</vt:lpwstr>
      </vt:variant>
      <vt:variant>
        <vt:i4>1048634</vt:i4>
      </vt:variant>
      <vt:variant>
        <vt:i4>50</vt:i4>
      </vt:variant>
      <vt:variant>
        <vt:i4>0</vt:i4>
      </vt:variant>
      <vt:variant>
        <vt:i4>5</vt:i4>
      </vt:variant>
      <vt:variant>
        <vt:lpwstr/>
      </vt:variant>
      <vt:variant>
        <vt:lpwstr>_Toc83731542</vt:lpwstr>
      </vt:variant>
      <vt:variant>
        <vt:i4>1245242</vt:i4>
      </vt:variant>
      <vt:variant>
        <vt:i4>44</vt:i4>
      </vt:variant>
      <vt:variant>
        <vt:i4>0</vt:i4>
      </vt:variant>
      <vt:variant>
        <vt:i4>5</vt:i4>
      </vt:variant>
      <vt:variant>
        <vt:lpwstr/>
      </vt:variant>
      <vt:variant>
        <vt:lpwstr>_Toc83731541</vt:lpwstr>
      </vt:variant>
      <vt:variant>
        <vt:i4>1179706</vt:i4>
      </vt:variant>
      <vt:variant>
        <vt:i4>38</vt:i4>
      </vt:variant>
      <vt:variant>
        <vt:i4>0</vt:i4>
      </vt:variant>
      <vt:variant>
        <vt:i4>5</vt:i4>
      </vt:variant>
      <vt:variant>
        <vt:lpwstr/>
      </vt:variant>
      <vt:variant>
        <vt:lpwstr>_Toc83731540</vt:lpwstr>
      </vt:variant>
      <vt:variant>
        <vt:i4>1769533</vt:i4>
      </vt:variant>
      <vt:variant>
        <vt:i4>32</vt:i4>
      </vt:variant>
      <vt:variant>
        <vt:i4>0</vt:i4>
      </vt:variant>
      <vt:variant>
        <vt:i4>5</vt:i4>
      </vt:variant>
      <vt:variant>
        <vt:lpwstr/>
      </vt:variant>
      <vt:variant>
        <vt:lpwstr>_Toc83731539</vt:lpwstr>
      </vt:variant>
      <vt:variant>
        <vt:i4>1703997</vt:i4>
      </vt:variant>
      <vt:variant>
        <vt:i4>26</vt:i4>
      </vt:variant>
      <vt:variant>
        <vt:i4>0</vt:i4>
      </vt:variant>
      <vt:variant>
        <vt:i4>5</vt:i4>
      </vt:variant>
      <vt:variant>
        <vt:lpwstr/>
      </vt:variant>
      <vt:variant>
        <vt:lpwstr>_Toc83731538</vt:lpwstr>
      </vt:variant>
      <vt:variant>
        <vt:i4>1376317</vt:i4>
      </vt:variant>
      <vt:variant>
        <vt:i4>20</vt:i4>
      </vt:variant>
      <vt:variant>
        <vt:i4>0</vt:i4>
      </vt:variant>
      <vt:variant>
        <vt:i4>5</vt:i4>
      </vt:variant>
      <vt:variant>
        <vt:lpwstr/>
      </vt:variant>
      <vt:variant>
        <vt:lpwstr>_Toc83731537</vt:lpwstr>
      </vt:variant>
      <vt:variant>
        <vt:i4>1310781</vt:i4>
      </vt:variant>
      <vt:variant>
        <vt:i4>14</vt:i4>
      </vt:variant>
      <vt:variant>
        <vt:i4>0</vt:i4>
      </vt:variant>
      <vt:variant>
        <vt:i4>5</vt:i4>
      </vt:variant>
      <vt:variant>
        <vt:lpwstr/>
      </vt:variant>
      <vt:variant>
        <vt:lpwstr>_Toc83731536</vt:lpwstr>
      </vt:variant>
      <vt:variant>
        <vt:i4>1507389</vt:i4>
      </vt:variant>
      <vt:variant>
        <vt:i4>8</vt:i4>
      </vt:variant>
      <vt:variant>
        <vt:i4>0</vt:i4>
      </vt:variant>
      <vt:variant>
        <vt:i4>5</vt:i4>
      </vt:variant>
      <vt:variant>
        <vt:lpwstr/>
      </vt:variant>
      <vt:variant>
        <vt:lpwstr>_Toc83731535</vt:lpwstr>
      </vt:variant>
      <vt:variant>
        <vt:i4>1441853</vt:i4>
      </vt:variant>
      <vt:variant>
        <vt:i4>2</vt:i4>
      </vt:variant>
      <vt:variant>
        <vt:i4>0</vt:i4>
      </vt:variant>
      <vt:variant>
        <vt:i4>5</vt:i4>
      </vt:variant>
      <vt:variant>
        <vt:lpwstr/>
      </vt:variant>
      <vt:variant>
        <vt:lpwstr>_Toc837315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dc:creator>
  <cp:lastModifiedBy>Najmeh Kabiri</cp:lastModifiedBy>
  <cp:revision>2</cp:revision>
  <cp:lastPrinted>2025-04-22T06:56:00Z</cp:lastPrinted>
  <dcterms:created xsi:type="dcterms:W3CDTF">2025-12-03T09:02:00Z</dcterms:created>
  <dcterms:modified xsi:type="dcterms:W3CDTF">2025-12-03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25966927</vt:i4>
  </property>
</Properties>
</file>